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6CA6E" w14:textId="2F349FB1" w:rsidR="00AA5949" w:rsidRPr="001B09A8" w:rsidRDefault="007558D0" w:rsidP="00482C6C">
      <w:pPr>
        <w:pStyle w:val="Titlepagedate"/>
      </w:pPr>
      <w:bookmarkStart w:id="0" w:name="ActualDate"/>
      <w:r w:rsidRPr="001B09A8">
        <w:rPr>
          <w:highlight w:val="yellow"/>
        </w:rPr>
        <w:t>05</w:t>
      </w:r>
      <w:r w:rsidR="00AA5949" w:rsidRPr="001B09A8">
        <w:rPr>
          <w:highlight w:val="yellow"/>
        </w:rPr>
        <w:t>-</w:t>
      </w:r>
      <w:r w:rsidR="00897A13" w:rsidRPr="001B09A8">
        <w:rPr>
          <w:highlight w:val="yellow"/>
        </w:rPr>
        <w:t>0</w:t>
      </w:r>
      <w:r w:rsidRPr="001B09A8">
        <w:rPr>
          <w:highlight w:val="yellow"/>
        </w:rPr>
        <w:t>3</w:t>
      </w:r>
      <w:r w:rsidR="00AA5949" w:rsidRPr="001B09A8">
        <w:rPr>
          <w:highlight w:val="yellow"/>
        </w:rPr>
        <w:t>-</w:t>
      </w:r>
      <w:bookmarkEnd w:id="0"/>
      <w:r w:rsidR="00FC492A" w:rsidRPr="001B09A8">
        <w:rPr>
          <w:highlight w:val="yellow"/>
        </w:rPr>
        <w:t>2024</w:t>
      </w:r>
    </w:p>
    <w:p w14:paraId="5D4D4DA0" w14:textId="09B19D90" w:rsidR="0049703A" w:rsidRPr="001B09A8" w:rsidRDefault="00FC492A" w:rsidP="00A3193A">
      <w:pPr>
        <w:pStyle w:val="Title"/>
        <w:spacing w:after="1440"/>
      </w:pPr>
      <w:fldSimple w:instr=" TITLE   \* MERGEFORMAT ">
        <w:r w:rsidRPr="001B09A8">
          <w:t>Software Licence Selection and Management in GÉANT</w:t>
        </w:r>
      </w:fldSimple>
    </w:p>
    <w:tbl>
      <w:tblPr>
        <w:tblW w:w="9072" w:type="dxa"/>
        <w:tblLook w:val="00A0" w:firstRow="1" w:lastRow="0" w:firstColumn="1" w:lastColumn="0" w:noHBand="0" w:noVBand="0"/>
      </w:tblPr>
      <w:tblGrid>
        <w:gridCol w:w="2269"/>
        <w:gridCol w:w="6803"/>
      </w:tblGrid>
      <w:tr w:rsidR="00A61900" w:rsidRPr="001B09A8" w14:paraId="13E1D502" w14:textId="77777777" w:rsidTr="00B25B63">
        <w:tc>
          <w:tcPr>
            <w:tcW w:w="2269" w:type="dxa"/>
            <w:shd w:val="clear" w:color="auto" w:fill="auto"/>
            <w:tcMar>
              <w:left w:w="0" w:type="dxa"/>
            </w:tcMar>
          </w:tcPr>
          <w:p w14:paraId="506689FD" w14:textId="77777777" w:rsidR="00A61900" w:rsidRPr="001B09A8" w:rsidRDefault="00A61900" w:rsidP="00B22412">
            <w:pPr>
              <w:pStyle w:val="DocumentInfo"/>
              <w:rPr>
                <w:lang w:val="en-GB"/>
              </w:rPr>
            </w:pPr>
            <w:r w:rsidRPr="001B09A8">
              <w:rPr>
                <w:lang w:val="en-GB"/>
              </w:rPr>
              <w:t>Grant Agreement No.:</w:t>
            </w:r>
          </w:p>
        </w:tc>
        <w:tc>
          <w:tcPr>
            <w:tcW w:w="6803" w:type="dxa"/>
            <w:shd w:val="clear" w:color="auto" w:fill="auto"/>
            <w:tcMar>
              <w:left w:w="0" w:type="dxa"/>
            </w:tcMar>
          </w:tcPr>
          <w:p w14:paraId="08C8A154" w14:textId="77777777" w:rsidR="00A61900" w:rsidRPr="001B09A8" w:rsidRDefault="00A61900" w:rsidP="00B22412">
            <w:pPr>
              <w:pStyle w:val="DocumentInfo"/>
              <w:rPr>
                <w:lang w:val="en-GB"/>
              </w:rPr>
            </w:pPr>
            <w:r w:rsidRPr="001B09A8">
              <w:rPr>
                <w:highlight w:val="yellow"/>
                <w:lang w:val="en-GB"/>
              </w:rPr>
              <w:t>101100680</w:t>
            </w:r>
          </w:p>
        </w:tc>
      </w:tr>
      <w:tr w:rsidR="00A61900" w:rsidRPr="001B09A8" w14:paraId="7125247A" w14:textId="77777777" w:rsidTr="00B25B63">
        <w:tc>
          <w:tcPr>
            <w:tcW w:w="2269" w:type="dxa"/>
            <w:shd w:val="clear" w:color="auto" w:fill="auto"/>
            <w:tcMar>
              <w:left w:w="0" w:type="dxa"/>
            </w:tcMar>
          </w:tcPr>
          <w:p w14:paraId="59B557C3" w14:textId="0E6EE261" w:rsidR="00A61900" w:rsidRPr="001B09A8" w:rsidRDefault="00A61900" w:rsidP="00B22412">
            <w:pPr>
              <w:pStyle w:val="DocumentInfo"/>
              <w:rPr>
                <w:lang w:val="en-GB"/>
              </w:rPr>
            </w:pPr>
            <w:r w:rsidRPr="001B09A8">
              <w:rPr>
                <w:lang w:val="en-GB"/>
              </w:rPr>
              <w:t>Work Package</w:t>
            </w:r>
            <w:r w:rsidR="00882C47" w:rsidRPr="001B09A8">
              <w:rPr>
                <w:lang w:val="en-GB"/>
              </w:rPr>
              <w:t>:</w:t>
            </w:r>
          </w:p>
        </w:tc>
        <w:tc>
          <w:tcPr>
            <w:tcW w:w="6803" w:type="dxa"/>
            <w:shd w:val="clear" w:color="auto" w:fill="auto"/>
            <w:tcMar>
              <w:left w:w="0" w:type="dxa"/>
            </w:tcMar>
          </w:tcPr>
          <w:p w14:paraId="1CF4A9DC" w14:textId="4CA0404D" w:rsidR="00A61900" w:rsidRPr="001B09A8" w:rsidRDefault="00A61900" w:rsidP="00B22412">
            <w:pPr>
              <w:pStyle w:val="DocumentInfo"/>
              <w:rPr>
                <w:lang w:val="en-GB"/>
              </w:rPr>
            </w:pPr>
            <w:r w:rsidRPr="001B09A8">
              <w:rPr>
                <w:lang w:val="en-GB"/>
              </w:rPr>
              <w:t>WP</w:t>
            </w:r>
            <w:r w:rsidR="00FC492A" w:rsidRPr="001B09A8">
              <w:rPr>
                <w:lang w:val="en-GB"/>
              </w:rPr>
              <w:t>9</w:t>
            </w:r>
          </w:p>
        </w:tc>
      </w:tr>
      <w:tr w:rsidR="00A61900" w:rsidRPr="001B09A8" w14:paraId="40B1F3AD" w14:textId="77777777" w:rsidTr="00B25B63">
        <w:tc>
          <w:tcPr>
            <w:tcW w:w="2269" w:type="dxa"/>
            <w:shd w:val="clear" w:color="auto" w:fill="auto"/>
            <w:tcMar>
              <w:left w:w="0" w:type="dxa"/>
            </w:tcMar>
          </w:tcPr>
          <w:p w14:paraId="38F54811" w14:textId="77777777" w:rsidR="00A61900" w:rsidRPr="001B09A8" w:rsidRDefault="00A61900" w:rsidP="00B22412">
            <w:pPr>
              <w:pStyle w:val="DocumentInfo"/>
              <w:rPr>
                <w:lang w:val="en-GB"/>
              </w:rPr>
            </w:pPr>
            <w:r w:rsidRPr="001B09A8">
              <w:rPr>
                <w:lang w:val="en-GB"/>
              </w:rPr>
              <w:t>Task Item:</w:t>
            </w:r>
          </w:p>
        </w:tc>
        <w:tc>
          <w:tcPr>
            <w:tcW w:w="6803" w:type="dxa"/>
            <w:shd w:val="clear" w:color="auto" w:fill="auto"/>
            <w:tcMar>
              <w:left w:w="0" w:type="dxa"/>
            </w:tcMar>
          </w:tcPr>
          <w:p w14:paraId="34DA95CF" w14:textId="50FED5F3" w:rsidR="00A61900" w:rsidRPr="001B09A8" w:rsidRDefault="00A61900" w:rsidP="00B22412">
            <w:pPr>
              <w:pStyle w:val="DocumentInfo"/>
              <w:rPr>
                <w:lang w:val="en-GB"/>
              </w:rPr>
            </w:pPr>
            <w:r w:rsidRPr="001B09A8">
              <w:rPr>
                <w:lang w:val="en-GB"/>
              </w:rPr>
              <w:t>Task 2</w:t>
            </w:r>
          </w:p>
        </w:tc>
      </w:tr>
      <w:tr w:rsidR="00A61900" w:rsidRPr="001B09A8" w14:paraId="09BD5A58" w14:textId="77777777" w:rsidTr="00B25B63">
        <w:tc>
          <w:tcPr>
            <w:tcW w:w="2269" w:type="dxa"/>
            <w:shd w:val="clear" w:color="auto" w:fill="auto"/>
            <w:tcMar>
              <w:left w:w="0" w:type="dxa"/>
            </w:tcMar>
          </w:tcPr>
          <w:p w14:paraId="05DE06A6" w14:textId="0BEBF40C" w:rsidR="00A61900" w:rsidRPr="001B09A8" w:rsidRDefault="00A61900" w:rsidP="00E05B2A">
            <w:pPr>
              <w:pStyle w:val="DocumentInfo"/>
              <w:rPr>
                <w:lang w:val="en-GB"/>
              </w:rPr>
            </w:pPr>
            <w:r w:rsidRPr="001B09A8">
              <w:rPr>
                <w:lang w:val="en-GB"/>
              </w:rPr>
              <w:t>Nature of D</w:t>
            </w:r>
            <w:r w:rsidR="00EA28AC" w:rsidRPr="001B09A8">
              <w:rPr>
                <w:lang w:val="en-GB"/>
              </w:rPr>
              <w:t>ocument</w:t>
            </w:r>
            <w:r w:rsidRPr="001B09A8">
              <w:rPr>
                <w:lang w:val="en-GB"/>
              </w:rPr>
              <w:t>:</w:t>
            </w:r>
          </w:p>
        </w:tc>
        <w:tc>
          <w:tcPr>
            <w:tcW w:w="6803" w:type="dxa"/>
            <w:shd w:val="clear" w:color="auto" w:fill="auto"/>
            <w:tcMar>
              <w:left w:w="0" w:type="dxa"/>
            </w:tcMar>
          </w:tcPr>
          <w:p w14:paraId="31B1B6C4" w14:textId="4B19FDE8" w:rsidR="00A61900" w:rsidRPr="001B09A8" w:rsidRDefault="00FC492A" w:rsidP="00E05B2A">
            <w:pPr>
              <w:pStyle w:val="DocumentInfo"/>
              <w:rPr>
                <w:lang w:val="en-GB"/>
              </w:rPr>
            </w:pPr>
            <w:r w:rsidRPr="001B09A8">
              <w:rPr>
                <w:lang w:val="en-GB"/>
              </w:rPr>
              <w:t>Guide</w:t>
            </w:r>
          </w:p>
        </w:tc>
      </w:tr>
      <w:tr w:rsidR="00A61900" w:rsidRPr="001B09A8" w14:paraId="460F4FBD" w14:textId="77777777" w:rsidTr="00B25B63">
        <w:tc>
          <w:tcPr>
            <w:tcW w:w="2269" w:type="dxa"/>
            <w:shd w:val="clear" w:color="auto" w:fill="auto"/>
            <w:tcMar>
              <w:left w:w="0" w:type="dxa"/>
            </w:tcMar>
          </w:tcPr>
          <w:p w14:paraId="403F8CFA" w14:textId="77777777" w:rsidR="00A61900" w:rsidRPr="001B09A8" w:rsidRDefault="00A61900" w:rsidP="00B22412">
            <w:pPr>
              <w:pStyle w:val="DocumentInfo"/>
              <w:rPr>
                <w:lang w:val="en-GB"/>
              </w:rPr>
            </w:pPr>
            <w:r w:rsidRPr="001B09A8">
              <w:rPr>
                <w:lang w:val="en-GB"/>
              </w:rPr>
              <w:t>Dissemination Level:</w:t>
            </w:r>
          </w:p>
        </w:tc>
        <w:tc>
          <w:tcPr>
            <w:tcW w:w="6803" w:type="dxa"/>
            <w:shd w:val="clear" w:color="auto" w:fill="auto"/>
            <w:tcMar>
              <w:left w:w="0" w:type="dxa"/>
            </w:tcMar>
          </w:tcPr>
          <w:p w14:paraId="611036B3" w14:textId="0EF36659" w:rsidR="00A61900" w:rsidRPr="001B09A8" w:rsidRDefault="00A61900" w:rsidP="00E63D4B">
            <w:pPr>
              <w:pStyle w:val="DocumentInfo"/>
              <w:rPr>
                <w:lang w:val="en-GB"/>
              </w:rPr>
            </w:pPr>
            <w:r w:rsidRPr="001B09A8">
              <w:rPr>
                <w:lang w:val="en-GB"/>
              </w:rPr>
              <w:t>PU (Public)</w:t>
            </w:r>
            <w:r w:rsidR="00E63D4B" w:rsidRPr="001B09A8">
              <w:rPr>
                <w:lang w:val="en-GB"/>
              </w:rPr>
              <w:t xml:space="preserve"> </w:t>
            </w:r>
          </w:p>
        </w:tc>
      </w:tr>
      <w:tr w:rsidR="00A61900" w:rsidRPr="001B09A8" w14:paraId="1A517F1E" w14:textId="77777777" w:rsidTr="00B25B63">
        <w:tc>
          <w:tcPr>
            <w:tcW w:w="2269" w:type="dxa"/>
            <w:shd w:val="clear" w:color="auto" w:fill="auto"/>
            <w:tcMar>
              <w:left w:w="0" w:type="dxa"/>
            </w:tcMar>
          </w:tcPr>
          <w:p w14:paraId="5472CFEA" w14:textId="77777777" w:rsidR="00A61900" w:rsidRPr="001B09A8" w:rsidRDefault="00A61900" w:rsidP="00B22412">
            <w:pPr>
              <w:pStyle w:val="DocumentInfo"/>
              <w:rPr>
                <w:lang w:val="en-GB"/>
              </w:rPr>
            </w:pPr>
            <w:r w:rsidRPr="001B09A8">
              <w:rPr>
                <w:lang w:val="en-GB"/>
              </w:rPr>
              <w:t>Lead Partner:</w:t>
            </w:r>
          </w:p>
        </w:tc>
        <w:tc>
          <w:tcPr>
            <w:tcW w:w="6803" w:type="dxa"/>
            <w:shd w:val="clear" w:color="auto" w:fill="auto"/>
            <w:tcMar>
              <w:left w:w="0" w:type="dxa"/>
            </w:tcMar>
          </w:tcPr>
          <w:p w14:paraId="539F1E12" w14:textId="4C3EFDE3" w:rsidR="00A61900" w:rsidRPr="001B09A8" w:rsidRDefault="00E63D4B" w:rsidP="00B22412">
            <w:pPr>
              <w:pStyle w:val="DocumentInfo"/>
              <w:rPr>
                <w:lang w:val="en-GB"/>
              </w:rPr>
            </w:pPr>
            <w:proofErr w:type="spellStart"/>
            <w:r w:rsidRPr="001B09A8">
              <w:rPr>
                <w:lang w:val="en-GB"/>
              </w:rPr>
              <w:t>UoB</w:t>
            </w:r>
            <w:proofErr w:type="spellEnd"/>
            <w:r w:rsidRPr="001B09A8">
              <w:rPr>
                <w:lang w:val="en-GB"/>
              </w:rPr>
              <w:t>/AMRES</w:t>
            </w:r>
          </w:p>
        </w:tc>
      </w:tr>
      <w:tr w:rsidR="00A61900" w:rsidRPr="001B09A8" w14:paraId="7DC081F6" w14:textId="77777777" w:rsidTr="00B25B63">
        <w:tc>
          <w:tcPr>
            <w:tcW w:w="2269" w:type="dxa"/>
            <w:shd w:val="clear" w:color="auto" w:fill="auto"/>
            <w:tcMar>
              <w:left w:w="0" w:type="dxa"/>
            </w:tcMar>
          </w:tcPr>
          <w:p w14:paraId="43866EED" w14:textId="77777777" w:rsidR="00A61900" w:rsidRPr="001B09A8" w:rsidRDefault="00A61900" w:rsidP="00B22412">
            <w:pPr>
              <w:pStyle w:val="DocumentInfo"/>
              <w:rPr>
                <w:lang w:val="en-GB"/>
              </w:rPr>
            </w:pPr>
            <w:r w:rsidRPr="001B09A8">
              <w:rPr>
                <w:lang w:val="en-GB"/>
              </w:rPr>
              <w:t>Document ID:</w:t>
            </w:r>
          </w:p>
        </w:tc>
        <w:tc>
          <w:tcPr>
            <w:tcW w:w="6803" w:type="dxa"/>
            <w:shd w:val="clear" w:color="auto" w:fill="auto"/>
            <w:tcMar>
              <w:left w:w="0" w:type="dxa"/>
            </w:tcMar>
          </w:tcPr>
          <w:p w14:paraId="175A4973" w14:textId="7F2DD08F" w:rsidR="00A61900" w:rsidRPr="001B09A8" w:rsidRDefault="005A018A" w:rsidP="00B22412">
            <w:pPr>
              <w:pStyle w:val="DocumentInfo"/>
              <w:rPr>
                <w:highlight w:val="yellow"/>
                <w:lang w:val="en-GB"/>
              </w:rPr>
            </w:pPr>
            <w:r w:rsidRPr="001B09A8">
              <w:rPr>
                <w:highlight w:val="yellow"/>
                <w:lang w:val="en-GB"/>
              </w:rPr>
              <w:fldChar w:fldCharType="begin"/>
            </w:r>
            <w:r w:rsidRPr="001B09A8">
              <w:rPr>
                <w:highlight w:val="yellow"/>
                <w:lang w:val="en-GB"/>
              </w:rPr>
              <w:instrText xml:space="preserve"> KEYWORDS   \* MERGEFORMAT </w:instrText>
            </w:r>
            <w:r w:rsidRPr="001B09A8">
              <w:rPr>
                <w:highlight w:val="yellow"/>
                <w:lang w:val="en-GB"/>
              </w:rPr>
              <w:fldChar w:fldCharType="separate"/>
            </w:r>
            <w:r w:rsidR="00F14AF0" w:rsidRPr="001B09A8">
              <w:rPr>
                <w:highlight w:val="yellow"/>
                <w:lang w:val="en-GB"/>
              </w:rPr>
              <w:t>GN5-1-23-FB1864</w:t>
            </w:r>
            <w:r w:rsidRPr="001B09A8">
              <w:rPr>
                <w:highlight w:val="yellow"/>
                <w:lang w:val="en-GB"/>
              </w:rPr>
              <w:fldChar w:fldCharType="end"/>
            </w:r>
          </w:p>
        </w:tc>
      </w:tr>
      <w:tr w:rsidR="00A61900" w:rsidRPr="001B09A8" w14:paraId="5EE57DD8" w14:textId="77777777" w:rsidTr="00B25B63">
        <w:tc>
          <w:tcPr>
            <w:tcW w:w="2269" w:type="dxa"/>
            <w:shd w:val="clear" w:color="auto" w:fill="auto"/>
            <w:tcMar>
              <w:left w:w="0" w:type="dxa"/>
            </w:tcMar>
          </w:tcPr>
          <w:p w14:paraId="5D46BB9E" w14:textId="77777777" w:rsidR="00A61900" w:rsidRPr="001B09A8" w:rsidRDefault="00A61900" w:rsidP="00B22412">
            <w:pPr>
              <w:pStyle w:val="DocumentInfo"/>
              <w:rPr>
                <w:lang w:val="en-GB"/>
              </w:rPr>
            </w:pPr>
            <w:r w:rsidRPr="001B09A8">
              <w:rPr>
                <w:lang w:val="en-GB"/>
              </w:rPr>
              <w:t>Authors:</w:t>
            </w:r>
          </w:p>
        </w:tc>
        <w:tc>
          <w:tcPr>
            <w:tcW w:w="6803" w:type="dxa"/>
            <w:shd w:val="clear" w:color="auto" w:fill="auto"/>
            <w:tcMar>
              <w:left w:w="0" w:type="dxa"/>
            </w:tcMar>
          </w:tcPr>
          <w:p w14:paraId="7D9882F9" w14:textId="29E97F18" w:rsidR="00A61900" w:rsidRPr="001B09A8" w:rsidRDefault="00FC492A" w:rsidP="00F77891">
            <w:pPr>
              <w:pStyle w:val="DocumentInfo"/>
              <w:rPr>
                <w:lang w:val="en-GB"/>
              </w:rPr>
            </w:pPr>
            <w:r w:rsidRPr="001B09A8">
              <w:rPr>
                <w:lang w:val="en-GB"/>
              </w:rPr>
              <w:t>Branko Marovi</w:t>
            </w:r>
            <w:r w:rsidR="00F14AF0" w:rsidRPr="001B09A8">
              <w:rPr>
                <w:lang w:val="en-GB"/>
              </w:rPr>
              <w:t>ć</w:t>
            </w:r>
            <w:r w:rsidRPr="001B09A8">
              <w:rPr>
                <w:lang w:val="en-GB"/>
              </w:rPr>
              <w:t xml:space="preserve"> (</w:t>
            </w:r>
            <w:proofErr w:type="spellStart"/>
            <w:r w:rsidRPr="001B09A8">
              <w:rPr>
                <w:lang w:val="en-GB"/>
              </w:rPr>
              <w:t>UoB</w:t>
            </w:r>
            <w:proofErr w:type="spellEnd"/>
            <w:r w:rsidR="00E63D4B" w:rsidRPr="001B09A8">
              <w:rPr>
                <w:lang w:val="en-GB"/>
              </w:rPr>
              <w:t>/AMRES</w:t>
            </w:r>
            <w:r w:rsidRPr="001B09A8">
              <w:rPr>
                <w:lang w:val="en-GB"/>
              </w:rPr>
              <w:t xml:space="preserve">); Magdalena </w:t>
            </w:r>
            <w:proofErr w:type="spellStart"/>
            <w:r w:rsidRPr="001B09A8">
              <w:rPr>
                <w:lang w:val="en-GB"/>
              </w:rPr>
              <w:t>Rząca</w:t>
            </w:r>
            <w:proofErr w:type="spellEnd"/>
            <w:r w:rsidRPr="001B09A8">
              <w:rPr>
                <w:lang w:val="en-GB"/>
              </w:rPr>
              <w:t xml:space="preserve"> (G</w:t>
            </w:r>
            <w:r w:rsidRPr="001B09A8">
              <w:rPr>
                <w:rFonts w:cs="Calibri"/>
                <w:lang w:val="en-GB"/>
              </w:rPr>
              <w:t>É</w:t>
            </w:r>
            <w:r w:rsidR="00E63D4B" w:rsidRPr="001B09A8">
              <w:rPr>
                <w:lang w:val="en-GB"/>
              </w:rPr>
              <w:t>ANT Association</w:t>
            </w:r>
            <w:r w:rsidR="00F77891" w:rsidRPr="001B09A8">
              <w:rPr>
                <w:lang w:val="en-GB"/>
              </w:rPr>
              <w:t>)</w:t>
            </w:r>
          </w:p>
        </w:tc>
      </w:tr>
    </w:tbl>
    <w:p w14:paraId="67B06A44" w14:textId="77777777" w:rsidR="00494568" w:rsidRPr="001B09A8" w:rsidRDefault="00494568" w:rsidP="00CA12BF">
      <w:pPr>
        <w:pStyle w:val="Abstractheading"/>
        <w:rPr>
          <w:lang w:val="en-GB"/>
        </w:rPr>
      </w:pPr>
      <w:r w:rsidRPr="001B09A8">
        <w:rPr>
          <w:lang w:val="en-GB"/>
        </w:rPr>
        <w:t>Abstract</w:t>
      </w:r>
    </w:p>
    <w:p w14:paraId="2A59CA63" w14:textId="373E8070" w:rsidR="00D774F7" w:rsidRPr="001B09A8" w:rsidRDefault="00AF0674" w:rsidP="000A3E19">
      <w:pPr>
        <w:pStyle w:val="Abstracttext"/>
      </w:pPr>
      <w:r w:rsidRPr="001B09A8">
        <w:t>This document provides a detailed guide to software licence selection, declaration</w:t>
      </w:r>
      <w:r w:rsidR="00E864B7" w:rsidRPr="001B09A8">
        <w:t>, compliance and management in GÉANT. Intended for software development teams</w:t>
      </w:r>
      <w:r w:rsidR="00F77891" w:rsidRPr="001B09A8">
        <w:t>,</w:t>
      </w:r>
      <w:r w:rsidR="00E864B7" w:rsidRPr="001B09A8">
        <w:t xml:space="preserve"> it contains both essential information and practical step-by-step instructions. It is divided into two main parts: Essential Aspects and Elements of Software Licensing, and Complying with a Selected Licence.</w:t>
      </w:r>
    </w:p>
    <w:p w14:paraId="24259543" w14:textId="77777777" w:rsidR="00D774F7" w:rsidRPr="001B09A8" w:rsidRDefault="00D774F7" w:rsidP="000A3E19">
      <w:pPr>
        <w:pStyle w:val="Abstracttext"/>
      </w:pPr>
    </w:p>
    <w:p w14:paraId="5CFD0E9F" w14:textId="4B3929D0" w:rsidR="005866B5" w:rsidRPr="001B09A8" w:rsidRDefault="005866B5" w:rsidP="000A3E19">
      <w:pPr>
        <w:pStyle w:val="Abstracttext"/>
        <w:sectPr w:rsidR="005866B5" w:rsidRPr="001B09A8" w:rsidSect="0041778C">
          <w:headerReference w:type="default" r:id="rId12"/>
          <w:footerReference w:type="default" r:id="rId13"/>
          <w:headerReference w:type="first" r:id="rId14"/>
          <w:footerReference w:type="first" r:id="rId15"/>
          <w:pgSz w:w="11906" w:h="16838" w:code="9"/>
          <w:pgMar w:top="1440" w:right="1440" w:bottom="1440" w:left="1440" w:header="964" w:footer="624" w:gutter="0"/>
          <w:pgNumType w:fmt="lowerRoman" w:start="1"/>
          <w:cols w:space="708"/>
          <w:titlePg/>
          <w:docGrid w:linePitch="360"/>
        </w:sectPr>
      </w:pPr>
    </w:p>
    <w:p w14:paraId="25AB3EBD" w14:textId="77777777" w:rsidR="00D774F7" w:rsidRPr="001B09A8" w:rsidRDefault="00D774F7" w:rsidP="00D774F7">
      <w:pPr>
        <w:pStyle w:val="Contents-Title"/>
        <w:spacing w:after="240"/>
        <w:rPr>
          <w:rStyle w:val="Strong"/>
          <w:vanish/>
        </w:rPr>
      </w:pPr>
      <w:r w:rsidRPr="001B09A8">
        <w:rPr>
          <w:rStyle w:val="Strong"/>
          <w:vanish/>
        </w:rPr>
        <w:lastRenderedPageBreak/>
        <w:t>Document Revision History</w:t>
      </w:r>
    </w:p>
    <w:p w14:paraId="3592ABAF" w14:textId="77777777" w:rsidR="00D774F7" w:rsidRPr="001B09A8" w:rsidRDefault="00D774F7" w:rsidP="00D774F7">
      <w:pPr>
        <w:pStyle w:val="BodyText"/>
        <w:rPr>
          <w:rStyle w:val="Strong"/>
          <w:rFonts w:cs="Times New Roman"/>
          <w:vanish/>
          <w:color w:val="auto"/>
          <w:sz w:val="20"/>
          <w:szCs w:val="20"/>
          <w:lang w:eastAsia="ko-KR"/>
        </w:rPr>
      </w:pPr>
      <w:r w:rsidRPr="001B09A8">
        <w:rPr>
          <w:rStyle w:val="Strong"/>
          <w:rFonts w:cs="Times New Roman"/>
          <w:vanish/>
          <w:color w:val="auto"/>
          <w:sz w:val="20"/>
          <w:szCs w:val="20"/>
          <w:lang w:eastAsia="ko-KR"/>
        </w:rPr>
        <w:t>[This section to be deleted or hidden before publication of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6"/>
        <w:gridCol w:w="1308"/>
        <w:gridCol w:w="3392"/>
        <w:gridCol w:w="2652"/>
      </w:tblGrid>
      <w:tr w:rsidR="00D774F7" w:rsidRPr="001B09A8" w14:paraId="47E76D05" w14:textId="77777777" w:rsidTr="00D774F7">
        <w:trPr>
          <w:hidden/>
        </w:trPr>
        <w:tc>
          <w:tcPr>
            <w:tcW w:w="1556" w:type="dxa"/>
          </w:tcPr>
          <w:p w14:paraId="56D115F0" w14:textId="77777777" w:rsidR="00D774F7" w:rsidRPr="001B09A8" w:rsidRDefault="00D774F7" w:rsidP="00E63D4B">
            <w:pPr>
              <w:pStyle w:val="RevisionsHeading"/>
              <w:rPr>
                <w:rFonts w:asciiTheme="majorHAnsi" w:hAnsiTheme="majorHAnsi"/>
                <w:vanish/>
              </w:rPr>
            </w:pPr>
            <w:r w:rsidRPr="001B09A8">
              <w:rPr>
                <w:rFonts w:asciiTheme="majorHAnsi" w:hAnsiTheme="majorHAnsi"/>
                <w:vanish/>
              </w:rPr>
              <w:t>Version</w:t>
            </w:r>
          </w:p>
        </w:tc>
        <w:tc>
          <w:tcPr>
            <w:tcW w:w="1308" w:type="dxa"/>
          </w:tcPr>
          <w:p w14:paraId="2E438F53" w14:textId="77777777" w:rsidR="00D774F7" w:rsidRPr="001B09A8" w:rsidRDefault="00D774F7" w:rsidP="00E63D4B">
            <w:pPr>
              <w:pStyle w:val="RevisionsHeading"/>
              <w:rPr>
                <w:rFonts w:asciiTheme="majorHAnsi" w:hAnsiTheme="majorHAnsi"/>
                <w:vanish/>
              </w:rPr>
            </w:pPr>
            <w:r w:rsidRPr="001B09A8">
              <w:rPr>
                <w:rFonts w:asciiTheme="majorHAnsi" w:hAnsiTheme="majorHAnsi"/>
                <w:vanish/>
              </w:rPr>
              <w:t>Date</w:t>
            </w:r>
          </w:p>
        </w:tc>
        <w:tc>
          <w:tcPr>
            <w:tcW w:w="3392" w:type="dxa"/>
          </w:tcPr>
          <w:p w14:paraId="70DE35A5" w14:textId="77777777" w:rsidR="00D774F7" w:rsidRPr="001B09A8" w:rsidRDefault="00D774F7" w:rsidP="00E63D4B">
            <w:pPr>
              <w:pStyle w:val="RevisionsHeading"/>
              <w:rPr>
                <w:rFonts w:asciiTheme="majorHAnsi" w:hAnsiTheme="majorHAnsi"/>
                <w:vanish/>
              </w:rPr>
            </w:pPr>
            <w:r w:rsidRPr="001B09A8">
              <w:rPr>
                <w:rFonts w:asciiTheme="majorHAnsi" w:hAnsiTheme="majorHAnsi"/>
                <w:vanish/>
              </w:rPr>
              <w:t>Description of change</w:t>
            </w:r>
          </w:p>
        </w:tc>
        <w:tc>
          <w:tcPr>
            <w:tcW w:w="2652" w:type="dxa"/>
          </w:tcPr>
          <w:p w14:paraId="17BCFA9F" w14:textId="77777777" w:rsidR="00D774F7" w:rsidRPr="001B09A8" w:rsidRDefault="00D774F7" w:rsidP="00E63D4B">
            <w:pPr>
              <w:pStyle w:val="RevisionsHeading"/>
              <w:rPr>
                <w:rFonts w:asciiTheme="majorHAnsi" w:hAnsiTheme="majorHAnsi"/>
                <w:vanish/>
              </w:rPr>
            </w:pPr>
            <w:r w:rsidRPr="001B09A8">
              <w:rPr>
                <w:rFonts w:asciiTheme="majorHAnsi" w:hAnsiTheme="majorHAnsi"/>
                <w:vanish/>
              </w:rPr>
              <w:t>Person</w:t>
            </w:r>
          </w:p>
        </w:tc>
      </w:tr>
      <w:tr w:rsidR="00D774F7" w:rsidRPr="001B09A8" w14:paraId="21FD5DC8" w14:textId="77777777" w:rsidTr="00D774F7">
        <w:trPr>
          <w:hidden/>
        </w:trPr>
        <w:tc>
          <w:tcPr>
            <w:tcW w:w="1556" w:type="dxa"/>
          </w:tcPr>
          <w:p w14:paraId="144E28B1" w14:textId="17878E52" w:rsidR="00D774F7" w:rsidRPr="001B09A8" w:rsidRDefault="00D774F7" w:rsidP="00E63D4B">
            <w:pPr>
              <w:pStyle w:val="RevisionNumber"/>
              <w:rPr>
                <w:rFonts w:asciiTheme="majorHAnsi" w:hAnsiTheme="majorHAnsi" w:cstheme="minorHAnsi"/>
                <w:vanish/>
                <w:lang w:val="en-GB"/>
              </w:rPr>
            </w:pPr>
            <w:r w:rsidRPr="001B09A8">
              <w:rPr>
                <w:rFonts w:asciiTheme="majorHAnsi" w:hAnsiTheme="majorHAnsi" w:cstheme="minorHAnsi"/>
                <w:vanish/>
                <w:lang w:val="en-GB"/>
              </w:rPr>
              <w:t>01</w:t>
            </w:r>
          </w:p>
        </w:tc>
        <w:tc>
          <w:tcPr>
            <w:tcW w:w="1308" w:type="dxa"/>
          </w:tcPr>
          <w:p w14:paraId="157BD9E8" w14:textId="00B593C6" w:rsidR="00D774F7" w:rsidRPr="001B09A8" w:rsidRDefault="00A23355" w:rsidP="00E63D4B">
            <w:pPr>
              <w:pStyle w:val="RevisionsText"/>
              <w:rPr>
                <w:rFonts w:asciiTheme="majorHAnsi" w:hAnsiTheme="majorHAnsi"/>
                <w:vanish/>
              </w:rPr>
            </w:pPr>
            <w:r w:rsidRPr="001B09A8">
              <w:rPr>
                <w:rFonts w:asciiTheme="majorHAnsi" w:hAnsiTheme="majorHAnsi"/>
                <w:vanish/>
              </w:rPr>
              <w:t>11</w:t>
            </w:r>
            <w:r w:rsidR="00D774F7" w:rsidRPr="001B09A8">
              <w:rPr>
                <w:rFonts w:asciiTheme="majorHAnsi" w:hAnsiTheme="majorHAnsi"/>
                <w:vanish/>
              </w:rPr>
              <w:t>-</w:t>
            </w:r>
            <w:r w:rsidRPr="001B09A8">
              <w:rPr>
                <w:rFonts w:asciiTheme="majorHAnsi" w:hAnsiTheme="majorHAnsi"/>
                <w:vanish/>
              </w:rPr>
              <w:t>01</w:t>
            </w:r>
            <w:r w:rsidR="00D774F7" w:rsidRPr="001B09A8">
              <w:rPr>
                <w:rFonts w:asciiTheme="majorHAnsi" w:hAnsiTheme="majorHAnsi"/>
                <w:vanish/>
              </w:rPr>
              <w:t>-</w:t>
            </w:r>
            <w:r w:rsidRPr="001B09A8">
              <w:rPr>
                <w:rFonts w:asciiTheme="majorHAnsi" w:hAnsiTheme="majorHAnsi"/>
                <w:vanish/>
              </w:rPr>
              <w:t>2024</w:t>
            </w:r>
          </w:p>
        </w:tc>
        <w:tc>
          <w:tcPr>
            <w:tcW w:w="3392" w:type="dxa"/>
          </w:tcPr>
          <w:p w14:paraId="4B635752" w14:textId="59DA71E5" w:rsidR="00D774F7" w:rsidRPr="001B09A8" w:rsidRDefault="00A23355" w:rsidP="00E63D4B">
            <w:pPr>
              <w:pStyle w:val="RevisionsText"/>
              <w:rPr>
                <w:rFonts w:asciiTheme="majorHAnsi" w:hAnsiTheme="majorHAnsi"/>
                <w:vanish/>
              </w:rPr>
            </w:pPr>
            <w:r w:rsidRPr="001B09A8">
              <w:rPr>
                <w:rFonts w:asciiTheme="majorHAnsi" w:hAnsiTheme="majorHAnsi"/>
                <w:vanish/>
              </w:rPr>
              <w:t>Text (on wiki) made available to Technical Authors</w:t>
            </w:r>
          </w:p>
        </w:tc>
        <w:tc>
          <w:tcPr>
            <w:tcW w:w="2652" w:type="dxa"/>
          </w:tcPr>
          <w:p w14:paraId="3D19CDEA" w14:textId="5C625B10" w:rsidR="00D774F7" w:rsidRPr="001B09A8" w:rsidRDefault="00A23355" w:rsidP="00E63D4B">
            <w:pPr>
              <w:pStyle w:val="RevisionsText"/>
              <w:rPr>
                <w:rFonts w:asciiTheme="majorHAnsi" w:hAnsiTheme="majorHAnsi"/>
                <w:vanish/>
              </w:rPr>
            </w:pPr>
            <w:r w:rsidRPr="001B09A8">
              <w:rPr>
                <w:rFonts w:asciiTheme="majorHAnsi" w:hAnsiTheme="majorHAnsi"/>
                <w:vanish/>
              </w:rPr>
              <w:t xml:space="preserve">M. </w:t>
            </w:r>
            <w:proofErr w:type="spellStart"/>
            <w:r w:rsidRPr="001B09A8">
              <w:rPr>
                <w:rFonts w:asciiTheme="majorHAnsi" w:hAnsiTheme="majorHAnsi"/>
                <w:vanish/>
              </w:rPr>
              <w:t>Rząca</w:t>
            </w:r>
            <w:proofErr w:type="spellEnd"/>
          </w:p>
        </w:tc>
      </w:tr>
      <w:tr w:rsidR="00D774F7" w:rsidRPr="001B09A8" w14:paraId="786A7558" w14:textId="77777777" w:rsidTr="00D774F7">
        <w:trPr>
          <w:hidden/>
        </w:trPr>
        <w:tc>
          <w:tcPr>
            <w:tcW w:w="1556" w:type="dxa"/>
          </w:tcPr>
          <w:p w14:paraId="100377FC" w14:textId="11EFBED0" w:rsidR="00D774F7" w:rsidRPr="001B09A8" w:rsidRDefault="00A23355" w:rsidP="00E63D4B">
            <w:pPr>
              <w:pStyle w:val="RevisionNumber"/>
              <w:rPr>
                <w:rFonts w:asciiTheme="majorHAnsi" w:hAnsiTheme="majorHAnsi" w:cstheme="minorHAnsi"/>
                <w:vanish/>
                <w:lang w:val="en-GB"/>
              </w:rPr>
            </w:pPr>
            <w:r w:rsidRPr="001B09A8">
              <w:rPr>
                <w:rFonts w:asciiTheme="majorHAnsi" w:hAnsiTheme="majorHAnsi" w:cstheme="minorHAnsi"/>
                <w:vanish/>
                <w:lang w:val="en-GB"/>
              </w:rPr>
              <w:t>0</w:t>
            </w:r>
            <w:r w:rsidR="00D774F7" w:rsidRPr="001B09A8">
              <w:rPr>
                <w:rFonts w:asciiTheme="majorHAnsi" w:hAnsiTheme="majorHAnsi" w:cstheme="minorHAnsi"/>
                <w:vanish/>
                <w:lang w:val="en-GB"/>
              </w:rPr>
              <w:t>2</w:t>
            </w:r>
          </w:p>
        </w:tc>
        <w:tc>
          <w:tcPr>
            <w:tcW w:w="1308" w:type="dxa"/>
          </w:tcPr>
          <w:p w14:paraId="701EA61B" w14:textId="386078C0" w:rsidR="00D774F7" w:rsidRPr="001B09A8" w:rsidRDefault="00D8256E" w:rsidP="00E63D4B">
            <w:pPr>
              <w:pStyle w:val="RevisionsText"/>
              <w:rPr>
                <w:rFonts w:asciiTheme="majorHAnsi" w:hAnsiTheme="majorHAnsi"/>
                <w:vanish/>
              </w:rPr>
            </w:pPr>
            <w:r w:rsidRPr="001B09A8">
              <w:rPr>
                <w:rFonts w:asciiTheme="majorHAnsi" w:hAnsiTheme="majorHAnsi"/>
                <w:vanish/>
              </w:rPr>
              <w:t>28</w:t>
            </w:r>
            <w:r w:rsidR="00D774F7" w:rsidRPr="001B09A8">
              <w:rPr>
                <w:rFonts w:asciiTheme="majorHAnsi" w:hAnsiTheme="majorHAnsi"/>
                <w:vanish/>
              </w:rPr>
              <w:t>-</w:t>
            </w:r>
            <w:r w:rsidR="00A23355" w:rsidRPr="001B09A8">
              <w:rPr>
                <w:rFonts w:asciiTheme="majorHAnsi" w:hAnsiTheme="majorHAnsi"/>
                <w:vanish/>
              </w:rPr>
              <w:t>02</w:t>
            </w:r>
            <w:r w:rsidR="00D774F7" w:rsidRPr="001B09A8">
              <w:rPr>
                <w:rFonts w:asciiTheme="majorHAnsi" w:hAnsiTheme="majorHAnsi"/>
                <w:vanish/>
              </w:rPr>
              <w:t>-</w:t>
            </w:r>
            <w:r w:rsidR="00A23355" w:rsidRPr="001B09A8">
              <w:rPr>
                <w:rFonts w:asciiTheme="majorHAnsi" w:hAnsiTheme="majorHAnsi"/>
                <w:vanish/>
              </w:rPr>
              <w:t>2024</w:t>
            </w:r>
          </w:p>
        </w:tc>
        <w:tc>
          <w:tcPr>
            <w:tcW w:w="3392" w:type="dxa"/>
          </w:tcPr>
          <w:p w14:paraId="62D7566A" w14:textId="6030D2AD" w:rsidR="00D774F7" w:rsidRPr="001B09A8" w:rsidRDefault="00A36C5A" w:rsidP="00E63D4B">
            <w:pPr>
              <w:pStyle w:val="RevisionsText"/>
              <w:rPr>
                <w:rFonts w:asciiTheme="majorHAnsi" w:hAnsiTheme="majorHAnsi"/>
                <w:vanish/>
              </w:rPr>
            </w:pPr>
            <w:r w:rsidRPr="001B09A8">
              <w:rPr>
                <w:rFonts w:asciiTheme="majorHAnsi" w:hAnsiTheme="majorHAnsi"/>
                <w:vanish/>
              </w:rPr>
              <w:t>Initial e</w:t>
            </w:r>
            <w:r w:rsidR="00A23355" w:rsidRPr="001B09A8">
              <w:rPr>
                <w:rFonts w:asciiTheme="majorHAnsi" w:hAnsiTheme="majorHAnsi"/>
                <w:vanish/>
              </w:rPr>
              <w:t>dits and template applied by Technical Author</w:t>
            </w:r>
          </w:p>
        </w:tc>
        <w:tc>
          <w:tcPr>
            <w:tcW w:w="2652" w:type="dxa"/>
          </w:tcPr>
          <w:p w14:paraId="7A1AFD0B" w14:textId="11C2CF25" w:rsidR="00D774F7" w:rsidRPr="001B09A8" w:rsidRDefault="00A23355" w:rsidP="00E63D4B">
            <w:pPr>
              <w:pStyle w:val="RevisionsText"/>
              <w:rPr>
                <w:rFonts w:asciiTheme="majorHAnsi" w:hAnsiTheme="majorHAnsi"/>
                <w:vanish/>
              </w:rPr>
            </w:pPr>
            <w:r w:rsidRPr="001B09A8">
              <w:rPr>
                <w:rFonts w:asciiTheme="majorHAnsi" w:hAnsiTheme="majorHAnsi"/>
                <w:vanish/>
              </w:rPr>
              <w:t>S. Tyley</w:t>
            </w:r>
          </w:p>
        </w:tc>
      </w:tr>
      <w:tr w:rsidR="00D774F7" w:rsidRPr="001B09A8" w14:paraId="5F93CF70" w14:textId="77777777" w:rsidTr="00D774F7">
        <w:trPr>
          <w:hidden/>
        </w:trPr>
        <w:tc>
          <w:tcPr>
            <w:tcW w:w="1556" w:type="dxa"/>
          </w:tcPr>
          <w:p w14:paraId="2724B5F8" w14:textId="699AE01F" w:rsidR="00D774F7" w:rsidRPr="001B09A8" w:rsidRDefault="007558D0" w:rsidP="00E63D4B">
            <w:pPr>
              <w:pStyle w:val="RevisionNumber"/>
              <w:rPr>
                <w:rFonts w:asciiTheme="majorHAnsi" w:hAnsiTheme="majorHAnsi" w:cstheme="minorHAnsi"/>
                <w:vanish/>
                <w:lang w:val="en-GB"/>
              </w:rPr>
            </w:pPr>
            <w:r w:rsidRPr="001B09A8">
              <w:rPr>
                <w:rFonts w:asciiTheme="majorHAnsi" w:hAnsiTheme="majorHAnsi" w:cstheme="minorHAnsi"/>
                <w:vanish/>
                <w:lang w:val="en-GB"/>
              </w:rPr>
              <w:t xml:space="preserve">02 </w:t>
            </w:r>
            <w:proofErr w:type="spellStart"/>
            <w:r w:rsidRPr="001B09A8">
              <w:rPr>
                <w:rFonts w:asciiTheme="majorHAnsi" w:hAnsiTheme="majorHAnsi" w:cstheme="minorHAnsi"/>
                <w:vanish/>
                <w:lang w:val="en-GB"/>
              </w:rPr>
              <w:t>BMa</w:t>
            </w:r>
            <w:proofErr w:type="spellEnd"/>
          </w:p>
        </w:tc>
        <w:tc>
          <w:tcPr>
            <w:tcW w:w="1308" w:type="dxa"/>
          </w:tcPr>
          <w:p w14:paraId="4665AE74" w14:textId="022DD7A5" w:rsidR="00D774F7" w:rsidRPr="001B09A8" w:rsidRDefault="007558D0" w:rsidP="00E63D4B">
            <w:pPr>
              <w:pStyle w:val="RevisionsText"/>
              <w:rPr>
                <w:rFonts w:asciiTheme="majorHAnsi" w:hAnsiTheme="majorHAnsi"/>
                <w:vanish/>
              </w:rPr>
            </w:pPr>
            <w:r w:rsidRPr="001B09A8">
              <w:rPr>
                <w:rFonts w:asciiTheme="majorHAnsi" w:hAnsiTheme="majorHAnsi"/>
                <w:vanish/>
              </w:rPr>
              <w:t>02-03-2024</w:t>
            </w:r>
          </w:p>
        </w:tc>
        <w:tc>
          <w:tcPr>
            <w:tcW w:w="3392" w:type="dxa"/>
          </w:tcPr>
          <w:p w14:paraId="45E27D4B" w14:textId="3035942B" w:rsidR="00D774F7" w:rsidRPr="001B09A8" w:rsidRDefault="007558D0" w:rsidP="00E63D4B">
            <w:pPr>
              <w:pStyle w:val="RevisionsText"/>
              <w:rPr>
                <w:rFonts w:asciiTheme="majorHAnsi" w:hAnsiTheme="majorHAnsi"/>
                <w:vanish/>
              </w:rPr>
            </w:pPr>
            <w:r w:rsidRPr="001B09A8">
              <w:rPr>
                <w:rFonts w:asciiTheme="majorHAnsi" w:hAnsiTheme="majorHAnsi"/>
                <w:vanish/>
              </w:rPr>
              <w:t>Updates by WP9 T2</w:t>
            </w:r>
          </w:p>
        </w:tc>
        <w:tc>
          <w:tcPr>
            <w:tcW w:w="2652" w:type="dxa"/>
          </w:tcPr>
          <w:p w14:paraId="1CED8854" w14:textId="11AD3DEB" w:rsidR="00D774F7" w:rsidRPr="001B09A8" w:rsidRDefault="007558D0" w:rsidP="00E63D4B">
            <w:pPr>
              <w:pStyle w:val="RevisionsText"/>
              <w:rPr>
                <w:rFonts w:asciiTheme="majorHAnsi" w:hAnsiTheme="majorHAnsi"/>
                <w:vanish/>
              </w:rPr>
            </w:pPr>
            <w:r w:rsidRPr="001B09A8">
              <w:rPr>
                <w:rFonts w:asciiTheme="majorHAnsi" w:hAnsiTheme="majorHAnsi"/>
                <w:vanish/>
              </w:rPr>
              <w:t>B. Marovic</w:t>
            </w:r>
          </w:p>
        </w:tc>
      </w:tr>
      <w:tr w:rsidR="007558D0" w:rsidRPr="001B09A8" w14:paraId="5954C31E" w14:textId="77777777" w:rsidTr="00D774F7">
        <w:trPr>
          <w:hidden/>
        </w:trPr>
        <w:tc>
          <w:tcPr>
            <w:tcW w:w="1556" w:type="dxa"/>
          </w:tcPr>
          <w:p w14:paraId="6AAFF303" w14:textId="681B3E46" w:rsidR="007558D0" w:rsidRPr="001B09A8" w:rsidRDefault="00235BF0" w:rsidP="00E63D4B">
            <w:pPr>
              <w:pStyle w:val="RevisionNumber"/>
              <w:rPr>
                <w:rFonts w:asciiTheme="majorHAnsi" w:hAnsiTheme="majorHAnsi" w:cstheme="minorHAnsi"/>
                <w:vanish/>
                <w:lang w:val="en-GB"/>
              </w:rPr>
            </w:pPr>
            <w:r w:rsidRPr="001B09A8">
              <w:rPr>
                <w:rFonts w:asciiTheme="majorHAnsi" w:hAnsiTheme="majorHAnsi" w:cstheme="minorHAnsi"/>
                <w:vanish/>
                <w:lang w:val="en-GB"/>
              </w:rPr>
              <w:t>–</w:t>
            </w:r>
          </w:p>
        </w:tc>
        <w:tc>
          <w:tcPr>
            <w:tcW w:w="1308" w:type="dxa"/>
          </w:tcPr>
          <w:p w14:paraId="7B0A9B45" w14:textId="518F8164" w:rsidR="007558D0" w:rsidRPr="001B09A8" w:rsidRDefault="007558D0" w:rsidP="00E63D4B">
            <w:pPr>
              <w:pStyle w:val="RevisionsText"/>
              <w:rPr>
                <w:rFonts w:asciiTheme="majorHAnsi" w:hAnsiTheme="majorHAnsi"/>
                <w:vanish/>
              </w:rPr>
            </w:pPr>
            <w:r w:rsidRPr="001B09A8">
              <w:rPr>
                <w:rFonts w:asciiTheme="majorHAnsi" w:hAnsiTheme="majorHAnsi"/>
                <w:vanish/>
              </w:rPr>
              <w:t>05-03-2024</w:t>
            </w:r>
          </w:p>
        </w:tc>
        <w:tc>
          <w:tcPr>
            <w:tcW w:w="3392" w:type="dxa"/>
          </w:tcPr>
          <w:p w14:paraId="60F39675" w14:textId="0D2EDE43" w:rsidR="007558D0" w:rsidRPr="001B09A8" w:rsidRDefault="007558D0" w:rsidP="00E63D4B">
            <w:pPr>
              <w:pStyle w:val="RevisionsText"/>
              <w:rPr>
                <w:rFonts w:asciiTheme="majorHAnsi" w:hAnsiTheme="majorHAnsi"/>
                <w:vanish/>
              </w:rPr>
            </w:pPr>
            <w:r w:rsidRPr="001B09A8">
              <w:rPr>
                <w:rFonts w:asciiTheme="majorHAnsi" w:hAnsiTheme="majorHAnsi"/>
                <w:vanish/>
              </w:rPr>
              <w:t>Checks and further edits by Technical Author</w:t>
            </w:r>
            <w:r w:rsidR="00235BF0" w:rsidRPr="001B09A8">
              <w:rPr>
                <w:rFonts w:asciiTheme="majorHAnsi" w:hAnsiTheme="majorHAnsi"/>
                <w:vanish/>
              </w:rPr>
              <w:t>. Final issued version</w:t>
            </w:r>
            <w:r w:rsidR="00755FB2" w:rsidRPr="001B09A8">
              <w:rPr>
                <w:rFonts w:asciiTheme="majorHAnsi" w:hAnsiTheme="majorHAnsi"/>
                <w:vanish/>
              </w:rPr>
              <w:t>.</w:t>
            </w:r>
          </w:p>
        </w:tc>
        <w:tc>
          <w:tcPr>
            <w:tcW w:w="2652" w:type="dxa"/>
          </w:tcPr>
          <w:p w14:paraId="7BDFF206" w14:textId="418A0E9E" w:rsidR="007558D0" w:rsidRPr="001B09A8" w:rsidRDefault="007558D0" w:rsidP="00E63D4B">
            <w:pPr>
              <w:pStyle w:val="RevisionsText"/>
              <w:rPr>
                <w:rFonts w:asciiTheme="majorHAnsi" w:hAnsiTheme="majorHAnsi"/>
                <w:vanish/>
              </w:rPr>
            </w:pPr>
            <w:r w:rsidRPr="001B09A8">
              <w:rPr>
                <w:rFonts w:asciiTheme="majorHAnsi" w:hAnsiTheme="majorHAnsi"/>
                <w:vanish/>
              </w:rPr>
              <w:t>S. Tyley</w:t>
            </w:r>
          </w:p>
        </w:tc>
      </w:tr>
    </w:tbl>
    <w:p w14:paraId="472577DA" w14:textId="77777777" w:rsidR="005921AB" w:rsidRPr="001B09A8" w:rsidRDefault="005921AB" w:rsidP="00867F8F">
      <w:pPr>
        <w:pStyle w:val="Contents-Title"/>
      </w:pPr>
      <w:r w:rsidRPr="001B09A8">
        <w:t>Table of Contents</w:t>
      </w:r>
    </w:p>
    <w:p w14:paraId="5EAF2FD2" w14:textId="4AB9C494" w:rsidR="00D8256E" w:rsidRPr="001B09A8" w:rsidRDefault="00930FDD" w:rsidP="00F14AF0">
      <w:pPr>
        <w:pStyle w:val="TOC1"/>
        <w:rPr>
          <w:noProof w:val="0"/>
          <w:kern w:val="2"/>
          <w:sz w:val="24"/>
          <w:szCs w:val="24"/>
          <w14:ligatures w14:val="standardContextual"/>
        </w:rPr>
      </w:pPr>
      <w:r w:rsidRPr="001B09A8">
        <w:rPr>
          <w:rFonts w:cstheme="minorHAnsi"/>
          <w:noProof w:val="0"/>
        </w:rPr>
        <w:fldChar w:fldCharType="begin"/>
      </w:r>
      <w:r w:rsidRPr="001B09A8">
        <w:rPr>
          <w:rFonts w:cstheme="minorHAnsi"/>
          <w:noProof w:val="0"/>
        </w:rPr>
        <w:instrText xml:space="preserve"> TOC \o "1-3" \h \z \t "Heading 6,1,Heading 7,2,Heading 8,3" </w:instrText>
      </w:r>
      <w:r w:rsidRPr="001B09A8">
        <w:rPr>
          <w:rFonts w:cstheme="minorHAnsi"/>
          <w:noProof w:val="0"/>
        </w:rPr>
        <w:fldChar w:fldCharType="separate"/>
      </w:r>
      <w:hyperlink w:anchor="_Toc160034059" w:history="1">
        <w:r w:rsidR="00D8256E" w:rsidRPr="001B09A8">
          <w:rPr>
            <w:rStyle w:val="Hyperlink"/>
            <w:noProof w:val="0"/>
          </w:rPr>
          <w:t>1</w:t>
        </w:r>
        <w:r w:rsidR="00D8256E" w:rsidRPr="001B09A8">
          <w:rPr>
            <w:noProof w:val="0"/>
            <w:kern w:val="2"/>
            <w:sz w:val="24"/>
            <w:szCs w:val="24"/>
            <w14:ligatures w14:val="standardContextual"/>
          </w:rPr>
          <w:tab/>
        </w:r>
        <w:r w:rsidR="00D8256E" w:rsidRPr="001B09A8">
          <w:rPr>
            <w:rStyle w:val="Hyperlink"/>
            <w:noProof w:val="0"/>
          </w:rPr>
          <w:t>Introduction</w:t>
        </w:r>
        <w:r w:rsidR="00D8256E" w:rsidRPr="001B09A8">
          <w:rPr>
            <w:noProof w:val="0"/>
            <w:webHidden/>
          </w:rPr>
          <w:tab/>
        </w:r>
        <w:r w:rsidR="00D8256E" w:rsidRPr="001B09A8">
          <w:rPr>
            <w:noProof w:val="0"/>
            <w:webHidden/>
          </w:rPr>
          <w:fldChar w:fldCharType="begin"/>
        </w:r>
        <w:r w:rsidR="00D8256E" w:rsidRPr="001B09A8">
          <w:rPr>
            <w:noProof w:val="0"/>
            <w:webHidden/>
          </w:rPr>
          <w:instrText xml:space="preserve"> PAGEREF _Toc160034059 \h </w:instrText>
        </w:r>
        <w:r w:rsidR="00D8256E" w:rsidRPr="001B09A8">
          <w:rPr>
            <w:noProof w:val="0"/>
            <w:webHidden/>
          </w:rPr>
        </w:r>
        <w:r w:rsidR="00D8256E" w:rsidRPr="001B09A8">
          <w:rPr>
            <w:noProof w:val="0"/>
            <w:webHidden/>
          </w:rPr>
          <w:fldChar w:fldCharType="separate"/>
        </w:r>
        <w:r w:rsidR="001A3444" w:rsidRPr="001B09A8">
          <w:rPr>
            <w:noProof w:val="0"/>
            <w:webHidden/>
          </w:rPr>
          <w:t>1</w:t>
        </w:r>
        <w:r w:rsidR="00D8256E" w:rsidRPr="001B09A8">
          <w:rPr>
            <w:noProof w:val="0"/>
            <w:webHidden/>
          </w:rPr>
          <w:fldChar w:fldCharType="end"/>
        </w:r>
      </w:hyperlink>
    </w:p>
    <w:p w14:paraId="01CA83DA" w14:textId="0225CE66" w:rsidR="00D8256E" w:rsidRPr="001B09A8" w:rsidRDefault="00D8256E" w:rsidP="00F14AF0">
      <w:pPr>
        <w:pStyle w:val="TOC1"/>
        <w:rPr>
          <w:noProof w:val="0"/>
          <w:kern w:val="2"/>
          <w:sz w:val="24"/>
          <w:szCs w:val="24"/>
          <w14:ligatures w14:val="standardContextual"/>
        </w:rPr>
      </w:pPr>
      <w:hyperlink w:anchor="_Toc160034060" w:history="1">
        <w:r w:rsidRPr="001B09A8">
          <w:rPr>
            <w:rStyle w:val="Hyperlink"/>
            <w:noProof w:val="0"/>
          </w:rPr>
          <w:t>2</w:t>
        </w:r>
        <w:r w:rsidRPr="001B09A8">
          <w:rPr>
            <w:noProof w:val="0"/>
            <w:kern w:val="2"/>
            <w:sz w:val="24"/>
            <w:szCs w:val="24"/>
            <w14:ligatures w14:val="standardContextual"/>
          </w:rPr>
          <w:tab/>
        </w:r>
        <w:r w:rsidRPr="001B09A8">
          <w:rPr>
            <w:rStyle w:val="Hyperlink"/>
            <w:noProof w:val="0"/>
          </w:rPr>
          <w:t>Essential Aspects and Elements of Software Licensing</w:t>
        </w:r>
        <w:r w:rsidRPr="001B09A8">
          <w:rPr>
            <w:noProof w:val="0"/>
            <w:webHidden/>
          </w:rPr>
          <w:tab/>
        </w:r>
        <w:r w:rsidRPr="001B09A8">
          <w:rPr>
            <w:noProof w:val="0"/>
            <w:webHidden/>
          </w:rPr>
          <w:fldChar w:fldCharType="begin"/>
        </w:r>
        <w:r w:rsidRPr="001B09A8">
          <w:rPr>
            <w:noProof w:val="0"/>
            <w:webHidden/>
          </w:rPr>
          <w:instrText xml:space="preserve"> PAGEREF _Toc160034060 \h </w:instrText>
        </w:r>
        <w:r w:rsidRPr="001B09A8">
          <w:rPr>
            <w:noProof w:val="0"/>
            <w:webHidden/>
          </w:rPr>
        </w:r>
        <w:r w:rsidRPr="001B09A8">
          <w:rPr>
            <w:noProof w:val="0"/>
            <w:webHidden/>
          </w:rPr>
          <w:fldChar w:fldCharType="separate"/>
        </w:r>
        <w:r w:rsidR="001A3444" w:rsidRPr="001B09A8">
          <w:rPr>
            <w:noProof w:val="0"/>
            <w:webHidden/>
          </w:rPr>
          <w:t>2</w:t>
        </w:r>
        <w:r w:rsidRPr="001B09A8">
          <w:rPr>
            <w:noProof w:val="0"/>
            <w:webHidden/>
          </w:rPr>
          <w:fldChar w:fldCharType="end"/>
        </w:r>
      </w:hyperlink>
    </w:p>
    <w:p w14:paraId="5130FFA3" w14:textId="651CACBA" w:rsidR="00D8256E" w:rsidRPr="001B09A8" w:rsidRDefault="00D8256E">
      <w:pPr>
        <w:pStyle w:val="TOC2"/>
        <w:rPr>
          <w:noProof w:val="0"/>
          <w:kern w:val="2"/>
          <w:sz w:val="24"/>
          <w:szCs w:val="24"/>
          <w14:ligatures w14:val="standardContextual"/>
        </w:rPr>
      </w:pPr>
      <w:hyperlink w:anchor="_Toc160034061" w:history="1">
        <w:r w:rsidRPr="001B09A8">
          <w:rPr>
            <w:rStyle w:val="Hyperlink"/>
            <w:noProof w:val="0"/>
          </w:rPr>
          <w:t>2.1</w:t>
        </w:r>
        <w:r w:rsidRPr="001B09A8">
          <w:rPr>
            <w:noProof w:val="0"/>
            <w:kern w:val="2"/>
            <w:sz w:val="24"/>
            <w:szCs w:val="24"/>
            <w14:ligatures w14:val="standardContextual"/>
          </w:rPr>
          <w:tab/>
        </w:r>
        <w:r w:rsidRPr="001B09A8">
          <w:rPr>
            <w:rStyle w:val="Hyperlink"/>
            <w:noProof w:val="0"/>
          </w:rPr>
          <w:t>Significance of Open Source Software and Licensing</w:t>
        </w:r>
        <w:r w:rsidRPr="001B09A8">
          <w:rPr>
            <w:noProof w:val="0"/>
            <w:webHidden/>
          </w:rPr>
          <w:tab/>
        </w:r>
        <w:r w:rsidRPr="001B09A8">
          <w:rPr>
            <w:noProof w:val="0"/>
            <w:webHidden/>
          </w:rPr>
          <w:fldChar w:fldCharType="begin"/>
        </w:r>
        <w:r w:rsidRPr="001B09A8">
          <w:rPr>
            <w:noProof w:val="0"/>
            <w:webHidden/>
          </w:rPr>
          <w:instrText xml:space="preserve"> PAGEREF _Toc160034061 \h </w:instrText>
        </w:r>
        <w:r w:rsidRPr="001B09A8">
          <w:rPr>
            <w:noProof w:val="0"/>
            <w:webHidden/>
          </w:rPr>
        </w:r>
        <w:r w:rsidRPr="001B09A8">
          <w:rPr>
            <w:noProof w:val="0"/>
            <w:webHidden/>
          </w:rPr>
          <w:fldChar w:fldCharType="separate"/>
        </w:r>
        <w:r w:rsidR="001A3444" w:rsidRPr="001B09A8">
          <w:rPr>
            <w:noProof w:val="0"/>
            <w:webHidden/>
          </w:rPr>
          <w:t>2</w:t>
        </w:r>
        <w:r w:rsidRPr="001B09A8">
          <w:rPr>
            <w:noProof w:val="0"/>
            <w:webHidden/>
          </w:rPr>
          <w:fldChar w:fldCharType="end"/>
        </w:r>
      </w:hyperlink>
    </w:p>
    <w:p w14:paraId="5FCBE7F5" w14:textId="6A3B2804" w:rsidR="00D8256E" w:rsidRPr="001B09A8" w:rsidRDefault="00D8256E">
      <w:pPr>
        <w:pStyle w:val="TOC2"/>
        <w:rPr>
          <w:noProof w:val="0"/>
          <w:kern w:val="2"/>
          <w:sz w:val="24"/>
          <w:szCs w:val="24"/>
          <w14:ligatures w14:val="standardContextual"/>
        </w:rPr>
      </w:pPr>
      <w:hyperlink w:anchor="_Toc160034062" w:history="1">
        <w:r w:rsidRPr="001B09A8">
          <w:rPr>
            <w:rStyle w:val="Hyperlink"/>
            <w:noProof w:val="0"/>
          </w:rPr>
          <w:t>2.2</w:t>
        </w:r>
        <w:r w:rsidRPr="001B09A8">
          <w:rPr>
            <w:noProof w:val="0"/>
            <w:kern w:val="2"/>
            <w:sz w:val="24"/>
            <w:szCs w:val="24"/>
            <w14:ligatures w14:val="standardContextual"/>
          </w:rPr>
          <w:tab/>
        </w:r>
        <w:r w:rsidRPr="001B09A8">
          <w:rPr>
            <w:rStyle w:val="Hyperlink"/>
            <w:noProof w:val="0"/>
          </w:rPr>
          <w:t>OSS Conditions</w:t>
        </w:r>
        <w:r w:rsidRPr="001B09A8">
          <w:rPr>
            <w:noProof w:val="0"/>
            <w:webHidden/>
          </w:rPr>
          <w:tab/>
        </w:r>
        <w:r w:rsidRPr="001B09A8">
          <w:rPr>
            <w:noProof w:val="0"/>
            <w:webHidden/>
          </w:rPr>
          <w:fldChar w:fldCharType="begin"/>
        </w:r>
        <w:r w:rsidRPr="001B09A8">
          <w:rPr>
            <w:noProof w:val="0"/>
            <w:webHidden/>
          </w:rPr>
          <w:instrText xml:space="preserve"> PAGEREF _Toc160034062 \h </w:instrText>
        </w:r>
        <w:r w:rsidRPr="001B09A8">
          <w:rPr>
            <w:noProof w:val="0"/>
            <w:webHidden/>
          </w:rPr>
        </w:r>
        <w:r w:rsidRPr="001B09A8">
          <w:rPr>
            <w:noProof w:val="0"/>
            <w:webHidden/>
          </w:rPr>
          <w:fldChar w:fldCharType="separate"/>
        </w:r>
        <w:r w:rsidR="001A3444" w:rsidRPr="001B09A8">
          <w:rPr>
            <w:noProof w:val="0"/>
            <w:webHidden/>
          </w:rPr>
          <w:t>4</w:t>
        </w:r>
        <w:r w:rsidRPr="001B09A8">
          <w:rPr>
            <w:noProof w:val="0"/>
            <w:webHidden/>
          </w:rPr>
          <w:fldChar w:fldCharType="end"/>
        </w:r>
      </w:hyperlink>
    </w:p>
    <w:p w14:paraId="2C8E8762" w14:textId="5F684B7B" w:rsidR="00D8256E" w:rsidRPr="001B09A8" w:rsidRDefault="00D8256E">
      <w:pPr>
        <w:pStyle w:val="TOC2"/>
        <w:rPr>
          <w:noProof w:val="0"/>
          <w:kern w:val="2"/>
          <w:sz w:val="24"/>
          <w:szCs w:val="24"/>
          <w14:ligatures w14:val="standardContextual"/>
        </w:rPr>
      </w:pPr>
      <w:hyperlink w:anchor="_Toc160034063" w:history="1">
        <w:r w:rsidRPr="001B09A8">
          <w:rPr>
            <w:rStyle w:val="Hyperlink"/>
            <w:noProof w:val="0"/>
          </w:rPr>
          <w:t>2.3</w:t>
        </w:r>
        <w:r w:rsidRPr="001B09A8">
          <w:rPr>
            <w:noProof w:val="0"/>
            <w:kern w:val="2"/>
            <w:sz w:val="24"/>
            <w:szCs w:val="24"/>
            <w14:ligatures w14:val="standardContextual"/>
          </w:rPr>
          <w:tab/>
        </w:r>
        <w:r w:rsidRPr="001B09A8">
          <w:rPr>
            <w:rStyle w:val="Hyperlink"/>
            <w:noProof w:val="0"/>
          </w:rPr>
          <w:t>Compatibility of Licences Frequently Used in GÉANT</w:t>
        </w:r>
        <w:r w:rsidRPr="001B09A8">
          <w:rPr>
            <w:noProof w:val="0"/>
            <w:webHidden/>
          </w:rPr>
          <w:tab/>
        </w:r>
        <w:r w:rsidRPr="001B09A8">
          <w:rPr>
            <w:noProof w:val="0"/>
            <w:webHidden/>
          </w:rPr>
          <w:fldChar w:fldCharType="begin"/>
        </w:r>
        <w:r w:rsidRPr="001B09A8">
          <w:rPr>
            <w:noProof w:val="0"/>
            <w:webHidden/>
          </w:rPr>
          <w:instrText xml:space="preserve"> PAGEREF _Toc160034063 \h </w:instrText>
        </w:r>
        <w:r w:rsidRPr="001B09A8">
          <w:rPr>
            <w:noProof w:val="0"/>
            <w:webHidden/>
          </w:rPr>
        </w:r>
        <w:r w:rsidRPr="001B09A8">
          <w:rPr>
            <w:noProof w:val="0"/>
            <w:webHidden/>
          </w:rPr>
          <w:fldChar w:fldCharType="separate"/>
        </w:r>
        <w:r w:rsidR="001A3444" w:rsidRPr="001B09A8">
          <w:rPr>
            <w:noProof w:val="0"/>
            <w:webHidden/>
          </w:rPr>
          <w:t>5</w:t>
        </w:r>
        <w:r w:rsidRPr="001B09A8">
          <w:rPr>
            <w:noProof w:val="0"/>
            <w:webHidden/>
          </w:rPr>
          <w:fldChar w:fldCharType="end"/>
        </w:r>
      </w:hyperlink>
    </w:p>
    <w:p w14:paraId="72EC8B39" w14:textId="77F9EB24" w:rsidR="00D8256E" w:rsidRPr="001B09A8" w:rsidRDefault="00D8256E">
      <w:pPr>
        <w:pStyle w:val="TOC2"/>
        <w:rPr>
          <w:noProof w:val="0"/>
          <w:kern w:val="2"/>
          <w:sz w:val="24"/>
          <w:szCs w:val="24"/>
          <w14:ligatures w14:val="standardContextual"/>
        </w:rPr>
      </w:pPr>
      <w:hyperlink w:anchor="_Toc160034064" w:history="1">
        <w:r w:rsidRPr="001B09A8">
          <w:rPr>
            <w:rStyle w:val="Hyperlink"/>
            <w:noProof w:val="0"/>
          </w:rPr>
          <w:t>2.4</w:t>
        </w:r>
        <w:r w:rsidRPr="001B09A8">
          <w:rPr>
            <w:noProof w:val="0"/>
            <w:kern w:val="2"/>
            <w:sz w:val="24"/>
            <w:szCs w:val="24"/>
            <w14:ligatures w14:val="standardContextual"/>
          </w:rPr>
          <w:tab/>
        </w:r>
        <w:r w:rsidRPr="001B09A8">
          <w:rPr>
            <w:rStyle w:val="Hyperlink"/>
            <w:noProof w:val="0"/>
          </w:rPr>
          <w:t>GÉANT IPR Policy</w:t>
        </w:r>
        <w:r w:rsidRPr="001B09A8">
          <w:rPr>
            <w:noProof w:val="0"/>
            <w:webHidden/>
          </w:rPr>
          <w:tab/>
        </w:r>
        <w:r w:rsidRPr="001B09A8">
          <w:rPr>
            <w:noProof w:val="0"/>
            <w:webHidden/>
          </w:rPr>
          <w:fldChar w:fldCharType="begin"/>
        </w:r>
        <w:r w:rsidRPr="001B09A8">
          <w:rPr>
            <w:noProof w:val="0"/>
            <w:webHidden/>
          </w:rPr>
          <w:instrText xml:space="preserve"> PAGEREF _Toc160034064 \h </w:instrText>
        </w:r>
        <w:r w:rsidRPr="001B09A8">
          <w:rPr>
            <w:noProof w:val="0"/>
            <w:webHidden/>
          </w:rPr>
        </w:r>
        <w:r w:rsidRPr="001B09A8">
          <w:rPr>
            <w:noProof w:val="0"/>
            <w:webHidden/>
          </w:rPr>
          <w:fldChar w:fldCharType="separate"/>
        </w:r>
        <w:r w:rsidR="001A3444" w:rsidRPr="001B09A8">
          <w:rPr>
            <w:noProof w:val="0"/>
            <w:webHidden/>
          </w:rPr>
          <w:t>6</w:t>
        </w:r>
        <w:r w:rsidRPr="001B09A8">
          <w:rPr>
            <w:noProof w:val="0"/>
            <w:webHidden/>
          </w:rPr>
          <w:fldChar w:fldCharType="end"/>
        </w:r>
      </w:hyperlink>
    </w:p>
    <w:p w14:paraId="77A5F4A0" w14:textId="35859B07" w:rsidR="00D8256E" w:rsidRPr="001B09A8" w:rsidRDefault="00D8256E">
      <w:pPr>
        <w:pStyle w:val="TOC2"/>
        <w:rPr>
          <w:noProof w:val="0"/>
          <w:kern w:val="2"/>
          <w:sz w:val="24"/>
          <w:szCs w:val="24"/>
          <w14:ligatures w14:val="standardContextual"/>
        </w:rPr>
      </w:pPr>
      <w:hyperlink w:anchor="_Toc160034065" w:history="1">
        <w:r w:rsidRPr="001B09A8">
          <w:rPr>
            <w:rStyle w:val="Hyperlink"/>
            <w:noProof w:val="0"/>
          </w:rPr>
          <w:t>2.5</w:t>
        </w:r>
        <w:r w:rsidRPr="001B09A8">
          <w:rPr>
            <w:noProof w:val="0"/>
            <w:kern w:val="2"/>
            <w:sz w:val="24"/>
            <w:szCs w:val="24"/>
            <w14:ligatures w14:val="standardContextual"/>
          </w:rPr>
          <w:tab/>
        </w:r>
        <w:r w:rsidRPr="001B09A8">
          <w:rPr>
            <w:rStyle w:val="Hyperlink"/>
            <w:noProof w:val="0"/>
          </w:rPr>
          <w:t>Licence Governance in GÉANT</w:t>
        </w:r>
        <w:r w:rsidRPr="001B09A8">
          <w:rPr>
            <w:noProof w:val="0"/>
            <w:webHidden/>
          </w:rPr>
          <w:tab/>
        </w:r>
        <w:r w:rsidRPr="001B09A8">
          <w:rPr>
            <w:noProof w:val="0"/>
            <w:webHidden/>
          </w:rPr>
          <w:fldChar w:fldCharType="begin"/>
        </w:r>
        <w:r w:rsidRPr="001B09A8">
          <w:rPr>
            <w:noProof w:val="0"/>
            <w:webHidden/>
          </w:rPr>
          <w:instrText xml:space="preserve"> PAGEREF _Toc160034065 \h </w:instrText>
        </w:r>
        <w:r w:rsidRPr="001B09A8">
          <w:rPr>
            <w:noProof w:val="0"/>
            <w:webHidden/>
          </w:rPr>
        </w:r>
        <w:r w:rsidRPr="001B09A8">
          <w:rPr>
            <w:noProof w:val="0"/>
            <w:webHidden/>
          </w:rPr>
          <w:fldChar w:fldCharType="separate"/>
        </w:r>
        <w:r w:rsidR="001A3444" w:rsidRPr="001B09A8">
          <w:rPr>
            <w:noProof w:val="0"/>
            <w:webHidden/>
          </w:rPr>
          <w:t>7</w:t>
        </w:r>
        <w:r w:rsidRPr="001B09A8">
          <w:rPr>
            <w:noProof w:val="0"/>
            <w:webHidden/>
          </w:rPr>
          <w:fldChar w:fldCharType="end"/>
        </w:r>
      </w:hyperlink>
    </w:p>
    <w:p w14:paraId="34A6A61F" w14:textId="4A3AC975" w:rsidR="00D8256E" w:rsidRPr="001B09A8" w:rsidRDefault="00D8256E">
      <w:pPr>
        <w:pStyle w:val="TOC2"/>
        <w:rPr>
          <w:noProof w:val="0"/>
          <w:kern w:val="2"/>
          <w:sz w:val="24"/>
          <w:szCs w:val="24"/>
          <w14:ligatures w14:val="standardContextual"/>
        </w:rPr>
      </w:pPr>
      <w:hyperlink w:anchor="_Toc160034066" w:history="1">
        <w:r w:rsidRPr="001B09A8">
          <w:rPr>
            <w:rStyle w:val="Hyperlink"/>
            <w:noProof w:val="0"/>
          </w:rPr>
          <w:t>2.6</w:t>
        </w:r>
        <w:r w:rsidRPr="001B09A8">
          <w:rPr>
            <w:noProof w:val="0"/>
            <w:kern w:val="2"/>
            <w:sz w:val="24"/>
            <w:szCs w:val="24"/>
            <w14:ligatures w14:val="standardContextual"/>
          </w:rPr>
          <w:tab/>
        </w:r>
        <w:r w:rsidRPr="001B09A8">
          <w:rPr>
            <w:rStyle w:val="Hyperlink"/>
            <w:noProof w:val="0"/>
          </w:rPr>
          <w:t>Software Composition Analysis (SCA) Service</w:t>
        </w:r>
        <w:r w:rsidRPr="001B09A8">
          <w:rPr>
            <w:noProof w:val="0"/>
            <w:webHidden/>
          </w:rPr>
          <w:tab/>
        </w:r>
        <w:r w:rsidRPr="001B09A8">
          <w:rPr>
            <w:noProof w:val="0"/>
            <w:webHidden/>
          </w:rPr>
          <w:fldChar w:fldCharType="begin"/>
        </w:r>
        <w:r w:rsidRPr="001B09A8">
          <w:rPr>
            <w:noProof w:val="0"/>
            <w:webHidden/>
          </w:rPr>
          <w:instrText xml:space="preserve"> PAGEREF _Toc160034066 \h </w:instrText>
        </w:r>
        <w:r w:rsidRPr="001B09A8">
          <w:rPr>
            <w:noProof w:val="0"/>
            <w:webHidden/>
          </w:rPr>
        </w:r>
        <w:r w:rsidRPr="001B09A8">
          <w:rPr>
            <w:noProof w:val="0"/>
            <w:webHidden/>
          </w:rPr>
          <w:fldChar w:fldCharType="separate"/>
        </w:r>
        <w:r w:rsidR="001A3444" w:rsidRPr="001B09A8">
          <w:rPr>
            <w:noProof w:val="0"/>
            <w:webHidden/>
          </w:rPr>
          <w:t>8</w:t>
        </w:r>
        <w:r w:rsidRPr="001B09A8">
          <w:rPr>
            <w:noProof w:val="0"/>
            <w:webHidden/>
          </w:rPr>
          <w:fldChar w:fldCharType="end"/>
        </w:r>
      </w:hyperlink>
    </w:p>
    <w:p w14:paraId="783FC0CF" w14:textId="2052E914" w:rsidR="00D8256E" w:rsidRPr="001B09A8" w:rsidRDefault="00D8256E">
      <w:pPr>
        <w:pStyle w:val="TOC2"/>
        <w:rPr>
          <w:noProof w:val="0"/>
          <w:kern w:val="2"/>
          <w:sz w:val="24"/>
          <w:szCs w:val="24"/>
          <w14:ligatures w14:val="standardContextual"/>
        </w:rPr>
      </w:pPr>
      <w:hyperlink w:anchor="_Toc160034067" w:history="1">
        <w:r w:rsidRPr="001B09A8">
          <w:rPr>
            <w:rStyle w:val="Hyperlink"/>
            <w:noProof w:val="0"/>
          </w:rPr>
          <w:t>2.7</w:t>
        </w:r>
        <w:r w:rsidRPr="001B09A8">
          <w:rPr>
            <w:noProof w:val="0"/>
            <w:kern w:val="2"/>
            <w:sz w:val="24"/>
            <w:szCs w:val="24"/>
            <w14:ligatures w14:val="standardContextual"/>
          </w:rPr>
          <w:tab/>
        </w:r>
        <w:r w:rsidRPr="001B09A8">
          <w:rPr>
            <w:rStyle w:val="Hyperlink"/>
            <w:noProof w:val="0"/>
          </w:rPr>
          <w:t>Mend SCA Tool</w:t>
        </w:r>
        <w:r w:rsidRPr="001B09A8">
          <w:rPr>
            <w:noProof w:val="0"/>
            <w:webHidden/>
          </w:rPr>
          <w:tab/>
        </w:r>
        <w:r w:rsidRPr="001B09A8">
          <w:rPr>
            <w:noProof w:val="0"/>
            <w:webHidden/>
          </w:rPr>
          <w:fldChar w:fldCharType="begin"/>
        </w:r>
        <w:r w:rsidRPr="001B09A8">
          <w:rPr>
            <w:noProof w:val="0"/>
            <w:webHidden/>
          </w:rPr>
          <w:instrText xml:space="preserve"> PAGEREF _Toc160034067 \h </w:instrText>
        </w:r>
        <w:r w:rsidRPr="001B09A8">
          <w:rPr>
            <w:noProof w:val="0"/>
            <w:webHidden/>
          </w:rPr>
        </w:r>
        <w:r w:rsidRPr="001B09A8">
          <w:rPr>
            <w:noProof w:val="0"/>
            <w:webHidden/>
          </w:rPr>
          <w:fldChar w:fldCharType="separate"/>
        </w:r>
        <w:r w:rsidR="001A3444" w:rsidRPr="001B09A8">
          <w:rPr>
            <w:noProof w:val="0"/>
            <w:webHidden/>
          </w:rPr>
          <w:t>9</w:t>
        </w:r>
        <w:r w:rsidRPr="001B09A8">
          <w:rPr>
            <w:noProof w:val="0"/>
            <w:webHidden/>
          </w:rPr>
          <w:fldChar w:fldCharType="end"/>
        </w:r>
      </w:hyperlink>
    </w:p>
    <w:p w14:paraId="40D4C554" w14:textId="34F92815" w:rsidR="00D8256E" w:rsidRPr="001B09A8" w:rsidRDefault="00D8256E">
      <w:pPr>
        <w:pStyle w:val="TOC2"/>
        <w:rPr>
          <w:noProof w:val="0"/>
          <w:kern w:val="2"/>
          <w:sz w:val="24"/>
          <w:szCs w:val="24"/>
          <w14:ligatures w14:val="standardContextual"/>
        </w:rPr>
      </w:pPr>
      <w:hyperlink w:anchor="_Toc160034068" w:history="1">
        <w:r w:rsidRPr="001B09A8">
          <w:rPr>
            <w:rStyle w:val="Hyperlink"/>
            <w:noProof w:val="0"/>
          </w:rPr>
          <w:t>2.8</w:t>
        </w:r>
        <w:r w:rsidRPr="001B09A8">
          <w:rPr>
            <w:noProof w:val="0"/>
            <w:kern w:val="2"/>
            <w:sz w:val="24"/>
            <w:szCs w:val="24"/>
            <w14:ligatures w14:val="standardContextual"/>
          </w:rPr>
          <w:tab/>
        </w:r>
        <w:r w:rsidRPr="001B09A8">
          <w:rPr>
            <w:rStyle w:val="Hyperlink"/>
            <w:noProof w:val="0"/>
          </w:rPr>
          <w:t>Software Licence Analysis (SLA) Service</w:t>
        </w:r>
        <w:r w:rsidRPr="001B09A8">
          <w:rPr>
            <w:noProof w:val="0"/>
            <w:webHidden/>
          </w:rPr>
          <w:tab/>
        </w:r>
        <w:r w:rsidRPr="001B09A8">
          <w:rPr>
            <w:noProof w:val="0"/>
            <w:webHidden/>
          </w:rPr>
          <w:fldChar w:fldCharType="begin"/>
        </w:r>
        <w:r w:rsidRPr="001B09A8">
          <w:rPr>
            <w:noProof w:val="0"/>
            <w:webHidden/>
          </w:rPr>
          <w:instrText xml:space="preserve"> PAGEREF _Toc160034068 \h </w:instrText>
        </w:r>
        <w:r w:rsidRPr="001B09A8">
          <w:rPr>
            <w:noProof w:val="0"/>
            <w:webHidden/>
          </w:rPr>
        </w:r>
        <w:r w:rsidRPr="001B09A8">
          <w:rPr>
            <w:noProof w:val="0"/>
            <w:webHidden/>
          </w:rPr>
          <w:fldChar w:fldCharType="separate"/>
        </w:r>
        <w:r w:rsidR="001A3444" w:rsidRPr="001B09A8">
          <w:rPr>
            <w:noProof w:val="0"/>
            <w:webHidden/>
          </w:rPr>
          <w:t>11</w:t>
        </w:r>
        <w:r w:rsidRPr="001B09A8">
          <w:rPr>
            <w:noProof w:val="0"/>
            <w:webHidden/>
          </w:rPr>
          <w:fldChar w:fldCharType="end"/>
        </w:r>
      </w:hyperlink>
    </w:p>
    <w:p w14:paraId="3DA2F25F" w14:textId="2E6D20BF" w:rsidR="00D8256E" w:rsidRPr="001B09A8" w:rsidRDefault="00D8256E">
      <w:pPr>
        <w:pStyle w:val="TOC2"/>
        <w:rPr>
          <w:noProof w:val="0"/>
          <w:kern w:val="2"/>
          <w:sz w:val="24"/>
          <w:szCs w:val="24"/>
          <w14:ligatures w14:val="standardContextual"/>
        </w:rPr>
      </w:pPr>
      <w:hyperlink w:anchor="_Toc160034069" w:history="1">
        <w:r w:rsidRPr="001B09A8">
          <w:rPr>
            <w:rStyle w:val="Hyperlink"/>
            <w:noProof w:val="0"/>
          </w:rPr>
          <w:t>2.9</w:t>
        </w:r>
        <w:r w:rsidRPr="001B09A8">
          <w:rPr>
            <w:noProof w:val="0"/>
            <w:kern w:val="2"/>
            <w:sz w:val="24"/>
            <w:szCs w:val="24"/>
            <w14:ligatures w14:val="standardContextual"/>
          </w:rPr>
          <w:tab/>
        </w:r>
        <w:r w:rsidRPr="001B09A8">
          <w:rPr>
            <w:rStyle w:val="Hyperlink"/>
            <w:noProof w:val="0"/>
          </w:rPr>
          <w:t>Licensing Process, Decisions and Artefacts</w:t>
        </w:r>
        <w:r w:rsidRPr="001B09A8">
          <w:rPr>
            <w:noProof w:val="0"/>
            <w:webHidden/>
          </w:rPr>
          <w:tab/>
        </w:r>
        <w:r w:rsidRPr="001B09A8">
          <w:rPr>
            <w:noProof w:val="0"/>
            <w:webHidden/>
          </w:rPr>
          <w:fldChar w:fldCharType="begin"/>
        </w:r>
        <w:r w:rsidRPr="001B09A8">
          <w:rPr>
            <w:noProof w:val="0"/>
            <w:webHidden/>
          </w:rPr>
          <w:instrText xml:space="preserve"> PAGEREF _Toc160034069 \h </w:instrText>
        </w:r>
        <w:r w:rsidRPr="001B09A8">
          <w:rPr>
            <w:noProof w:val="0"/>
            <w:webHidden/>
          </w:rPr>
        </w:r>
        <w:r w:rsidRPr="001B09A8">
          <w:rPr>
            <w:noProof w:val="0"/>
            <w:webHidden/>
          </w:rPr>
          <w:fldChar w:fldCharType="separate"/>
        </w:r>
        <w:r w:rsidR="001A3444" w:rsidRPr="001B09A8">
          <w:rPr>
            <w:noProof w:val="0"/>
            <w:webHidden/>
          </w:rPr>
          <w:t>12</w:t>
        </w:r>
        <w:r w:rsidRPr="001B09A8">
          <w:rPr>
            <w:noProof w:val="0"/>
            <w:webHidden/>
          </w:rPr>
          <w:fldChar w:fldCharType="end"/>
        </w:r>
      </w:hyperlink>
    </w:p>
    <w:p w14:paraId="2F38EB99" w14:textId="032E917B" w:rsidR="00D8256E" w:rsidRPr="001B09A8" w:rsidRDefault="00D8256E">
      <w:pPr>
        <w:pStyle w:val="TOC2"/>
        <w:rPr>
          <w:noProof w:val="0"/>
          <w:kern w:val="2"/>
          <w:sz w:val="24"/>
          <w:szCs w:val="24"/>
          <w14:ligatures w14:val="standardContextual"/>
        </w:rPr>
      </w:pPr>
      <w:hyperlink w:anchor="_Toc160034070" w:history="1">
        <w:r w:rsidRPr="001B09A8">
          <w:rPr>
            <w:rStyle w:val="Hyperlink"/>
            <w:noProof w:val="0"/>
          </w:rPr>
          <w:t>2.10</w:t>
        </w:r>
        <w:r w:rsidRPr="001B09A8">
          <w:rPr>
            <w:noProof w:val="0"/>
            <w:kern w:val="2"/>
            <w:sz w:val="24"/>
            <w:szCs w:val="24"/>
            <w14:ligatures w14:val="standardContextual"/>
          </w:rPr>
          <w:tab/>
        </w:r>
        <w:r w:rsidRPr="001B09A8">
          <w:rPr>
            <w:rStyle w:val="Hyperlink"/>
            <w:noProof w:val="0"/>
          </w:rPr>
          <w:t>Licences and Tracking of Documentation, Data and Other Works</w:t>
        </w:r>
        <w:r w:rsidRPr="001B09A8">
          <w:rPr>
            <w:noProof w:val="0"/>
            <w:webHidden/>
          </w:rPr>
          <w:tab/>
        </w:r>
        <w:r w:rsidRPr="001B09A8">
          <w:rPr>
            <w:noProof w:val="0"/>
            <w:webHidden/>
          </w:rPr>
          <w:fldChar w:fldCharType="begin"/>
        </w:r>
        <w:r w:rsidRPr="001B09A8">
          <w:rPr>
            <w:noProof w:val="0"/>
            <w:webHidden/>
          </w:rPr>
          <w:instrText xml:space="preserve"> PAGEREF _Toc160034070 \h </w:instrText>
        </w:r>
        <w:r w:rsidRPr="001B09A8">
          <w:rPr>
            <w:noProof w:val="0"/>
            <w:webHidden/>
          </w:rPr>
        </w:r>
        <w:r w:rsidRPr="001B09A8">
          <w:rPr>
            <w:noProof w:val="0"/>
            <w:webHidden/>
          </w:rPr>
          <w:fldChar w:fldCharType="separate"/>
        </w:r>
        <w:r w:rsidR="001A3444" w:rsidRPr="001B09A8">
          <w:rPr>
            <w:noProof w:val="0"/>
            <w:webHidden/>
          </w:rPr>
          <w:t>17</w:t>
        </w:r>
        <w:r w:rsidRPr="001B09A8">
          <w:rPr>
            <w:noProof w:val="0"/>
            <w:webHidden/>
          </w:rPr>
          <w:fldChar w:fldCharType="end"/>
        </w:r>
      </w:hyperlink>
    </w:p>
    <w:p w14:paraId="35B31231" w14:textId="2624B163" w:rsidR="00D8256E" w:rsidRPr="001B09A8" w:rsidRDefault="00D8256E" w:rsidP="00F14AF0">
      <w:pPr>
        <w:pStyle w:val="TOC1"/>
        <w:rPr>
          <w:noProof w:val="0"/>
          <w:kern w:val="2"/>
          <w:sz w:val="24"/>
          <w:szCs w:val="24"/>
          <w14:ligatures w14:val="standardContextual"/>
        </w:rPr>
      </w:pPr>
      <w:hyperlink w:anchor="_Toc160034071" w:history="1">
        <w:r w:rsidRPr="001B09A8">
          <w:rPr>
            <w:rStyle w:val="Hyperlink"/>
            <w:noProof w:val="0"/>
          </w:rPr>
          <w:t>3</w:t>
        </w:r>
        <w:r w:rsidRPr="001B09A8">
          <w:rPr>
            <w:noProof w:val="0"/>
            <w:kern w:val="2"/>
            <w:sz w:val="24"/>
            <w:szCs w:val="24"/>
            <w14:ligatures w14:val="standardContextual"/>
          </w:rPr>
          <w:tab/>
        </w:r>
        <w:r w:rsidRPr="001B09A8">
          <w:rPr>
            <w:rStyle w:val="Hyperlink"/>
            <w:noProof w:val="0"/>
          </w:rPr>
          <w:t>Complying with a Selected Licence</w:t>
        </w:r>
        <w:r w:rsidRPr="001B09A8">
          <w:rPr>
            <w:noProof w:val="0"/>
            <w:webHidden/>
          </w:rPr>
          <w:tab/>
        </w:r>
        <w:r w:rsidRPr="001B09A8">
          <w:rPr>
            <w:noProof w:val="0"/>
            <w:webHidden/>
          </w:rPr>
          <w:fldChar w:fldCharType="begin"/>
        </w:r>
        <w:r w:rsidRPr="001B09A8">
          <w:rPr>
            <w:noProof w:val="0"/>
            <w:webHidden/>
          </w:rPr>
          <w:instrText xml:space="preserve"> PAGEREF _Toc160034071 \h </w:instrText>
        </w:r>
        <w:r w:rsidRPr="001B09A8">
          <w:rPr>
            <w:noProof w:val="0"/>
            <w:webHidden/>
          </w:rPr>
        </w:r>
        <w:r w:rsidRPr="001B09A8">
          <w:rPr>
            <w:noProof w:val="0"/>
            <w:webHidden/>
          </w:rPr>
          <w:fldChar w:fldCharType="separate"/>
        </w:r>
        <w:r w:rsidR="001A3444" w:rsidRPr="001B09A8">
          <w:rPr>
            <w:noProof w:val="0"/>
            <w:webHidden/>
          </w:rPr>
          <w:t>19</w:t>
        </w:r>
        <w:r w:rsidRPr="001B09A8">
          <w:rPr>
            <w:noProof w:val="0"/>
            <w:webHidden/>
          </w:rPr>
          <w:fldChar w:fldCharType="end"/>
        </w:r>
      </w:hyperlink>
    </w:p>
    <w:p w14:paraId="31CDB1D3" w14:textId="25D05D9E" w:rsidR="00D8256E" w:rsidRPr="001B09A8" w:rsidRDefault="00D8256E">
      <w:pPr>
        <w:pStyle w:val="TOC2"/>
        <w:rPr>
          <w:noProof w:val="0"/>
          <w:kern w:val="2"/>
          <w:sz w:val="24"/>
          <w:szCs w:val="24"/>
          <w14:ligatures w14:val="standardContextual"/>
        </w:rPr>
      </w:pPr>
      <w:hyperlink w:anchor="_Toc160034072" w:history="1">
        <w:r w:rsidRPr="001B09A8">
          <w:rPr>
            <w:rStyle w:val="Hyperlink"/>
            <w:noProof w:val="0"/>
          </w:rPr>
          <w:t>3.1</w:t>
        </w:r>
        <w:r w:rsidRPr="001B09A8">
          <w:rPr>
            <w:noProof w:val="0"/>
            <w:kern w:val="2"/>
            <w:sz w:val="24"/>
            <w:szCs w:val="24"/>
            <w14:ligatures w14:val="standardContextual"/>
          </w:rPr>
          <w:tab/>
        </w:r>
        <w:r w:rsidRPr="001B09A8">
          <w:rPr>
            <w:rStyle w:val="Hyperlink"/>
            <w:noProof w:val="0"/>
          </w:rPr>
          <w:t>Copyright and Licence Notices in Source Code</w:t>
        </w:r>
        <w:r w:rsidRPr="001B09A8">
          <w:rPr>
            <w:noProof w:val="0"/>
            <w:webHidden/>
          </w:rPr>
          <w:tab/>
        </w:r>
        <w:r w:rsidRPr="001B09A8">
          <w:rPr>
            <w:noProof w:val="0"/>
            <w:webHidden/>
          </w:rPr>
          <w:fldChar w:fldCharType="begin"/>
        </w:r>
        <w:r w:rsidRPr="001B09A8">
          <w:rPr>
            <w:noProof w:val="0"/>
            <w:webHidden/>
          </w:rPr>
          <w:instrText xml:space="preserve"> PAGEREF _Toc160034072 \h </w:instrText>
        </w:r>
        <w:r w:rsidRPr="001B09A8">
          <w:rPr>
            <w:noProof w:val="0"/>
            <w:webHidden/>
          </w:rPr>
        </w:r>
        <w:r w:rsidRPr="001B09A8">
          <w:rPr>
            <w:noProof w:val="0"/>
            <w:webHidden/>
          </w:rPr>
          <w:fldChar w:fldCharType="separate"/>
        </w:r>
        <w:r w:rsidR="001A3444" w:rsidRPr="001B09A8">
          <w:rPr>
            <w:noProof w:val="0"/>
            <w:webHidden/>
          </w:rPr>
          <w:t>20</w:t>
        </w:r>
        <w:r w:rsidRPr="001B09A8">
          <w:rPr>
            <w:noProof w:val="0"/>
            <w:webHidden/>
          </w:rPr>
          <w:fldChar w:fldCharType="end"/>
        </w:r>
      </w:hyperlink>
    </w:p>
    <w:p w14:paraId="3B2BC531" w14:textId="48B5E7B7" w:rsidR="00D8256E" w:rsidRPr="001B09A8" w:rsidRDefault="00D8256E">
      <w:pPr>
        <w:pStyle w:val="TOC2"/>
        <w:rPr>
          <w:noProof w:val="0"/>
          <w:kern w:val="2"/>
          <w:sz w:val="24"/>
          <w:szCs w:val="24"/>
          <w14:ligatures w14:val="standardContextual"/>
        </w:rPr>
      </w:pPr>
      <w:hyperlink w:anchor="_Toc160034073" w:history="1">
        <w:r w:rsidRPr="001B09A8">
          <w:rPr>
            <w:rStyle w:val="Hyperlink"/>
            <w:noProof w:val="0"/>
          </w:rPr>
          <w:t>3.2</w:t>
        </w:r>
        <w:r w:rsidRPr="001B09A8">
          <w:rPr>
            <w:noProof w:val="0"/>
            <w:kern w:val="2"/>
            <w:sz w:val="24"/>
            <w:szCs w:val="24"/>
            <w14:ligatures w14:val="standardContextual"/>
          </w:rPr>
          <w:tab/>
        </w:r>
        <w:r w:rsidRPr="001B09A8">
          <w:rPr>
            <w:rStyle w:val="Hyperlink"/>
            <w:noProof w:val="0"/>
          </w:rPr>
          <w:t>Placement of Information</w:t>
        </w:r>
        <w:r w:rsidRPr="001B09A8">
          <w:rPr>
            <w:noProof w:val="0"/>
            <w:webHidden/>
          </w:rPr>
          <w:tab/>
        </w:r>
        <w:r w:rsidRPr="001B09A8">
          <w:rPr>
            <w:noProof w:val="0"/>
            <w:webHidden/>
          </w:rPr>
          <w:fldChar w:fldCharType="begin"/>
        </w:r>
        <w:r w:rsidRPr="001B09A8">
          <w:rPr>
            <w:noProof w:val="0"/>
            <w:webHidden/>
          </w:rPr>
          <w:instrText xml:space="preserve"> PAGEREF _Toc160034073 \h </w:instrText>
        </w:r>
        <w:r w:rsidRPr="001B09A8">
          <w:rPr>
            <w:noProof w:val="0"/>
            <w:webHidden/>
          </w:rPr>
        </w:r>
        <w:r w:rsidRPr="001B09A8">
          <w:rPr>
            <w:noProof w:val="0"/>
            <w:webHidden/>
          </w:rPr>
          <w:fldChar w:fldCharType="separate"/>
        </w:r>
        <w:r w:rsidR="001A3444" w:rsidRPr="001B09A8">
          <w:rPr>
            <w:noProof w:val="0"/>
            <w:webHidden/>
          </w:rPr>
          <w:t>20</w:t>
        </w:r>
        <w:r w:rsidRPr="001B09A8">
          <w:rPr>
            <w:noProof w:val="0"/>
            <w:webHidden/>
          </w:rPr>
          <w:fldChar w:fldCharType="end"/>
        </w:r>
      </w:hyperlink>
    </w:p>
    <w:p w14:paraId="1938C4F7" w14:textId="2F3F5FAB" w:rsidR="00D8256E" w:rsidRPr="001B09A8" w:rsidRDefault="00D8256E">
      <w:pPr>
        <w:pStyle w:val="TOC2"/>
        <w:rPr>
          <w:noProof w:val="0"/>
          <w:kern w:val="2"/>
          <w:sz w:val="24"/>
          <w:szCs w:val="24"/>
          <w14:ligatures w14:val="standardContextual"/>
        </w:rPr>
      </w:pPr>
      <w:hyperlink w:anchor="_Toc160034074" w:history="1">
        <w:r w:rsidRPr="001B09A8">
          <w:rPr>
            <w:rStyle w:val="Hyperlink"/>
            <w:noProof w:val="0"/>
          </w:rPr>
          <w:t>3.3</w:t>
        </w:r>
        <w:r w:rsidRPr="001B09A8">
          <w:rPr>
            <w:noProof w:val="0"/>
            <w:kern w:val="2"/>
            <w:sz w:val="24"/>
            <w:szCs w:val="24"/>
            <w14:ligatures w14:val="standardContextual"/>
          </w:rPr>
          <w:tab/>
        </w:r>
        <w:r w:rsidRPr="001B09A8">
          <w:rPr>
            <w:rStyle w:val="Hyperlink"/>
            <w:noProof w:val="0"/>
          </w:rPr>
          <w:t>Project Licence Options</w:t>
        </w:r>
        <w:r w:rsidRPr="001B09A8">
          <w:rPr>
            <w:noProof w:val="0"/>
            <w:webHidden/>
          </w:rPr>
          <w:tab/>
        </w:r>
        <w:r w:rsidRPr="001B09A8">
          <w:rPr>
            <w:noProof w:val="0"/>
            <w:webHidden/>
          </w:rPr>
          <w:fldChar w:fldCharType="begin"/>
        </w:r>
        <w:r w:rsidRPr="001B09A8">
          <w:rPr>
            <w:noProof w:val="0"/>
            <w:webHidden/>
          </w:rPr>
          <w:instrText xml:space="preserve"> PAGEREF _Toc160034074 \h </w:instrText>
        </w:r>
        <w:r w:rsidRPr="001B09A8">
          <w:rPr>
            <w:noProof w:val="0"/>
            <w:webHidden/>
          </w:rPr>
        </w:r>
        <w:r w:rsidRPr="001B09A8">
          <w:rPr>
            <w:noProof w:val="0"/>
            <w:webHidden/>
          </w:rPr>
          <w:fldChar w:fldCharType="separate"/>
        </w:r>
        <w:r w:rsidR="001A3444" w:rsidRPr="001B09A8">
          <w:rPr>
            <w:noProof w:val="0"/>
            <w:webHidden/>
          </w:rPr>
          <w:t>21</w:t>
        </w:r>
        <w:r w:rsidRPr="001B09A8">
          <w:rPr>
            <w:noProof w:val="0"/>
            <w:webHidden/>
          </w:rPr>
          <w:fldChar w:fldCharType="end"/>
        </w:r>
      </w:hyperlink>
    </w:p>
    <w:p w14:paraId="31E8FB3E" w14:textId="6F348FFD" w:rsidR="00D8256E" w:rsidRPr="001B09A8" w:rsidRDefault="00D8256E">
      <w:pPr>
        <w:pStyle w:val="TOC2"/>
        <w:rPr>
          <w:noProof w:val="0"/>
          <w:kern w:val="2"/>
          <w:sz w:val="24"/>
          <w:szCs w:val="24"/>
          <w14:ligatures w14:val="standardContextual"/>
        </w:rPr>
      </w:pPr>
      <w:hyperlink w:anchor="_Toc160034075" w:history="1">
        <w:r w:rsidRPr="001B09A8">
          <w:rPr>
            <w:rStyle w:val="Hyperlink"/>
            <w:noProof w:val="0"/>
          </w:rPr>
          <w:t>3.4</w:t>
        </w:r>
        <w:r w:rsidRPr="001B09A8">
          <w:rPr>
            <w:noProof w:val="0"/>
            <w:kern w:val="2"/>
            <w:sz w:val="24"/>
            <w:szCs w:val="24"/>
            <w14:ligatures w14:val="standardContextual"/>
          </w:rPr>
          <w:tab/>
        </w:r>
        <w:r w:rsidRPr="001B09A8">
          <w:rPr>
            <w:rStyle w:val="Hyperlink"/>
            <w:noProof w:val="0"/>
          </w:rPr>
          <w:t>Complying with Licences of Used Code</w:t>
        </w:r>
        <w:r w:rsidRPr="001B09A8">
          <w:rPr>
            <w:noProof w:val="0"/>
            <w:webHidden/>
          </w:rPr>
          <w:tab/>
        </w:r>
        <w:r w:rsidRPr="001B09A8">
          <w:rPr>
            <w:noProof w:val="0"/>
            <w:webHidden/>
          </w:rPr>
          <w:fldChar w:fldCharType="begin"/>
        </w:r>
        <w:r w:rsidRPr="001B09A8">
          <w:rPr>
            <w:noProof w:val="0"/>
            <w:webHidden/>
          </w:rPr>
          <w:instrText xml:space="preserve"> PAGEREF _Toc160034075 \h </w:instrText>
        </w:r>
        <w:r w:rsidRPr="001B09A8">
          <w:rPr>
            <w:noProof w:val="0"/>
            <w:webHidden/>
          </w:rPr>
        </w:r>
        <w:r w:rsidRPr="001B09A8">
          <w:rPr>
            <w:noProof w:val="0"/>
            <w:webHidden/>
          </w:rPr>
          <w:fldChar w:fldCharType="separate"/>
        </w:r>
        <w:r w:rsidR="001A3444" w:rsidRPr="001B09A8">
          <w:rPr>
            <w:noProof w:val="0"/>
            <w:webHidden/>
          </w:rPr>
          <w:t>22</w:t>
        </w:r>
        <w:r w:rsidRPr="001B09A8">
          <w:rPr>
            <w:noProof w:val="0"/>
            <w:webHidden/>
          </w:rPr>
          <w:fldChar w:fldCharType="end"/>
        </w:r>
      </w:hyperlink>
    </w:p>
    <w:p w14:paraId="51FB4640" w14:textId="56A29BA1" w:rsidR="00D8256E" w:rsidRPr="001B09A8" w:rsidRDefault="00D8256E">
      <w:pPr>
        <w:pStyle w:val="TOC2"/>
        <w:rPr>
          <w:noProof w:val="0"/>
          <w:kern w:val="2"/>
          <w:sz w:val="24"/>
          <w:szCs w:val="24"/>
          <w14:ligatures w14:val="standardContextual"/>
        </w:rPr>
      </w:pPr>
      <w:hyperlink w:anchor="_Toc160034076" w:history="1">
        <w:r w:rsidRPr="001B09A8">
          <w:rPr>
            <w:rStyle w:val="Hyperlink"/>
            <w:noProof w:val="0"/>
          </w:rPr>
          <w:t>3.5</w:t>
        </w:r>
        <w:r w:rsidRPr="001B09A8">
          <w:rPr>
            <w:noProof w:val="0"/>
            <w:kern w:val="2"/>
            <w:sz w:val="24"/>
            <w:szCs w:val="24"/>
            <w14:ligatures w14:val="standardContextual"/>
          </w:rPr>
          <w:tab/>
        </w:r>
        <w:r w:rsidRPr="001B09A8">
          <w:rPr>
            <w:rStyle w:val="Hyperlink"/>
            <w:noProof w:val="0"/>
          </w:rPr>
          <w:t>README File</w:t>
        </w:r>
        <w:r w:rsidRPr="001B09A8">
          <w:rPr>
            <w:noProof w:val="0"/>
            <w:webHidden/>
          </w:rPr>
          <w:tab/>
        </w:r>
        <w:r w:rsidRPr="001B09A8">
          <w:rPr>
            <w:noProof w:val="0"/>
            <w:webHidden/>
          </w:rPr>
          <w:fldChar w:fldCharType="begin"/>
        </w:r>
        <w:r w:rsidRPr="001B09A8">
          <w:rPr>
            <w:noProof w:val="0"/>
            <w:webHidden/>
          </w:rPr>
          <w:instrText xml:space="preserve"> PAGEREF _Toc160034076 \h </w:instrText>
        </w:r>
        <w:r w:rsidRPr="001B09A8">
          <w:rPr>
            <w:noProof w:val="0"/>
            <w:webHidden/>
          </w:rPr>
        </w:r>
        <w:r w:rsidRPr="001B09A8">
          <w:rPr>
            <w:noProof w:val="0"/>
            <w:webHidden/>
          </w:rPr>
          <w:fldChar w:fldCharType="separate"/>
        </w:r>
        <w:r w:rsidR="001A3444" w:rsidRPr="001B09A8">
          <w:rPr>
            <w:noProof w:val="0"/>
            <w:webHidden/>
          </w:rPr>
          <w:t>22</w:t>
        </w:r>
        <w:r w:rsidRPr="001B09A8">
          <w:rPr>
            <w:noProof w:val="0"/>
            <w:webHidden/>
          </w:rPr>
          <w:fldChar w:fldCharType="end"/>
        </w:r>
      </w:hyperlink>
    </w:p>
    <w:p w14:paraId="2FC2DF17" w14:textId="2FAFDFCC" w:rsidR="00D8256E" w:rsidRPr="001B09A8" w:rsidRDefault="00D8256E">
      <w:pPr>
        <w:pStyle w:val="TOC2"/>
        <w:rPr>
          <w:noProof w:val="0"/>
          <w:kern w:val="2"/>
          <w:sz w:val="24"/>
          <w:szCs w:val="24"/>
          <w14:ligatures w14:val="standardContextual"/>
        </w:rPr>
      </w:pPr>
      <w:hyperlink w:anchor="_Toc160034077" w:history="1">
        <w:r w:rsidRPr="001B09A8">
          <w:rPr>
            <w:rStyle w:val="Hyperlink"/>
            <w:noProof w:val="0"/>
          </w:rPr>
          <w:t>3.6</w:t>
        </w:r>
        <w:r w:rsidRPr="001B09A8">
          <w:rPr>
            <w:noProof w:val="0"/>
            <w:kern w:val="2"/>
            <w:sz w:val="24"/>
            <w:szCs w:val="24"/>
            <w14:ligatures w14:val="standardContextual"/>
          </w:rPr>
          <w:tab/>
        </w:r>
        <w:r w:rsidRPr="001B09A8">
          <w:rPr>
            <w:rStyle w:val="Hyperlink"/>
            <w:noProof w:val="0"/>
          </w:rPr>
          <w:t>COPYRIGHT File</w:t>
        </w:r>
        <w:r w:rsidRPr="001B09A8">
          <w:rPr>
            <w:noProof w:val="0"/>
            <w:webHidden/>
          </w:rPr>
          <w:tab/>
        </w:r>
        <w:r w:rsidRPr="001B09A8">
          <w:rPr>
            <w:noProof w:val="0"/>
            <w:webHidden/>
          </w:rPr>
          <w:fldChar w:fldCharType="begin"/>
        </w:r>
        <w:r w:rsidRPr="001B09A8">
          <w:rPr>
            <w:noProof w:val="0"/>
            <w:webHidden/>
          </w:rPr>
          <w:instrText xml:space="preserve"> PAGEREF _Toc160034077 \h </w:instrText>
        </w:r>
        <w:r w:rsidRPr="001B09A8">
          <w:rPr>
            <w:noProof w:val="0"/>
            <w:webHidden/>
          </w:rPr>
        </w:r>
        <w:r w:rsidRPr="001B09A8">
          <w:rPr>
            <w:noProof w:val="0"/>
            <w:webHidden/>
          </w:rPr>
          <w:fldChar w:fldCharType="separate"/>
        </w:r>
        <w:r w:rsidR="001A3444" w:rsidRPr="001B09A8">
          <w:rPr>
            <w:noProof w:val="0"/>
            <w:webHidden/>
          </w:rPr>
          <w:t>23</w:t>
        </w:r>
        <w:r w:rsidRPr="001B09A8">
          <w:rPr>
            <w:noProof w:val="0"/>
            <w:webHidden/>
          </w:rPr>
          <w:fldChar w:fldCharType="end"/>
        </w:r>
      </w:hyperlink>
    </w:p>
    <w:p w14:paraId="61F54707" w14:textId="1173416A" w:rsidR="00D8256E" w:rsidRPr="001B09A8" w:rsidRDefault="00D8256E">
      <w:pPr>
        <w:pStyle w:val="TOC2"/>
        <w:rPr>
          <w:noProof w:val="0"/>
          <w:kern w:val="2"/>
          <w:sz w:val="24"/>
          <w:szCs w:val="24"/>
          <w14:ligatures w14:val="standardContextual"/>
        </w:rPr>
      </w:pPr>
      <w:hyperlink w:anchor="_Toc160034078" w:history="1">
        <w:r w:rsidRPr="001B09A8">
          <w:rPr>
            <w:rStyle w:val="Hyperlink"/>
            <w:noProof w:val="0"/>
          </w:rPr>
          <w:t>3.7</w:t>
        </w:r>
        <w:r w:rsidRPr="001B09A8">
          <w:rPr>
            <w:noProof w:val="0"/>
            <w:kern w:val="2"/>
            <w:sz w:val="24"/>
            <w:szCs w:val="24"/>
            <w14:ligatures w14:val="standardContextual"/>
          </w:rPr>
          <w:tab/>
        </w:r>
        <w:r w:rsidRPr="001B09A8">
          <w:rPr>
            <w:rStyle w:val="Hyperlink"/>
            <w:noProof w:val="0"/>
          </w:rPr>
          <w:t>Acknowledgements in AUTHORS, NOTICE and README Files</w:t>
        </w:r>
        <w:r w:rsidRPr="001B09A8">
          <w:rPr>
            <w:noProof w:val="0"/>
            <w:webHidden/>
          </w:rPr>
          <w:tab/>
        </w:r>
        <w:r w:rsidRPr="001B09A8">
          <w:rPr>
            <w:noProof w:val="0"/>
            <w:webHidden/>
          </w:rPr>
          <w:fldChar w:fldCharType="begin"/>
        </w:r>
        <w:r w:rsidRPr="001B09A8">
          <w:rPr>
            <w:noProof w:val="0"/>
            <w:webHidden/>
          </w:rPr>
          <w:instrText xml:space="preserve"> PAGEREF _Toc160034078 \h </w:instrText>
        </w:r>
        <w:r w:rsidRPr="001B09A8">
          <w:rPr>
            <w:noProof w:val="0"/>
            <w:webHidden/>
          </w:rPr>
        </w:r>
        <w:r w:rsidRPr="001B09A8">
          <w:rPr>
            <w:noProof w:val="0"/>
            <w:webHidden/>
          </w:rPr>
          <w:fldChar w:fldCharType="separate"/>
        </w:r>
        <w:r w:rsidR="001A3444" w:rsidRPr="001B09A8">
          <w:rPr>
            <w:noProof w:val="0"/>
            <w:webHidden/>
          </w:rPr>
          <w:t>25</w:t>
        </w:r>
        <w:r w:rsidRPr="001B09A8">
          <w:rPr>
            <w:noProof w:val="0"/>
            <w:webHidden/>
          </w:rPr>
          <w:fldChar w:fldCharType="end"/>
        </w:r>
      </w:hyperlink>
    </w:p>
    <w:p w14:paraId="19B2B0EF" w14:textId="7E8C43ED" w:rsidR="00D8256E" w:rsidRPr="001B09A8" w:rsidRDefault="00D8256E">
      <w:pPr>
        <w:pStyle w:val="TOC2"/>
        <w:rPr>
          <w:noProof w:val="0"/>
          <w:kern w:val="2"/>
          <w:sz w:val="24"/>
          <w:szCs w:val="24"/>
          <w14:ligatures w14:val="standardContextual"/>
        </w:rPr>
      </w:pPr>
      <w:hyperlink w:anchor="_Toc160034079" w:history="1">
        <w:r w:rsidRPr="001B09A8">
          <w:rPr>
            <w:rStyle w:val="Hyperlink"/>
            <w:noProof w:val="0"/>
          </w:rPr>
          <w:t>3.8</w:t>
        </w:r>
        <w:r w:rsidRPr="001B09A8">
          <w:rPr>
            <w:noProof w:val="0"/>
            <w:kern w:val="2"/>
            <w:sz w:val="24"/>
            <w:szCs w:val="24"/>
            <w14:ligatures w14:val="standardContextual"/>
          </w:rPr>
          <w:tab/>
        </w:r>
        <w:r w:rsidRPr="001B09A8">
          <w:rPr>
            <w:rStyle w:val="Hyperlink"/>
            <w:noProof w:val="0"/>
          </w:rPr>
          <w:t>CHANGELOG File</w:t>
        </w:r>
        <w:r w:rsidRPr="001B09A8">
          <w:rPr>
            <w:noProof w:val="0"/>
            <w:webHidden/>
          </w:rPr>
          <w:tab/>
        </w:r>
        <w:r w:rsidRPr="001B09A8">
          <w:rPr>
            <w:noProof w:val="0"/>
            <w:webHidden/>
          </w:rPr>
          <w:fldChar w:fldCharType="begin"/>
        </w:r>
        <w:r w:rsidRPr="001B09A8">
          <w:rPr>
            <w:noProof w:val="0"/>
            <w:webHidden/>
          </w:rPr>
          <w:instrText xml:space="preserve"> PAGEREF _Toc160034079 \h </w:instrText>
        </w:r>
        <w:r w:rsidRPr="001B09A8">
          <w:rPr>
            <w:noProof w:val="0"/>
            <w:webHidden/>
          </w:rPr>
        </w:r>
        <w:r w:rsidRPr="001B09A8">
          <w:rPr>
            <w:noProof w:val="0"/>
            <w:webHidden/>
          </w:rPr>
          <w:fldChar w:fldCharType="separate"/>
        </w:r>
        <w:r w:rsidR="001A3444" w:rsidRPr="001B09A8">
          <w:rPr>
            <w:noProof w:val="0"/>
            <w:webHidden/>
          </w:rPr>
          <w:t>27</w:t>
        </w:r>
        <w:r w:rsidRPr="001B09A8">
          <w:rPr>
            <w:noProof w:val="0"/>
            <w:webHidden/>
          </w:rPr>
          <w:fldChar w:fldCharType="end"/>
        </w:r>
      </w:hyperlink>
    </w:p>
    <w:p w14:paraId="773A8F0C" w14:textId="17C2354F" w:rsidR="00D8256E" w:rsidRPr="001B09A8" w:rsidRDefault="00D8256E" w:rsidP="00F14AF0">
      <w:pPr>
        <w:pStyle w:val="TOC1"/>
        <w:rPr>
          <w:noProof w:val="0"/>
          <w:kern w:val="2"/>
          <w:sz w:val="24"/>
          <w:szCs w:val="24"/>
          <w14:ligatures w14:val="standardContextual"/>
        </w:rPr>
      </w:pPr>
      <w:hyperlink w:anchor="_Toc160034080" w:history="1">
        <w:r w:rsidRPr="001B09A8">
          <w:rPr>
            <w:rStyle w:val="Hyperlink"/>
            <w:noProof w:val="0"/>
          </w:rPr>
          <w:t>4</w:t>
        </w:r>
        <w:r w:rsidRPr="001B09A8">
          <w:rPr>
            <w:noProof w:val="0"/>
            <w:kern w:val="2"/>
            <w:sz w:val="24"/>
            <w:szCs w:val="24"/>
            <w14:ligatures w14:val="standardContextual"/>
          </w:rPr>
          <w:tab/>
        </w:r>
        <w:r w:rsidRPr="001B09A8">
          <w:rPr>
            <w:rStyle w:val="Hyperlink"/>
            <w:noProof w:val="0"/>
          </w:rPr>
          <w:t>Resources</w:t>
        </w:r>
        <w:r w:rsidRPr="001B09A8">
          <w:rPr>
            <w:noProof w:val="0"/>
            <w:webHidden/>
          </w:rPr>
          <w:tab/>
        </w:r>
        <w:r w:rsidRPr="001B09A8">
          <w:rPr>
            <w:noProof w:val="0"/>
            <w:webHidden/>
          </w:rPr>
          <w:tab/>
        </w:r>
        <w:r w:rsidRPr="001B09A8">
          <w:rPr>
            <w:noProof w:val="0"/>
            <w:webHidden/>
          </w:rPr>
          <w:fldChar w:fldCharType="begin"/>
        </w:r>
        <w:r w:rsidRPr="001B09A8">
          <w:rPr>
            <w:noProof w:val="0"/>
            <w:webHidden/>
          </w:rPr>
          <w:instrText xml:space="preserve"> PAGEREF _Toc160034080 \h </w:instrText>
        </w:r>
        <w:r w:rsidRPr="001B09A8">
          <w:rPr>
            <w:noProof w:val="0"/>
            <w:webHidden/>
          </w:rPr>
        </w:r>
        <w:r w:rsidRPr="001B09A8">
          <w:rPr>
            <w:noProof w:val="0"/>
            <w:webHidden/>
          </w:rPr>
          <w:fldChar w:fldCharType="separate"/>
        </w:r>
        <w:r w:rsidR="001A3444" w:rsidRPr="001B09A8">
          <w:rPr>
            <w:noProof w:val="0"/>
            <w:webHidden/>
          </w:rPr>
          <w:t>29</w:t>
        </w:r>
        <w:r w:rsidRPr="001B09A8">
          <w:rPr>
            <w:noProof w:val="0"/>
            <w:webHidden/>
          </w:rPr>
          <w:fldChar w:fldCharType="end"/>
        </w:r>
      </w:hyperlink>
    </w:p>
    <w:p w14:paraId="1C8EB17A" w14:textId="2C9A5D90" w:rsidR="00D8256E" w:rsidRPr="001B09A8" w:rsidRDefault="00D8256E">
      <w:pPr>
        <w:pStyle w:val="TOC2"/>
        <w:rPr>
          <w:noProof w:val="0"/>
          <w:kern w:val="2"/>
          <w:sz w:val="24"/>
          <w:szCs w:val="24"/>
          <w14:ligatures w14:val="standardContextual"/>
        </w:rPr>
      </w:pPr>
      <w:hyperlink w:anchor="_Toc160034081" w:history="1">
        <w:r w:rsidRPr="001B09A8">
          <w:rPr>
            <w:rStyle w:val="Hyperlink"/>
            <w:noProof w:val="0"/>
          </w:rPr>
          <w:t>4.1</w:t>
        </w:r>
        <w:r w:rsidRPr="001B09A8">
          <w:rPr>
            <w:noProof w:val="0"/>
            <w:kern w:val="2"/>
            <w:sz w:val="24"/>
            <w:szCs w:val="24"/>
            <w14:ligatures w14:val="standardContextual"/>
          </w:rPr>
          <w:tab/>
        </w:r>
        <w:r w:rsidRPr="001B09A8">
          <w:rPr>
            <w:rStyle w:val="Hyperlink"/>
            <w:noProof w:val="0"/>
          </w:rPr>
          <w:t>Contact</w:t>
        </w:r>
        <w:r w:rsidRPr="001B09A8">
          <w:rPr>
            <w:noProof w:val="0"/>
            <w:webHidden/>
          </w:rPr>
          <w:tab/>
        </w:r>
        <w:r w:rsidRPr="001B09A8">
          <w:rPr>
            <w:noProof w:val="0"/>
            <w:webHidden/>
          </w:rPr>
          <w:fldChar w:fldCharType="begin"/>
        </w:r>
        <w:r w:rsidRPr="001B09A8">
          <w:rPr>
            <w:noProof w:val="0"/>
            <w:webHidden/>
          </w:rPr>
          <w:instrText xml:space="preserve"> PAGEREF _Toc160034081 \h </w:instrText>
        </w:r>
        <w:r w:rsidRPr="001B09A8">
          <w:rPr>
            <w:noProof w:val="0"/>
            <w:webHidden/>
          </w:rPr>
        </w:r>
        <w:r w:rsidRPr="001B09A8">
          <w:rPr>
            <w:noProof w:val="0"/>
            <w:webHidden/>
          </w:rPr>
          <w:fldChar w:fldCharType="separate"/>
        </w:r>
        <w:r w:rsidR="001A3444" w:rsidRPr="001B09A8">
          <w:rPr>
            <w:noProof w:val="0"/>
            <w:webHidden/>
          </w:rPr>
          <w:t>29</w:t>
        </w:r>
        <w:r w:rsidRPr="001B09A8">
          <w:rPr>
            <w:noProof w:val="0"/>
            <w:webHidden/>
          </w:rPr>
          <w:fldChar w:fldCharType="end"/>
        </w:r>
      </w:hyperlink>
    </w:p>
    <w:p w14:paraId="293B6160" w14:textId="6ED0A6DA" w:rsidR="00D8256E" w:rsidRPr="001B09A8" w:rsidRDefault="00D8256E">
      <w:pPr>
        <w:pStyle w:val="TOC2"/>
        <w:rPr>
          <w:noProof w:val="0"/>
          <w:kern w:val="2"/>
          <w:sz w:val="24"/>
          <w:szCs w:val="24"/>
          <w14:ligatures w14:val="standardContextual"/>
        </w:rPr>
      </w:pPr>
      <w:hyperlink w:anchor="_Toc160034082" w:history="1">
        <w:r w:rsidRPr="001B09A8">
          <w:rPr>
            <w:rStyle w:val="Hyperlink"/>
            <w:noProof w:val="0"/>
          </w:rPr>
          <w:t>4.2</w:t>
        </w:r>
        <w:r w:rsidRPr="001B09A8">
          <w:rPr>
            <w:noProof w:val="0"/>
            <w:kern w:val="2"/>
            <w:sz w:val="24"/>
            <w:szCs w:val="24"/>
            <w14:ligatures w14:val="standardContextual"/>
          </w:rPr>
          <w:tab/>
        </w:r>
        <w:r w:rsidRPr="001B09A8">
          <w:rPr>
            <w:rStyle w:val="Hyperlink"/>
            <w:noProof w:val="0"/>
          </w:rPr>
          <w:t>Training Materials</w:t>
        </w:r>
        <w:r w:rsidRPr="001B09A8">
          <w:rPr>
            <w:noProof w:val="0"/>
            <w:webHidden/>
          </w:rPr>
          <w:tab/>
        </w:r>
        <w:r w:rsidRPr="001B09A8">
          <w:rPr>
            <w:noProof w:val="0"/>
            <w:webHidden/>
          </w:rPr>
          <w:fldChar w:fldCharType="begin"/>
        </w:r>
        <w:r w:rsidRPr="001B09A8">
          <w:rPr>
            <w:noProof w:val="0"/>
            <w:webHidden/>
          </w:rPr>
          <w:instrText xml:space="preserve"> PAGEREF _Toc160034082 \h </w:instrText>
        </w:r>
        <w:r w:rsidRPr="001B09A8">
          <w:rPr>
            <w:noProof w:val="0"/>
            <w:webHidden/>
          </w:rPr>
        </w:r>
        <w:r w:rsidRPr="001B09A8">
          <w:rPr>
            <w:noProof w:val="0"/>
            <w:webHidden/>
          </w:rPr>
          <w:fldChar w:fldCharType="separate"/>
        </w:r>
        <w:r w:rsidR="001A3444" w:rsidRPr="001B09A8">
          <w:rPr>
            <w:noProof w:val="0"/>
            <w:webHidden/>
          </w:rPr>
          <w:t>29</w:t>
        </w:r>
        <w:r w:rsidRPr="001B09A8">
          <w:rPr>
            <w:noProof w:val="0"/>
            <w:webHidden/>
          </w:rPr>
          <w:fldChar w:fldCharType="end"/>
        </w:r>
      </w:hyperlink>
    </w:p>
    <w:p w14:paraId="6613615C" w14:textId="24176230" w:rsidR="00D8256E" w:rsidRPr="001B09A8" w:rsidRDefault="00D8256E">
      <w:pPr>
        <w:pStyle w:val="TOC2"/>
        <w:rPr>
          <w:noProof w:val="0"/>
          <w:kern w:val="2"/>
          <w:sz w:val="24"/>
          <w:szCs w:val="24"/>
          <w14:ligatures w14:val="standardContextual"/>
        </w:rPr>
      </w:pPr>
      <w:hyperlink w:anchor="_Toc160034083" w:history="1">
        <w:r w:rsidRPr="001B09A8">
          <w:rPr>
            <w:rStyle w:val="Hyperlink"/>
            <w:noProof w:val="0"/>
          </w:rPr>
          <w:t>4.3</w:t>
        </w:r>
        <w:r w:rsidRPr="001B09A8">
          <w:rPr>
            <w:noProof w:val="0"/>
            <w:kern w:val="2"/>
            <w:sz w:val="24"/>
            <w:szCs w:val="24"/>
            <w14:ligatures w14:val="standardContextual"/>
          </w:rPr>
          <w:tab/>
        </w:r>
        <w:r w:rsidRPr="001B09A8">
          <w:rPr>
            <w:rStyle w:val="Hyperlink"/>
            <w:noProof w:val="0"/>
          </w:rPr>
          <w:t>Further Reading</w:t>
        </w:r>
        <w:r w:rsidRPr="001B09A8">
          <w:rPr>
            <w:noProof w:val="0"/>
            <w:webHidden/>
          </w:rPr>
          <w:tab/>
        </w:r>
        <w:r w:rsidRPr="001B09A8">
          <w:rPr>
            <w:noProof w:val="0"/>
            <w:webHidden/>
          </w:rPr>
          <w:fldChar w:fldCharType="begin"/>
        </w:r>
        <w:r w:rsidRPr="001B09A8">
          <w:rPr>
            <w:noProof w:val="0"/>
            <w:webHidden/>
          </w:rPr>
          <w:instrText xml:space="preserve"> PAGEREF _Toc160034083 \h </w:instrText>
        </w:r>
        <w:r w:rsidRPr="001B09A8">
          <w:rPr>
            <w:noProof w:val="0"/>
            <w:webHidden/>
          </w:rPr>
        </w:r>
        <w:r w:rsidRPr="001B09A8">
          <w:rPr>
            <w:noProof w:val="0"/>
            <w:webHidden/>
          </w:rPr>
          <w:fldChar w:fldCharType="separate"/>
        </w:r>
        <w:r w:rsidR="001A3444" w:rsidRPr="001B09A8">
          <w:rPr>
            <w:noProof w:val="0"/>
            <w:webHidden/>
          </w:rPr>
          <w:t>29</w:t>
        </w:r>
        <w:r w:rsidRPr="001B09A8">
          <w:rPr>
            <w:noProof w:val="0"/>
            <w:webHidden/>
          </w:rPr>
          <w:fldChar w:fldCharType="end"/>
        </w:r>
      </w:hyperlink>
    </w:p>
    <w:p w14:paraId="108AFD30" w14:textId="1DC3BF80" w:rsidR="00D8256E" w:rsidRPr="001B09A8" w:rsidRDefault="00D8256E">
      <w:pPr>
        <w:pStyle w:val="TOC2"/>
        <w:rPr>
          <w:noProof w:val="0"/>
          <w:kern w:val="2"/>
          <w:sz w:val="24"/>
          <w:szCs w:val="24"/>
          <w14:ligatures w14:val="standardContextual"/>
        </w:rPr>
      </w:pPr>
      <w:hyperlink w:anchor="_Toc160034084" w:history="1">
        <w:r w:rsidRPr="001B09A8">
          <w:rPr>
            <w:rStyle w:val="Hyperlink"/>
            <w:noProof w:val="0"/>
          </w:rPr>
          <w:t>4.4</w:t>
        </w:r>
        <w:r w:rsidRPr="001B09A8">
          <w:rPr>
            <w:noProof w:val="0"/>
            <w:kern w:val="2"/>
            <w:sz w:val="24"/>
            <w:szCs w:val="24"/>
            <w14:ligatures w14:val="standardContextual"/>
          </w:rPr>
          <w:tab/>
        </w:r>
        <w:r w:rsidRPr="001B09A8">
          <w:rPr>
            <w:rStyle w:val="Hyperlink"/>
            <w:noProof w:val="0"/>
          </w:rPr>
          <w:t>Services</w:t>
        </w:r>
        <w:r w:rsidRPr="001B09A8">
          <w:rPr>
            <w:noProof w:val="0"/>
            <w:webHidden/>
          </w:rPr>
          <w:tab/>
        </w:r>
        <w:r w:rsidRPr="001B09A8">
          <w:rPr>
            <w:noProof w:val="0"/>
            <w:webHidden/>
          </w:rPr>
          <w:fldChar w:fldCharType="begin"/>
        </w:r>
        <w:r w:rsidRPr="001B09A8">
          <w:rPr>
            <w:noProof w:val="0"/>
            <w:webHidden/>
          </w:rPr>
          <w:instrText xml:space="preserve"> PAGEREF _Toc160034084 \h </w:instrText>
        </w:r>
        <w:r w:rsidRPr="001B09A8">
          <w:rPr>
            <w:noProof w:val="0"/>
            <w:webHidden/>
          </w:rPr>
        </w:r>
        <w:r w:rsidRPr="001B09A8">
          <w:rPr>
            <w:noProof w:val="0"/>
            <w:webHidden/>
          </w:rPr>
          <w:fldChar w:fldCharType="separate"/>
        </w:r>
        <w:r w:rsidR="001A3444" w:rsidRPr="001B09A8">
          <w:rPr>
            <w:noProof w:val="0"/>
            <w:webHidden/>
          </w:rPr>
          <w:t>29</w:t>
        </w:r>
        <w:r w:rsidRPr="001B09A8">
          <w:rPr>
            <w:noProof w:val="0"/>
            <w:webHidden/>
          </w:rPr>
          <w:fldChar w:fldCharType="end"/>
        </w:r>
      </w:hyperlink>
    </w:p>
    <w:p w14:paraId="3F1FCA18" w14:textId="16F4C492" w:rsidR="00D8256E" w:rsidRPr="001B09A8" w:rsidRDefault="00D8256E" w:rsidP="00F14AF0">
      <w:pPr>
        <w:pStyle w:val="TOC1"/>
        <w:rPr>
          <w:noProof w:val="0"/>
          <w:kern w:val="2"/>
          <w:sz w:val="24"/>
          <w:szCs w:val="24"/>
          <w14:ligatures w14:val="standardContextual"/>
        </w:rPr>
      </w:pPr>
      <w:hyperlink w:anchor="_Toc160034085" w:history="1">
        <w:r w:rsidRPr="001B09A8">
          <w:rPr>
            <w:rStyle w:val="Hyperlink"/>
            <w:noProof w:val="0"/>
          </w:rPr>
          <w:t>References</w:t>
        </w:r>
        <w:r w:rsidRPr="001B09A8">
          <w:rPr>
            <w:noProof w:val="0"/>
            <w:webHidden/>
          </w:rPr>
          <w:tab/>
        </w:r>
        <w:r w:rsidRPr="001B09A8">
          <w:rPr>
            <w:noProof w:val="0"/>
            <w:webHidden/>
          </w:rPr>
          <w:tab/>
        </w:r>
        <w:r w:rsidRPr="001B09A8">
          <w:rPr>
            <w:noProof w:val="0"/>
            <w:webHidden/>
          </w:rPr>
          <w:tab/>
        </w:r>
        <w:r w:rsidRPr="001B09A8">
          <w:rPr>
            <w:noProof w:val="0"/>
            <w:webHidden/>
          </w:rPr>
          <w:fldChar w:fldCharType="begin"/>
        </w:r>
        <w:r w:rsidRPr="001B09A8">
          <w:rPr>
            <w:noProof w:val="0"/>
            <w:webHidden/>
          </w:rPr>
          <w:instrText xml:space="preserve"> PAGEREF _Toc160034085 \h </w:instrText>
        </w:r>
        <w:r w:rsidRPr="001B09A8">
          <w:rPr>
            <w:noProof w:val="0"/>
            <w:webHidden/>
          </w:rPr>
        </w:r>
        <w:r w:rsidRPr="001B09A8">
          <w:rPr>
            <w:noProof w:val="0"/>
            <w:webHidden/>
          </w:rPr>
          <w:fldChar w:fldCharType="separate"/>
        </w:r>
        <w:r w:rsidR="001A3444" w:rsidRPr="001B09A8">
          <w:rPr>
            <w:noProof w:val="0"/>
            <w:webHidden/>
          </w:rPr>
          <w:t>31</w:t>
        </w:r>
        <w:r w:rsidRPr="001B09A8">
          <w:rPr>
            <w:noProof w:val="0"/>
            <w:webHidden/>
          </w:rPr>
          <w:fldChar w:fldCharType="end"/>
        </w:r>
      </w:hyperlink>
    </w:p>
    <w:p w14:paraId="4198C247" w14:textId="1036B9DE" w:rsidR="00D8256E" w:rsidRPr="001B09A8" w:rsidRDefault="00D8256E" w:rsidP="00F14AF0">
      <w:pPr>
        <w:pStyle w:val="TOC1"/>
        <w:rPr>
          <w:noProof w:val="0"/>
          <w:kern w:val="2"/>
          <w:sz w:val="24"/>
          <w:szCs w:val="24"/>
          <w14:ligatures w14:val="standardContextual"/>
        </w:rPr>
      </w:pPr>
      <w:hyperlink w:anchor="_Toc160034086" w:history="1">
        <w:r w:rsidRPr="001B09A8">
          <w:rPr>
            <w:rStyle w:val="Hyperlink"/>
            <w:noProof w:val="0"/>
          </w:rPr>
          <w:t>Glossary</w:t>
        </w:r>
        <w:r w:rsidRPr="001B09A8">
          <w:rPr>
            <w:noProof w:val="0"/>
            <w:webHidden/>
          </w:rPr>
          <w:tab/>
        </w:r>
        <w:r w:rsidRPr="001B09A8">
          <w:rPr>
            <w:noProof w:val="0"/>
            <w:webHidden/>
          </w:rPr>
          <w:tab/>
        </w:r>
        <w:r w:rsidRPr="001B09A8">
          <w:rPr>
            <w:noProof w:val="0"/>
            <w:webHidden/>
          </w:rPr>
          <w:tab/>
        </w:r>
        <w:r w:rsidRPr="001B09A8">
          <w:rPr>
            <w:noProof w:val="0"/>
            <w:webHidden/>
          </w:rPr>
          <w:fldChar w:fldCharType="begin"/>
        </w:r>
        <w:r w:rsidRPr="001B09A8">
          <w:rPr>
            <w:noProof w:val="0"/>
            <w:webHidden/>
          </w:rPr>
          <w:instrText xml:space="preserve"> PAGEREF _Toc160034086 \h </w:instrText>
        </w:r>
        <w:r w:rsidRPr="001B09A8">
          <w:rPr>
            <w:noProof w:val="0"/>
            <w:webHidden/>
          </w:rPr>
        </w:r>
        <w:r w:rsidRPr="001B09A8">
          <w:rPr>
            <w:noProof w:val="0"/>
            <w:webHidden/>
          </w:rPr>
          <w:fldChar w:fldCharType="separate"/>
        </w:r>
        <w:r w:rsidR="001A3444" w:rsidRPr="001B09A8">
          <w:rPr>
            <w:noProof w:val="0"/>
            <w:webHidden/>
          </w:rPr>
          <w:t>33</w:t>
        </w:r>
        <w:r w:rsidRPr="001B09A8">
          <w:rPr>
            <w:noProof w:val="0"/>
            <w:webHidden/>
          </w:rPr>
          <w:fldChar w:fldCharType="end"/>
        </w:r>
      </w:hyperlink>
    </w:p>
    <w:p w14:paraId="29EA9A68" w14:textId="1C61E32E" w:rsidR="00401E4E" w:rsidRPr="001B09A8" w:rsidRDefault="00930FDD" w:rsidP="00916BF0">
      <w:pPr>
        <w:pStyle w:val="Contents-Title"/>
      </w:pPr>
      <w:r w:rsidRPr="001B09A8">
        <w:fldChar w:fldCharType="end"/>
      </w:r>
      <w:r w:rsidR="00401E4E" w:rsidRPr="001B09A8">
        <w:t>Table of Figures</w:t>
      </w:r>
    </w:p>
    <w:p w14:paraId="63D20053" w14:textId="06E2C647" w:rsidR="00D8256E" w:rsidRPr="001B09A8" w:rsidRDefault="00401E4E" w:rsidP="00F14AF0">
      <w:pPr>
        <w:pStyle w:val="TableofFigures"/>
        <w:rPr>
          <w:noProof w:val="0"/>
          <w:kern w:val="2"/>
          <w:sz w:val="24"/>
          <w:szCs w:val="24"/>
          <w14:ligatures w14:val="standardContextual"/>
        </w:rPr>
      </w:pPr>
      <w:r w:rsidRPr="001B09A8">
        <w:rPr>
          <w:noProof w:val="0"/>
        </w:rPr>
        <w:fldChar w:fldCharType="begin"/>
      </w:r>
      <w:r w:rsidRPr="001B09A8">
        <w:rPr>
          <w:noProof w:val="0"/>
        </w:rPr>
        <w:instrText xml:space="preserve"> TOC \h \z \c "Figure" </w:instrText>
      </w:r>
      <w:r w:rsidRPr="001B09A8">
        <w:rPr>
          <w:noProof w:val="0"/>
        </w:rPr>
        <w:fldChar w:fldCharType="separate"/>
      </w:r>
      <w:hyperlink w:anchor="_Toc160034087" w:history="1">
        <w:r w:rsidR="00D8256E" w:rsidRPr="001B09A8">
          <w:rPr>
            <w:rStyle w:val="Hyperlink"/>
            <w:noProof w:val="0"/>
          </w:rPr>
          <w:t>Figure 2.1: OSS conditions from JLA – Find and compare software licenses [JLA]</w:t>
        </w:r>
        <w:r w:rsidR="00D8256E" w:rsidRPr="001B09A8">
          <w:rPr>
            <w:noProof w:val="0"/>
            <w:webHidden/>
          </w:rPr>
          <w:tab/>
        </w:r>
        <w:r w:rsidR="00D8256E" w:rsidRPr="001B09A8">
          <w:rPr>
            <w:noProof w:val="0"/>
            <w:webHidden/>
          </w:rPr>
          <w:fldChar w:fldCharType="begin"/>
        </w:r>
        <w:r w:rsidR="00D8256E" w:rsidRPr="001B09A8">
          <w:rPr>
            <w:noProof w:val="0"/>
            <w:webHidden/>
          </w:rPr>
          <w:instrText xml:space="preserve"> PAGEREF _Toc160034087 \h </w:instrText>
        </w:r>
        <w:r w:rsidR="00D8256E" w:rsidRPr="001B09A8">
          <w:rPr>
            <w:noProof w:val="0"/>
            <w:webHidden/>
          </w:rPr>
        </w:r>
        <w:r w:rsidR="00D8256E" w:rsidRPr="001B09A8">
          <w:rPr>
            <w:noProof w:val="0"/>
            <w:webHidden/>
          </w:rPr>
          <w:fldChar w:fldCharType="separate"/>
        </w:r>
        <w:r w:rsidR="001A3444" w:rsidRPr="001B09A8">
          <w:rPr>
            <w:noProof w:val="0"/>
            <w:webHidden/>
          </w:rPr>
          <w:t>5</w:t>
        </w:r>
        <w:r w:rsidR="00D8256E" w:rsidRPr="001B09A8">
          <w:rPr>
            <w:noProof w:val="0"/>
            <w:webHidden/>
          </w:rPr>
          <w:fldChar w:fldCharType="end"/>
        </w:r>
      </w:hyperlink>
    </w:p>
    <w:p w14:paraId="0A6356E2" w14:textId="78F36B82" w:rsidR="00D8256E" w:rsidRPr="001B09A8" w:rsidRDefault="00D8256E" w:rsidP="00F14AF0">
      <w:pPr>
        <w:pStyle w:val="TableofFigures"/>
        <w:rPr>
          <w:noProof w:val="0"/>
          <w:kern w:val="2"/>
          <w:sz w:val="24"/>
          <w:szCs w:val="24"/>
          <w14:ligatures w14:val="standardContextual"/>
        </w:rPr>
      </w:pPr>
      <w:hyperlink w:anchor="_Toc160034088" w:history="1">
        <w:r w:rsidRPr="001B09A8">
          <w:rPr>
            <w:rStyle w:val="Hyperlink"/>
            <w:noProof w:val="0"/>
          </w:rPr>
          <w:t>Figure 2.2: Relationships between OSS licences frequently used in GÉANT projects</w:t>
        </w:r>
        <w:r w:rsidRPr="001B09A8">
          <w:rPr>
            <w:noProof w:val="0"/>
            <w:webHidden/>
          </w:rPr>
          <w:tab/>
        </w:r>
        <w:r w:rsidRPr="001B09A8">
          <w:rPr>
            <w:noProof w:val="0"/>
            <w:webHidden/>
          </w:rPr>
          <w:fldChar w:fldCharType="begin"/>
        </w:r>
        <w:r w:rsidRPr="001B09A8">
          <w:rPr>
            <w:noProof w:val="0"/>
            <w:webHidden/>
          </w:rPr>
          <w:instrText xml:space="preserve"> PAGEREF _Toc160034088 \h </w:instrText>
        </w:r>
        <w:r w:rsidRPr="001B09A8">
          <w:rPr>
            <w:noProof w:val="0"/>
            <w:webHidden/>
          </w:rPr>
        </w:r>
        <w:r w:rsidRPr="001B09A8">
          <w:rPr>
            <w:noProof w:val="0"/>
            <w:webHidden/>
          </w:rPr>
          <w:fldChar w:fldCharType="separate"/>
        </w:r>
        <w:r w:rsidR="001A3444" w:rsidRPr="001B09A8">
          <w:rPr>
            <w:noProof w:val="0"/>
            <w:webHidden/>
          </w:rPr>
          <w:t>6</w:t>
        </w:r>
        <w:r w:rsidRPr="001B09A8">
          <w:rPr>
            <w:noProof w:val="0"/>
            <w:webHidden/>
          </w:rPr>
          <w:fldChar w:fldCharType="end"/>
        </w:r>
      </w:hyperlink>
    </w:p>
    <w:p w14:paraId="2008D0B4" w14:textId="4B46F454" w:rsidR="00D8256E" w:rsidRPr="001B09A8" w:rsidRDefault="00D8256E" w:rsidP="00F14AF0">
      <w:pPr>
        <w:pStyle w:val="TableofFigures"/>
        <w:rPr>
          <w:noProof w:val="0"/>
          <w:kern w:val="2"/>
          <w:sz w:val="24"/>
          <w:szCs w:val="24"/>
          <w14:ligatures w14:val="standardContextual"/>
        </w:rPr>
      </w:pPr>
      <w:hyperlink w:anchor="_Toc160034089" w:history="1">
        <w:r w:rsidRPr="001B09A8">
          <w:rPr>
            <w:rStyle w:val="Hyperlink"/>
            <w:noProof w:val="0"/>
          </w:rPr>
          <w:t xml:space="preserve">Figure 3.1: The EU emblem with text about GÉANT and its funding </w:t>
        </w:r>
        <w:r w:rsidRPr="001B09A8">
          <w:rPr>
            <w:noProof w:val="0"/>
            <w:webHidden/>
          </w:rPr>
          <w:tab/>
        </w:r>
        <w:r w:rsidRPr="001B09A8">
          <w:rPr>
            <w:noProof w:val="0"/>
            <w:webHidden/>
          </w:rPr>
          <w:fldChar w:fldCharType="begin"/>
        </w:r>
        <w:r w:rsidRPr="001B09A8">
          <w:rPr>
            <w:noProof w:val="0"/>
            <w:webHidden/>
          </w:rPr>
          <w:instrText xml:space="preserve"> PAGEREF _Toc160034089 \h </w:instrText>
        </w:r>
        <w:r w:rsidRPr="001B09A8">
          <w:rPr>
            <w:noProof w:val="0"/>
            <w:webHidden/>
          </w:rPr>
        </w:r>
        <w:r w:rsidRPr="001B09A8">
          <w:rPr>
            <w:noProof w:val="0"/>
            <w:webHidden/>
          </w:rPr>
          <w:fldChar w:fldCharType="separate"/>
        </w:r>
        <w:r w:rsidR="001A3444" w:rsidRPr="001B09A8">
          <w:rPr>
            <w:noProof w:val="0"/>
            <w:webHidden/>
          </w:rPr>
          <w:t>25</w:t>
        </w:r>
        <w:r w:rsidRPr="001B09A8">
          <w:rPr>
            <w:noProof w:val="0"/>
            <w:webHidden/>
          </w:rPr>
          <w:fldChar w:fldCharType="end"/>
        </w:r>
      </w:hyperlink>
    </w:p>
    <w:p w14:paraId="19BFB691" w14:textId="0DE19D94" w:rsidR="009E4846" w:rsidRPr="001B09A8" w:rsidRDefault="00401E4E" w:rsidP="00235BF0">
      <w:pPr>
        <w:pStyle w:val="BodyText"/>
      </w:pPr>
      <w:r w:rsidRPr="001B09A8">
        <w:fldChar w:fldCharType="end"/>
      </w:r>
    </w:p>
    <w:p w14:paraId="2DE4DD61" w14:textId="409B1D4C" w:rsidR="00136C0B" w:rsidRPr="001B09A8" w:rsidRDefault="00136C0B" w:rsidP="000F7D8C">
      <w:pPr>
        <w:pStyle w:val="BodyText"/>
        <w:sectPr w:rsidR="00136C0B" w:rsidRPr="001B09A8" w:rsidSect="0041778C">
          <w:headerReference w:type="default" r:id="rId16"/>
          <w:footerReference w:type="default" r:id="rId17"/>
          <w:headerReference w:type="first" r:id="rId18"/>
          <w:footerReference w:type="first" r:id="rId19"/>
          <w:pgSz w:w="11906" w:h="16838" w:code="9"/>
          <w:pgMar w:top="1440" w:right="1440" w:bottom="1440" w:left="1440" w:header="964" w:footer="624" w:gutter="0"/>
          <w:pgNumType w:fmt="lowerRoman"/>
          <w:cols w:space="708"/>
          <w:titlePg/>
          <w:docGrid w:linePitch="360"/>
        </w:sectPr>
      </w:pPr>
    </w:p>
    <w:p w14:paraId="3F88E7C1" w14:textId="5B7DA529" w:rsidR="00401E4E" w:rsidRPr="001B09A8" w:rsidRDefault="0080165B" w:rsidP="00867F8F">
      <w:pPr>
        <w:pStyle w:val="Heading1"/>
      </w:pPr>
      <w:bookmarkStart w:id="1" w:name="_Toc160034059"/>
      <w:r w:rsidRPr="001B09A8">
        <w:lastRenderedPageBreak/>
        <w:t>Introduction</w:t>
      </w:r>
      <w:bookmarkEnd w:id="1"/>
    </w:p>
    <w:p w14:paraId="6F672126" w14:textId="3CED49FF" w:rsidR="00A23355" w:rsidRPr="001B09A8" w:rsidRDefault="00A23355" w:rsidP="00A23355">
      <w:pPr>
        <w:pStyle w:val="BodyText"/>
      </w:pPr>
      <w:r w:rsidRPr="001B09A8">
        <w:t>The primary objective of this guide is to</w:t>
      </w:r>
      <w:r w:rsidR="008C2294" w:rsidRPr="001B09A8">
        <w:t xml:space="preserve"> </w:t>
      </w:r>
      <w:r w:rsidR="0046596B" w:rsidRPr="001B09A8">
        <w:t>explain</w:t>
      </w:r>
      <w:r w:rsidRPr="001B09A8">
        <w:t xml:space="preserve"> the intricacies of licence selection, declaration, compliance and </w:t>
      </w:r>
      <w:r w:rsidR="0076514E" w:rsidRPr="001B09A8">
        <w:t xml:space="preserve">related </w:t>
      </w:r>
      <w:r w:rsidRPr="001B09A8">
        <w:t xml:space="preserve">tasks, offering a step-by-step </w:t>
      </w:r>
      <w:r w:rsidR="0076514E" w:rsidRPr="001B09A8">
        <w:t xml:space="preserve">breakdown </w:t>
      </w:r>
      <w:r w:rsidRPr="001B09A8">
        <w:t>of licensing mechanics for software development teams.</w:t>
      </w:r>
    </w:p>
    <w:p w14:paraId="6DA8BECA" w14:textId="763C8464" w:rsidR="00A23355" w:rsidRPr="001B09A8" w:rsidRDefault="00A23355" w:rsidP="00A23355">
      <w:pPr>
        <w:pStyle w:val="BodyText"/>
      </w:pPr>
      <w:r w:rsidRPr="001B09A8">
        <w:t>This guide is divided into two main parts</w:t>
      </w:r>
      <w:r w:rsidR="006A5433" w:rsidRPr="001B09A8">
        <w:t>:</w:t>
      </w:r>
    </w:p>
    <w:p w14:paraId="54193F9E" w14:textId="55614211" w:rsidR="00A23355" w:rsidRPr="001B09A8" w:rsidRDefault="00A23355" w:rsidP="00081BF2">
      <w:pPr>
        <w:pStyle w:val="Bulletnospace-level1"/>
      </w:pPr>
      <w:r w:rsidRPr="001B09A8">
        <w:t>The first part</w:t>
      </w:r>
      <w:r w:rsidR="00AA1614" w:rsidRPr="001B09A8">
        <w:t xml:space="preserve">, </w:t>
      </w:r>
      <w:r w:rsidR="00AA1614" w:rsidRPr="001B09A8">
        <w:fldChar w:fldCharType="begin"/>
      </w:r>
      <w:r w:rsidR="00AA1614" w:rsidRPr="001B09A8">
        <w:instrText xml:space="preserve"> REF _Ref159920091 \h </w:instrText>
      </w:r>
      <w:r w:rsidR="006A5433" w:rsidRPr="001B09A8">
        <w:instrText xml:space="preserve"> \* MERGEFORMAT </w:instrText>
      </w:r>
      <w:r w:rsidR="00AA1614" w:rsidRPr="001B09A8">
        <w:fldChar w:fldCharType="separate"/>
      </w:r>
      <w:r w:rsidR="001A3444" w:rsidRPr="001B09A8">
        <w:t>Essential Aspects and Elements of Software Licensing</w:t>
      </w:r>
      <w:r w:rsidR="00AA1614" w:rsidRPr="001B09A8">
        <w:fldChar w:fldCharType="end"/>
      </w:r>
      <w:r w:rsidR="00AA1614" w:rsidRPr="001B09A8">
        <w:t>,</w:t>
      </w:r>
      <w:r w:rsidRPr="001B09A8">
        <w:t xml:space="preserve"> provides developers with </w:t>
      </w:r>
      <w:r w:rsidR="0076514E" w:rsidRPr="001B09A8">
        <w:t xml:space="preserve">key </w:t>
      </w:r>
      <w:r w:rsidRPr="001B09A8">
        <w:t xml:space="preserve">insights into software licence selection and </w:t>
      </w:r>
      <w:r w:rsidR="0076514E" w:rsidRPr="001B09A8">
        <w:t>management</w:t>
      </w:r>
      <w:r w:rsidRPr="001B09A8">
        <w:t xml:space="preserve">, </w:t>
      </w:r>
      <w:r w:rsidR="001443DC" w:rsidRPr="001B09A8">
        <w:t xml:space="preserve">outlining </w:t>
      </w:r>
      <w:r w:rsidRPr="001B09A8">
        <w:t xml:space="preserve">the tasks they </w:t>
      </w:r>
      <w:r w:rsidR="001443DC" w:rsidRPr="001B09A8">
        <w:t>must</w:t>
      </w:r>
      <w:r w:rsidRPr="001B09A8">
        <w:t xml:space="preserve"> perform and the procedures required to engage with </w:t>
      </w:r>
      <w:r w:rsidR="001443DC" w:rsidRPr="001B09A8">
        <w:t xml:space="preserve">services that support </w:t>
      </w:r>
      <w:r w:rsidRPr="001B09A8">
        <w:t>licensing. This part provides a straightforward overview of the elements necessary for efficient preparation, information gathering and software licensing.</w:t>
      </w:r>
    </w:p>
    <w:p w14:paraId="10FC695A" w14:textId="0C8BDF5C" w:rsidR="00A23355" w:rsidRPr="001B09A8" w:rsidRDefault="00A23355" w:rsidP="00081BF2">
      <w:pPr>
        <w:pStyle w:val="Bulletnospace-level1"/>
      </w:pPr>
      <w:r w:rsidRPr="001B09A8">
        <w:t>The second part</w:t>
      </w:r>
      <w:r w:rsidR="00AA1614" w:rsidRPr="001B09A8">
        <w:t xml:space="preserve">, </w:t>
      </w:r>
      <w:r w:rsidR="00AA1614" w:rsidRPr="001B09A8">
        <w:fldChar w:fldCharType="begin"/>
      </w:r>
      <w:r w:rsidR="00AA1614" w:rsidRPr="001B09A8">
        <w:instrText xml:space="preserve"> REF _Ref159920192 \h </w:instrText>
      </w:r>
      <w:r w:rsidR="006A5433" w:rsidRPr="001B09A8">
        <w:instrText xml:space="preserve"> \* MERGEFORMAT </w:instrText>
      </w:r>
      <w:r w:rsidR="00AA1614" w:rsidRPr="001B09A8">
        <w:fldChar w:fldCharType="separate"/>
      </w:r>
      <w:r w:rsidR="001A3444" w:rsidRPr="001B09A8">
        <w:t>Complying with a Selected Licence</w:t>
      </w:r>
      <w:r w:rsidR="00AA1614" w:rsidRPr="001B09A8">
        <w:fldChar w:fldCharType="end"/>
      </w:r>
      <w:r w:rsidR="00AA1614" w:rsidRPr="001B09A8">
        <w:t>,</w:t>
      </w:r>
      <w:r w:rsidRPr="001B09A8">
        <w:t xml:space="preserve"> </w:t>
      </w:r>
      <w:r w:rsidR="00E11AB0" w:rsidRPr="001B09A8">
        <w:t xml:space="preserve">explains </w:t>
      </w:r>
      <w:r w:rsidR="00AA1614" w:rsidRPr="001B09A8">
        <w:t xml:space="preserve">how to implement </w:t>
      </w:r>
      <w:r w:rsidRPr="001B09A8">
        <w:t xml:space="preserve">the selected licence from a developer’s perspective, providing instructions </w:t>
      </w:r>
      <w:r w:rsidR="008B0488" w:rsidRPr="001B09A8">
        <w:t xml:space="preserve">that </w:t>
      </w:r>
      <w:r w:rsidR="002B0E4C" w:rsidRPr="001B09A8">
        <w:t>ease</w:t>
      </w:r>
      <w:r w:rsidRPr="001B09A8">
        <w:t xml:space="preserve"> the licensing process. It </w:t>
      </w:r>
      <w:r w:rsidR="00613D34" w:rsidRPr="001B09A8">
        <w:t>gives</w:t>
      </w:r>
      <w:r w:rsidRPr="001B09A8">
        <w:t xml:space="preserve"> in-depth information along</w:t>
      </w:r>
      <w:r w:rsidR="002B0E4C" w:rsidRPr="001B09A8">
        <w:t xml:space="preserve"> with</w:t>
      </w:r>
      <w:r w:rsidRPr="001B09A8">
        <w:t xml:space="preserve"> simple but </w:t>
      </w:r>
      <w:r w:rsidR="002B0E4C" w:rsidRPr="001B09A8">
        <w:t xml:space="preserve">vital </w:t>
      </w:r>
      <w:r w:rsidRPr="001B09A8">
        <w:t>guidance on creating essential licensing artefacts.</w:t>
      </w:r>
    </w:p>
    <w:p w14:paraId="0430534A" w14:textId="1A66E949" w:rsidR="00A23355" w:rsidRPr="001B09A8" w:rsidRDefault="002B0E4C" w:rsidP="00A23355">
      <w:pPr>
        <w:pStyle w:val="BodyText"/>
      </w:pPr>
      <w:r w:rsidRPr="001B09A8">
        <w:t>T</w:t>
      </w:r>
      <w:r w:rsidR="00A23355" w:rsidRPr="001B09A8">
        <w:t xml:space="preserve">his document does not </w:t>
      </w:r>
      <w:r w:rsidRPr="001B09A8">
        <w:t>det</w:t>
      </w:r>
      <w:r w:rsidR="008C2294" w:rsidRPr="001B09A8">
        <w:t>ail</w:t>
      </w:r>
      <w:r w:rsidR="00A23355" w:rsidRPr="001B09A8">
        <w:t xml:space="preserve"> individual </w:t>
      </w:r>
      <w:proofErr w:type="gramStart"/>
      <w:r w:rsidR="00613D34" w:rsidRPr="001B09A8">
        <w:t>open source</w:t>
      </w:r>
      <w:proofErr w:type="gramEnd"/>
      <w:r w:rsidR="00613D34" w:rsidRPr="001B09A8">
        <w:t xml:space="preserve"> software (</w:t>
      </w:r>
      <w:r w:rsidR="00A23355" w:rsidRPr="001B09A8">
        <w:t>OSS</w:t>
      </w:r>
      <w:r w:rsidR="00613D34" w:rsidRPr="001B09A8">
        <w:t>)</w:t>
      </w:r>
      <w:r w:rsidR="00A23355" w:rsidRPr="001B09A8">
        <w:t xml:space="preserve"> licences, </w:t>
      </w:r>
      <w:r w:rsidR="00613D34" w:rsidRPr="001B09A8">
        <w:t>software composition analysis (</w:t>
      </w:r>
      <w:r w:rsidR="00A23355" w:rsidRPr="001B09A8">
        <w:t>SCA</w:t>
      </w:r>
      <w:r w:rsidR="00613D34" w:rsidRPr="001B09A8">
        <w:t>)</w:t>
      </w:r>
      <w:r w:rsidR="00A23355" w:rsidRPr="001B09A8">
        <w:t xml:space="preserve"> tool usage, licence compatibility </w:t>
      </w:r>
      <w:r w:rsidR="00F75160" w:rsidRPr="001B09A8">
        <w:t xml:space="preserve">or </w:t>
      </w:r>
      <w:r w:rsidR="00A23355" w:rsidRPr="001B09A8">
        <w:t xml:space="preserve">the remediation of licence conflicts. This is intentional, </w:t>
      </w:r>
      <w:r w:rsidR="008656F3" w:rsidRPr="001B09A8">
        <w:t>as</w:t>
      </w:r>
      <w:r w:rsidR="00A23355" w:rsidRPr="001B09A8">
        <w:t xml:space="preserve"> developers may not need to </w:t>
      </w:r>
      <w:r w:rsidR="00C429E9" w:rsidRPr="001B09A8">
        <w:t xml:space="preserve">deal in depth with </w:t>
      </w:r>
      <w:r w:rsidR="00A23355" w:rsidRPr="001B09A8">
        <w:t xml:space="preserve">these complex </w:t>
      </w:r>
      <w:r w:rsidR="00DF4AB7" w:rsidRPr="001B09A8">
        <w:t>tasks</w:t>
      </w:r>
      <w:r w:rsidR="00A23355" w:rsidRPr="001B09A8">
        <w:t xml:space="preserve">, </w:t>
      </w:r>
      <w:r w:rsidR="00B3644C" w:rsidRPr="001B09A8">
        <w:t>as they can rely on</w:t>
      </w:r>
      <w:r w:rsidR="00A23355" w:rsidRPr="001B09A8">
        <w:t xml:space="preserve"> support </w:t>
      </w:r>
      <w:r w:rsidR="00E63F0B" w:rsidRPr="001B09A8">
        <w:t>from</w:t>
      </w:r>
      <w:r w:rsidR="00A23355" w:rsidRPr="001B09A8">
        <w:t xml:space="preserve"> the software licensing team. </w:t>
      </w:r>
      <w:r w:rsidR="00E63F0B" w:rsidRPr="001B09A8">
        <w:t>When</w:t>
      </w:r>
      <w:r w:rsidR="00A23355" w:rsidRPr="001B09A8">
        <w:t xml:space="preserve"> such details are </w:t>
      </w:r>
      <w:r w:rsidR="00DE083F" w:rsidRPr="001B09A8">
        <w:t>necessary</w:t>
      </w:r>
      <w:r w:rsidR="00A23355" w:rsidRPr="001B09A8">
        <w:t xml:space="preserve">, they are covered in separate guides provided by the software licensing team. For comprehensive information </w:t>
      </w:r>
      <w:r w:rsidR="00DE083F" w:rsidRPr="001B09A8">
        <w:t>on</w:t>
      </w:r>
      <w:r w:rsidR="00A23355" w:rsidRPr="001B09A8">
        <w:t xml:space="preserve"> licences, compatibility and licence selection, consult the training and reference materials listed </w:t>
      </w:r>
      <w:r w:rsidR="00865863" w:rsidRPr="001B09A8">
        <w:t xml:space="preserve">in the </w:t>
      </w:r>
      <w:r w:rsidR="00865863" w:rsidRPr="001B09A8">
        <w:fldChar w:fldCharType="begin"/>
      </w:r>
      <w:r w:rsidR="00865863" w:rsidRPr="001B09A8">
        <w:instrText xml:space="preserve"> REF _Ref159921459 \h </w:instrText>
      </w:r>
      <w:r w:rsidR="00865863" w:rsidRPr="001B09A8">
        <w:fldChar w:fldCharType="separate"/>
      </w:r>
      <w:r w:rsidR="001A3444" w:rsidRPr="001B09A8">
        <w:t>Resources</w:t>
      </w:r>
      <w:r w:rsidR="00865863" w:rsidRPr="001B09A8">
        <w:fldChar w:fldCharType="end"/>
      </w:r>
      <w:r w:rsidR="00865863" w:rsidRPr="001B09A8">
        <w:t xml:space="preserve"> section of</w:t>
      </w:r>
      <w:r w:rsidR="00A23355" w:rsidRPr="001B09A8">
        <w:t xml:space="preserve"> this guide.</w:t>
      </w:r>
    </w:p>
    <w:p w14:paraId="7D759BD6" w14:textId="20F0EE24" w:rsidR="0080165B" w:rsidRPr="001B09A8" w:rsidRDefault="0080165B" w:rsidP="000E7E50">
      <w:pPr>
        <w:pStyle w:val="BodyText"/>
      </w:pPr>
    </w:p>
    <w:p w14:paraId="23E85748" w14:textId="77777777" w:rsidR="0080165B" w:rsidRPr="001B09A8" w:rsidRDefault="0080165B" w:rsidP="000E7E50">
      <w:pPr>
        <w:pStyle w:val="BodyText"/>
        <w:sectPr w:rsidR="0080165B" w:rsidRPr="001B09A8" w:rsidSect="0041778C">
          <w:headerReference w:type="default" r:id="rId20"/>
          <w:headerReference w:type="first" r:id="rId21"/>
          <w:footerReference w:type="first" r:id="rId22"/>
          <w:pgSz w:w="11906" w:h="16838" w:code="9"/>
          <w:pgMar w:top="1440" w:right="1440" w:bottom="1440" w:left="1440" w:header="964" w:footer="624" w:gutter="0"/>
          <w:pgNumType w:start="1"/>
          <w:cols w:space="708"/>
          <w:titlePg/>
          <w:docGrid w:linePitch="360"/>
        </w:sectPr>
      </w:pPr>
    </w:p>
    <w:p w14:paraId="2369266C" w14:textId="35C02055" w:rsidR="00401E4E" w:rsidRPr="001B09A8" w:rsidRDefault="00A23355" w:rsidP="00867F8F">
      <w:pPr>
        <w:pStyle w:val="Heading1"/>
      </w:pPr>
      <w:bookmarkStart w:id="2" w:name="_Ref159920091"/>
      <w:bookmarkStart w:id="3" w:name="_Toc160034060"/>
      <w:r w:rsidRPr="001B09A8">
        <w:lastRenderedPageBreak/>
        <w:t>Essential Aspects and Elements of Software Licensing</w:t>
      </w:r>
      <w:bookmarkEnd w:id="2"/>
      <w:bookmarkEnd w:id="3"/>
    </w:p>
    <w:p w14:paraId="3747F2E0" w14:textId="77777777" w:rsidR="00865863" w:rsidRPr="001B09A8" w:rsidRDefault="00865863" w:rsidP="00865863">
      <w:pPr>
        <w:pStyle w:val="BodyText"/>
      </w:pPr>
      <w:r w:rsidRPr="001B09A8">
        <w:t>This part of the guide covers the following topics:</w:t>
      </w:r>
    </w:p>
    <w:p w14:paraId="67F0AC1A" w14:textId="26088B8C" w:rsidR="00865863" w:rsidRPr="001B09A8" w:rsidRDefault="00865863" w:rsidP="001A7F94">
      <w:pPr>
        <w:pStyle w:val="Bulletnospace-level1"/>
      </w:pPr>
      <w:r w:rsidRPr="001B09A8">
        <w:t xml:space="preserve">Significance of </w:t>
      </w:r>
      <w:proofErr w:type="gramStart"/>
      <w:r w:rsidRPr="001B09A8">
        <w:t>open source</w:t>
      </w:r>
      <w:proofErr w:type="gramEnd"/>
      <w:r w:rsidRPr="001B09A8">
        <w:t xml:space="preserve"> software and licensing.</w:t>
      </w:r>
    </w:p>
    <w:p w14:paraId="76AC4CB1" w14:textId="77777777" w:rsidR="00865863" w:rsidRPr="001B09A8" w:rsidRDefault="00865863" w:rsidP="00252FDA">
      <w:pPr>
        <w:pStyle w:val="Bulletnospace-level1"/>
      </w:pPr>
      <w:r w:rsidRPr="001B09A8">
        <w:t>OSS conditions.</w:t>
      </w:r>
    </w:p>
    <w:p w14:paraId="5D83011E" w14:textId="32E69A49" w:rsidR="00865863" w:rsidRPr="001B09A8" w:rsidRDefault="00865863" w:rsidP="00252FDA">
      <w:pPr>
        <w:pStyle w:val="Bulletnospace-level1"/>
      </w:pPr>
      <w:r w:rsidRPr="001B09A8">
        <w:t xml:space="preserve">Compatibility of </w:t>
      </w:r>
      <w:r w:rsidR="00451015" w:rsidRPr="001B09A8">
        <w:t xml:space="preserve">licences </w:t>
      </w:r>
      <w:r w:rsidR="00800FA2" w:rsidRPr="001B09A8">
        <w:t xml:space="preserve">commonly </w:t>
      </w:r>
      <w:r w:rsidRPr="001B09A8">
        <w:t>used in GÉANT.</w:t>
      </w:r>
    </w:p>
    <w:p w14:paraId="79B14541" w14:textId="77777777" w:rsidR="00865863" w:rsidRPr="001B09A8" w:rsidRDefault="00865863" w:rsidP="0025584C">
      <w:pPr>
        <w:pStyle w:val="Bulletnospace-level1"/>
      </w:pPr>
      <w:r w:rsidRPr="001B09A8">
        <w:t>GÉANT Intellectual Property Rights (IPR) Policy.</w:t>
      </w:r>
    </w:p>
    <w:p w14:paraId="5513A86C" w14:textId="77777777" w:rsidR="00865863" w:rsidRPr="001B09A8" w:rsidRDefault="00865863">
      <w:pPr>
        <w:pStyle w:val="Bulletnospace-level1"/>
      </w:pPr>
      <w:r w:rsidRPr="001B09A8">
        <w:t>Licence governance in GÉANT.</w:t>
      </w:r>
    </w:p>
    <w:p w14:paraId="0B8BC1F5" w14:textId="77777777" w:rsidR="00865863" w:rsidRPr="001B09A8" w:rsidRDefault="00865863">
      <w:pPr>
        <w:pStyle w:val="Bulletnospace-level1"/>
      </w:pPr>
      <w:r w:rsidRPr="001B09A8">
        <w:t>Software composition analysis (SCA) service.</w:t>
      </w:r>
    </w:p>
    <w:p w14:paraId="72FF01A3" w14:textId="77777777" w:rsidR="00865863" w:rsidRPr="001B09A8" w:rsidRDefault="00865863">
      <w:pPr>
        <w:pStyle w:val="Bulletnospace-level1"/>
      </w:pPr>
      <w:r w:rsidRPr="001B09A8">
        <w:t>Mend SCA tool.</w:t>
      </w:r>
    </w:p>
    <w:p w14:paraId="54BFC586" w14:textId="150136B8" w:rsidR="00865863" w:rsidRPr="001B09A8" w:rsidRDefault="00865863">
      <w:pPr>
        <w:pStyle w:val="Bulletnospace-level1"/>
      </w:pPr>
      <w:r w:rsidRPr="001B09A8">
        <w:t>Software licence analysis (SLA) tool.</w:t>
      </w:r>
    </w:p>
    <w:p w14:paraId="2A29DD39" w14:textId="77777777" w:rsidR="00865863" w:rsidRPr="001B09A8" w:rsidRDefault="00865863">
      <w:pPr>
        <w:pStyle w:val="Bulletnospace-level1"/>
      </w:pPr>
      <w:r w:rsidRPr="001B09A8">
        <w:t>Licensing process, decisions and artefacts.</w:t>
      </w:r>
    </w:p>
    <w:p w14:paraId="1CAAF8F3" w14:textId="6F33C7E5" w:rsidR="00865863" w:rsidRPr="001B09A8" w:rsidRDefault="00865863">
      <w:pPr>
        <w:pStyle w:val="Bulletnospace-level1"/>
      </w:pPr>
      <w:r w:rsidRPr="001B09A8">
        <w:t>Licences and tracking of documentation, data and other works.</w:t>
      </w:r>
    </w:p>
    <w:p w14:paraId="080299F4" w14:textId="53B9A428" w:rsidR="00401E4E" w:rsidRPr="001B09A8" w:rsidRDefault="00A23355" w:rsidP="00EA4958">
      <w:pPr>
        <w:pStyle w:val="Heading2"/>
        <w:ind w:left="851" w:hanging="851"/>
      </w:pPr>
      <w:bookmarkStart w:id="4" w:name="_Toc160034061"/>
      <w:proofErr w:type="gramStart"/>
      <w:r w:rsidRPr="001B09A8">
        <w:t>Open Source</w:t>
      </w:r>
      <w:proofErr w:type="gramEnd"/>
      <w:r w:rsidRPr="001B09A8">
        <w:t xml:space="preserve"> Software and Licensing</w:t>
      </w:r>
      <w:bookmarkEnd w:id="4"/>
    </w:p>
    <w:p w14:paraId="3A248994" w14:textId="0F1BE588" w:rsidR="00A23355" w:rsidRPr="001B09A8" w:rsidRDefault="006A5433" w:rsidP="00A23355">
      <w:pPr>
        <w:pStyle w:val="BodyText"/>
      </w:pPr>
      <w:r w:rsidRPr="001B09A8">
        <w:t>K</w:t>
      </w:r>
      <w:r w:rsidR="00A23355" w:rsidRPr="001B09A8">
        <w:t xml:space="preserve">ey </w:t>
      </w:r>
      <w:r w:rsidR="00E62324" w:rsidRPr="001B09A8">
        <w:t>factors</w:t>
      </w:r>
      <w:r w:rsidR="00A23355" w:rsidRPr="001B09A8">
        <w:t xml:space="preserve"> related to </w:t>
      </w:r>
      <w:proofErr w:type="gramStart"/>
      <w:r w:rsidR="00497FC4" w:rsidRPr="001B09A8">
        <w:t>open source</w:t>
      </w:r>
      <w:proofErr w:type="gramEnd"/>
      <w:r w:rsidR="00497FC4" w:rsidRPr="001B09A8">
        <w:t xml:space="preserve"> software </w:t>
      </w:r>
      <w:r w:rsidR="005D7089" w:rsidRPr="001B09A8">
        <w:t>include</w:t>
      </w:r>
      <w:r w:rsidR="00A23355" w:rsidRPr="001B09A8">
        <w:t>:</w:t>
      </w:r>
    </w:p>
    <w:p w14:paraId="01C49C16" w14:textId="229EBB58" w:rsidR="00A23355" w:rsidRPr="001B09A8" w:rsidRDefault="00A23355" w:rsidP="001A7F94">
      <w:pPr>
        <w:pStyle w:val="Bulletnospace-level1"/>
      </w:pPr>
      <w:r w:rsidRPr="001B09A8">
        <w:t xml:space="preserve">Our work increasingly relies on OSS. Developers, </w:t>
      </w:r>
      <w:r w:rsidR="00497FC4" w:rsidRPr="001B09A8">
        <w:t>National Research and Education Networks (</w:t>
      </w:r>
      <w:r w:rsidRPr="001B09A8">
        <w:t>NRENs</w:t>
      </w:r>
      <w:r w:rsidR="00497FC4" w:rsidRPr="001B09A8">
        <w:t>)</w:t>
      </w:r>
      <w:r w:rsidRPr="001B09A8">
        <w:t xml:space="preserve"> and GÉANT use, adapt, create and endorse OSS.</w:t>
      </w:r>
    </w:p>
    <w:p w14:paraId="6EA4AF83" w14:textId="2F8DE996" w:rsidR="00A23355" w:rsidRPr="001B09A8" w:rsidRDefault="005D7089" w:rsidP="00252FDA">
      <w:pPr>
        <w:pStyle w:val="Bulletnospace-level1"/>
      </w:pPr>
      <w:r w:rsidRPr="001B09A8">
        <w:t>T</w:t>
      </w:r>
      <w:r w:rsidR="00A23355" w:rsidRPr="001B09A8">
        <w:t xml:space="preserve">he ICT and R&amp;E communities value OSS for its cost-effectiveness, transparency, collaboration, customisability, vendor independence, longevity, security, educational value, compatibility, ethical and </w:t>
      </w:r>
      <w:r w:rsidRPr="001B09A8">
        <w:t xml:space="preserve">societal </w:t>
      </w:r>
      <w:r w:rsidR="00A23355" w:rsidRPr="001B09A8">
        <w:t>values, accessibility and more (detailed below).</w:t>
      </w:r>
    </w:p>
    <w:p w14:paraId="3EEE2549" w14:textId="26739397" w:rsidR="00A23355" w:rsidRPr="001B09A8" w:rsidRDefault="00A23355" w:rsidP="00252FDA">
      <w:pPr>
        <w:pStyle w:val="Bulletnospace-level1"/>
      </w:pPr>
      <w:r w:rsidRPr="001B09A8">
        <w:t xml:space="preserve">OSS licences ensure software remains free, prevent appropriation and </w:t>
      </w:r>
      <w:r w:rsidR="005D7089" w:rsidRPr="001B09A8">
        <w:t>reduce</w:t>
      </w:r>
      <w:r w:rsidR="00C432CA" w:rsidRPr="001B09A8">
        <w:t xml:space="preserve"> the risk of</w:t>
      </w:r>
      <w:r w:rsidRPr="001B09A8">
        <w:t xml:space="preserve"> abandonment.</w:t>
      </w:r>
    </w:p>
    <w:p w14:paraId="51193344" w14:textId="5B9AFBF3" w:rsidR="00A23355" w:rsidRPr="001B09A8" w:rsidRDefault="00A23355" w:rsidP="0025584C">
      <w:pPr>
        <w:pStyle w:val="Bulletnospace-level1"/>
      </w:pPr>
      <w:r w:rsidRPr="001B09A8">
        <w:t xml:space="preserve">Declaring a software licence </w:t>
      </w:r>
      <w:r w:rsidR="003F5C88" w:rsidRPr="001B09A8">
        <w:t>simplifies</w:t>
      </w:r>
      <w:r w:rsidR="00EB07AD" w:rsidRPr="001B09A8">
        <w:t xml:space="preserve"> the</w:t>
      </w:r>
      <w:r w:rsidRPr="001B09A8">
        <w:t xml:space="preserve"> select</w:t>
      </w:r>
      <w:r w:rsidR="00EB07AD" w:rsidRPr="001B09A8">
        <w:t>ion of</w:t>
      </w:r>
      <w:r w:rsidRPr="001B09A8">
        <w:t xml:space="preserve"> code and libraries </w:t>
      </w:r>
      <w:r w:rsidR="00EB07AD" w:rsidRPr="001B09A8">
        <w:t>f</w:t>
      </w:r>
      <w:r w:rsidR="00353E6F" w:rsidRPr="001B09A8">
        <w:t xml:space="preserve">or use in a </w:t>
      </w:r>
      <w:r w:rsidRPr="001B09A8">
        <w:t xml:space="preserve">project and </w:t>
      </w:r>
      <w:r w:rsidR="00466393" w:rsidRPr="001B09A8">
        <w:t>facilitates usage</w:t>
      </w:r>
      <w:r w:rsidRPr="001B09A8">
        <w:t>, adapt</w:t>
      </w:r>
      <w:r w:rsidR="00466393" w:rsidRPr="001B09A8">
        <w:t>ation</w:t>
      </w:r>
      <w:r w:rsidRPr="001B09A8">
        <w:t xml:space="preserve"> and contribut</w:t>
      </w:r>
      <w:r w:rsidR="00466393" w:rsidRPr="001B09A8">
        <w:t>ion</w:t>
      </w:r>
      <w:r w:rsidR="000C6A0D" w:rsidRPr="001B09A8">
        <w:t xml:space="preserve"> by other developers</w:t>
      </w:r>
      <w:r w:rsidRPr="001B09A8">
        <w:t>.</w:t>
      </w:r>
    </w:p>
    <w:p w14:paraId="4ED0980F" w14:textId="497695C4" w:rsidR="00A23355" w:rsidRPr="001B09A8" w:rsidRDefault="00A23355">
      <w:pPr>
        <w:pStyle w:val="Bulletnospace-level1"/>
      </w:pPr>
      <w:r w:rsidRPr="001B09A8">
        <w:t xml:space="preserve">Licensing </w:t>
      </w:r>
      <w:r w:rsidR="000C6A0D" w:rsidRPr="001B09A8">
        <w:t>is</w:t>
      </w:r>
      <w:r w:rsidRPr="001B09A8">
        <w:t xml:space="preserve"> critical when distributi</w:t>
      </w:r>
      <w:r w:rsidR="00632504" w:rsidRPr="001B09A8">
        <w:t>ng</w:t>
      </w:r>
      <w:r w:rsidRPr="001B09A8">
        <w:t xml:space="preserve"> or sharing software, as OSS licences </w:t>
      </w:r>
      <w:r w:rsidR="00632504" w:rsidRPr="001B09A8">
        <w:t>have</w:t>
      </w:r>
      <w:r w:rsidRPr="001B09A8">
        <w:t xml:space="preserve"> specific conditions.</w:t>
      </w:r>
    </w:p>
    <w:p w14:paraId="336667EB" w14:textId="0BC1D438" w:rsidR="00A23355" w:rsidRPr="001B09A8" w:rsidRDefault="00632504">
      <w:pPr>
        <w:pStyle w:val="Bulletnospace-level1"/>
      </w:pPr>
      <w:r w:rsidRPr="001B09A8">
        <w:t>L</w:t>
      </w:r>
      <w:r w:rsidR="00A23355" w:rsidRPr="001B09A8">
        <w:t xml:space="preserve">icence </w:t>
      </w:r>
      <w:r w:rsidRPr="001B09A8">
        <w:t xml:space="preserve">declaration </w:t>
      </w:r>
      <w:r w:rsidR="00A23355" w:rsidRPr="001B09A8">
        <w:t>and compliance are essential for legal and usability</w:t>
      </w:r>
      <w:r w:rsidR="00724829" w:rsidRPr="001B09A8">
        <w:t xml:space="preserve"> reasons</w:t>
      </w:r>
      <w:r w:rsidR="00A23355" w:rsidRPr="001B09A8">
        <w:t xml:space="preserve">, </w:t>
      </w:r>
      <w:r w:rsidR="00D16D0E" w:rsidRPr="001B09A8">
        <w:t xml:space="preserve">increasing </w:t>
      </w:r>
      <w:r w:rsidR="00A23355" w:rsidRPr="001B09A8">
        <w:t xml:space="preserve">transparency and </w:t>
      </w:r>
      <w:r w:rsidR="00D16D0E" w:rsidRPr="001B09A8">
        <w:t xml:space="preserve">fostering </w:t>
      </w:r>
      <w:r w:rsidR="00A23355" w:rsidRPr="001B09A8">
        <w:t>collaboration.</w:t>
      </w:r>
    </w:p>
    <w:p w14:paraId="7AAD6E7F" w14:textId="7013A74D" w:rsidR="00A23355" w:rsidRPr="001B09A8" w:rsidRDefault="00A23355" w:rsidP="00A23355">
      <w:pPr>
        <w:pStyle w:val="Bulletwithspace-level1"/>
      </w:pPr>
      <w:r w:rsidRPr="001B09A8">
        <w:t>Adhering to appli</w:t>
      </w:r>
      <w:r w:rsidR="00D16D0E" w:rsidRPr="001B09A8">
        <w:t>cable</w:t>
      </w:r>
      <w:r w:rsidRPr="001B09A8">
        <w:t xml:space="preserve"> licences (including those of dependencies) enhances the </w:t>
      </w:r>
      <w:r w:rsidR="00A65D66" w:rsidRPr="001B09A8">
        <w:t xml:space="preserve">visibility and credibility </w:t>
      </w:r>
      <w:r w:rsidRPr="001B09A8">
        <w:t xml:space="preserve">of </w:t>
      </w:r>
      <w:r w:rsidR="00117F75" w:rsidRPr="001B09A8">
        <w:t xml:space="preserve">a </w:t>
      </w:r>
      <w:r w:rsidRPr="001B09A8">
        <w:t>software project within the wider community.</w:t>
      </w:r>
    </w:p>
    <w:p w14:paraId="6A74ECF4" w14:textId="7DAE6524" w:rsidR="00A23355" w:rsidRPr="001B09A8" w:rsidRDefault="00957540" w:rsidP="00A23355">
      <w:pPr>
        <w:pStyle w:val="BodyText"/>
      </w:pPr>
      <w:r w:rsidRPr="001B09A8">
        <w:t>OSS</w:t>
      </w:r>
      <w:r w:rsidR="00A23355" w:rsidRPr="001B09A8">
        <w:t xml:space="preserve"> </w:t>
      </w:r>
      <w:r w:rsidR="00E62324" w:rsidRPr="001B09A8">
        <w:t>is</w:t>
      </w:r>
      <w:r w:rsidR="00A23355" w:rsidRPr="001B09A8">
        <w:t xml:space="preserve"> </w:t>
      </w:r>
      <w:r w:rsidR="00BA770F" w:rsidRPr="001B09A8">
        <w:t>extensively used in</w:t>
      </w:r>
      <w:r w:rsidR="00A23355" w:rsidRPr="001B09A8">
        <w:t xml:space="preserve"> technology</w:t>
      </w:r>
      <w:r w:rsidR="00E81B65" w:rsidRPr="001B09A8">
        <w:t xml:space="preserve"> products, services</w:t>
      </w:r>
      <w:r w:rsidR="00A23355" w:rsidRPr="001B09A8">
        <w:t xml:space="preserve">, </w:t>
      </w:r>
      <w:r w:rsidR="00E81B65" w:rsidRPr="001B09A8">
        <w:t>business, government</w:t>
      </w:r>
      <w:r w:rsidR="00E56639" w:rsidRPr="001B09A8">
        <w:t>s,</w:t>
      </w:r>
      <w:r w:rsidR="00E81B65" w:rsidRPr="001B09A8">
        <w:t xml:space="preserve"> </w:t>
      </w:r>
      <w:r w:rsidR="00A23355" w:rsidRPr="001B09A8">
        <w:t xml:space="preserve">research and education. It </w:t>
      </w:r>
      <w:r w:rsidR="00E56639" w:rsidRPr="001B09A8">
        <w:t xml:space="preserve">supports </w:t>
      </w:r>
      <w:r w:rsidR="00A23355" w:rsidRPr="001B09A8">
        <w:t>affordability, transparency, collaboration and techn</w:t>
      </w:r>
      <w:r w:rsidR="00AC34B0" w:rsidRPr="001B09A8">
        <w:t>ical</w:t>
      </w:r>
      <w:r w:rsidR="00A23355" w:rsidRPr="001B09A8">
        <w:t xml:space="preserve"> innovation. It empowers individuals and organisations to take control of their software solutions, adapt them to their needs and contribute to a global community of developers and users.</w:t>
      </w:r>
      <w:r w:rsidR="00F307DD" w:rsidRPr="001B09A8">
        <w:t xml:space="preserve"> </w:t>
      </w:r>
      <w:r w:rsidR="00117F75" w:rsidRPr="001B09A8">
        <w:t>K</w:t>
      </w:r>
      <w:r w:rsidR="00F307DD" w:rsidRPr="001B09A8">
        <w:t>ey benefits include:</w:t>
      </w:r>
    </w:p>
    <w:p w14:paraId="5192636B" w14:textId="44550F7B" w:rsidR="00A23355" w:rsidRPr="001B09A8" w:rsidRDefault="00A23355" w:rsidP="00A23355">
      <w:pPr>
        <w:pStyle w:val="Numbernospace-level1"/>
      </w:pPr>
      <w:r w:rsidRPr="001B09A8">
        <w:rPr>
          <w:b/>
          <w:bCs/>
        </w:rPr>
        <w:t>Cost-</w:t>
      </w:r>
      <w:r w:rsidR="00E62324" w:rsidRPr="001B09A8">
        <w:rPr>
          <w:b/>
          <w:bCs/>
        </w:rPr>
        <w:t>e</w:t>
      </w:r>
      <w:r w:rsidRPr="001B09A8">
        <w:rPr>
          <w:b/>
          <w:bCs/>
        </w:rPr>
        <w:t>ffective</w:t>
      </w:r>
      <w:r w:rsidR="00117F75" w:rsidRPr="001B09A8">
        <w:rPr>
          <w:b/>
          <w:bCs/>
        </w:rPr>
        <w:t>ness</w:t>
      </w:r>
      <w:r w:rsidRPr="001B09A8">
        <w:t xml:space="preserve"> – </w:t>
      </w:r>
      <w:r w:rsidR="00B97BC1" w:rsidRPr="001B09A8">
        <w:t>OSS</w:t>
      </w:r>
      <w:r w:rsidRPr="001B09A8">
        <w:t xml:space="preserve"> is often free to use, significantly reducing software acquisition and licensing costs for individuals, businesses and organisations. This is especially critical for smaller businesses, educational institutions and governments with budget constraints.</w:t>
      </w:r>
    </w:p>
    <w:p w14:paraId="77FCE625" w14:textId="43345548" w:rsidR="00A23355" w:rsidRPr="001B09A8" w:rsidRDefault="00A23355" w:rsidP="00A23355">
      <w:pPr>
        <w:pStyle w:val="Numbernospace-level1"/>
      </w:pPr>
      <w:r w:rsidRPr="001B09A8">
        <w:rPr>
          <w:b/>
          <w:bCs/>
        </w:rPr>
        <w:lastRenderedPageBreak/>
        <w:t>Transparency</w:t>
      </w:r>
      <w:r w:rsidRPr="001B09A8">
        <w:t xml:space="preserve"> – </w:t>
      </w:r>
      <w:r w:rsidR="00B97BC1" w:rsidRPr="001B09A8">
        <w:t>OSS</w:t>
      </w:r>
      <w:r w:rsidRPr="001B09A8">
        <w:t xml:space="preserve"> is built on open and transparent development processes. Anyone can review the source code to understand how the software works, enhancing trust and security. This is particularly important for software used in critical applications such as cybersecurity and healthcare.</w:t>
      </w:r>
    </w:p>
    <w:p w14:paraId="3C161752" w14:textId="78AD743E" w:rsidR="00A23355" w:rsidRPr="001B09A8" w:rsidRDefault="00A23355" w:rsidP="00A23355">
      <w:pPr>
        <w:pStyle w:val="Numbernospace-level1"/>
      </w:pPr>
      <w:r w:rsidRPr="001B09A8">
        <w:rPr>
          <w:b/>
          <w:bCs/>
        </w:rPr>
        <w:t xml:space="preserve">Community </w:t>
      </w:r>
      <w:r w:rsidR="00E62324" w:rsidRPr="001B09A8">
        <w:rPr>
          <w:b/>
          <w:bCs/>
        </w:rPr>
        <w:t>c</w:t>
      </w:r>
      <w:r w:rsidRPr="001B09A8">
        <w:rPr>
          <w:b/>
          <w:bCs/>
        </w:rPr>
        <w:t>ollaboration</w:t>
      </w:r>
      <w:r w:rsidRPr="001B09A8">
        <w:t xml:space="preserve"> – O</w:t>
      </w:r>
      <w:r w:rsidR="008F4185" w:rsidRPr="001B09A8">
        <w:t>SS</w:t>
      </w:r>
      <w:r w:rsidRPr="001B09A8">
        <w:t xml:space="preserve"> projects </w:t>
      </w:r>
      <w:r w:rsidR="009D50BF" w:rsidRPr="001B09A8">
        <w:t xml:space="preserve">often </w:t>
      </w:r>
      <w:r w:rsidRPr="001B09A8">
        <w:t xml:space="preserve">have large and diverse communities of developers and users who collaborate to improve the software. This </w:t>
      </w:r>
      <w:r w:rsidR="009D50BF" w:rsidRPr="001B09A8">
        <w:t xml:space="preserve">leads to </w:t>
      </w:r>
      <w:r w:rsidRPr="001B09A8">
        <w:t>rapid bug fixes, updates and feature enhancements</w:t>
      </w:r>
      <w:r w:rsidR="00694795" w:rsidRPr="001B09A8">
        <w:t>,</w:t>
      </w:r>
      <w:r w:rsidRPr="001B09A8">
        <w:t xml:space="preserve"> foster</w:t>
      </w:r>
      <w:r w:rsidR="00694795" w:rsidRPr="001B09A8">
        <w:t>ing</w:t>
      </w:r>
      <w:r w:rsidRPr="001B09A8">
        <w:t xml:space="preserve"> innovation and </w:t>
      </w:r>
      <w:r w:rsidR="00694795" w:rsidRPr="001B09A8">
        <w:t>knowledge</w:t>
      </w:r>
      <w:r w:rsidRPr="001B09A8">
        <w:t xml:space="preserve"> sharing.</w:t>
      </w:r>
    </w:p>
    <w:p w14:paraId="368984A0" w14:textId="0394E04C" w:rsidR="00A23355" w:rsidRPr="001B09A8" w:rsidRDefault="00A23355" w:rsidP="00A23355">
      <w:pPr>
        <w:pStyle w:val="Numbernospace-level1"/>
      </w:pPr>
      <w:r w:rsidRPr="001B09A8">
        <w:rPr>
          <w:b/>
          <w:bCs/>
        </w:rPr>
        <w:t>Customisation</w:t>
      </w:r>
      <w:r w:rsidRPr="001B09A8">
        <w:t xml:space="preserve"> – Users </w:t>
      </w:r>
      <w:r w:rsidR="00694795" w:rsidRPr="001B09A8">
        <w:t>can</w:t>
      </w:r>
      <w:r w:rsidRPr="001B09A8">
        <w:t xml:space="preserve"> modify and customise the code to </w:t>
      </w:r>
      <w:r w:rsidR="00592BBD" w:rsidRPr="001B09A8">
        <w:t xml:space="preserve">meet </w:t>
      </w:r>
      <w:r w:rsidRPr="001B09A8">
        <w:t xml:space="preserve">specific needs. This flexibility allows businesses and individuals to adapt software to their unique requirements, </w:t>
      </w:r>
      <w:r w:rsidR="00B81A81" w:rsidRPr="001B09A8">
        <w:t xml:space="preserve">offering </w:t>
      </w:r>
      <w:r w:rsidRPr="001B09A8">
        <w:t xml:space="preserve">them a competitive </w:t>
      </w:r>
      <w:r w:rsidR="00313E5A" w:rsidRPr="001B09A8">
        <w:t>adv</w:t>
      </w:r>
      <w:r w:rsidR="00592BBD" w:rsidRPr="001B09A8">
        <w:t>a</w:t>
      </w:r>
      <w:r w:rsidR="00313E5A" w:rsidRPr="001B09A8">
        <w:t>ntage</w:t>
      </w:r>
      <w:r w:rsidRPr="001B09A8">
        <w:t>.</w:t>
      </w:r>
    </w:p>
    <w:p w14:paraId="54B1ADD0" w14:textId="2BA2F576" w:rsidR="00A23355" w:rsidRPr="001B09A8" w:rsidRDefault="00A23355" w:rsidP="00A23355">
      <w:pPr>
        <w:pStyle w:val="Numbernospace-level1"/>
      </w:pPr>
      <w:r w:rsidRPr="001B09A8">
        <w:rPr>
          <w:b/>
          <w:bCs/>
        </w:rPr>
        <w:t xml:space="preserve">Vendor </w:t>
      </w:r>
      <w:r w:rsidR="00E62324" w:rsidRPr="001B09A8">
        <w:rPr>
          <w:b/>
          <w:bCs/>
        </w:rPr>
        <w:t>i</w:t>
      </w:r>
      <w:r w:rsidRPr="001B09A8">
        <w:rPr>
          <w:b/>
          <w:bCs/>
        </w:rPr>
        <w:t>ndependence</w:t>
      </w:r>
      <w:r w:rsidRPr="001B09A8">
        <w:t xml:space="preserve"> – </w:t>
      </w:r>
      <w:r w:rsidR="00B81A81" w:rsidRPr="001B09A8">
        <w:t xml:space="preserve">Unlike </w:t>
      </w:r>
      <w:r w:rsidRPr="001B09A8">
        <w:t xml:space="preserve">proprietary software, </w:t>
      </w:r>
      <w:r w:rsidR="00B81A81" w:rsidRPr="001B09A8">
        <w:t xml:space="preserve">where </w:t>
      </w:r>
      <w:r w:rsidRPr="001B09A8">
        <w:t>users are often locked into a vendor’s ecosystem</w:t>
      </w:r>
      <w:r w:rsidR="00B97BC1" w:rsidRPr="001B09A8">
        <w:t xml:space="preserve">, OSS </w:t>
      </w:r>
      <w:r w:rsidR="00496D68" w:rsidRPr="001B09A8">
        <w:t xml:space="preserve">offers greater </w:t>
      </w:r>
      <w:r w:rsidR="008E7A72" w:rsidRPr="001B09A8">
        <w:t>freedom</w:t>
      </w:r>
      <w:r w:rsidR="00874973" w:rsidRPr="001B09A8">
        <w:t xml:space="preserve"> and</w:t>
      </w:r>
      <w:r w:rsidR="008E7A72" w:rsidRPr="001B09A8">
        <w:t xml:space="preserve"> </w:t>
      </w:r>
      <w:r w:rsidR="00496D68" w:rsidRPr="001B09A8">
        <w:t>flexibility</w:t>
      </w:r>
      <w:r w:rsidRPr="001B09A8">
        <w:t>, as users have access to the source code and can switch providers or modify software as needed</w:t>
      </w:r>
      <w:r w:rsidR="002C4831" w:rsidRPr="001B09A8">
        <w:t>, including integration with other products</w:t>
      </w:r>
      <w:r w:rsidRPr="001B09A8">
        <w:t>.</w:t>
      </w:r>
    </w:p>
    <w:p w14:paraId="3F65ED8A" w14:textId="3BEC3312" w:rsidR="00A23355" w:rsidRPr="001B09A8" w:rsidRDefault="00A23355" w:rsidP="00A23355">
      <w:pPr>
        <w:pStyle w:val="Numbernospace-level1"/>
      </w:pPr>
      <w:r w:rsidRPr="001B09A8">
        <w:rPr>
          <w:b/>
          <w:bCs/>
        </w:rPr>
        <w:t>Longevity</w:t>
      </w:r>
      <w:r w:rsidRPr="001B09A8">
        <w:t xml:space="preserve"> – </w:t>
      </w:r>
      <w:r w:rsidR="00874973" w:rsidRPr="001B09A8">
        <w:t>While p</w:t>
      </w:r>
      <w:r w:rsidRPr="001B09A8">
        <w:t>roprietary software may be discontinued by the vendor, leaving users without support</w:t>
      </w:r>
      <w:r w:rsidR="00874973" w:rsidRPr="001B09A8">
        <w:t xml:space="preserve">, </w:t>
      </w:r>
      <w:r w:rsidR="00363B69" w:rsidRPr="001B09A8">
        <w:t>OSS</w:t>
      </w:r>
      <w:r w:rsidR="00B3644C" w:rsidRPr="001B09A8">
        <w:t xml:space="preserve"> </w:t>
      </w:r>
      <w:r w:rsidRPr="001B09A8">
        <w:t xml:space="preserve">tends to have </w:t>
      </w:r>
      <w:r w:rsidR="00B3644C" w:rsidRPr="001B09A8">
        <w:t xml:space="preserve">a </w:t>
      </w:r>
      <w:r w:rsidRPr="001B09A8">
        <w:t>longer lifespan</w:t>
      </w:r>
      <w:r w:rsidR="00874973" w:rsidRPr="001B09A8">
        <w:t>. C</w:t>
      </w:r>
      <w:r w:rsidRPr="001B09A8">
        <w:t>ommunit</w:t>
      </w:r>
      <w:r w:rsidR="001836B6" w:rsidRPr="001B09A8">
        <w:t>ies</w:t>
      </w:r>
      <w:r w:rsidRPr="001B09A8">
        <w:t xml:space="preserve"> can </w:t>
      </w:r>
      <w:r w:rsidR="002821E7" w:rsidRPr="001B09A8">
        <w:t>c</w:t>
      </w:r>
      <w:r w:rsidR="00B97BC1" w:rsidRPr="001B09A8">
        <w:t>o</w:t>
      </w:r>
      <w:r w:rsidR="002821E7" w:rsidRPr="001B09A8">
        <w:t>ntinue</w:t>
      </w:r>
      <w:r w:rsidRPr="001B09A8">
        <w:t xml:space="preserve"> maint</w:t>
      </w:r>
      <w:r w:rsidR="002821E7" w:rsidRPr="001B09A8">
        <w:t>aining</w:t>
      </w:r>
      <w:r w:rsidRPr="001B09A8">
        <w:t xml:space="preserve"> and develop</w:t>
      </w:r>
      <w:r w:rsidR="00B97BC1" w:rsidRPr="001B09A8">
        <w:t>ing the software</w:t>
      </w:r>
      <w:r w:rsidRPr="001B09A8">
        <w:t xml:space="preserve"> if the original </w:t>
      </w:r>
      <w:r w:rsidR="0068492B" w:rsidRPr="001B09A8">
        <w:t xml:space="preserve">team slows down </w:t>
      </w:r>
      <w:r w:rsidR="00B97BC1" w:rsidRPr="001B09A8">
        <w:t xml:space="preserve">or </w:t>
      </w:r>
      <w:r w:rsidR="0068492B" w:rsidRPr="001B09A8">
        <w:t>abandons it</w:t>
      </w:r>
      <w:r w:rsidRPr="001B09A8">
        <w:t>.</w:t>
      </w:r>
    </w:p>
    <w:p w14:paraId="44568CF7" w14:textId="72EC03B9" w:rsidR="00A23355" w:rsidRPr="001B09A8" w:rsidRDefault="00A23355" w:rsidP="00A23355">
      <w:pPr>
        <w:pStyle w:val="Numbernospace-level1"/>
      </w:pPr>
      <w:r w:rsidRPr="001B09A8">
        <w:rPr>
          <w:b/>
          <w:bCs/>
        </w:rPr>
        <w:t>Security</w:t>
      </w:r>
      <w:r w:rsidRPr="001B09A8">
        <w:t xml:space="preserve"> – </w:t>
      </w:r>
      <w:r w:rsidR="004F19FE" w:rsidRPr="001B09A8">
        <w:t>Although OSS</w:t>
      </w:r>
      <w:r w:rsidRPr="001B09A8">
        <w:t xml:space="preserve"> is not immune to vulnerabilities, its transparency allows a global community to audit the code </w:t>
      </w:r>
      <w:r w:rsidR="004F19FE" w:rsidRPr="001B09A8">
        <w:t>continually</w:t>
      </w:r>
      <w:r w:rsidRPr="001B09A8">
        <w:t xml:space="preserve">. When vulnerabilities are discovered, they can be fixed quickly. </w:t>
      </w:r>
      <w:r w:rsidR="00ED7797" w:rsidRPr="001B09A8">
        <w:t>P</w:t>
      </w:r>
      <w:r w:rsidRPr="001B09A8">
        <w:t xml:space="preserve">roprietary software </w:t>
      </w:r>
      <w:r w:rsidR="00ED7797" w:rsidRPr="001B09A8">
        <w:t xml:space="preserve">security, on the other hand, </w:t>
      </w:r>
      <w:r w:rsidRPr="001B09A8">
        <w:t>depends on the vendor’s resources and priorities.</w:t>
      </w:r>
    </w:p>
    <w:p w14:paraId="476AC4A9" w14:textId="6DC20B1B" w:rsidR="00A23355" w:rsidRPr="001B09A8" w:rsidRDefault="00A23355" w:rsidP="00A23355">
      <w:pPr>
        <w:pStyle w:val="Numbernospace-level1"/>
      </w:pPr>
      <w:r w:rsidRPr="001B09A8">
        <w:rPr>
          <w:b/>
          <w:bCs/>
        </w:rPr>
        <w:t xml:space="preserve">Education and </w:t>
      </w:r>
      <w:r w:rsidR="00E62324" w:rsidRPr="001B09A8">
        <w:rPr>
          <w:b/>
          <w:bCs/>
        </w:rPr>
        <w:t>l</w:t>
      </w:r>
      <w:r w:rsidRPr="001B09A8">
        <w:rPr>
          <w:b/>
          <w:bCs/>
        </w:rPr>
        <w:t>earning</w:t>
      </w:r>
      <w:r w:rsidRPr="001B09A8">
        <w:t xml:space="preserve"> – </w:t>
      </w:r>
      <w:r w:rsidR="00ED7797" w:rsidRPr="001B09A8">
        <w:t>OSS</w:t>
      </w:r>
      <w:r w:rsidRPr="001B09A8">
        <w:t xml:space="preserve"> </w:t>
      </w:r>
      <w:proofErr w:type="gramStart"/>
      <w:r w:rsidRPr="001B09A8">
        <w:t>encourages</w:t>
      </w:r>
      <w:proofErr w:type="gramEnd"/>
      <w:r w:rsidRPr="001B09A8">
        <w:t xml:space="preserve"> learning and skill development. Students and aspiring developers can study, modify and contribute to </w:t>
      </w:r>
      <w:r w:rsidR="008F4185" w:rsidRPr="001B09A8">
        <w:t>OSS</w:t>
      </w:r>
      <w:r w:rsidRPr="001B09A8">
        <w:t xml:space="preserve"> projects, gaining practical experience </w:t>
      </w:r>
      <w:r w:rsidR="00862976" w:rsidRPr="001B09A8">
        <w:t>in</w:t>
      </w:r>
      <w:r w:rsidRPr="001B09A8">
        <w:t xml:space="preserve"> real-world software development.</w:t>
      </w:r>
    </w:p>
    <w:p w14:paraId="66075492" w14:textId="1ADAA7FB" w:rsidR="00A23355" w:rsidRPr="001B09A8" w:rsidRDefault="00A23355" w:rsidP="00A23355">
      <w:pPr>
        <w:pStyle w:val="Numbernospace-level1"/>
      </w:pPr>
      <w:r w:rsidRPr="001B09A8">
        <w:rPr>
          <w:b/>
          <w:bCs/>
        </w:rPr>
        <w:t>Compatibility</w:t>
      </w:r>
      <w:r w:rsidRPr="001B09A8">
        <w:t xml:space="preserve"> – Open standards and </w:t>
      </w:r>
      <w:r w:rsidR="00DB1C3B" w:rsidRPr="001B09A8">
        <w:t>OSS</w:t>
      </w:r>
      <w:r w:rsidRPr="001B09A8">
        <w:t xml:space="preserve"> promot</w:t>
      </w:r>
      <w:r w:rsidR="00FA640C" w:rsidRPr="001B09A8">
        <w:t>e</w:t>
      </w:r>
      <w:r w:rsidRPr="001B09A8">
        <w:t xml:space="preserve"> compatibility and interoperability between different software</w:t>
      </w:r>
      <w:r w:rsidR="00FA640C" w:rsidRPr="001B09A8">
        <w:t>,</w:t>
      </w:r>
      <w:r w:rsidRPr="001B09A8">
        <w:t xml:space="preserve"> reducing barriers to data exchange and collaboration.</w:t>
      </w:r>
    </w:p>
    <w:p w14:paraId="42444253" w14:textId="5CAB3387" w:rsidR="00A23355" w:rsidRPr="001B09A8" w:rsidRDefault="00A23355" w:rsidP="00A23355">
      <w:pPr>
        <w:pStyle w:val="Numbernospace-level1"/>
      </w:pPr>
      <w:r w:rsidRPr="001B09A8">
        <w:rPr>
          <w:b/>
          <w:bCs/>
        </w:rPr>
        <w:t xml:space="preserve">Ethical </w:t>
      </w:r>
      <w:r w:rsidR="00E62324" w:rsidRPr="001B09A8">
        <w:rPr>
          <w:b/>
          <w:bCs/>
        </w:rPr>
        <w:t>v</w:t>
      </w:r>
      <w:r w:rsidRPr="001B09A8">
        <w:rPr>
          <w:b/>
          <w:bCs/>
        </w:rPr>
        <w:t>alues</w:t>
      </w:r>
      <w:r w:rsidRPr="001B09A8">
        <w:t xml:space="preserve"> – The </w:t>
      </w:r>
      <w:r w:rsidR="00FA640C" w:rsidRPr="001B09A8">
        <w:t>OSS</w:t>
      </w:r>
      <w:r w:rsidRPr="001B09A8">
        <w:t xml:space="preserve"> movement is rooted in values such as transparency, collaboration and the </w:t>
      </w:r>
      <w:r w:rsidR="00D74D6E" w:rsidRPr="001B09A8">
        <w:t xml:space="preserve">belief </w:t>
      </w:r>
      <w:r w:rsidRPr="001B09A8">
        <w:t>that software should be a public good. Many individuals and organisations</w:t>
      </w:r>
      <w:r w:rsidR="001F5F8F" w:rsidRPr="001B09A8">
        <w:t xml:space="preserve"> </w:t>
      </w:r>
      <w:r w:rsidRPr="001B09A8">
        <w:t>align with these values.</w:t>
      </w:r>
    </w:p>
    <w:p w14:paraId="4FB14976" w14:textId="1962D9B2" w:rsidR="00A23355" w:rsidRPr="001B09A8" w:rsidRDefault="00A23355" w:rsidP="00A23355">
      <w:pPr>
        <w:pStyle w:val="Numberwithspace-level1"/>
      </w:pPr>
      <w:r w:rsidRPr="001B09A8">
        <w:rPr>
          <w:b/>
          <w:bCs/>
        </w:rPr>
        <w:t xml:space="preserve">Global </w:t>
      </w:r>
      <w:r w:rsidR="00E62324" w:rsidRPr="001B09A8">
        <w:rPr>
          <w:b/>
          <w:bCs/>
        </w:rPr>
        <w:t>a</w:t>
      </w:r>
      <w:r w:rsidRPr="001B09A8">
        <w:rPr>
          <w:b/>
          <w:bCs/>
        </w:rPr>
        <w:t>ccessibility</w:t>
      </w:r>
      <w:r w:rsidRPr="001B09A8">
        <w:t xml:space="preserve"> – </w:t>
      </w:r>
      <w:r w:rsidR="00CB7431" w:rsidRPr="001B09A8">
        <w:t>OSS</w:t>
      </w:r>
      <w:r w:rsidRPr="001B09A8">
        <w:t xml:space="preserve"> is accessible to users worldwide, regardless of location or economic status</w:t>
      </w:r>
      <w:r w:rsidR="00957540" w:rsidRPr="001B09A8">
        <w:t xml:space="preserve">, </w:t>
      </w:r>
      <w:r w:rsidRPr="001B09A8">
        <w:t>promot</w:t>
      </w:r>
      <w:r w:rsidR="00957540" w:rsidRPr="001B09A8">
        <w:t>ing</w:t>
      </w:r>
      <w:r w:rsidRPr="001B09A8">
        <w:t xml:space="preserve"> digital inclusion and level</w:t>
      </w:r>
      <w:r w:rsidR="00162670" w:rsidRPr="001B09A8">
        <w:t>l</w:t>
      </w:r>
      <w:r w:rsidR="00957540" w:rsidRPr="001B09A8">
        <w:t>ing</w:t>
      </w:r>
      <w:r w:rsidRPr="001B09A8">
        <w:t xml:space="preserve"> the playing field.</w:t>
      </w:r>
    </w:p>
    <w:p w14:paraId="5F5C0F81" w14:textId="5E3CAC74" w:rsidR="00A23355" w:rsidRPr="001B09A8" w:rsidRDefault="00A23355" w:rsidP="00A23355">
      <w:pPr>
        <w:pStyle w:val="BodyText"/>
      </w:pPr>
      <w:r w:rsidRPr="001B09A8">
        <w:t xml:space="preserve">In the GÉANT context, </w:t>
      </w:r>
      <w:r w:rsidR="0057069C" w:rsidRPr="001B09A8">
        <w:t>specific requirements and recommendations are guided</w:t>
      </w:r>
      <w:r w:rsidRPr="001B09A8">
        <w:t xml:space="preserve"> by its IPR Policy [</w:t>
      </w:r>
      <w:proofErr w:type="spellStart"/>
      <w:r w:rsidR="008B0488" w:rsidRPr="001B09A8">
        <w:fldChar w:fldCharType="begin"/>
      </w:r>
      <w:r w:rsidR="008B0488" w:rsidRPr="001B09A8">
        <w:instrText xml:space="preserve"> HYPERLINK \l "GN_IPRPolicy" </w:instrText>
      </w:r>
      <w:r w:rsidR="008B0488" w:rsidRPr="001B09A8">
        <w:fldChar w:fldCharType="separate"/>
      </w:r>
      <w:r w:rsidRPr="001B09A8">
        <w:rPr>
          <w:rStyle w:val="Hyperlink"/>
        </w:rPr>
        <w:t>GN_IPRPolicy</w:t>
      </w:r>
      <w:proofErr w:type="spellEnd"/>
      <w:r w:rsidR="008B0488" w:rsidRPr="001B09A8">
        <w:rPr>
          <w:rStyle w:val="Hyperlink"/>
        </w:rPr>
        <w:fldChar w:fldCharType="end"/>
      </w:r>
      <w:r w:rsidRPr="001B09A8">
        <w:t>] (also see GÉANT Resources – Intellectual Property</w:t>
      </w:r>
      <w:r w:rsidR="00F4193E" w:rsidRPr="001B09A8">
        <w:t xml:space="preserve"> [</w:t>
      </w:r>
      <w:proofErr w:type="spellStart"/>
      <w:r w:rsidR="008B0488" w:rsidRPr="001B09A8">
        <w:fldChar w:fldCharType="begin"/>
      </w:r>
      <w:r w:rsidR="008B0488" w:rsidRPr="001B09A8">
        <w:instrText xml:space="preserve"> HYPERLINK \l "GN_Resources_IP" </w:instrText>
      </w:r>
      <w:r w:rsidR="008B0488" w:rsidRPr="001B09A8">
        <w:fldChar w:fldCharType="separate"/>
      </w:r>
      <w:r w:rsidR="00F4193E" w:rsidRPr="001B09A8">
        <w:rPr>
          <w:rStyle w:val="Hyperlink"/>
        </w:rPr>
        <w:t>GN_Resources_IP</w:t>
      </w:r>
      <w:proofErr w:type="spellEnd"/>
      <w:r w:rsidR="008B0488" w:rsidRPr="001B09A8">
        <w:rPr>
          <w:rStyle w:val="Hyperlink"/>
        </w:rPr>
        <w:fldChar w:fldCharType="end"/>
      </w:r>
      <w:r w:rsidR="00F4193E" w:rsidRPr="001B09A8">
        <w:t>]</w:t>
      </w:r>
      <w:r w:rsidRPr="001B09A8">
        <w:t>):</w:t>
      </w:r>
    </w:p>
    <w:p w14:paraId="5FCFEF7B" w14:textId="4F1EC43B" w:rsidR="00650D84" w:rsidRPr="001B09A8" w:rsidRDefault="00371D4C" w:rsidP="001A7F94">
      <w:pPr>
        <w:pStyle w:val="Numbernospace-level1"/>
        <w:numPr>
          <w:ilvl w:val="0"/>
          <w:numId w:val="55"/>
        </w:numPr>
      </w:pPr>
      <w:r w:rsidRPr="001B09A8">
        <w:rPr>
          <w:b/>
        </w:rPr>
        <w:t>Establish clear naming and branding</w:t>
      </w:r>
      <w:r w:rsidRPr="001B09A8">
        <w:t xml:space="preserve"> and define how the project </w:t>
      </w:r>
      <w:r w:rsidR="00AA2FE4" w:rsidRPr="001B09A8">
        <w:t>should be</w:t>
      </w:r>
      <w:r w:rsidRPr="001B09A8">
        <w:t xml:space="preserve"> </w:t>
      </w:r>
      <w:r w:rsidRPr="001B09A8">
        <w:rPr>
          <w:b/>
        </w:rPr>
        <w:t>packaged into products and repositories</w:t>
      </w:r>
      <w:r w:rsidRPr="001B09A8">
        <w:t>. Ideally, OSS should be hosted in a public</w:t>
      </w:r>
      <w:r w:rsidR="00AA2FE4" w:rsidRPr="001B09A8">
        <w:t xml:space="preserve"> </w:t>
      </w:r>
      <w:r w:rsidRPr="001B09A8">
        <w:t xml:space="preserve">versioned repository with GÉANT GitLab as the preferred platform </w:t>
      </w:r>
      <w:r w:rsidR="006D4A07" w:rsidRPr="001B09A8">
        <w:t>[</w:t>
      </w:r>
      <w:proofErr w:type="spellStart"/>
      <w:r w:rsidR="006D4A07" w:rsidRPr="001B09A8">
        <w:fldChar w:fldCharType="begin"/>
      </w:r>
      <w:r w:rsidR="006D4A07" w:rsidRPr="001B09A8">
        <w:instrText xml:space="preserve"> HYPERLINK \l "GN_GitLab" </w:instrText>
      </w:r>
      <w:r w:rsidR="006D4A07" w:rsidRPr="001B09A8">
        <w:fldChar w:fldCharType="separate"/>
      </w:r>
      <w:r w:rsidR="006D4A07" w:rsidRPr="001B09A8">
        <w:rPr>
          <w:rStyle w:val="Hyperlink"/>
          <w:rFonts w:asciiTheme="minorHAnsi" w:hAnsiTheme="minorHAnsi"/>
        </w:rPr>
        <w:t>GN_GitLab</w:t>
      </w:r>
      <w:proofErr w:type="spellEnd"/>
      <w:r w:rsidR="006D4A07" w:rsidRPr="001B09A8">
        <w:rPr>
          <w:rStyle w:val="Hyperlink"/>
          <w:rFonts w:asciiTheme="minorHAnsi" w:hAnsiTheme="minorHAnsi"/>
        </w:rPr>
        <w:fldChar w:fldCharType="end"/>
      </w:r>
      <w:r w:rsidR="006D4A07" w:rsidRPr="001B09A8">
        <w:t>]</w:t>
      </w:r>
      <w:r w:rsidRPr="001B09A8">
        <w:t>. The relationship between packages and their components will likely influence licensing decisions.</w:t>
      </w:r>
    </w:p>
    <w:p w14:paraId="44DEDE5D" w14:textId="2523A53F" w:rsidR="00A23355" w:rsidRPr="001B09A8" w:rsidRDefault="00A23355" w:rsidP="00081BF2">
      <w:pPr>
        <w:pStyle w:val="Numbernospace-level1"/>
        <w:numPr>
          <w:ilvl w:val="0"/>
          <w:numId w:val="55"/>
        </w:numPr>
      </w:pPr>
      <w:r w:rsidRPr="001B09A8">
        <w:t xml:space="preserve">Every GÉANT software project should select and </w:t>
      </w:r>
      <w:r w:rsidRPr="001B09A8">
        <w:rPr>
          <w:b/>
          <w:bCs/>
        </w:rPr>
        <w:t>apply a</w:t>
      </w:r>
      <w:r w:rsidR="0058488A" w:rsidRPr="001B09A8">
        <w:rPr>
          <w:b/>
          <w:bCs/>
        </w:rPr>
        <w:t>n</w:t>
      </w:r>
      <w:r w:rsidRPr="001B09A8">
        <w:rPr>
          <w:b/>
          <w:bCs/>
        </w:rPr>
        <w:t xml:space="preserve"> OSS licence</w:t>
      </w:r>
      <w:r w:rsidRPr="001B09A8">
        <w:t xml:space="preserve"> that </w:t>
      </w:r>
      <w:r w:rsidR="001F6B8B" w:rsidRPr="001B09A8">
        <w:t>meet</w:t>
      </w:r>
      <w:r w:rsidRPr="001B09A8">
        <w:t xml:space="preserve">s </w:t>
      </w:r>
      <w:r w:rsidR="00C131E6" w:rsidRPr="001B09A8">
        <w:t>the</w:t>
      </w:r>
      <w:r w:rsidRPr="001B09A8">
        <w:t xml:space="preserve"> needs </w:t>
      </w:r>
      <w:r w:rsidR="00C131E6" w:rsidRPr="001B09A8">
        <w:t xml:space="preserve">of </w:t>
      </w:r>
      <w:r w:rsidR="001F6B8B" w:rsidRPr="001B09A8">
        <w:t xml:space="preserve">both </w:t>
      </w:r>
      <w:r w:rsidR="00C131E6" w:rsidRPr="001B09A8">
        <w:t xml:space="preserve">the development team </w:t>
      </w:r>
      <w:r w:rsidRPr="001B09A8">
        <w:t>and the user community.</w:t>
      </w:r>
    </w:p>
    <w:p w14:paraId="35056D01" w14:textId="5DA79EB1" w:rsidR="00A23355" w:rsidRPr="001B09A8" w:rsidRDefault="00A23355" w:rsidP="00081BF2">
      <w:pPr>
        <w:pStyle w:val="Numbernospace-level1"/>
      </w:pPr>
      <w:r w:rsidRPr="001B09A8">
        <w:rPr>
          <w:b/>
          <w:bCs/>
        </w:rPr>
        <w:t>Start the licensing process early</w:t>
      </w:r>
      <w:r w:rsidRPr="001B09A8">
        <w:t xml:space="preserve"> </w:t>
      </w:r>
      <w:r w:rsidR="00C131E6" w:rsidRPr="001B09A8">
        <w:t xml:space="preserve">to </w:t>
      </w:r>
      <w:r w:rsidR="00D054B4" w:rsidRPr="001B09A8">
        <w:t>streamline</w:t>
      </w:r>
      <w:r w:rsidRPr="001B09A8">
        <w:t xml:space="preserve"> licen</w:t>
      </w:r>
      <w:r w:rsidR="00D054B4" w:rsidRPr="001B09A8">
        <w:t>sing and</w:t>
      </w:r>
      <w:r w:rsidRPr="001B09A8">
        <w:t xml:space="preserve"> compliance.</w:t>
      </w:r>
    </w:p>
    <w:p w14:paraId="2C338353" w14:textId="5ED2D240" w:rsidR="00A23355" w:rsidRPr="001B09A8" w:rsidRDefault="00A23355" w:rsidP="00081BF2">
      <w:pPr>
        <w:pStyle w:val="Numbernospace-level1"/>
      </w:pPr>
      <w:r w:rsidRPr="001B09A8">
        <w:t xml:space="preserve">The </w:t>
      </w:r>
      <w:r w:rsidRPr="001B09A8">
        <w:rPr>
          <w:b/>
          <w:bCs/>
        </w:rPr>
        <w:t>chosen licence must be compatible</w:t>
      </w:r>
      <w:r w:rsidRPr="001B09A8">
        <w:t xml:space="preserve"> with all used components</w:t>
      </w:r>
      <w:r w:rsidR="0058488A" w:rsidRPr="001B09A8">
        <w:t>’ licences</w:t>
      </w:r>
      <w:r w:rsidR="00854519" w:rsidRPr="001B09A8">
        <w:t xml:space="preserve"> to eliminate</w:t>
      </w:r>
      <w:r w:rsidRPr="001B09A8">
        <w:t xml:space="preserve"> IPR and licensing risks </w:t>
      </w:r>
      <w:r w:rsidR="00854519" w:rsidRPr="001B09A8">
        <w:t>for</w:t>
      </w:r>
      <w:r w:rsidRPr="001B09A8">
        <w:t xml:space="preserve"> GÉANT.</w:t>
      </w:r>
    </w:p>
    <w:p w14:paraId="4F41D753" w14:textId="58D8C055" w:rsidR="00A23355" w:rsidRPr="001B09A8" w:rsidRDefault="00A23355" w:rsidP="00081BF2">
      <w:pPr>
        <w:pStyle w:val="Numbernospace-level1"/>
      </w:pPr>
      <w:r w:rsidRPr="001B09A8">
        <w:t xml:space="preserve">It is preferable to place the OSS source code in a public and </w:t>
      </w:r>
      <w:r w:rsidRPr="001B09A8">
        <w:rPr>
          <w:b/>
          <w:bCs/>
        </w:rPr>
        <w:t>versioned code repository</w:t>
      </w:r>
      <w:r w:rsidRPr="001B09A8">
        <w:t xml:space="preserve"> with a </w:t>
      </w:r>
      <w:r w:rsidRPr="001B09A8">
        <w:rPr>
          <w:b/>
        </w:rPr>
        <w:t xml:space="preserve">clear </w:t>
      </w:r>
      <w:r w:rsidR="00525751" w:rsidRPr="001B09A8">
        <w:rPr>
          <w:b/>
          <w:bCs/>
        </w:rPr>
        <w:t xml:space="preserve">licence </w:t>
      </w:r>
      <w:r w:rsidRPr="001B09A8">
        <w:rPr>
          <w:b/>
          <w:bCs/>
        </w:rPr>
        <w:t>indication</w:t>
      </w:r>
      <w:r w:rsidRPr="001B09A8">
        <w:t>.</w:t>
      </w:r>
    </w:p>
    <w:p w14:paraId="2BEE72A1" w14:textId="2999ABBD" w:rsidR="00A23355" w:rsidRPr="001B09A8" w:rsidRDefault="00A23355" w:rsidP="00081BF2">
      <w:pPr>
        <w:pStyle w:val="Numbernospace-level1"/>
      </w:pPr>
      <w:r w:rsidRPr="001B09A8">
        <w:rPr>
          <w:b/>
          <w:bCs/>
        </w:rPr>
        <w:t>Copyright</w:t>
      </w:r>
      <w:r w:rsidRPr="001B09A8">
        <w:t xml:space="preserve"> information must </w:t>
      </w:r>
      <w:r w:rsidR="00525751" w:rsidRPr="001B09A8">
        <w:t xml:space="preserve">acknowledge </w:t>
      </w:r>
      <w:r w:rsidRPr="001B09A8">
        <w:t>GÉANT’s involvement and support</w:t>
      </w:r>
      <w:r w:rsidR="00854519" w:rsidRPr="001B09A8">
        <w:t>,</w:t>
      </w:r>
      <w:r w:rsidRPr="001B09A8">
        <w:t xml:space="preserve"> underscor</w:t>
      </w:r>
      <w:r w:rsidR="00854519" w:rsidRPr="001B09A8">
        <w:t>ing</w:t>
      </w:r>
      <w:r w:rsidRPr="001B09A8">
        <w:t xml:space="preserve"> that </w:t>
      </w:r>
      <w:r w:rsidR="00C14F86" w:rsidRPr="001B09A8">
        <w:t xml:space="preserve">the </w:t>
      </w:r>
      <w:r w:rsidRPr="001B09A8">
        <w:t xml:space="preserve">work was conducted within </w:t>
      </w:r>
      <w:r w:rsidR="006F45F3" w:rsidRPr="001B09A8">
        <w:t xml:space="preserve">the </w:t>
      </w:r>
      <w:r w:rsidRPr="001B09A8">
        <w:t xml:space="preserve">GÉANT </w:t>
      </w:r>
      <w:r w:rsidR="006F45F3" w:rsidRPr="001B09A8">
        <w:t xml:space="preserve">project </w:t>
      </w:r>
      <w:r w:rsidRPr="001B09A8">
        <w:t>or received support from it</w:t>
      </w:r>
      <w:r w:rsidR="00C14F86" w:rsidRPr="001B09A8">
        <w:t>. The</w:t>
      </w:r>
      <w:r w:rsidR="00162670" w:rsidRPr="001B09A8">
        <w:t xml:space="preserve"> </w:t>
      </w:r>
      <w:r w:rsidRPr="001B09A8">
        <w:t>author</w:t>
      </w:r>
      <w:r w:rsidR="00C14F86" w:rsidRPr="001B09A8">
        <w:t>s</w:t>
      </w:r>
      <w:r w:rsidR="00690DC9" w:rsidRPr="001B09A8">
        <w:t xml:space="preserve"> of</w:t>
      </w:r>
      <w:r w:rsidR="00162670" w:rsidRPr="001B09A8">
        <w:t xml:space="preserve"> </w:t>
      </w:r>
      <w:r w:rsidRPr="001B09A8">
        <w:t>the produced software</w:t>
      </w:r>
      <w:r w:rsidR="00690DC9" w:rsidRPr="001B09A8">
        <w:t xml:space="preserve"> should also be identified</w:t>
      </w:r>
      <w:r w:rsidRPr="001B09A8">
        <w:t>.</w:t>
      </w:r>
    </w:p>
    <w:p w14:paraId="75B05E68" w14:textId="29312CC6" w:rsidR="00A23355" w:rsidRPr="001B09A8" w:rsidRDefault="00A23355" w:rsidP="00081BF2">
      <w:pPr>
        <w:pStyle w:val="Numbernospace-level1"/>
      </w:pPr>
      <w:r w:rsidRPr="001B09A8">
        <w:rPr>
          <w:b/>
          <w:bCs/>
        </w:rPr>
        <w:t>Assess components and software</w:t>
      </w:r>
      <w:r w:rsidRPr="001B09A8">
        <w:t xml:space="preserve"> by </w:t>
      </w:r>
      <w:r w:rsidR="00525751" w:rsidRPr="001B09A8">
        <w:t xml:space="preserve">using </w:t>
      </w:r>
      <w:r w:rsidRPr="001B09A8">
        <w:t xml:space="preserve">common software quality and trustworthiness checklists to </w:t>
      </w:r>
      <w:r w:rsidR="00EA5FCF" w:rsidRPr="001B09A8">
        <w:t xml:space="preserve">ensure </w:t>
      </w:r>
      <w:r w:rsidR="003668FA" w:rsidRPr="001B09A8">
        <w:t>quality and reliability</w:t>
      </w:r>
      <w:r w:rsidRPr="001B09A8">
        <w:t>. Examples</w:t>
      </w:r>
      <w:r w:rsidR="003668FA" w:rsidRPr="001B09A8">
        <w:t xml:space="preserve"> include</w:t>
      </w:r>
      <w:r w:rsidRPr="001B09A8">
        <w:t xml:space="preserve"> </w:t>
      </w:r>
      <w:proofErr w:type="spellStart"/>
      <w:r w:rsidRPr="001B09A8">
        <w:rPr>
          <w:i/>
        </w:rPr>
        <w:t>TinyMCE</w:t>
      </w:r>
      <w:proofErr w:type="spellEnd"/>
      <w:r w:rsidRPr="001B09A8">
        <w:rPr>
          <w:i/>
        </w:rPr>
        <w:t xml:space="preserve"> – Open </w:t>
      </w:r>
      <w:r w:rsidR="004E4104" w:rsidRPr="001B09A8">
        <w:rPr>
          <w:i/>
        </w:rPr>
        <w:t>S</w:t>
      </w:r>
      <w:r w:rsidRPr="001B09A8">
        <w:rPr>
          <w:i/>
        </w:rPr>
        <w:t xml:space="preserve">ource </w:t>
      </w:r>
      <w:r w:rsidR="004E4104" w:rsidRPr="001B09A8">
        <w:rPr>
          <w:i/>
        </w:rPr>
        <w:t>S</w:t>
      </w:r>
      <w:r w:rsidRPr="001B09A8">
        <w:rPr>
          <w:i/>
        </w:rPr>
        <w:t xml:space="preserve">oftware </w:t>
      </w:r>
      <w:r w:rsidR="004E4104" w:rsidRPr="001B09A8">
        <w:rPr>
          <w:i/>
        </w:rPr>
        <w:t>E</w:t>
      </w:r>
      <w:r w:rsidRPr="001B09A8">
        <w:rPr>
          <w:i/>
        </w:rPr>
        <w:t xml:space="preserve">valuation </w:t>
      </w:r>
      <w:r w:rsidR="004E4104" w:rsidRPr="001B09A8">
        <w:rPr>
          <w:i/>
        </w:rPr>
        <w:t>C</w:t>
      </w:r>
      <w:r w:rsidRPr="001B09A8">
        <w:rPr>
          <w:i/>
        </w:rPr>
        <w:t>hecklist</w:t>
      </w:r>
      <w:r w:rsidR="006F45F3" w:rsidRPr="001B09A8">
        <w:t xml:space="preserve"> </w:t>
      </w:r>
      <w:r w:rsidR="006F45F3" w:rsidRPr="001B09A8">
        <w:lastRenderedPageBreak/>
        <w:t>[</w:t>
      </w:r>
      <w:proofErr w:type="spellStart"/>
      <w:r w:rsidR="008B0488" w:rsidRPr="001B09A8">
        <w:fldChar w:fldCharType="begin"/>
      </w:r>
      <w:r w:rsidR="008B0488" w:rsidRPr="001B09A8">
        <w:instrText xml:space="preserve"> HYPERLINK \l "TinyMCE_OSSEC" </w:instrText>
      </w:r>
      <w:r w:rsidR="008B0488" w:rsidRPr="001B09A8">
        <w:fldChar w:fldCharType="separate"/>
      </w:r>
      <w:r w:rsidR="006F45F3" w:rsidRPr="001B09A8">
        <w:rPr>
          <w:rStyle w:val="Hyperlink"/>
          <w:rFonts w:asciiTheme="minorHAnsi" w:hAnsiTheme="minorHAnsi"/>
        </w:rPr>
        <w:t>TinyMCE_OSSEC</w:t>
      </w:r>
      <w:proofErr w:type="spellEnd"/>
      <w:r w:rsidR="008B0488" w:rsidRPr="001B09A8">
        <w:rPr>
          <w:rStyle w:val="Hyperlink"/>
          <w:rFonts w:asciiTheme="minorHAnsi" w:hAnsiTheme="minorHAnsi"/>
        </w:rPr>
        <w:fldChar w:fldCharType="end"/>
      </w:r>
      <w:r w:rsidR="006F45F3" w:rsidRPr="001B09A8">
        <w:t>]</w:t>
      </w:r>
      <w:r w:rsidRPr="001B09A8">
        <w:t xml:space="preserve">, </w:t>
      </w:r>
      <w:r w:rsidRPr="001B09A8">
        <w:rPr>
          <w:i/>
        </w:rPr>
        <w:t xml:space="preserve">Red Hat – Checklist for </w:t>
      </w:r>
      <w:r w:rsidR="004E4104" w:rsidRPr="001B09A8">
        <w:rPr>
          <w:i/>
        </w:rPr>
        <w:t>M</w:t>
      </w:r>
      <w:r w:rsidRPr="001B09A8">
        <w:rPr>
          <w:i/>
        </w:rPr>
        <w:t xml:space="preserve">easuring the </w:t>
      </w:r>
      <w:r w:rsidR="004E4104" w:rsidRPr="001B09A8">
        <w:rPr>
          <w:i/>
        </w:rPr>
        <w:t>H</w:t>
      </w:r>
      <w:r w:rsidRPr="001B09A8">
        <w:rPr>
          <w:i/>
        </w:rPr>
        <w:t xml:space="preserve">ealth of an </w:t>
      </w:r>
      <w:r w:rsidR="004E4104" w:rsidRPr="001B09A8">
        <w:rPr>
          <w:i/>
        </w:rPr>
        <w:t>Open S</w:t>
      </w:r>
      <w:r w:rsidRPr="001B09A8">
        <w:rPr>
          <w:i/>
        </w:rPr>
        <w:t xml:space="preserve">ource </w:t>
      </w:r>
      <w:r w:rsidR="004E4104" w:rsidRPr="001B09A8">
        <w:rPr>
          <w:i/>
        </w:rPr>
        <w:t>P</w:t>
      </w:r>
      <w:r w:rsidRPr="001B09A8">
        <w:rPr>
          <w:i/>
        </w:rPr>
        <w:t>roject</w:t>
      </w:r>
      <w:r w:rsidR="002B6E3A" w:rsidRPr="001B09A8">
        <w:t xml:space="preserve"> [</w:t>
      </w:r>
      <w:proofErr w:type="spellStart"/>
      <w:r w:rsidR="008B0488" w:rsidRPr="001B09A8">
        <w:fldChar w:fldCharType="begin"/>
      </w:r>
      <w:r w:rsidR="008B0488" w:rsidRPr="001B09A8">
        <w:instrText xml:space="preserve"> HYPERLINK \l "RedHat_COSP" </w:instrText>
      </w:r>
      <w:r w:rsidR="008B0488" w:rsidRPr="001B09A8">
        <w:fldChar w:fldCharType="separate"/>
      </w:r>
      <w:r w:rsidR="002B6E3A" w:rsidRPr="001B09A8">
        <w:rPr>
          <w:rStyle w:val="Hyperlink"/>
          <w:rFonts w:asciiTheme="minorHAnsi" w:hAnsiTheme="minorHAnsi"/>
        </w:rPr>
        <w:t>RedHat_COSP</w:t>
      </w:r>
      <w:proofErr w:type="spellEnd"/>
      <w:r w:rsidR="008B0488" w:rsidRPr="001B09A8">
        <w:rPr>
          <w:rStyle w:val="Hyperlink"/>
          <w:rFonts w:asciiTheme="minorHAnsi" w:hAnsiTheme="minorHAnsi"/>
        </w:rPr>
        <w:fldChar w:fldCharType="end"/>
      </w:r>
      <w:r w:rsidR="002B6E3A" w:rsidRPr="001B09A8">
        <w:t>]</w:t>
      </w:r>
      <w:r w:rsidR="00974EB3" w:rsidRPr="001B09A8">
        <w:t xml:space="preserve"> and</w:t>
      </w:r>
      <w:r w:rsidR="00434956" w:rsidRPr="001B09A8">
        <w:t xml:space="preserve"> </w:t>
      </w:r>
      <w:r w:rsidRPr="001B09A8">
        <w:rPr>
          <w:i/>
        </w:rPr>
        <w:t xml:space="preserve">EURISE Network Technical Reference – Software </w:t>
      </w:r>
      <w:r w:rsidR="004E4104" w:rsidRPr="001B09A8">
        <w:rPr>
          <w:i/>
        </w:rPr>
        <w:t>Q</w:t>
      </w:r>
      <w:r w:rsidRPr="001B09A8">
        <w:rPr>
          <w:i/>
        </w:rPr>
        <w:t xml:space="preserve">uality </w:t>
      </w:r>
      <w:r w:rsidR="004E4104" w:rsidRPr="001B09A8">
        <w:rPr>
          <w:i/>
        </w:rPr>
        <w:t>C</w:t>
      </w:r>
      <w:r w:rsidRPr="001B09A8">
        <w:rPr>
          <w:i/>
        </w:rPr>
        <w:t>hecklist</w:t>
      </w:r>
      <w:r w:rsidR="002B6E3A" w:rsidRPr="001B09A8">
        <w:t xml:space="preserve"> [</w:t>
      </w:r>
      <w:hyperlink w:anchor="EURISE_SQC" w:history="1">
        <w:r w:rsidR="002B6E3A" w:rsidRPr="001B09A8">
          <w:rPr>
            <w:rStyle w:val="Hyperlink"/>
            <w:rFonts w:asciiTheme="minorHAnsi" w:hAnsiTheme="minorHAnsi"/>
          </w:rPr>
          <w:t>EURISE_SQC</w:t>
        </w:r>
      </w:hyperlink>
      <w:r w:rsidR="002B6E3A" w:rsidRPr="001B09A8">
        <w:t>]</w:t>
      </w:r>
      <w:r w:rsidRPr="001B09A8">
        <w:t>.</w:t>
      </w:r>
    </w:p>
    <w:p w14:paraId="6E56A989" w14:textId="649B17DC" w:rsidR="00A23355" w:rsidRPr="001B09A8" w:rsidRDefault="00A23355" w:rsidP="00081BF2">
      <w:pPr>
        <w:pStyle w:val="Numbernospace-level1"/>
      </w:pPr>
      <w:r w:rsidRPr="001B09A8">
        <w:rPr>
          <w:b/>
          <w:bCs/>
        </w:rPr>
        <w:t xml:space="preserve">Use </w:t>
      </w:r>
      <w:r w:rsidR="00974EB3" w:rsidRPr="001B09A8">
        <w:rPr>
          <w:b/>
        </w:rPr>
        <w:t>GÉANT</w:t>
      </w:r>
      <w:r w:rsidR="00974EB3" w:rsidRPr="001B09A8">
        <w:t xml:space="preserve"> </w:t>
      </w:r>
      <w:r w:rsidRPr="001B09A8">
        <w:rPr>
          <w:b/>
          <w:bCs/>
        </w:rPr>
        <w:t>software composition and licen</w:t>
      </w:r>
      <w:r w:rsidR="00BB702A" w:rsidRPr="001B09A8">
        <w:rPr>
          <w:b/>
          <w:bCs/>
        </w:rPr>
        <w:t>c</w:t>
      </w:r>
      <w:r w:rsidR="002B6E3A" w:rsidRPr="001B09A8">
        <w:rPr>
          <w:b/>
          <w:bCs/>
        </w:rPr>
        <w:t>e</w:t>
      </w:r>
      <w:r w:rsidRPr="001B09A8">
        <w:rPr>
          <w:b/>
          <w:bCs/>
        </w:rPr>
        <w:t xml:space="preserve"> analysis </w:t>
      </w:r>
      <w:r w:rsidR="002B6E3A" w:rsidRPr="001B09A8">
        <w:rPr>
          <w:b/>
          <w:bCs/>
        </w:rPr>
        <w:t xml:space="preserve">(SCA and SLA) </w:t>
      </w:r>
      <w:r w:rsidRPr="001B09A8">
        <w:rPr>
          <w:b/>
          <w:bCs/>
        </w:rPr>
        <w:t>services</w:t>
      </w:r>
      <w:r w:rsidRPr="001B09A8">
        <w:t xml:space="preserve"> t</w:t>
      </w:r>
      <w:r w:rsidR="0015625C" w:rsidRPr="001B09A8">
        <w:t>o</w:t>
      </w:r>
      <w:r w:rsidRPr="001B09A8">
        <w:t xml:space="preserve"> conduct related reviews and audits designed to </w:t>
      </w:r>
      <w:r w:rsidR="00F26173" w:rsidRPr="001B09A8">
        <w:t xml:space="preserve">determine the </w:t>
      </w:r>
      <w:r w:rsidR="007072F7" w:rsidRPr="001B09A8">
        <w:t xml:space="preserve">appropriate </w:t>
      </w:r>
      <w:r w:rsidR="00F26173" w:rsidRPr="001B09A8">
        <w:t xml:space="preserve">OSS licence </w:t>
      </w:r>
      <w:r w:rsidRPr="001B09A8">
        <w:t>and ensure compliance.</w:t>
      </w:r>
      <w:r w:rsidR="002B6E3A" w:rsidRPr="001B09A8">
        <w:t xml:space="preserve"> </w:t>
      </w:r>
      <w:r w:rsidRPr="001B09A8">
        <w:t xml:space="preserve">Identifying and addressing </w:t>
      </w:r>
      <w:r w:rsidR="007072F7" w:rsidRPr="001B09A8">
        <w:t xml:space="preserve">software </w:t>
      </w:r>
      <w:r w:rsidRPr="001B09A8">
        <w:t xml:space="preserve">vulnerabilities </w:t>
      </w:r>
      <w:r w:rsidR="006E0D5B" w:rsidRPr="001B09A8">
        <w:t>through</w:t>
      </w:r>
      <w:r w:rsidRPr="001B09A8">
        <w:t xml:space="preserve"> SCA improves quality and benefits the broader community.</w:t>
      </w:r>
    </w:p>
    <w:p w14:paraId="0DB2F119" w14:textId="529B02A3" w:rsidR="00A23355" w:rsidRPr="001B09A8" w:rsidRDefault="00A23355" w:rsidP="00081BF2">
      <w:pPr>
        <w:pStyle w:val="Numbernospace-level1"/>
      </w:pPr>
      <w:r w:rsidRPr="001B09A8">
        <w:rPr>
          <w:b/>
          <w:bCs/>
        </w:rPr>
        <w:t>Set up contribution, communication and governance workflows</w:t>
      </w:r>
      <w:r w:rsidRPr="001B09A8">
        <w:t xml:space="preserve"> t</w:t>
      </w:r>
      <w:r w:rsidR="006E0D5B" w:rsidRPr="001B09A8">
        <w:t>o</w:t>
      </w:r>
      <w:r w:rsidRPr="001B09A8">
        <w:t xml:space="preserve"> ensure compliance with the software’s licence.</w:t>
      </w:r>
    </w:p>
    <w:p w14:paraId="24D7F72B" w14:textId="7693547C" w:rsidR="00A23355" w:rsidRPr="001B09A8" w:rsidRDefault="00A23355" w:rsidP="00081BF2">
      <w:pPr>
        <w:pStyle w:val="Numbernospace-level1"/>
      </w:pPr>
      <w:r w:rsidRPr="001B09A8">
        <w:rPr>
          <w:b/>
          <w:bCs/>
        </w:rPr>
        <w:t>Adhere to the standards of the domain community</w:t>
      </w:r>
      <w:r w:rsidRPr="001B09A8">
        <w:t xml:space="preserve"> in software development, licensing, </w:t>
      </w:r>
      <w:r w:rsidR="00C87633" w:rsidRPr="001B09A8">
        <w:t xml:space="preserve">software </w:t>
      </w:r>
      <w:r w:rsidRPr="001B09A8">
        <w:t>metadata, documentation, registration in relevant community registries, citation and promotion.</w:t>
      </w:r>
    </w:p>
    <w:p w14:paraId="0C31F11C" w14:textId="7AF700C0" w:rsidR="00A23355" w:rsidRPr="001B09A8" w:rsidRDefault="00A23355" w:rsidP="00081BF2">
      <w:pPr>
        <w:pStyle w:val="Numbernospace-level1"/>
      </w:pPr>
      <w:r w:rsidRPr="001B09A8">
        <w:t xml:space="preserve">If applicable, </w:t>
      </w:r>
      <w:r w:rsidRPr="001B09A8">
        <w:rPr>
          <w:b/>
          <w:bCs/>
        </w:rPr>
        <w:t>enable and advise on the citation and referencing</w:t>
      </w:r>
      <w:r w:rsidRPr="001B09A8">
        <w:t xml:space="preserve"> of software in scientific papers, presentations</w:t>
      </w:r>
      <w:r w:rsidR="00C87633" w:rsidRPr="001B09A8">
        <w:t xml:space="preserve"> and</w:t>
      </w:r>
      <w:r w:rsidRPr="001B09A8">
        <w:t xml:space="preserve"> tutorials, ensuring </w:t>
      </w:r>
      <w:r w:rsidR="00453BE6" w:rsidRPr="001B09A8">
        <w:t>clear and persistent</w:t>
      </w:r>
      <w:r w:rsidRPr="001B09A8">
        <w:t xml:space="preserve"> references.</w:t>
      </w:r>
    </w:p>
    <w:p w14:paraId="6B0E7CD1" w14:textId="2B3082FB" w:rsidR="00F326C3" w:rsidRPr="001B09A8" w:rsidRDefault="00F326C3" w:rsidP="00F326C3">
      <w:pPr>
        <w:pStyle w:val="BodyText"/>
      </w:pPr>
      <w:bookmarkStart w:id="5" w:name="_Toc160034062"/>
      <w:bookmarkStart w:id="6" w:name="_Ref160530407"/>
      <w:r w:rsidRPr="001B09A8">
        <w:t>These and other recommendations for various software project stakeholders are detailed in GN5-1 D9.4</w:t>
      </w:r>
      <w:r w:rsidR="00263F55" w:rsidRPr="001B09A8">
        <w:t xml:space="preserve"> </w:t>
      </w:r>
      <w:r w:rsidRPr="001B09A8">
        <w:rPr>
          <w:i/>
        </w:rPr>
        <w:fldChar w:fldCharType="begin"/>
      </w:r>
      <w:r w:rsidRPr="001B09A8">
        <w:rPr>
          <w:i/>
        </w:rPr>
        <w:instrText xml:space="preserve"> TITLE   \* MERGEFORMAT </w:instrText>
      </w:r>
      <w:r w:rsidRPr="001B09A8">
        <w:rPr>
          <w:i/>
        </w:rPr>
        <w:fldChar w:fldCharType="separate"/>
      </w:r>
      <w:r w:rsidRPr="001B09A8">
        <w:rPr>
          <w:i/>
        </w:rPr>
        <w:t>Open Source and Licence Support Report</w:t>
      </w:r>
      <w:r w:rsidRPr="001B09A8">
        <w:rPr>
          <w:i/>
        </w:rPr>
        <w:fldChar w:fldCharType="end"/>
      </w:r>
      <w:r w:rsidRPr="001B09A8">
        <w:t xml:space="preserve"> </w:t>
      </w:r>
      <w:r w:rsidR="000C5C17" w:rsidRPr="001B09A8">
        <w:t>[</w:t>
      </w:r>
      <w:hyperlink w:anchor="GN_OSLSR" w:history="1">
        <w:r w:rsidR="000C5C17" w:rsidRPr="001B09A8">
          <w:rPr>
            <w:rStyle w:val="Hyperlink"/>
          </w:rPr>
          <w:t>GN_OSLSR</w:t>
        </w:r>
      </w:hyperlink>
      <w:r w:rsidRPr="001B09A8">
        <w:t>].</w:t>
      </w:r>
    </w:p>
    <w:p w14:paraId="72FB7365" w14:textId="77777777" w:rsidR="00A23355" w:rsidRPr="001B09A8" w:rsidRDefault="00A23355" w:rsidP="00F4193E">
      <w:pPr>
        <w:pStyle w:val="Heading2"/>
      </w:pPr>
      <w:r w:rsidRPr="001B09A8">
        <w:t>OSS Conditions</w:t>
      </w:r>
      <w:bookmarkEnd w:id="5"/>
      <w:bookmarkEnd w:id="6"/>
    </w:p>
    <w:p w14:paraId="3386DAAF" w14:textId="6C1AA77A" w:rsidR="00A23355" w:rsidRPr="001B09A8" w:rsidRDefault="00A23355" w:rsidP="00A23355">
      <w:pPr>
        <w:pStyle w:val="BodyText"/>
      </w:pPr>
      <w:r w:rsidRPr="001B09A8">
        <w:t xml:space="preserve">Selecting </w:t>
      </w:r>
      <w:r w:rsidR="00974861" w:rsidRPr="001B09A8">
        <w:t xml:space="preserve">a </w:t>
      </w:r>
      <w:r w:rsidRPr="001B09A8">
        <w:t xml:space="preserve">licence is not straightforward and is a task most developers prefer to avoid. While the GÉANT IPR Policy </w:t>
      </w:r>
      <w:r w:rsidR="00F4193E" w:rsidRPr="001B09A8">
        <w:t>[</w:t>
      </w:r>
      <w:proofErr w:type="spellStart"/>
      <w:r w:rsidR="008B0488" w:rsidRPr="001B09A8">
        <w:fldChar w:fldCharType="begin"/>
      </w:r>
      <w:r w:rsidR="008B0488" w:rsidRPr="001B09A8">
        <w:instrText xml:space="preserve"> HYPERLINK \l "GN_IPRPolicy" </w:instrText>
      </w:r>
      <w:r w:rsidR="008B0488" w:rsidRPr="001B09A8">
        <w:fldChar w:fldCharType="separate"/>
      </w:r>
      <w:r w:rsidR="00F4193E" w:rsidRPr="001B09A8">
        <w:rPr>
          <w:rStyle w:val="Hyperlink"/>
        </w:rPr>
        <w:t>GN_IPRPolicy</w:t>
      </w:r>
      <w:proofErr w:type="spellEnd"/>
      <w:r w:rsidR="008B0488" w:rsidRPr="001B09A8">
        <w:rPr>
          <w:rStyle w:val="Hyperlink"/>
        </w:rPr>
        <w:fldChar w:fldCharType="end"/>
      </w:r>
      <w:r w:rsidR="00F4193E" w:rsidRPr="001B09A8">
        <w:t xml:space="preserve">] </w:t>
      </w:r>
      <w:r w:rsidRPr="001B09A8">
        <w:t xml:space="preserve">favours permissive licences and names </w:t>
      </w:r>
      <w:r w:rsidR="00BF05E3" w:rsidRPr="001B09A8">
        <w:t>examples</w:t>
      </w:r>
      <w:r w:rsidRPr="001B09A8">
        <w:t xml:space="preserve"> such as MIT, BSD and EUPL, the available </w:t>
      </w:r>
      <w:r w:rsidR="00BF05E3" w:rsidRPr="001B09A8">
        <w:t xml:space="preserve">options </w:t>
      </w:r>
      <w:r w:rsidRPr="001B09A8">
        <w:t xml:space="preserve">are </w:t>
      </w:r>
      <w:r w:rsidR="00BF05E3" w:rsidRPr="001B09A8">
        <w:t>often constrained</w:t>
      </w:r>
      <w:r w:rsidRPr="001B09A8">
        <w:t xml:space="preserve"> by the licences of core components or the frameworks </w:t>
      </w:r>
      <w:r w:rsidR="00EF3ACC" w:rsidRPr="001B09A8">
        <w:t>the software relies on</w:t>
      </w:r>
      <w:r w:rsidRPr="001B09A8">
        <w:t xml:space="preserve">. </w:t>
      </w:r>
      <w:r w:rsidR="00747455" w:rsidRPr="001B09A8">
        <w:t>It is t</w:t>
      </w:r>
      <w:r w:rsidRPr="001B09A8">
        <w:t>herefore</w:t>
      </w:r>
      <w:r w:rsidR="00747455" w:rsidRPr="001B09A8">
        <w:t xml:space="preserve"> sensible</w:t>
      </w:r>
      <w:r w:rsidRPr="001B09A8">
        <w:t xml:space="preserve"> for developers to </w:t>
      </w:r>
      <w:r w:rsidR="00BD2750" w:rsidRPr="001B09A8">
        <w:t>explore</w:t>
      </w:r>
      <w:r w:rsidRPr="001B09A8">
        <w:t xml:space="preserve"> specific licences, their implications and compatibility only when the constraints </w:t>
      </w:r>
      <w:r w:rsidR="00C9218C" w:rsidRPr="001B09A8">
        <w:t xml:space="preserve">and candidate licences </w:t>
      </w:r>
      <w:r w:rsidRPr="001B09A8">
        <w:t xml:space="preserve">are known within the licensing process, </w:t>
      </w:r>
      <w:r w:rsidR="00620C47" w:rsidRPr="001B09A8">
        <w:t>supported by</w:t>
      </w:r>
      <w:r w:rsidRPr="001B09A8">
        <w:t xml:space="preserve"> the licensing team and the GÉANT IPR Coordinator.</w:t>
      </w:r>
    </w:p>
    <w:p w14:paraId="2BD445C7" w14:textId="0E43F862" w:rsidR="00844DF3" w:rsidRPr="001B09A8" w:rsidRDefault="00A23355" w:rsidP="00A23355">
      <w:pPr>
        <w:pStyle w:val="BodyText"/>
      </w:pPr>
      <w:r w:rsidRPr="001B09A8">
        <w:t xml:space="preserve">For example, a developer might have to use the Apache licence if the framework they are using or relying on </w:t>
      </w:r>
      <w:r w:rsidR="00620C47" w:rsidRPr="001B09A8">
        <w:t xml:space="preserve">mandates </w:t>
      </w:r>
      <w:r w:rsidRPr="001B09A8">
        <w:t xml:space="preserve">it. Alternatively, if there are unavoidable GPL or AGPL dependencies, they may </w:t>
      </w:r>
      <w:r w:rsidR="00DF3D8B" w:rsidRPr="001B09A8">
        <w:t xml:space="preserve">need to </w:t>
      </w:r>
      <w:r w:rsidRPr="001B09A8">
        <w:t xml:space="preserve">opt for a compatible </w:t>
      </w:r>
      <w:r w:rsidR="00B12BB1" w:rsidRPr="001B09A8">
        <w:t>licence</w:t>
      </w:r>
      <w:r w:rsidR="004F53FD" w:rsidRPr="001B09A8">
        <w:t xml:space="preserve">, </w:t>
      </w:r>
      <w:r w:rsidR="00DF3D8B" w:rsidRPr="001B09A8">
        <w:t>typically</w:t>
      </w:r>
      <w:r w:rsidRPr="001B09A8">
        <w:t xml:space="preserve"> the most restrictive of the licences involved. Conversely, in cases where no pre</w:t>
      </w:r>
      <w:r w:rsidR="007E23DA" w:rsidRPr="001B09A8">
        <w:t>-</w:t>
      </w:r>
      <w:r w:rsidRPr="001B09A8">
        <w:t>existing limitations</w:t>
      </w:r>
      <w:r w:rsidR="00DF3D8B" w:rsidRPr="001B09A8">
        <w:t xml:space="preserve"> exist, such</w:t>
      </w:r>
      <w:r w:rsidRPr="001B09A8">
        <w:t xml:space="preserve"> as with a new project or when all essential components use permissive licences, the development team can </w:t>
      </w:r>
      <w:r w:rsidR="00E262BC" w:rsidRPr="001B09A8">
        <w:t xml:space="preserve">select </w:t>
      </w:r>
      <w:r w:rsidRPr="001B09A8">
        <w:t xml:space="preserve">one or </w:t>
      </w:r>
      <w:r w:rsidR="00865C1E" w:rsidRPr="001B09A8">
        <w:t xml:space="preserve">more </w:t>
      </w:r>
      <w:r w:rsidRPr="001B09A8">
        <w:t xml:space="preserve">candidate licences based on their key features </w:t>
      </w:r>
      <w:r w:rsidR="004F7551" w:rsidRPr="001B09A8">
        <w:t>regard</w:t>
      </w:r>
      <w:r w:rsidR="00865C1E" w:rsidRPr="001B09A8">
        <w:t>ing</w:t>
      </w:r>
      <w:r w:rsidRPr="001B09A8">
        <w:t xml:space="preserve"> code sharing and modification (where copyleft licences are more </w:t>
      </w:r>
      <w:r w:rsidR="00865C1E" w:rsidRPr="001B09A8">
        <w:t>restrictive</w:t>
      </w:r>
      <w:r w:rsidRPr="001B09A8">
        <w:t xml:space="preserve">), relicensing (also </w:t>
      </w:r>
      <w:r w:rsidR="00865C1E" w:rsidRPr="001B09A8">
        <w:t>known</w:t>
      </w:r>
      <w:r w:rsidRPr="001B09A8">
        <w:t xml:space="preserve"> as sublicensing, which </w:t>
      </w:r>
      <w:r w:rsidR="004F7551" w:rsidRPr="001B09A8">
        <w:t xml:space="preserve">the team </w:t>
      </w:r>
      <w:r w:rsidRPr="001B09A8">
        <w:t xml:space="preserve">may </w:t>
      </w:r>
      <w:r w:rsidR="004F7551" w:rsidRPr="001B09A8">
        <w:t>wish</w:t>
      </w:r>
      <w:r w:rsidRPr="001B09A8">
        <w:t xml:space="preserve"> to prohibit or allow) and the </w:t>
      </w:r>
      <w:r w:rsidR="00C40C06" w:rsidRPr="001B09A8">
        <w:t xml:space="preserve">handling of </w:t>
      </w:r>
      <w:r w:rsidRPr="001B09A8">
        <w:t xml:space="preserve">patents (waived, protected or ignored). </w:t>
      </w:r>
      <w:r w:rsidR="00A45031" w:rsidRPr="001B09A8">
        <w:t xml:space="preserve">(For further information about software selection, see Section </w:t>
      </w:r>
      <w:r w:rsidR="00A45031" w:rsidRPr="001B09A8">
        <w:fldChar w:fldCharType="begin"/>
      </w:r>
      <w:r w:rsidR="00A45031" w:rsidRPr="001B09A8">
        <w:instrText xml:space="preserve"> REF _Ref160525498 \r \h </w:instrText>
      </w:r>
      <w:r w:rsidR="00A45031" w:rsidRPr="001B09A8">
        <w:fldChar w:fldCharType="separate"/>
      </w:r>
      <w:r w:rsidR="001A3444" w:rsidRPr="001B09A8">
        <w:t>2.8</w:t>
      </w:r>
      <w:r w:rsidR="00A45031" w:rsidRPr="001B09A8">
        <w:fldChar w:fldCharType="end"/>
      </w:r>
      <w:r w:rsidR="00D709E0" w:rsidRPr="001B09A8">
        <w:t xml:space="preserve"> </w:t>
      </w:r>
      <w:r w:rsidR="00D709E0" w:rsidRPr="001B09A8">
        <w:fldChar w:fldCharType="begin"/>
      </w:r>
      <w:r w:rsidR="00D709E0" w:rsidRPr="001B09A8">
        <w:instrText xml:space="preserve"> REF _Ref160527775 \h </w:instrText>
      </w:r>
      <w:r w:rsidR="00D709E0" w:rsidRPr="001B09A8">
        <w:fldChar w:fldCharType="separate"/>
      </w:r>
      <w:r w:rsidR="001A3444" w:rsidRPr="001B09A8">
        <w:t>Software Licence Analysis (SLA) Service</w:t>
      </w:r>
      <w:r w:rsidR="00D709E0" w:rsidRPr="001B09A8">
        <w:fldChar w:fldCharType="end"/>
      </w:r>
      <w:r w:rsidR="00A45031" w:rsidRPr="001B09A8">
        <w:t>.)</w:t>
      </w:r>
    </w:p>
    <w:p w14:paraId="6E754ADE" w14:textId="0985A6F5" w:rsidR="00A23355" w:rsidRPr="001B09A8" w:rsidRDefault="00A23355" w:rsidP="00A23355">
      <w:pPr>
        <w:pStyle w:val="BodyText"/>
      </w:pPr>
      <w:r w:rsidRPr="001B09A8">
        <w:t>Various licence conditions are often classified as:</w:t>
      </w:r>
    </w:p>
    <w:p w14:paraId="5F299DD2" w14:textId="3FD14A1F" w:rsidR="00A23355" w:rsidRPr="001B09A8" w:rsidRDefault="00A23355" w:rsidP="001A7F94">
      <w:pPr>
        <w:pStyle w:val="Bulletnospace-level1"/>
      </w:pPr>
      <w:r w:rsidRPr="001B09A8">
        <w:t xml:space="preserve">Rights/permissions – what you </w:t>
      </w:r>
      <w:r w:rsidR="00C40C06" w:rsidRPr="001B09A8">
        <w:t xml:space="preserve">are allowed to </w:t>
      </w:r>
      <w:r w:rsidRPr="001B09A8">
        <w:t>do</w:t>
      </w:r>
      <w:r w:rsidR="004F7551" w:rsidRPr="001B09A8">
        <w:t>.</w:t>
      </w:r>
    </w:p>
    <w:p w14:paraId="5A987BDF" w14:textId="5B27578D" w:rsidR="00A23355" w:rsidRPr="001B09A8" w:rsidRDefault="00A23355" w:rsidP="00252FDA">
      <w:pPr>
        <w:pStyle w:val="Bulletnospace-level1"/>
      </w:pPr>
      <w:r w:rsidRPr="001B09A8">
        <w:t>Requirements/obligations –</w:t>
      </w:r>
      <w:r w:rsidR="00162670" w:rsidRPr="001B09A8">
        <w:t xml:space="preserve"> </w:t>
      </w:r>
      <w:r w:rsidR="00E16003" w:rsidRPr="001B09A8">
        <w:t xml:space="preserve">mandatory </w:t>
      </w:r>
      <w:r w:rsidRPr="001B09A8">
        <w:t>compliance artefacts such as copyright, disclaimer</w:t>
      </w:r>
      <w:r w:rsidR="008F136E" w:rsidRPr="001B09A8">
        <w:t>s</w:t>
      </w:r>
      <w:r w:rsidRPr="001B09A8">
        <w:t>, licence text, notices, relevant source code, build and installation instructions, etc.</w:t>
      </w:r>
    </w:p>
    <w:p w14:paraId="26D4FA26" w14:textId="0F56A640" w:rsidR="00A23355" w:rsidRPr="001B09A8" w:rsidRDefault="00A23355" w:rsidP="00252FDA">
      <w:pPr>
        <w:pStyle w:val="Bulletnospace-level1"/>
      </w:pPr>
      <w:r w:rsidRPr="001B09A8">
        <w:t xml:space="preserve">Restrictions/limitations – </w:t>
      </w:r>
      <w:r w:rsidR="00E16003" w:rsidRPr="001B09A8">
        <w:t>what you are prohibited from doing</w:t>
      </w:r>
      <w:r w:rsidR="004F7551" w:rsidRPr="001B09A8">
        <w:t>.</w:t>
      </w:r>
    </w:p>
    <w:p w14:paraId="538D3901" w14:textId="77777777" w:rsidR="00A23355" w:rsidRPr="001B09A8" w:rsidRDefault="00A23355" w:rsidP="00F4193E">
      <w:pPr>
        <w:pStyle w:val="Bulletwithspace-level1"/>
      </w:pPr>
      <w:r w:rsidRPr="001B09A8">
        <w:t>Other characteristics – typical uses, classification, compatibility, legal features, origin, community, endorsement and more.</w:t>
      </w:r>
    </w:p>
    <w:p w14:paraId="6208B7A1" w14:textId="4F5AD905" w:rsidR="00A23355" w:rsidRPr="001B09A8" w:rsidRDefault="00A23355" w:rsidP="00A2534B">
      <w:pPr>
        <w:pStyle w:val="BodyText"/>
        <w:jc w:val="left"/>
      </w:pPr>
      <w:r w:rsidRPr="001B09A8">
        <w:t xml:space="preserve">These features are further </w:t>
      </w:r>
      <w:r w:rsidR="00E16003" w:rsidRPr="001B09A8">
        <w:t xml:space="preserve">outlined </w:t>
      </w:r>
      <w:r w:rsidRPr="001B09A8">
        <w:t>in models</w:t>
      </w:r>
      <w:r w:rsidR="006414C2" w:rsidRPr="001B09A8">
        <w:t xml:space="preserve"> such as </w:t>
      </w:r>
      <w:r w:rsidRPr="001B09A8">
        <w:t>the E</w:t>
      </w:r>
      <w:r w:rsidR="00AB6F3A" w:rsidRPr="001B09A8">
        <w:t>C’s</w:t>
      </w:r>
      <w:r w:rsidRPr="001B09A8">
        <w:t xml:space="preserve"> </w:t>
      </w:r>
      <w:proofErr w:type="spellStart"/>
      <w:r w:rsidRPr="001B09A8">
        <w:t>Join</w:t>
      </w:r>
      <w:r w:rsidR="00AB6F3A" w:rsidRPr="001B09A8">
        <w:t>u</w:t>
      </w:r>
      <w:r w:rsidRPr="001B09A8">
        <w:t>p</w:t>
      </w:r>
      <w:proofErr w:type="spellEnd"/>
      <w:r w:rsidRPr="001B09A8">
        <w:t xml:space="preserve"> Licen</w:t>
      </w:r>
      <w:r w:rsidR="00AB6F3A" w:rsidRPr="001B09A8">
        <w:t>sing</w:t>
      </w:r>
      <w:r w:rsidRPr="001B09A8">
        <w:t xml:space="preserve"> Assistant tool (</w:t>
      </w:r>
      <w:r w:rsidRPr="001B09A8">
        <w:rPr>
          <w:i/>
        </w:rPr>
        <w:t xml:space="preserve">JLA </w:t>
      </w:r>
      <w:r w:rsidR="00AB6F3A" w:rsidRPr="001B09A8">
        <w:rPr>
          <w:i/>
        </w:rPr>
        <w:t>–</w:t>
      </w:r>
      <w:r w:rsidRPr="001B09A8">
        <w:rPr>
          <w:i/>
        </w:rPr>
        <w:t xml:space="preserve"> Find and </w:t>
      </w:r>
      <w:r w:rsidR="00F41726" w:rsidRPr="001B09A8">
        <w:rPr>
          <w:i/>
        </w:rPr>
        <w:t>C</w:t>
      </w:r>
      <w:r w:rsidRPr="001B09A8">
        <w:rPr>
          <w:i/>
        </w:rPr>
        <w:t xml:space="preserve">ompare </w:t>
      </w:r>
      <w:r w:rsidR="00F41726" w:rsidRPr="001B09A8">
        <w:rPr>
          <w:i/>
        </w:rPr>
        <w:t>S</w:t>
      </w:r>
      <w:r w:rsidRPr="001B09A8">
        <w:rPr>
          <w:i/>
        </w:rPr>
        <w:t xml:space="preserve">oftware </w:t>
      </w:r>
      <w:r w:rsidR="00F41726" w:rsidRPr="001B09A8">
        <w:rPr>
          <w:i/>
        </w:rPr>
        <w:t>L</w:t>
      </w:r>
      <w:r w:rsidRPr="001B09A8">
        <w:rPr>
          <w:i/>
        </w:rPr>
        <w:t>icense</w:t>
      </w:r>
      <w:r w:rsidR="00AB6F3A" w:rsidRPr="001B09A8">
        <w:rPr>
          <w:i/>
        </w:rPr>
        <w:t>s</w:t>
      </w:r>
      <w:r w:rsidR="00AB6F3A" w:rsidRPr="001B09A8">
        <w:t xml:space="preserve"> [</w:t>
      </w:r>
      <w:hyperlink w:anchor="JLA" w:history="1">
        <w:r w:rsidR="00AB6F3A" w:rsidRPr="001B09A8">
          <w:rPr>
            <w:rStyle w:val="Hyperlink"/>
          </w:rPr>
          <w:t>JLA</w:t>
        </w:r>
      </w:hyperlink>
      <w:r w:rsidR="00AB6F3A" w:rsidRPr="001B09A8">
        <w:t>]</w:t>
      </w:r>
      <w:r w:rsidRPr="001B09A8">
        <w:t>), which</w:t>
      </w:r>
      <w:r w:rsidR="00AB6F3A" w:rsidRPr="001B09A8">
        <w:t xml:space="preserve">, when </w:t>
      </w:r>
      <w:r w:rsidR="006414C2" w:rsidRPr="001B09A8">
        <w:t xml:space="preserve">options </w:t>
      </w:r>
      <w:r w:rsidR="00AB6F3A" w:rsidRPr="001B09A8">
        <w:t>exist,</w:t>
      </w:r>
      <w:r w:rsidRPr="001B09A8">
        <w:t xml:space="preserve"> greatly facilitates the selection of the most </w:t>
      </w:r>
      <w:r w:rsidR="006414C2" w:rsidRPr="001B09A8">
        <w:t xml:space="preserve">suitable </w:t>
      </w:r>
      <w:r w:rsidRPr="001B09A8">
        <w:t>licence aligned with the developers’ strategy and user community.</w:t>
      </w:r>
    </w:p>
    <w:p w14:paraId="031A467D" w14:textId="6C17A28D" w:rsidR="00A23355" w:rsidRPr="001B09A8" w:rsidRDefault="00F4193E" w:rsidP="00F4193E">
      <w:pPr>
        <w:pStyle w:val="Figure"/>
        <w:rPr>
          <w:lang w:val="en-GB"/>
        </w:rPr>
      </w:pPr>
      <w:r w:rsidRPr="001B09A8">
        <w:rPr>
          <w:lang w:val="en-GB" w:eastAsia="en-GB"/>
        </w:rPr>
        <w:lastRenderedPageBreak/>
        <w:drawing>
          <wp:inline distT="0" distB="0" distL="0" distR="0" wp14:anchorId="61C3EB8A" wp14:editId="7FC6788F">
            <wp:extent cx="5731510" cy="2159000"/>
            <wp:effectExtent l="0" t="0" r="2540" b="0"/>
            <wp:docPr id="711712796" name="Picture 1" descr="A group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12796" name="Picture 1" descr="A group of text on a white background&#10;&#10;Description automatically generated with medium confidence"/>
                    <pic:cNvPicPr/>
                  </pic:nvPicPr>
                  <pic:blipFill>
                    <a:blip r:embed="rId23"/>
                    <a:stretch>
                      <a:fillRect/>
                    </a:stretch>
                  </pic:blipFill>
                  <pic:spPr>
                    <a:xfrm>
                      <a:off x="0" y="0"/>
                      <a:ext cx="5731510" cy="2159000"/>
                    </a:xfrm>
                    <a:prstGeom prst="rect">
                      <a:avLst/>
                    </a:prstGeom>
                  </pic:spPr>
                </pic:pic>
              </a:graphicData>
            </a:graphic>
          </wp:inline>
        </w:drawing>
      </w:r>
    </w:p>
    <w:p w14:paraId="4FFA65D4" w14:textId="47E81059" w:rsidR="00F4193E" w:rsidRPr="001B09A8" w:rsidRDefault="00F4193E" w:rsidP="00F4193E">
      <w:pPr>
        <w:pStyle w:val="Caption"/>
        <w:rPr>
          <w:lang w:val="en-GB" w:eastAsia="ko-KR"/>
        </w:rPr>
      </w:pPr>
      <w:bookmarkStart w:id="7" w:name="_Toc160034087"/>
      <w:r w:rsidRPr="001B09A8">
        <w:rPr>
          <w:lang w:val="en-GB"/>
        </w:rPr>
        <w:t xml:space="preserve">Figure </w:t>
      </w:r>
      <w:r w:rsidRPr="001B09A8">
        <w:rPr>
          <w:lang w:val="en-GB"/>
        </w:rPr>
        <w:fldChar w:fldCharType="begin"/>
      </w:r>
      <w:r w:rsidRPr="001B09A8">
        <w:rPr>
          <w:lang w:val="en-GB"/>
        </w:rPr>
        <w:instrText xml:space="preserve"> STYLEREF 1 \s </w:instrText>
      </w:r>
      <w:r w:rsidRPr="001B09A8">
        <w:rPr>
          <w:lang w:val="en-GB"/>
        </w:rPr>
        <w:fldChar w:fldCharType="separate"/>
      </w:r>
      <w:r w:rsidR="001A3444" w:rsidRPr="001B09A8">
        <w:rPr>
          <w:lang w:val="en-GB"/>
        </w:rPr>
        <w:t>2</w:t>
      </w:r>
      <w:r w:rsidRPr="001B09A8">
        <w:rPr>
          <w:lang w:val="en-GB"/>
        </w:rPr>
        <w:fldChar w:fldCharType="end"/>
      </w:r>
      <w:r w:rsidRPr="001B09A8">
        <w:rPr>
          <w:lang w:val="en-GB"/>
        </w:rPr>
        <w:t>.</w:t>
      </w:r>
      <w:r w:rsidRPr="001B09A8">
        <w:rPr>
          <w:lang w:val="en-GB"/>
        </w:rPr>
        <w:fldChar w:fldCharType="begin"/>
      </w:r>
      <w:r w:rsidRPr="001B09A8">
        <w:rPr>
          <w:lang w:val="en-GB"/>
        </w:rPr>
        <w:instrText xml:space="preserve"> SEQ Figure \* ARABIC \s 1 </w:instrText>
      </w:r>
      <w:r w:rsidRPr="001B09A8">
        <w:rPr>
          <w:lang w:val="en-GB"/>
        </w:rPr>
        <w:fldChar w:fldCharType="separate"/>
      </w:r>
      <w:r w:rsidR="001A3444" w:rsidRPr="001B09A8">
        <w:rPr>
          <w:lang w:val="en-GB"/>
        </w:rPr>
        <w:t>1</w:t>
      </w:r>
      <w:r w:rsidRPr="001B09A8">
        <w:rPr>
          <w:lang w:val="en-GB"/>
        </w:rPr>
        <w:fldChar w:fldCharType="end"/>
      </w:r>
      <w:r w:rsidRPr="001B09A8">
        <w:rPr>
          <w:lang w:val="en-GB"/>
        </w:rPr>
        <w:t xml:space="preserve">: OSS </w:t>
      </w:r>
      <w:r w:rsidR="00AB6F3A" w:rsidRPr="001B09A8">
        <w:rPr>
          <w:lang w:val="en-GB"/>
        </w:rPr>
        <w:t>c</w:t>
      </w:r>
      <w:r w:rsidRPr="001B09A8">
        <w:rPr>
          <w:lang w:val="en-GB"/>
        </w:rPr>
        <w:t xml:space="preserve">onditions from </w:t>
      </w:r>
      <w:r w:rsidRPr="001B09A8">
        <w:rPr>
          <w:i/>
          <w:lang w:val="en-GB"/>
        </w:rPr>
        <w:t xml:space="preserve">JLA </w:t>
      </w:r>
      <w:r w:rsidR="00451015" w:rsidRPr="001B09A8">
        <w:rPr>
          <w:i/>
          <w:lang w:val="en-GB"/>
        </w:rPr>
        <w:t>–</w:t>
      </w:r>
      <w:r w:rsidRPr="001B09A8">
        <w:rPr>
          <w:i/>
          <w:lang w:val="en-GB"/>
        </w:rPr>
        <w:t xml:space="preserve"> Find and </w:t>
      </w:r>
      <w:r w:rsidR="00F41726" w:rsidRPr="001B09A8">
        <w:rPr>
          <w:i/>
          <w:lang w:val="en-GB"/>
        </w:rPr>
        <w:t>C</w:t>
      </w:r>
      <w:r w:rsidRPr="001B09A8">
        <w:rPr>
          <w:i/>
          <w:lang w:val="en-GB"/>
        </w:rPr>
        <w:t xml:space="preserve">ompare </w:t>
      </w:r>
      <w:r w:rsidR="00F41726" w:rsidRPr="001B09A8">
        <w:rPr>
          <w:i/>
          <w:lang w:val="en-GB"/>
        </w:rPr>
        <w:t>S</w:t>
      </w:r>
      <w:r w:rsidRPr="001B09A8">
        <w:rPr>
          <w:i/>
          <w:lang w:val="en-GB"/>
        </w:rPr>
        <w:t xml:space="preserve">oftware </w:t>
      </w:r>
      <w:r w:rsidR="00F41726" w:rsidRPr="001B09A8">
        <w:rPr>
          <w:i/>
          <w:lang w:val="en-GB"/>
        </w:rPr>
        <w:t>L</w:t>
      </w:r>
      <w:r w:rsidRPr="001B09A8">
        <w:rPr>
          <w:i/>
          <w:lang w:val="en-GB"/>
        </w:rPr>
        <w:t>icenses</w:t>
      </w:r>
      <w:r w:rsidR="00AB6F3A" w:rsidRPr="001B09A8">
        <w:rPr>
          <w:lang w:val="en-GB"/>
        </w:rPr>
        <w:t xml:space="preserve"> [</w:t>
      </w:r>
      <w:hyperlink w:anchor="JLA" w:history="1">
        <w:r w:rsidR="00AB6F3A" w:rsidRPr="001B09A8">
          <w:rPr>
            <w:rStyle w:val="Hyperlink"/>
            <w:rFonts w:asciiTheme="minorHAnsi" w:hAnsiTheme="minorHAnsi"/>
            <w:lang w:val="en-GB"/>
          </w:rPr>
          <w:t>JLA</w:t>
        </w:r>
      </w:hyperlink>
      <w:r w:rsidR="00AB6F3A" w:rsidRPr="001B09A8">
        <w:rPr>
          <w:lang w:val="en-GB"/>
        </w:rPr>
        <w:t>]</w:t>
      </w:r>
      <w:bookmarkEnd w:id="7"/>
    </w:p>
    <w:p w14:paraId="0343A90B" w14:textId="4B05F6F6" w:rsidR="00F4193E" w:rsidRPr="001B09A8" w:rsidRDefault="00F4193E" w:rsidP="00F4193E">
      <w:pPr>
        <w:pStyle w:val="Heading2"/>
      </w:pPr>
      <w:bookmarkStart w:id="8" w:name="_Toc160034063"/>
      <w:r w:rsidRPr="001B09A8">
        <w:t xml:space="preserve">Compatibility of </w:t>
      </w:r>
      <w:r w:rsidR="00451015" w:rsidRPr="001B09A8">
        <w:t xml:space="preserve">Licences </w:t>
      </w:r>
      <w:r w:rsidRPr="001B09A8">
        <w:t>Frequent</w:t>
      </w:r>
      <w:r w:rsidR="00451015" w:rsidRPr="001B09A8">
        <w:t>ly</w:t>
      </w:r>
      <w:r w:rsidRPr="001B09A8">
        <w:t xml:space="preserve"> </w:t>
      </w:r>
      <w:r w:rsidR="00451015" w:rsidRPr="001B09A8">
        <w:t>Used</w:t>
      </w:r>
      <w:r w:rsidRPr="001B09A8">
        <w:t xml:space="preserve"> in GÉANT</w:t>
      </w:r>
      <w:bookmarkEnd w:id="8"/>
    </w:p>
    <w:p w14:paraId="6023D715" w14:textId="54C98B76" w:rsidR="008F136E" w:rsidRPr="001B09A8" w:rsidRDefault="00F4193E" w:rsidP="00F4193E">
      <w:pPr>
        <w:pStyle w:val="BodyText"/>
      </w:pPr>
      <w:r w:rsidRPr="001B09A8">
        <w:t xml:space="preserve">We have compiled comprehensive information about OSS licences, some of which is also available </w:t>
      </w:r>
      <w:r w:rsidR="00E17BB5" w:rsidRPr="001B09A8">
        <w:t xml:space="preserve">through </w:t>
      </w:r>
      <w:r w:rsidRPr="001B09A8">
        <w:t>Mend, the tool used for SCA</w:t>
      </w:r>
      <w:r w:rsidR="00451015" w:rsidRPr="001B09A8">
        <w:t xml:space="preserve"> (described in Section </w:t>
      </w:r>
      <w:r w:rsidR="00451015" w:rsidRPr="001B09A8">
        <w:fldChar w:fldCharType="begin"/>
      </w:r>
      <w:r w:rsidR="00451015" w:rsidRPr="001B09A8">
        <w:instrText xml:space="preserve"> REF _Ref159932728 \r \h </w:instrText>
      </w:r>
      <w:r w:rsidR="00451015" w:rsidRPr="001B09A8">
        <w:fldChar w:fldCharType="separate"/>
      </w:r>
      <w:r w:rsidR="001A3444" w:rsidRPr="001B09A8">
        <w:t>2.7</w:t>
      </w:r>
      <w:r w:rsidR="00451015" w:rsidRPr="001B09A8">
        <w:fldChar w:fldCharType="end"/>
      </w:r>
      <w:r w:rsidR="00451015" w:rsidRPr="001B09A8">
        <w:t>)</w:t>
      </w:r>
      <w:r w:rsidRPr="001B09A8">
        <w:t xml:space="preserve">. However, </w:t>
      </w:r>
      <w:r w:rsidR="00FB5E6C" w:rsidRPr="001B09A8">
        <w:t>only</w:t>
      </w:r>
      <w:r w:rsidRPr="001B09A8">
        <w:t xml:space="preserve"> a limited set of licences </w:t>
      </w:r>
      <w:r w:rsidR="00FB5E6C" w:rsidRPr="001B09A8">
        <w:t>is</w:t>
      </w:r>
      <w:r w:rsidRPr="001B09A8">
        <w:t xml:space="preserve"> frequently used in GÉANT </w:t>
      </w:r>
      <w:r w:rsidR="00FB5E6C" w:rsidRPr="001B09A8">
        <w:t xml:space="preserve">and only a few licences </w:t>
      </w:r>
      <w:r w:rsidRPr="001B09A8">
        <w:t xml:space="preserve">are common sources of compatibility issues. </w:t>
      </w:r>
      <w:r w:rsidR="00451015" w:rsidRPr="001B09A8">
        <w:fldChar w:fldCharType="begin"/>
      </w:r>
      <w:r w:rsidR="00451015" w:rsidRPr="001B09A8">
        <w:instrText xml:space="preserve"> REF _Ref159933041 \h </w:instrText>
      </w:r>
      <w:r w:rsidR="00451015" w:rsidRPr="001B09A8">
        <w:fldChar w:fldCharType="separate"/>
      </w:r>
      <w:r w:rsidR="001A3444" w:rsidRPr="001B09A8">
        <w:t>Figure 2.2</w:t>
      </w:r>
      <w:r w:rsidR="00451015" w:rsidRPr="001B09A8">
        <w:fldChar w:fldCharType="end"/>
      </w:r>
      <w:r w:rsidRPr="001B09A8">
        <w:t xml:space="preserve"> </w:t>
      </w:r>
      <w:r w:rsidR="002B0760" w:rsidRPr="001B09A8">
        <w:t xml:space="preserve">provides </w:t>
      </w:r>
      <w:r w:rsidRPr="001B09A8">
        <w:t>an orientational diagram describing the relationships and compatibility of these licences.</w:t>
      </w:r>
    </w:p>
    <w:p w14:paraId="1E871BFC" w14:textId="633658C4" w:rsidR="00A23355" w:rsidRPr="001B09A8" w:rsidRDefault="008F136E" w:rsidP="00F4193E">
      <w:pPr>
        <w:pStyle w:val="BodyText"/>
      </w:pPr>
      <w:r w:rsidRPr="001B09A8">
        <w:t>T</w:t>
      </w:r>
      <w:r w:rsidR="00F4193E" w:rsidRPr="001B09A8">
        <w:t>here are two interpretations of licence compatibility. A less restrictive, more commonly used and symmetrical type of compatibility indicates that components with distinct licences can be used in the same project</w:t>
      </w:r>
      <w:r w:rsidR="00055C78" w:rsidRPr="001B09A8">
        <w:t>. It</w:t>
      </w:r>
      <w:r w:rsidR="00F4193E" w:rsidRPr="001B09A8">
        <w:t xml:space="preserve"> may be achieved by relicensing one or both</w:t>
      </w:r>
      <w:r w:rsidR="00162670" w:rsidRPr="001B09A8">
        <w:t>,</w:t>
      </w:r>
      <w:r w:rsidR="00F4193E" w:rsidRPr="001B09A8">
        <w:t xml:space="preserve"> or selecting a third licence for the encompassing product. A more restrictive and direct, yet asymmetrical, interpretation determines whether a component under one licence may be used in software </w:t>
      </w:r>
      <w:r w:rsidR="004F2BC9" w:rsidRPr="001B09A8">
        <w:t xml:space="preserve">governed by </w:t>
      </w:r>
      <w:r w:rsidR="00F4193E" w:rsidRPr="001B09A8">
        <w:t xml:space="preserve">another licence. Although the first interpretation is </w:t>
      </w:r>
      <w:r w:rsidR="00DE11C3" w:rsidRPr="001B09A8">
        <w:t>an extension o</w:t>
      </w:r>
      <w:r w:rsidR="00880514" w:rsidRPr="001B09A8">
        <w:t>f</w:t>
      </w:r>
      <w:r w:rsidR="00F4193E" w:rsidRPr="001B09A8">
        <w:t xml:space="preserve"> the second, various types of “use” by the software </w:t>
      </w:r>
      <w:r w:rsidRPr="001B09A8">
        <w:t>can</w:t>
      </w:r>
      <w:r w:rsidR="00F4193E" w:rsidRPr="001B09A8">
        <w:t xml:space="preserve"> sometimes be </w:t>
      </w:r>
      <w:r w:rsidR="003F3041" w:rsidRPr="001B09A8">
        <w:t xml:space="preserve">achieved by </w:t>
      </w:r>
      <w:r w:rsidR="00F4193E" w:rsidRPr="001B09A8">
        <w:t>altering the system architecture</w:t>
      </w:r>
      <w:r w:rsidR="009826EA" w:rsidRPr="001B09A8">
        <w:t>,</w:t>
      </w:r>
      <w:r w:rsidR="00F4193E" w:rsidRPr="001B09A8">
        <w:t xml:space="preserve"> allow</w:t>
      </w:r>
      <w:r w:rsidR="003F3041" w:rsidRPr="001B09A8">
        <w:t>ing</w:t>
      </w:r>
      <w:r w:rsidR="00F4193E" w:rsidRPr="001B09A8">
        <w:t xml:space="preserve"> the integration of a problematic component without </w:t>
      </w:r>
      <w:r w:rsidR="00B45684" w:rsidRPr="001B09A8">
        <w:t xml:space="preserve">the </w:t>
      </w:r>
      <w:r w:rsidR="00F4193E" w:rsidRPr="001B09A8">
        <w:t xml:space="preserve">need to change the </w:t>
      </w:r>
      <w:r w:rsidR="00B45684" w:rsidRPr="001B09A8">
        <w:t xml:space="preserve">software </w:t>
      </w:r>
      <w:r w:rsidR="00F4193E" w:rsidRPr="001B09A8">
        <w:t>licence.</w:t>
      </w:r>
    </w:p>
    <w:p w14:paraId="0337C1F8" w14:textId="1ADDE799" w:rsidR="007C0FD1" w:rsidRPr="001B09A8" w:rsidRDefault="00961E8B" w:rsidP="000A2BBF">
      <w:pPr>
        <w:pStyle w:val="Figure"/>
        <w:rPr>
          <w:lang w:val="en-GB" w:eastAsia="en-GB"/>
        </w:rPr>
      </w:pPr>
      <w:r w:rsidRPr="001B09A8">
        <w:rPr>
          <w:lang w:val="en-GB" w:eastAsia="en-GB"/>
        </w:rPr>
        <w:drawing>
          <wp:inline distT="0" distB="0" distL="0" distR="0" wp14:anchorId="5D97DE64" wp14:editId="45A9B6FD">
            <wp:extent cx="5731510" cy="270715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2707159"/>
                    </a:xfrm>
                    <a:prstGeom prst="rect">
                      <a:avLst/>
                    </a:prstGeom>
                  </pic:spPr>
                </pic:pic>
              </a:graphicData>
            </a:graphic>
          </wp:inline>
        </w:drawing>
      </w:r>
    </w:p>
    <w:p w14:paraId="5C9B2C50" w14:textId="66301AAD" w:rsidR="00F4193E" w:rsidRPr="001B09A8" w:rsidRDefault="00F4193E" w:rsidP="00F4193E">
      <w:pPr>
        <w:pStyle w:val="Caption"/>
        <w:rPr>
          <w:lang w:val="en-GB" w:eastAsia="ko-KR"/>
        </w:rPr>
      </w:pPr>
      <w:bookmarkStart w:id="9" w:name="_Ref159933041"/>
      <w:bookmarkStart w:id="10" w:name="_Toc160034088"/>
      <w:r w:rsidRPr="001B09A8">
        <w:rPr>
          <w:lang w:val="en-GB"/>
        </w:rPr>
        <w:t xml:space="preserve">Figure </w:t>
      </w:r>
      <w:r w:rsidRPr="001B09A8">
        <w:rPr>
          <w:lang w:val="en-GB"/>
        </w:rPr>
        <w:fldChar w:fldCharType="begin"/>
      </w:r>
      <w:r w:rsidRPr="001B09A8">
        <w:rPr>
          <w:lang w:val="en-GB"/>
        </w:rPr>
        <w:instrText xml:space="preserve"> STYLEREF 1 \s </w:instrText>
      </w:r>
      <w:r w:rsidRPr="001B09A8">
        <w:rPr>
          <w:lang w:val="en-GB"/>
        </w:rPr>
        <w:fldChar w:fldCharType="separate"/>
      </w:r>
      <w:r w:rsidR="001A3444" w:rsidRPr="001B09A8">
        <w:rPr>
          <w:lang w:val="en-GB"/>
        </w:rPr>
        <w:t>2</w:t>
      </w:r>
      <w:r w:rsidRPr="001B09A8">
        <w:rPr>
          <w:lang w:val="en-GB"/>
        </w:rPr>
        <w:fldChar w:fldCharType="end"/>
      </w:r>
      <w:r w:rsidRPr="001B09A8">
        <w:rPr>
          <w:lang w:val="en-GB"/>
        </w:rPr>
        <w:t>.</w:t>
      </w:r>
      <w:r w:rsidRPr="001B09A8">
        <w:rPr>
          <w:lang w:val="en-GB"/>
        </w:rPr>
        <w:fldChar w:fldCharType="begin"/>
      </w:r>
      <w:r w:rsidRPr="001B09A8">
        <w:rPr>
          <w:lang w:val="en-GB"/>
        </w:rPr>
        <w:instrText xml:space="preserve"> SEQ Figure \* ARABIC \s 1 </w:instrText>
      </w:r>
      <w:r w:rsidRPr="001B09A8">
        <w:rPr>
          <w:lang w:val="en-GB"/>
        </w:rPr>
        <w:fldChar w:fldCharType="separate"/>
      </w:r>
      <w:r w:rsidR="001A3444" w:rsidRPr="001B09A8">
        <w:rPr>
          <w:lang w:val="en-GB"/>
        </w:rPr>
        <w:t>2</w:t>
      </w:r>
      <w:r w:rsidRPr="001B09A8">
        <w:rPr>
          <w:lang w:val="en-GB"/>
        </w:rPr>
        <w:fldChar w:fldCharType="end"/>
      </w:r>
      <w:bookmarkEnd w:id="9"/>
      <w:r w:rsidRPr="001B09A8">
        <w:rPr>
          <w:lang w:val="en-GB"/>
        </w:rPr>
        <w:t xml:space="preserve">: Relationships between </w:t>
      </w:r>
      <w:r w:rsidR="00664A8F" w:rsidRPr="001B09A8">
        <w:rPr>
          <w:lang w:val="en-GB"/>
        </w:rPr>
        <w:t>OSS licences</w:t>
      </w:r>
      <w:r w:rsidRPr="001B09A8">
        <w:rPr>
          <w:lang w:val="en-GB"/>
        </w:rPr>
        <w:t xml:space="preserve"> </w:t>
      </w:r>
      <w:r w:rsidR="00887E58" w:rsidRPr="001B09A8">
        <w:rPr>
          <w:lang w:val="en-GB"/>
        </w:rPr>
        <w:t xml:space="preserve">commonly </w:t>
      </w:r>
      <w:r w:rsidR="00664A8F" w:rsidRPr="001B09A8">
        <w:rPr>
          <w:lang w:val="en-GB"/>
        </w:rPr>
        <w:t>used</w:t>
      </w:r>
      <w:r w:rsidRPr="001B09A8">
        <w:rPr>
          <w:lang w:val="en-GB"/>
        </w:rPr>
        <w:t xml:space="preserve"> in GÉANT projects</w:t>
      </w:r>
      <w:bookmarkEnd w:id="10"/>
    </w:p>
    <w:p w14:paraId="16C10DA1" w14:textId="77A1D11C" w:rsidR="00A23355" w:rsidRPr="001B09A8" w:rsidRDefault="00F4193E" w:rsidP="00A23355">
      <w:pPr>
        <w:pStyle w:val="BodyText"/>
      </w:pPr>
      <w:r w:rsidRPr="001B09A8">
        <w:lastRenderedPageBreak/>
        <w:t xml:space="preserve">OSS licences are </w:t>
      </w:r>
      <w:r w:rsidR="00664A8F" w:rsidRPr="001B09A8">
        <w:t>described</w:t>
      </w:r>
      <w:r w:rsidRPr="001B09A8">
        <w:t xml:space="preserve"> in several documents produced by the licensing team. For </w:t>
      </w:r>
      <w:r w:rsidR="00BC33DE" w:rsidRPr="001B09A8">
        <w:t xml:space="preserve">more </w:t>
      </w:r>
      <w:r w:rsidRPr="001B09A8">
        <w:t xml:space="preserve">details, refer to </w:t>
      </w:r>
      <w:r w:rsidRPr="001B09A8">
        <w:rPr>
          <w:i/>
          <w:iCs/>
        </w:rPr>
        <w:t xml:space="preserve">Reference </w:t>
      </w:r>
      <w:r w:rsidR="00D252C7" w:rsidRPr="001B09A8">
        <w:rPr>
          <w:i/>
          <w:iCs/>
        </w:rPr>
        <w:t>I</w:t>
      </w:r>
      <w:r w:rsidRPr="001B09A8">
        <w:rPr>
          <w:i/>
          <w:iCs/>
        </w:rPr>
        <w:t xml:space="preserve">nformation about OSS </w:t>
      </w:r>
      <w:r w:rsidR="00D252C7" w:rsidRPr="001B09A8">
        <w:rPr>
          <w:i/>
          <w:iCs/>
        </w:rPr>
        <w:t>L</w:t>
      </w:r>
      <w:r w:rsidRPr="001B09A8">
        <w:rPr>
          <w:i/>
          <w:iCs/>
        </w:rPr>
        <w:t>icences</w:t>
      </w:r>
      <w:r w:rsidR="00664A8F" w:rsidRPr="001B09A8">
        <w:rPr>
          <w:i/>
          <w:iCs/>
        </w:rPr>
        <w:t xml:space="preserve"> and </w:t>
      </w:r>
      <w:r w:rsidR="00D252C7" w:rsidRPr="001B09A8">
        <w:rPr>
          <w:i/>
          <w:iCs/>
        </w:rPr>
        <w:t>T</w:t>
      </w:r>
      <w:r w:rsidR="00664A8F" w:rsidRPr="001B09A8">
        <w:rPr>
          <w:i/>
          <w:iCs/>
        </w:rPr>
        <w:t>ools</w:t>
      </w:r>
      <w:r w:rsidR="00664A8F" w:rsidRPr="001B09A8">
        <w:t xml:space="preserve"> [</w:t>
      </w:r>
      <w:proofErr w:type="spellStart"/>
      <w:r w:rsidR="008B0488" w:rsidRPr="001B09A8">
        <w:fldChar w:fldCharType="begin"/>
      </w:r>
      <w:r w:rsidR="008B0488" w:rsidRPr="001B09A8">
        <w:instrText xml:space="preserve"> HYPERLINK \l "Wiki_OSSL_RefInfo" </w:instrText>
      </w:r>
      <w:r w:rsidR="008B0488" w:rsidRPr="001B09A8">
        <w:fldChar w:fldCharType="separate"/>
      </w:r>
      <w:r w:rsidR="00664A8F" w:rsidRPr="001B09A8">
        <w:rPr>
          <w:rStyle w:val="Hyperlink"/>
        </w:rPr>
        <w:t>Wiki_OSSL_RefInfo</w:t>
      </w:r>
      <w:proofErr w:type="spellEnd"/>
      <w:r w:rsidR="008B0488" w:rsidRPr="001B09A8">
        <w:rPr>
          <w:rStyle w:val="Hyperlink"/>
        </w:rPr>
        <w:fldChar w:fldCharType="end"/>
      </w:r>
      <w:r w:rsidR="00664A8F" w:rsidRPr="001B09A8">
        <w:t>]</w:t>
      </w:r>
      <w:r w:rsidRPr="001B09A8">
        <w:t xml:space="preserve">, </w:t>
      </w:r>
      <w:r w:rsidRPr="001B09A8">
        <w:rPr>
          <w:i/>
          <w:iCs/>
        </w:rPr>
        <w:t xml:space="preserve">OSS </w:t>
      </w:r>
      <w:r w:rsidR="00D252C7" w:rsidRPr="001B09A8">
        <w:rPr>
          <w:i/>
          <w:iCs/>
        </w:rPr>
        <w:t>L</w:t>
      </w:r>
      <w:r w:rsidRPr="001B09A8">
        <w:rPr>
          <w:i/>
          <w:iCs/>
        </w:rPr>
        <w:t xml:space="preserve">icences and </w:t>
      </w:r>
      <w:r w:rsidR="00D252C7" w:rsidRPr="001B09A8">
        <w:rPr>
          <w:i/>
          <w:iCs/>
        </w:rPr>
        <w:t>L</w:t>
      </w:r>
      <w:r w:rsidRPr="001B09A8">
        <w:rPr>
          <w:i/>
          <w:iCs/>
        </w:rPr>
        <w:t xml:space="preserve">icence </w:t>
      </w:r>
      <w:r w:rsidR="00D252C7" w:rsidRPr="001B09A8">
        <w:rPr>
          <w:i/>
          <w:iCs/>
        </w:rPr>
        <w:t>S</w:t>
      </w:r>
      <w:r w:rsidRPr="001B09A8">
        <w:rPr>
          <w:i/>
          <w:iCs/>
        </w:rPr>
        <w:t>election</w:t>
      </w:r>
      <w:r w:rsidRPr="001B09A8">
        <w:t xml:space="preserve"> </w:t>
      </w:r>
      <w:r w:rsidR="00C41710" w:rsidRPr="001B09A8">
        <w:t>[</w:t>
      </w:r>
      <w:proofErr w:type="spellStart"/>
      <w:r w:rsidR="008B0488" w:rsidRPr="001B09A8">
        <w:fldChar w:fldCharType="begin"/>
      </w:r>
      <w:r w:rsidR="008B0488" w:rsidRPr="001B09A8">
        <w:instrText xml:space="preserve"> HYPERLINK \l "Wiki_OSSLandLS" </w:instrText>
      </w:r>
      <w:r w:rsidR="008B0488" w:rsidRPr="001B09A8">
        <w:fldChar w:fldCharType="separate"/>
      </w:r>
      <w:r w:rsidR="00C41710" w:rsidRPr="001B09A8">
        <w:rPr>
          <w:rStyle w:val="Hyperlink"/>
        </w:rPr>
        <w:t>Wiki_OSSL</w:t>
      </w:r>
      <w:r w:rsidR="00FA7142" w:rsidRPr="001B09A8">
        <w:rPr>
          <w:rStyle w:val="Hyperlink"/>
        </w:rPr>
        <w:t>&amp;</w:t>
      </w:r>
      <w:r w:rsidR="00C41710" w:rsidRPr="001B09A8">
        <w:rPr>
          <w:rStyle w:val="Hyperlink"/>
        </w:rPr>
        <w:t>LS</w:t>
      </w:r>
      <w:proofErr w:type="spellEnd"/>
      <w:r w:rsidR="008B0488" w:rsidRPr="001B09A8">
        <w:rPr>
          <w:rStyle w:val="Hyperlink"/>
        </w:rPr>
        <w:fldChar w:fldCharType="end"/>
      </w:r>
      <w:r w:rsidR="00C41710" w:rsidRPr="001B09A8">
        <w:t xml:space="preserve">] </w:t>
      </w:r>
      <w:r w:rsidRPr="001B09A8">
        <w:t xml:space="preserve">and </w:t>
      </w:r>
      <w:r w:rsidR="003E6EE8" w:rsidRPr="001B09A8">
        <w:rPr>
          <w:i/>
          <w:iCs/>
        </w:rPr>
        <w:t>Open Source Licences Used in GÉANT</w:t>
      </w:r>
      <w:r w:rsidRPr="001B09A8">
        <w:t xml:space="preserve"> </w:t>
      </w:r>
      <w:r w:rsidR="00C41710" w:rsidRPr="001B09A8">
        <w:t>[</w:t>
      </w:r>
      <w:proofErr w:type="spellStart"/>
      <w:r w:rsidR="008B0488" w:rsidRPr="001B09A8">
        <w:fldChar w:fldCharType="begin"/>
      </w:r>
      <w:r w:rsidR="00B0087C" w:rsidRPr="001B09A8">
        <w:instrText>HYPERLINK  \l "Wiki_Licences"</w:instrText>
      </w:r>
      <w:r w:rsidR="008B0488" w:rsidRPr="001B09A8">
        <w:fldChar w:fldCharType="separate"/>
      </w:r>
      <w:r w:rsidR="00B0087C" w:rsidRPr="001B09A8">
        <w:rPr>
          <w:rStyle w:val="Hyperlink"/>
        </w:rPr>
        <w:t>W</w:t>
      </w:r>
      <w:r w:rsidR="00B0087C" w:rsidRPr="001B09A8">
        <w:rPr>
          <w:rStyle w:val="Hyperlink"/>
        </w:rPr>
        <w:t>i</w:t>
      </w:r>
      <w:r w:rsidR="00B0087C" w:rsidRPr="001B09A8">
        <w:rPr>
          <w:rStyle w:val="Hyperlink"/>
        </w:rPr>
        <w:t>ki_Licences</w:t>
      </w:r>
      <w:proofErr w:type="spellEnd"/>
      <w:r w:rsidR="008B0488" w:rsidRPr="001B09A8">
        <w:rPr>
          <w:rStyle w:val="Hyperlink"/>
        </w:rPr>
        <w:fldChar w:fldCharType="end"/>
      </w:r>
      <w:r w:rsidR="00C41710" w:rsidRPr="001B09A8">
        <w:t>]</w:t>
      </w:r>
      <w:r w:rsidRPr="001B09A8">
        <w:t>.</w:t>
      </w:r>
    </w:p>
    <w:p w14:paraId="6C1C1084" w14:textId="77777777" w:rsidR="00F4193E" w:rsidRPr="001B09A8" w:rsidRDefault="00F4193E" w:rsidP="00F4193E">
      <w:pPr>
        <w:pStyle w:val="Heading2"/>
      </w:pPr>
      <w:bookmarkStart w:id="11" w:name="_Toc160034064"/>
      <w:r w:rsidRPr="001B09A8">
        <w:t>GÉANT IPR Policy</w:t>
      </w:r>
      <w:bookmarkEnd w:id="11"/>
    </w:p>
    <w:p w14:paraId="0BB27A7D" w14:textId="5C153BD7" w:rsidR="00F4193E" w:rsidRPr="001B09A8" w:rsidRDefault="00F4193E" w:rsidP="00F4193E">
      <w:pPr>
        <w:pStyle w:val="BodyText"/>
      </w:pPr>
      <w:r w:rsidRPr="001B09A8">
        <w:t xml:space="preserve">The GÉANT IPR </w:t>
      </w:r>
      <w:r w:rsidR="00C41710" w:rsidRPr="001B09A8">
        <w:t>P</w:t>
      </w:r>
      <w:r w:rsidRPr="001B09A8">
        <w:t xml:space="preserve">olicy applies to IP generated within the </w:t>
      </w:r>
      <w:r w:rsidR="00C41710" w:rsidRPr="001B09A8">
        <w:t>GÉANT p</w:t>
      </w:r>
      <w:r w:rsidRPr="001B09A8">
        <w:t xml:space="preserve">roject, including </w:t>
      </w:r>
      <w:proofErr w:type="gramStart"/>
      <w:r w:rsidR="00C41710" w:rsidRPr="001B09A8">
        <w:t>o</w:t>
      </w:r>
      <w:r w:rsidRPr="001B09A8">
        <w:t xml:space="preserve">pen </w:t>
      </w:r>
      <w:r w:rsidR="00C41710" w:rsidRPr="001B09A8">
        <w:t>s</w:t>
      </w:r>
      <w:r w:rsidRPr="001B09A8">
        <w:t>ource</w:t>
      </w:r>
      <w:proofErr w:type="gramEnd"/>
      <w:r w:rsidRPr="001B09A8">
        <w:t xml:space="preserve"> </w:t>
      </w:r>
      <w:r w:rsidR="00C41710" w:rsidRPr="001B09A8">
        <w:t>s</w:t>
      </w:r>
      <w:r w:rsidRPr="001B09A8">
        <w:t>oftware. It provides recommendations and rules</w:t>
      </w:r>
      <w:r w:rsidR="00BA3163" w:rsidRPr="001B09A8">
        <w:t>,</w:t>
      </w:r>
      <w:r w:rsidRPr="001B09A8">
        <w:t xml:space="preserve"> which </w:t>
      </w:r>
      <w:r w:rsidR="00BA3163" w:rsidRPr="001B09A8">
        <w:t xml:space="preserve">this </w:t>
      </w:r>
      <w:r w:rsidR="00A3082C" w:rsidRPr="001B09A8">
        <w:t xml:space="preserve">document </w:t>
      </w:r>
      <w:r w:rsidR="00BA3163" w:rsidRPr="001B09A8">
        <w:t xml:space="preserve">translates into </w:t>
      </w:r>
      <w:r w:rsidRPr="001B09A8">
        <w:t xml:space="preserve">practical and actionable instructions. The policy is available </w:t>
      </w:r>
      <w:r w:rsidR="002E561F" w:rsidRPr="001B09A8">
        <w:t>at [</w:t>
      </w:r>
      <w:proofErr w:type="spellStart"/>
      <w:r w:rsidR="008B0488" w:rsidRPr="001B09A8">
        <w:fldChar w:fldCharType="begin"/>
      </w:r>
      <w:r w:rsidR="008B0488" w:rsidRPr="001B09A8">
        <w:instrText xml:space="preserve"> HYPERLINK \l "GN_IPRPolicy" </w:instrText>
      </w:r>
      <w:r w:rsidR="008B0488" w:rsidRPr="001B09A8">
        <w:fldChar w:fldCharType="separate"/>
      </w:r>
      <w:r w:rsidR="002E561F" w:rsidRPr="001B09A8">
        <w:rPr>
          <w:rStyle w:val="Hyperlink"/>
        </w:rPr>
        <w:t>GN_IPRPolicy</w:t>
      </w:r>
      <w:proofErr w:type="spellEnd"/>
      <w:r w:rsidR="008B0488" w:rsidRPr="001B09A8">
        <w:rPr>
          <w:rStyle w:val="Hyperlink"/>
        </w:rPr>
        <w:fldChar w:fldCharType="end"/>
      </w:r>
      <w:r w:rsidR="002E561F" w:rsidRPr="001B09A8">
        <w:t>]</w:t>
      </w:r>
      <w:r w:rsidRPr="001B09A8">
        <w:t xml:space="preserve">. </w:t>
      </w:r>
      <w:r w:rsidR="00D13054" w:rsidRPr="001B09A8">
        <w:t>It aims</w:t>
      </w:r>
      <w:r w:rsidRPr="001B09A8">
        <w:t xml:space="preserve"> to establish a framework for </w:t>
      </w:r>
      <w:r w:rsidR="002E561F" w:rsidRPr="001B09A8">
        <w:t>i</w:t>
      </w:r>
      <w:r w:rsidRPr="001B09A8">
        <w:t xml:space="preserve">ntellectual </w:t>
      </w:r>
      <w:r w:rsidR="002E561F" w:rsidRPr="001B09A8">
        <w:t>p</w:t>
      </w:r>
      <w:r w:rsidRPr="001B09A8">
        <w:t xml:space="preserve">roperty (IP) generated by the </w:t>
      </w:r>
      <w:r w:rsidR="002E561F" w:rsidRPr="001B09A8">
        <w:t>GÉANT p</w:t>
      </w:r>
      <w:r w:rsidRPr="001B09A8">
        <w:t>roject</w:t>
      </w:r>
      <w:r w:rsidR="00D13054" w:rsidRPr="001B09A8">
        <w:t>,</w:t>
      </w:r>
      <w:r w:rsidRPr="001B09A8">
        <w:t xml:space="preserve"> appl</w:t>
      </w:r>
      <w:r w:rsidR="00D13054" w:rsidRPr="001B09A8">
        <w:t>ying</w:t>
      </w:r>
      <w:r w:rsidRPr="001B09A8">
        <w:t xml:space="preserve"> to all </w:t>
      </w:r>
      <w:r w:rsidR="00D13054" w:rsidRPr="001B09A8">
        <w:t xml:space="preserve">GÉANT </w:t>
      </w:r>
      <w:r w:rsidRPr="001B09A8">
        <w:t>participants</w:t>
      </w:r>
      <w:r w:rsidR="00173CC9" w:rsidRPr="001B09A8">
        <w:t>. It offers</w:t>
      </w:r>
      <w:r w:rsidRPr="001B09A8">
        <w:t xml:space="preserve"> practical guidance </w:t>
      </w:r>
      <w:r w:rsidR="00173CC9" w:rsidRPr="001B09A8">
        <w:t>on</w:t>
      </w:r>
      <w:r w:rsidRPr="001B09A8">
        <w:t xml:space="preserve"> IPR</w:t>
      </w:r>
      <w:r w:rsidR="005465AF" w:rsidRPr="001B09A8">
        <w:t xml:space="preserve"> and m</w:t>
      </w:r>
      <w:r w:rsidRPr="001B09A8">
        <w:t xml:space="preserve">ost importantly </w:t>
      </w:r>
      <w:r w:rsidR="005465AF" w:rsidRPr="001B09A8">
        <w:t>seeks</w:t>
      </w:r>
      <w:r w:rsidRPr="001B09A8">
        <w:t xml:space="preserve"> to establish a cooperati</w:t>
      </w:r>
      <w:r w:rsidR="0059393D" w:rsidRPr="001B09A8">
        <w:t>ve</w:t>
      </w:r>
      <w:r w:rsidR="005465AF" w:rsidRPr="001B09A8">
        <w:t xml:space="preserve"> approach</w:t>
      </w:r>
      <w:r w:rsidR="005C21E5" w:rsidRPr="001B09A8">
        <w:t xml:space="preserve"> to IP</w:t>
      </w:r>
      <w:r w:rsidRPr="001B09A8">
        <w:t xml:space="preserve"> protection </w:t>
      </w:r>
      <w:r w:rsidR="005C21E5" w:rsidRPr="001B09A8">
        <w:t>and</w:t>
      </w:r>
      <w:r w:rsidRPr="001B09A8">
        <w:t xml:space="preserve"> fair use </w:t>
      </w:r>
      <w:r w:rsidR="005C21E5" w:rsidRPr="001B09A8">
        <w:t>in</w:t>
      </w:r>
      <w:r w:rsidRPr="001B09A8">
        <w:t xml:space="preserve"> GÉANT projects. Th</w:t>
      </w:r>
      <w:r w:rsidR="002E561F" w:rsidRPr="001B09A8">
        <w:t>e</w:t>
      </w:r>
      <w:r w:rsidRPr="001B09A8">
        <w:t xml:space="preserve"> IPR Policy also </w:t>
      </w:r>
      <w:r w:rsidR="00ED3ABE" w:rsidRPr="001B09A8">
        <w:t xml:space="preserve">upholds </w:t>
      </w:r>
      <w:r w:rsidR="002E561F" w:rsidRPr="001B09A8">
        <w:t>the principles of</w:t>
      </w:r>
      <w:r w:rsidRPr="001B09A8">
        <w:t xml:space="preserve"> findability, accessibility, interoperability and reusability</w:t>
      </w:r>
      <w:r w:rsidR="002E561F" w:rsidRPr="001B09A8">
        <w:t xml:space="preserve"> (FAIR</w:t>
      </w:r>
      <w:r w:rsidRPr="001B09A8">
        <w:t xml:space="preserve">) </w:t>
      </w:r>
      <w:r w:rsidR="00ED3ABE" w:rsidRPr="001B09A8">
        <w:t>for</w:t>
      </w:r>
      <w:r w:rsidRPr="001B09A8">
        <w:t xml:space="preserve"> the use of </w:t>
      </w:r>
      <w:r w:rsidR="003A3E28" w:rsidRPr="001B09A8">
        <w:t xml:space="preserve">GÉANT </w:t>
      </w:r>
      <w:r w:rsidR="002E561F" w:rsidRPr="001B09A8">
        <w:t>p</w:t>
      </w:r>
      <w:r w:rsidRPr="001B09A8">
        <w:t xml:space="preserve">roject IP. </w:t>
      </w:r>
      <w:r w:rsidR="000D195D" w:rsidRPr="001B09A8">
        <w:t>U</w:t>
      </w:r>
      <w:r w:rsidR="00174C91" w:rsidRPr="001B09A8">
        <w:t>pon</w:t>
      </w:r>
      <w:r w:rsidR="00763734" w:rsidRPr="001B09A8">
        <w:t xml:space="preserve"> </w:t>
      </w:r>
      <w:r w:rsidRPr="001B09A8">
        <w:t>approval by the General Assembly</w:t>
      </w:r>
      <w:r w:rsidR="00763734" w:rsidRPr="001B09A8">
        <w:t>, i</w:t>
      </w:r>
      <w:r w:rsidR="000D195D" w:rsidRPr="001B09A8">
        <w:t xml:space="preserve">t has been binding </w:t>
      </w:r>
      <w:r w:rsidR="00174C91" w:rsidRPr="001B09A8">
        <w:t xml:space="preserve">from </w:t>
      </w:r>
      <w:r w:rsidRPr="001B09A8">
        <w:t>January 2023.</w:t>
      </w:r>
    </w:p>
    <w:p w14:paraId="3CF969E5" w14:textId="64EE4E43" w:rsidR="00F4193E" w:rsidRPr="001B09A8" w:rsidRDefault="0013311D" w:rsidP="00F4193E">
      <w:pPr>
        <w:pStyle w:val="BodyText"/>
      </w:pPr>
      <w:r w:rsidRPr="001B09A8">
        <w:t>F</w:t>
      </w:r>
      <w:r w:rsidR="00F4193E" w:rsidRPr="001B09A8">
        <w:t>rom a software development perspective</w:t>
      </w:r>
      <w:r w:rsidRPr="001B09A8">
        <w:t xml:space="preserve">, </w:t>
      </w:r>
      <w:r w:rsidR="007E4D74" w:rsidRPr="001B09A8">
        <w:t>hav</w:t>
      </w:r>
      <w:r w:rsidR="00174C91" w:rsidRPr="001B09A8">
        <w:t>ing</w:t>
      </w:r>
      <w:r w:rsidR="00F4193E" w:rsidRPr="001B09A8">
        <w:t xml:space="preserve"> </w:t>
      </w:r>
      <w:r w:rsidR="002E561F" w:rsidRPr="001B09A8">
        <w:t>s</w:t>
      </w:r>
      <w:r w:rsidR="00F4193E" w:rsidRPr="001B09A8">
        <w:t xml:space="preserve">oftware </w:t>
      </w:r>
      <w:r w:rsidR="002E561F" w:rsidRPr="001B09A8">
        <w:t>c</w:t>
      </w:r>
      <w:r w:rsidR="00F4193E" w:rsidRPr="001B09A8">
        <w:t xml:space="preserve">omposition </w:t>
      </w:r>
      <w:r w:rsidR="002E561F" w:rsidRPr="001B09A8">
        <w:t>a</w:t>
      </w:r>
      <w:r w:rsidR="00F4193E" w:rsidRPr="001B09A8">
        <w:t xml:space="preserve">nalysis </w:t>
      </w:r>
      <w:r w:rsidR="002E561F" w:rsidRPr="001B09A8">
        <w:t xml:space="preserve">(SCA) </w:t>
      </w:r>
      <w:r w:rsidR="009A178A" w:rsidRPr="001B09A8">
        <w:t xml:space="preserve">with a </w:t>
      </w:r>
      <w:r w:rsidR="00F4193E" w:rsidRPr="001B09A8">
        <w:t xml:space="preserve">tool that </w:t>
      </w:r>
      <w:r w:rsidR="007E4D74" w:rsidRPr="001B09A8">
        <w:t>scans</w:t>
      </w:r>
      <w:r w:rsidR="00E840D3" w:rsidRPr="001B09A8">
        <w:t xml:space="preserve"> components</w:t>
      </w:r>
      <w:r w:rsidR="00E840D3" w:rsidRPr="001B09A8" w:rsidDel="007E4D74">
        <w:t xml:space="preserve"> </w:t>
      </w:r>
      <w:r w:rsidR="00E840D3" w:rsidRPr="001B09A8">
        <w:t>to identify</w:t>
      </w:r>
      <w:r w:rsidR="00F4193E" w:rsidRPr="001B09A8">
        <w:t xml:space="preserve"> the</w:t>
      </w:r>
      <w:r w:rsidR="00E840D3" w:rsidRPr="001B09A8">
        <w:t>ir</w:t>
      </w:r>
      <w:r w:rsidR="00F4193E" w:rsidRPr="001B09A8">
        <w:t xml:space="preserve"> licences</w:t>
      </w:r>
      <w:r w:rsidR="00390166" w:rsidRPr="001B09A8">
        <w:t xml:space="preserve"> is crucial for determining which licence to apply. Non-compliance</w:t>
      </w:r>
      <w:r w:rsidR="00F4193E" w:rsidRPr="001B09A8">
        <w:t xml:space="preserve"> with OSS licence terms can have </w:t>
      </w:r>
      <w:r w:rsidR="0030491E" w:rsidRPr="001B09A8">
        <w:t xml:space="preserve">serious </w:t>
      </w:r>
      <w:r w:rsidR="00F4193E" w:rsidRPr="001B09A8">
        <w:t xml:space="preserve">legal and </w:t>
      </w:r>
      <w:r w:rsidR="0030491E" w:rsidRPr="001B09A8">
        <w:t xml:space="preserve">financial </w:t>
      </w:r>
      <w:r w:rsidR="00F4193E" w:rsidRPr="001B09A8">
        <w:t xml:space="preserve">consequences, </w:t>
      </w:r>
      <w:r w:rsidR="0030491E" w:rsidRPr="001B09A8">
        <w:t xml:space="preserve">so </w:t>
      </w:r>
      <w:r w:rsidR="00F4193E" w:rsidRPr="001B09A8">
        <w:t xml:space="preserve">due diligence is </w:t>
      </w:r>
      <w:r w:rsidR="0030491E" w:rsidRPr="001B09A8">
        <w:t>essential</w:t>
      </w:r>
      <w:r w:rsidR="00F4193E" w:rsidRPr="001B09A8">
        <w:t xml:space="preserve">. The IPR Policy </w:t>
      </w:r>
      <w:r w:rsidR="00454E7E" w:rsidRPr="001B09A8">
        <w:t xml:space="preserve">stresses </w:t>
      </w:r>
      <w:r w:rsidR="00F4193E" w:rsidRPr="001B09A8">
        <w:t xml:space="preserve">the importance of IP protection, introduces the GÉANT IP Register </w:t>
      </w:r>
      <w:r w:rsidR="00FA4531" w:rsidRPr="001B09A8">
        <w:t>to document</w:t>
      </w:r>
      <w:r w:rsidR="00F4193E" w:rsidRPr="001B09A8">
        <w:t xml:space="preserve"> project results and highlights the </w:t>
      </w:r>
      <w:r w:rsidR="00FA4531" w:rsidRPr="001B09A8">
        <w:t xml:space="preserve">need for </w:t>
      </w:r>
      <w:r w:rsidR="00F4193E" w:rsidRPr="001B09A8">
        <w:t>scann</w:t>
      </w:r>
      <w:r w:rsidR="00BB702A" w:rsidRPr="001B09A8">
        <w:t xml:space="preserve">ing </w:t>
      </w:r>
      <w:r w:rsidR="00896A81" w:rsidRPr="001B09A8">
        <w:t>code</w:t>
      </w:r>
      <w:r w:rsidR="00F4193E" w:rsidRPr="001B09A8">
        <w:t xml:space="preserve"> with a</w:t>
      </w:r>
      <w:r w:rsidR="0014283A" w:rsidRPr="001B09A8">
        <w:t>n</w:t>
      </w:r>
      <w:r w:rsidR="00F4193E" w:rsidRPr="001B09A8">
        <w:t xml:space="preserve"> SCA tool to ensure licence compliance. It also </w:t>
      </w:r>
      <w:r w:rsidR="005E6F47" w:rsidRPr="001B09A8">
        <w:t xml:space="preserve">underlines </w:t>
      </w:r>
      <w:r w:rsidR="00F4193E" w:rsidRPr="001B09A8">
        <w:t xml:space="preserve">the role of the IPR Coordinator in supporting </w:t>
      </w:r>
      <w:r w:rsidR="006D5F87" w:rsidRPr="001B09A8">
        <w:t>development teams through</w:t>
      </w:r>
      <w:r w:rsidR="00F4193E" w:rsidRPr="001B09A8">
        <w:t xml:space="preserve"> the licence selection process.</w:t>
      </w:r>
    </w:p>
    <w:p w14:paraId="1AD88F01" w14:textId="6A6BDBFF" w:rsidR="0014283A" w:rsidRPr="001B09A8" w:rsidRDefault="0014283A" w:rsidP="00F4193E">
      <w:pPr>
        <w:pStyle w:val="BodyText"/>
      </w:pPr>
      <w:r w:rsidRPr="001B09A8">
        <w:t>To summarise the IPR Policy:</w:t>
      </w:r>
    </w:p>
    <w:p w14:paraId="53082A4E" w14:textId="24494D5B" w:rsidR="00F4193E" w:rsidRPr="001B09A8" w:rsidRDefault="00F4193E" w:rsidP="001A7F94">
      <w:pPr>
        <w:pStyle w:val="Bulletnospace-level1"/>
      </w:pPr>
      <w:r w:rsidRPr="001B09A8">
        <w:rPr>
          <w:b/>
          <w:bCs/>
        </w:rPr>
        <w:t>All OSS licences</w:t>
      </w:r>
      <w:r w:rsidRPr="001B09A8">
        <w:t xml:space="preserve"> </w:t>
      </w:r>
      <w:r w:rsidR="0014283A" w:rsidRPr="001B09A8">
        <w:t>[</w:t>
      </w:r>
      <w:proofErr w:type="spellStart"/>
      <w:r w:rsidR="008B0488" w:rsidRPr="001B09A8">
        <w:fldChar w:fldCharType="begin"/>
      </w:r>
      <w:r w:rsidR="008B0488" w:rsidRPr="001B09A8">
        <w:instrText xml:space="preserve"> HYPERLINK \l "OSI_Licences" </w:instrText>
      </w:r>
      <w:r w:rsidR="008B0488" w:rsidRPr="001B09A8">
        <w:fldChar w:fldCharType="separate"/>
      </w:r>
      <w:r w:rsidR="0014283A" w:rsidRPr="001B09A8">
        <w:rPr>
          <w:rStyle w:val="Hyperlink"/>
          <w:rFonts w:asciiTheme="minorHAnsi" w:hAnsiTheme="minorHAnsi"/>
        </w:rPr>
        <w:t>OSI_Licences</w:t>
      </w:r>
      <w:proofErr w:type="spellEnd"/>
      <w:r w:rsidR="008B0488" w:rsidRPr="001B09A8">
        <w:rPr>
          <w:rStyle w:val="Hyperlink"/>
          <w:rFonts w:asciiTheme="minorHAnsi" w:hAnsiTheme="minorHAnsi"/>
        </w:rPr>
        <w:fldChar w:fldCharType="end"/>
      </w:r>
      <w:r w:rsidR="000C5C17" w:rsidRPr="001B09A8">
        <w:t xml:space="preserve">, </w:t>
      </w:r>
      <w:hyperlink w:anchor="FSF_Licences" w:history="1">
        <w:proofErr w:type="spellStart"/>
        <w:r w:rsidR="000C5C17" w:rsidRPr="001B09A8">
          <w:rPr>
            <w:rStyle w:val="Hyperlink"/>
          </w:rPr>
          <w:t>FSF_Licences</w:t>
        </w:r>
        <w:proofErr w:type="spellEnd"/>
      </w:hyperlink>
      <w:r w:rsidR="0014283A" w:rsidRPr="001B09A8">
        <w:t xml:space="preserve">] </w:t>
      </w:r>
      <w:r w:rsidRPr="001B09A8">
        <w:rPr>
          <w:b/>
          <w:bCs/>
        </w:rPr>
        <w:t xml:space="preserve">are </w:t>
      </w:r>
      <w:r w:rsidR="00082B01" w:rsidRPr="001B09A8">
        <w:rPr>
          <w:b/>
          <w:bCs/>
        </w:rPr>
        <w:t>permitt</w:t>
      </w:r>
      <w:r w:rsidRPr="001B09A8">
        <w:rPr>
          <w:b/>
          <w:bCs/>
        </w:rPr>
        <w:t>ed</w:t>
      </w:r>
      <w:r w:rsidRPr="001B09A8">
        <w:t>.</w:t>
      </w:r>
    </w:p>
    <w:p w14:paraId="7B4BCD85" w14:textId="5CEA5E85" w:rsidR="00F4193E" w:rsidRPr="001B09A8" w:rsidRDefault="00F4193E" w:rsidP="00252FDA">
      <w:pPr>
        <w:pStyle w:val="Bulletnospace-level1"/>
      </w:pPr>
      <w:r w:rsidRPr="001B09A8">
        <w:t>The IPR Policy strongly recommends the</w:t>
      </w:r>
      <w:r w:rsidR="000434ED" w:rsidRPr="001B09A8">
        <w:t xml:space="preserve"> use</w:t>
      </w:r>
      <w:r w:rsidRPr="001B09A8">
        <w:t xml:space="preserve"> of permissive licences.</w:t>
      </w:r>
    </w:p>
    <w:p w14:paraId="261869B2" w14:textId="6E0C17CD" w:rsidR="00F4193E" w:rsidRPr="001B09A8" w:rsidRDefault="00F4193E" w:rsidP="00252FDA">
      <w:pPr>
        <w:pStyle w:val="Bulletnospace-level1"/>
      </w:pPr>
      <w:r w:rsidRPr="001B09A8">
        <w:t>Copyleft licences (weak, strong or network</w:t>
      </w:r>
      <w:r w:rsidR="000434ED" w:rsidRPr="001B09A8">
        <w:t>-</w:t>
      </w:r>
      <w:r w:rsidRPr="001B09A8">
        <w:t xml:space="preserve">protective) can be applied as </w:t>
      </w:r>
      <w:r w:rsidR="000434ED" w:rsidRPr="001B09A8">
        <w:t>needed</w:t>
      </w:r>
      <w:r w:rsidRPr="001B09A8">
        <w:t xml:space="preserve"> in consultation with the IPR Coordinator.</w:t>
      </w:r>
    </w:p>
    <w:p w14:paraId="119B873E" w14:textId="0F46B8AD" w:rsidR="00F4193E" w:rsidRPr="001B09A8" w:rsidRDefault="00F4193E" w:rsidP="00F4193E">
      <w:pPr>
        <w:pStyle w:val="Bulletwithspace-level1"/>
      </w:pPr>
      <w:r w:rsidRPr="001B09A8">
        <w:t>The IPR Coordinator provides final recommendations and maintains the GÉANT IP Register.</w:t>
      </w:r>
    </w:p>
    <w:p w14:paraId="16A00422" w14:textId="0F332AD5" w:rsidR="00F4193E" w:rsidRPr="001B09A8" w:rsidRDefault="00F4193E" w:rsidP="00F4193E">
      <w:pPr>
        <w:pStyle w:val="BodyText"/>
      </w:pPr>
      <w:r w:rsidRPr="001B09A8">
        <w:t xml:space="preserve">The WP9 Task 2 software licensing team provides related services, support and guidance. </w:t>
      </w:r>
      <w:r w:rsidR="0014283A" w:rsidRPr="001B09A8">
        <w:t>R</w:t>
      </w:r>
      <w:r w:rsidRPr="001B09A8">
        <w:t>el</w:t>
      </w:r>
      <w:r w:rsidR="007A7137" w:rsidRPr="001B09A8">
        <w:t>evant</w:t>
      </w:r>
      <w:r w:rsidR="00A6751F" w:rsidRPr="001B09A8">
        <w:t xml:space="preserve"> </w:t>
      </w:r>
      <w:r w:rsidR="005E2820" w:rsidRPr="001B09A8">
        <w:t>material</w:t>
      </w:r>
      <w:r w:rsidR="00A6751F" w:rsidRPr="001B09A8">
        <w:t>s</w:t>
      </w:r>
      <w:r w:rsidRPr="001B09A8">
        <w:t xml:space="preserve"> developed by the team are listed in</w:t>
      </w:r>
      <w:r w:rsidR="0014283A" w:rsidRPr="001B09A8">
        <w:t xml:space="preserve"> Section </w:t>
      </w:r>
      <w:r w:rsidR="0014283A" w:rsidRPr="001B09A8">
        <w:fldChar w:fldCharType="begin"/>
      </w:r>
      <w:r w:rsidR="0014283A" w:rsidRPr="001B09A8">
        <w:instrText xml:space="preserve"> REF _Ref159936934 \r \h </w:instrText>
      </w:r>
      <w:r w:rsidR="0014283A" w:rsidRPr="001B09A8">
        <w:fldChar w:fldCharType="separate"/>
      </w:r>
      <w:r w:rsidR="001A3444" w:rsidRPr="001B09A8">
        <w:t>4.3</w:t>
      </w:r>
      <w:r w:rsidR="0014283A" w:rsidRPr="001B09A8">
        <w:fldChar w:fldCharType="end"/>
      </w:r>
      <w:r w:rsidR="0014283A" w:rsidRPr="001B09A8">
        <w:t xml:space="preserve"> </w:t>
      </w:r>
      <w:r w:rsidR="0014283A" w:rsidRPr="001B09A8">
        <w:fldChar w:fldCharType="begin"/>
      </w:r>
      <w:r w:rsidR="0014283A" w:rsidRPr="001B09A8">
        <w:instrText xml:space="preserve"> REF _Ref159936934 \h </w:instrText>
      </w:r>
      <w:r w:rsidR="0014283A" w:rsidRPr="001B09A8">
        <w:fldChar w:fldCharType="separate"/>
      </w:r>
      <w:r w:rsidR="001A3444" w:rsidRPr="001B09A8">
        <w:t>Further Reading</w:t>
      </w:r>
      <w:r w:rsidR="0014283A" w:rsidRPr="001B09A8">
        <w:fldChar w:fldCharType="end"/>
      </w:r>
      <w:r w:rsidRPr="001B09A8">
        <w:t xml:space="preserve"> while training and </w:t>
      </w:r>
      <w:proofErr w:type="spellStart"/>
      <w:r w:rsidRPr="001B09A8">
        <w:t>infoshare</w:t>
      </w:r>
      <w:proofErr w:type="spellEnd"/>
      <w:r w:rsidRPr="001B09A8">
        <w:t xml:space="preserve"> presentations are </w:t>
      </w:r>
      <w:r w:rsidR="0014283A" w:rsidRPr="001B09A8">
        <w:t xml:space="preserve">listed </w:t>
      </w:r>
      <w:r w:rsidRPr="001B09A8">
        <w:t xml:space="preserve">in </w:t>
      </w:r>
      <w:r w:rsidR="0014283A" w:rsidRPr="001B09A8">
        <w:t xml:space="preserve">Section </w:t>
      </w:r>
      <w:r w:rsidR="0014283A" w:rsidRPr="001B09A8">
        <w:fldChar w:fldCharType="begin"/>
      </w:r>
      <w:r w:rsidR="0014283A" w:rsidRPr="001B09A8">
        <w:instrText xml:space="preserve"> REF _Ref159936993 \r \h </w:instrText>
      </w:r>
      <w:r w:rsidR="0014283A" w:rsidRPr="001B09A8">
        <w:fldChar w:fldCharType="separate"/>
      </w:r>
      <w:r w:rsidR="001A3444" w:rsidRPr="001B09A8">
        <w:t>4.2</w:t>
      </w:r>
      <w:r w:rsidR="0014283A" w:rsidRPr="001B09A8">
        <w:fldChar w:fldCharType="end"/>
      </w:r>
      <w:r w:rsidR="0014283A" w:rsidRPr="001B09A8">
        <w:t xml:space="preserve"> </w:t>
      </w:r>
      <w:r w:rsidR="0014283A" w:rsidRPr="001B09A8">
        <w:fldChar w:fldCharType="begin"/>
      </w:r>
      <w:r w:rsidR="0014283A" w:rsidRPr="001B09A8">
        <w:instrText xml:space="preserve"> REF _Ref159936993 \h </w:instrText>
      </w:r>
      <w:r w:rsidR="0014283A" w:rsidRPr="001B09A8">
        <w:fldChar w:fldCharType="separate"/>
      </w:r>
      <w:r w:rsidR="001A3444" w:rsidRPr="001B09A8">
        <w:t>Training Materials</w:t>
      </w:r>
      <w:r w:rsidR="0014283A" w:rsidRPr="001B09A8">
        <w:fldChar w:fldCharType="end"/>
      </w:r>
      <w:r w:rsidRPr="001B09A8">
        <w:t>.</w:t>
      </w:r>
    </w:p>
    <w:p w14:paraId="773FBAFA" w14:textId="77777777" w:rsidR="00F4193E" w:rsidRPr="001B09A8" w:rsidRDefault="00F4193E" w:rsidP="00F4193E">
      <w:pPr>
        <w:pStyle w:val="Heading2"/>
      </w:pPr>
      <w:bookmarkStart w:id="12" w:name="_Toc160034065"/>
      <w:r w:rsidRPr="001B09A8">
        <w:t>Licence Governance in GÉANT</w:t>
      </w:r>
      <w:bookmarkEnd w:id="12"/>
    </w:p>
    <w:p w14:paraId="62F50B6B" w14:textId="216B6A73" w:rsidR="00F4193E" w:rsidRPr="001B09A8" w:rsidRDefault="00F4193E" w:rsidP="00F4193E">
      <w:pPr>
        <w:pStyle w:val="BodyText"/>
      </w:pPr>
      <w:r w:rsidRPr="001B09A8">
        <w:t xml:space="preserve">The goal of licence governance in GÉANT is to ensure compliance with GÉANT’s IPR Policy while respecting </w:t>
      </w:r>
      <w:r w:rsidR="00C16BAD" w:rsidRPr="001B09A8">
        <w:t xml:space="preserve">the licences of </w:t>
      </w:r>
      <w:r w:rsidRPr="001B09A8">
        <w:t xml:space="preserve">dependencies and domain community standards. It is </w:t>
      </w:r>
      <w:r w:rsidRPr="001B09A8">
        <w:rPr>
          <w:b/>
          <w:bCs/>
        </w:rPr>
        <w:t>led by the IPR Coordinator</w:t>
      </w:r>
      <w:r w:rsidRPr="001B09A8">
        <w:t xml:space="preserve"> and </w:t>
      </w:r>
      <w:r w:rsidRPr="001B09A8">
        <w:rPr>
          <w:b/>
          <w:bCs/>
        </w:rPr>
        <w:t xml:space="preserve">supported by WP9 Task 2 Open Source </w:t>
      </w:r>
      <w:r w:rsidR="0048667D" w:rsidRPr="001B09A8">
        <w:rPr>
          <w:b/>
          <w:bCs/>
        </w:rPr>
        <w:t xml:space="preserve">and </w:t>
      </w:r>
      <w:r w:rsidRPr="001B09A8">
        <w:rPr>
          <w:b/>
          <w:bCs/>
        </w:rPr>
        <w:t>Licen</w:t>
      </w:r>
      <w:r w:rsidR="0048667D" w:rsidRPr="001B09A8">
        <w:rPr>
          <w:b/>
          <w:bCs/>
        </w:rPr>
        <w:t>ce</w:t>
      </w:r>
      <w:r w:rsidRPr="001B09A8">
        <w:rPr>
          <w:b/>
          <w:bCs/>
        </w:rPr>
        <w:t xml:space="preserve"> Support (OSLS)</w:t>
      </w:r>
      <w:r w:rsidRPr="001B09A8">
        <w:t xml:space="preserve">, or simply software licensing. </w:t>
      </w:r>
      <w:r w:rsidR="0054658F" w:rsidRPr="001B09A8">
        <w:t>The OSLS team</w:t>
      </w:r>
      <w:r w:rsidRPr="001B09A8">
        <w:t>:</w:t>
      </w:r>
    </w:p>
    <w:p w14:paraId="122C2CF6" w14:textId="012253A4" w:rsidR="00F4193E" w:rsidRPr="001B09A8" w:rsidRDefault="00994A9A" w:rsidP="001A7F94">
      <w:pPr>
        <w:pStyle w:val="Bulletnospace-level1"/>
      </w:pPr>
      <w:r w:rsidRPr="001B09A8">
        <w:t xml:space="preserve">Assists </w:t>
      </w:r>
      <w:r w:rsidR="00F4193E" w:rsidRPr="001B09A8">
        <w:t xml:space="preserve">those </w:t>
      </w:r>
      <w:r w:rsidRPr="001B09A8">
        <w:t>wish</w:t>
      </w:r>
      <w:r w:rsidR="007A475E" w:rsidRPr="001B09A8">
        <w:t>ing</w:t>
      </w:r>
      <w:r w:rsidRPr="001B09A8">
        <w:t xml:space="preserve"> </w:t>
      </w:r>
      <w:r w:rsidR="00F4193E" w:rsidRPr="001B09A8">
        <w:t>to understand and manag</w:t>
      </w:r>
      <w:r w:rsidR="00DF63B3" w:rsidRPr="001B09A8">
        <w:t>e</w:t>
      </w:r>
      <w:r w:rsidR="00F4193E" w:rsidRPr="001B09A8">
        <w:t xml:space="preserve"> OSS licences, master the tools</w:t>
      </w:r>
      <w:r w:rsidR="007A475E" w:rsidRPr="001B09A8">
        <w:t xml:space="preserve"> provided</w:t>
      </w:r>
      <w:r w:rsidR="00F4193E" w:rsidRPr="001B09A8">
        <w:t xml:space="preserve"> and apply them.</w:t>
      </w:r>
    </w:p>
    <w:p w14:paraId="43C5893F" w14:textId="0F18193F" w:rsidR="00F4193E" w:rsidRPr="001B09A8" w:rsidRDefault="00F63996" w:rsidP="003E7CCC">
      <w:pPr>
        <w:pStyle w:val="Bulletwithspace-level1"/>
      </w:pPr>
      <w:r w:rsidRPr="001B09A8">
        <w:t xml:space="preserve">Provides </w:t>
      </w:r>
      <w:r w:rsidR="00F4193E" w:rsidRPr="001B09A8">
        <w:t xml:space="preserve">knowledge and support to solution designers, developers and skilled promoters on licences and </w:t>
      </w:r>
      <w:r w:rsidR="0048667D" w:rsidRPr="001B09A8">
        <w:t>i</w:t>
      </w:r>
      <w:r w:rsidR="00F4193E" w:rsidRPr="001B09A8">
        <w:t xml:space="preserve">ntellectual </w:t>
      </w:r>
      <w:r w:rsidR="0048667D" w:rsidRPr="001B09A8">
        <w:t>p</w:t>
      </w:r>
      <w:r w:rsidR="00F4193E" w:rsidRPr="001B09A8">
        <w:t xml:space="preserve">roperty </w:t>
      </w:r>
      <w:r w:rsidR="0048667D" w:rsidRPr="001B09A8">
        <w:t>r</w:t>
      </w:r>
      <w:r w:rsidR="00F4193E" w:rsidRPr="001B09A8">
        <w:t>ights (IPR).</w:t>
      </w:r>
    </w:p>
    <w:p w14:paraId="0C2F125A" w14:textId="2A8D4EDE" w:rsidR="00F4193E" w:rsidRPr="001B09A8" w:rsidRDefault="00F4193E" w:rsidP="00F4193E">
      <w:pPr>
        <w:pStyle w:val="BodyText"/>
      </w:pPr>
      <w:r w:rsidRPr="001B09A8">
        <w:t xml:space="preserve">The licensing team </w:t>
      </w:r>
      <w:r w:rsidR="00BE7FC2" w:rsidRPr="001B09A8">
        <w:t xml:space="preserve">offers </w:t>
      </w:r>
      <w:r w:rsidRPr="001B09A8">
        <w:t xml:space="preserve">technical and implementation support on </w:t>
      </w:r>
      <w:proofErr w:type="gramStart"/>
      <w:r w:rsidRPr="001B09A8">
        <w:t>open source</w:t>
      </w:r>
      <w:proofErr w:type="gramEnd"/>
      <w:r w:rsidRPr="001B09A8">
        <w:t xml:space="preserve"> software and licence management through two services:</w:t>
      </w:r>
    </w:p>
    <w:p w14:paraId="16CAB217" w14:textId="55F4EC9C" w:rsidR="00F4193E" w:rsidRPr="001B09A8" w:rsidRDefault="00F4193E" w:rsidP="001A7F94">
      <w:pPr>
        <w:pStyle w:val="Bulletnospace-level1"/>
      </w:pPr>
      <w:r w:rsidRPr="001B09A8">
        <w:rPr>
          <w:b/>
          <w:bCs/>
        </w:rPr>
        <w:t xml:space="preserve">Software </w:t>
      </w:r>
      <w:r w:rsidR="0048667D" w:rsidRPr="001B09A8">
        <w:rPr>
          <w:b/>
          <w:bCs/>
        </w:rPr>
        <w:t>c</w:t>
      </w:r>
      <w:r w:rsidRPr="001B09A8">
        <w:rPr>
          <w:b/>
          <w:bCs/>
        </w:rPr>
        <w:t xml:space="preserve">omposition </w:t>
      </w:r>
      <w:r w:rsidR="0048667D" w:rsidRPr="001B09A8">
        <w:rPr>
          <w:b/>
          <w:bCs/>
        </w:rPr>
        <w:t>a</w:t>
      </w:r>
      <w:r w:rsidRPr="001B09A8">
        <w:rPr>
          <w:b/>
          <w:bCs/>
        </w:rPr>
        <w:t>nalysis (SCA)</w:t>
      </w:r>
      <w:r w:rsidRPr="001B09A8">
        <w:t xml:space="preserve"> – Technical and practical assistance for development teams </w:t>
      </w:r>
      <w:r w:rsidR="001676AC" w:rsidRPr="001B09A8">
        <w:t xml:space="preserve">in </w:t>
      </w:r>
      <w:r w:rsidRPr="001B09A8">
        <w:t>managing software components and their licences.</w:t>
      </w:r>
    </w:p>
    <w:p w14:paraId="791ED154" w14:textId="3D155E40" w:rsidR="00F4193E" w:rsidRPr="001B09A8" w:rsidRDefault="00F4193E" w:rsidP="003E7CCC">
      <w:pPr>
        <w:pStyle w:val="Bulletwithspace-level1"/>
      </w:pPr>
      <w:r w:rsidRPr="001B09A8">
        <w:rPr>
          <w:b/>
          <w:bCs/>
        </w:rPr>
        <w:lastRenderedPageBreak/>
        <w:t xml:space="preserve">Software </w:t>
      </w:r>
      <w:r w:rsidR="0048667D" w:rsidRPr="001B09A8">
        <w:rPr>
          <w:b/>
          <w:bCs/>
        </w:rPr>
        <w:t>l</w:t>
      </w:r>
      <w:r w:rsidRPr="001B09A8">
        <w:rPr>
          <w:b/>
          <w:bCs/>
        </w:rPr>
        <w:t xml:space="preserve">icence </w:t>
      </w:r>
      <w:r w:rsidR="0048667D" w:rsidRPr="001B09A8">
        <w:rPr>
          <w:b/>
          <w:bCs/>
        </w:rPr>
        <w:t>a</w:t>
      </w:r>
      <w:r w:rsidRPr="001B09A8">
        <w:rPr>
          <w:b/>
          <w:bCs/>
        </w:rPr>
        <w:t>nalysis (SLA)</w:t>
      </w:r>
      <w:r w:rsidRPr="001B09A8">
        <w:t xml:space="preserve"> – Assistance </w:t>
      </w:r>
      <w:r w:rsidR="00F63996" w:rsidRPr="001B09A8">
        <w:t>for</w:t>
      </w:r>
      <w:r w:rsidRPr="001B09A8">
        <w:t xml:space="preserve"> software teams in aligning project and licensing decisions with the GÉANT IPR Policy and the guidance provided by the IPR Coordinator.</w:t>
      </w:r>
    </w:p>
    <w:p w14:paraId="2E516D77" w14:textId="5DBCEFF6" w:rsidR="00F4193E" w:rsidRPr="001B09A8" w:rsidRDefault="00F4193E" w:rsidP="00F4193E">
      <w:pPr>
        <w:pStyle w:val="BodyText"/>
      </w:pPr>
      <w:r w:rsidRPr="001B09A8">
        <w:t>These services complement other software review services provided by WP9 Task 2 Software Governance</w:t>
      </w:r>
      <w:r w:rsidR="00E84C3A" w:rsidRPr="001B09A8">
        <w:t xml:space="preserve"> and Support</w:t>
      </w:r>
      <w:r w:rsidRPr="001B09A8">
        <w:t xml:space="preserve">, </w:t>
      </w:r>
      <w:r w:rsidR="00D12C86" w:rsidRPr="001B09A8">
        <w:t xml:space="preserve">such as </w:t>
      </w:r>
      <w:r w:rsidRPr="001B09A8">
        <w:t>SonarQube Setup Assistance and Extended Source Code Review</w:t>
      </w:r>
      <w:r w:rsidR="00E84C3A" w:rsidRPr="001B09A8">
        <w:t xml:space="preserve"> [</w:t>
      </w:r>
      <w:proofErr w:type="spellStart"/>
      <w:r w:rsidR="008B0488" w:rsidRPr="001B09A8">
        <w:fldChar w:fldCharType="begin"/>
      </w:r>
      <w:r w:rsidR="008B0488" w:rsidRPr="001B09A8">
        <w:instrText xml:space="preserve"> HYPERLINK \l "Wiki_SWReviews" </w:instrText>
      </w:r>
      <w:r w:rsidR="008B0488" w:rsidRPr="001B09A8">
        <w:fldChar w:fldCharType="separate"/>
      </w:r>
      <w:r w:rsidR="00E84C3A" w:rsidRPr="001B09A8">
        <w:rPr>
          <w:rStyle w:val="Hyperlink"/>
        </w:rPr>
        <w:t>Wiki_SWReviews</w:t>
      </w:r>
      <w:proofErr w:type="spellEnd"/>
      <w:r w:rsidR="008B0488" w:rsidRPr="001B09A8">
        <w:rPr>
          <w:rStyle w:val="Hyperlink"/>
        </w:rPr>
        <w:fldChar w:fldCharType="end"/>
      </w:r>
      <w:r w:rsidR="00E84C3A" w:rsidRPr="001B09A8">
        <w:t>]</w:t>
      </w:r>
      <w:r w:rsidRPr="001B09A8">
        <w:t xml:space="preserve">. Through SCA and SLA services, the licensing team ensures key licensing concerns </w:t>
      </w:r>
      <w:r w:rsidR="00FB4D55" w:rsidRPr="001B09A8">
        <w:t xml:space="preserve">are addressed </w:t>
      </w:r>
      <w:r w:rsidRPr="001B09A8">
        <w:t>by:</w:t>
      </w:r>
    </w:p>
    <w:p w14:paraId="50B0B68E" w14:textId="344EAB67" w:rsidR="00F4193E" w:rsidRPr="001B09A8" w:rsidRDefault="00F4193E" w:rsidP="001A7F94">
      <w:pPr>
        <w:pStyle w:val="Bulletnospace-level1"/>
      </w:pPr>
      <w:r w:rsidRPr="001B09A8">
        <w:t>Assessing the licences of components and prior IP.</w:t>
      </w:r>
    </w:p>
    <w:p w14:paraId="265855C1" w14:textId="5DEC6F0D" w:rsidR="00F4193E" w:rsidRPr="001B09A8" w:rsidRDefault="00F4193E" w:rsidP="00252FDA">
      <w:pPr>
        <w:pStyle w:val="Bulletnospace-level1"/>
      </w:pPr>
      <w:r w:rsidRPr="001B09A8">
        <w:t xml:space="preserve">Selecting an </w:t>
      </w:r>
      <w:proofErr w:type="gramStart"/>
      <w:r w:rsidRPr="001B09A8">
        <w:t>open source</w:t>
      </w:r>
      <w:proofErr w:type="gramEnd"/>
      <w:r w:rsidRPr="001B09A8">
        <w:t xml:space="preserve"> licence </w:t>
      </w:r>
      <w:r w:rsidR="00D12C86" w:rsidRPr="001B09A8">
        <w:t xml:space="preserve">that meets </w:t>
      </w:r>
      <w:r w:rsidRPr="001B09A8">
        <w:t>the project’s needs.</w:t>
      </w:r>
    </w:p>
    <w:p w14:paraId="25DEA3BB" w14:textId="526D2076" w:rsidR="00F4193E" w:rsidRPr="001B09A8" w:rsidRDefault="00D12C86" w:rsidP="00252FDA">
      <w:pPr>
        <w:pStyle w:val="Bulletnospace-level1"/>
      </w:pPr>
      <w:r w:rsidRPr="001B09A8">
        <w:t>Ensuring</w:t>
      </w:r>
      <w:r w:rsidR="00F4193E" w:rsidRPr="001B09A8">
        <w:t xml:space="preserve"> the selected licence is compatible with the components’ licences.</w:t>
      </w:r>
    </w:p>
    <w:p w14:paraId="693C15DF" w14:textId="77777777" w:rsidR="00F4193E" w:rsidRPr="001B09A8" w:rsidRDefault="00F4193E" w:rsidP="003E7CCC">
      <w:pPr>
        <w:pStyle w:val="Bulletwithspace-level1"/>
      </w:pPr>
      <w:r w:rsidRPr="001B09A8">
        <w:t>Ensuring compliance with the chosen licence.</w:t>
      </w:r>
    </w:p>
    <w:p w14:paraId="411FFD27" w14:textId="265D4F4C" w:rsidR="00F4193E" w:rsidRPr="001B09A8" w:rsidRDefault="00F4193E" w:rsidP="00F4193E">
      <w:pPr>
        <w:pStyle w:val="BodyText"/>
      </w:pPr>
      <w:r w:rsidRPr="001B09A8">
        <w:t xml:space="preserve">The licensing team helps GÉANT software teams </w:t>
      </w:r>
      <w:r w:rsidR="004044AE" w:rsidRPr="001B09A8">
        <w:t>with</w:t>
      </w:r>
      <w:r w:rsidR="00AE507B" w:rsidRPr="001B09A8">
        <w:t xml:space="preserve"> </w:t>
      </w:r>
      <w:r w:rsidRPr="001B09A8">
        <w:t xml:space="preserve">IPR and licensing issues by implementing robust processes for managing dependencies and licences and achieving compliance with the GÉANT IPR Policy. It provides access to expert tools for analysing and managing </w:t>
      </w:r>
      <w:proofErr w:type="gramStart"/>
      <w:r w:rsidRPr="001B09A8">
        <w:t>open source</w:t>
      </w:r>
      <w:proofErr w:type="gramEnd"/>
      <w:r w:rsidRPr="001B09A8">
        <w:t xml:space="preserve"> licences. The OSLS has </w:t>
      </w:r>
      <w:r w:rsidR="00170A4C" w:rsidRPr="001B09A8">
        <w:t xml:space="preserve">collaborated </w:t>
      </w:r>
      <w:r w:rsidRPr="001B09A8">
        <w:t xml:space="preserve">with many GÉANT software teams to assess their licensing situations and decisions, </w:t>
      </w:r>
      <w:r w:rsidR="00170A4C" w:rsidRPr="001B09A8">
        <w:t>offering</w:t>
      </w:r>
      <w:r w:rsidRPr="001B09A8">
        <w:t xml:space="preserve"> recommendations to support reliable and effective IPR management in line with the GÉANT IPR Policy.</w:t>
      </w:r>
    </w:p>
    <w:p w14:paraId="3BC29B09" w14:textId="33BD731B" w:rsidR="00F4193E" w:rsidRPr="001B09A8" w:rsidRDefault="00F4193E" w:rsidP="00F4193E">
      <w:pPr>
        <w:pStyle w:val="BodyText"/>
      </w:pPr>
      <w:r w:rsidRPr="001B09A8">
        <w:t xml:space="preserve">GÉANT development and maintenance teams can contact the OSLS through the GÉANT Slack channel or </w:t>
      </w:r>
      <w:r w:rsidR="00AE6991" w:rsidRPr="001B09A8">
        <w:t xml:space="preserve">by </w:t>
      </w:r>
      <w:r w:rsidRPr="001B09A8">
        <w:t xml:space="preserve">email. </w:t>
      </w:r>
      <w:r w:rsidR="00E84C3A" w:rsidRPr="001B09A8">
        <w:t>S</w:t>
      </w:r>
      <w:r w:rsidRPr="001B09A8">
        <w:t xml:space="preserve">CA and SLA services are requested </w:t>
      </w:r>
      <w:r w:rsidR="00AE507B" w:rsidRPr="001B09A8">
        <w:t xml:space="preserve">via </w:t>
      </w:r>
      <w:r w:rsidRPr="001B09A8">
        <w:t xml:space="preserve">a software review request </w:t>
      </w:r>
      <w:r w:rsidR="00AE507B" w:rsidRPr="001B09A8">
        <w:t xml:space="preserve">submitted </w:t>
      </w:r>
      <w:r w:rsidRPr="001B09A8">
        <w:t>to the GÉANT Jira Software Tools Help Desk</w:t>
      </w:r>
      <w:r w:rsidR="00E84C3A" w:rsidRPr="001B09A8">
        <w:t xml:space="preserve"> [</w:t>
      </w:r>
      <w:proofErr w:type="spellStart"/>
      <w:r w:rsidR="008B0488" w:rsidRPr="001B09A8">
        <w:fldChar w:fldCharType="begin"/>
      </w:r>
      <w:r w:rsidR="008B0488" w:rsidRPr="001B09A8">
        <w:instrText xml:space="preserve"> HYPERLINK \l "Jira_RSWR" </w:instrText>
      </w:r>
      <w:r w:rsidR="008B0488" w:rsidRPr="001B09A8">
        <w:fldChar w:fldCharType="separate"/>
      </w:r>
      <w:r w:rsidR="00E84C3A" w:rsidRPr="001B09A8">
        <w:rPr>
          <w:rStyle w:val="Hyperlink"/>
        </w:rPr>
        <w:t>Jira_RSWR</w:t>
      </w:r>
      <w:proofErr w:type="spellEnd"/>
      <w:r w:rsidR="008B0488" w:rsidRPr="001B09A8">
        <w:rPr>
          <w:rStyle w:val="Hyperlink"/>
        </w:rPr>
        <w:fldChar w:fldCharType="end"/>
      </w:r>
      <w:r w:rsidR="00E84C3A" w:rsidRPr="001B09A8">
        <w:t>]</w:t>
      </w:r>
      <w:r w:rsidRPr="001B09A8">
        <w:t>, which also track</w:t>
      </w:r>
      <w:r w:rsidR="00AE60B5" w:rsidRPr="001B09A8">
        <w:t>s their</w:t>
      </w:r>
      <w:r w:rsidRPr="001B09A8">
        <w:t xml:space="preserve"> progress. Several iterations of analysis and </w:t>
      </w:r>
      <w:r w:rsidR="002A2EB6" w:rsidRPr="001B09A8">
        <w:t xml:space="preserve">adjustments to </w:t>
      </w:r>
      <w:r w:rsidRPr="001B09A8">
        <w:t>licence</w:t>
      </w:r>
      <w:r w:rsidR="002A2EB6" w:rsidRPr="001B09A8">
        <w:t>s</w:t>
      </w:r>
      <w:r w:rsidRPr="001B09A8">
        <w:t xml:space="preserve"> </w:t>
      </w:r>
      <w:r w:rsidR="00AE60B5" w:rsidRPr="001B09A8">
        <w:t xml:space="preserve">or </w:t>
      </w:r>
      <w:r w:rsidRPr="001B09A8">
        <w:t>dependenc</w:t>
      </w:r>
      <w:r w:rsidR="002A2EB6" w:rsidRPr="001B09A8">
        <w:t xml:space="preserve">ies </w:t>
      </w:r>
      <w:r w:rsidRPr="001B09A8">
        <w:t xml:space="preserve">may be required to </w:t>
      </w:r>
      <w:r w:rsidR="00E77967" w:rsidRPr="001B09A8">
        <w:t xml:space="preserve">achieve </w:t>
      </w:r>
      <w:r w:rsidRPr="001B09A8">
        <w:t xml:space="preserve">satisfactory IPR status. The IPR Coordinator </w:t>
      </w:r>
      <w:r w:rsidR="00E77967" w:rsidRPr="001B09A8">
        <w:t>is available to</w:t>
      </w:r>
      <w:r w:rsidRPr="001B09A8">
        <w:t xml:space="preserve"> assist with licensing decisions.</w:t>
      </w:r>
    </w:p>
    <w:p w14:paraId="467F666F" w14:textId="215D79BE" w:rsidR="00F4193E" w:rsidRPr="001B09A8" w:rsidRDefault="00F4193E" w:rsidP="00F4193E">
      <w:pPr>
        <w:pStyle w:val="BodyText"/>
      </w:pPr>
      <w:r w:rsidRPr="001B09A8">
        <w:t xml:space="preserve">Our guides </w:t>
      </w:r>
      <w:r w:rsidR="00521D8B" w:rsidRPr="001B09A8">
        <w:t xml:space="preserve">assist </w:t>
      </w:r>
      <w:r w:rsidRPr="001B09A8">
        <w:t xml:space="preserve">with licensing and services. For more information </w:t>
      </w:r>
      <w:r w:rsidR="00521D8B" w:rsidRPr="001B09A8">
        <w:t xml:space="preserve">on </w:t>
      </w:r>
      <w:r w:rsidRPr="001B09A8">
        <w:t xml:space="preserve">OSS licences, </w:t>
      </w:r>
      <w:r w:rsidR="002A2EB6" w:rsidRPr="001B09A8">
        <w:t>start</w:t>
      </w:r>
      <w:r w:rsidR="005E2820" w:rsidRPr="001B09A8">
        <w:t xml:space="preserve"> with</w:t>
      </w:r>
      <w:r w:rsidR="002A2EB6" w:rsidRPr="001B09A8">
        <w:t xml:space="preserve"> </w:t>
      </w:r>
      <w:r w:rsidRPr="001B09A8">
        <w:t xml:space="preserve">the </w:t>
      </w:r>
      <w:r w:rsidRPr="001B09A8">
        <w:rPr>
          <w:i/>
          <w:iCs/>
        </w:rPr>
        <w:t xml:space="preserve">OSS </w:t>
      </w:r>
      <w:r w:rsidR="00521D8B" w:rsidRPr="001B09A8">
        <w:rPr>
          <w:i/>
          <w:iCs/>
        </w:rPr>
        <w:t>L</w:t>
      </w:r>
      <w:r w:rsidRPr="001B09A8">
        <w:rPr>
          <w:i/>
          <w:iCs/>
        </w:rPr>
        <w:t xml:space="preserve">icences and </w:t>
      </w:r>
      <w:r w:rsidR="00521D8B" w:rsidRPr="001B09A8">
        <w:rPr>
          <w:i/>
          <w:iCs/>
        </w:rPr>
        <w:t>Licence S</w:t>
      </w:r>
      <w:r w:rsidRPr="001B09A8">
        <w:rPr>
          <w:i/>
          <w:iCs/>
        </w:rPr>
        <w:t>election</w:t>
      </w:r>
      <w:r w:rsidRPr="001B09A8">
        <w:t xml:space="preserve"> guide </w:t>
      </w:r>
      <w:r w:rsidR="00BF5549" w:rsidRPr="001B09A8">
        <w:t>[</w:t>
      </w:r>
      <w:proofErr w:type="spellStart"/>
      <w:r w:rsidR="008B0488" w:rsidRPr="001B09A8">
        <w:fldChar w:fldCharType="begin"/>
      </w:r>
      <w:r w:rsidR="008B0488" w:rsidRPr="001B09A8">
        <w:instrText xml:space="preserve"> HYPERLINK \l "Wiki_OSSLandLS" </w:instrText>
      </w:r>
      <w:r w:rsidR="008B0488" w:rsidRPr="001B09A8">
        <w:fldChar w:fldCharType="separate"/>
      </w:r>
      <w:r w:rsidR="00BF5549" w:rsidRPr="001B09A8">
        <w:rPr>
          <w:rStyle w:val="Hyperlink"/>
        </w:rPr>
        <w:t>Wiki_OSSL</w:t>
      </w:r>
      <w:r w:rsidR="00FA7142" w:rsidRPr="001B09A8">
        <w:rPr>
          <w:rStyle w:val="Hyperlink"/>
        </w:rPr>
        <w:t>&amp;</w:t>
      </w:r>
      <w:r w:rsidR="00BF5549" w:rsidRPr="001B09A8">
        <w:rPr>
          <w:rStyle w:val="Hyperlink"/>
        </w:rPr>
        <w:t>LS</w:t>
      </w:r>
      <w:proofErr w:type="spellEnd"/>
      <w:r w:rsidR="008B0488" w:rsidRPr="001B09A8">
        <w:rPr>
          <w:rStyle w:val="Hyperlink"/>
        </w:rPr>
        <w:fldChar w:fldCharType="end"/>
      </w:r>
      <w:r w:rsidR="00BF5549" w:rsidRPr="001B09A8">
        <w:t>]</w:t>
      </w:r>
      <w:r w:rsidRPr="001B09A8">
        <w:t xml:space="preserve">. Since the SLA service requires the </w:t>
      </w:r>
      <w:r w:rsidR="00C91720" w:rsidRPr="001B09A8">
        <w:t xml:space="preserve">involvement of </w:t>
      </w:r>
      <w:r w:rsidR="00325AD1" w:rsidRPr="001B09A8">
        <w:t xml:space="preserve">the </w:t>
      </w:r>
      <w:r w:rsidRPr="001B09A8">
        <w:t xml:space="preserve">software team in licence selection, it is recommended </w:t>
      </w:r>
      <w:r w:rsidR="00BF5549" w:rsidRPr="001B09A8">
        <w:t xml:space="preserve">that </w:t>
      </w:r>
      <w:r w:rsidRPr="001B09A8">
        <w:t>this</w:t>
      </w:r>
      <w:r w:rsidR="0084421D" w:rsidRPr="001B09A8">
        <w:t xml:space="preserve"> guide</w:t>
      </w:r>
      <w:r w:rsidRPr="001B09A8">
        <w:t xml:space="preserve"> </w:t>
      </w:r>
      <w:r w:rsidR="00521D8B" w:rsidRPr="001B09A8">
        <w:t xml:space="preserve">is read </w:t>
      </w:r>
      <w:r w:rsidRPr="001B09A8">
        <w:t>before requesting th</w:t>
      </w:r>
      <w:r w:rsidR="0084421D" w:rsidRPr="001B09A8">
        <w:t>e</w:t>
      </w:r>
      <w:r w:rsidRPr="001B09A8">
        <w:t xml:space="preserve"> service. It also helps with interpreting </w:t>
      </w:r>
      <w:r w:rsidR="00BF5549" w:rsidRPr="001B09A8">
        <w:t>s</w:t>
      </w:r>
      <w:r w:rsidRPr="001B09A8">
        <w:t xml:space="preserve">oftware </w:t>
      </w:r>
      <w:r w:rsidR="00BF5549" w:rsidRPr="001B09A8">
        <w:t>c</w:t>
      </w:r>
      <w:r w:rsidRPr="001B09A8">
        <w:t xml:space="preserve">omposition </w:t>
      </w:r>
      <w:r w:rsidR="00BF5549" w:rsidRPr="001B09A8">
        <w:t>a</w:t>
      </w:r>
      <w:r w:rsidRPr="001B09A8">
        <w:t xml:space="preserve">nalysis results. </w:t>
      </w:r>
      <w:r w:rsidR="0084421D" w:rsidRPr="001B09A8">
        <w:t>However, i</w:t>
      </w:r>
      <w:r w:rsidRPr="001B09A8">
        <w:t xml:space="preserve">f you are </w:t>
      </w:r>
      <w:r w:rsidR="00BF5549" w:rsidRPr="001B09A8">
        <w:t xml:space="preserve">already </w:t>
      </w:r>
      <w:r w:rsidRPr="001B09A8">
        <w:t xml:space="preserve">familiar with OSS licences or </w:t>
      </w:r>
      <w:r w:rsidR="00D974B0" w:rsidRPr="001B09A8">
        <w:t>are see</w:t>
      </w:r>
      <w:r w:rsidR="00B422F1" w:rsidRPr="001B09A8">
        <w:t xml:space="preserve">king </w:t>
      </w:r>
      <w:r w:rsidRPr="001B09A8">
        <w:t xml:space="preserve">summaries of licences </w:t>
      </w:r>
      <w:r w:rsidR="00B422F1" w:rsidRPr="001B09A8">
        <w:t>commonly found</w:t>
      </w:r>
      <w:r w:rsidRPr="001B09A8">
        <w:t xml:space="preserve"> in GÉANT projects or </w:t>
      </w:r>
      <w:r w:rsidR="00224240" w:rsidRPr="001B09A8">
        <w:t xml:space="preserve">those </w:t>
      </w:r>
      <w:r w:rsidRPr="001B09A8">
        <w:t>typical</w:t>
      </w:r>
      <w:r w:rsidR="007721B7" w:rsidRPr="001B09A8">
        <w:t>ly involved</w:t>
      </w:r>
      <w:r w:rsidRPr="001B09A8">
        <w:t xml:space="preserve"> </w:t>
      </w:r>
      <w:r w:rsidR="00224240" w:rsidRPr="001B09A8">
        <w:t>in</w:t>
      </w:r>
      <w:r w:rsidRPr="001B09A8">
        <w:t xml:space="preserve"> licence compatibility </w:t>
      </w:r>
      <w:r w:rsidR="007721B7" w:rsidRPr="001B09A8">
        <w:t>issues</w:t>
      </w:r>
      <w:r w:rsidRPr="001B09A8">
        <w:t xml:space="preserve">, you may </w:t>
      </w:r>
      <w:r w:rsidR="00224240" w:rsidRPr="001B09A8">
        <w:t xml:space="preserve">proceed </w:t>
      </w:r>
      <w:r w:rsidRPr="001B09A8">
        <w:t xml:space="preserve">directly to the </w:t>
      </w:r>
      <w:proofErr w:type="gramStart"/>
      <w:r w:rsidR="003E6EE8" w:rsidRPr="001B09A8">
        <w:rPr>
          <w:i/>
          <w:iCs/>
        </w:rPr>
        <w:t>Open Source</w:t>
      </w:r>
      <w:proofErr w:type="gramEnd"/>
      <w:r w:rsidR="003E6EE8" w:rsidRPr="001B09A8">
        <w:rPr>
          <w:i/>
          <w:iCs/>
        </w:rPr>
        <w:t xml:space="preserve"> Licences Used in GÉANT</w:t>
      </w:r>
      <w:r w:rsidRPr="001B09A8">
        <w:t xml:space="preserve"> guide </w:t>
      </w:r>
      <w:r w:rsidR="00BF5549" w:rsidRPr="001B09A8">
        <w:t>[</w:t>
      </w:r>
      <w:proofErr w:type="spellStart"/>
      <w:r w:rsidR="008B0488" w:rsidRPr="001B09A8">
        <w:fldChar w:fldCharType="begin"/>
      </w:r>
      <w:r w:rsidR="00B0087C" w:rsidRPr="001B09A8">
        <w:instrText>HYPERLINK  \l "Wiki_Licences"</w:instrText>
      </w:r>
      <w:r w:rsidR="008B0488" w:rsidRPr="001B09A8">
        <w:fldChar w:fldCharType="separate"/>
      </w:r>
      <w:r w:rsidR="00B0087C" w:rsidRPr="001B09A8">
        <w:rPr>
          <w:rStyle w:val="Hyperlink"/>
        </w:rPr>
        <w:t>Wi</w:t>
      </w:r>
      <w:r w:rsidR="00B0087C" w:rsidRPr="001B09A8">
        <w:rPr>
          <w:rStyle w:val="Hyperlink"/>
        </w:rPr>
        <w:t>k</w:t>
      </w:r>
      <w:r w:rsidR="00B0087C" w:rsidRPr="001B09A8">
        <w:rPr>
          <w:rStyle w:val="Hyperlink"/>
        </w:rPr>
        <w:t>i_</w:t>
      </w:r>
      <w:r w:rsidR="00B0087C" w:rsidRPr="001B09A8">
        <w:rPr>
          <w:rStyle w:val="Hyperlink"/>
        </w:rPr>
        <w:t>L</w:t>
      </w:r>
      <w:r w:rsidR="00B0087C" w:rsidRPr="001B09A8">
        <w:rPr>
          <w:rStyle w:val="Hyperlink"/>
        </w:rPr>
        <w:t>icences</w:t>
      </w:r>
      <w:proofErr w:type="spellEnd"/>
      <w:r w:rsidR="008B0488" w:rsidRPr="001B09A8">
        <w:rPr>
          <w:rStyle w:val="Hyperlink"/>
        </w:rPr>
        <w:fldChar w:fldCharType="end"/>
      </w:r>
      <w:r w:rsidR="00BF5549" w:rsidRPr="001B09A8">
        <w:t>]</w:t>
      </w:r>
      <w:r w:rsidRPr="001B09A8">
        <w:t>.</w:t>
      </w:r>
    </w:p>
    <w:p w14:paraId="599A0701" w14:textId="46E3C730" w:rsidR="00F4193E" w:rsidRPr="001B09A8" w:rsidRDefault="00F4193E" w:rsidP="00F4193E">
      <w:pPr>
        <w:pStyle w:val="BodyText"/>
      </w:pPr>
      <w:r w:rsidRPr="001B09A8">
        <w:t xml:space="preserve">SCA and SLA </w:t>
      </w:r>
      <w:r w:rsidR="00685EA0" w:rsidRPr="001B09A8">
        <w:t>offer</w:t>
      </w:r>
      <w:r w:rsidRPr="001B09A8">
        <w:t xml:space="preserve"> valuable opportunit</w:t>
      </w:r>
      <w:r w:rsidR="00685EA0" w:rsidRPr="001B09A8">
        <w:t>ies</w:t>
      </w:r>
      <w:r w:rsidRPr="001B09A8">
        <w:t xml:space="preserve"> to align software project</w:t>
      </w:r>
      <w:r w:rsidR="007721B7" w:rsidRPr="001B09A8">
        <w:t>s</w:t>
      </w:r>
      <w:r w:rsidRPr="001B09A8">
        <w:t xml:space="preserve"> with GÉANT’s and external </w:t>
      </w:r>
      <w:r w:rsidR="00CC6284" w:rsidRPr="001B09A8">
        <w:t xml:space="preserve">licensing and policy </w:t>
      </w:r>
      <w:r w:rsidRPr="001B09A8">
        <w:t xml:space="preserve">expectations. The analysis, selection and validation of software licences can </w:t>
      </w:r>
      <w:r w:rsidR="00CA7592" w:rsidRPr="001B09A8">
        <w:t xml:space="preserve">significantly </w:t>
      </w:r>
      <w:r w:rsidRPr="001B09A8">
        <w:t xml:space="preserve">enhance </w:t>
      </w:r>
      <w:r w:rsidR="009A178A" w:rsidRPr="001B09A8">
        <w:t xml:space="preserve">a </w:t>
      </w:r>
      <w:r w:rsidR="00E7013E" w:rsidRPr="001B09A8">
        <w:t xml:space="preserve">software </w:t>
      </w:r>
      <w:r w:rsidRPr="001B09A8">
        <w:t>project</w:t>
      </w:r>
      <w:r w:rsidR="00EF500B" w:rsidRPr="001B09A8">
        <w:t>’</w:t>
      </w:r>
      <w:r w:rsidRPr="001B09A8">
        <w:t>s</w:t>
      </w:r>
      <w:r w:rsidR="00EF500B" w:rsidRPr="001B09A8">
        <w:t xml:space="preserve"> standing </w:t>
      </w:r>
      <w:r w:rsidRPr="001B09A8">
        <w:t>within GÉANT and beyond.</w:t>
      </w:r>
    </w:p>
    <w:p w14:paraId="2791B3EF" w14:textId="428C2B8D" w:rsidR="00F4193E" w:rsidRPr="001B09A8" w:rsidRDefault="00F4193E" w:rsidP="00F4193E">
      <w:pPr>
        <w:pStyle w:val="BodyText"/>
      </w:pPr>
      <w:r w:rsidRPr="001B09A8">
        <w:t xml:space="preserve">Engaging </w:t>
      </w:r>
      <w:r w:rsidR="00C350AA" w:rsidRPr="001B09A8">
        <w:t xml:space="preserve">with </w:t>
      </w:r>
      <w:r w:rsidRPr="001B09A8">
        <w:t xml:space="preserve">software licensing </w:t>
      </w:r>
      <w:r w:rsidR="00921609" w:rsidRPr="001B09A8">
        <w:t>is an opportunity</w:t>
      </w:r>
      <w:r w:rsidRPr="001B09A8">
        <w:t xml:space="preserve"> to evaluate project components</w:t>
      </w:r>
      <w:r w:rsidR="00E7013E" w:rsidRPr="001B09A8">
        <w:t xml:space="preserve"> </w:t>
      </w:r>
      <w:r w:rsidR="008A43BB" w:rsidRPr="001B09A8">
        <w:t xml:space="preserve">and </w:t>
      </w:r>
      <w:r w:rsidRPr="001B09A8">
        <w:t>licences</w:t>
      </w:r>
      <w:r w:rsidR="008A43BB" w:rsidRPr="001B09A8">
        <w:t xml:space="preserve"> while</w:t>
      </w:r>
      <w:r w:rsidRPr="001B09A8">
        <w:t xml:space="preserve"> consider</w:t>
      </w:r>
      <w:r w:rsidR="008A43BB" w:rsidRPr="001B09A8">
        <w:t>ing</w:t>
      </w:r>
      <w:r w:rsidRPr="001B09A8">
        <w:t xml:space="preserve"> aspects related to authorship, ownership, external relations and documentation artefacts. This </w:t>
      </w:r>
      <w:r w:rsidR="00921609" w:rsidRPr="001B09A8">
        <w:t xml:space="preserve">structured </w:t>
      </w:r>
      <w:r w:rsidRPr="001B09A8">
        <w:t xml:space="preserve">effort </w:t>
      </w:r>
      <w:r w:rsidR="008A43BB" w:rsidRPr="001B09A8">
        <w:t xml:space="preserve">helps </w:t>
      </w:r>
      <w:r w:rsidRPr="001B09A8">
        <w:t>standardis</w:t>
      </w:r>
      <w:r w:rsidR="008A43BB" w:rsidRPr="001B09A8">
        <w:t>e</w:t>
      </w:r>
      <w:r w:rsidRPr="001B09A8">
        <w:t xml:space="preserve"> projects in these </w:t>
      </w:r>
      <w:r w:rsidR="003A0383" w:rsidRPr="001B09A8">
        <w:t>a</w:t>
      </w:r>
      <w:r w:rsidRPr="001B09A8">
        <w:t xml:space="preserve">spects. Licensing reviews </w:t>
      </w:r>
      <w:r w:rsidR="003A0383" w:rsidRPr="001B09A8">
        <w:t xml:space="preserve">may also </w:t>
      </w:r>
      <w:r w:rsidRPr="001B09A8">
        <w:t xml:space="preserve">engage individuals </w:t>
      </w:r>
      <w:r w:rsidR="008A4679" w:rsidRPr="001B09A8">
        <w:t>such as new team members</w:t>
      </w:r>
      <w:r w:rsidRPr="001B09A8">
        <w:t xml:space="preserve"> to assess and validate the software </w:t>
      </w:r>
      <w:r w:rsidR="008A4679" w:rsidRPr="001B09A8">
        <w:t xml:space="preserve">and motivate the original </w:t>
      </w:r>
      <w:r w:rsidRPr="001B09A8">
        <w:t>developers to critically evaluate and consolidate their work.</w:t>
      </w:r>
    </w:p>
    <w:p w14:paraId="629A0F94" w14:textId="41231EFA" w:rsidR="00F4193E" w:rsidRPr="001B09A8" w:rsidRDefault="00F4193E" w:rsidP="00F4193E">
      <w:pPr>
        <w:pStyle w:val="BodyText"/>
      </w:pPr>
      <w:r w:rsidRPr="001B09A8">
        <w:t xml:space="preserve">Furthermore, this activity </w:t>
      </w:r>
      <w:r w:rsidR="00500F90" w:rsidRPr="001B09A8">
        <w:t xml:space="preserve">involves </w:t>
      </w:r>
      <w:r w:rsidRPr="001B09A8">
        <w:t>registering and publishing software using GÉANT’s internal software tools</w:t>
      </w:r>
      <w:r w:rsidR="00500F90" w:rsidRPr="001B09A8">
        <w:t>,</w:t>
      </w:r>
      <w:r w:rsidRPr="001B09A8">
        <w:t xml:space="preserve"> aligning with established practices and expectations within GÉANT. </w:t>
      </w:r>
      <w:r w:rsidR="00680516" w:rsidRPr="001B09A8">
        <w:t>S</w:t>
      </w:r>
      <w:r w:rsidRPr="001B09A8">
        <w:t>uccessful</w:t>
      </w:r>
      <w:r w:rsidR="00680516" w:rsidRPr="001B09A8">
        <w:t>ly</w:t>
      </w:r>
      <w:r w:rsidRPr="001B09A8">
        <w:t xml:space="preserve"> completi</w:t>
      </w:r>
      <w:r w:rsidR="00680516" w:rsidRPr="001B09A8">
        <w:t>ng</w:t>
      </w:r>
      <w:r w:rsidRPr="001B09A8">
        <w:t xml:space="preserve"> licensing and formalis</w:t>
      </w:r>
      <w:r w:rsidR="00680516" w:rsidRPr="001B09A8">
        <w:t>ing</w:t>
      </w:r>
      <w:r w:rsidRPr="001B09A8">
        <w:t xml:space="preserve"> the licence </w:t>
      </w:r>
      <w:r w:rsidR="00500F90" w:rsidRPr="001B09A8">
        <w:t>are</w:t>
      </w:r>
      <w:r w:rsidRPr="001B09A8">
        <w:t xml:space="preserve"> positive indicators for the project within GÉANT. This </w:t>
      </w:r>
      <w:r w:rsidR="009B3914" w:rsidRPr="001B09A8">
        <w:t xml:space="preserve">is </w:t>
      </w:r>
      <w:r w:rsidRPr="001B09A8">
        <w:t>particular</w:t>
      </w:r>
      <w:r w:rsidR="009B3914" w:rsidRPr="001B09A8">
        <w:t>ly</w:t>
      </w:r>
      <w:r w:rsidRPr="001B09A8">
        <w:t xml:space="preserve"> significan</w:t>
      </w:r>
      <w:r w:rsidR="00E7013E" w:rsidRPr="001B09A8">
        <w:t>t</w:t>
      </w:r>
      <w:r w:rsidRPr="001B09A8">
        <w:t xml:space="preserve"> for smaller and relatively autonomous developments, such as those within the GÉANT Trust and Identity Incubator, as it enhance</w:t>
      </w:r>
      <w:r w:rsidR="009B3914" w:rsidRPr="001B09A8">
        <w:t>s</w:t>
      </w:r>
      <w:r w:rsidRPr="001B09A8">
        <w:t xml:space="preserve"> visibility and improve</w:t>
      </w:r>
      <w:r w:rsidR="009B3914" w:rsidRPr="001B09A8">
        <w:t>s</w:t>
      </w:r>
      <w:r w:rsidRPr="001B09A8">
        <w:t xml:space="preserve"> the practices and visibility of the originating activity. </w:t>
      </w:r>
      <w:r w:rsidR="00F13C09" w:rsidRPr="001B09A8">
        <w:t>A</w:t>
      </w:r>
      <w:r w:rsidRPr="001B09A8">
        <w:t xml:space="preserve">ddressing issues through licensing </w:t>
      </w:r>
      <w:r w:rsidR="00F40F10" w:rsidRPr="001B09A8">
        <w:t>analysis</w:t>
      </w:r>
      <w:r w:rsidR="00E50481" w:rsidRPr="001B09A8">
        <w:t>, along with</w:t>
      </w:r>
      <w:r w:rsidRPr="001B09A8">
        <w:t xml:space="preserve"> the resultant reports and decisions</w:t>
      </w:r>
      <w:r w:rsidR="00E50481" w:rsidRPr="001B09A8">
        <w:t>, provides</w:t>
      </w:r>
      <w:r w:rsidRPr="001B09A8">
        <w:t xml:space="preserve"> valuable insights for </w:t>
      </w:r>
      <w:r w:rsidR="00E50481" w:rsidRPr="001B09A8">
        <w:t xml:space="preserve">evaluating </w:t>
      </w:r>
      <w:r w:rsidRPr="001B09A8">
        <w:t xml:space="preserve">software solutions and services at GÉANT </w:t>
      </w:r>
      <w:r w:rsidR="006667E9" w:rsidRPr="001B09A8">
        <w:t>Product Lifecycle</w:t>
      </w:r>
      <w:r w:rsidRPr="001B09A8">
        <w:t xml:space="preserve"> Management</w:t>
      </w:r>
      <w:r w:rsidR="006667E9" w:rsidRPr="001B09A8">
        <w:t xml:space="preserve"> (PLM)</w:t>
      </w:r>
      <w:r w:rsidRPr="001B09A8">
        <w:t xml:space="preserve"> gates</w:t>
      </w:r>
      <w:r w:rsidR="00F40F10" w:rsidRPr="001B09A8">
        <w:t xml:space="preserve"> [</w:t>
      </w:r>
      <w:hyperlink w:anchor="PLM" w:history="1">
        <w:r w:rsidR="00F40F10" w:rsidRPr="001B09A8">
          <w:rPr>
            <w:rStyle w:val="Hyperlink"/>
          </w:rPr>
          <w:t>PLM</w:t>
        </w:r>
      </w:hyperlink>
      <w:r w:rsidR="00F40F10" w:rsidRPr="001B09A8">
        <w:t>]</w:t>
      </w:r>
      <w:r w:rsidRPr="001B09A8">
        <w:t>.</w:t>
      </w:r>
    </w:p>
    <w:p w14:paraId="042F6FA1" w14:textId="3C52E729" w:rsidR="00F4193E" w:rsidRPr="001B09A8" w:rsidRDefault="00F4193E" w:rsidP="00F4193E">
      <w:pPr>
        <w:pStyle w:val="BodyText"/>
      </w:pPr>
      <w:r w:rsidRPr="001B09A8">
        <w:t xml:space="preserve">The analyses, </w:t>
      </w:r>
      <w:r w:rsidR="00795620" w:rsidRPr="001B09A8">
        <w:t xml:space="preserve">especially </w:t>
      </w:r>
      <w:r w:rsidRPr="001B09A8">
        <w:t xml:space="preserve">when conducted for a module that is an add-on for an externally developed </w:t>
      </w:r>
      <w:proofErr w:type="gramStart"/>
      <w:r w:rsidRPr="001B09A8">
        <w:t>open source</w:t>
      </w:r>
      <w:proofErr w:type="gramEnd"/>
      <w:r w:rsidRPr="001B09A8">
        <w:t xml:space="preserve"> platform</w:t>
      </w:r>
      <w:r w:rsidR="00F40F10" w:rsidRPr="001B09A8">
        <w:t>,</w:t>
      </w:r>
      <w:r w:rsidRPr="001B09A8">
        <w:t xml:space="preserve"> </w:t>
      </w:r>
      <w:r w:rsidR="00795620" w:rsidRPr="001B09A8">
        <w:t xml:space="preserve">can </w:t>
      </w:r>
      <w:r w:rsidRPr="001B09A8">
        <w:t>also benefit the broader software platform</w:t>
      </w:r>
      <w:r w:rsidR="00680516" w:rsidRPr="001B09A8">
        <w:t xml:space="preserve"> community</w:t>
      </w:r>
      <w:r w:rsidRPr="001B09A8">
        <w:t xml:space="preserve"> by assessing </w:t>
      </w:r>
      <w:r w:rsidR="00DA71F3" w:rsidRPr="001B09A8">
        <w:t xml:space="preserve">its </w:t>
      </w:r>
      <w:r w:rsidRPr="001B09A8">
        <w:t xml:space="preserve">overall </w:t>
      </w:r>
      <w:r w:rsidR="00DA71F3" w:rsidRPr="001B09A8">
        <w:t xml:space="preserve">licensing </w:t>
      </w:r>
      <w:r w:rsidRPr="001B09A8">
        <w:t xml:space="preserve">status and </w:t>
      </w:r>
      <w:r w:rsidR="00F95FF1" w:rsidRPr="001B09A8">
        <w:lastRenderedPageBreak/>
        <w:t>component</w:t>
      </w:r>
      <w:r w:rsidR="00F40F10" w:rsidRPr="001B09A8">
        <w:t xml:space="preserve"> </w:t>
      </w:r>
      <w:r w:rsidRPr="001B09A8">
        <w:t>security. This is a side effect of analys</w:t>
      </w:r>
      <w:r w:rsidR="00F95FF1" w:rsidRPr="001B09A8">
        <w:t>ing</w:t>
      </w:r>
      <w:r w:rsidRPr="001B09A8">
        <w:t xml:space="preserve"> </w:t>
      </w:r>
      <w:r w:rsidR="00F40F10" w:rsidRPr="001B09A8">
        <w:t>software produced by</w:t>
      </w:r>
      <w:r w:rsidRPr="001B09A8">
        <w:t xml:space="preserve"> GÉANT</w:t>
      </w:r>
      <w:r w:rsidR="00F40F10" w:rsidRPr="001B09A8">
        <w:t xml:space="preserve"> </w:t>
      </w:r>
      <w:r w:rsidRPr="001B09A8">
        <w:t>development team</w:t>
      </w:r>
      <w:r w:rsidR="00F40F10" w:rsidRPr="001B09A8">
        <w:t>s</w:t>
      </w:r>
      <w:r w:rsidRPr="001B09A8">
        <w:t xml:space="preserve">, as it includes </w:t>
      </w:r>
      <w:r w:rsidR="00DA71F3" w:rsidRPr="001B09A8">
        <w:t>assess</w:t>
      </w:r>
      <w:r w:rsidR="00F95FF1" w:rsidRPr="001B09A8">
        <w:t>ing</w:t>
      </w:r>
      <w:r w:rsidRPr="001B09A8">
        <w:t xml:space="preserve"> involved components and licences.</w:t>
      </w:r>
    </w:p>
    <w:p w14:paraId="0E747F23" w14:textId="43B57E6B" w:rsidR="00F4193E" w:rsidRPr="001B09A8" w:rsidRDefault="00F4193E" w:rsidP="003E7CCC">
      <w:pPr>
        <w:pStyle w:val="Heading2"/>
      </w:pPr>
      <w:bookmarkStart w:id="13" w:name="_Toc160034066"/>
      <w:r w:rsidRPr="001B09A8">
        <w:t xml:space="preserve">Software Composition Analysis (SCA) </w:t>
      </w:r>
      <w:r w:rsidR="00FA10AB" w:rsidRPr="001B09A8">
        <w:t>S</w:t>
      </w:r>
      <w:r w:rsidRPr="001B09A8">
        <w:t>ervice</w:t>
      </w:r>
      <w:bookmarkEnd w:id="13"/>
    </w:p>
    <w:p w14:paraId="263E2634" w14:textId="42534038" w:rsidR="00F4193E" w:rsidRPr="001B09A8" w:rsidRDefault="00F4193E" w:rsidP="00F4193E">
      <w:pPr>
        <w:pStyle w:val="BodyText"/>
      </w:pPr>
      <w:r w:rsidRPr="001B09A8">
        <w:t xml:space="preserve">This service assists development teams by </w:t>
      </w:r>
      <w:r w:rsidR="00EF500B" w:rsidRPr="001B09A8">
        <w:t xml:space="preserve">setting </w:t>
      </w:r>
      <w:r w:rsidR="00E71357" w:rsidRPr="001B09A8">
        <w:t xml:space="preserve">up </w:t>
      </w:r>
      <w:r w:rsidRPr="001B09A8">
        <w:t>a project within an SCA tool and providing insights into external components. It is suitable for</w:t>
      </w:r>
      <w:r w:rsidR="00255BD4" w:rsidRPr="001B09A8">
        <w:t xml:space="preserve"> both</w:t>
      </w:r>
      <w:r w:rsidRPr="001B09A8">
        <w:t xml:space="preserve"> </w:t>
      </w:r>
      <w:r w:rsidRPr="001B09A8">
        <w:rPr>
          <w:b/>
          <w:bCs/>
        </w:rPr>
        <w:t>one-time software analysis</w:t>
      </w:r>
      <w:r w:rsidRPr="001B09A8">
        <w:t xml:space="preserve"> </w:t>
      </w:r>
      <w:r w:rsidR="00255BD4" w:rsidRPr="001B09A8">
        <w:t>and</w:t>
      </w:r>
      <w:r w:rsidRPr="001B09A8">
        <w:t xml:space="preserve"> </w:t>
      </w:r>
      <w:r w:rsidRPr="001B09A8">
        <w:rPr>
          <w:b/>
          <w:bCs/>
        </w:rPr>
        <w:t>continuous monitoring</w:t>
      </w:r>
      <w:r w:rsidRPr="001B09A8">
        <w:t>, identifying third-party components</w:t>
      </w:r>
      <w:r w:rsidR="00255BD4" w:rsidRPr="001B09A8">
        <w:t>,</w:t>
      </w:r>
      <w:r w:rsidRPr="001B09A8">
        <w:t xml:space="preserve"> their licences and potential IPR infringements </w:t>
      </w:r>
      <w:r w:rsidR="001E3423" w:rsidRPr="001B09A8">
        <w:t xml:space="preserve">or </w:t>
      </w:r>
      <w:r w:rsidRPr="001B09A8">
        <w:t>security vulnerabilities. The service can be combin</w:t>
      </w:r>
      <w:r w:rsidR="001E3423" w:rsidRPr="001B09A8">
        <w:t>ed</w:t>
      </w:r>
      <w:r w:rsidRPr="001B09A8">
        <w:t xml:space="preserve"> with other software review services or performed </w:t>
      </w:r>
      <w:r w:rsidR="001709AA" w:rsidRPr="001B09A8">
        <w:t>independently</w:t>
      </w:r>
      <w:r w:rsidRPr="001B09A8">
        <w:t xml:space="preserve">. Repeated analyses can determine how changes in software and dependencies </w:t>
      </w:r>
      <w:r w:rsidR="001709AA" w:rsidRPr="001B09A8">
        <w:t xml:space="preserve">affect </w:t>
      </w:r>
      <w:r w:rsidRPr="001B09A8">
        <w:t>licence compliance and identify new or pending vulnerabilities. For ongoing monitoring, the analysis setup can be integrated into the project’s continuous integration platform.</w:t>
      </w:r>
    </w:p>
    <w:p w14:paraId="3F374287" w14:textId="680CA815" w:rsidR="00F4193E" w:rsidRPr="001B09A8" w:rsidRDefault="00F4193E" w:rsidP="00F4193E">
      <w:pPr>
        <w:pStyle w:val="BodyText"/>
      </w:pPr>
      <w:r w:rsidRPr="001B09A8">
        <w:t>The SCA is currently based on Mend</w:t>
      </w:r>
      <w:r w:rsidR="001D3C6D" w:rsidRPr="001B09A8">
        <w:t xml:space="preserve"> (described in more detail in Section </w:t>
      </w:r>
      <w:r w:rsidR="001D3C6D" w:rsidRPr="001B09A8">
        <w:fldChar w:fldCharType="begin"/>
      </w:r>
      <w:r w:rsidR="001D3C6D" w:rsidRPr="001B09A8">
        <w:instrText xml:space="preserve"> REF _Ref159932728 \r \h </w:instrText>
      </w:r>
      <w:r w:rsidR="001D3C6D" w:rsidRPr="001B09A8">
        <w:fldChar w:fldCharType="separate"/>
      </w:r>
      <w:r w:rsidR="001A3444" w:rsidRPr="001B09A8">
        <w:t>2.7</w:t>
      </w:r>
      <w:r w:rsidR="001D3C6D" w:rsidRPr="001B09A8">
        <w:fldChar w:fldCharType="end"/>
      </w:r>
      <w:r w:rsidR="001D3C6D" w:rsidRPr="001B09A8">
        <w:t>)</w:t>
      </w:r>
      <w:r w:rsidRPr="001B09A8">
        <w:t>, which identif</w:t>
      </w:r>
      <w:r w:rsidR="00AF663C" w:rsidRPr="001B09A8">
        <w:t>ies</w:t>
      </w:r>
      <w:r w:rsidRPr="001B09A8">
        <w:t xml:space="preserve"> third-party components in projects and gather</w:t>
      </w:r>
      <w:r w:rsidR="00AF663C" w:rsidRPr="001B09A8">
        <w:t>s</w:t>
      </w:r>
      <w:r w:rsidRPr="001B09A8">
        <w:t xml:space="preserve"> information about their licences and security vulnerabilities. Mend </w:t>
      </w:r>
      <w:r w:rsidR="00AF663C" w:rsidRPr="001B09A8">
        <w:t xml:space="preserve">uses </w:t>
      </w:r>
      <w:r w:rsidRPr="001B09A8">
        <w:t xml:space="preserve">a comprehensive database to </w:t>
      </w:r>
      <w:r w:rsidR="00223829" w:rsidRPr="001B09A8">
        <w:t>address</w:t>
      </w:r>
      <w:r w:rsidRPr="001B09A8">
        <w:t xml:space="preserve"> two critical aspects:</w:t>
      </w:r>
    </w:p>
    <w:p w14:paraId="0AC94B78" w14:textId="59ED13DC" w:rsidR="00F4193E" w:rsidRPr="001B09A8" w:rsidRDefault="007061E0" w:rsidP="001A7F94">
      <w:pPr>
        <w:pStyle w:val="Bulletnospace-level1"/>
      </w:pPr>
      <w:r w:rsidRPr="001B09A8">
        <w:t>A</w:t>
      </w:r>
      <w:r w:rsidR="00F4193E" w:rsidRPr="001B09A8">
        <w:t>nalys</w:t>
      </w:r>
      <w:r w:rsidRPr="001B09A8">
        <w:t>ing</w:t>
      </w:r>
      <w:r w:rsidR="00F4193E" w:rsidRPr="001B09A8">
        <w:t xml:space="preserve"> components and their licences </w:t>
      </w:r>
      <w:r w:rsidR="00E71357" w:rsidRPr="001B09A8">
        <w:t xml:space="preserve">to </w:t>
      </w:r>
      <w:r w:rsidR="00F4193E" w:rsidRPr="001B09A8">
        <w:t>reduce</w:t>
      </w:r>
      <w:r w:rsidRPr="001B09A8">
        <w:t xml:space="preserve"> the</w:t>
      </w:r>
      <w:r w:rsidR="00F4193E" w:rsidRPr="001B09A8">
        <w:t xml:space="preserve"> risk</w:t>
      </w:r>
      <w:r w:rsidRPr="001B09A8">
        <w:t xml:space="preserve"> of</w:t>
      </w:r>
      <w:r w:rsidR="00F4193E" w:rsidRPr="001B09A8">
        <w:t xml:space="preserve"> IPR infringement, which could have significant financial consequences by </w:t>
      </w:r>
      <w:r w:rsidR="00022059" w:rsidRPr="001B09A8">
        <w:t xml:space="preserve">supporting </w:t>
      </w:r>
      <w:r w:rsidR="00F4193E" w:rsidRPr="001B09A8">
        <w:t>licence compatibility and compliance.</w:t>
      </w:r>
    </w:p>
    <w:p w14:paraId="6760E321" w14:textId="233D04DD" w:rsidR="00F4193E" w:rsidRPr="001B09A8" w:rsidRDefault="00022059" w:rsidP="003E7CCC">
      <w:pPr>
        <w:pStyle w:val="Bulletwithspace-level1"/>
      </w:pPr>
      <w:r w:rsidRPr="001B09A8">
        <w:t>Reporting</w:t>
      </w:r>
      <w:r w:rsidR="00F4193E" w:rsidRPr="001B09A8">
        <w:t xml:space="preserve"> security vulnerabilities</w:t>
      </w:r>
      <w:r w:rsidR="002F2176" w:rsidRPr="001B09A8">
        <w:t>, which</w:t>
      </w:r>
      <w:r w:rsidR="00F4193E" w:rsidRPr="001B09A8">
        <w:t xml:space="preserve"> complements SonarQube and extended code reviews.</w:t>
      </w:r>
    </w:p>
    <w:p w14:paraId="58D76B54" w14:textId="0005D981" w:rsidR="00F4193E" w:rsidRPr="001B09A8" w:rsidRDefault="00F4193E" w:rsidP="00F4193E">
      <w:pPr>
        <w:pStyle w:val="BodyText"/>
      </w:pPr>
      <w:r w:rsidRPr="001B09A8">
        <w:t>The licensing team sets up the project in the Mend SCA tool, which generates reports on software composition and potential deviations from established policies.</w:t>
      </w:r>
      <w:r w:rsidR="00490F8B" w:rsidRPr="001B09A8">
        <w:t xml:space="preserve"> </w:t>
      </w:r>
      <w:r w:rsidRPr="001B09A8">
        <w:t xml:space="preserve">The visibility of reports and the created Mend project can be </w:t>
      </w:r>
      <w:r w:rsidR="00A557F3" w:rsidRPr="001B09A8">
        <w:t>configured during the</w:t>
      </w:r>
      <w:r w:rsidRPr="001B09A8">
        <w:t xml:space="preserve"> project setup</w:t>
      </w:r>
      <w:r w:rsidR="00A557F3" w:rsidRPr="001B09A8">
        <w:t xml:space="preserve"> or</w:t>
      </w:r>
      <w:r w:rsidRPr="001B09A8">
        <w:t xml:space="preserve"> adjusted after results</w:t>
      </w:r>
      <w:r w:rsidR="0090464A" w:rsidRPr="001B09A8">
        <w:t xml:space="preserve"> </w:t>
      </w:r>
      <w:r w:rsidR="00EC6F5F" w:rsidRPr="001B09A8">
        <w:t>are</w:t>
      </w:r>
      <w:r w:rsidRPr="001B09A8">
        <w:t xml:space="preserve"> obtained.</w:t>
      </w:r>
      <w:r w:rsidR="00490F8B" w:rsidRPr="001B09A8">
        <w:t xml:space="preserve"> </w:t>
      </w:r>
      <w:r w:rsidRPr="001B09A8">
        <w:t>The primary report</w:t>
      </w:r>
      <w:r w:rsidR="00EC6F5F" w:rsidRPr="001B09A8">
        <w:t>, the</w:t>
      </w:r>
      <w:r w:rsidRPr="001B09A8">
        <w:t xml:space="preserve"> “Risk </w:t>
      </w:r>
      <w:r w:rsidR="008B513A" w:rsidRPr="001B09A8">
        <w:t>R</w:t>
      </w:r>
      <w:r w:rsidRPr="001B09A8">
        <w:t>eport</w:t>
      </w:r>
      <w:r w:rsidR="00237AEB" w:rsidRPr="001B09A8">
        <w:t>,</w:t>
      </w:r>
      <w:r w:rsidRPr="001B09A8">
        <w:t>”</w:t>
      </w:r>
      <w:r w:rsidR="00EC6F5F" w:rsidRPr="001B09A8">
        <w:t xml:space="preserve"> details</w:t>
      </w:r>
      <w:r w:rsidRPr="001B09A8">
        <w:t xml:space="preserve"> the software composition</w:t>
      </w:r>
      <w:r w:rsidR="00AF4648" w:rsidRPr="001B09A8">
        <w:t xml:space="preserve">, including </w:t>
      </w:r>
      <w:r w:rsidRPr="001B09A8">
        <w:t>components, their licences and related risks and vulnerabilities.</w:t>
      </w:r>
    </w:p>
    <w:p w14:paraId="0CB8A60F" w14:textId="546B52CB" w:rsidR="00F4193E" w:rsidRPr="001B09A8" w:rsidRDefault="00F4193E" w:rsidP="00F4193E">
      <w:pPr>
        <w:pStyle w:val="BodyText"/>
      </w:pPr>
      <w:r w:rsidRPr="001B09A8">
        <w:t>The designated leader or expert from the development team receives this report and support</w:t>
      </w:r>
      <w:r w:rsidR="00A318C5" w:rsidRPr="001B09A8">
        <w:t>s its</w:t>
      </w:r>
      <w:r w:rsidRPr="001B09A8">
        <w:t xml:space="preserve"> interpret</w:t>
      </w:r>
      <w:r w:rsidR="00A318C5" w:rsidRPr="001B09A8">
        <w:t>ation</w:t>
      </w:r>
      <w:r w:rsidRPr="001B09A8">
        <w:t xml:space="preserve">, though the development team should be able to interpret </w:t>
      </w:r>
      <w:r w:rsidR="00A318C5" w:rsidRPr="001B09A8">
        <w:t>it independently</w:t>
      </w:r>
      <w:r w:rsidRPr="001B09A8">
        <w:t>.</w:t>
      </w:r>
      <w:r w:rsidR="00E15C7D" w:rsidRPr="001B09A8">
        <w:t xml:space="preserve"> </w:t>
      </w:r>
      <w:r w:rsidRPr="001B09A8">
        <w:t xml:space="preserve">The licensing team </w:t>
      </w:r>
      <w:r w:rsidR="00E15C7D" w:rsidRPr="001B09A8">
        <w:t>assists</w:t>
      </w:r>
      <w:r w:rsidR="0090464A" w:rsidRPr="001B09A8">
        <w:t xml:space="preserve"> </w:t>
      </w:r>
      <w:r w:rsidR="00490F8B" w:rsidRPr="001B09A8">
        <w:t>where</w:t>
      </w:r>
      <w:r w:rsidRPr="001B09A8">
        <w:t xml:space="preserve"> needed and developers can </w:t>
      </w:r>
      <w:r w:rsidR="00E15C7D" w:rsidRPr="001B09A8">
        <w:t>request</w:t>
      </w:r>
      <w:r w:rsidRPr="001B09A8">
        <w:t xml:space="preserve"> additional feedback on the risks related to licences and IPR infringements.</w:t>
      </w:r>
    </w:p>
    <w:p w14:paraId="516E91A1" w14:textId="6C0E085B" w:rsidR="00F4193E" w:rsidRPr="001B09A8" w:rsidRDefault="00F4193E" w:rsidP="00F4193E">
      <w:pPr>
        <w:pStyle w:val="BodyText"/>
      </w:pPr>
      <w:r w:rsidRPr="001B09A8">
        <w:t xml:space="preserve">A summary </w:t>
      </w:r>
      <w:r w:rsidR="001D3C6D" w:rsidRPr="001B09A8">
        <w:t xml:space="preserve">of the SCA service </w:t>
      </w:r>
      <w:r w:rsidRPr="001B09A8">
        <w:t xml:space="preserve">is available </w:t>
      </w:r>
      <w:r w:rsidR="000C608B" w:rsidRPr="001B09A8">
        <w:t>in</w:t>
      </w:r>
      <w:r w:rsidRPr="001B09A8">
        <w:t xml:space="preserve"> </w:t>
      </w:r>
      <w:r w:rsidRPr="001B09A8">
        <w:rPr>
          <w:i/>
          <w:iCs/>
        </w:rPr>
        <w:t>Software Reviews</w:t>
      </w:r>
      <w:r w:rsidR="000C608B" w:rsidRPr="001B09A8">
        <w:t xml:space="preserve"> </w:t>
      </w:r>
      <w:r w:rsidR="00400416" w:rsidRPr="001B09A8">
        <w:t>[</w:t>
      </w:r>
      <w:proofErr w:type="spellStart"/>
      <w:r w:rsidR="008B0488" w:rsidRPr="001B09A8">
        <w:fldChar w:fldCharType="begin"/>
      </w:r>
      <w:r w:rsidR="008B0488" w:rsidRPr="001B09A8">
        <w:instrText xml:space="preserve"> HYPERLINK \l "Wiki_SWReviews" </w:instrText>
      </w:r>
      <w:r w:rsidR="008B0488" w:rsidRPr="001B09A8">
        <w:fldChar w:fldCharType="separate"/>
      </w:r>
      <w:r w:rsidR="00400416" w:rsidRPr="001B09A8">
        <w:rPr>
          <w:rStyle w:val="Hyperlink"/>
        </w:rPr>
        <w:t>Wiki_SWReviews</w:t>
      </w:r>
      <w:proofErr w:type="spellEnd"/>
      <w:r w:rsidR="008B0488" w:rsidRPr="001B09A8">
        <w:rPr>
          <w:rStyle w:val="Hyperlink"/>
        </w:rPr>
        <w:fldChar w:fldCharType="end"/>
      </w:r>
      <w:r w:rsidR="00400416" w:rsidRPr="001B09A8">
        <w:t>]</w:t>
      </w:r>
      <w:r w:rsidRPr="001B09A8">
        <w:t xml:space="preserve"> with </w:t>
      </w:r>
      <w:r w:rsidR="00150510" w:rsidRPr="001B09A8">
        <w:t xml:space="preserve">more </w:t>
      </w:r>
      <w:r w:rsidRPr="001B09A8">
        <w:t xml:space="preserve">details </w:t>
      </w:r>
      <w:r w:rsidR="00400416" w:rsidRPr="001B09A8">
        <w:t>in the</w:t>
      </w:r>
      <w:r w:rsidRPr="001B09A8">
        <w:t xml:space="preserve"> </w:t>
      </w:r>
      <w:r w:rsidRPr="001B09A8">
        <w:rPr>
          <w:i/>
          <w:iCs/>
        </w:rPr>
        <w:t>Client Guide for Software Composition Analysis (SCA)</w:t>
      </w:r>
      <w:r w:rsidR="00400416" w:rsidRPr="001B09A8">
        <w:t xml:space="preserve"> [</w:t>
      </w:r>
      <w:proofErr w:type="spellStart"/>
      <w:r w:rsidR="008B0488" w:rsidRPr="001B09A8">
        <w:fldChar w:fldCharType="begin"/>
      </w:r>
      <w:r w:rsidR="008B0488" w:rsidRPr="001B09A8">
        <w:instrText xml:space="preserve"> HYPERLINK \l "Wiki_CGSCA" </w:instrText>
      </w:r>
      <w:r w:rsidR="008B0488" w:rsidRPr="001B09A8">
        <w:fldChar w:fldCharType="separate"/>
      </w:r>
      <w:r w:rsidR="00400416" w:rsidRPr="001B09A8">
        <w:rPr>
          <w:rStyle w:val="Hyperlink"/>
        </w:rPr>
        <w:t>Wiki_CGSCA</w:t>
      </w:r>
      <w:proofErr w:type="spellEnd"/>
      <w:r w:rsidR="008B0488" w:rsidRPr="001B09A8">
        <w:rPr>
          <w:rStyle w:val="Hyperlink"/>
        </w:rPr>
        <w:fldChar w:fldCharType="end"/>
      </w:r>
      <w:r w:rsidR="00400416" w:rsidRPr="001B09A8">
        <w:t>]</w:t>
      </w:r>
      <w:r w:rsidRPr="001B09A8">
        <w:t>.</w:t>
      </w:r>
    </w:p>
    <w:p w14:paraId="37ABAEB8" w14:textId="77777777" w:rsidR="00F4193E" w:rsidRPr="001B09A8" w:rsidRDefault="00F4193E" w:rsidP="003E7CCC">
      <w:pPr>
        <w:pStyle w:val="Heading2"/>
      </w:pPr>
      <w:bookmarkStart w:id="14" w:name="_Ref159932728"/>
      <w:bookmarkStart w:id="15" w:name="_Toc160034067"/>
      <w:r w:rsidRPr="001B09A8">
        <w:t>Mend SCA Tool</w:t>
      </w:r>
      <w:bookmarkEnd w:id="14"/>
      <w:bookmarkEnd w:id="15"/>
    </w:p>
    <w:p w14:paraId="505A96FE" w14:textId="4B5AD600" w:rsidR="00F4193E" w:rsidRPr="001B09A8" w:rsidRDefault="00F4193E" w:rsidP="00F4193E">
      <w:pPr>
        <w:pStyle w:val="BodyText"/>
      </w:pPr>
      <w:r w:rsidRPr="001B09A8">
        <w:t xml:space="preserve">Mend is an online tool provided by GÉANT for </w:t>
      </w:r>
      <w:proofErr w:type="gramStart"/>
      <w:r w:rsidRPr="001B09A8">
        <w:t>open source</w:t>
      </w:r>
      <w:proofErr w:type="gramEnd"/>
      <w:r w:rsidRPr="001B09A8">
        <w:t xml:space="preserve"> licence and security compliance</w:t>
      </w:r>
      <w:r w:rsidR="006453C0" w:rsidRPr="001B09A8">
        <w:t xml:space="preserve"> [</w:t>
      </w:r>
      <w:proofErr w:type="spellStart"/>
      <w:r w:rsidR="008B0488" w:rsidRPr="001B09A8">
        <w:fldChar w:fldCharType="begin"/>
      </w:r>
      <w:r w:rsidR="008B0488" w:rsidRPr="001B09A8">
        <w:instrText xml:space="preserve"> HYPERLINK \l "Mend_SCA" </w:instrText>
      </w:r>
      <w:r w:rsidR="008B0488" w:rsidRPr="001B09A8">
        <w:fldChar w:fldCharType="separate"/>
      </w:r>
      <w:r w:rsidR="006453C0" w:rsidRPr="001B09A8">
        <w:rPr>
          <w:rStyle w:val="Hyperlink"/>
        </w:rPr>
        <w:t>Mend_SCA</w:t>
      </w:r>
      <w:proofErr w:type="spellEnd"/>
      <w:r w:rsidR="008B0488" w:rsidRPr="001B09A8">
        <w:rPr>
          <w:rStyle w:val="Hyperlink"/>
        </w:rPr>
        <w:fldChar w:fldCharType="end"/>
      </w:r>
      <w:r w:rsidR="006453C0" w:rsidRPr="001B09A8">
        <w:t>]</w:t>
      </w:r>
      <w:r w:rsidRPr="001B09A8">
        <w:t>. It is designed for in-house use by customer</w:t>
      </w:r>
      <w:r w:rsidR="005B55E8" w:rsidRPr="001B09A8">
        <w:t>s</w:t>
      </w:r>
      <w:r w:rsidRPr="001B09A8">
        <w:t xml:space="preserve"> and does not offer direct </w:t>
      </w:r>
      <w:r w:rsidR="005B55E8" w:rsidRPr="001B09A8">
        <w:t xml:space="preserve">legal </w:t>
      </w:r>
      <w:r w:rsidRPr="001B09A8">
        <w:t xml:space="preserve">consultancy. Mend </w:t>
      </w:r>
      <w:r w:rsidRPr="001B09A8">
        <w:rPr>
          <w:b/>
          <w:bCs/>
        </w:rPr>
        <w:t>detect</w:t>
      </w:r>
      <w:r w:rsidR="005B55E8" w:rsidRPr="001B09A8">
        <w:rPr>
          <w:b/>
          <w:bCs/>
        </w:rPr>
        <w:t>s</w:t>
      </w:r>
      <w:r w:rsidRPr="001B09A8">
        <w:rPr>
          <w:b/>
          <w:bCs/>
        </w:rPr>
        <w:t xml:space="preserve"> software components</w:t>
      </w:r>
      <w:r w:rsidRPr="001B09A8">
        <w:t xml:space="preserve">, </w:t>
      </w:r>
      <w:r w:rsidRPr="001B09A8">
        <w:rPr>
          <w:b/>
          <w:bCs/>
        </w:rPr>
        <w:t>their licences</w:t>
      </w:r>
      <w:r w:rsidRPr="001B09A8">
        <w:rPr>
          <w:b/>
        </w:rPr>
        <w:t xml:space="preserve"> and </w:t>
      </w:r>
      <w:r w:rsidRPr="001B09A8">
        <w:rPr>
          <w:b/>
          <w:bCs/>
        </w:rPr>
        <w:t>vulnerabilities</w:t>
      </w:r>
      <w:r w:rsidRPr="001B09A8">
        <w:t xml:space="preserve">. It </w:t>
      </w:r>
      <w:r w:rsidR="00FB5824" w:rsidRPr="001B09A8">
        <w:t>integrates</w:t>
      </w:r>
      <w:r w:rsidRPr="001B09A8">
        <w:t xml:space="preserve"> seamlessly with development environment</w:t>
      </w:r>
      <w:r w:rsidR="00FB5824" w:rsidRPr="001B09A8">
        <w:t>s</w:t>
      </w:r>
      <w:r w:rsidRPr="001B09A8">
        <w:t xml:space="preserve">, building a pipeline to detect </w:t>
      </w:r>
      <w:proofErr w:type="gramStart"/>
      <w:r w:rsidRPr="001B09A8">
        <w:t>open source</w:t>
      </w:r>
      <w:proofErr w:type="gramEnd"/>
      <w:r w:rsidRPr="001B09A8">
        <w:t xml:space="preserve"> libraries with security or compliance issues. Mend reports severe bugs, problematic licences, new versions and available fixes. It simplifies the management of </w:t>
      </w:r>
      <w:proofErr w:type="gramStart"/>
      <w:r w:rsidRPr="001B09A8">
        <w:t>open source</w:t>
      </w:r>
      <w:proofErr w:type="gramEnd"/>
      <w:r w:rsidRPr="001B09A8">
        <w:t xml:space="preserve"> libraries and </w:t>
      </w:r>
      <w:r w:rsidR="00286A43" w:rsidRPr="001B09A8">
        <w:t xml:space="preserve">helps </w:t>
      </w:r>
      <w:r w:rsidRPr="001B09A8">
        <w:t xml:space="preserve">detect and </w:t>
      </w:r>
      <w:r w:rsidR="00286A43" w:rsidRPr="001B09A8">
        <w:t>resolve</w:t>
      </w:r>
      <w:r w:rsidRPr="001B09A8">
        <w:t xml:space="preserve"> compliance and security issues. </w:t>
      </w:r>
      <w:r w:rsidR="000425D8" w:rsidRPr="001B09A8">
        <w:t>M</w:t>
      </w:r>
      <w:r w:rsidR="00286A43" w:rsidRPr="001B09A8">
        <w:t xml:space="preserve">end </w:t>
      </w:r>
      <w:r w:rsidR="005C7ECF" w:rsidRPr="001B09A8">
        <w:t>creates</w:t>
      </w:r>
      <w:r w:rsidRPr="001B09A8">
        <w:t xml:space="preserve"> an </w:t>
      </w:r>
      <w:r w:rsidRPr="001B09A8">
        <w:rPr>
          <w:b/>
          <w:bCs/>
        </w:rPr>
        <w:t>inventory of software components</w:t>
      </w:r>
      <w:r w:rsidRPr="001B09A8">
        <w:t xml:space="preserve"> by detecting declared dependencies</w:t>
      </w:r>
      <w:r w:rsidR="000425D8" w:rsidRPr="001B09A8">
        <w:t xml:space="preserve"> and</w:t>
      </w:r>
      <w:r w:rsidRPr="001B09A8">
        <w:t xml:space="preserve"> matching them with a rich database</w:t>
      </w:r>
      <w:r w:rsidR="007643B4" w:rsidRPr="001B09A8">
        <w:t>. It</w:t>
      </w:r>
      <w:r w:rsidRPr="001B09A8">
        <w:t xml:space="preserve"> provid</w:t>
      </w:r>
      <w:r w:rsidR="007643B4" w:rsidRPr="001B09A8">
        <w:t>es</w:t>
      </w:r>
      <w:r w:rsidRPr="001B09A8">
        <w:t xml:space="preserve"> </w:t>
      </w:r>
      <w:r w:rsidRPr="001B09A8">
        <w:rPr>
          <w:b/>
          <w:bCs/>
        </w:rPr>
        <w:t>licence information</w:t>
      </w:r>
      <w:r w:rsidRPr="001B09A8">
        <w:t xml:space="preserve">, warnings about outdated or risky </w:t>
      </w:r>
      <w:proofErr w:type="gramStart"/>
      <w:r w:rsidRPr="001B09A8">
        <w:t>open source</w:t>
      </w:r>
      <w:proofErr w:type="gramEnd"/>
      <w:r w:rsidRPr="001B09A8">
        <w:t xml:space="preserve"> libraries and details of associated security vulnerabilities. The licence information includes licence type, risk level, patent</w:t>
      </w:r>
      <w:r w:rsidR="0024115B" w:rsidRPr="001B09A8">
        <w:t xml:space="preserve"> </w:t>
      </w:r>
      <w:r w:rsidR="005C7ECF" w:rsidRPr="001B09A8">
        <w:t>handling</w:t>
      </w:r>
      <w:r w:rsidRPr="001B09A8">
        <w:t>, summary descriptions and excerpts from original licence texts.</w:t>
      </w:r>
    </w:p>
    <w:p w14:paraId="6FC1F455" w14:textId="76D097C3" w:rsidR="00F4193E" w:rsidRPr="001B09A8" w:rsidRDefault="00F4193E" w:rsidP="00F4193E">
      <w:pPr>
        <w:pStyle w:val="BodyText"/>
      </w:pPr>
      <w:r w:rsidRPr="001B09A8">
        <w:t>The Mend tool, offered by WP9 Task 2, streamlines the process of verifying software IPR compliance and partially automates it. Mend provides visibility and control over risks associated with open source. The licen</w:t>
      </w:r>
      <w:r w:rsidR="001577D6" w:rsidRPr="001B09A8">
        <w:t>sing</w:t>
      </w:r>
      <w:r w:rsidRPr="001B09A8">
        <w:t xml:space="preserve"> team sets up and maintains the Mend configuration, including the list of approved and rejected libraries provided by the software </w:t>
      </w:r>
      <w:r w:rsidR="001577D6" w:rsidRPr="001B09A8">
        <w:t xml:space="preserve">development </w:t>
      </w:r>
      <w:r w:rsidRPr="001B09A8">
        <w:t>team.</w:t>
      </w:r>
    </w:p>
    <w:p w14:paraId="3D244B02" w14:textId="12027859" w:rsidR="00F4193E" w:rsidRPr="001B09A8" w:rsidRDefault="00F4193E" w:rsidP="00F4193E">
      <w:pPr>
        <w:pStyle w:val="BodyText"/>
      </w:pPr>
      <w:r w:rsidRPr="001B09A8">
        <w:lastRenderedPageBreak/>
        <w:t>A</w:t>
      </w:r>
      <w:r w:rsidR="0024115B" w:rsidRPr="001B09A8">
        <w:t>n</w:t>
      </w:r>
      <w:r w:rsidRPr="001B09A8">
        <w:t xml:space="preserve"> overview of Mend usage is available in the </w:t>
      </w:r>
      <w:r w:rsidRPr="001B09A8">
        <w:rPr>
          <w:i/>
          <w:iCs/>
        </w:rPr>
        <w:t xml:space="preserve">Mend </w:t>
      </w:r>
      <w:r w:rsidR="00ED4FA3" w:rsidRPr="001B09A8">
        <w:rPr>
          <w:i/>
          <w:iCs/>
        </w:rPr>
        <w:t>S</w:t>
      </w:r>
      <w:r w:rsidRPr="001B09A8">
        <w:rPr>
          <w:i/>
          <w:iCs/>
        </w:rPr>
        <w:t xml:space="preserve">hort </w:t>
      </w:r>
      <w:r w:rsidR="00ED4FA3" w:rsidRPr="001B09A8">
        <w:rPr>
          <w:i/>
          <w:iCs/>
        </w:rPr>
        <w:t>G</w:t>
      </w:r>
      <w:r w:rsidRPr="001B09A8">
        <w:rPr>
          <w:i/>
          <w:iCs/>
        </w:rPr>
        <w:t xml:space="preserve">uide for </w:t>
      </w:r>
      <w:r w:rsidR="00ED4FA3" w:rsidRPr="001B09A8">
        <w:rPr>
          <w:i/>
          <w:iCs/>
        </w:rPr>
        <w:t>E</w:t>
      </w:r>
      <w:r w:rsidRPr="001B09A8">
        <w:rPr>
          <w:i/>
          <w:iCs/>
        </w:rPr>
        <w:t xml:space="preserve">nd </w:t>
      </w:r>
      <w:r w:rsidR="00ED4FA3" w:rsidRPr="001B09A8">
        <w:rPr>
          <w:i/>
          <w:iCs/>
        </w:rPr>
        <w:t>U</w:t>
      </w:r>
      <w:r w:rsidRPr="001B09A8">
        <w:rPr>
          <w:i/>
          <w:iCs/>
        </w:rPr>
        <w:t>sers</w:t>
      </w:r>
      <w:r w:rsidR="00733727" w:rsidRPr="001B09A8">
        <w:t xml:space="preserve"> [</w:t>
      </w:r>
      <w:proofErr w:type="spellStart"/>
      <w:r w:rsidR="008B0488" w:rsidRPr="001B09A8">
        <w:fldChar w:fldCharType="begin"/>
      </w:r>
      <w:r w:rsidR="008B0488" w:rsidRPr="001B09A8">
        <w:instrText xml:space="preserve"> HYPERLINK \l "Wiki_MendGuide" </w:instrText>
      </w:r>
      <w:r w:rsidR="008B0488" w:rsidRPr="001B09A8">
        <w:fldChar w:fldCharType="separate"/>
      </w:r>
      <w:r w:rsidR="00733727" w:rsidRPr="001B09A8">
        <w:rPr>
          <w:rStyle w:val="Hyperlink"/>
        </w:rPr>
        <w:t>Wiki_MendGuide</w:t>
      </w:r>
      <w:proofErr w:type="spellEnd"/>
      <w:r w:rsidR="008B0488" w:rsidRPr="001B09A8">
        <w:rPr>
          <w:rStyle w:val="Hyperlink"/>
        </w:rPr>
        <w:fldChar w:fldCharType="end"/>
      </w:r>
      <w:r w:rsidR="00733727" w:rsidRPr="001B09A8">
        <w:t>]</w:t>
      </w:r>
      <w:r w:rsidRPr="001B09A8">
        <w:t>.</w:t>
      </w:r>
    </w:p>
    <w:p w14:paraId="2123E31D" w14:textId="361C0EDB" w:rsidR="00F4193E" w:rsidRPr="001B09A8" w:rsidRDefault="00F4193E" w:rsidP="00F4193E">
      <w:pPr>
        <w:pStyle w:val="BodyText"/>
      </w:pPr>
      <w:r w:rsidRPr="001B09A8">
        <w:t>Mend analyse</w:t>
      </w:r>
      <w:r w:rsidR="0024115B" w:rsidRPr="001B09A8">
        <w:t>s</w:t>
      </w:r>
      <w:r w:rsidRPr="001B09A8">
        <w:t xml:space="preserve"> projects in </w:t>
      </w:r>
      <w:r w:rsidR="0024115B" w:rsidRPr="001B09A8">
        <w:t xml:space="preserve">various </w:t>
      </w:r>
      <w:r w:rsidRPr="001B09A8">
        <w:t xml:space="preserve">ways. The code may be </w:t>
      </w:r>
      <w:r w:rsidR="00467F03" w:rsidRPr="001B09A8">
        <w:t xml:space="preserve">stored </w:t>
      </w:r>
      <w:r w:rsidRPr="001B09A8">
        <w:t xml:space="preserve">locally and a Mend scan can be triggered </w:t>
      </w:r>
      <w:r w:rsidR="00467F03" w:rsidRPr="001B09A8">
        <w:t xml:space="preserve">manually </w:t>
      </w:r>
      <w:r w:rsidRPr="001B09A8">
        <w:t>whenever the develop</w:t>
      </w:r>
      <w:r w:rsidR="00733727" w:rsidRPr="001B09A8">
        <w:t>ment</w:t>
      </w:r>
      <w:r w:rsidRPr="001B09A8">
        <w:t xml:space="preserve"> team needs to assess the effects of a recent code change (details in </w:t>
      </w:r>
      <w:r w:rsidRPr="001B09A8">
        <w:rPr>
          <w:i/>
          <w:iCs/>
        </w:rPr>
        <w:t>Adding project to Mend (Scan Flow)</w:t>
      </w:r>
      <w:r w:rsidR="00733727" w:rsidRPr="001B09A8">
        <w:t xml:space="preserve"> [</w:t>
      </w:r>
      <w:proofErr w:type="spellStart"/>
      <w:r w:rsidR="008B0488" w:rsidRPr="001B09A8">
        <w:fldChar w:fldCharType="begin"/>
      </w:r>
      <w:r w:rsidR="008B0488" w:rsidRPr="001B09A8">
        <w:instrText xml:space="preserve"> HYPERLINK \l "Wiki_MendAP" </w:instrText>
      </w:r>
      <w:r w:rsidR="008B0488" w:rsidRPr="001B09A8">
        <w:fldChar w:fldCharType="separate"/>
      </w:r>
      <w:r w:rsidR="00733727" w:rsidRPr="001B09A8">
        <w:rPr>
          <w:rStyle w:val="Hyperlink"/>
        </w:rPr>
        <w:t>Wiki_MendAP</w:t>
      </w:r>
      <w:proofErr w:type="spellEnd"/>
      <w:r w:rsidR="008B0488" w:rsidRPr="001B09A8">
        <w:rPr>
          <w:rStyle w:val="Hyperlink"/>
        </w:rPr>
        <w:fldChar w:fldCharType="end"/>
      </w:r>
      <w:r w:rsidR="00733727" w:rsidRPr="001B09A8">
        <w:t>]</w:t>
      </w:r>
      <w:r w:rsidRPr="001B09A8">
        <w:t xml:space="preserve">). Scanning of GÉANT software can be </w:t>
      </w:r>
      <w:r w:rsidR="00512AB7" w:rsidRPr="001B09A8">
        <w:t xml:space="preserve">done through </w:t>
      </w:r>
      <w:r w:rsidRPr="001B09A8">
        <w:t>one project scan or multiple per-product scans. Currently, there is no versioning in Mend, so each software version is scanned as a separate Mend project.</w:t>
      </w:r>
    </w:p>
    <w:p w14:paraId="5AD60439" w14:textId="25289242" w:rsidR="00F4193E" w:rsidRPr="001B09A8" w:rsidRDefault="00F4193E" w:rsidP="00F4193E">
      <w:pPr>
        <w:pStyle w:val="BodyText"/>
      </w:pPr>
      <w:r w:rsidRPr="001B09A8">
        <w:t xml:space="preserve">Mend scans directories to find software components and identify vulnerable libraries, licensing conflicts or risks. </w:t>
      </w:r>
      <w:r w:rsidR="009B6AFA" w:rsidRPr="001B09A8">
        <w:t>After scanning the source code</w:t>
      </w:r>
      <w:r w:rsidR="00670E66" w:rsidRPr="001B09A8">
        <w:t>,</w:t>
      </w:r>
      <w:r w:rsidR="009B6AFA" w:rsidRPr="001B09A8">
        <w:t xml:space="preserve"> i</w:t>
      </w:r>
      <w:r w:rsidRPr="001B09A8">
        <w:t xml:space="preserve">t displays the results in the Mend web application. By default, it checks the digital signatures of components in the Mend database to detect and describe open source or commercial components. Mend enables </w:t>
      </w:r>
      <w:r w:rsidR="00C757C3" w:rsidRPr="001B09A8">
        <w:t>assess</w:t>
      </w:r>
      <w:r w:rsidR="009B1EBA" w:rsidRPr="001B09A8">
        <w:t>ment of</w:t>
      </w:r>
      <w:r w:rsidR="00C757C3" w:rsidRPr="001B09A8">
        <w:t xml:space="preserve"> </w:t>
      </w:r>
      <w:r w:rsidR="008D7CF7" w:rsidRPr="001B09A8">
        <w:t xml:space="preserve">a </w:t>
      </w:r>
      <w:r w:rsidRPr="001B09A8">
        <w:t xml:space="preserve">GÉANT product </w:t>
      </w:r>
      <w:r w:rsidR="008D7CF7" w:rsidRPr="001B09A8">
        <w:t xml:space="preserve">for </w:t>
      </w:r>
      <w:r w:rsidRPr="001B09A8">
        <w:t xml:space="preserve">compliance with </w:t>
      </w:r>
      <w:r w:rsidR="008D7CF7" w:rsidRPr="001B09A8">
        <w:t>the</w:t>
      </w:r>
      <w:r w:rsidRPr="001B09A8">
        <w:t xml:space="preserve"> IPR policy</w:t>
      </w:r>
      <w:r w:rsidR="008D7CF7" w:rsidRPr="001B09A8">
        <w:t xml:space="preserve"> without having to review the code</w:t>
      </w:r>
      <w:r w:rsidRPr="001B09A8">
        <w:t xml:space="preserve">. </w:t>
      </w:r>
      <w:r w:rsidR="006C5916" w:rsidRPr="001B09A8">
        <w:t>S</w:t>
      </w:r>
      <w:r w:rsidRPr="001B09A8">
        <w:t xml:space="preserve">canning populates the Mend web dashboard with project </w:t>
      </w:r>
      <w:r w:rsidR="006C5916" w:rsidRPr="001B09A8">
        <w:t xml:space="preserve">data, </w:t>
      </w:r>
      <w:r w:rsidR="009B1EBA" w:rsidRPr="001B09A8">
        <w:t xml:space="preserve">enabling </w:t>
      </w:r>
      <w:r w:rsidRPr="001B09A8">
        <w:t xml:space="preserve">the creation of </w:t>
      </w:r>
      <w:r w:rsidR="005C7ECF" w:rsidRPr="001B09A8">
        <w:t xml:space="preserve">compliance </w:t>
      </w:r>
      <w:r w:rsidRPr="001B09A8">
        <w:t xml:space="preserve">reports </w:t>
      </w:r>
      <w:r w:rsidR="00DC07FC" w:rsidRPr="001B09A8">
        <w:t xml:space="preserve">using data from </w:t>
      </w:r>
      <w:r w:rsidRPr="001B09A8">
        <w:t>Mend’s backend database.</w:t>
      </w:r>
    </w:p>
    <w:p w14:paraId="7040278F" w14:textId="7FD50915" w:rsidR="00F4193E" w:rsidRPr="001B09A8" w:rsidRDefault="00F4193E" w:rsidP="00F4193E">
      <w:pPr>
        <w:pStyle w:val="BodyText"/>
      </w:pPr>
      <w:r w:rsidRPr="001B09A8">
        <w:t xml:space="preserve">The web-based UI provides numerous options and panels for reviewing and analysing scans of </w:t>
      </w:r>
      <w:proofErr w:type="gramStart"/>
      <w:r w:rsidRPr="001B09A8">
        <w:t>open source</w:t>
      </w:r>
      <w:proofErr w:type="gramEnd"/>
      <w:r w:rsidRPr="001B09A8">
        <w:t xml:space="preserve"> software </w:t>
      </w:r>
      <w:r w:rsidR="00506846" w:rsidRPr="001B09A8">
        <w:t xml:space="preserve">laid out as </w:t>
      </w:r>
      <w:r w:rsidRPr="001B09A8">
        <w:t xml:space="preserve">an organisation’s products and projects. Each scanned product or project is displayed on </w:t>
      </w:r>
      <w:r w:rsidR="00506846" w:rsidRPr="001B09A8">
        <w:t xml:space="preserve">a </w:t>
      </w:r>
      <w:r w:rsidRPr="001B09A8">
        <w:t>corresponding page</w:t>
      </w:r>
      <w:r w:rsidR="00506846" w:rsidRPr="001B09A8">
        <w:t>, summaris</w:t>
      </w:r>
      <w:r w:rsidR="00D02E52" w:rsidRPr="001B09A8">
        <w:t>ing</w:t>
      </w:r>
      <w:r w:rsidR="00506846" w:rsidRPr="001B09A8">
        <w:t xml:space="preserve"> relevant information and offer</w:t>
      </w:r>
      <w:r w:rsidR="00D02E52" w:rsidRPr="001B09A8">
        <w:t>ing</w:t>
      </w:r>
      <w:r w:rsidR="00506846" w:rsidRPr="001B09A8">
        <w:t xml:space="preserve"> several</w:t>
      </w:r>
      <w:r w:rsidRPr="001B09A8">
        <w:t xml:space="preserve"> options, providing a comprehensive view of the organisation’s </w:t>
      </w:r>
      <w:proofErr w:type="gramStart"/>
      <w:r w:rsidRPr="001B09A8">
        <w:t>open source</w:t>
      </w:r>
      <w:proofErr w:type="gramEnd"/>
      <w:r w:rsidRPr="001B09A8">
        <w:t xml:space="preserve"> status. Th</w:t>
      </w:r>
      <w:r w:rsidR="00F23331" w:rsidRPr="001B09A8">
        <w:t>is</w:t>
      </w:r>
      <w:r w:rsidRPr="001B09A8">
        <w:t xml:space="preserve"> page </w:t>
      </w:r>
      <w:r w:rsidR="00F23331" w:rsidRPr="001B09A8">
        <w:t>also grants</w:t>
      </w:r>
      <w:r w:rsidRPr="001B09A8">
        <w:t xml:space="preserve"> access to all contained projects and libraries used by the </w:t>
      </w:r>
      <w:r w:rsidR="009B6AFA" w:rsidRPr="001B09A8">
        <w:t>product</w:t>
      </w:r>
      <w:r w:rsidR="00112CFA" w:rsidRPr="001B09A8">
        <w:t xml:space="preserve"> or </w:t>
      </w:r>
      <w:r w:rsidRPr="001B09A8">
        <w:t>project.</w:t>
      </w:r>
    </w:p>
    <w:p w14:paraId="2AA503D5" w14:textId="34514974" w:rsidR="00F4193E" w:rsidRPr="001B09A8" w:rsidRDefault="00F4193E" w:rsidP="00F4193E">
      <w:pPr>
        <w:pStyle w:val="BodyText"/>
      </w:pPr>
      <w:r w:rsidRPr="001B09A8">
        <w:t xml:space="preserve">Each Mend dashboard segment leads to detailed pages and reports with charts and tables. The dashboard </w:t>
      </w:r>
      <w:r w:rsidR="00112CFA" w:rsidRPr="001B09A8">
        <w:t xml:space="preserve">presents </w:t>
      </w:r>
      <w:r w:rsidRPr="001B09A8">
        <w:t>the following information:</w:t>
      </w:r>
    </w:p>
    <w:p w14:paraId="2710338D" w14:textId="2C4CFF53" w:rsidR="00F4193E" w:rsidRPr="001B09A8" w:rsidRDefault="00F4193E" w:rsidP="001A7F94">
      <w:pPr>
        <w:pStyle w:val="Bulletnospace-level1"/>
      </w:pPr>
      <w:r w:rsidRPr="001B09A8">
        <w:rPr>
          <w:b/>
          <w:bCs/>
        </w:rPr>
        <w:t>Product Alerts</w:t>
      </w:r>
      <w:r w:rsidRPr="001B09A8">
        <w:t xml:space="preserve"> </w:t>
      </w:r>
      <w:r w:rsidR="008B513A" w:rsidRPr="001B09A8">
        <w:t>–</w:t>
      </w:r>
      <w:r w:rsidRPr="001B09A8">
        <w:t xml:space="preserve"> </w:t>
      </w:r>
      <w:r w:rsidR="00112CFA" w:rsidRPr="001B09A8">
        <w:t>shows</w:t>
      </w:r>
      <w:r w:rsidRPr="001B09A8">
        <w:t xml:space="preserve"> information about library (component) alerts generated for a product. The </w:t>
      </w:r>
      <w:r w:rsidRPr="001B09A8">
        <w:rPr>
          <w:b/>
          <w:bCs/>
        </w:rPr>
        <w:t>New Versions</w:t>
      </w:r>
      <w:r w:rsidRPr="001B09A8">
        <w:t xml:space="preserve"> category </w:t>
      </w:r>
      <w:r w:rsidR="00CB58C5" w:rsidRPr="001B09A8">
        <w:t>indicates</w:t>
      </w:r>
      <w:r w:rsidRPr="001B09A8">
        <w:t xml:space="preserve"> alerts for scanned libraries that are outdate</w:t>
      </w:r>
      <w:r w:rsidR="00BA5967" w:rsidRPr="001B09A8">
        <w:t>d</w:t>
      </w:r>
      <w:r w:rsidRPr="001B09A8">
        <w:t>. When</w:t>
      </w:r>
      <w:r w:rsidR="00BA5967" w:rsidRPr="001B09A8">
        <w:t xml:space="preserve"> such a</w:t>
      </w:r>
      <w:r w:rsidRPr="001B09A8">
        <w:t xml:space="preserve"> library is </w:t>
      </w:r>
      <w:r w:rsidR="00BA5967" w:rsidRPr="001B09A8">
        <w:t>detected</w:t>
      </w:r>
      <w:r w:rsidRPr="001B09A8">
        <w:t>, a new alert is generated</w:t>
      </w:r>
      <w:r w:rsidR="005B7CF3" w:rsidRPr="001B09A8">
        <w:t>, specifying</w:t>
      </w:r>
      <w:r w:rsidRPr="001B09A8">
        <w:t xml:space="preserve"> the out-of-date library and its </w:t>
      </w:r>
      <w:r w:rsidR="005B7CF3" w:rsidRPr="001B09A8">
        <w:t xml:space="preserve">latest </w:t>
      </w:r>
      <w:r w:rsidRPr="001B09A8">
        <w:t>version.</w:t>
      </w:r>
    </w:p>
    <w:p w14:paraId="339660B8" w14:textId="34F90D0E" w:rsidR="00F4193E" w:rsidRPr="001B09A8" w:rsidRDefault="00F4193E" w:rsidP="001A7F94">
      <w:pPr>
        <w:pStyle w:val="Bulletnospace-level1"/>
      </w:pPr>
      <w:r w:rsidRPr="001B09A8">
        <w:rPr>
          <w:b/>
          <w:bCs/>
        </w:rPr>
        <w:t>Security and Quality</w:t>
      </w:r>
      <w:r w:rsidRPr="001B09A8">
        <w:t xml:space="preserve"> </w:t>
      </w:r>
      <w:r w:rsidR="008B513A" w:rsidRPr="001B09A8">
        <w:t xml:space="preserve">– </w:t>
      </w:r>
      <w:r w:rsidRPr="001B09A8">
        <w:t xml:space="preserve">displays the number of libraries </w:t>
      </w:r>
      <w:r w:rsidR="003C19E0" w:rsidRPr="001B09A8">
        <w:t xml:space="preserve">with </w:t>
      </w:r>
      <w:r w:rsidRPr="001B09A8">
        <w:t xml:space="preserve">vulnerabilities by severity, the score of the most vulnerable library, the </w:t>
      </w:r>
      <w:r w:rsidR="001F0233" w:rsidRPr="001B09A8">
        <w:t xml:space="preserve">number </w:t>
      </w:r>
      <w:r w:rsidRPr="001B09A8">
        <w:t xml:space="preserve">of libraries with newer versions and vulnerabilities and the count of </w:t>
      </w:r>
      <w:r w:rsidR="008B513A" w:rsidRPr="001B09A8">
        <w:t>“</w:t>
      </w:r>
      <w:r w:rsidRPr="001B09A8">
        <w:t>buggy</w:t>
      </w:r>
      <w:r w:rsidR="008B513A" w:rsidRPr="001B09A8">
        <w:t>”</w:t>
      </w:r>
      <w:r w:rsidRPr="001B09A8">
        <w:t xml:space="preserve"> libraries.</w:t>
      </w:r>
    </w:p>
    <w:p w14:paraId="2B094B09" w14:textId="563B1C26" w:rsidR="00F4193E" w:rsidRPr="001B09A8" w:rsidRDefault="00F4193E" w:rsidP="00252FDA">
      <w:pPr>
        <w:pStyle w:val="Bulletnospace-level1"/>
      </w:pPr>
      <w:r w:rsidRPr="001B09A8">
        <w:rPr>
          <w:b/>
          <w:bCs/>
        </w:rPr>
        <w:t>Libraries</w:t>
      </w:r>
      <w:r w:rsidRPr="001B09A8">
        <w:t xml:space="preserve"> </w:t>
      </w:r>
      <w:r w:rsidR="008B513A" w:rsidRPr="001B09A8">
        <w:t>–</w:t>
      </w:r>
      <w:r w:rsidRPr="001B09A8">
        <w:t xml:space="preserve"> </w:t>
      </w:r>
      <w:r w:rsidR="00034FFF" w:rsidRPr="001B09A8">
        <w:t xml:space="preserve">provides </w:t>
      </w:r>
      <w:r w:rsidRPr="001B09A8">
        <w:t xml:space="preserve">detailed </w:t>
      </w:r>
      <w:r w:rsidR="00034FFF" w:rsidRPr="001B09A8">
        <w:t>data on</w:t>
      </w:r>
      <w:r w:rsidRPr="001B09A8">
        <w:t xml:space="preserve"> libraries, including name, licence and per-product or per-project occurrences.</w:t>
      </w:r>
    </w:p>
    <w:p w14:paraId="1E906A18" w14:textId="2088B14D" w:rsidR="00F4193E" w:rsidRPr="001B09A8" w:rsidRDefault="00F4193E" w:rsidP="003E7CCC">
      <w:pPr>
        <w:pStyle w:val="Bulletwithspace-level1"/>
      </w:pPr>
      <w:r w:rsidRPr="001B09A8">
        <w:rPr>
          <w:b/>
          <w:bCs/>
        </w:rPr>
        <w:t>Licence Analysis</w:t>
      </w:r>
      <w:r w:rsidRPr="001B09A8">
        <w:t xml:space="preserve"> </w:t>
      </w:r>
      <w:r w:rsidR="008B513A" w:rsidRPr="001B09A8">
        <w:t xml:space="preserve">– </w:t>
      </w:r>
      <w:r w:rsidR="00C432CA" w:rsidRPr="001B09A8">
        <w:t>gives an overview</w:t>
      </w:r>
      <w:r w:rsidRPr="001B09A8">
        <w:t xml:space="preserve"> of licences used by product or project components</w:t>
      </w:r>
      <w:r w:rsidR="00C432CA" w:rsidRPr="001B09A8">
        <w:t xml:space="preserve"> and</w:t>
      </w:r>
      <w:r w:rsidRPr="001B09A8">
        <w:t xml:space="preserve"> the number of different licence types.</w:t>
      </w:r>
    </w:p>
    <w:p w14:paraId="2542DBAF" w14:textId="37069B62" w:rsidR="00F4193E" w:rsidRPr="001B09A8" w:rsidRDefault="00F4193E" w:rsidP="00F4193E">
      <w:pPr>
        <w:pStyle w:val="BodyText"/>
      </w:pPr>
      <w:r w:rsidRPr="001B09A8">
        <w:t>Administrators can customise system settings, manage user permissions and configure integration with third-party components.</w:t>
      </w:r>
    </w:p>
    <w:p w14:paraId="4453D073" w14:textId="16078042" w:rsidR="00F4193E" w:rsidRPr="001B09A8" w:rsidRDefault="00F4193E" w:rsidP="00F4193E">
      <w:pPr>
        <w:pStyle w:val="BodyText"/>
      </w:pPr>
      <w:r w:rsidRPr="001B09A8">
        <w:t>Additional information on licences is available in reports</w:t>
      </w:r>
      <w:r w:rsidR="00737D40" w:rsidRPr="001B09A8">
        <w:t xml:space="preserve"> </w:t>
      </w:r>
      <w:r w:rsidR="00414AE7" w:rsidRPr="001B09A8">
        <w:t>accessed through</w:t>
      </w:r>
      <w:r w:rsidRPr="001B09A8">
        <w:t xml:space="preserve"> the Report menu. The Risk Report provides a view of all aspects of libraries, their licences, security and quality. The report contains several panels and tables displaying risk-related </w:t>
      </w:r>
      <w:r w:rsidR="00D544B1" w:rsidRPr="001B09A8">
        <w:t>data</w:t>
      </w:r>
      <w:r w:rsidRPr="001B09A8">
        <w:t xml:space="preserve">. </w:t>
      </w:r>
      <w:r w:rsidR="00642ECC" w:rsidRPr="001B09A8">
        <w:t>S</w:t>
      </w:r>
      <w:r w:rsidRPr="001B09A8">
        <w:t xml:space="preserve">ecurity and licence analysis </w:t>
      </w:r>
      <w:r w:rsidR="00D544B1" w:rsidRPr="001B09A8">
        <w:t xml:space="preserve">information </w:t>
      </w:r>
      <w:r w:rsidR="00642ECC" w:rsidRPr="001B09A8">
        <w:t xml:space="preserve">is also presented in other parts of Mend, </w:t>
      </w:r>
      <w:r w:rsidRPr="001B09A8">
        <w:t>such as the Product Dashboard.</w:t>
      </w:r>
    </w:p>
    <w:p w14:paraId="252C31F0" w14:textId="70C0134C" w:rsidR="00F4193E" w:rsidRPr="001B09A8" w:rsidRDefault="00F4193E" w:rsidP="00F4193E">
      <w:pPr>
        <w:pStyle w:val="BodyText"/>
      </w:pPr>
      <w:r w:rsidRPr="001B09A8">
        <w:t xml:space="preserve">The displayed information is based on an internal database of libraries, their obsolete versions and vulnerabilities, licences and licence conflicts. </w:t>
      </w:r>
      <w:r w:rsidR="007F0040" w:rsidRPr="001B09A8">
        <w:t xml:space="preserve">As </w:t>
      </w:r>
      <w:r w:rsidRPr="001B09A8">
        <w:t xml:space="preserve">this database is continually updated, reports can change over time even </w:t>
      </w:r>
      <w:r w:rsidR="007F0040" w:rsidRPr="001B09A8">
        <w:t xml:space="preserve">without </w:t>
      </w:r>
      <w:r w:rsidRPr="001B09A8">
        <w:t xml:space="preserve">a </w:t>
      </w:r>
      <w:r w:rsidR="007F0040" w:rsidRPr="001B09A8">
        <w:t xml:space="preserve">new </w:t>
      </w:r>
      <w:r w:rsidRPr="001B09A8">
        <w:t>scan.</w:t>
      </w:r>
    </w:p>
    <w:p w14:paraId="1972E6EF" w14:textId="39E75BBE" w:rsidR="00F4193E" w:rsidRPr="001B09A8" w:rsidRDefault="00F4193E" w:rsidP="00F4193E">
      <w:pPr>
        <w:pStyle w:val="BodyText"/>
      </w:pPr>
      <w:r w:rsidRPr="001B09A8">
        <w:t xml:space="preserve">Mend </w:t>
      </w:r>
      <w:r w:rsidR="007F0040" w:rsidRPr="001B09A8">
        <w:t xml:space="preserve">offers insights </w:t>
      </w:r>
      <w:r w:rsidR="001A32B0" w:rsidRPr="001B09A8">
        <w:t xml:space="preserve">into </w:t>
      </w:r>
      <w:r w:rsidRPr="001B09A8">
        <w:t>OSS licence</w:t>
      </w:r>
      <w:r w:rsidR="00E91BF6" w:rsidRPr="001B09A8">
        <w:t>s</w:t>
      </w:r>
      <w:r w:rsidR="001A32B0" w:rsidRPr="001B09A8">
        <w:t>,</w:t>
      </w:r>
      <w:r w:rsidRPr="001B09A8">
        <w:t xml:space="preserve"> includ</w:t>
      </w:r>
      <w:r w:rsidR="001A32B0" w:rsidRPr="001B09A8">
        <w:t>ing</w:t>
      </w:r>
      <w:r w:rsidRPr="001B09A8">
        <w:t xml:space="preserve"> licence type, copyright, handling of patents and royalties, linking requirements and compliance with free and </w:t>
      </w:r>
      <w:proofErr w:type="gramStart"/>
      <w:r w:rsidRPr="001B09A8">
        <w:t>open source</w:t>
      </w:r>
      <w:proofErr w:type="gramEnd"/>
      <w:r w:rsidRPr="001B09A8">
        <w:t xml:space="preserve"> software norms. Mend’s experts have analys</w:t>
      </w:r>
      <w:r w:rsidR="001A32B0" w:rsidRPr="001B09A8">
        <w:t>ed numerous</w:t>
      </w:r>
      <w:r w:rsidRPr="001B09A8">
        <w:t xml:space="preserve"> licences and </w:t>
      </w:r>
      <w:r w:rsidR="000B6CEE" w:rsidRPr="001B09A8">
        <w:t xml:space="preserve">assigned </w:t>
      </w:r>
      <w:r w:rsidRPr="001B09A8">
        <w:t xml:space="preserve">risk scores to help developers easily assess </w:t>
      </w:r>
      <w:r w:rsidR="000B6CEE" w:rsidRPr="001B09A8">
        <w:t xml:space="preserve">the </w:t>
      </w:r>
      <w:r w:rsidRPr="001B09A8">
        <w:t xml:space="preserve">risks associated with a particular licence. The primary </w:t>
      </w:r>
      <w:r w:rsidR="00E91BF6" w:rsidRPr="001B09A8">
        <w:t xml:space="preserve">score </w:t>
      </w:r>
      <w:r w:rsidRPr="001B09A8">
        <w:t xml:space="preserve">is the </w:t>
      </w:r>
      <w:r w:rsidR="00763C5D" w:rsidRPr="001B09A8">
        <w:t>C</w:t>
      </w:r>
      <w:r w:rsidRPr="001B09A8">
        <w:t xml:space="preserve">opyright </w:t>
      </w:r>
      <w:r w:rsidR="00C364ED" w:rsidRPr="001B09A8">
        <w:t>R</w:t>
      </w:r>
      <w:r w:rsidRPr="001B09A8">
        <w:t xml:space="preserve">isk </w:t>
      </w:r>
      <w:r w:rsidR="00C364ED" w:rsidRPr="001B09A8">
        <w:t>S</w:t>
      </w:r>
      <w:r w:rsidRPr="001B09A8">
        <w:t>core</w:t>
      </w:r>
      <w:r w:rsidR="00763C5D" w:rsidRPr="001B09A8">
        <w:t xml:space="preserve"> [</w:t>
      </w:r>
      <w:proofErr w:type="spellStart"/>
      <w:r w:rsidR="008B0488" w:rsidRPr="001B09A8">
        <w:fldChar w:fldCharType="begin"/>
      </w:r>
      <w:r w:rsidR="008B0488" w:rsidRPr="001B09A8">
        <w:instrText xml:space="preserve"> HYPERLINK \l "Mend_RSA" </w:instrText>
      </w:r>
      <w:r w:rsidR="008B0488" w:rsidRPr="001B09A8">
        <w:fldChar w:fldCharType="separate"/>
      </w:r>
      <w:r w:rsidR="00763C5D" w:rsidRPr="001B09A8">
        <w:rPr>
          <w:rStyle w:val="Hyperlink"/>
        </w:rPr>
        <w:t>Mend_RSA</w:t>
      </w:r>
      <w:proofErr w:type="spellEnd"/>
      <w:r w:rsidR="008B0488" w:rsidRPr="001B09A8">
        <w:rPr>
          <w:rStyle w:val="Hyperlink"/>
        </w:rPr>
        <w:fldChar w:fldCharType="end"/>
      </w:r>
      <w:r w:rsidR="00763C5D" w:rsidRPr="001B09A8">
        <w:t>]</w:t>
      </w:r>
      <w:r w:rsidR="00007FB3" w:rsidRPr="001B09A8">
        <w:t>, which</w:t>
      </w:r>
      <w:r w:rsidRPr="001B09A8">
        <w:t xml:space="preserve"> quantif</w:t>
      </w:r>
      <w:r w:rsidR="00007FB3" w:rsidRPr="001B09A8">
        <w:t>ies</w:t>
      </w:r>
      <w:r w:rsidRPr="001B09A8">
        <w:t xml:space="preserve">, on a linear scale, the degree of loss of exclusive control </w:t>
      </w:r>
      <w:r w:rsidR="00054EED" w:rsidRPr="001B09A8">
        <w:t xml:space="preserve">when </w:t>
      </w:r>
      <w:r w:rsidRPr="001B09A8">
        <w:t xml:space="preserve">using a library or source code governed by that licence. The </w:t>
      </w:r>
      <w:r w:rsidR="00763C5D" w:rsidRPr="001B09A8">
        <w:t>C</w:t>
      </w:r>
      <w:r w:rsidRPr="001B09A8">
        <w:t xml:space="preserve">opyright </w:t>
      </w:r>
      <w:r w:rsidR="00067ED1" w:rsidRPr="001B09A8">
        <w:t>R</w:t>
      </w:r>
      <w:r w:rsidRPr="001B09A8">
        <w:t xml:space="preserve">isk </w:t>
      </w:r>
      <w:r w:rsidR="00067ED1" w:rsidRPr="001B09A8">
        <w:lastRenderedPageBreak/>
        <w:t>S</w:t>
      </w:r>
      <w:r w:rsidRPr="001B09A8">
        <w:t xml:space="preserve">core is, therefore, more suitable for commercial organisations </w:t>
      </w:r>
      <w:r w:rsidR="00054EED" w:rsidRPr="001B09A8">
        <w:t>that want to assess</w:t>
      </w:r>
      <w:r w:rsidRPr="001B09A8">
        <w:t xml:space="preserve"> their software assets and risks </w:t>
      </w:r>
      <w:r w:rsidR="00CE3B3E" w:rsidRPr="001B09A8">
        <w:t xml:space="preserve">affecting </w:t>
      </w:r>
      <w:r w:rsidR="00E70C40" w:rsidRPr="001B09A8">
        <w:t xml:space="preserve">control over them and </w:t>
      </w:r>
      <w:r w:rsidR="00BA402B" w:rsidRPr="001B09A8">
        <w:t xml:space="preserve">associated </w:t>
      </w:r>
      <w:r w:rsidR="00E70C40" w:rsidRPr="001B09A8">
        <w:t>competitive advantage</w:t>
      </w:r>
      <w:r w:rsidR="00067ED1" w:rsidRPr="001B09A8">
        <w:t>s</w:t>
      </w:r>
      <w:r w:rsidR="00E70C40" w:rsidRPr="001B09A8">
        <w:t xml:space="preserve"> </w:t>
      </w:r>
      <w:r w:rsidRPr="001B09A8">
        <w:t>than for software project</w:t>
      </w:r>
      <w:r w:rsidR="00BC6517" w:rsidRPr="001B09A8">
        <w:t>s</w:t>
      </w:r>
      <w:r w:rsidRPr="001B09A8">
        <w:t xml:space="preserve"> willing </w:t>
      </w:r>
      <w:r w:rsidR="00763C5D" w:rsidRPr="001B09A8">
        <w:t>to share</w:t>
      </w:r>
      <w:r w:rsidRPr="001B09A8">
        <w:t xml:space="preserve"> the code they developed. </w:t>
      </w:r>
      <w:r w:rsidR="00BA402B" w:rsidRPr="001B09A8">
        <w:t>L</w:t>
      </w:r>
      <w:r w:rsidRPr="001B09A8">
        <w:t>ow</w:t>
      </w:r>
      <w:r w:rsidR="00BA402B" w:rsidRPr="001B09A8">
        <w:t xml:space="preserve"> scores</w:t>
      </w:r>
      <w:r w:rsidR="00CB7431" w:rsidRPr="001B09A8">
        <w:t xml:space="preserve"> </w:t>
      </w:r>
      <w:r w:rsidR="00BA402B" w:rsidRPr="001B09A8">
        <w:t>(</w:t>
      </w:r>
      <w:r w:rsidR="00763C5D" w:rsidRPr="001B09A8">
        <w:t>green</w:t>
      </w:r>
      <w:r w:rsidR="00BA402B" w:rsidRPr="001B09A8">
        <w:t>)</w:t>
      </w:r>
      <w:r w:rsidRPr="001B09A8">
        <w:t xml:space="preserve"> correspond to permissive licences while high </w:t>
      </w:r>
      <w:r w:rsidR="002F10C6" w:rsidRPr="001B09A8">
        <w:t>scores (</w:t>
      </w:r>
      <w:r w:rsidRPr="001B09A8">
        <w:t>red</w:t>
      </w:r>
      <w:r w:rsidR="002F10C6" w:rsidRPr="001B09A8">
        <w:t>)</w:t>
      </w:r>
      <w:r w:rsidR="00CE1A2A" w:rsidRPr="001B09A8">
        <w:t xml:space="preserve"> </w:t>
      </w:r>
      <w:r w:rsidR="002F10C6" w:rsidRPr="001B09A8">
        <w:t>indicate</w:t>
      </w:r>
      <w:r w:rsidRPr="001B09A8">
        <w:t xml:space="preserve"> strong copyleft licences, </w:t>
      </w:r>
      <w:r w:rsidR="002928BB" w:rsidRPr="001B09A8">
        <w:t>helping users</w:t>
      </w:r>
      <w:r w:rsidRPr="001B09A8">
        <w:t xml:space="preserve"> quickly identify and assess licence</w:t>
      </w:r>
      <w:r w:rsidR="002928BB" w:rsidRPr="001B09A8">
        <w:t xml:space="preserve"> risk</w:t>
      </w:r>
      <w:r w:rsidRPr="001B09A8">
        <w:t xml:space="preserve">s. Licences are also </w:t>
      </w:r>
      <w:r w:rsidR="002928BB" w:rsidRPr="001B09A8">
        <w:t xml:space="preserve">evaluated </w:t>
      </w:r>
      <w:r w:rsidRPr="001B09A8">
        <w:t>in terms of copyleft (no</w:t>
      </w:r>
      <w:r w:rsidR="002928BB" w:rsidRPr="001B09A8">
        <w:t>ne</w:t>
      </w:r>
      <w:r w:rsidRPr="001B09A8">
        <w:t>, partial, full) and linking (non-viral, dynamic, viral). There is also</w:t>
      </w:r>
      <w:r w:rsidR="00763C5D" w:rsidRPr="001B09A8">
        <w:t xml:space="preserve"> a</w:t>
      </w:r>
      <w:r w:rsidRPr="001B09A8">
        <w:t xml:space="preserve"> Patent </w:t>
      </w:r>
      <w:r w:rsidR="00763C5D" w:rsidRPr="001B09A8">
        <w:t>and</w:t>
      </w:r>
      <w:r w:rsidRPr="001B09A8">
        <w:t xml:space="preserve"> Royalty </w:t>
      </w:r>
      <w:r w:rsidR="00CE1A2A" w:rsidRPr="001B09A8">
        <w:t>R</w:t>
      </w:r>
      <w:r w:rsidRPr="001B09A8">
        <w:t xml:space="preserve">isk </w:t>
      </w:r>
      <w:r w:rsidR="00CE1A2A" w:rsidRPr="001B09A8">
        <w:t>S</w:t>
      </w:r>
      <w:r w:rsidRPr="001B09A8">
        <w:t>core and a related attribute indicat</w:t>
      </w:r>
      <w:r w:rsidR="0046596B" w:rsidRPr="001B09A8">
        <w:t>ing</w:t>
      </w:r>
      <w:r w:rsidRPr="001B09A8">
        <w:t xml:space="preserve"> whether the software under the licence is royalty-free (yes, conditional, no).</w:t>
      </w:r>
    </w:p>
    <w:p w14:paraId="19BC357B" w14:textId="563517E3" w:rsidR="00F4193E" w:rsidRPr="001B09A8" w:rsidRDefault="00F4193E" w:rsidP="00F4193E">
      <w:pPr>
        <w:pStyle w:val="BodyText"/>
      </w:pPr>
      <w:r w:rsidRPr="001B09A8">
        <w:t>Mend can integrate with development environments and build tools</w:t>
      </w:r>
      <w:r w:rsidR="00D171FC" w:rsidRPr="001B09A8">
        <w:t xml:space="preserve"> and</w:t>
      </w:r>
      <w:r w:rsidR="00BA6392" w:rsidRPr="001B09A8">
        <w:t xml:space="preserve"> it</w:t>
      </w:r>
      <w:r w:rsidRPr="001B09A8">
        <w:t xml:space="preserve"> can be incorporated into a </w:t>
      </w:r>
      <w:r w:rsidR="00763C5D" w:rsidRPr="001B09A8">
        <w:t>c</w:t>
      </w:r>
      <w:r w:rsidRPr="001B09A8">
        <w:t xml:space="preserve">ontinuous </w:t>
      </w:r>
      <w:r w:rsidR="00763C5D" w:rsidRPr="001B09A8">
        <w:t>i</w:t>
      </w:r>
      <w:r w:rsidRPr="001B09A8">
        <w:t>ntegration (CI) pipeline, triggering scans with each commit in host repositories such as GitHub</w:t>
      </w:r>
      <w:r w:rsidR="00CD2DFF" w:rsidRPr="001B09A8">
        <w:t xml:space="preserve"> [</w:t>
      </w:r>
      <w:hyperlink w:anchor="GitHub" w:history="1">
        <w:r w:rsidR="00CD2DFF" w:rsidRPr="001B09A8">
          <w:rPr>
            <w:rStyle w:val="Hyperlink"/>
          </w:rPr>
          <w:t>GitHub</w:t>
        </w:r>
      </w:hyperlink>
      <w:r w:rsidR="00CD2DFF" w:rsidRPr="001B09A8">
        <w:t>]</w:t>
      </w:r>
      <w:r w:rsidRPr="001B09A8">
        <w:t xml:space="preserve">, GÉANT GitLab </w:t>
      </w:r>
      <w:r w:rsidR="006453C0" w:rsidRPr="001B09A8">
        <w:t>[</w:t>
      </w:r>
      <w:proofErr w:type="spellStart"/>
      <w:r w:rsidR="008B0488" w:rsidRPr="001B09A8">
        <w:fldChar w:fldCharType="begin"/>
      </w:r>
      <w:r w:rsidR="008B0488" w:rsidRPr="001B09A8">
        <w:instrText xml:space="preserve"> HYPERLINK \l "GN_GitLab" </w:instrText>
      </w:r>
      <w:r w:rsidR="008B0488" w:rsidRPr="001B09A8">
        <w:fldChar w:fldCharType="separate"/>
      </w:r>
      <w:r w:rsidR="006453C0" w:rsidRPr="001B09A8">
        <w:rPr>
          <w:rStyle w:val="Hyperlink"/>
        </w:rPr>
        <w:t>GN_GitLab</w:t>
      </w:r>
      <w:proofErr w:type="spellEnd"/>
      <w:r w:rsidR="008B0488" w:rsidRPr="001B09A8">
        <w:rPr>
          <w:rStyle w:val="Hyperlink"/>
        </w:rPr>
        <w:fldChar w:fldCharType="end"/>
      </w:r>
      <w:r w:rsidR="006453C0" w:rsidRPr="001B09A8">
        <w:t xml:space="preserve">] </w:t>
      </w:r>
      <w:r w:rsidRPr="001B09A8">
        <w:t>and Bit</w:t>
      </w:r>
      <w:r w:rsidR="006453C0" w:rsidRPr="001B09A8">
        <w:t>b</w:t>
      </w:r>
      <w:r w:rsidRPr="001B09A8">
        <w:t>ucket</w:t>
      </w:r>
      <w:r w:rsidR="006453C0" w:rsidRPr="001B09A8">
        <w:t xml:space="preserve"> [</w:t>
      </w:r>
      <w:proofErr w:type="spellStart"/>
      <w:r w:rsidR="008B0488" w:rsidRPr="001B09A8">
        <w:fldChar w:fldCharType="begin"/>
      </w:r>
      <w:r w:rsidR="008B0488" w:rsidRPr="001B09A8">
        <w:instrText xml:space="preserve"> HYPERLINK \l "GN_Bitbucket" </w:instrText>
      </w:r>
      <w:r w:rsidR="008B0488" w:rsidRPr="001B09A8">
        <w:fldChar w:fldCharType="separate"/>
      </w:r>
      <w:r w:rsidR="006453C0" w:rsidRPr="001B09A8">
        <w:rPr>
          <w:rStyle w:val="Hyperlink"/>
        </w:rPr>
        <w:t>GN_Bitbucket</w:t>
      </w:r>
      <w:proofErr w:type="spellEnd"/>
      <w:r w:rsidR="008B0488" w:rsidRPr="001B09A8">
        <w:rPr>
          <w:rStyle w:val="Hyperlink"/>
        </w:rPr>
        <w:fldChar w:fldCharType="end"/>
      </w:r>
      <w:r w:rsidR="006453C0" w:rsidRPr="001B09A8">
        <w:t>]</w:t>
      </w:r>
      <w:r w:rsidRPr="001B09A8">
        <w:t xml:space="preserve">. </w:t>
      </w:r>
      <w:r w:rsidR="00155A58" w:rsidRPr="001B09A8">
        <w:t>Integration of</w:t>
      </w:r>
      <w:r w:rsidRPr="001B09A8">
        <w:t xml:space="preserve"> Bamboo </w:t>
      </w:r>
      <w:r w:rsidR="006C2D00" w:rsidRPr="001B09A8">
        <w:t>[</w:t>
      </w:r>
      <w:proofErr w:type="spellStart"/>
      <w:r w:rsidR="008B0488" w:rsidRPr="001B09A8">
        <w:fldChar w:fldCharType="begin"/>
      </w:r>
      <w:r w:rsidR="008B0488" w:rsidRPr="001B09A8">
        <w:instrText xml:space="preserve"> HYPERLINK \l "GN_Bamboo" </w:instrText>
      </w:r>
      <w:r w:rsidR="008B0488" w:rsidRPr="001B09A8">
        <w:fldChar w:fldCharType="separate"/>
      </w:r>
      <w:r w:rsidR="006C2D00" w:rsidRPr="001B09A8">
        <w:rPr>
          <w:rStyle w:val="Hyperlink"/>
        </w:rPr>
        <w:t>GN_Bamboo</w:t>
      </w:r>
      <w:proofErr w:type="spellEnd"/>
      <w:r w:rsidR="008B0488" w:rsidRPr="001B09A8">
        <w:rPr>
          <w:rStyle w:val="Hyperlink"/>
        </w:rPr>
        <w:fldChar w:fldCharType="end"/>
      </w:r>
      <w:r w:rsidR="006C2D00" w:rsidRPr="001B09A8">
        <w:t xml:space="preserve">] </w:t>
      </w:r>
      <w:r w:rsidRPr="001B09A8">
        <w:t xml:space="preserve">CI/CD software </w:t>
      </w:r>
      <w:r w:rsidR="004D50AB" w:rsidRPr="001B09A8">
        <w:t>with</w:t>
      </w:r>
      <w:r w:rsidRPr="001B09A8">
        <w:t xml:space="preserve"> Mend </w:t>
      </w:r>
      <w:r w:rsidR="004D50AB" w:rsidRPr="001B09A8">
        <w:t xml:space="preserve">is </w:t>
      </w:r>
      <w:r w:rsidRPr="001B09A8">
        <w:t>detail</w:t>
      </w:r>
      <w:r w:rsidR="004D50AB" w:rsidRPr="001B09A8">
        <w:t>ed</w:t>
      </w:r>
      <w:r w:rsidRPr="001B09A8">
        <w:t xml:space="preserve"> in </w:t>
      </w:r>
      <w:r w:rsidRPr="001B09A8">
        <w:rPr>
          <w:i/>
          <w:iCs/>
        </w:rPr>
        <w:t xml:space="preserve">Automated Mend </w:t>
      </w:r>
      <w:r w:rsidR="004D50AB" w:rsidRPr="001B09A8">
        <w:rPr>
          <w:i/>
          <w:iCs/>
        </w:rPr>
        <w:t>S</w:t>
      </w:r>
      <w:r w:rsidRPr="001B09A8">
        <w:rPr>
          <w:i/>
          <w:iCs/>
        </w:rPr>
        <w:t>cans with Bamboo</w:t>
      </w:r>
      <w:r w:rsidR="006C2D00" w:rsidRPr="001B09A8">
        <w:t xml:space="preserve"> [</w:t>
      </w:r>
      <w:proofErr w:type="spellStart"/>
      <w:r w:rsidR="008B0488" w:rsidRPr="001B09A8">
        <w:fldChar w:fldCharType="begin"/>
      </w:r>
      <w:r w:rsidR="008B0488" w:rsidRPr="001B09A8">
        <w:instrText xml:space="preserve"> HYPERLINK \l "Wiki_MendASB" </w:instrText>
      </w:r>
      <w:r w:rsidR="008B0488" w:rsidRPr="001B09A8">
        <w:fldChar w:fldCharType="separate"/>
      </w:r>
      <w:r w:rsidR="006C2D00" w:rsidRPr="001B09A8">
        <w:rPr>
          <w:rStyle w:val="Hyperlink"/>
        </w:rPr>
        <w:t>Wiki_MendASB</w:t>
      </w:r>
      <w:proofErr w:type="spellEnd"/>
      <w:r w:rsidR="008B0488" w:rsidRPr="001B09A8">
        <w:rPr>
          <w:rStyle w:val="Hyperlink"/>
        </w:rPr>
        <w:fldChar w:fldCharType="end"/>
      </w:r>
      <w:r w:rsidR="006C2D00" w:rsidRPr="001B09A8">
        <w:t>]</w:t>
      </w:r>
      <w:r w:rsidRPr="001B09A8">
        <w:t>.</w:t>
      </w:r>
    </w:p>
    <w:p w14:paraId="4A8DE873" w14:textId="2F904244" w:rsidR="00F4193E" w:rsidRPr="001B09A8" w:rsidRDefault="00F4193E" w:rsidP="00F4193E">
      <w:pPr>
        <w:pStyle w:val="BodyText"/>
      </w:pPr>
      <w:r w:rsidRPr="001B09A8">
        <w:t xml:space="preserve">Mend’s functionality, </w:t>
      </w:r>
      <w:r w:rsidR="004D50AB" w:rsidRPr="001B09A8">
        <w:t>initi</w:t>
      </w:r>
      <w:r w:rsidRPr="001B09A8">
        <w:t xml:space="preserve">ally </w:t>
      </w:r>
      <w:r w:rsidR="004D50AB" w:rsidRPr="001B09A8">
        <w:t xml:space="preserve">developed </w:t>
      </w:r>
      <w:r w:rsidRPr="001B09A8">
        <w:t>for commercial organisations</w:t>
      </w:r>
      <w:r w:rsidR="00DF5391" w:rsidRPr="001B09A8">
        <w:t xml:space="preserve"> and </w:t>
      </w:r>
      <w:r w:rsidR="002C05DB" w:rsidRPr="001B09A8">
        <w:t xml:space="preserve">the </w:t>
      </w:r>
      <w:r w:rsidR="00DF5391" w:rsidRPr="001B09A8">
        <w:t>assessment of IP-related risks</w:t>
      </w:r>
      <w:r w:rsidRPr="001B09A8">
        <w:t xml:space="preserve">, is gradually </w:t>
      </w:r>
      <w:r w:rsidR="00DF5391" w:rsidRPr="001B09A8">
        <w:t xml:space="preserve">being adapted to include </w:t>
      </w:r>
      <w:r w:rsidRPr="001B09A8">
        <w:t xml:space="preserve">licence compatibility checks </w:t>
      </w:r>
      <w:r w:rsidR="00D52976" w:rsidRPr="001B09A8">
        <w:t xml:space="preserve">better </w:t>
      </w:r>
      <w:r w:rsidRPr="001B09A8">
        <w:t>suit</w:t>
      </w:r>
      <w:r w:rsidR="00D52976" w:rsidRPr="001B09A8">
        <w:t>ed</w:t>
      </w:r>
      <w:r w:rsidRPr="001B09A8">
        <w:t xml:space="preserve"> for OSS projects. However, developers and project leaders still need to familiarise themselves with it</w:t>
      </w:r>
      <w:r w:rsidR="00D52976" w:rsidRPr="001B09A8">
        <w:t>s</w:t>
      </w:r>
      <w:r w:rsidRPr="001B09A8">
        <w:t xml:space="preserve"> </w:t>
      </w:r>
      <w:r w:rsidR="00383AED" w:rsidRPr="001B09A8">
        <w:t xml:space="preserve">features, concepts </w:t>
      </w:r>
      <w:r w:rsidRPr="001B09A8">
        <w:t>and peculiarities.</w:t>
      </w:r>
    </w:p>
    <w:p w14:paraId="52CC1D98" w14:textId="6ECE75E0" w:rsidR="00F4193E" w:rsidRPr="001B09A8" w:rsidRDefault="00F4193E" w:rsidP="00F4193E">
      <w:pPr>
        <w:pStyle w:val="BodyText"/>
      </w:pPr>
      <w:r w:rsidRPr="001B09A8">
        <w:t xml:space="preserve">Mend does not provide </w:t>
      </w:r>
      <w:r w:rsidR="002C05DB" w:rsidRPr="001B09A8">
        <w:t>comprehensive</w:t>
      </w:r>
      <w:r w:rsidR="0004720F" w:rsidRPr="001B09A8">
        <w:t xml:space="preserve"> </w:t>
      </w:r>
      <w:r w:rsidR="002B0F2A" w:rsidRPr="001B09A8">
        <w:t xml:space="preserve">or </w:t>
      </w:r>
      <w:r w:rsidR="0004720F" w:rsidRPr="001B09A8">
        <w:t>fully</w:t>
      </w:r>
      <w:r w:rsidRPr="001B09A8">
        <w:t xml:space="preserve"> accurate licence detection. </w:t>
      </w:r>
      <w:r w:rsidR="0004720F" w:rsidRPr="001B09A8">
        <w:t>M</w:t>
      </w:r>
      <w:r w:rsidRPr="001B09A8">
        <w:t>anual correct</w:t>
      </w:r>
      <w:r w:rsidR="0004720F" w:rsidRPr="001B09A8">
        <w:t>ion of</w:t>
      </w:r>
      <w:r w:rsidRPr="001B09A8">
        <w:t xml:space="preserve"> licences </w:t>
      </w:r>
      <w:r w:rsidR="009C6CB3" w:rsidRPr="001B09A8">
        <w:t>for</w:t>
      </w:r>
      <w:r w:rsidRPr="001B09A8">
        <w:t xml:space="preserve"> individual components </w:t>
      </w:r>
      <w:r w:rsidR="0004720F" w:rsidRPr="001B09A8">
        <w:t>is sometimes re</w:t>
      </w:r>
      <w:r w:rsidR="009C6CB3" w:rsidRPr="001B09A8">
        <w:t>quested</w:t>
      </w:r>
      <w:r w:rsidR="004A6572" w:rsidRPr="001B09A8">
        <w:t xml:space="preserve"> by GÉANT projects</w:t>
      </w:r>
      <w:r w:rsidR="00797A0A" w:rsidRPr="001B09A8">
        <w:t>, such as</w:t>
      </w:r>
      <w:r w:rsidR="00A96B5B" w:rsidRPr="001B09A8">
        <w:t xml:space="preserve"> for</w:t>
      </w:r>
      <w:r w:rsidRPr="001B09A8">
        <w:t xml:space="preserve"> libraries </w:t>
      </w:r>
      <w:r w:rsidR="00A96B5B" w:rsidRPr="001B09A8">
        <w:t xml:space="preserve">without clear </w:t>
      </w:r>
      <w:r w:rsidRPr="001B09A8">
        <w:t xml:space="preserve">licence </w:t>
      </w:r>
      <w:r w:rsidR="0095125A" w:rsidRPr="001B09A8">
        <w:t xml:space="preserve">or licence version </w:t>
      </w:r>
      <w:r w:rsidRPr="001B09A8">
        <w:t xml:space="preserve">information </w:t>
      </w:r>
      <w:r w:rsidR="0095125A" w:rsidRPr="001B09A8">
        <w:t>in Mend’s database</w:t>
      </w:r>
      <w:r w:rsidRPr="001B09A8">
        <w:t xml:space="preserve">. Sometimes only </w:t>
      </w:r>
      <w:r w:rsidR="000F6E82" w:rsidRPr="001B09A8">
        <w:t>indicative (“</w:t>
      </w:r>
      <w:r w:rsidRPr="001B09A8">
        <w:t>suspect</w:t>
      </w:r>
      <w:r w:rsidR="000F6E82" w:rsidRPr="001B09A8">
        <w:t>”)</w:t>
      </w:r>
      <w:r w:rsidRPr="001B09A8">
        <w:t xml:space="preserve"> licences are </w:t>
      </w:r>
      <w:r w:rsidR="00307793" w:rsidRPr="001B09A8">
        <w:t xml:space="preserve">identified </w:t>
      </w:r>
      <w:r w:rsidRPr="001B09A8">
        <w:t xml:space="preserve">and must be </w:t>
      </w:r>
      <w:r w:rsidR="008F409A" w:rsidRPr="001B09A8">
        <w:t xml:space="preserve">manually </w:t>
      </w:r>
      <w:r w:rsidRPr="001B09A8">
        <w:t xml:space="preserve">verified. </w:t>
      </w:r>
      <w:r w:rsidR="001519B1" w:rsidRPr="001B09A8">
        <w:t>Additionally, Mend’s handling of m</w:t>
      </w:r>
      <w:r w:rsidRPr="001B09A8">
        <w:t>ulti</w:t>
      </w:r>
      <w:r w:rsidR="006C2D00" w:rsidRPr="001B09A8">
        <w:t>-</w:t>
      </w:r>
      <w:r w:rsidRPr="001B09A8">
        <w:t>licences and relicensing</w:t>
      </w:r>
      <w:r w:rsidR="007A695D" w:rsidRPr="001B09A8">
        <w:t xml:space="preserve"> options</w:t>
      </w:r>
      <w:r w:rsidR="002C086A" w:rsidRPr="001B09A8">
        <w:t xml:space="preserve"> is</w:t>
      </w:r>
      <w:r w:rsidRPr="001B09A8">
        <w:t xml:space="preserve"> not always reliabl</w:t>
      </w:r>
      <w:r w:rsidR="00307793" w:rsidRPr="001B09A8">
        <w:t>e</w:t>
      </w:r>
      <w:r w:rsidRPr="001B09A8">
        <w:t xml:space="preserve"> and not all allowed licences are </w:t>
      </w:r>
      <w:r w:rsidR="00CF7DD1" w:rsidRPr="001B09A8">
        <w:t>consistently</w:t>
      </w:r>
      <w:r w:rsidR="008F409A" w:rsidRPr="001B09A8">
        <w:t xml:space="preserve"> </w:t>
      </w:r>
      <w:r w:rsidRPr="001B09A8">
        <w:t xml:space="preserve">listed. </w:t>
      </w:r>
      <w:r w:rsidR="000F6E82" w:rsidRPr="001B09A8">
        <w:t>Furthermore</w:t>
      </w:r>
      <w:r w:rsidRPr="001B09A8">
        <w:t xml:space="preserve">, there is no support for software versioning </w:t>
      </w:r>
      <w:r w:rsidR="006529E0" w:rsidRPr="001B09A8">
        <w:t xml:space="preserve">and </w:t>
      </w:r>
      <w:r w:rsidRPr="001B09A8">
        <w:t>differential reports.</w:t>
      </w:r>
    </w:p>
    <w:p w14:paraId="1938E01D" w14:textId="5C6EA41E" w:rsidR="00F4193E" w:rsidRPr="001B09A8" w:rsidRDefault="00025694" w:rsidP="00F4193E">
      <w:pPr>
        <w:pStyle w:val="BodyText"/>
      </w:pPr>
      <w:r w:rsidRPr="001B09A8">
        <w:t>T</w:t>
      </w:r>
      <w:r w:rsidR="00F4193E" w:rsidRPr="001B09A8">
        <w:t>h</w:t>
      </w:r>
      <w:r w:rsidR="006529E0" w:rsidRPr="001B09A8">
        <w:t>e</w:t>
      </w:r>
      <w:r w:rsidR="00F4193E" w:rsidRPr="001B09A8">
        <w:t>s</w:t>
      </w:r>
      <w:r w:rsidRPr="001B09A8">
        <w:t>e limitations</w:t>
      </w:r>
      <w:r w:rsidR="00F4193E" w:rsidRPr="001B09A8">
        <w:t xml:space="preserve"> </w:t>
      </w:r>
      <w:r w:rsidR="00213653" w:rsidRPr="001B09A8">
        <w:t>hinder</w:t>
      </w:r>
      <w:r w:rsidR="00F4193E" w:rsidRPr="001B09A8">
        <w:t xml:space="preserve"> fully automated control and alerts</w:t>
      </w:r>
      <w:r w:rsidR="00CF4243" w:rsidRPr="001B09A8">
        <w:t xml:space="preserve"> on component licences</w:t>
      </w:r>
      <w:r w:rsidR="00F4193E" w:rsidRPr="001B09A8">
        <w:t xml:space="preserve"> although Mend is </w:t>
      </w:r>
      <w:r w:rsidR="000C1D70" w:rsidRPr="001B09A8">
        <w:t xml:space="preserve">still far </w:t>
      </w:r>
      <w:r w:rsidR="00F4193E" w:rsidRPr="001B09A8">
        <w:t xml:space="preserve">more efficient than manual analysis. </w:t>
      </w:r>
      <w:r w:rsidR="00690F59" w:rsidRPr="001B09A8">
        <w:t>F</w:t>
      </w:r>
      <w:r w:rsidR="00B4353F" w:rsidRPr="001B09A8">
        <w:t>urther</w:t>
      </w:r>
      <w:r w:rsidR="00F4193E" w:rsidRPr="001B09A8">
        <w:t xml:space="preserve"> decision-making and remediation are </w:t>
      </w:r>
      <w:r w:rsidR="00B4353F" w:rsidRPr="001B09A8">
        <w:t xml:space="preserve">often </w:t>
      </w:r>
      <w:r w:rsidR="00690F59" w:rsidRPr="001B09A8">
        <w:t>necessary even after the analysis is complete</w:t>
      </w:r>
      <w:r w:rsidR="00F4193E" w:rsidRPr="001B09A8">
        <w:t>.</w:t>
      </w:r>
    </w:p>
    <w:p w14:paraId="6433B392" w14:textId="1C45B0B5" w:rsidR="00F4193E" w:rsidRPr="001B09A8" w:rsidRDefault="00F4193E" w:rsidP="00F4193E">
      <w:pPr>
        <w:pStyle w:val="BodyText"/>
      </w:pPr>
      <w:r w:rsidRPr="001B09A8">
        <w:t xml:space="preserve">This is why the </w:t>
      </w:r>
      <w:r w:rsidR="00A14918" w:rsidRPr="001B09A8">
        <w:t>S</w:t>
      </w:r>
      <w:r w:rsidR="006C2D00" w:rsidRPr="001B09A8">
        <w:t xml:space="preserve">oftware </w:t>
      </w:r>
      <w:r w:rsidR="00A14918" w:rsidRPr="001B09A8">
        <w:t>L</w:t>
      </w:r>
      <w:r w:rsidR="006C2D00" w:rsidRPr="001B09A8">
        <w:t xml:space="preserve">icence </w:t>
      </w:r>
      <w:r w:rsidR="00A14918" w:rsidRPr="001B09A8">
        <w:t>A</w:t>
      </w:r>
      <w:r w:rsidR="006C2D00" w:rsidRPr="001B09A8">
        <w:t>nalysis (SLA)</w:t>
      </w:r>
      <w:r w:rsidR="00EA7EE8" w:rsidRPr="001B09A8">
        <w:t xml:space="preserve"> service, described in the next section</w:t>
      </w:r>
      <w:r w:rsidRPr="001B09A8">
        <w:t xml:space="preserve">, is needed. Mend </w:t>
      </w:r>
      <w:r w:rsidR="00EA7EE8" w:rsidRPr="001B09A8">
        <w:t xml:space="preserve">can </w:t>
      </w:r>
      <w:r w:rsidRPr="001B09A8">
        <w:t>indicate the likely compatibility of other components with the selected one</w:t>
      </w:r>
      <w:r w:rsidR="00224972" w:rsidRPr="001B09A8">
        <w:t xml:space="preserve"> but final</w:t>
      </w:r>
      <w:r w:rsidRPr="001B09A8">
        <w:t xml:space="preserve"> licence selection always require</w:t>
      </w:r>
      <w:r w:rsidR="00224972" w:rsidRPr="001B09A8">
        <w:t>s</w:t>
      </w:r>
      <w:r w:rsidRPr="001B09A8">
        <w:t xml:space="preserve"> human </w:t>
      </w:r>
      <w:r w:rsidR="00224972" w:rsidRPr="001B09A8">
        <w:t>judgement</w:t>
      </w:r>
      <w:r w:rsidRPr="001B09A8">
        <w:t xml:space="preserve"> and trade-offs.</w:t>
      </w:r>
    </w:p>
    <w:p w14:paraId="0354A458" w14:textId="3D943C2E" w:rsidR="00F4193E" w:rsidRPr="001B09A8" w:rsidRDefault="00F4193E" w:rsidP="00F4193E">
      <w:pPr>
        <w:pStyle w:val="BodyText"/>
      </w:pPr>
      <w:r w:rsidRPr="001B09A8">
        <w:t xml:space="preserve">It should be noted that other tools </w:t>
      </w:r>
      <w:r w:rsidR="009A59F9" w:rsidRPr="001B09A8">
        <w:t>are available for</w:t>
      </w:r>
      <w:r w:rsidRPr="001B09A8">
        <w:t xml:space="preserve"> software composition and licence analysis; some are listed in </w:t>
      </w:r>
      <w:r w:rsidR="000C608B" w:rsidRPr="001B09A8">
        <w:rPr>
          <w:i/>
          <w:iCs/>
        </w:rPr>
        <w:t xml:space="preserve">Other </w:t>
      </w:r>
      <w:r w:rsidR="00ED4FA3" w:rsidRPr="001B09A8">
        <w:rPr>
          <w:i/>
          <w:iCs/>
        </w:rPr>
        <w:t>S</w:t>
      </w:r>
      <w:r w:rsidR="000C608B" w:rsidRPr="001B09A8">
        <w:rPr>
          <w:i/>
          <w:iCs/>
        </w:rPr>
        <w:t xml:space="preserve">oftware </w:t>
      </w:r>
      <w:r w:rsidR="00ED4FA3" w:rsidRPr="001B09A8">
        <w:rPr>
          <w:i/>
          <w:iCs/>
        </w:rPr>
        <w:t>C</w:t>
      </w:r>
      <w:r w:rsidR="000C608B" w:rsidRPr="001B09A8">
        <w:rPr>
          <w:i/>
          <w:iCs/>
        </w:rPr>
        <w:t xml:space="preserve">omposition </w:t>
      </w:r>
      <w:r w:rsidR="00ED4FA3" w:rsidRPr="001B09A8">
        <w:rPr>
          <w:i/>
          <w:iCs/>
        </w:rPr>
        <w:t>A</w:t>
      </w:r>
      <w:r w:rsidR="000C608B" w:rsidRPr="001B09A8">
        <w:rPr>
          <w:i/>
          <w:iCs/>
        </w:rPr>
        <w:t xml:space="preserve">nalysis (SCA, </w:t>
      </w:r>
      <w:r w:rsidR="00ED4FA3" w:rsidRPr="001B09A8">
        <w:rPr>
          <w:i/>
          <w:iCs/>
        </w:rPr>
        <w:t>S</w:t>
      </w:r>
      <w:r w:rsidR="000C608B" w:rsidRPr="001B09A8">
        <w:rPr>
          <w:i/>
          <w:iCs/>
        </w:rPr>
        <w:t xml:space="preserve">oftware </w:t>
      </w:r>
      <w:r w:rsidR="00ED4FA3" w:rsidRPr="001B09A8">
        <w:rPr>
          <w:i/>
          <w:iCs/>
        </w:rPr>
        <w:t>I</w:t>
      </w:r>
      <w:r w:rsidR="000C608B" w:rsidRPr="001B09A8">
        <w:rPr>
          <w:i/>
          <w:iCs/>
        </w:rPr>
        <w:t>nventory) tools</w:t>
      </w:r>
      <w:r w:rsidR="000C608B" w:rsidRPr="001B09A8">
        <w:t xml:space="preserve"> [</w:t>
      </w:r>
      <w:proofErr w:type="spellStart"/>
      <w:r w:rsidR="008B0488" w:rsidRPr="001B09A8">
        <w:fldChar w:fldCharType="begin"/>
      </w:r>
      <w:r w:rsidR="008B0488" w:rsidRPr="001B09A8">
        <w:instrText xml:space="preserve"> HYPERLINK \l "Wiki_OtherSCATools" </w:instrText>
      </w:r>
      <w:r w:rsidR="008B0488" w:rsidRPr="001B09A8">
        <w:fldChar w:fldCharType="separate"/>
      </w:r>
      <w:r w:rsidR="000C608B" w:rsidRPr="001B09A8">
        <w:rPr>
          <w:rStyle w:val="Hyperlink"/>
        </w:rPr>
        <w:t>Wiki_OtherSCATools</w:t>
      </w:r>
      <w:proofErr w:type="spellEnd"/>
      <w:r w:rsidR="008B0488" w:rsidRPr="001B09A8">
        <w:rPr>
          <w:rStyle w:val="Hyperlink"/>
        </w:rPr>
        <w:fldChar w:fldCharType="end"/>
      </w:r>
      <w:r w:rsidR="000C608B" w:rsidRPr="001B09A8">
        <w:t>]</w:t>
      </w:r>
      <w:r w:rsidRPr="001B09A8">
        <w:t>.</w:t>
      </w:r>
    </w:p>
    <w:p w14:paraId="434CD03E" w14:textId="77777777" w:rsidR="00F4193E" w:rsidRPr="001B09A8" w:rsidRDefault="00F4193E" w:rsidP="003E7CCC">
      <w:pPr>
        <w:pStyle w:val="Heading2"/>
      </w:pPr>
      <w:bookmarkStart w:id="16" w:name="_Toc160034068"/>
      <w:bookmarkStart w:id="17" w:name="_Ref160525498"/>
      <w:bookmarkStart w:id="18" w:name="_Ref160527775"/>
      <w:r w:rsidRPr="001B09A8">
        <w:t>Software Licence Analysis (SLA) Service</w:t>
      </w:r>
      <w:bookmarkEnd w:id="16"/>
      <w:bookmarkEnd w:id="17"/>
      <w:bookmarkEnd w:id="18"/>
    </w:p>
    <w:p w14:paraId="1734F72E" w14:textId="74E99A64" w:rsidR="00A965CC" w:rsidRPr="001B09A8" w:rsidRDefault="00CF7DD1" w:rsidP="00F4193E">
      <w:pPr>
        <w:pStyle w:val="BodyText"/>
      </w:pPr>
      <w:r w:rsidRPr="001B09A8">
        <w:t xml:space="preserve">Selecting </w:t>
      </w:r>
      <w:r w:rsidR="00101F43" w:rsidRPr="001B09A8">
        <w:t xml:space="preserve">the appropriate licence for distributing and using </w:t>
      </w:r>
      <w:r w:rsidR="00444C89" w:rsidRPr="001B09A8">
        <w:t>software</w:t>
      </w:r>
      <w:r w:rsidR="008D0996" w:rsidRPr="001B09A8">
        <w:t xml:space="preserve"> </w:t>
      </w:r>
      <w:r w:rsidR="00101F43" w:rsidRPr="001B09A8">
        <w:t>is cr</w:t>
      </w:r>
      <w:r w:rsidR="008D0996" w:rsidRPr="001B09A8">
        <w:t>itical,</w:t>
      </w:r>
      <w:r w:rsidR="00101F43" w:rsidRPr="001B09A8">
        <w:t xml:space="preserve"> as it defines the terms </w:t>
      </w:r>
      <w:r w:rsidR="00FB75D5" w:rsidRPr="001B09A8">
        <w:t xml:space="preserve">for </w:t>
      </w:r>
      <w:r w:rsidR="00101F43" w:rsidRPr="001B09A8">
        <w:t>shar</w:t>
      </w:r>
      <w:r w:rsidR="00FB75D5" w:rsidRPr="001B09A8">
        <w:t>ing</w:t>
      </w:r>
      <w:r w:rsidR="00101F43" w:rsidRPr="001B09A8">
        <w:t>, modif</w:t>
      </w:r>
      <w:r w:rsidR="00FB75D5" w:rsidRPr="001B09A8">
        <w:t>ying</w:t>
      </w:r>
      <w:r w:rsidR="00101F43" w:rsidRPr="001B09A8">
        <w:t xml:space="preserve"> and distribut</w:t>
      </w:r>
      <w:r w:rsidR="00FB75D5" w:rsidRPr="001B09A8">
        <w:t>ing the software</w:t>
      </w:r>
      <w:r w:rsidR="00101F43" w:rsidRPr="001B09A8">
        <w:t>. Th</w:t>
      </w:r>
      <w:r w:rsidR="00FB75D5" w:rsidRPr="001B09A8">
        <w:t>is</w:t>
      </w:r>
      <w:r w:rsidR="00101F43" w:rsidRPr="001B09A8">
        <w:t xml:space="preserve"> process considers project </w:t>
      </w:r>
      <w:r w:rsidR="008D0996" w:rsidRPr="001B09A8">
        <w:t>objectives</w:t>
      </w:r>
      <w:r w:rsidR="00101F43" w:rsidRPr="001B09A8">
        <w:t xml:space="preserve">, </w:t>
      </w:r>
      <w:r w:rsidR="00317118" w:rsidRPr="001B09A8">
        <w:t xml:space="preserve">developer preferences, </w:t>
      </w:r>
      <w:r w:rsidR="009C7E14" w:rsidRPr="001B09A8">
        <w:t xml:space="preserve">the </w:t>
      </w:r>
      <w:r w:rsidR="00101F43" w:rsidRPr="001B09A8">
        <w:t>desired level of collaboration</w:t>
      </w:r>
      <w:r w:rsidR="00B95F1C" w:rsidRPr="001B09A8">
        <w:t xml:space="preserve">, </w:t>
      </w:r>
      <w:r w:rsidR="00845FAD" w:rsidRPr="001B09A8">
        <w:t xml:space="preserve">the </w:t>
      </w:r>
      <w:r w:rsidR="00B95F1C" w:rsidRPr="001B09A8">
        <w:t>software’s ecosystem</w:t>
      </w:r>
      <w:r w:rsidR="007B0F20" w:rsidRPr="001B09A8">
        <w:t xml:space="preserve"> </w:t>
      </w:r>
      <w:r w:rsidR="00845FAD" w:rsidRPr="001B09A8">
        <w:t>(</w:t>
      </w:r>
      <w:r w:rsidR="007B0F20" w:rsidRPr="001B09A8">
        <w:t>includ</w:t>
      </w:r>
      <w:r w:rsidR="00845FAD" w:rsidRPr="001B09A8">
        <w:t>ing</w:t>
      </w:r>
      <w:r w:rsidR="00FC6282" w:rsidRPr="001B09A8">
        <w:t xml:space="preserve"> </w:t>
      </w:r>
      <w:r w:rsidR="007B0F20" w:rsidRPr="001B09A8">
        <w:t>related products</w:t>
      </w:r>
      <w:r w:rsidR="00FC6282" w:rsidRPr="001B09A8">
        <w:t>,</w:t>
      </w:r>
      <w:r w:rsidR="007B0F20" w:rsidRPr="001B09A8">
        <w:t xml:space="preserve"> thei</w:t>
      </w:r>
      <w:r w:rsidR="00FC6282" w:rsidRPr="001B09A8">
        <w:t>r</w:t>
      </w:r>
      <w:r w:rsidR="007B0F20" w:rsidRPr="001B09A8">
        <w:t xml:space="preserve"> licences and users’ expectations</w:t>
      </w:r>
      <w:r w:rsidR="00845FAD" w:rsidRPr="001B09A8">
        <w:t>)</w:t>
      </w:r>
      <w:r w:rsidR="00101F43" w:rsidRPr="001B09A8">
        <w:t xml:space="preserve"> and </w:t>
      </w:r>
      <w:r w:rsidR="008C7D2C" w:rsidRPr="001B09A8">
        <w:t xml:space="preserve">the </w:t>
      </w:r>
      <w:r w:rsidR="003C0D65" w:rsidRPr="001B09A8">
        <w:t xml:space="preserve">constraints imposed by </w:t>
      </w:r>
      <w:r w:rsidR="00DE14E4" w:rsidRPr="001B09A8">
        <w:t xml:space="preserve">the </w:t>
      </w:r>
      <w:r w:rsidR="003C0D65" w:rsidRPr="001B09A8">
        <w:t xml:space="preserve">licences of dependencies and other </w:t>
      </w:r>
      <w:r w:rsidR="00DE14E4" w:rsidRPr="001B09A8">
        <w:t xml:space="preserve">background and </w:t>
      </w:r>
      <w:proofErr w:type="spellStart"/>
      <w:r w:rsidR="00317118" w:rsidRPr="001B09A8">
        <w:t>sideground</w:t>
      </w:r>
      <w:proofErr w:type="spellEnd"/>
      <w:r w:rsidR="00317118" w:rsidRPr="001B09A8">
        <w:t xml:space="preserve"> </w:t>
      </w:r>
      <w:r w:rsidR="00DE14E4" w:rsidRPr="001B09A8">
        <w:t>intellectual property (</w:t>
      </w:r>
      <w:r w:rsidR="00317118" w:rsidRPr="001B09A8">
        <w:t>IP</w:t>
      </w:r>
      <w:r w:rsidR="00DE14E4" w:rsidRPr="001B09A8">
        <w:t>)</w:t>
      </w:r>
      <w:r w:rsidR="00B54535" w:rsidRPr="001B09A8">
        <w:t xml:space="preserve">. </w:t>
      </w:r>
      <w:r w:rsidR="00732387" w:rsidRPr="001B09A8">
        <w:t xml:space="preserve">Choosing a licence also involves assessing the effort needed to resolve licence compatibility issues and ensuring compliance with legal, regulatory and funding requirements. </w:t>
      </w:r>
      <w:r w:rsidR="000D5FC1" w:rsidRPr="001B09A8">
        <w:t xml:space="preserve">The chosen licence plays a key role in fostering a collaborative and transparent development environment, providing clarity on how others can use and contribute to the </w:t>
      </w:r>
      <w:proofErr w:type="gramStart"/>
      <w:r w:rsidR="000D5FC1" w:rsidRPr="001B09A8">
        <w:t>open source</w:t>
      </w:r>
      <w:proofErr w:type="gramEnd"/>
      <w:r w:rsidR="000D5FC1" w:rsidRPr="001B09A8">
        <w:t xml:space="preserve"> project.</w:t>
      </w:r>
    </w:p>
    <w:p w14:paraId="653F764B" w14:textId="481DE86E" w:rsidR="005972B5" w:rsidRPr="001B09A8" w:rsidRDefault="008C7D2C" w:rsidP="00F4193E">
      <w:pPr>
        <w:pStyle w:val="BodyText"/>
      </w:pPr>
      <w:r w:rsidRPr="001B09A8">
        <w:t xml:space="preserve">As </w:t>
      </w:r>
      <w:r w:rsidR="00694AE8" w:rsidRPr="001B09A8">
        <w:t>discusse</w:t>
      </w:r>
      <w:r w:rsidR="009A59F9" w:rsidRPr="001B09A8">
        <w:t>d</w:t>
      </w:r>
      <w:r w:rsidRPr="001B09A8">
        <w:t xml:space="preserve"> in Section </w:t>
      </w:r>
      <w:r w:rsidRPr="001B09A8">
        <w:fldChar w:fldCharType="begin"/>
      </w:r>
      <w:r w:rsidRPr="001B09A8">
        <w:instrText xml:space="preserve"> REF _Ref160530407 \r \h </w:instrText>
      </w:r>
      <w:r w:rsidRPr="001B09A8">
        <w:fldChar w:fldCharType="separate"/>
      </w:r>
      <w:r w:rsidR="001A3444" w:rsidRPr="001B09A8">
        <w:t>2.2</w:t>
      </w:r>
      <w:r w:rsidRPr="001B09A8">
        <w:fldChar w:fldCharType="end"/>
      </w:r>
      <w:r w:rsidRPr="001B09A8">
        <w:t xml:space="preserve">, </w:t>
      </w:r>
      <w:r w:rsidR="009C7E14" w:rsidRPr="001B09A8">
        <w:t xml:space="preserve">the </w:t>
      </w:r>
      <w:r w:rsidR="00C3640B" w:rsidRPr="001B09A8">
        <w:t xml:space="preserve">most restrictive </w:t>
      </w:r>
      <w:r w:rsidR="009070FD" w:rsidRPr="001B09A8">
        <w:t xml:space="preserve">licence </w:t>
      </w:r>
      <w:r w:rsidR="00C3640B" w:rsidRPr="001B09A8">
        <w:t xml:space="preserve">is </w:t>
      </w:r>
      <w:r w:rsidRPr="001B09A8">
        <w:t xml:space="preserve">often </w:t>
      </w:r>
      <w:r w:rsidR="00C3640B" w:rsidRPr="001B09A8">
        <w:t>the only one compatible with all</w:t>
      </w:r>
      <w:r w:rsidR="00B33B7F" w:rsidRPr="001B09A8">
        <w:t xml:space="preserve"> components</w:t>
      </w:r>
      <w:r w:rsidR="00C3640B" w:rsidRPr="001B09A8">
        <w:t xml:space="preserve">. </w:t>
      </w:r>
      <w:r w:rsidR="00452030" w:rsidRPr="001B09A8">
        <w:t>However,</w:t>
      </w:r>
      <w:r w:rsidR="00C3640B" w:rsidRPr="001B09A8">
        <w:t xml:space="preserve"> this is not </w:t>
      </w:r>
      <w:r w:rsidR="00FB097B" w:rsidRPr="001B09A8">
        <w:t xml:space="preserve">always </w:t>
      </w:r>
      <w:r w:rsidR="00C3640B" w:rsidRPr="001B09A8">
        <w:t>the case</w:t>
      </w:r>
      <w:r w:rsidR="00B33B7F" w:rsidRPr="001B09A8">
        <w:t>, especially</w:t>
      </w:r>
      <w:r w:rsidRPr="001B09A8">
        <w:t xml:space="preserve"> </w:t>
      </w:r>
      <w:r w:rsidR="00452030" w:rsidRPr="001B09A8">
        <w:t xml:space="preserve">when </w:t>
      </w:r>
      <w:r w:rsidR="00B33B7F" w:rsidRPr="001B09A8">
        <w:t>multiple</w:t>
      </w:r>
      <w:r w:rsidR="00FB097B" w:rsidRPr="001B09A8">
        <w:t xml:space="preserve"> </w:t>
      </w:r>
      <w:r w:rsidR="00B17147" w:rsidRPr="001B09A8">
        <w:t xml:space="preserve">permissive </w:t>
      </w:r>
      <w:r w:rsidR="00C3640B" w:rsidRPr="001B09A8">
        <w:t>licences</w:t>
      </w:r>
      <w:r w:rsidRPr="001B09A8">
        <w:t xml:space="preserve"> </w:t>
      </w:r>
      <w:r w:rsidR="00AB04F7" w:rsidRPr="001B09A8">
        <w:t>are</w:t>
      </w:r>
      <w:r w:rsidRPr="001B09A8">
        <w:t xml:space="preserve"> </w:t>
      </w:r>
      <w:r w:rsidR="00B33B7F" w:rsidRPr="001B09A8">
        <w:t>involved</w:t>
      </w:r>
      <w:r w:rsidR="00C3640B" w:rsidRPr="001B09A8">
        <w:t xml:space="preserve">. </w:t>
      </w:r>
      <w:r w:rsidR="00B17147" w:rsidRPr="001B09A8">
        <w:t xml:space="preserve">Furthermore, </w:t>
      </w:r>
      <w:r w:rsidR="00E96C67" w:rsidRPr="001B09A8">
        <w:t>the most suitable</w:t>
      </w:r>
      <w:r w:rsidR="00C3640B" w:rsidRPr="001B09A8">
        <w:t xml:space="preserve"> licence compatible with most</w:t>
      </w:r>
      <w:r w:rsidR="00B17147" w:rsidRPr="001B09A8">
        <w:t xml:space="preserve"> or all</w:t>
      </w:r>
      <w:r w:rsidR="00C20F61" w:rsidRPr="001B09A8">
        <w:t xml:space="preserve"> components</w:t>
      </w:r>
      <w:r w:rsidR="00C3640B" w:rsidRPr="001B09A8">
        <w:t xml:space="preserve"> may not </w:t>
      </w:r>
      <w:r w:rsidR="00247748" w:rsidRPr="001B09A8">
        <w:t xml:space="preserve">necessarily </w:t>
      </w:r>
      <w:r w:rsidR="00452030" w:rsidRPr="001B09A8">
        <w:t xml:space="preserve">be </w:t>
      </w:r>
      <w:r w:rsidR="00C3640B" w:rsidRPr="001B09A8">
        <w:t xml:space="preserve">among those present. </w:t>
      </w:r>
      <w:r w:rsidR="001D709A" w:rsidRPr="001B09A8">
        <w:t>These</w:t>
      </w:r>
      <w:r w:rsidRPr="001B09A8">
        <w:t xml:space="preserve"> complexit</w:t>
      </w:r>
      <w:r w:rsidR="001D709A" w:rsidRPr="001B09A8">
        <w:t>ies</w:t>
      </w:r>
      <w:r w:rsidRPr="001B09A8">
        <w:t xml:space="preserve"> explain</w:t>
      </w:r>
      <w:r w:rsidR="00E4387E" w:rsidRPr="001B09A8">
        <w:t xml:space="preserve"> </w:t>
      </w:r>
      <w:r w:rsidR="00CC37B4" w:rsidRPr="001B09A8">
        <w:t>the need</w:t>
      </w:r>
      <w:r w:rsidR="00892623" w:rsidRPr="001B09A8">
        <w:t xml:space="preserve"> </w:t>
      </w:r>
      <w:r w:rsidR="001D709A" w:rsidRPr="001B09A8">
        <w:t xml:space="preserve">for </w:t>
      </w:r>
      <w:r w:rsidRPr="001B09A8">
        <w:t>the SLA service.</w:t>
      </w:r>
    </w:p>
    <w:p w14:paraId="74DDAB4B" w14:textId="7ACAE438" w:rsidR="00F4193E" w:rsidRPr="001B09A8" w:rsidRDefault="00F4193E" w:rsidP="00F4193E">
      <w:pPr>
        <w:pStyle w:val="BodyText"/>
      </w:pPr>
      <w:r w:rsidRPr="001B09A8">
        <w:lastRenderedPageBreak/>
        <w:t xml:space="preserve">The SLA service </w:t>
      </w:r>
      <w:r w:rsidR="00E97960" w:rsidRPr="001B09A8">
        <w:t>provides</w:t>
      </w:r>
      <w:r w:rsidRPr="001B09A8">
        <w:t xml:space="preserve"> technical consultancy</w:t>
      </w:r>
      <w:r w:rsidR="00E97960" w:rsidRPr="001B09A8">
        <w:t>, offering</w:t>
      </w:r>
      <w:r w:rsidRPr="001B09A8">
        <w:t xml:space="preserve"> a comprehensive understanding of third-party libraries </w:t>
      </w:r>
      <w:r w:rsidR="00B8539E" w:rsidRPr="001B09A8">
        <w:t xml:space="preserve">used </w:t>
      </w:r>
      <w:r w:rsidRPr="001B09A8">
        <w:t>in a software project and their licences</w:t>
      </w:r>
      <w:r w:rsidR="00BC43B6" w:rsidRPr="001B09A8">
        <w:t>, discussin</w:t>
      </w:r>
      <w:r w:rsidR="002C086A" w:rsidRPr="001B09A8">
        <w:t>g</w:t>
      </w:r>
      <w:r w:rsidR="00BC43B6" w:rsidRPr="001B09A8">
        <w:t xml:space="preserve"> </w:t>
      </w:r>
      <w:r w:rsidR="001574CA" w:rsidRPr="001B09A8">
        <w:t>the software’s</w:t>
      </w:r>
      <w:r w:rsidR="00BC43B6" w:rsidRPr="001B09A8">
        <w:t xml:space="preserve"> licensing </w:t>
      </w:r>
      <w:r w:rsidR="00662D2B" w:rsidRPr="001B09A8">
        <w:t xml:space="preserve">and giving </w:t>
      </w:r>
      <w:r w:rsidR="00CC3FF7" w:rsidRPr="001B09A8">
        <w:t xml:space="preserve">recommendations and validation of </w:t>
      </w:r>
      <w:r w:rsidR="00805FE2" w:rsidRPr="001B09A8">
        <w:t>project documentation artefacts</w:t>
      </w:r>
      <w:r w:rsidRPr="001B09A8">
        <w:t xml:space="preserve">. This understanding is crucial for selecting </w:t>
      </w:r>
      <w:r w:rsidR="00C90E95" w:rsidRPr="001B09A8">
        <w:t xml:space="preserve">the </w:t>
      </w:r>
      <w:r w:rsidRPr="001B09A8">
        <w:t xml:space="preserve">appropriate </w:t>
      </w:r>
      <w:r w:rsidR="00C90E95" w:rsidRPr="001B09A8">
        <w:t>licence</w:t>
      </w:r>
      <w:r w:rsidRPr="001B09A8">
        <w:t xml:space="preserve"> and ensuring compatibility among all licences involved. The service is highly recommended for </w:t>
      </w:r>
      <w:r w:rsidR="000C608B" w:rsidRPr="001B09A8">
        <w:t xml:space="preserve">software development </w:t>
      </w:r>
      <w:r w:rsidRPr="001B09A8">
        <w:t xml:space="preserve">teams </w:t>
      </w:r>
      <w:r w:rsidR="00F56840" w:rsidRPr="001B09A8">
        <w:t xml:space="preserve">looking </w:t>
      </w:r>
      <w:r w:rsidRPr="001B09A8">
        <w:t xml:space="preserve">to validate third-party licences, establish or review their </w:t>
      </w:r>
      <w:r w:rsidR="00930C56" w:rsidRPr="001B09A8">
        <w:t xml:space="preserve">project’s </w:t>
      </w:r>
      <w:r w:rsidRPr="001B09A8">
        <w:t xml:space="preserve">licence, verify compliance with </w:t>
      </w:r>
      <w:r w:rsidR="00B46753" w:rsidRPr="001B09A8">
        <w:t>both the licence</w:t>
      </w:r>
      <w:r w:rsidRPr="001B09A8">
        <w:t xml:space="preserve"> and the GÉANT IPR Policy or assess the imp</w:t>
      </w:r>
      <w:r w:rsidR="00A84D67" w:rsidRPr="001B09A8">
        <w:t>act</w:t>
      </w:r>
      <w:r w:rsidRPr="001B09A8">
        <w:t xml:space="preserve"> of potential </w:t>
      </w:r>
      <w:r w:rsidR="00480E91" w:rsidRPr="001B09A8">
        <w:t xml:space="preserve">licence </w:t>
      </w:r>
      <w:r w:rsidRPr="001B09A8">
        <w:t xml:space="preserve">changes, </w:t>
      </w:r>
      <w:r w:rsidR="006315FC" w:rsidRPr="001B09A8">
        <w:t xml:space="preserve">including </w:t>
      </w:r>
      <w:r w:rsidRPr="001B09A8">
        <w:t xml:space="preserve">changes </w:t>
      </w:r>
      <w:r w:rsidR="006315FC" w:rsidRPr="001B09A8">
        <w:t>to</w:t>
      </w:r>
      <w:r w:rsidR="00F56840" w:rsidRPr="001B09A8">
        <w:t xml:space="preserve"> </w:t>
      </w:r>
      <w:r w:rsidR="006315FC" w:rsidRPr="001B09A8">
        <w:t>dependencies</w:t>
      </w:r>
      <w:r w:rsidR="00F56840" w:rsidRPr="001B09A8">
        <w:t>’</w:t>
      </w:r>
      <w:r w:rsidR="00A84D67" w:rsidRPr="001B09A8">
        <w:t xml:space="preserve"> </w:t>
      </w:r>
      <w:r w:rsidRPr="001B09A8">
        <w:t>licences.</w:t>
      </w:r>
    </w:p>
    <w:p w14:paraId="7B4977BC" w14:textId="4863193B" w:rsidR="00F4193E" w:rsidRPr="001B09A8" w:rsidRDefault="00F4193E" w:rsidP="004B0F4A">
      <w:pPr>
        <w:pStyle w:val="BodyText"/>
      </w:pPr>
      <w:r w:rsidRPr="001B09A8">
        <w:t xml:space="preserve">It provides deeper insight into third-party library licences and their relationship </w:t>
      </w:r>
      <w:r w:rsidR="002155B4" w:rsidRPr="001B09A8">
        <w:t xml:space="preserve">to </w:t>
      </w:r>
      <w:r w:rsidRPr="001B09A8">
        <w:t xml:space="preserve">the project. The service </w:t>
      </w:r>
      <w:r w:rsidR="002155B4" w:rsidRPr="001B09A8">
        <w:t xml:space="preserve">builds </w:t>
      </w:r>
      <w:r w:rsidRPr="001B09A8">
        <w:t xml:space="preserve">on the </w:t>
      </w:r>
      <w:r w:rsidR="00E33704" w:rsidRPr="001B09A8">
        <w:t xml:space="preserve">results of </w:t>
      </w:r>
      <w:r w:rsidR="00806612" w:rsidRPr="001B09A8">
        <w:t>prior software composition analysis (SCA)</w:t>
      </w:r>
      <w:r w:rsidR="00E33704" w:rsidRPr="001B09A8">
        <w:t>,</w:t>
      </w:r>
      <w:r w:rsidR="00E33704" w:rsidRPr="001B09A8" w:rsidDel="00E33704">
        <w:t xml:space="preserve"> </w:t>
      </w:r>
      <w:r w:rsidR="004B0F4A" w:rsidRPr="001B09A8">
        <w:t>with</w:t>
      </w:r>
      <w:r w:rsidRPr="001B09A8">
        <w:t xml:space="preserve"> manual checks of libraries </w:t>
      </w:r>
      <w:r w:rsidR="00684B4B" w:rsidRPr="001B09A8">
        <w:t>where necessary. It</w:t>
      </w:r>
      <w:r w:rsidRPr="001B09A8">
        <w:t xml:space="preserve"> includes customising the </w:t>
      </w:r>
      <w:r w:rsidR="006B2579" w:rsidRPr="001B09A8">
        <w:t>SCA tool</w:t>
      </w:r>
      <w:r w:rsidR="004B0F4A" w:rsidRPr="001B09A8">
        <w:t>’s</w:t>
      </w:r>
      <w:r w:rsidR="006B2579" w:rsidRPr="001B09A8">
        <w:t xml:space="preserve"> </w:t>
      </w:r>
      <w:r w:rsidRPr="001B09A8">
        <w:t xml:space="preserve">licence settings, </w:t>
      </w:r>
      <w:r w:rsidR="00F525F1" w:rsidRPr="001B09A8">
        <w:t xml:space="preserve">selecting the </w:t>
      </w:r>
      <w:r w:rsidRPr="001B09A8">
        <w:t>project licence</w:t>
      </w:r>
      <w:r w:rsidR="00F525F1" w:rsidRPr="001B09A8">
        <w:t xml:space="preserve"> </w:t>
      </w:r>
      <w:r w:rsidR="006B2579" w:rsidRPr="001B09A8">
        <w:t xml:space="preserve">based on </w:t>
      </w:r>
      <w:r w:rsidR="008B561C" w:rsidRPr="001B09A8">
        <w:t>an</w:t>
      </w:r>
      <w:r w:rsidR="006B2579" w:rsidRPr="001B09A8">
        <w:t xml:space="preserve"> </w:t>
      </w:r>
      <w:r w:rsidRPr="001B09A8">
        <w:t>analysis of dependencies and checking alignment with licence requirements and the GÉANT IPR Policy</w:t>
      </w:r>
      <w:r w:rsidR="00805FE2" w:rsidRPr="001B09A8">
        <w:t xml:space="preserve"> and</w:t>
      </w:r>
      <w:r w:rsidR="002A773A" w:rsidRPr="001B09A8">
        <w:t xml:space="preserve"> content</w:t>
      </w:r>
      <w:r w:rsidR="00FC2BB0" w:rsidRPr="001B09A8">
        <w:t>-</w:t>
      </w:r>
      <w:r w:rsidRPr="001B09A8">
        <w:t>related documentation artefacts. If the SCA tool is integrat</w:t>
      </w:r>
      <w:r w:rsidR="004726A7" w:rsidRPr="001B09A8">
        <w:t>ed into a CI pipeline</w:t>
      </w:r>
      <w:r w:rsidRPr="001B09A8">
        <w:t xml:space="preserve">, the service team works with the customer to customise </w:t>
      </w:r>
      <w:r w:rsidR="002A773A" w:rsidRPr="001B09A8">
        <w:t xml:space="preserve">the </w:t>
      </w:r>
      <w:r w:rsidR="004034EE" w:rsidRPr="001B09A8">
        <w:t>relevant</w:t>
      </w:r>
      <w:r w:rsidR="002A773A" w:rsidRPr="001B09A8">
        <w:t xml:space="preserve"> </w:t>
      </w:r>
      <w:r w:rsidRPr="001B09A8">
        <w:t>settings.</w:t>
      </w:r>
    </w:p>
    <w:p w14:paraId="65748A48" w14:textId="099E5236" w:rsidR="00F4193E" w:rsidRPr="001B09A8" w:rsidRDefault="000C608B" w:rsidP="00F4193E">
      <w:pPr>
        <w:pStyle w:val="BodyText"/>
      </w:pPr>
      <w:r w:rsidRPr="001B09A8">
        <w:t>A summary of t</w:t>
      </w:r>
      <w:r w:rsidR="00F4193E" w:rsidRPr="001B09A8">
        <w:t xml:space="preserve">he SLA service is available in </w:t>
      </w:r>
      <w:r w:rsidR="00F4193E" w:rsidRPr="001B09A8">
        <w:rPr>
          <w:i/>
          <w:iCs/>
        </w:rPr>
        <w:t>Software Reviews</w:t>
      </w:r>
      <w:r w:rsidRPr="001B09A8">
        <w:t xml:space="preserve"> [</w:t>
      </w:r>
      <w:proofErr w:type="spellStart"/>
      <w:r w:rsidR="008B0488" w:rsidRPr="001B09A8">
        <w:fldChar w:fldCharType="begin"/>
      </w:r>
      <w:r w:rsidR="008B0488" w:rsidRPr="001B09A8">
        <w:instrText xml:space="preserve"> HYPERLINK \l "Wiki_SWReviews" </w:instrText>
      </w:r>
      <w:r w:rsidR="008B0488" w:rsidRPr="001B09A8">
        <w:fldChar w:fldCharType="separate"/>
      </w:r>
      <w:r w:rsidRPr="001B09A8">
        <w:rPr>
          <w:rStyle w:val="Hyperlink"/>
        </w:rPr>
        <w:t>Wiki_SWReviews</w:t>
      </w:r>
      <w:proofErr w:type="spellEnd"/>
      <w:r w:rsidR="008B0488" w:rsidRPr="001B09A8">
        <w:rPr>
          <w:rStyle w:val="Hyperlink"/>
        </w:rPr>
        <w:fldChar w:fldCharType="end"/>
      </w:r>
      <w:r w:rsidRPr="001B09A8">
        <w:t>]</w:t>
      </w:r>
      <w:r w:rsidR="00F4193E" w:rsidRPr="001B09A8">
        <w:t>.</w:t>
      </w:r>
    </w:p>
    <w:p w14:paraId="22D57A54" w14:textId="77777777" w:rsidR="00F4193E" w:rsidRPr="001B09A8" w:rsidRDefault="00F4193E" w:rsidP="003E7CCC">
      <w:pPr>
        <w:pStyle w:val="Heading2"/>
      </w:pPr>
      <w:bookmarkStart w:id="19" w:name="_Toc160034069"/>
      <w:r w:rsidRPr="001B09A8">
        <w:t>Licensing Process, Decisions and Artefacts</w:t>
      </w:r>
      <w:bookmarkEnd w:id="19"/>
    </w:p>
    <w:p w14:paraId="72C2B5D7" w14:textId="5AE897AF" w:rsidR="00F4193E" w:rsidRPr="001B09A8" w:rsidRDefault="00F4193E" w:rsidP="00F4193E">
      <w:pPr>
        <w:pStyle w:val="BodyText"/>
      </w:pPr>
      <w:r w:rsidRPr="001B09A8">
        <w:t>The typical steps for manag</w:t>
      </w:r>
      <w:r w:rsidR="008E21DC" w:rsidRPr="001B09A8">
        <w:t>ing licence</w:t>
      </w:r>
      <w:r w:rsidR="000D69F1" w:rsidRPr="001B09A8">
        <w:t>s</w:t>
      </w:r>
      <w:r w:rsidR="008E21DC" w:rsidRPr="001B09A8">
        <w:t xml:space="preserve"> </w:t>
      </w:r>
      <w:r w:rsidR="006B6B69" w:rsidRPr="001B09A8">
        <w:t>are</w:t>
      </w:r>
      <w:r w:rsidRPr="001B09A8">
        <w:t>:</w:t>
      </w:r>
    </w:p>
    <w:p w14:paraId="133241A9" w14:textId="280FEC78" w:rsidR="00F4193E" w:rsidRPr="001B09A8" w:rsidRDefault="00F4193E" w:rsidP="003E7CCC">
      <w:pPr>
        <w:pStyle w:val="Numbernospace-level1"/>
        <w:numPr>
          <w:ilvl w:val="0"/>
          <w:numId w:val="45"/>
        </w:numPr>
      </w:pPr>
      <w:r w:rsidRPr="001B09A8">
        <w:t xml:space="preserve">Gather information (can be done </w:t>
      </w:r>
      <w:r w:rsidR="00AE6991" w:rsidRPr="001B09A8">
        <w:t xml:space="preserve">using </w:t>
      </w:r>
      <w:r w:rsidRPr="001B09A8">
        <w:t>Mend)</w:t>
      </w:r>
      <w:r w:rsidR="007172C7" w:rsidRPr="001B09A8">
        <w:t>.</w:t>
      </w:r>
    </w:p>
    <w:p w14:paraId="0A0DAD64" w14:textId="05EF6D8C" w:rsidR="00F4193E" w:rsidRPr="001B09A8" w:rsidRDefault="00F4193E" w:rsidP="003E7CCC">
      <w:pPr>
        <w:pStyle w:val="Numbernospace-level1"/>
      </w:pPr>
      <w:r w:rsidRPr="001B09A8">
        <w:t xml:space="preserve">Document (can be partially done </w:t>
      </w:r>
      <w:r w:rsidR="00AE6991" w:rsidRPr="001B09A8">
        <w:t>using</w:t>
      </w:r>
      <w:r w:rsidRPr="001B09A8">
        <w:t xml:space="preserve"> Mend)</w:t>
      </w:r>
      <w:r w:rsidR="007172C7" w:rsidRPr="001B09A8">
        <w:t>.</w:t>
      </w:r>
    </w:p>
    <w:p w14:paraId="49C18342" w14:textId="0C82CB7F" w:rsidR="00F4193E" w:rsidRPr="001B09A8" w:rsidRDefault="00F4193E" w:rsidP="003E7CCC">
      <w:pPr>
        <w:pStyle w:val="Numbernospace-level1"/>
      </w:pPr>
      <w:r w:rsidRPr="001B09A8">
        <w:t>Remediate</w:t>
      </w:r>
      <w:r w:rsidR="007172C7" w:rsidRPr="001B09A8">
        <w:t>.</w:t>
      </w:r>
    </w:p>
    <w:p w14:paraId="1FD56215" w14:textId="1FF0F61C" w:rsidR="00F4193E" w:rsidRPr="001B09A8" w:rsidRDefault="00F4193E" w:rsidP="003E7CCC">
      <w:pPr>
        <w:pStyle w:val="Numberwithspace-level1"/>
      </w:pPr>
      <w:r w:rsidRPr="001B09A8">
        <w:t xml:space="preserve">Create </w:t>
      </w:r>
      <w:r w:rsidR="006F371A" w:rsidRPr="001B09A8">
        <w:t>licence-related</w:t>
      </w:r>
      <w:r w:rsidRPr="001B09A8">
        <w:t xml:space="preserve"> artefacts (to ensure compliance)</w:t>
      </w:r>
      <w:r w:rsidR="007172C7" w:rsidRPr="001B09A8">
        <w:t>.</w:t>
      </w:r>
    </w:p>
    <w:p w14:paraId="582070B5" w14:textId="44844073" w:rsidR="00F4193E" w:rsidRPr="001B09A8" w:rsidRDefault="007172C7" w:rsidP="00F4193E">
      <w:pPr>
        <w:pStyle w:val="BodyText"/>
      </w:pPr>
      <w:r w:rsidRPr="001B09A8">
        <w:t xml:space="preserve">These </w:t>
      </w:r>
      <w:r w:rsidR="006B6B69" w:rsidRPr="001B09A8">
        <w:t xml:space="preserve">steps </w:t>
      </w:r>
      <w:r w:rsidRPr="001B09A8">
        <w:t xml:space="preserve">are preceded by preparatory activities and decisions and should be followed by </w:t>
      </w:r>
      <w:r w:rsidR="00B44275" w:rsidRPr="001B09A8">
        <w:t xml:space="preserve">ongoing </w:t>
      </w:r>
      <w:r w:rsidRPr="001B09A8">
        <w:t>measures t</w:t>
      </w:r>
      <w:r w:rsidR="006B6B69" w:rsidRPr="001B09A8">
        <w:t>o</w:t>
      </w:r>
      <w:r w:rsidRPr="001B09A8">
        <w:t xml:space="preserve"> ensure </w:t>
      </w:r>
      <w:r w:rsidR="00552A91" w:rsidRPr="001B09A8">
        <w:t>continu</w:t>
      </w:r>
      <w:r w:rsidR="00243795" w:rsidRPr="001B09A8">
        <w:t>ous</w:t>
      </w:r>
      <w:r w:rsidRPr="001B09A8">
        <w:t xml:space="preserve"> licen</w:t>
      </w:r>
      <w:r w:rsidR="00FD63E6" w:rsidRPr="001B09A8">
        <w:t>c</w:t>
      </w:r>
      <w:r w:rsidRPr="001B09A8">
        <w:t xml:space="preserve">e management. </w:t>
      </w:r>
      <w:r w:rsidR="00F4193E" w:rsidRPr="001B09A8">
        <w:t>Detail</w:t>
      </w:r>
      <w:r w:rsidR="000B1969" w:rsidRPr="001B09A8">
        <w:t>ed information on the preparatory steps, the process itself</w:t>
      </w:r>
      <w:r w:rsidR="00FD63E6" w:rsidRPr="001B09A8">
        <w:t xml:space="preserve"> and </w:t>
      </w:r>
      <w:r w:rsidR="000971D4" w:rsidRPr="001B09A8">
        <w:t xml:space="preserve">long-term </w:t>
      </w:r>
      <w:r w:rsidR="00FD63E6" w:rsidRPr="001B09A8">
        <w:t>licence management activities</w:t>
      </w:r>
      <w:r w:rsidR="00F4193E" w:rsidRPr="001B09A8">
        <w:t xml:space="preserve"> </w:t>
      </w:r>
      <w:r w:rsidR="00834E88" w:rsidRPr="001B09A8">
        <w:t>with</w:t>
      </w:r>
      <w:r w:rsidR="00F4193E" w:rsidRPr="001B09A8">
        <w:t xml:space="preserve">in GÉANT </w:t>
      </w:r>
      <w:r w:rsidR="000971D4" w:rsidRPr="001B09A8">
        <w:t>is</w:t>
      </w:r>
      <w:r w:rsidR="00F4193E" w:rsidRPr="001B09A8">
        <w:t xml:space="preserve"> provided in the </w:t>
      </w:r>
      <w:r w:rsidR="00FD63E6" w:rsidRPr="001B09A8">
        <w:t>following</w:t>
      </w:r>
      <w:r w:rsidR="00F4193E" w:rsidRPr="001B09A8">
        <w:t xml:space="preserve"> section</w:t>
      </w:r>
      <w:r w:rsidR="00FD63E6" w:rsidRPr="001B09A8">
        <w:t>s</w:t>
      </w:r>
      <w:r w:rsidR="00F4193E" w:rsidRPr="001B09A8">
        <w:t>.</w:t>
      </w:r>
      <w:r w:rsidR="00FD63E6" w:rsidRPr="001B09A8">
        <w:t xml:space="preserve"> F</w:t>
      </w:r>
      <w:r w:rsidR="00C81C34" w:rsidRPr="001B09A8">
        <w:t>or f</w:t>
      </w:r>
      <w:r w:rsidR="00FD63E6" w:rsidRPr="001B09A8">
        <w:t>urther information</w:t>
      </w:r>
      <w:r w:rsidR="00C81C34" w:rsidRPr="001B09A8">
        <w:t xml:space="preserve">, </w:t>
      </w:r>
      <w:r w:rsidR="001F4A03" w:rsidRPr="001B09A8">
        <w:t xml:space="preserve">refer to </w:t>
      </w:r>
      <w:r w:rsidR="00C81C34" w:rsidRPr="001B09A8">
        <w:t xml:space="preserve">GÉANT’s </w:t>
      </w:r>
      <w:proofErr w:type="gramStart"/>
      <w:r w:rsidR="00C81C34" w:rsidRPr="001B09A8">
        <w:t>Open Source</w:t>
      </w:r>
      <w:proofErr w:type="gramEnd"/>
      <w:r w:rsidR="00C81C34" w:rsidRPr="001B09A8">
        <w:t xml:space="preserve"> Licensing and Compliance training [</w:t>
      </w:r>
      <w:proofErr w:type="spellStart"/>
      <w:r w:rsidR="008B0488" w:rsidRPr="001B09A8">
        <w:fldChar w:fldCharType="begin"/>
      </w:r>
      <w:r w:rsidR="008B0488" w:rsidRPr="001B09A8">
        <w:instrText xml:space="preserve"> HYPERLINK \l "OSLC_Training" </w:instrText>
      </w:r>
      <w:r w:rsidR="008B0488" w:rsidRPr="001B09A8">
        <w:fldChar w:fldCharType="separate"/>
      </w:r>
      <w:r w:rsidR="00C81C34" w:rsidRPr="001B09A8">
        <w:rPr>
          <w:rStyle w:val="Hyperlink"/>
        </w:rPr>
        <w:t>OSLC_Training</w:t>
      </w:r>
      <w:proofErr w:type="spellEnd"/>
      <w:r w:rsidR="008B0488" w:rsidRPr="001B09A8">
        <w:rPr>
          <w:rStyle w:val="Hyperlink"/>
        </w:rPr>
        <w:fldChar w:fldCharType="end"/>
      </w:r>
      <w:r w:rsidR="00C81C34" w:rsidRPr="001B09A8">
        <w:t>].</w:t>
      </w:r>
    </w:p>
    <w:p w14:paraId="294E12C8" w14:textId="3F0F4D13" w:rsidR="00C46557" w:rsidRPr="001B09A8" w:rsidRDefault="00C10623" w:rsidP="00C46557">
      <w:pPr>
        <w:pStyle w:val="Figure"/>
        <w:rPr>
          <w:lang w:val="en-GB" w:eastAsia="en-GB"/>
        </w:rPr>
      </w:pPr>
      <w:r w:rsidRPr="001B09A8">
        <w:rPr>
          <w:lang w:val="en-GB" w:eastAsia="en-GB"/>
        </w:rPr>
        <w:lastRenderedPageBreak/>
        <w:t xml:space="preserve"> </w:t>
      </w:r>
      <w:r w:rsidR="00DC15CB" w:rsidRPr="001B09A8">
        <w:rPr>
          <w:lang w:val="en-GB" w:eastAsia="en-GB"/>
        </w:rPr>
        <w:drawing>
          <wp:inline distT="0" distB="0" distL="0" distR="0" wp14:anchorId="09E11E62" wp14:editId="46482C69">
            <wp:extent cx="5731510" cy="6621241"/>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6621241"/>
                    </a:xfrm>
                    <a:prstGeom prst="rect">
                      <a:avLst/>
                    </a:prstGeom>
                  </pic:spPr>
                </pic:pic>
              </a:graphicData>
            </a:graphic>
          </wp:inline>
        </w:drawing>
      </w:r>
    </w:p>
    <w:p w14:paraId="33335BF9" w14:textId="048C556F" w:rsidR="00C46557" w:rsidRPr="001B09A8" w:rsidRDefault="00C46557" w:rsidP="00C46557">
      <w:pPr>
        <w:pStyle w:val="Caption"/>
        <w:rPr>
          <w:lang w:val="en-GB"/>
        </w:rPr>
      </w:pPr>
      <w:bookmarkStart w:id="20" w:name="_Ref163555858"/>
      <w:r w:rsidRPr="001B09A8">
        <w:rPr>
          <w:lang w:val="en-GB"/>
        </w:rPr>
        <w:t xml:space="preserve">Figure </w:t>
      </w:r>
      <w:r w:rsidRPr="001B09A8">
        <w:rPr>
          <w:lang w:val="en-GB"/>
        </w:rPr>
        <w:fldChar w:fldCharType="begin"/>
      </w:r>
      <w:r w:rsidRPr="001B09A8">
        <w:rPr>
          <w:lang w:val="en-GB"/>
        </w:rPr>
        <w:instrText xml:space="preserve"> STYLEREF 1 \s </w:instrText>
      </w:r>
      <w:r w:rsidRPr="001B09A8">
        <w:rPr>
          <w:lang w:val="en-GB"/>
        </w:rPr>
        <w:fldChar w:fldCharType="separate"/>
      </w:r>
      <w:r w:rsidRPr="001B09A8">
        <w:rPr>
          <w:lang w:val="en-GB"/>
        </w:rPr>
        <w:t>4</w:t>
      </w:r>
      <w:r w:rsidRPr="001B09A8">
        <w:rPr>
          <w:lang w:val="en-GB"/>
        </w:rPr>
        <w:fldChar w:fldCharType="end"/>
      </w:r>
      <w:r w:rsidRPr="001B09A8">
        <w:rPr>
          <w:lang w:val="en-GB"/>
        </w:rPr>
        <w:t>.</w:t>
      </w:r>
      <w:r w:rsidRPr="001B09A8">
        <w:rPr>
          <w:lang w:val="en-GB"/>
        </w:rPr>
        <w:fldChar w:fldCharType="begin"/>
      </w:r>
      <w:r w:rsidRPr="001B09A8">
        <w:rPr>
          <w:lang w:val="en-GB"/>
        </w:rPr>
        <w:instrText xml:space="preserve"> SEQ Figure \* ARABIC \s 1 </w:instrText>
      </w:r>
      <w:r w:rsidRPr="001B09A8">
        <w:rPr>
          <w:lang w:val="en-GB"/>
        </w:rPr>
        <w:fldChar w:fldCharType="separate"/>
      </w:r>
      <w:r w:rsidRPr="001B09A8">
        <w:rPr>
          <w:lang w:val="en-GB"/>
        </w:rPr>
        <w:t>1</w:t>
      </w:r>
      <w:r w:rsidRPr="001B09A8">
        <w:rPr>
          <w:lang w:val="en-GB"/>
        </w:rPr>
        <w:fldChar w:fldCharType="end"/>
      </w:r>
      <w:bookmarkEnd w:id="20"/>
      <w:r w:rsidRPr="001B09A8">
        <w:rPr>
          <w:lang w:val="en-GB"/>
        </w:rPr>
        <w:t xml:space="preserve">: </w:t>
      </w:r>
      <w:r w:rsidR="00D863F1" w:rsidRPr="001B09A8">
        <w:rPr>
          <w:lang w:val="en-GB"/>
        </w:rPr>
        <w:t xml:space="preserve">Overview of the GÉANT </w:t>
      </w:r>
      <w:r w:rsidRPr="001B09A8">
        <w:rPr>
          <w:lang w:val="en-GB"/>
        </w:rPr>
        <w:t>OSS licence management workflow</w:t>
      </w:r>
    </w:p>
    <w:p w14:paraId="055699C8" w14:textId="74DB66DB" w:rsidR="00CC09D6" w:rsidRPr="001B09A8" w:rsidRDefault="00CC09D6" w:rsidP="00CC09D6">
      <w:pPr>
        <w:pStyle w:val="BodyText"/>
        <w:rPr>
          <w:lang w:eastAsia="en-US"/>
        </w:rPr>
      </w:pPr>
      <w:r w:rsidRPr="001B09A8">
        <w:rPr>
          <w:lang w:eastAsia="en-US"/>
        </w:rPr>
        <w:t xml:space="preserve">The workflow </w:t>
      </w:r>
      <w:r w:rsidR="00D863F1" w:rsidRPr="001B09A8">
        <w:rPr>
          <w:lang w:eastAsia="en-US"/>
        </w:rPr>
        <w:t>begins</w:t>
      </w:r>
      <w:r w:rsidRPr="001B09A8">
        <w:rPr>
          <w:lang w:eastAsia="en-US"/>
        </w:rPr>
        <w:t xml:space="preserve"> with an SCA request which may be accompanied by a request for </w:t>
      </w:r>
      <w:r w:rsidR="00D863F1" w:rsidRPr="001B09A8">
        <w:rPr>
          <w:lang w:eastAsia="en-US"/>
        </w:rPr>
        <w:t>an</w:t>
      </w:r>
      <w:r w:rsidRPr="001B09A8">
        <w:rPr>
          <w:lang w:eastAsia="en-US"/>
        </w:rPr>
        <w:t xml:space="preserve"> SLA. If no significant issues </w:t>
      </w:r>
      <w:r w:rsidR="006E2CB2" w:rsidRPr="001B09A8">
        <w:rPr>
          <w:lang w:eastAsia="en-US"/>
        </w:rPr>
        <w:t xml:space="preserve">arise </w:t>
      </w:r>
      <w:r w:rsidRPr="001B09A8">
        <w:rPr>
          <w:lang w:eastAsia="en-US"/>
        </w:rPr>
        <w:t>and the current or proposed licence is clear and agreed</w:t>
      </w:r>
      <w:r w:rsidR="00BF5EBA" w:rsidRPr="001B09A8">
        <w:rPr>
          <w:lang w:eastAsia="en-US"/>
        </w:rPr>
        <w:t xml:space="preserve"> upon</w:t>
      </w:r>
      <w:r w:rsidRPr="001B09A8">
        <w:rPr>
          <w:lang w:eastAsia="en-US"/>
        </w:rPr>
        <w:t xml:space="preserve"> with the IPR Coordinator, </w:t>
      </w:r>
      <w:r w:rsidR="006E2CB2" w:rsidRPr="001B09A8">
        <w:rPr>
          <w:lang w:eastAsia="en-US"/>
        </w:rPr>
        <w:t>further</w:t>
      </w:r>
      <w:r w:rsidRPr="001B09A8">
        <w:rPr>
          <w:lang w:eastAsia="en-US"/>
        </w:rPr>
        <w:t xml:space="preserve"> analysis </w:t>
      </w:r>
      <w:r w:rsidR="006E2CB2" w:rsidRPr="001B09A8">
        <w:rPr>
          <w:lang w:eastAsia="en-US"/>
        </w:rPr>
        <w:t>may</w:t>
      </w:r>
      <w:r w:rsidRPr="001B09A8">
        <w:rPr>
          <w:lang w:eastAsia="en-US"/>
        </w:rPr>
        <w:t xml:space="preserve"> be shortened or skipped. </w:t>
      </w:r>
      <w:r w:rsidR="006E2CB2" w:rsidRPr="001B09A8">
        <w:rPr>
          <w:lang w:eastAsia="en-US"/>
        </w:rPr>
        <w:t>I</w:t>
      </w:r>
      <w:r w:rsidRPr="001B09A8">
        <w:rPr>
          <w:lang w:eastAsia="en-US"/>
        </w:rPr>
        <w:t xml:space="preserve">f the SLA </w:t>
      </w:r>
      <w:r w:rsidR="006E2CB2" w:rsidRPr="001B09A8">
        <w:rPr>
          <w:lang w:eastAsia="en-US"/>
        </w:rPr>
        <w:t>is</w:t>
      </w:r>
      <w:r w:rsidRPr="001B09A8">
        <w:rPr>
          <w:lang w:eastAsia="en-US"/>
        </w:rPr>
        <w:t xml:space="preserve"> not requested, developers </w:t>
      </w:r>
      <w:r w:rsidR="006E2CB2" w:rsidRPr="001B09A8">
        <w:rPr>
          <w:lang w:eastAsia="en-US"/>
        </w:rPr>
        <w:t xml:space="preserve">may </w:t>
      </w:r>
      <w:r w:rsidRPr="001B09A8">
        <w:rPr>
          <w:lang w:eastAsia="en-US"/>
        </w:rPr>
        <w:t xml:space="preserve">make their own changes based on </w:t>
      </w:r>
      <w:r w:rsidR="00462A23" w:rsidRPr="001B09A8">
        <w:rPr>
          <w:lang w:eastAsia="en-US"/>
        </w:rPr>
        <w:t xml:space="preserve">the </w:t>
      </w:r>
      <w:r w:rsidRPr="001B09A8">
        <w:rPr>
          <w:lang w:eastAsia="en-US"/>
        </w:rPr>
        <w:t xml:space="preserve">SCA results before deciding they are </w:t>
      </w:r>
      <w:r w:rsidR="00171247" w:rsidRPr="001B09A8">
        <w:rPr>
          <w:lang w:eastAsia="en-US"/>
        </w:rPr>
        <w:t>rea</w:t>
      </w:r>
      <w:r w:rsidR="002D1A72" w:rsidRPr="001B09A8">
        <w:rPr>
          <w:lang w:eastAsia="en-US"/>
        </w:rPr>
        <w:t>dy for the final SCA</w:t>
      </w:r>
      <w:r w:rsidR="004034EE" w:rsidRPr="001B09A8">
        <w:rPr>
          <w:lang w:eastAsia="en-US"/>
        </w:rPr>
        <w:t>,</w:t>
      </w:r>
      <w:r w:rsidR="002D1A72" w:rsidRPr="001B09A8">
        <w:rPr>
          <w:lang w:eastAsia="en-US"/>
        </w:rPr>
        <w:t xml:space="preserve"> licence selection</w:t>
      </w:r>
      <w:r w:rsidR="00171247" w:rsidRPr="001B09A8">
        <w:rPr>
          <w:lang w:eastAsia="en-US"/>
        </w:rPr>
        <w:t xml:space="preserve"> and implementation</w:t>
      </w:r>
      <w:r w:rsidR="002D1A72" w:rsidRPr="001B09A8">
        <w:rPr>
          <w:lang w:eastAsia="en-US"/>
        </w:rPr>
        <w:t>. C</w:t>
      </w:r>
      <w:r w:rsidRPr="001B09A8">
        <w:rPr>
          <w:lang w:eastAsia="en-US"/>
        </w:rPr>
        <w:t xml:space="preserve">hanges made during remediation or significantly postponed SLA may necessitate a repeated SCA to validate </w:t>
      </w:r>
      <w:r w:rsidR="00BB2E17" w:rsidRPr="001B09A8">
        <w:rPr>
          <w:lang w:eastAsia="en-US"/>
        </w:rPr>
        <w:t>changes</w:t>
      </w:r>
      <w:r w:rsidRPr="001B09A8">
        <w:rPr>
          <w:lang w:eastAsia="en-US"/>
        </w:rPr>
        <w:t xml:space="preserve"> and facilitate the resolution of remaining issues.</w:t>
      </w:r>
    </w:p>
    <w:p w14:paraId="180A5023" w14:textId="1D845A91" w:rsidR="00CC09D6" w:rsidRPr="001B09A8" w:rsidRDefault="00CC09D6" w:rsidP="00CC09D6">
      <w:pPr>
        <w:pStyle w:val="BodyText"/>
        <w:rPr>
          <w:lang w:eastAsia="en-US"/>
        </w:rPr>
      </w:pPr>
      <w:r w:rsidRPr="001B09A8">
        <w:rPr>
          <w:lang w:eastAsia="en-US"/>
        </w:rPr>
        <w:lastRenderedPageBreak/>
        <w:t>The licence implemented during the creation of licence-related artefacts must still be approved by the IPR Coordinator. This st</w:t>
      </w:r>
      <w:r w:rsidR="00462A23" w:rsidRPr="001B09A8">
        <w:rPr>
          <w:lang w:eastAsia="en-US"/>
        </w:rPr>
        <w:t>age</w:t>
      </w:r>
      <w:r w:rsidRPr="001B09A8">
        <w:rPr>
          <w:lang w:eastAsia="en-US"/>
        </w:rPr>
        <w:t xml:space="preserve"> </w:t>
      </w:r>
      <w:r w:rsidR="004B5061" w:rsidRPr="001B09A8">
        <w:rPr>
          <w:lang w:eastAsia="en-US"/>
        </w:rPr>
        <w:t xml:space="preserve">involves reviewing </w:t>
      </w:r>
      <w:r w:rsidR="004923D6" w:rsidRPr="001B09A8">
        <w:rPr>
          <w:lang w:eastAsia="en-US"/>
        </w:rPr>
        <w:t>necessary licenc</w:t>
      </w:r>
      <w:r w:rsidRPr="001B09A8">
        <w:rPr>
          <w:lang w:eastAsia="en-US"/>
        </w:rPr>
        <w:t xml:space="preserve">e and copyright-related files, </w:t>
      </w:r>
      <w:r w:rsidR="00A1769E" w:rsidRPr="001B09A8">
        <w:rPr>
          <w:lang w:eastAsia="en-US"/>
        </w:rPr>
        <w:t>with</w:t>
      </w:r>
      <w:r w:rsidRPr="001B09A8">
        <w:rPr>
          <w:lang w:eastAsia="en-US"/>
        </w:rPr>
        <w:t xml:space="preserve"> developers </w:t>
      </w:r>
      <w:r w:rsidR="00A1769E" w:rsidRPr="001B09A8">
        <w:rPr>
          <w:lang w:eastAsia="en-US"/>
        </w:rPr>
        <w:t>updating</w:t>
      </w:r>
      <w:r w:rsidRPr="001B09A8">
        <w:rPr>
          <w:lang w:eastAsia="en-US"/>
        </w:rPr>
        <w:t xml:space="preserve"> these files according to </w:t>
      </w:r>
      <w:r w:rsidR="00BF5EBA" w:rsidRPr="001B09A8">
        <w:rPr>
          <w:lang w:eastAsia="en-US"/>
        </w:rPr>
        <w:t xml:space="preserve">the </w:t>
      </w:r>
      <w:r w:rsidRPr="001B09A8">
        <w:rPr>
          <w:lang w:eastAsia="en-US"/>
        </w:rPr>
        <w:t xml:space="preserve">provided </w:t>
      </w:r>
      <w:r w:rsidR="008C5573" w:rsidRPr="001B09A8">
        <w:rPr>
          <w:lang w:eastAsia="en-US"/>
        </w:rPr>
        <w:t>guidance</w:t>
      </w:r>
      <w:r w:rsidRPr="001B09A8">
        <w:rPr>
          <w:lang w:eastAsia="en-US"/>
        </w:rPr>
        <w:t xml:space="preserve">. At the end of the process, software developers </w:t>
      </w:r>
      <w:r w:rsidR="00A1769E" w:rsidRPr="001B09A8">
        <w:rPr>
          <w:lang w:eastAsia="en-US"/>
        </w:rPr>
        <w:t>complete a survey to provide feedback on all the steps they have taken</w:t>
      </w:r>
      <w:r w:rsidRPr="001B09A8">
        <w:rPr>
          <w:lang w:eastAsia="en-US"/>
        </w:rPr>
        <w:t>.</w:t>
      </w:r>
    </w:p>
    <w:p w14:paraId="4BB0AAD5" w14:textId="10F5ABB9" w:rsidR="00B95A8B" w:rsidRPr="001B09A8" w:rsidRDefault="00CC09D6" w:rsidP="00CC09D6">
      <w:pPr>
        <w:pStyle w:val="BodyText"/>
        <w:rPr>
          <w:lang w:eastAsia="en-US"/>
        </w:rPr>
      </w:pPr>
      <w:r w:rsidRPr="001B09A8">
        <w:rPr>
          <w:lang w:eastAsia="en-US"/>
        </w:rPr>
        <w:t xml:space="preserve">Continuous licence management is </w:t>
      </w:r>
      <w:r w:rsidR="00290758" w:rsidRPr="001B09A8">
        <w:rPr>
          <w:lang w:eastAsia="en-US"/>
        </w:rPr>
        <w:t>carried out</w:t>
      </w:r>
      <w:r w:rsidRPr="001B09A8">
        <w:rPr>
          <w:lang w:eastAsia="en-US"/>
        </w:rPr>
        <w:t xml:space="preserve"> by the development team based on </w:t>
      </w:r>
      <w:r w:rsidR="005B4979" w:rsidRPr="001B09A8">
        <w:rPr>
          <w:lang w:eastAsia="en-US"/>
        </w:rPr>
        <w:t xml:space="preserve">their </w:t>
      </w:r>
      <w:r w:rsidRPr="001B09A8">
        <w:rPr>
          <w:lang w:eastAsia="en-US"/>
        </w:rPr>
        <w:t>SCA</w:t>
      </w:r>
      <w:r w:rsidR="00CC1865" w:rsidRPr="001B09A8">
        <w:rPr>
          <w:lang w:eastAsia="en-US"/>
        </w:rPr>
        <w:t>-</w:t>
      </w:r>
      <w:r w:rsidRPr="001B09A8">
        <w:rPr>
          <w:lang w:eastAsia="en-US"/>
        </w:rPr>
        <w:t>SLA experience</w:t>
      </w:r>
      <w:r w:rsidR="00290758" w:rsidRPr="001B09A8">
        <w:rPr>
          <w:lang w:eastAsia="en-US"/>
        </w:rPr>
        <w:t xml:space="preserve"> with</w:t>
      </w:r>
      <w:r w:rsidRPr="001B09A8">
        <w:rPr>
          <w:lang w:eastAsia="en-US"/>
        </w:rPr>
        <w:t xml:space="preserve"> advice from the licensing team</w:t>
      </w:r>
      <w:r w:rsidR="00A2230F" w:rsidRPr="001B09A8">
        <w:rPr>
          <w:lang w:eastAsia="en-US"/>
        </w:rPr>
        <w:t>. The licensing team</w:t>
      </w:r>
      <w:r w:rsidRPr="001B09A8">
        <w:rPr>
          <w:lang w:eastAsia="en-US"/>
        </w:rPr>
        <w:t xml:space="preserve"> may adjust project configuration in Mend and configur</w:t>
      </w:r>
      <w:r w:rsidR="008203E0" w:rsidRPr="001B09A8">
        <w:rPr>
          <w:lang w:eastAsia="en-US"/>
        </w:rPr>
        <w:t>e</w:t>
      </w:r>
      <w:r w:rsidRPr="001B09A8">
        <w:rPr>
          <w:lang w:eastAsia="en-US"/>
        </w:rPr>
        <w:t xml:space="preserve"> it for the chosen allowed or prohibited licences. </w:t>
      </w:r>
      <w:r w:rsidR="008203E0" w:rsidRPr="001B09A8">
        <w:rPr>
          <w:lang w:eastAsia="en-US"/>
        </w:rPr>
        <w:t xml:space="preserve">While the development team </w:t>
      </w:r>
      <w:r w:rsidR="003B324F" w:rsidRPr="001B09A8">
        <w:rPr>
          <w:lang w:eastAsia="en-US"/>
        </w:rPr>
        <w:t>should</w:t>
      </w:r>
      <w:r w:rsidR="008203E0" w:rsidRPr="001B09A8">
        <w:rPr>
          <w:lang w:eastAsia="en-US"/>
        </w:rPr>
        <w:t xml:space="preserve"> perform further monitoring and adjustments after successful licensing</w:t>
      </w:r>
      <w:r w:rsidRPr="001B09A8">
        <w:rPr>
          <w:lang w:eastAsia="en-US"/>
        </w:rPr>
        <w:t xml:space="preserve">, it is </w:t>
      </w:r>
      <w:r w:rsidR="00BE5484" w:rsidRPr="001B09A8">
        <w:rPr>
          <w:lang w:eastAsia="en-US"/>
        </w:rPr>
        <w:t xml:space="preserve">recommended </w:t>
      </w:r>
      <w:r w:rsidR="003B324F" w:rsidRPr="001B09A8">
        <w:rPr>
          <w:lang w:eastAsia="en-US"/>
        </w:rPr>
        <w:t>to repeat the</w:t>
      </w:r>
      <w:r w:rsidR="00BE5484" w:rsidRPr="001B09A8">
        <w:rPr>
          <w:lang w:eastAsia="en-US"/>
        </w:rPr>
        <w:t xml:space="preserve"> SCA-SLA process </w:t>
      </w:r>
      <w:r w:rsidRPr="001B09A8">
        <w:rPr>
          <w:lang w:eastAsia="en-US"/>
        </w:rPr>
        <w:t xml:space="preserve">after significant changes to ensure the project remains </w:t>
      </w:r>
      <w:r w:rsidR="00A23B3C" w:rsidRPr="001B09A8">
        <w:rPr>
          <w:lang w:eastAsia="en-US"/>
        </w:rPr>
        <w:t>compliant</w:t>
      </w:r>
      <w:r w:rsidRPr="001B09A8">
        <w:rPr>
          <w:lang w:eastAsia="en-US"/>
        </w:rPr>
        <w:t>.</w:t>
      </w:r>
    </w:p>
    <w:p w14:paraId="1BA19F93" w14:textId="77777777" w:rsidR="00F4193E" w:rsidRPr="001B09A8" w:rsidRDefault="00F4193E" w:rsidP="003E7CCC">
      <w:pPr>
        <w:pStyle w:val="Heading5"/>
      </w:pPr>
      <w:r w:rsidRPr="001B09A8">
        <w:t>Preparation</w:t>
      </w:r>
    </w:p>
    <w:p w14:paraId="22738CB7" w14:textId="19847322" w:rsidR="00F4193E" w:rsidRPr="001B09A8" w:rsidRDefault="00F4193E" w:rsidP="001A7F94">
      <w:pPr>
        <w:pStyle w:val="Bulletnospace-level1"/>
      </w:pPr>
      <w:r w:rsidRPr="001B09A8">
        <w:t xml:space="preserve">Decide on the software name, </w:t>
      </w:r>
      <w:r w:rsidRPr="001B09A8">
        <w:rPr>
          <w:b/>
          <w:bCs/>
        </w:rPr>
        <w:t>grouping of subprojects</w:t>
      </w:r>
      <w:r w:rsidRPr="001B09A8">
        <w:t xml:space="preserve"> and </w:t>
      </w:r>
      <w:r w:rsidR="00E47277" w:rsidRPr="001B09A8">
        <w:t xml:space="preserve">the </w:t>
      </w:r>
      <w:r w:rsidRPr="001B09A8">
        <w:t>use of available contributions.</w:t>
      </w:r>
    </w:p>
    <w:p w14:paraId="45EA18CE" w14:textId="0B6067DE" w:rsidR="00F4193E" w:rsidRPr="001B09A8" w:rsidRDefault="00F4193E" w:rsidP="00252FDA">
      <w:pPr>
        <w:pStyle w:val="Bulletnospace-level1"/>
      </w:pPr>
      <w:r w:rsidRPr="001B09A8">
        <w:t>New projects m</w:t>
      </w:r>
      <w:r w:rsidR="00290758" w:rsidRPr="001B09A8">
        <w:t>ay</w:t>
      </w:r>
      <w:r w:rsidRPr="001B09A8">
        <w:t xml:space="preserve"> require a proof of concept or </w:t>
      </w:r>
      <w:r w:rsidRPr="001B09A8">
        <w:rPr>
          <w:b/>
          <w:bCs/>
        </w:rPr>
        <w:t>prototype</w:t>
      </w:r>
      <w:r w:rsidRPr="001B09A8">
        <w:t xml:space="preserve"> to identify and validate key components.</w:t>
      </w:r>
    </w:p>
    <w:p w14:paraId="40C665E3" w14:textId="6FF3FCF9" w:rsidR="00F4193E" w:rsidRPr="001B09A8" w:rsidRDefault="00F4193E" w:rsidP="00252FDA">
      <w:pPr>
        <w:pStyle w:val="Bulletnospace-level1"/>
      </w:pPr>
      <w:r w:rsidRPr="001B09A8">
        <w:t xml:space="preserve">Gather </w:t>
      </w:r>
      <w:r w:rsidRPr="001B09A8">
        <w:rPr>
          <w:b/>
          <w:bCs/>
        </w:rPr>
        <w:t>pre</w:t>
      </w:r>
      <w:r w:rsidR="007E23DA" w:rsidRPr="001B09A8">
        <w:rPr>
          <w:b/>
          <w:bCs/>
        </w:rPr>
        <w:t>-</w:t>
      </w:r>
      <w:r w:rsidRPr="001B09A8">
        <w:rPr>
          <w:b/>
          <w:bCs/>
        </w:rPr>
        <w:t>existing information</w:t>
      </w:r>
      <w:r w:rsidRPr="001B09A8">
        <w:t xml:space="preserve"> and documentation</w:t>
      </w:r>
      <w:r w:rsidR="00E0386D" w:rsidRPr="001B09A8">
        <w:t xml:space="preserve"> for components, models</w:t>
      </w:r>
      <w:r w:rsidR="00800F58" w:rsidRPr="001B09A8">
        <w:t>,</w:t>
      </w:r>
      <w:r w:rsidR="00E0386D" w:rsidRPr="001B09A8">
        <w:t xml:space="preserve"> assets and relevant specifications and standards</w:t>
      </w:r>
      <w:r w:rsidRPr="001B09A8">
        <w:t>.</w:t>
      </w:r>
    </w:p>
    <w:p w14:paraId="163F8125" w14:textId="0A17D077" w:rsidR="00F4193E" w:rsidRPr="001B09A8" w:rsidRDefault="00F4193E" w:rsidP="0025584C">
      <w:pPr>
        <w:pStyle w:val="Bulletnospace-level1"/>
      </w:pPr>
      <w:r w:rsidRPr="001B09A8">
        <w:t xml:space="preserve">Consolidate project components into a </w:t>
      </w:r>
      <w:r w:rsidRPr="001B09A8">
        <w:rPr>
          <w:b/>
          <w:bCs/>
        </w:rPr>
        <w:t xml:space="preserve">single </w:t>
      </w:r>
      <w:r w:rsidR="009E688F" w:rsidRPr="001B09A8">
        <w:rPr>
          <w:b/>
          <w:bCs/>
        </w:rPr>
        <w:t xml:space="preserve">repository </w:t>
      </w:r>
      <w:r w:rsidRPr="001B09A8">
        <w:rPr>
          <w:b/>
          <w:bCs/>
        </w:rPr>
        <w:t>project</w:t>
      </w:r>
      <w:r w:rsidRPr="001B09A8">
        <w:t xml:space="preserve"> or </w:t>
      </w:r>
      <w:r w:rsidRPr="001B09A8">
        <w:rPr>
          <w:b/>
        </w:rPr>
        <w:t>clarify their relationships</w:t>
      </w:r>
      <w:r w:rsidRPr="001B09A8">
        <w:t xml:space="preserve"> if </w:t>
      </w:r>
      <w:r w:rsidR="00290758" w:rsidRPr="001B09A8">
        <w:t>they should</w:t>
      </w:r>
      <w:r w:rsidRPr="001B09A8">
        <w:t xml:space="preserve"> remain </w:t>
      </w:r>
      <w:r w:rsidRPr="001B09A8">
        <w:rPr>
          <w:b/>
        </w:rPr>
        <w:t>separate</w:t>
      </w:r>
      <w:r w:rsidRPr="001B09A8">
        <w:t>.</w:t>
      </w:r>
    </w:p>
    <w:p w14:paraId="64494619" w14:textId="4EA50F1D" w:rsidR="00E0386D" w:rsidRPr="001B09A8" w:rsidRDefault="00D81484">
      <w:pPr>
        <w:pStyle w:val="Bulletnospace-level1"/>
      </w:pPr>
      <w:r w:rsidRPr="001B09A8">
        <w:t>A</w:t>
      </w:r>
      <w:r w:rsidR="00E0386D" w:rsidRPr="001B09A8">
        <w:t>ddress authorship and copyright matters</w:t>
      </w:r>
      <w:r w:rsidRPr="001B09A8">
        <w:t xml:space="preserve"> internally</w:t>
      </w:r>
      <w:r w:rsidR="00E0386D" w:rsidRPr="001B09A8">
        <w:t>.</w:t>
      </w:r>
    </w:p>
    <w:p w14:paraId="1D4A2D74" w14:textId="4D88A1FB" w:rsidR="00F4193E" w:rsidRPr="001B09A8" w:rsidRDefault="009E688F">
      <w:pPr>
        <w:pStyle w:val="Bulletnospace-level1"/>
      </w:pPr>
      <w:r w:rsidRPr="001B09A8">
        <w:t>En</w:t>
      </w:r>
      <w:r w:rsidR="00F4193E" w:rsidRPr="001B09A8">
        <w:t xml:space="preserve">sure </w:t>
      </w:r>
      <w:r w:rsidRPr="001B09A8">
        <w:t xml:space="preserve">the </w:t>
      </w:r>
      <w:r w:rsidR="00F4193E" w:rsidRPr="001B09A8">
        <w:t xml:space="preserve">software </w:t>
      </w:r>
      <w:r w:rsidR="005B4979" w:rsidRPr="001B09A8">
        <w:t xml:space="preserve">project </w:t>
      </w:r>
      <w:r w:rsidR="00F4193E" w:rsidRPr="001B09A8">
        <w:t xml:space="preserve">is </w:t>
      </w:r>
      <w:r w:rsidR="00D81484" w:rsidRPr="001B09A8">
        <w:t xml:space="preserve">hosted </w:t>
      </w:r>
      <w:r w:rsidR="00F4193E" w:rsidRPr="001B09A8">
        <w:t xml:space="preserve">on GÉANT GitLab </w:t>
      </w:r>
      <w:r w:rsidR="00A43AEC" w:rsidRPr="001B09A8">
        <w:t>[</w:t>
      </w:r>
      <w:proofErr w:type="spellStart"/>
      <w:r w:rsidR="008B0488" w:rsidRPr="001B09A8">
        <w:fldChar w:fldCharType="begin"/>
      </w:r>
      <w:r w:rsidR="008B0488" w:rsidRPr="001B09A8">
        <w:instrText xml:space="preserve"> HYPERLINK \l "GN_GitLab" </w:instrText>
      </w:r>
      <w:r w:rsidR="008B0488" w:rsidRPr="001B09A8">
        <w:fldChar w:fldCharType="separate"/>
      </w:r>
      <w:r w:rsidR="00A43AEC" w:rsidRPr="001B09A8">
        <w:rPr>
          <w:rStyle w:val="Hyperlink"/>
          <w:rFonts w:asciiTheme="minorHAnsi" w:hAnsiTheme="minorHAnsi"/>
        </w:rPr>
        <w:t>GN_GitLab</w:t>
      </w:r>
      <w:proofErr w:type="spellEnd"/>
      <w:r w:rsidR="008B0488" w:rsidRPr="001B09A8">
        <w:rPr>
          <w:rStyle w:val="Hyperlink"/>
          <w:rFonts w:asciiTheme="minorHAnsi" w:hAnsiTheme="minorHAnsi"/>
        </w:rPr>
        <w:fldChar w:fldCharType="end"/>
      </w:r>
      <w:r w:rsidR="00A43AEC" w:rsidRPr="001B09A8">
        <w:t xml:space="preserve">] </w:t>
      </w:r>
      <w:r w:rsidR="00F4193E" w:rsidRPr="001B09A8">
        <w:t>or GitHub</w:t>
      </w:r>
      <w:r w:rsidR="00A43AEC" w:rsidRPr="001B09A8">
        <w:t xml:space="preserve"> [</w:t>
      </w:r>
      <w:hyperlink w:anchor="GitHub" w:history="1">
        <w:r w:rsidR="00A43AEC" w:rsidRPr="001B09A8">
          <w:rPr>
            <w:rStyle w:val="Hyperlink"/>
            <w:rFonts w:asciiTheme="minorHAnsi" w:hAnsiTheme="minorHAnsi"/>
          </w:rPr>
          <w:t>GitHub</w:t>
        </w:r>
      </w:hyperlink>
      <w:r w:rsidR="00A43AEC" w:rsidRPr="001B09A8">
        <w:t>]</w:t>
      </w:r>
      <w:r w:rsidR="00F4193E" w:rsidRPr="001B09A8">
        <w:t>.</w:t>
      </w:r>
    </w:p>
    <w:p w14:paraId="41BE79C8" w14:textId="0AE7AFF9" w:rsidR="00F4193E" w:rsidRPr="001B09A8" w:rsidRDefault="00F4193E">
      <w:pPr>
        <w:pStyle w:val="Bulletnospace-level1"/>
      </w:pPr>
      <w:r w:rsidRPr="001B09A8">
        <w:t>Register the software project in the GÉANT Software Catalogue</w:t>
      </w:r>
      <w:r w:rsidR="00CD2DFF" w:rsidRPr="001B09A8">
        <w:t xml:space="preserve"> [</w:t>
      </w:r>
      <w:hyperlink w:anchor="GN_SC" w:history="1">
        <w:r w:rsidR="00CD2DFF" w:rsidRPr="001B09A8">
          <w:rPr>
            <w:rStyle w:val="Hyperlink"/>
            <w:rFonts w:asciiTheme="minorHAnsi" w:hAnsiTheme="minorHAnsi"/>
          </w:rPr>
          <w:t>GN_SC</w:t>
        </w:r>
      </w:hyperlink>
      <w:r w:rsidR="00CD2DFF" w:rsidRPr="001B09A8">
        <w:t>]</w:t>
      </w:r>
      <w:r w:rsidRPr="001B09A8">
        <w:t>.</w:t>
      </w:r>
    </w:p>
    <w:p w14:paraId="58E1AEA3" w14:textId="7921817E" w:rsidR="00F4193E" w:rsidRPr="001B09A8" w:rsidRDefault="00F4193E" w:rsidP="00F4193E">
      <w:pPr>
        <w:pStyle w:val="BodyText"/>
      </w:pPr>
      <w:r w:rsidRPr="001B09A8">
        <w:t xml:space="preserve">All components of </w:t>
      </w:r>
      <w:r w:rsidR="00E63004" w:rsidRPr="001B09A8">
        <w:t xml:space="preserve">a </w:t>
      </w:r>
      <w:r w:rsidRPr="001B09A8">
        <w:t xml:space="preserve">closely interconnected software development </w:t>
      </w:r>
      <w:r w:rsidR="00A83D6C" w:rsidRPr="001B09A8">
        <w:t xml:space="preserve">project </w:t>
      </w:r>
      <w:r w:rsidRPr="001B09A8">
        <w:t xml:space="preserve">should reside in </w:t>
      </w:r>
      <w:r w:rsidR="00064C5A" w:rsidRPr="001B09A8">
        <w:t xml:space="preserve">a single </w:t>
      </w:r>
      <w:r w:rsidRPr="001B09A8">
        <w:t xml:space="preserve">repository, </w:t>
      </w:r>
      <w:r w:rsidR="005C3FB6" w:rsidRPr="001B09A8">
        <w:t xml:space="preserve">ideally on </w:t>
      </w:r>
      <w:r w:rsidRPr="001B09A8">
        <w:t xml:space="preserve">GÉANT GitLab. </w:t>
      </w:r>
      <w:r w:rsidR="00E63004" w:rsidRPr="001B09A8">
        <w:t xml:space="preserve">However, </w:t>
      </w:r>
      <w:r w:rsidRPr="001B09A8">
        <w:t xml:space="preserve">some developers may </w:t>
      </w:r>
      <w:r w:rsidR="005C3FB6" w:rsidRPr="001B09A8">
        <w:t>opt f</w:t>
      </w:r>
      <w:r w:rsidR="00854C29" w:rsidRPr="001B09A8">
        <w:t>or</w:t>
      </w:r>
      <w:r w:rsidR="005C3FB6" w:rsidRPr="001B09A8">
        <w:t xml:space="preserve"> </w:t>
      </w:r>
      <w:r w:rsidRPr="001B09A8">
        <w:t xml:space="preserve">GitHub or mirror their GitLab project </w:t>
      </w:r>
      <w:r w:rsidR="005C3FB6" w:rsidRPr="001B09A8">
        <w:t xml:space="preserve">there to gain </w:t>
      </w:r>
      <w:r w:rsidR="00BF45F1" w:rsidRPr="001B09A8">
        <w:t>increased visibility</w:t>
      </w:r>
      <w:r w:rsidR="00EE4D0D" w:rsidRPr="001B09A8">
        <w:t>, collaboration opportunities</w:t>
      </w:r>
      <w:r w:rsidR="00BF45F1" w:rsidRPr="001B09A8">
        <w:t>,</w:t>
      </w:r>
      <w:r w:rsidR="00EE4D0D" w:rsidRPr="001B09A8">
        <w:t xml:space="preserve"> redundancy</w:t>
      </w:r>
      <w:r w:rsidR="00744896" w:rsidRPr="001B09A8">
        <w:t xml:space="preserve"> and </w:t>
      </w:r>
      <w:r w:rsidR="008552CF" w:rsidRPr="001B09A8">
        <w:t xml:space="preserve">access to additional </w:t>
      </w:r>
      <w:r w:rsidR="00744896" w:rsidRPr="001B09A8">
        <w:t>features and integrations</w:t>
      </w:r>
      <w:r w:rsidR="00E058CF" w:rsidRPr="001B09A8">
        <w:t xml:space="preserve">. </w:t>
      </w:r>
      <w:r w:rsidR="005C3FB6" w:rsidRPr="001B09A8">
        <w:t>F</w:t>
      </w:r>
      <w:r w:rsidR="00854C29" w:rsidRPr="001B09A8">
        <w:t>e</w:t>
      </w:r>
      <w:r w:rsidR="00CD0FC8" w:rsidRPr="001B09A8">
        <w:t xml:space="preserve">atures </w:t>
      </w:r>
      <w:r w:rsidR="005F3874" w:rsidRPr="001B09A8">
        <w:t>such as permanent URLs for accessing the latest releases and assets (</w:t>
      </w:r>
      <w:r w:rsidR="005C3FB6" w:rsidRPr="001B09A8">
        <w:t xml:space="preserve">introduced in </w:t>
      </w:r>
      <w:r w:rsidR="00CD0FC8" w:rsidRPr="001B09A8">
        <w:t>GitLab version 14.9</w:t>
      </w:r>
      <w:r w:rsidR="005F3874" w:rsidRPr="001B09A8">
        <w:t>)</w:t>
      </w:r>
      <w:r w:rsidR="00CD0FC8" w:rsidRPr="001B09A8">
        <w:t xml:space="preserve"> and </w:t>
      </w:r>
      <w:r w:rsidR="005F3874" w:rsidRPr="001B09A8">
        <w:t>for specific and private releases</w:t>
      </w:r>
      <w:r w:rsidR="00CD0FC8" w:rsidRPr="001B09A8">
        <w:t xml:space="preserve"> </w:t>
      </w:r>
      <w:r w:rsidR="005F3874" w:rsidRPr="001B09A8">
        <w:t>(</w:t>
      </w:r>
      <w:r w:rsidR="005C3FB6" w:rsidRPr="001B09A8">
        <w:t xml:space="preserve">introduced in </w:t>
      </w:r>
      <w:r w:rsidR="00BF5EBA" w:rsidRPr="001B09A8">
        <w:t xml:space="preserve">version </w:t>
      </w:r>
      <w:r w:rsidR="00CD0FC8" w:rsidRPr="001B09A8">
        <w:t>15.9</w:t>
      </w:r>
      <w:r w:rsidR="005F3874" w:rsidRPr="001B09A8">
        <w:t>)</w:t>
      </w:r>
      <w:r w:rsidR="00854C29" w:rsidRPr="001B09A8">
        <w:t xml:space="preserve"> are often ported between platforms. Similar functionalities exist</w:t>
      </w:r>
      <w:r w:rsidR="00C63BA1" w:rsidRPr="001B09A8">
        <w:t xml:space="preserve"> under different names, </w:t>
      </w:r>
      <w:r w:rsidR="00854C29" w:rsidRPr="001B09A8">
        <w:t>like</w:t>
      </w:r>
      <w:r w:rsidR="00C63BA1" w:rsidRPr="001B09A8">
        <w:t xml:space="preserve"> GitLab</w:t>
      </w:r>
      <w:r w:rsidR="00A83D6C" w:rsidRPr="001B09A8">
        <w:t>’s</w:t>
      </w:r>
      <w:r w:rsidR="00C63BA1" w:rsidRPr="001B09A8">
        <w:t xml:space="preserve"> </w:t>
      </w:r>
      <w:proofErr w:type="spellStart"/>
      <w:r w:rsidR="00C63BA1" w:rsidRPr="001B09A8">
        <w:t>ReleaseFields</w:t>
      </w:r>
      <w:proofErr w:type="spellEnd"/>
      <w:r w:rsidR="00065E09" w:rsidRPr="001B09A8">
        <w:t xml:space="preserve"> </w:t>
      </w:r>
      <w:r w:rsidR="00C63BA1" w:rsidRPr="001B09A8">
        <w:t>and GitH</w:t>
      </w:r>
      <w:r w:rsidR="00A83D6C" w:rsidRPr="001B09A8">
        <w:t>u</w:t>
      </w:r>
      <w:r w:rsidR="00C63BA1" w:rsidRPr="001B09A8">
        <w:t>b</w:t>
      </w:r>
      <w:r w:rsidR="00A83D6C" w:rsidRPr="001B09A8">
        <w:t>’s</w:t>
      </w:r>
      <w:r w:rsidR="00C63BA1" w:rsidRPr="001B09A8">
        <w:t xml:space="preserve"> Releases</w:t>
      </w:r>
      <w:r w:rsidR="00854C29" w:rsidRPr="001B09A8">
        <w:t>.</w:t>
      </w:r>
      <w:r w:rsidR="00E5005C" w:rsidRPr="001B09A8">
        <w:t xml:space="preserve"> </w:t>
      </w:r>
      <w:r w:rsidR="00751C07" w:rsidRPr="001B09A8">
        <w:t>A</w:t>
      </w:r>
      <w:r w:rsidR="00A83D6C" w:rsidRPr="001B09A8">
        <w:t xml:space="preserve">dditionally, while </w:t>
      </w:r>
      <w:r w:rsidRPr="001B09A8">
        <w:t xml:space="preserve">development and </w:t>
      </w:r>
      <w:r w:rsidR="000F0614" w:rsidRPr="001B09A8">
        <w:t xml:space="preserve">complex </w:t>
      </w:r>
      <w:r w:rsidRPr="001B09A8">
        <w:t xml:space="preserve">pipelines </w:t>
      </w:r>
      <w:r w:rsidR="00751C07" w:rsidRPr="001B09A8">
        <w:t xml:space="preserve">can </w:t>
      </w:r>
      <w:r w:rsidR="00A559A3" w:rsidRPr="001B09A8">
        <w:t xml:space="preserve">remain </w:t>
      </w:r>
      <w:r w:rsidRPr="001B09A8">
        <w:t>within the private GÉANT GitLab</w:t>
      </w:r>
      <w:r w:rsidR="00B67DED" w:rsidRPr="001B09A8">
        <w:t xml:space="preserve"> </w:t>
      </w:r>
      <w:r w:rsidR="00A83D6C" w:rsidRPr="001B09A8">
        <w:t>environment</w:t>
      </w:r>
      <w:r w:rsidRPr="001B09A8">
        <w:t>, the final out</w:t>
      </w:r>
      <w:r w:rsidR="00B67DED" w:rsidRPr="001B09A8">
        <w:t>puts can be publicly shared</w:t>
      </w:r>
      <w:r w:rsidRPr="001B09A8">
        <w:t xml:space="preserve"> on GitHub.</w:t>
      </w:r>
    </w:p>
    <w:p w14:paraId="39AB89AC" w14:textId="33175CAA" w:rsidR="00F4193E" w:rsidRPr="001B09A8" w:rsidRDefault="00F4193E" w:rsidP="00F4193E">
      <w:pPr>
        <w:pStyle w:val="BodyText"/>
      </w:pPr>
      <w:r w:rsidRPr="001B09A8">
        <w:t xml:space="preserve">The software may include non-original artefacts </w:t>
      </w:r>
      <w:r w:rsidR="00371687" w:rsidRPr="001B09A8">
        <w:t xml:space="preserve">or </w:t>
      </w:r>
      <w:r w:rsidRPr="001B09A8">
        <w:t xml:space="preserve">assets with different licences. These assets, which may not be detected </w:t>
      </w:r>
      <w:r w:rsidR="00AC6F9F" w:rsidRPr="001B09A8">
        <w:t xml:space="preserve">by </w:t>
      </w:r>
      <w:r w:rsidRPr="001B09A8">
        <w:t xml:space="preserve">SCA tools, should be documented with their origin, copyright and licence </w:t>
      </w:r>
      <w:r w:rsidR="00AC6F9F" w:rsidRPr="001B09A8">
        <w:t xml:space="preserve">information </w:t>
      </w:r>
      <w:r w:rsidRPr="001B09A8">
        <w:t xml:space="preserve">as soon as they are added to the project. </w:t>
      </w:r>
      <w:r w:rsidR="00AC6F9F" w:rsidRPr="001B09A8">
        <w:t>M</w:t>
      </w:r>
      <w:r w:rsidRPr="001B09A8">
        <w:t xml:space="preserve">ethods for </w:t>
      </w:r>
      <w:r w:rsidR="00AC6F9F" w:rsidRPr="001B09A8">
        <w:t>do</w:t>
      </w:r>
      <w:r w:rsidR="00E47277" w:rsidRPr="001B09A8">
        <w:t>cument</w:t>
      </w:r>
      <w:r w:rsidR="00AC6F9F" w:rsidRPr="001B09A8">
        <w:t xml:space="preserve">ing </w:t>
      </w:r>
      <w:r w:rsidRPr="001B09A8">
        <w:t>th</w:t>
      </w:r>
      <w:r w:rsidR="00E47277" w:rsidRPr="001B09A8">
        <w:t>em</w:t>
      </w:r>
      <w:r w:rsidRPr="001B09A8">
        <w:t xml:space="preserve"> are </w:t>
      </w:r>
      <w:r w:rsidR="00E47277" w:rsidRPr="001B09A8">
        <w:t xml:space="preserve">covered </w:t>
      </w:r>
      <w:r w:rsidRPr="001B09A8">
        <w:t xml:space="preserve">in </w:t>
      </w:r>
      <w:r w:rsidR="00303A7F" w:rsidRPr="001B09A8">
        <w:t xml:space="preserve">Section </w:t>
      </w:r>
      <w:r w:rsidR="00303A7F" w:rsidRPr="001B09A8">
        <w:fldChar w:fldCharType="begin"/>
      </w:r>
      <w:r w:rsidR="00303A7F" w:rsidRPr="001B09A8">
        <w:instrText xml:space="preserve"> REF _Ref159999509 \r \h </w:instrText>
      </w:r>
      <w:r w:rsidR="00303A7F" w:rsidRPr="001B09A8">
        <w:fldChar w:fldCharType="separate"/>
      </w:r>
      <w:r w:rsidR="001A3444" w:rsidRPr="001B09A8">
        <w:t>2.10</w:t>
      </w:r>
      <w:r w:rsidR="00303A7F" w:rsidRPr="001B09A8">
        <w:fldChar w:fldCharType="end"/>
      </w:r>
      <w:r w:rsidR="00AC6F9F" w:rsidRPr="001B09A8">
        <w:t xml:space="preserve"> </w:t>
      </w:r>
      <w:r w:rsidR="007D104A" w:rsidRPr="001B09A8">
        <w:t>–</w:t>
      </w:r>
      <w:r w:rsidRPr="001B09A8">
        <w:t xml:space="preserve"> </w:t>
      </w:r>
      <w:r w:rsidR="00303A7F" w:rsidRPr="001B09A8">
        <w:fldChar w:fldCharType="begin"/>
      </w:r>
      <w:r w:rsidR="00303A7F" w:rsidRPr="001B09A8">
        <w:instrText xml:space="preserve"> REF _Ref159999509 \h </w:instrText>
      </w:r>
      <w:r w:rsidR="00303A7F" w:rsidRPr="001B09A8">
        <w:fldChar w:fldCharType="separate"/>
      </w:r>
      <w:r w:rsidR="001A3444" w:rsidRPr="001B09A8">
        <w:t>Licences and Tracking of Documentation, Data and Other Works</w:t>
      </w:r>
      <w:r w:rsidR="00303A7F" w:rsidRPr="001B09A8">
        <w:fldChar w:fldCharType="end"/>
      </w:r>
      <w:r w:rsidRPr="001B09A8">
        <w:t xml:space="preserve">. Failing to document them </w:t>
      </w:r>
      <w:r w:rsidR="00303A7F" w:rsidRPr="001B09A8">
        <w:t xml:space="preserve">promptly </w:t>
      </w:r>
      <w:r w:rsidRPr="001B09A8">
        <w:t>can complicate their identification and tracking in the future.</w:t>
      </w:r>
    </w:p>
    <w:p w14:paraId="54760CB0" w14:textId="77777777" w:rsidR="00F4193E" w:rsidRPr="001B09A8" w:rsidRDefault="00F4193E" w:rsidP="003E7CCC">
      <w:pPr>
        <w:pStyle w:val="Heading5"/>
      </w:pPr>
      <w:r w:rsidRPr="001B09A8">
        <w:t>One or Several Projects?</w:t>
      </w:r>
    </w:p>
    <w:p w14:paraId="4FD1A7E9" w14:textId="7DB336A8" w:rsidR="00F4193E" w:rsidRPr="001B09A8" w:rsidRDefault="00F4193E" w:rsidP="00F4193E">
      <w:pPr>
        <w:pStyle w:val="BodyText"/>
      </w:pPr>
      <w:r w:rsidRPr="001B09A8">
        <w:t xml:space="preserve">When handling multiple projects, it is </w:t>
      </w:r>
      <w:r w:rsidR="00C06982" w:rsidRPr="001B09A8">
        <w:t xml:space="preserve">essential </w:t>
      </w:r>
      <w:r w:rsidRPr="001B09A8">
        <w:t>to determine which dependencies should be inc</w:t>
      </w:r>
      <w:r w:rsidR="00C06982" w:rsidRPr="001B09A8">
        <w:t>luded</w:t>
      </w:r>
      <w:r w:rsidRPr="001B09A8">
        <w:t xml:space="preserve"> in the </w:t>
      </w:r>
      <w:r w:rsidR="00303A7F" w:rsidRPr="001B09A8">
        <w:t xml:space="preserve">SCA </w:t>
      </w:r>
      <w:r w:rsidRPr="001B09A8">
        <w:t xml:space="preserve">analysis. This may depend on the relationship between components and their respective responsibilities. For </w:t>
      </w:r>
      <w:r w:rsidR="00C06982" w:rsidRPr="001B09A8">
        <w:t>instance</w:t>
      </w:r>
      <w:r w:rsidRPr="001B09A8">
        <w:t xml:space="preserve">, </w:t>
      </w:r>
      <w:r w:rsidR="00C06982" w:rsidRPr="001B09A8">
        <w:t>a</w:t>
      </w:r>
      <w:r w:rsidRPr="001B09A8">
        <w:t xml:space="preserve"> project </w:t>
      </w:r>
      <w:r w:rsidR="000D34C5" w:rsidRPr="001B09A8">
        <w:t>may</w:t>
      </w:r>
      <w:r w:rsidR="00933876" w:rsidRPr="001B09A8">
        <w:t xml:space="preserve"> be</w:t>
      </w:r>
      <w:r w:rsidRPr="001B09A8">
        <w:t xml:space="preserve"> a subproject </w:t>
      </w:r>
      <w:r w:rsidR="008B565D" w:rsidRPr="001B09A8">
        <w:t>of</w:t>
      </w:r>
      <w:r w:rsidRPr="001B09A8">
        <w:t xml:space="preserve"> the same team or a module within a larger project overseen by </w:t>
      </w:r>
      <w:r w:rsidR="000E6CFA" w:rsidRPr="001B09A8">
        <w:t>an external group or entity</w:t>
      </w:r>
      <w:r w:rsidRPr="001B09A8">
        <w:t xml:space="preserve">. </w:t>
      </w:r>
      <w:r w:rsidR="002F3124" w:rsidRPr="001B09A8">
        <w:t>B</w:t>
      </w:r>
      <w:r w:rsidR="00784511" w:rsidRPr="001B09A8">
        <w:t xml:space="preserve">oth the </w:t>
      </w:r>
      <w:r w:rsidR="001B6AE2" w:rsidRPr="001B09A8">
        <w:t xml:space="preserve">subproject and the main project </w:t>
      </w:r>
      <w:r w:rsidRPr="001B09A8">
        <w:t xml:space="preserve">may need to </w:t>
      </w:r>
      <w:r w:rsidR="001B6AE2" w:rsidRPr="001B09A8">
        <w:t xml:space="preserve">be </w:t>
      </w:r>
      <w:r w:rsidRPr="001B09A8">
        <w:t>analyse</w:t>
      </w:r>
      <w:r w:rsidR="004C4475" w:rsidRPr="001B09A8">
        <w:t>d together with their source code and</w:t>
      </w:r>
      <w:r w:rsidR="006A56F1" w:rsidRPr="001B09A8">
        <w:t xml:space="preserve"> </w:t>
      </w:r>
      <w:r w:rsidRPr="001B09A8">
        <w:t xml:space="preserve">dependencies even if </w:t>
      </w:r>
      <w:r w:rsidR="00B81658" w:rsidRPr="001B09A8">
        <w:t>stored</w:t>
      </w:r>
      <w:r w:rsidRPr="001B09A8">
        <w:t xml:space="preserve"> in separate repositories.</w:t>
      </w:r>
    </w:p>
    <w:p w14:paraId="1E002AAA" w14:textId="2854A6F3" w:rsidR="00F4193E" w:rsidRPr="001B09A8" w:rsidRDefault="00532FCC" w:rsidP="00F4193E">
      <w:pPr>
        <w:pStyle w:val="BodyText"/>
      </w:pPr>
      <w:r w:rsidRPr="001B09A8">
        <w:t>This extended analysis is important for two reasons.</w:t>
      </w:r>
      <w:r w:rsidR="00406707" w:rsidRPr="001B09A8">
        <w:t xml:space="preserve"> First, </w:t>
      </w:r>
      <w:r w:rsidR="00F4193E" w:rsidRPr="001B09A8">
        <w:t>an integrated analysis of the larger project and its subprojects</w:t>
      </w:r>
      <w:r w:rsidR="00406707" w:rsidRPr="001B09A8">
        <w:t xml:space="preserve"> provides</w:t>
      </w:r>
      <w:r w:rsidR="00F4193E" w:rsidRPr="001B09A8">
        <w:t xml:space="preserve"> a more comprehensive understanding of </w:t>
      </w:r>
      <w:r w:rsidR="005042DC" w:rsidRPr="001B09A8">
        <w:t>components</w:t>
      </w:r>
      <w:r w:rsidR="00F4193E" w:rsidRPr="001B09A8">
        <w:t>.</w:t>
      </w:r>
      <w:r w:rsidR="00BA0B94" w:rsidRPr="001B09A8">
        <w:t xml:space="preserve"> </w:t>
      </w:r>
      <w:r w:rsidR="004B0234" w:rsidRPr="001B09A8">
        <w:t xml:space="preserve">Second, </w:t>
      </w:r>
      <w:r w:rsidR="00454B11" w:rsidRPr="001B09A8">
        <w:t>an integrated view ensure</w:t>
      </w:r>
      <w:r w:rsidR="003C28FE" w:rsidRPr="001B09A8">
        <w:t>s that</w:t>
      </w:r>
      <w:r w:rsidR="00BA0B94" w:rsidRPr="001B09A8">
        <w:t xml:space="preserve"> the larger project’</w:t>
      </w:r>
      <w:r w:rsidR="00454B11" w:rsidRPr="001B09A8">
        <w:t>s licence governance is sound</w:t>
      </w:r>
      <w:r w:rsidR="00F4193E" w:rsidRPr="001B09A8">
        <w:t xml:space="preserve">. </w:t>
      </w:r>
      <w:r w:rsidR="00F50E42" w:rsidRPr="001B09A8">
        <w:t>Even when contributions are</w:t>
      </w:r>
      <w:r w:rsidR="00F4193E" w:rsidRPr="001B09A8">
        <w:t xml:space="preserve"> perceive</w:t>
      </w:r>
      <w:r w:rsidR="00F50E42" w:rsidRPr="001B09A8">
        <w:t>d</w:t>
      </w:r>
      <w:r w:rsidR="00F4193E" w:rsidRPr="001B09A8">
        <w:t xml:space="preserve"> as part of </w:t>
      </w:r>
      <w:r w:rsidR="0062103E" w:rsidRPr="001B09A8">
        <w:t>an</w:t>
      </w:r>
      <w:r w:rsidR="00A66BA8" w:rsidRPr="001B09A8">
        <w:t>other developer</w:t>
      </w:r>
      <w:r w:rsidR="00F4193E" w:rsidRPr="001B09A8">
        <w:t xml:space="preserve">’s project, </w:t>
      </w:r>
      <w:r w:rsidR="004A6FC9" w:rsidRPr="001B09A8">
        <w:t>contributor</w:t>
      </w:r>
      <w:r w:rsidR="00605CF4" w:rsidRPr="001B09A8">
        <w:t>s are</w:t>
      </w:r>
      <w:r w:rsidR="00F4193E" w:rsidRPr="001B09A8">
        <w:t xml:space="preserve"> not fully </w:t>
      </w:r>
      <w:r w:rsidR="00A66BA8" w:rsidRPr="001B09A8">
        <w:t>shield</w:t>
      </w:r>
      <w:r w:rsidR="00605CF4" w:rsidRPr="001B09A8">
        <w:t>ed</w:t>
      </w:r>
      <w:r w:rsidR="00F4193E" w:rsidRPr="001B09A8">
        <w:t xml:space="preserve"> from potential licensing dispute</w:t>
      </w:r>
      <w:r w:rsidR="00A66BA8" w:rsidRPr="001B09A8">
        <w:t>s</w:t>
      </w:r>
      <w:r w:rsidR="004A6FC9" w:rsidRPr="001B09A8">
        <w:t xml:space="preserve">, especially if there is </w:t>
      </w:r>
      <w:r w:rsidR="009345EE" w:rsidRPr="001B09A8">
        <w:t xml:space="preserve">a </w:t>
      </w:r>
      <w:r w:rsidR="004A6FC9" w:rsidRPr="001B09A8">
        <w:lastRenderedPageBreak/>
        <w:t>formal relationship between the teams</w:t>
      </w:r>
      <w:r w:rsidR="00F4193E" w:rsidRPr="001B09A8">
        <w:t xml:space="preserve">. To </w:t>
      </w:r>
      <w:r w:rsidR="006617F5" w:rsidRPr="001B09A8">
        <w:t>mitigate this risk, it is advisable to analyse the larger project as thoroughly</w:t>
      </w:r>
      <w:r w:rsidR="00F4193E" w:rsidRPr="001B09A8">
        <w:t xml:space="preserve"> as the contribut</w:t>
      </w:r>
      <w:r w:rsidR="006617F5" w:rsidRPr="001B09A8">
        <w:t>ion itself</w:t>
      </w:r>
      <w:r w:rsidR="00F4193E" w:rsidRPr="001B09A8">
        <w:t>.</w:t>
      </w:r>
    </w:p>
    <w:p w14:paraId="261E3E76" w14:textId="30762225" w:rsidR="00F4193E" w:rsidRPr="001B09A8" w:rsidRDefault="00F4193E" w:rsidP="00F4193E">
      <w:pPr>
        <w:pStyle w:val="BodyText"/>
      </w:pPr>
      <w:r w:rsidRPr="001B09A8">
        <w:t xml:space="preserve">Developers should </w:t>
      </w:r>
      <w:r w:rsidR="00FA77D3" w:rsidRPr="001B09A8">
        <w:t>inform</w:t>
      </w:r>
      <w:r w:rsidRPr="001B09A8">
        <w:t xml:space="preserve"> the licensing team of </w:t>
      </w:r>
      <w:r w:rsidR="009345EE" w:rsidRPr="001B09A8">
        <w:t>such</w:t>
      </w:r>
      <w:r w:rsidRPr="001B09A8">
        <w:t xml:space="preserve"> situations and which </w:t>
      </w:r>
      <w:r w:rsidR="005C1541" w:rsidRPr="001B09A8">
        <w:t xml:space="preserve">additional </w:t>
      </w:r>
      <w:r w:rsidRPr="001B09A8">
        <w:t xml:space="preserve">components should be included in the analysis. This </w:t>
      </w:r>
      <w:r w:rsidR="005C1541" w:rsidRPr="001B09A8">
        <w:t xml:space="preserve">can </w:t>
      </w:r>
      <w:r w:rsidRPr="001B09A8">
        <w:t xml:space="preserve">be facilitated </w:t>
      </w:r>
      <w:r w:rsidR="00D643A7" w:rsidRPr="001B09A8">
        <w:t xml:space="preserve">by the </w:t>
      </w:r>
      <w:r w:rsidR="005C1541" w:rsidRPr="001B09A8">
        <w:t>configuration of</w:t>
      </w:r>
      <w:r w:rsidR="0062103E" w:rsidRPr="001B09A8">
        <w:t xml:space="preserve"> the</w:t>
      </w:r>
      <w:r w:rsidRPr="001B09A8">
        <w:t xml:space="preserve"> project’s build tool. For example, </w:t>
      </w:r>
      <w:r w:rsidR="003125AB" w:rsidRPr="001B09A8">
        <w:t xml:space="preserve">Maven </w:t>
      </w:r>
      <w:r w:rsidRPr="001B09A8">
        <w:t xml:space="preserve">dependencies with </w:t>
      </w:r>
      <w:r w:rsidR="006E32EF" w:rsidRPr="001B09A8">
        <w:t xml:space="preserve">the </w:t>
      </w:r>
      <w:r w:rsidRPr="001B09A8">
        <w:t xml:space="preserve">default </w:t>
      </w:r>
      <w:r w:rsidR="00B04907" w:rsidRPr="001B09A8">
        <w:t>“</w:t>
      </w:r>
      <w:r w:rsidRPr="001B09A8">
        <w:t>compile</w:t>
      </w:r>
      <w:r w:rsidR="00B04907" w:rsidRPr="001B09A8">
        <w:t>”</w:t>
      </w:r>
      <w:r w:rsidRPr="001B09A8">
        <w:t xml:space="preserve"> </w:t>
      </w:r>
      <w:r w:rsidR="006E32EF" w:rsidRPr="001B09A8">
        <w:t xml:space="preserve">scope </w:t>
      </w:r>
      <w:r w:rsidRPr="001B09A8">
        <w:t xml:space="preserve">are </w:t>
      </w:r>
      <w:r w:rsidR="00D643A7" w:rsidRPr="001B09A8">
        <w:t xml:space="preserve">included </w:t>
      </w:r>
      <w:r w:rsidRPr="001B09A8">
        <w:t xml:space="preserve">in all build tasks and </w:t>
      </w:r>
      <w:r w:rsidR="00621051" w:rsidRPr="001B09A8">
        <w:t xml:space="preserve">are </w:t>
      </w:r>
      <w:r w:rsidRPr="001B09A8">
        <w:t xml:space="preserve">propagated to all dependent projects, </w:t>
      </w:r>
      <w:r w:rsidR="00621051" w:rsidRPr="001B09A8">
        <w:t>with</w:t>
      </w:r>
      <w:r w:rsidR="00B066EA" w:rsidRPr="001B09A8">
        <w:t xml:space="preserve"> </w:t>
      </w:r>
      <w:r w:rsidRPr="001B09A8">
        <w:t xml:space="preserve">their dependencies transitively included in the Mend analysis. Dependencies with </w:t>
      </w:r>
      <w:r w:rsidR="00B04907" w:rsidRPr="001B09A8">
        <w:t>“</w:t>
      </w:r>
      <w:r w:rsidRPr="001B09A8">
        <w:t>provided</w:t>
      </w:r>
      <w:r w:rsidR="00B04907" w:rsidRPr="001B09A8">
        <w:t>”</w:t>
      </w:r>
      <w:r w:rsidR="00185E1F" w:rsidRPr="001B09A8">
        <w:t>,</w:t>
      </w:r>
      <w:r w:rsidRPr="001B09A8">
        <w:t xml:space="preserve"> </w:t>
      </w:r>
      <w:r w:rsidR="00B04907" w:rsidRPr="001B09A8">
        <w:t>“</w:t>
      </w:r>
      <w:r w:rsidRPr="001B09A8">
        <w:t>runtime</w:t>
      </w:r>
      <w:r w:rsidR="00B04907" w:rsidRPr="001B09A8">
        <w:t>”</w:t>
      </w:r>
      <w:r w:rsidRPr="001B09A8">
        <w:t xml:space="preserve"> and </w:t>
      </w:r>
      <w:r w:rsidR="00B04907" w:rsidRPr="001B09A8">
        <w:t>“</w:t>
      </w:r>
      <w:r w:rsidRPr="001B09A8">
        <w:t>test</w:t>
      </w:r>
      <w:r w:rsidR="00B04907" w:rsidRPr="001B09A8">
        <w:t>”</w:t>
      </w:r>
      <w:r w:rsidRPr="001B09A8">
        <w:t xml:space="preserve"> scopes</w:t>
      </w:r>
      <w:r w:rsidR="00621051" w:rsidRPr="001B09A8">
        <w:t>, which</w:t>
      </w:r>
      <w:r w:rsidR="00D469E3" w:rsidRPr="001B09A8">
        <w:t xml:space="preserve"> are</w:t>
      </w:r>
      <w:r w:rsidR="002B1F8C" w:rsidRPr="001B09A8">
        <w:t xml:space="preserve"> supplied</w:t>
      </w:r>
      <w:r w:rsidRPr="001B09A8">
        <w:t xml:space="preserve"> by the execution environment at runtime or during testing</w:t>
      </w:r>
      <w:r w:rsidR="002B1F8C" w:rsidRPr="001B09A8">
        <w:t xml:space="preserve">, </w:t>
      </w:r>
      <w:r w:rsidRPr="001B09A8">
        <w:t xml:space="preserve">are </w:t>
      </w:r>
      <w:r w:rsidR="003168F9" w:rsidRPr="001B09A8">
        <w:t xml:space="preserve">excluded from the </w:t>
      </w:r>
      <w:r w:rsidRPr="001B09A8">
        <w:t>analys</w:t>
      </w:r>
      <w:r w:rsidR="00167C97" w:rsidRPr="001B09A8">
        <w:t>is as they are considered external libraries</w:t>
      </w:r>
      <w:r w:rsidRPr="001B09A8">
        <w:t>.</w:t>
      </w:r>
    </w:p>
    <w:p w14:paraId="5D0A1A77" w14:textId="71584F33" w:rsidR="00FC1EDF" w:rsidRPr="001B09A8" w:rsidRDefault="005F518E" w:rsidP="00F4193E">
      <w:pPr>
        <w:pStyle w:val="BodyText"/>
      </w:pPr>
      <w:r w:rsidRPr="001B09A8">
        <w:t>In some</w:t>
      </w:r>
      <w:r w:rsidR="00FC1EDF" w:rsidRPr="001B09A8">
        <w:t xml:space="preserve"> cases</w:t>
      </w:r>
      <w:r w:rsidRPr="001B09A8">
        <w:t>,</w:t>
      </w:r>
      <w:r w:rsidR="00FC1EDF" w:rsidRPr="001B09A8">
        <w:t xml:space="preserve"> the development team </w:t>
      </w:r>
      <w:r w:rsidRPr="001B09A8">
        <w:t xml:space="preserve">may </w:t>
      </w:r>
      <w:r w:rsidR="00FC1EDF" w:rsidRPr="001B09A8">
        <w:t xml:space="preserve">not yet have </w:t>
      </w:r>
      <w:r w:rsidRPr="001B09A8">
        <w:t>its</w:t>
      </w:r>
      <w:r w:rsidR="00FC1EDF" w:rsidRPr="001B09A8">
        <w:t xml:space="preserve"> own software </w:t>
      </w:r>
      <w:r w:rsidR="000D50AF" w:rsidRPr="001B09A8">
        <w:t>and</w:t>
      </w:r>
      <w:r w:rsidR="00FC1EDF" w:rsidRPr="001B09A8">
        <w:t xml:space="preserve"> </w:t>
      </w:r>
      <w:r w:rsidRPr="001B09A8">
        <w:t>may consider</w:t>
      </w:r>
      <w:r w:rsidR="00FC1EDF" w:rsidRPr="001B09A8">
        <w:t xml:space="preserve"> using an external library or framework as the foundation for future development. </w:t>
      </w:r>
      <w:r w:rsidR="002C07F5" w:rsidRPr="001B09A8">
        <w:t>The a</w:t>
      </w:r>
      <w:r w:rsidR="00FC1EDF" w:rsidRPr="001B09A8">
        <w:t>nalysi</w:t>
      </w:r>
      <w:r w:rsidR="002C07F5" w:rsidRPr="001B09A8">
        <w:t>s</w:t>
      </w:r>
      <w:r w:rsidR="00FC1EDF" w:rsidRPr="001B09A8">
        <w:t xml:space="preserve"> </w:t>
      </w:r>
      <w:r w:rsidR="005D2EF4" w:rsidRPr="001B09A8">
        <w:t xml:space="preserve">of </w:t>
      </w:r>
      <w:r w:rsidR="00FC1EDF" w:rsidRPr="001B09A8">
        <w:t>a non-GÉANT project</w:t>
      </w:r>
      <w:r w:rsidR="00816197" w:rsidRPr="001B09A8">
        <w:t xml:space="preserve"> with Mend</w:t>
      </w:r>
      <w:r w:rsidR="00FC1EDF" w:rsidRPr="001B09A8">
        <w:t xml:space="preserve"> for licences and vulnerabilities is a </w:t>
      </w:r>
      <w:r w:rsidR="002C07F5" w:rsidRPr="001B09A8">
        <w:t>resource</w:t>
      </w:r>
      <w:r w:rsidR="005D2EF4" w:rsidRPr="001B09A8">
        <w:t>-intensive process</w:t>
      </w:r>
      <w:r w:rsidR="003925E8" w:rsidRPr="001B09A8">
        <w:t xml:space="preserve"> </w:t>
      </w:r>
      <w:r w:rsidR="00FC1EDF" w:rsidRPr="001B09A8">
        <w:t>requir</w:t>
      </w:r>
      <w:r w:rsidR="003925E8" w:rsidRPr="001B09A8">
        <w:t xml:space="preserve">ing </w:t>
      </w:r>
      <w:r w:rsidR="00FC1EDF" w:rsidRPr="001B09A8">
        <w:t>consultation with the licensing team on a case-by-case basis</w:t>
      </w:r>
      <w:r w:rsidR="005D2EF4" w:rsidRPr="001B09A8">
        <w:t>.</w:t>
      </w:r>
      <w:r w:rsidR="003925E8" w:rsidRPr="001B09A8">
        <w:t xml:space="preserve"> Such analysis</w:t>
      </w:r>
      <w:r w:rsidR="00816197" w:rsidRPr="001B09A8">
        <w:t xml:space="preserve"> </w:t>
      </w:r>
      <w:r w:rsidR="005D2EF4" w:rsidRPr="001B09A8">
        <w:t xml:space="preserve">is </w:t>
      </w:r>
      <w:r w:rsidR="00DD58CD" w:rsidRPr="001B09A8">
        <w:t xml:space="preserve">only conducted </w:t>
      </w:r>
      <w:r w:rsidR="005D2EF4" w:rsidRPr="001B09A8">
        <w:t>when essen</w:t>
      </w:r>
      <w:r w:rsidR="004712C9" w:rsidRPr="001B09A8">
        <w:t>t</w:t>
      </w:r>
      <w:r w:rsidR="005D2EF4" w:rsidRPr="001B09A8">
        <w:t>ial</w:t>
      </w:r>
      <w:r w:rsidR="000D50AF" w:rsidRPr="001B09A8">
        <w:t xml:space="preserve"> for </w:t>
      </w:r>
      <w:r w:rsidR="00B5691E" w:rsidRPr="001B09A8">
        <w:t>a strategic</w:t>
      </w:r>
      <w:r w:rsidR="000D50AF" w:rsidRPr="001B09A8">
        <w:t xml:space="preserve"> decision</w:t>
      </w:r>
      <w:r w:rsidR="00FC1EDF" w:rsidRPr="001B09A8">
        <w:t>.</w:t>
      </w:r>
    </w:p>
    <w:p w14:paraId="7EFCFE0E" w14:textId="4EBEF737" w:rsidR="00F4193E" w:rsidRPr="001B09A8" w:rsidRDefault="00B04907" w:rsidP="00F4193E">
      <w:pPr>
        <w:pStyle w:val="BodyText"/>
      </w:pPr>
      <w:r w:rsidRPr="001B09A8">
        <w:t>The licensing team</w:t>
      </w:r>
      <w:r w:rsidR="00F4193E" w:rsidRPr="001B09A8">
        <w:t xml:space="preserve"> can also </w:t>
      </w:r>
      <w:r w:rsidR="007E61DB" w:rsidRPr="001B09A8">
        <w:t>advi</w:t>
      </w:r>
      <w:r w:rsidR="005711CE" w:rsidRPr="001B09A8">
        <w:t>s</w:t>
      </w:r>
      <w:r w:rsidR="007E61DB" w:rsidRPr="001B09A8">
        <w:t>e on</w:t>
      </w:r>
      <w:r w:rsidR="00F4193E" w:rsidRPr="001B09A8">
        <w:t xml:space="preserve"> grouping features or products within the project and </w:t>
      </w:r>
      <w:r w:rsidR="006B2D33" w:rsidRPr="001B09A8">
        <w:t xml:space="preserve">software </w:t>
      </w:r>
      <w:r w:rsidR="00F4193E" w:rsidRPr="001B09A8">
        <w:t xml:space="preserve">branding from a technical and licensing perspective. </w:t>
      </w:r>
      <w:r w:rsidR="00F60C8B" w:rsidRPr="001B09A8">
        <w:t>For</w:t>
      </w:r>
      <w:r w:rsidR="00F4193E" w:rsidRPr="001B09A8">
        <w:t xml:space="preserve"> </w:t>
      </w:r>
      <w:r w:rsidR="00F60C8B" w:rsidRPr="001B09A8">
        <w:t xml:space="preserve">advice </w:t>
      </w:r>
      <w:r w:rsidR="00F4193E" w:rsidRPr="001B09A8">
        <w:t>on product or service develop</w:t>
      </w:r>
      <w:r w:rsidR="00EB598A" w:rsidRPr="001B09A8">
        <w:t>ment</w:t>
      </w:r>
      <w:r w:rsidR="00F4193E" w:rsidRPr="001B09A8">
        <w:t>, please contact the GÉANT Marcomms Team</w:t>
      </w:r>
      <w:r w:rsidR="00615285" w:rsidRPr="001B09A8">
        <w:t xml:space="preserve"> at </w:t>
      </w:r>
      <w:hyperlink r:id="rId26" w:history="1">
        <w:r w:rsidR="00615285" w:rsidRPr="001B09A8">
          <w:rPr>
            <w:rStyle w:val="Hyperlink"/>
          </w:rPr>
          <w:t>marcomms@geant.org</w:t>
        </w:r>
      </w:hyperlink>
      <w:r w:rsidR="00F4193E" w:rsidRPr="001B09A8">
        <w:t>.</w:t>
      </w:r>
    </w:p>
    <w:p w14:paraId="2A3CF999" w14:textId="77777777" w:rsidR="00F4193E" w:rsidRPr="001B09A8" w:rsidRDefault="00F4193E" w:rsidP="003E7CCC">
      <w:pPr>
        <w:pStyle w:val="Heading5"/>
      </w:pPr>
      <w:r w:rsidRPr="001B09A8">
        <w:t>Information Gathering and Documenting</w:t>
      </w:r>
    </w:p>
    <w:p w14:paraId="004033A9" w14:textId="670593A1" w:rsidR="00F4193E" w:rsidRPr="001B09A8" w:rsidRDefault="00B71FC5" w:rsidP="00F4193E">
      <w:pPr>
        <w:pStyle w:val="BodyText"/>
      </w:pPr>
      <w:r w:rsidRPr="001B09A8">
        <w:t>Collect and d</w:t>
      </w:r>
      <w:r w:rsidR="00F4193E" w:rsidRPr="001B09A8">
        <w:t xml:space="preserve">ocument copyrights, </w:t>
      </w:r>
      <w:r w:rsidR="00EB598A" w:rsidRPr="001B09A8">
        <w:t xml:space="preserve">licence </w:t>
      </w:r>
      <w:r w:rsidR="00F4193E" w:rsidRPr="001B09A8">
        <w:t>findings and decisions:</w:t>
      </w:r>
    </w:p>
    <w:p w14:paraId="3F455477" w14:textId="61557EE4" w:rsidR="00F4193E" w:rsidRPr="001B09A8" w:rsidRDefault="00EB598A" w:rsidP="001A7F94">
      <w:pPr>
        <w:pStyle w:val="Bulletnospace-level1"/>
      </w:pPr>
      <w:r w:rsidRPr="001B09A8">
        <w:rPr>
          <w:b/>
          <w:bCs/>
        </w:rPr>
        <w:t xml:space="preserve">Specify </w:t>
      </w:r>
      <w:r w:rsidR="00F4193E" w:rsidRPr="001B09A8">
        <w:rPr>
          <w:b/>
          <w:bCs/>
        </w:rPr>
        <w:t>the current licence</w:t>
      </w:r>
      <w:r w:rsidR="00F4193E" w:rsidRPr="001B09A8">
        <w:t xml:space="preserve"> of your product (</w:t>
      </w:r>
      <w:r w:rsidR="008C50C8" w:rsidRPr="001B09A8">
        <w:t xml:space="preserve">a </w:t>
      </w:r>
      <w:r w:rsidR="00E0386D" w:rsidRPr="001B09A8">
        <w:t xml:space="preserve">packaged </w:t>
      </w:r>
      <w:r w:rsidR="00F4193E" w:rsidRPr="001B09A8">
        <w:t>bundle of components) or project (</w:t>
      </w:r>
      <w:r w:rsidR="008C50C8" w:rsidRPr="001B09A8">
        <w:t xml:space="preserve">a </w:t>
      </w:r>
      <w:r w:rsidR="00E0386D" w:rsidRPr="001B09A8">
        <w:t xml:space="preserve">separate </w:t>
      </w:r>
      <w:r w:rsidR="00F4193E" w:rsidRPr="001B09A8">
        <w:t>program</w:t>
      </w:r>
      <w:r w:rsidR="00645560" w:rsidRPr="001B09A8">
        <w:t>me</w:t>
      </w:r>
      <w:r w:rsidR="00F4193E" w:rsidRPr="001B09A8">
        <w:t xml:space="preserve"> or component), if </w:t>
      </w:r>
      <w:r w:rsidR="000C5C28" w:rsidRPr="001B09A8">
        <w:t>one is already in place</w:t>
      </w:r>
      <w:r w:rsidR="00F4193E" w:rsidRPr="001B09A8">
        <w:t>.</w:t>
      </w:r>
    </w:p>
    <w:p w14:paraId="50765CBC" w14:textId="3AB0BD46" w:rsidR="00E0386D" w:rsidRPr="001B09A8" w:rsidRDefault="000C5C28" w:rsidP="00252FDA">
      <w:pPr>
        <w:pStyle w:val="Bulletnospace-level1"/>
      </w:pPr>
      <w:r w:rsidRPr="001B09A8">
        <w:t>Record th</w:t>
      </w:r>
      <w:r w:rsidR="00E0386D" w:rsidRPr="001B09A8">
        <w:t xml:space="preserve">e copyrights for </w:t>
      </w:r>
      <w:r w:rsidR="004D24DA" w:rsidRPr="001B09A8">
        <w:t xml:space="preserve">the </w:t>
      </w:r>
      <w:r w:rsidR="00E0386D" w:rsidRPr="001B09A8">
        <w:t>contributions</w:t>
      </w:r>
      <w:r w:rsidRPr="001B09A8">
        <w:t xml:space="preserve"> used</w:t>
      </w:r>
      <w:r w:rsidR="00E0386D" w:rsidRPr="001B09A8">
        <w:t>.</w:t>
      </w:r>
    </w:p>
    <w:p w14:paraId="61C6305F" w14:textId="27F1CCC4" w:rsidR="00F4193E" w:rsidRPr="001B09A8" w:rsidRDefault="00F4193E" w:rsidP="00252FDA">
      <w:pPr>
        <w:pStyle w:val="Bulletnospace-level1"/>
      </w:pPr>
      <w:r w:rsidRPr="001B09A8">
        <w:rPr>
          <w:b/>
          <w:bCs/>
        </w:rPr>
        <w:t>Request</w:t>
      </w:r>
      <w:r w:rsidRPr="001B09A8">
        <w:t xml:space="preserve"> </w:t>
      </w:r>
      <w:r w:rsidR="00615285" w:rsidRPr="001B09A8">
        <w:t>s</w:t>
      </w:r>
      <w:r w:rsidRPr="001B09A8">
        <w:t xml:space="preserve">oftware </w:t>
      </w:r>
      <w:r w:rsidR="00615285" w:rsidRPr="001B09A8">
        <w:t>c</w:t>
      </w:r>
      <w:r w:rsidRPr="001B09A8">
        <w:t xml:space="preserve">omposition </w:t>
      </w:r>
      <w:r w:rsidR="00615285" w:rsidRPr="001B09A8">
        <w:t>a</w:t>
      </w:r>
      <w:r w:rsidRPr="001B09A8">
        <w:t>nalysis (</w:t>
      </w:r>
      <w:r w:rsidRPr="001B09A8">
        <w:rPr>
          <w:b/>
          <w:bCs/>
        </w:rPr>
        <w:t>SCA</w:t>
      </w:r>
      <w:r w:rsidRPr="001B09A8">
        <w:t xml:space="preserve">) </w:t>
      </w:r>
      <w:r w:rsidRPr="001B09A8">
        <w:rPr>
          <w:b/>
          <w:bCs/>
        </w:rPr>
        <w:t>and</w:t>
      </w:r>
      <w:r w:rsidRPr="001B09A8">
        <w:t xml:space="preserve"> </w:t>
      </w:r>
      <w:r w:rsidR="00615285" w:rsidRPr="001B09A8">
        <w:t>s</w:t>
      </w:r>
      <w:r w:rsidRPr="001B09A8">
        <w:t xml:space="preserve">oftware </w:t>
      </w:r>
      <w:r w:rsidR="00615285" w:rsidRPr="001B09A8">
        <w:t>l</w:t>
      </w:r>
      <w:r w:rsidRPr="001B09A8">
        <w:t xml:space="preserve">icence </w:t>
      </w:r>
      <w:r w:rsidR="00615285" w:rsidRPr="001B09A8">
        <w:t>a</w:t>
      </w:r>
      <w:r w:rsidRPr="001B09A8">
        <w:t>nalysis (</w:t>
      </w:r>
      <w:r w:rsidRPr="001B09A8">
        <w:rPr>
          <w:b/>
          <w:bCs/>
        </w:rPr>
        <w:t>SLA</w:t>
      </w:r>
      <w:r w:rsidRPr="001B09A8">
        <w:t xml:space="preserve">) </w:t>
      </w:r>
      <w:r w:rsidR="000C5C28" w:rsidRPr="001B09A8">
        <w:rPr>
          <w:b/>
          <w:bCs/>
        </w:rPr>
        <w:t xml:space="preserve">via </w:t>
      </w:r>
      <w:r w:rsidRPr="001B09A8">
        <w:rPr>
          <w:b/>
          <w:bCs/>
        </w:rPr>
        <w:t>GÉANT Jira</w:t>
      </w:r>
      <w:r w:rsidR="00615285" w:rsidRPr="001B09A8">
        <w:t xml:space="preserve"> [</w:t>
      </w:r>
      <w:proofErr w:type="spellStart"/>
      <w:r w:rsidR="008B0488" w:rsidRPr="001B09A8">
        <w:fldChar w:fldCharType="begin"/>
      </w:r>
      <w:r w:rsidR="008B0488" w:rsidRPr="001B09A8">
        <w:instrText xml:space="preserve"> HYPERLINK \l "Jira_RSWR" </w:instrText>
      </w:r>
      <w:r w:rsidR="008B0488" w:rsidRPr="001B09A8">
        <w:fldChar w:fldCharType="separate"/>
      </w:r>
      <w:r w:rsidR="00615285" w:rsidRPr="001B09A8">
        <w:rPr>
          <w:rStyle w:val="Hyperlink"/>
          <w:rFonts w:asciiTheme="minorHAnsi" w:hAnsiTheme="minorHAnsi"/>
        </w:rPr>
        <w:t>Jira_RSWR</w:t>
      </w:r>
      <w:proofErr w:type="spellEnd"/>
      <w:r w:rsidR="008B0488" w:rsidRPr="001B09A8">
        <w:rPr>
          <w:rStyle w:val="Hyperlink"/>
          <w:rFonts w:asciiTheme="minorHAnsi" w:hAnsiTheme="minorHAnsi"/>
        </w:rPr>
        <w:fldChar w:fldCharType="end"/>
      </w:r>
      <w:r w:rsidR="00615285" w:rsidRPr="001B09A8">
        <w:t>]</w:t>
      </w:r>
      <w:r w:rsidRPr="001B09A8">
        <w:t>.</w:t>
      </w:r>
    </w:p>
    <w:p w14:paraId="0B3A8FDF" w14:textId="51958113" w:rsidR="00F4193E" w:rsidRPr="001B09A8" w:rsidRDefault="00F4193E" w:rsidP="00252FDA">
      <w:pPr>
        <w:pStyle w:val="Bulletnospace-level1"/>
      </w:pPr>
      <w:r w:rsidRPr="001B09A8">
        <w:t xml:space="preserve">Scan </w:t>
      </w:r>
      <w:r w:rsidR="00CF323D" w:rsidRPr="001B09A8">
        <w:t>the</w:t>
      </w:r>
      <w:r w:rsidR="00F818F1" w:rsidRPr="001B09A8">
        <w:t xml:space="preserve"> project</w:t>
      </w:r>
      <w:r w:rsidR="00CF323D" w:rsidRPr="001B09A8">
        <w:t xml:space="preserve"> </w:t>
      </w:r>
      <w:r w:rsidRPr="001B09A8">
        <w:t xml:space="preserve">codebase, producing an </w:t>
      </w:r>
      <w:r w:rsidRPr="001B09A8">
        <w:rPr>
          <w:b/>
          <w:bCs/>
        </w:rPr>
        <w:t>inventory of components</w:t>
      </w:r>
      <w:r w:rsidRPr="001B09A8">
        <w:t xml:space="preserve"> and their licences </w:t>
      </w:r>
      <w:r w:rsidR="00D82E30" w:rsidRPr="001B09A8">
        <w:rPr>
          <w:b/>
          <w:bCs/>
        </w:rPr>
        <w:t xml:space="preserve">through </w:t>
      </w:r>
      <w:r w:rsidRPr="001B09A8">
        <w:rPr>
          <w:b/>
          <w:bCs/>
        </w:rPr>
        <w:t>the SCA service</w:t>
      </w:r>
      <w:r w:rsidR="00E0386D" w:rsidRPr="001B09A8">
        <w:rPr>
          <w:bCs/>
        </w:rPr>
        <w:t xml:space="preserve"> (</w:t>
      </w:r>
      <w:r w:rsidR="00D82E30" w:rsidRPr="001B09A8">
        <w:rPr>
          <w:bCs/>
        </w:rPr>
        <w:t xml:space="preserve">the service </w:t>
      </w:r>
      <w:r w:rsidR="00E0386D" w:rsidRPr="001B09A8">
        <w:t xml:space="preserve">will set up </w:t>
      </w:r>
      <w:r w:rsidR="00D82E30" w:rsidRPr="001B09A8">
        <w:t xml:space="preserve">the </w:t>
      </w:r>
      <w:r w:rsidR="00E0386D" w:rsidRPr="001B09A8">
        <w:t xml:space="preserve">SCA project, scan </w:t>
      </w:r>
      <w:r w:rsidR="00533BE9" w:rsidRPr="001B09A8">
        <w:t xml:space="preserve">the </w:t>
      </w:r>
      <w:r w:rsidR="00E0386D" w:rsidRPr="001B09A8">
        <w:t xml:space="preserve">codebase and deliver </w:t>
      </w:r>
      <w:r w:rsidR="001012E2" w:rsidRPr="001B09A8">
        <w:t xml:space="preserve">an </w:t>
      </w:r>
      <w:r w:rsidR="00E0386D" w:rsidRPr="001B09A8">
        <w:t>SCA report</w:t>
      </w:r>
      <w:r w:rsidR="00E0386D" w:rsidRPr="001B09A8">
        <w:rPr>
          <w:bCs/>
        </w:rPr>
        <w:t>)</w:t>
      </w:r>
      <w:r w:rsidRPr="001B09A8">
        <w:t>.</w:t>
      </w:r>
    </w:p>
    <w:p w14:paraId="60AE0BF1" w14:textId="4481E902" w:rsidR="00F4193E" w:rsidRPr="001B09A8" w:rsidRDefault="00F4193E" w:rsidP="0025584C">
      <w:pPr>
        <w:pStyle w:val="Bulletnospace-level1"/>
      </w:pPr>
      <w:r w:rsidRPr="001B09A8">
        <w:t xml:space="preserve">Interpret </w:t>
      </w:r>
      <w:r w:rsidR="001012E2" w:rsidRPr="001B09A8">
        <w:t xml:space="preserve">the </w:t>
      </w:r>
      <w:r w:rsidRPr="001B09A8">
        <w:t>SCA outputs</w:t>
      </w:r>
      <w:r w:rsidR="00E0386D" w:rsidRPr="001B09A8">
        <w:t xml:space="preserve"> and findings</w:t>
      </w:r>
      <w:r w:rsidRPr="001B09A8">
        <w:t>.</w:t>
      </w:r>
    </w:p>
    <w:p w14:paraId="62FE2D4B" w14:textId="79FD64B9" w:rsidR="00E0386D" w:rsidRPr="001B09A8" w:rsidRDefault="00E0386D">
      <w:pPr>
        <w:pStyle w:val="Bulletnospace-level1"/>
      </w:pPr>
      <w:r w:rsidRPr="001B09A8">
        <w:t>If ambiguities</w:t>
      </w:r>
      <w:r w:rsidR="004D24DA" w:rsidRPr="001B09A8">
        <w:t xml:space="preserve"> or</w:t>
      </w:r>
      <w:r w:rsidRPr="001B09A8">
        <w:t xml:space="preserve"> complex situations </w:t>
      </w:r>
      <w:r w:rsidR="004D24DA" w:rsidRPr="001B09A8">
        <w:t xml:space="preserve">arise </w:t>
      </w:r>
      <w:r w:rsidRPr="001B09A8">
        <w:t>or advanced support</w:t>
      </w:r>
      <w:r w:rsidR="004D24DA" w:rsidRPr="001B09A8">
        <w:t xml:space="preserve"> is needed</w:t>
      </w:r>
      <w:r w:rsidRPr="001B09A8">
        <w:t xml:space="preserve">, proceed </w:t>
      </w:r>
      <w:r w:rsidRPr="001B09A8">
        <w:rPr>
          <w:bCs/>
        </w:rPr>
        <w:t>with the</w:t>
      </w:r>
      <w:r w:rsidRPr="001B09A8">
        <w:rPr>
          <w:b/>
          <w:bCs/>
        </w:rPr>
        <w:t xml:space="preserve"> SLA service</w:t>
      </w:r>
      <w:r w:rsidR="00B0401D" w:rsidRPr="001B09A8">
        <w:rPr>
          <w:b/>
          <w:bCs/>
        </w:rPr>
        <w:t xml:space="preserve"> for </w:t>
      </w:r>
      <w:r w:rsidR="00AF45FB" w:rsidRPr="001B09A8">
        <w:rPr>
          <w:b/>
          <w:bCs/>
        </w:rPr>
        <w:t xml:space="preserve">additional </w:t>
      </w:r>
      <w:r w:rsidR="004D24DA" w:rsidRPr="001B09A8">
        <w:rPr>
          <w:b/>
          <w:bCs/>
        </w:rPr>
        <w:t>assistance</w:t>
      </w:r>
      <w:r w:rsidRPr="001B09A8">
        <w:t>.</w:t>
      </w:r>
    </w:p>
    <w:p w14:paraId="100D03A8" w14:textId="210E8A68" w:rsidR="00F4193E" w:rsidRPr="001B09A8" w:rsidRDefault="00AF45FB">
      <w:pPr>
        <w:pStyle w:val="Bulletnospace-level1"/>
      </w:pPr>
      <w:r w:rsidRPr="001B09A8">
        <w:t xml:space="preserve">Further </w:t>
      </w:r>
      <w:r w:rsidR="00F4193E" w:rsidRPr="001B09A8">
        <w:t xml:space="preserve">analyse and </w:t>
      </w:r>
      <w:r w:rsidR="00F4193E" w:rsidRPr="001B09A8">
        <w:rPr>
          <w:b/>
          <w:bCs/>
        </w:rPr>
        <w:t>document dependencies</w:t>
      </w:r>
      <w:r w:rsidR="00F4193E" w:rsidRPr="001B09A8">
        <w:t xml:space="preserve"> and licences.</w:t>
      </w:r>
    </w:p>
    <w:p w14:paraId="5E51F51C" w14:textId="5969287C" w:rsidR="00F4193E" w:rsidRPr="001B09A8" w:rsidRDefault="00E0386D">
      <w:pPr>
        <w:pStyle w:val="Bulletnospace-level1"/>
      </w:pPr>
      <w:r w:rsidRPr="001B09A8">
        <w:t>B</w:t>
      </w:r>
      <w:r w:rsidR="00F4193E" w:rsidRPr="001B09A8">
        <w:t>ased on the SCA</w:t>
      </w:r>
      <w:r w:rsidR="00B4112C" w:rsidRPr="001B09A8">
        <w:t xml:space="preserve"> report and any additional </w:t>
      </w:r>
      <w:r w:rsidR="00F4193E" w:rsidRPr="001B09A8">
        <w:t xml:space="preserve">security </w:t>
      </w:r>
      <w:r w:rsidR="00B4112C" w:rsidRPr="001B09A8">
        <w:t xml:space="preserve">or </w:t>
      </w:r>
      <w:r w:rsidR="00F4193E" w:rsidRPr="001B09A8">
        <w:t xml:space="preserve">vulnerability reviews, </w:t>
      </w:r>
      <w:r w:rsidR="00F4193E" w:rsidRPr="001B09A8">
        <w:rPr>
          <w:b/>
          <w:bCs/>
        </w:rPr>
        <w:t>review and update the inventory of components</w:t>
      </w:r>
      <w:r w:rsidR="00B4112C" w:rsidRPr="001B09A8">
        <w:rPr>
          <w:bCs/>
        </w:rPr>
        <w:t>,</w:t>
      </w:r>
      <w:r w:rsidR="00B4112C" w:rsidRPr="001B09A8">
        <w:t xml:space="preserve"> i</w:t>
      </w:r>
      <w:r w:rsidR="00F4193E" w:rsidRPr="001B09A8">
        <w:t>dentify</w:t>
      </w:r>
      <w:r w:rsidR="00B4112C" w:rsidRPr="001B09A8">
        <w:t>ing</w:t>
      </w:r>
      <w:r w:rsidR="00F4193E" w:rsidRPr="001B09A8">
        <w:t>:</w:t>
      </w:r>
    </w:p>
    <w:p w14:paraId="09350C0A" w14:textId="77777777" w:rsidR="00F4193E" w:rsidRPr="001B09A8" w:rsidRDefault="00F4193E">
      <w:pPr>
        <w:pStyle w:val="Bulletnospace-level2"/>
      </w:pPr>
      <w:r w:rsidRPr="001B09A8">
        <w:t xml:space="preserve">Vulnerable </w:t>
      </w:r>
      <w:proofErr w:type="gramStart"/>
      <w:r w:rsidRPr="001B09A8">
        <w:t>open source</w:t>
      </w:r>
      <w:proofErr w:type="gramEnd"/>
      <w:r w:rsidRPr="001B09A8">
        <w:t xml:space="preserve"> components that should be removed or replaced.</w:t>
      </w:r>
    </w:p>
    <w:p w14:paraId="531B9F71" w14:textId="51EBA743" w:rsidR="00F4193E" w:rsidRPr="001B09A8" w:rsidRDefault="00F4193E">
      <w:pPr>
        <w:pStyle w:val="Bulletnospace-level2"/>
      </w:pPr>
      <w:r w:rsidRPr="001B09A8">
        <w:t xml:space="preserve">Outdated </w:t>
      </w:r>
      <w:proofErr w:type="gramStart"/>
      <w:r w:rsidRPr="001B09A8">
        <w:t>open source</w:t>
      </w:r>
      <w:proofErr w:type="gramEnd"/>
      <w:r w:rsidRPr="001B09A8">
        <w:t xml:space="preserve"> libraries that </w:t>
      </w:r>
      <w:r w:rsidR="00E55482" w:rsidRPr="001B09A8">
        <w:t>need</w:t>
      </w:r>
      <w:r w:rsidRPr="001B09A8">
        <w:t xml:space="preserve"> updat</w:t>
      </w:r>
      <w:r w:rsidR="00E55482" w:rsidRPr="001B09A8">
        <w:t>ing</w:t>
      </w:r>
      <w:r w:rsidRPr="001B09A8">
        <w:t>.</w:t>
      </w:r>
    </w:p>
    <w:p w14:paraId="65C09AA6" w14:textId="3BE71C65" w:rsidR="00F4193E" w:rsidRPr="001B09A8" w:rsidRDefault="00F4193E">
      <w:pPr>
        <w:pStyle w:val="Bulletnospace-level2"/>
      </w:pPr>
      <w:r w:rsidRPr="001B09A8">
        <w:t xml:space="preserve">Confirmed licences </w:t>
      </w:r>
      <w:r w:rsidR="00E55482" w:rsidRPr="001B09A8">
        <w:t>for the</w:t>
      </w:r>
      <w:r w:rsidRPr="001B09A8">
        <w:t xml:space="preserve"> components </w:t>
      </w:r>
      <w:r w:rsidR="00E55482" w:rsidRPr="001B09A8">
        <w:t xml:space="preserve">used </w:t>
      </w:r>
      <w:r w:rsidRPr="001B09A8">
        <w:t>(in-licences).</w:t>
      </w:r>
    </w:p>
    <w:p w14:paraId="28F9C206" w14:textId="2E5DDF58" w:rsidR="00F4193E" w:rsidRPr="001B09A8" w:rsidRDefault="00F4193E">
      <w:pPr>
        <w:pStyle w:val="Bulletnospace-level1"/>
      </w:pPr>
      <w:r w:rsidRPr="001B09A8">
        <w:t xml:space="preserve">The review may also </w:t>
      </w:r>
      <w:r w:rsidRPr="001B09A8">
        <w:rPr>
          <w:b/>
          <w:bCs/>
        </w:rPr>
        <w:t>clarify ambiguities</w:t>
      </w:r>
      <w:r w:rsidRPr="001B09A8">
        <w:t xml:space="preserve"> or doubts:</w:t>
      </w:r>
    </w:p>
    <w:p w14:paraId="1095335A" w14:textId="4D176A2B" w:rsidR="00F4193E" w:rsidRPr="001B09A8" w:rsidRDefault="00E0386D">
      <w:pPr>
        <w:pStyle w:val="Bulletnospace-level2"/>
      </w:pPr>
      <w:r w:rsidRPr="001B09A8">
        <w:t>The SCA</w:t>
      </w:r>
      <w:r w:rsidR="00F4193E" w:rsidRPr="001B09A8">
        <w:t xml:space="preserve"> tool may not properly identify a licence </w:t>
      </w:r>
      <w:r w:rsidR="004D378B" w:rsidRPr="001B09A8">
        <w:t xml:space="preserve">or </w:t>
      </w:r>
      <w:r w:rsidR="001F3752" w:rsidRPr="001B09A8">
        <w:t>may</w:t>
      </w:r>
      <w:r w:rsidR="00F27359" w:rsidRPr="001B09A8">
        <w:t xml:space="preserve"> </w:t>
      </w:r>
      <w:r w:rsidR="00F4193E" w:rsidRPr="001B09A8">
        <w:t>report</w:t>
      </w:r>
      <w:r w:rsidR="00472E1D" w:rsidRPr="001B09A8">
        <w:t xml:space="preserve"> some</w:t>
      </w:r>
      <w:r w:rsidR="00F4193E" w:rsidRPr="001B09A8">
        <w:t xml:space="preserve"> </w:t>
      </w:r>
      <w:r w:rsidR="004D378B" w:rsidRPr="001B09A8">
        <w:t xml:space="preserve">licences </w:t>
      </w:r>
      <w:r w:rsidR="00F4193E" w:rsidRPr="001B09A8">
        <w:t>as suspect or ambiguous.</w:t>
      </w:r>
    </w:p>
    <w:p w14:paraId="46DFCF00" w14:textId="1650E045" w:rsidR="00F4193E" w:rsidRPr="001B09A8" w:rsidRDefault="00F4193E">
      <w:pPr>
        <w:pStyle w:val="Bulletnospace-level2"/>
      </w:pPr>
      <w:r w:rsidRPr="001B09A8">
        <w:t xml:space="preserve">Information about </w:t>
      </w:r>
      <w:r w:rsidR="00BD41F5" w:rsidRPr="001B09A8">
        <w:t>a</w:t>
      </w:r>
      <w:r w:rsidRPr="001B09A8">
        <w:t xml:space="preserve"> licence may be false, unclear or contradictory.</w:t>
      </w:r>
    </w:p>
    <w:p w14:paraId="1314FB89" w14:textId="3B09CF14" w:rsidR="00F4193E" w:rsidRPr="001B09A8" w:rsidRDefault="00F4193E">
      <w:pPr>
        <w:pStyle w:val="Bulletnospace-level2"/>
      </w:pPr>
      <w:r w:rsidRPr="001B09A8">
        <w:t xml:space="preserve">Some licences may be recognised </w:t>
      </w:r>
      <w:r w:rsidR="008B5B85" w:rsidRPr="001B09A8">
        <w:t>by multiple</w:t>
      </w:r>
      <w:r w:rsidRPr="001B09A8">
        <w:t xml:space="preserve"> names.</w:t>
      </w:r>
    </w:p>
    <w:p w14:paraId="270263A7" w14:textId="7BB09496" w:rsidR="00F4193E" w:rsidRPr="001B09A8" w:rsidRDefault="00F4193E">
      <w:pPr>
        <w:pStyle w:val="Bulletnospace-level2"/>
      </w:pPr>
      <w:r w:rsidRPr="001B09A8">
        <w:t xml:space="preserve">Some permissive licences (BSD, Artistic </w:t>
      </w:r>
      <w:r w:rsidR="003B7D7B" w:rsidRPr="001B09A8">
        <w:t>etc.</w:t>
      </w:r>
      <w:r w:rsidRPr="001B09A8">
        <w:t xml:space="preserve">) have unnumbered variants or are sometimes edited by </w:t>
      </w:r>
      <w:r w:rsidR="00BD41F5" w:rsidRPr="001B09A8">
        <w:t xml:space="preserve">software </w:t>
      </w:r>
      <w:r w:rsidRPr="001B09A8">
        <w:t>authors.</w:t>
      </w:r>
    </w:p>
    <w:p w14:paraId="21B5CFF1" w14:textId="744D768A" w:rsidR="00F4193E" w:rsidRPr="001B09A8" w:rsidRDefault="00412813">
      <w:pPr>
        <w:pStyle w:val="Bulletnospace-level2"/>
      </w:pPr>
      <w:r w:rsidRPr="001B09A8">
        <w:t>The a</w:t>
      </w:r>
      <w:r w:rsidR="00F4193E" w:rsidRPr="001B09A8">
        <w:t xml:space="preserve">pplicability of </w:t>
      </w:r>
      <w:r w:rsidR="003B7D7B" w:rsidRPr="001B09A8">
        <w:t>“</w:t>
      </w:r>
      <w:r w:rsidR="00F4193E" w:rsidRPr="001B09A8">
        <w:t>or later</w:t>
      </w:r>
      <w:r w:rsidR="003B7D7B" w:rsidRPr="001B09A8">
        <w:t>”</w:t>
      </w:r>
      <w:r w:rsidR="00F4193E" w:rsidRPr="001B09A8">
        <w:t xml:space="preserve"> </w:t>
      </w:r>
      <w:r w:rsidRPr="001B09A8">
        <w:t xml:space="preserve">clauses </w:t>
      </w:r>
      <w:r w:rsidR="00F4193E" w:rsidRPr="001B09A8">
        <w:t>may be unclear or wrongly declared by editing the original licence text.</w:t>
      </w:r>
    </w:p>
    <w:p w14:paraId="56F714F6" w14:textId="4B71AAA2" w:rsidR="00F4193E" w:rsidRPr="001B09A8" w:rsidRDefault="00F4193E">
      <w:pPr>
        <w:pStyle w:val="Bulletnospace-level1"/>
      </w:pPr>
      <w:r w:rsidRPr="001B09A8">
        <w:lastRenderedPageBreak/>
        <w:t xml:space="preserve">Document </w:t>
      </w:r>
      <w:r w:rsidR="00412813" w:rsidRPr="001B09A8">
        <w:t>all findings</w:t>
      </w:r>
      <w:r w:rsidRPr="001B09A8">
        <w:t xml:space="preserve"> through reports, UI </w:t>
      </w:r>
      <w:r w:rsidR="00DD566E" w:rsidRPr="001B09A8">
        <w:t xml:space="preserve">displays </w:t>
      </w:r>
      <w:r w:rsidRPr="001B09A8">
        <w:t>and data exports.</w:t>
      </w:r>
    </w:p>
    <w:p w14:paraId="5FEBF4FC" w14:textId="349DB1E8" w:rsidR="00F4193E" w:rsidRPr="001B09A8" w:rsidRDefault="00F4193E">
      <w:pPr>
        <w:pStyle w:val="Bulletnospace-level1"/>
      </w:pPr>
      <w:r w:rsidRPr="001B09A8">
        <w:rPr>
          <w:b/>
          <w:bCs/>
        </w:rPr>
        <w:t xml:space="preserve">Consult </w:t>
      </w:r>
      <w:r w:rsidRPr="001B09A8">
        <w:rPr>
          <w:b/>
        </w:rPr>
        <w:t xml:space="preserve">the licensing team </w:t>
      </w:r>
      <w:r w:rsidR="00DD566E" w:rsidRPr="001B09A8">
        <w:rPr>
          <w:b/>
        </w:rPr>
        <w:t xml:space="preserve">and the </w:t>
      </w:r>
      <w:r w:rsidRPr="001B09A8">
        <w:rPr>
          <w:b/>
        </w:rPr>
        <w:t>IPR Coordinator</w:t>
      </w:r>
      <w:r w:rsidRPr="001B09A8">
        <w:t xml:space="preserve">, who will assist </w:t>
      </w:r>
      <w:r w:rsidR="00DD566E" w:rsidRPr="001B09A8">
        <w:t xml:space="preserve">in </w:t>
      </w:r>
      <w:r w:rsidRPr="001B09A8">
        <w:t xml:space="preserve">determining </w:t>
      </w:r>
      <w:r w:rsidR="004E7895" w:rsidRPr="001B09A8">
        <w:t>the appropriate licence to apply</w:t>
      </w:r>
      <w:r w:rsidRPr="001B09A8">
        <w:t>.</w:t>
      </w:r>
    </w:p>
    <w:p w14:paraId="13499591" w14:textId="4EA3C014" w:rsidR="00F4193E" w:rsidRPr="001B09A8" w:rsidRDefault="00F4193E">
      <w:pPr>
        <w:pStyle w:val="Bulletnospace-level1"/>
      </w:pPr>
      <w:r w:rsidRPr="001B09A8">
        <w:rPr>
          <w:b/>
          <w:bCs/>
        </w:rPr>
        <w:t>Select an appropriate licence</w:t>
      </w:r>
      <w:r w:rsidRPr="001B09A8">
        <w:t xml:space="preserve"> – </w:t>
      </w:r>
      <w:r w:rsidR="00185E1F" w:rsidRPr="001B09A8">
        <w:t>t</w:t>
      </w:r>
      <w:r w:rsidRPr="001B09A8">
        <w:t xml:space="preserve">he document </w:t>
      </w:r>
      <w:proofErr w:type="gramStart"/>
      <w:r w:rsidR="003E6EE8" w:rsidRPr="001B09A8">
        <w:rPr>
          <w:i/>
          <w:iCs/>
        </w:rPr>
        <w:t>Open Source</w:t>
      </w:r>
      <w:proofErr w:type="gramEnd"/>
      <w:r w:rsidR="003E6EE8" w:rsidRPr="001B09A8">
        <w:rPr>
          <w:i/>
          <w:iCs/>
        </w:rPr>
        <w:t xml:space="preserve"> Licences Used in GÉANT</w:t>
      </w:r>
      <w:r w:rsidRPr="001B09A8">
        <w:t xml:space="preserve"> </w:t>
      </w:r>
      <w:r w:rsidR="003E6EE8" w:rsidRPr="001B09A8">
        <w:t>[</w:t>
      </w:r>
      <w:proofErr w:type="spellStart"/>
      <w:r w:rsidR="003E6EE8" w:rsidRPr="001B09A8">
        <w:fldChar w:fldCharType="begin"/>
      </w:r>
      <w:r w:rsidR="003E6EE8" w:rsidRPr="001B09A8">
        <w:instrText>HYPERLINK  \l "Wiki_Licences"</w:instrText>
      </w:r>
      <w:r w:rsidR="003E6EE8" w:rsidRPr="001B09A8">
        <w:fldChar w:fldCharType="separate"/>
      </w:r>
      <w:r w:rsidR="003E6EE8" w:rsidRPr="001B09A8">
        <w:rPr>
          <w:rStyle w:val="Hyperlink"/>
        </w:rPr>
        <w:t>Wiki_Lic</w:t>
      </w:r>
      <w:r w:rsidR="003E6EE8" w:rsidRPr="001B09A8">
        <w:rPr>
          <w:rStyle w:val="Hyperlink"/>
        </w:rPr>
        <w:t>e</w:t>
      </w:r>
      <w:r w:rsidR="003E6EE8" w:rsidRPr="001B09A8">
        <w:rPr>
          <w:rStyle w:val="Hyperlink"/>
        </w:rPr>
        <w:t>nces</w:t>
      </w:r>
      <w:proofErr w:type="spellEnd"/>
      <w:r w:rsidR="003E6EE8" w:rsidRPr="001B09A8">
        <w:rPr>
          <w:rStyle w:val="Hyperlink"/>
        </w:rPr>
        <w:fldChar w:fldCharType="end"/>
      </w:r>
      <w:r w:rsidR="003E6EE8" w:rsidRPr="001B09A8">
        <w:t>]</w:t>
      </w:r>
      <w:r w:rsidR="007810E7" w:rsidRPr="001B09A8">
        <w:t xml:space="preserve"> provides insights into</w:t>
      </w:r>
      <w:r w:rsidRPr="001B09A8">
        <w:t xml:space="preserve"> OSS licences and their relationships. Reading it improve</w:t>
      </w:r>
      <w:r w:rsidR="00B566C3" w:rsidRPr="001B09A8">
        <w:t>s</w:t>
      </w:r>
      <w:r w:rsidRPr="001B09A8">
        <w:t xml:space="preserve"> </w:t>
      </w:r>
      <w:r w:rsidR="00092BD4" w:rsidRPr="001B09A8">
        <w:t xml:space="preserve">understanding </w:t>
      </w:r>
      <w:r w:rsidRPr="001B09A8">
        <w:t xml:space="preserve">of OSS licences and </w:t>
      </w:r>
      <w:r w:rsidR="00A54975" w:rsidRPr="001B09A8">
        <w:t xml:space="preserve">helps in </w:t>
      </w:r>
      <w:r w:rsidRPr="001B09A8">
        <w:t>selection but the final decision must be made with the IPR Coordinator after the SCA scan.</w:t>
      </w:r>
    </w:p>
    <w:p w14:paraId="08FB8AF6" w14:textId="41E60791" w:rsidR="00F4193E" w:rsidRPr="001B09A8" w:rsidRDefault="00F4193E" w:rsidP="003E7CCC">
      <w:pPr>
        <w:pStyle w:val="Bulletwithspace-level1"/>
      </w:pPr>
      <w:r w:rsidRPr="001B09A8">
        <w:rPr>
          <w:b/>
          <w:bCs/>
        </w:rPr>
        <w:t xml:space="preserve">Document decisions </w:t>
      </w:r>
      <w:r w:rsidRPr="001B09A8">
        <w:t xml:space="preserve">– </w:t>
      </w:r>
      <w:r w:rsidR="00185E1F" w:rsidRPr="001B09A8">
        <w:t>s</w:t>
      </w:r>
      <w:r w:rsidRPr="001B09A8">
        <w:t xml:space="preserve">ome licences may be </w:t>
      </w:r>
      <w:r w:rsidR="00092BD4" w:rsidRPr="001B09A8">
        <w:t xml:space="preserve">further </w:t>
      </w:r>
      <w:r w:rsidRPr="001B09A8">
        <w:t>refined during remediation and decision</w:t>
      </w:r>
      <w:r w:rsidR="006C2D00" w:rsidRPr="001B09A8">
        <w:t>-</w:t>
      </w:r>
      <w:r w:rsidRPr="001B09A8">
        <w:t xml:space="preserve">making but you should record </w:t>
      </w:r>
      <w:r w:rsidR="00B654FF" w:rsidRPr="001B09A8">
        <w:t xml:space="preserve">the reasoning behind </w:t>
      </w:r>
      <w:r w:rsidRPr="001B09A8">
        <w:t>licen</w:t>
      </w:r>
      <w:r w:rsidR="00092BD4" w:rsidRPr="001B09A8">
        <w:t>ce</w:t>
      </w:r>
      <w:r w:rsidRPr="001B09A8">
        <w:t xml:space="preserve"> selection, detected issues and how they were or will be addressed. The IPR Coordinator’s </w:t>
      </w:r>
      <w:r w:rsidR="00FE5173" w:rsidRPr="001B09A8">
        <w:t>reasoning</w:t>
      </w:r>
      <w:r w:rsidRPr="001B09A8">
        <w:t xml:space="preserve"> and </w:t>
      </w:r>
      <w:r w:rsidR="00FE5173" w:rsidRPr="001B09A8">
        <w:t xml:space="preserve">approval </w:t>
      </w:r>
      <w:r w:rsidRPr="001B09A8">
        <w:t xml:space="preserve">should also be </w:t>
      </w:r>
      <w:r w:rsidR="00FE5173" w:rsidRPr="001B09A8">
        <w:t>docume</w:t>
      </w:r>
      <w:r w:rsidR="000727D8" w:rsidRPr="001B09A8">
        <w:t>nt</w:t>
      </w:r>
      <w:r w:rsidR="00FE5173" w:rsidRPr="001B09A8">
        <w:t>ed</w:t>
      </w:r>
      <w:r w:rsidRPr="001B09A8">
        <w:t>.</w:t>
      </w:r>
    </w:p>
    <w:p w14:paraId="350EA415" w14:textId="0684E996" w:rsidR="00F4193E" w:rsidRPr="001B09A8" w:rsidRDefault="00F4193E" w:rsidP="00F4193E">
      <w:pPr>
        <w:pStyle w:val="BodyText"/>
      </w:pPr>
      <w:r w:rsidRPr="001B09A8">
        <w:t xml:space="preserve">For </w:t>
      </w:r>
      <w:r w:rsidR="000727D8" w:rsidRPr="001B09A8">
        <w:t>more information</w:t>
      </w:r>
      <w:r w:rsidRPr="001B09A8">
        <w:t xml:space="preserve"> about the licence selection process and related recommendations, refer to the </w:t>
      </w:r>
      <w:r w:rsidRPr="001B09A8">
        <w:rPr>
          <w:i/>
          <w:iCs/>
        </w:rPr>
        <w:t xml:space="preserve">OSS </w:t>
      </w:r>
      <w:r w:rsidR="00B654FF" w:rsidRPr="001B09A8">
        <w:rPr>
          <w:i/>
          <w:iCs/>
        </w:rPr>
        <w:t>L</w:t>
      </w:r>
      <w:r w:rsidRPr="001B09A8">
        <w:rPr>
          <w:i/>
          <w:iCs/>
        </w:rPr>
        <w:t xml:space="preserve">icences and </w:t>
      </w:r>
      <w:r w:rsidR="00B654FF" w:rsidRPr="001B09A8">
        <w:rPr>
          <w:i/>
          <w:iCs/>
        </w:rPr>
        <w:t>L</w:t>
      </w:r>
      <w:r w:rsidRPr="001B09A8">
        <w:rPr>
          <w:i/>
          <w:iCs/>
        </w:rPr>
        <w:t xml:space="preserve">icence </w:t>
      </w:r>
      <w:r w:rsidR="00B654FF" w:rsidRPr="001B09A8">
        <w:rPr>
          <w:i/>
          <w:iCs/>
        </w:rPr>
        <w:t>S</w:t>
      </w:r>
      <w:r w:rsidRPr="001B09A8">
        <w:rPr>
          <w:i/>
          <w:iCs/>
        </w:rPr>
        <w:t>election</w:t>
      </w:r>
      <w:r w:rsidRPr="001B09A8">
        <w:t xml:space="preserve"> guide </w:t>
      </w:r>
      <w:r w:rsidR="009657E3" w:rsidRPr="001B09A8">
        <w:t>[</w:t>
      </w:r>
      <w:proofErr w:type="spellStart"/>
      <w:r w:rsidR="008B0488" w:rsidRPr="001B09A8">
        <w:fldChar w:fldCharType="begin"/>
      </w:r>
      <w:r w:rsidR="008B0488" w:rsidRPr="001B09A8">
        <w:instrText xml:space="preserve"> HYPERLINK \l "Wiki_OSSLandLS" </w:instrText>
      </w:r>
      <w:r w:rsidR="008B0488" w:rsidRPr="001B09A8">
        <w:fldChar w:fldCharType="separate"/>
      </w:r>
      <w:r w:rsidR="009657E3" w:rsidRPr="001B09A8">
        <w:rPr>
          <w:rStyle w:val="Hyperlink"/>
        </w:rPr>
        <w:t>Wiki_OSSL</w:t>
      </w:r>
      <w:r w:rsidR="00FA7142" w:rsidRPr="001B09A8">
        <w:rPr>
          <w:rStyle w:val="Hyperlink"/>
        </w:rPr>
        <w:t>&amp;</w:t>
      </w:r>
      <w:r w:rsidR="009657E3" w:rsidRPr="001B09A8">
        <w:rPr>
          <w:rStyle w:val="Hyperlink"/>
        </w:rPr>
        <w:t>LS</w:t>
      </w:r>
      <w:proofErr w:type="spellEnd"/>
      <w:r w:rsidR="008B0488" w:rsidRPr="001B09A8">
        <w:rPr>
          <w:rStyle w:val="Hyperlink"/>
        </w:rPr>
        <w:fldChar w:fldCharType="end"/>
      </w:r>
      <w:r w:rsidR="009657E3" w:rsidRPr="001B09A8">
        <w:t xml:space="preserve">] </w:t>
      </w:r>
      <w:r w:rsidRPr="001B09A8">
        <w:t xml:space="preserve">and </w:t>
      </w:r>
      <w:r w:rsidR="000727D8" w:rsidRPr="001B09A8">
        <w:t xml:space="preserve">the white paper </w:t>
      </w:r>
      <w:r w:rsidRPr="001B09A8">
        <w:rPr>
          <w:i/>
          <w:iCs/>
        </w:rPr>
        <w:t xml:space="preserve">OSS </w:t>
      </w:r>
      <w:r w:rsidR="009657E3" w:rsidRPr="001B09A8">
        <w:rPr>
          <w:i/>
          <w:iCs/>
        </w:rPr>
        <w:t>L</w:t>
      </w:r>
      <w:r w:rsidRPr="001B09A8">
        <w:rPr>
          <w:i/>
          <w:iCs/>
        </w:rPr>
        <w:t>icences</w:t>
      </w:r>
      <w:r w:rsidR="009657E3" w:rsidRPr="001B09A8">
        <w:rPr>
          <w:i/>
          <w:iCs/>
        </w:rPr>
        <w:t xml:space="preserve"> in GN4-3 and GN5-1 GÉANT Project: Current State and Recommendations</w:t>
      </w:r>
      <w:r w:rsidRPr="001B09A8">
        <w:t xml:space="preserve"> </w:t>
      </w:r>
      <w:r w:rsidR="009657E3" w:rsidRPr="001B09A8">
        <w:t>[</w:t>
      </w:r>
      <w:proofErr w:type="spellStart"/>
      <w:r w:rsidR="008B0488" w:rsidRPr="001B09A8">
        <w:fldChar w:fldCharType="begin"/>
      </w:r>
      <w:r w:rsidR="008B0488" w:rsidRPr="001B09A8">
        <w:instrText xml:space="preserve"> HYPERLINK \l "Wiki_OSSLWP" </w:instrText>
      </w:r>
      <w:r w:rsidR="008B0488" w:rsidRPr="001B09A8">
        <w:fldChar w:fldCharType="separate"/>
      </w:r>
      <w:r w:rsidR="009657E3" w:rsidRPr="001B09A8">
        <w:rPr>
          <w:rStyle w:val="Hyperlink"/>
        </w:rPr>
        <w:t>Wiki_OSSLWP</w:t>
      </w:r>
      <w:proofErr w:type="spellEnd"/>
      <w:r w:rsidR="008B0488" w:rsidRPr="001B09A8">
        <w:rPr>
          <w:rStyle w:val="Hyperlink"/>
        </w:rPr>
        <w:fldChar w:fldCharType="end"/>
      </w:r>
      <w:r w:rsidR="009657E3" w:rsidRPr="001B09A8">
        <w:t>]</w:t>
      </w:r>
      <w:r w:rsidRPr="001B09A8">
        <w:t>.</w:t>
      </w:r>
    </w:p>
    <w:p w14:paraId="2360F402" w14:textId="1B32EC25" w:rsidR="00F4193E" w:rsidRPr="001B09A8" w:rsidRDefault="00F4193E" w:rsidP="003E7CCC">
      <w:pPr>
        <w:pStyle w:val="Heading5"/>
      </w:pPr>
      <w:r w:rsidRPr="001B09A8">
        <w:t>Remediation</w:t>
      </w:r>
    </w:p>
    <w:p w14:paraId="7FE14FEF" w14:textId="2ACE2439" w:rsidR="00C32077" w:rsidRPr="001B09A8" w:rsidRDefault="003701A9" w:rsidP="00F4193E">
      <w:pPr>
        <w:pStyle w:val="BodyText"/>
      </w:pPr>
      <w:r w:rsidRPr="001B09A8">
        <w:t xml:space="preserve">This </w:t>
      </w:r>
      <w:r w:rsidR="00AC46C4" w:rsidRPr="001B09A8">
        <w:t xml:space="preserve">stage </w:t>
      </w:r>
      <w:r w:rsidR="00846228" w:rsidRPr="001B09A8">
        <w:t>focuses on</w:t>
      </w:r>
      <w:r w:rsidRPr="001B09A8">
        <w:t xml:space="preserve"> </w:t>
      </w:r>
      <w:r w:rsidR="00F4193E" w:rsidRPr="001B09A8">
        <w:t>resolv</w:t>
      </w:r>
      <w:r w:rsidR="00846228" w:rsidRPr="001B09A8">
        <w:t>ing</w:t>
      </w:r>
      <w:r w:rsidR="00F4193E" w:rsidRPr="001B09A8">
        <w:t xml:space="preserve"> licence conflicts and </w:t>
      </w:r>
      <w:r w:rsidR="00846228" w:rsidRPr="001B09A8">
        <w:t xml:space="preserve">fulfilling </w:t>
      </w:r>
      <w:r w:rsidR="00F4193E" w:rsidRPr="001B09A8">
        <w:t>obligations</w:t>
      </w:r>
      <w:r w:rsidRPr="001B09A8">
        <w:t xml:space="preserve">, which </w:t>
      </w:r>
      <w:r w:rsidR="00846228" w:rsidRPr="001B09A8">
        <w:t>may require varying levels of effort from developers,</w:t>
      </w:r>
      <w:r w:rsidR="00047E33" w:rsidRPr="001B09A8">
        <w:t xml:space="preserve"> </w:t>
      </w:r>
      <w:r w:rsidRPr="001B09A8">
        <w:t>rang</w:t>
      </w:r>
      <w:r w:rsidR="00047E33" w:rsidRPr="001B09A8">
        <w:t>ing</w:t>
      </w:r>
      <w:r w:rsidRPr="001B09A8">
        <w:t xml:space="preserve"> from minor adjustments to</w:t>
      </w:r>
      <w:r w:rsidR="009B121F" w:rsidRPr="001B09A8">
        <w:t xml:space="preserve"> </w:t>
      </w:r>
      <w:r w:rsidR="00047E33" w:rsidRPr="001B09A8">
        <w:t>significant changes</w:t>
      </w:r>
      <w:r w:rsidR="00F4193E" w:rsidRPr="001B09A8">
        <w:t xml:space="preserve"> such as removing or replacing dependencies, developing </w:t>
      </w:r>
      <w:r w:rsidR="00C15674" w:rsidRPr="001B09A8">
        <w:t>alternatives</w:t>
      </w:r>
      <w:r w:rsidR="00F4193E" w:rsidRPr="001B09A8">
        <w:t xml:space="preserve"> or refactoring code.</w:t>
      </w:r>
      <w:r w:rsidR="00C32077" w:rsidRPr="001B09A8">
        <w:t xml:space="preserve"> </w:t>
      </w:r>
      <w:r w:rsidR="00F4193E" w:rsidRPr="001B09A8">
        <w:t xml:space="preserve">In some </w:t>
      </w:r>
      <w:r w:rsidR="00C15674" w:rsidRPr="001B09A8">
        <w:t>instances</w:t>
      </w:r>
      <w:r w:rsidR="00F4193E" w:rsidRPr="001B09A8">
        <w:t xml:space="preserve">, </w:t>
      </w:r>
      <w:r w:rsidR="00AB3199" w:rsidRPr="001B09A8">
        <w:t xml:space="preserve">further </w:t>
      </w:r>
      <w:r w:rsidR="00F4193E" w:rsidRPr="001B09A8">
        <w:t xml:space="preserve">remediation </w:t>
      </w:r>
      <w:r w:rsidR="00AB3199" w:rsidRPr="001B09A8">
        <w:t xml:space="preserve">may be </w:t>
      </w:r>
      <w:r w:rsidR="00067FAA" w:rsidRPr="001B09A8">
        <w:t>required</w:t>
      </w:r>
      <w:r w:rsidR="00AB3199" w:rsidRPr="001B09A8">
        <w:t xml:space="preserve"> </w:t>
      </w:r>
      <w:r w:rsidR="00F4193E" w:rsidRPr="001B09A8">
        <w:t xml:space="preserve">after </w:t>
      </w:r>
      <w:r w:rsidR="00AB3199" w:rsidRPr="001B09A8">
        <w:t>subsequent</w:t>
      </w:r>
      <w:r w:rsidR="00F4193E" w:rsidRPr="001B09A8">
        <w:t xml:space="preserve"> SCA scan</w:t>
      </w:r>
      <w:r w:rsidR="00AB3199" w:rsidRPr="001B09A8">
        <w:t>s</w:t>
      </w:r>
      <w:r w:rsidR="00F4193E" w:rsidRPr="001B09A8">
        <w:t>.</w:t>
      </w:r>
    </w:p>
    <w:p w14:paraId="776CAA67" w14:textId="126CB5AF" w:rsidR="00F4193E" w:rsidRPr="001B09A8" w:rsidRDefault="00C32077" w:rsidP="00F4193E">
      <w:pPr>
        <w:pStyle w:val="BodyText"/>
      </w:pPr>
      <w:r w:rsidRPr="001B09A8">
        <w:t>Remediation actions may include</w:t>
      </w:r>
      <w:r w:rsidR="00F4193E" w:rsidRPr="001B09A8">
        <w:t>:</w:t>
      </w:r>
    </w:p>
    <w:p w14:paraId="7E456F45" w14:textId="1465210C" w:rsidR="00F4193E" w:rsidRPr="001B09A8" w:rsidRDefault="0086772F" w:rsidP="00252FDA">
      <w:pPr>
        <w:pStyle w:val="Bulletnospace-level1"/>
      </w:pPr>
      <w:r w:rsidRPr="001B09A8">
        <w:rPr>
          <w:b/>
        </w:rPr>
        <w:t>Select</w:t>
      </w:r>
      <w:r w:rsidR="00C32077" w:rsidRPr="001B09A8">
        <w:rPr>
          <w:b/>
        </w:rPr>
        <w:t>ing</w:t>
      </w:r>
      <w:r w:rsidR="00F4193E" w:rsidRPr="001B09A8">
        <w:rPr>
          <w:b/>
        </w:rPr>
        <w:t xml:space="preserve"> a </w:t>
      </w:r>
      <w:r w:rsidRPr="001B09A8">
        <w:rPr>
          <w:b/>
        </w:rPr>
        <w:t>more appropriate</w:t>
      </w:r>
      <w:r w:rsidR="00E0386D" w:rsidRPr="001B09A8">
        <w:rPr>
          <w:b/>
        </w:rPr>
        <w:t xml:space="preserve"> </w:t>
      </w:r>
      <w:r w:rsidR="00F4193E" w:rsidRPr="001B09A8">
        <w:rPr>
          <w:b/>
        </w:rPr>
        <w:t>licence</w:t>
      </w:r>
      <w:r w:rsidR="00F4193E" w:rsidRPr="001B09A8">
        <w:t xml:space="preserve"> </w:t>
      </w:r>
      <w:r w:rsidR="00E0386D" w:rsidRPr="001B09A8">
        <w:t xml:space="preserve">for the product or project </w:t>
      </w:r>
      <w:r w:rsidR="00F4193E" w:rsidRPr="001B09A8">
        <w:t>compatible with dependencies.</w:t>
      </w:r>
    </w:p>
    <w:p w14:paraId="48CAA818" w14:textId="06B186A8" w:rsidR="00F4193E" w:rsidRPr="001B09A8" w:rsidRDefault="00E2580E" w:rsidP="00252FDA">
      <w:pPr>
        <w:pStyle w:val="Bulletnospace-level1"/>
      </w:pPr>
      <w:r w:rsidRPr="001B09A8">
        <w:t>Implementi</w:t>
      </w:r>
      <w:r w:rsidR="0054005A" w:rsidRPr="001B09A8">
        <w:t>n</w:t>
      </w:r>
      <w:r w:rsidRPr="001B09A8">
        <w:t>g quick fixes, such as</w:t>
      </w:r>
      <w:r w:rsidR="00F4193E" w:rsidRPr="001B09A8">
        <w:t>:</w:t>
      </w:r>
    </w:p>
    <w:p w14:paraId="219F8EA4" w14:textId="63877E78" w:rsidR="00F4193E" w:rsidRPr="001B09A8" w:rsidRDefault="00E0386D" w:rsidP="0025584C">
      <w:pPr>
        <w:pStyle w:val="Bulletnospace-level2"/>
      </w:pPr>
      <w:r w:rsidRPr="001B09A8">
        <w:t>Updat</w:t>
      </w:r>
      <w:r w:rsidR="00E2580E" w:rsidRPr="001B09A8">
        <w:t>ing</w:t>
      </w:r>
      <w:r w:rsidRPr="001B09A8">
        <w:t xml:space="preserve"> or replac</w:t>
      </w:r>
      <w:r w:rsidR="00E2580E" w:rsidRPr="001B09A8">
        <w:t>ing</w:t>
      </w:r>
      <w:r w:rsidRPr="001B09A8">
        <w:t xml:space="preserve"> </w:t>
      </w:r>
      <w:r w:rsidR="00F4193E" w:rsidRPr="001B09A8">
        <w:t xml:space="preserve">vulnerable </w:t>
      </w:r>
      <w:proofErr w:type="gramStart"/>
      <w:r w:rsidR="00F4193E" w:rsidRPr="001B09A8">
        <w:t>open source</w:t>
      </w:r>
      <w:proofErr w:type="gramEnd"/>
      <w:r w:rsidR="00F4193E" w:rsidRPr="001B09A8">
        <w:t xml:space="preserve"> components.</w:t>
      </w:r>
    </w:p>
    <w:p w14:paraId="012FEEF7" w14:textId="7A8388BE" w:rsidR="00F4193E" w:rsidRPr="001B09A8" w:rsidRDefault="00F4193E">
      <w:pPr>
        <w:pStyle w:val="Bulletnospace-level2"/>
      </w:pPr>
      <w:r w:rsidRPr="001B09A8">
        <w:t>Updat</w:t>
      </w:r>
      <w:r w:rsidR="00E2580E" w:rsidRPr="001B09A8">
        <w:t>ing</w:t>
      </w:r>
      <w:r w:rsidRPr="001B09A8">
        <w:t xml:space="preserve"> outdated </w:t>
      </w:r>
      <w:proofErr w:type="gramStart"/>
      <w:r w:rsidRPr="001B09A8">
        <w:t>open source</w:t>
      </w:r>
      <w:proofErr w:type="gramEnd"/>
      <w:r w:rsidRPr="001B09A8">
        <w:t xml:space="preserve"> libraries where possible.</w:t>
      </w:r>
    </w:p>
    <w:p w14:paraId="26EF34DA" w14:textId="3E237E1E" w:rsidR="00F4193E" w:rsidRPr="001B09A8" w:rsidRDefault="00EF10A0">
      <w:pPr>
        <w:pStyle w:val="Bulletnospace-level2"/>
      </w:pPr>
      <w:r w:rsidRPr="001B09A8">
        <w:t>Investigating</w:t>
      </w:r>
      <w:r w:rsidR="00E0386D" w:rsidRPr="001B09A8">
        <w:t xml:space="preserve"> unclear component licences or </w:t>
      </w:r>
      <w:r w:rsidR="00035A8D" w:rsidRPr="001B09A8">
        <w:t>seek</w:t>
      </w:r>
      <w:r w:rsidRPr="001B09A8">
        <w:t xml:space="preserve">ing clarification or relicensing from </w:t>
      </w:r>
      <w:r w:rsidR="00F4193E" w:rsidRPr="001B09A8">
        <w:t>authors.</w:t>
      </w:r>
    </w:p>
    <w:p w14:paraId="41CB4EBC" w14:textId="48482F73" w:rsidR="00F4193E" w:rsidRPr="001B09A8" w:rsidRDefault="00E0386D">
      <w:pPr>
        <w:pStyle w:val="Bulletnospace-level2"/>
      </w:pPr>
      <w:r w:rsidRPr="001B09A8">
        <w:t>Purchas</w:t>
      </w:r>
      <w:r w:rsidR="00FA7D92" w:rsidRPr="001B09A8">
        <w:t>ing</w:t>
      </w:r>
      <w:r w:rsidR="00035A8D" w:rsidRPr="001B09A8">
        <w:t xml:space="preserve"> necessary</w:t>
      </w:r>
      <w:r w:rsidR="000B0E75" w:rsidRPr="001B09A8">
        <w:t xml:space="preserve"> </w:t>
      </w:r>
      <w:r w:rsidR="00F4193E" w:rsidRPr="001B09A8">
        <w:t>proprietary software</w:t>
      </w:r>
      <w:r w:rsidR="00FA7D92" w:rsidRPr="001B09A8">
        <w:t xml:space="preserve"> licences</w:t>
      </w:r>
      <w:r w:rsidR="00F4193E" w:rsidRPr="001B09A8">
        <w:t>.</w:t>
      </w:r>
    </w:p>
    <w:p w14:paraId="2F9868D6" w14:textId="76DFCEC5" w:rsidR="00F4193E" w:rsidRPr="001B09A8" w:rsidRDefault="00F4193E">
      <w:pPr>
        <w:pStyle w:val="Bulletnospace-level2"/>
      </w:pPr>
      <w:r w:rsidRPr="001B09A8">
        <w:t>Choos</w:t>
      </w:r>
      <w:r w:rsidR="00BE7330" w:rsidRPr="001B09A8">
        <w:t>ing</w:t>
      </w:r>
      <w:r w:rsidRPr="001B09A8">
        <w:t xml:space="preserve"> among dual</w:t>
      </w:r>
      <w:r w:rsidR="00BE7330" w:rsidRPr="001B09A8">
        <w:t>-</w:t>
      </w:r>
      <w:r w:rsidRPr="001B09A8">
        <w:t>licence</w:t>
      </w:r>
      <w:r w:rsidR="002F49D0" w:rsidRPr="001B09A8">
        <w:t xml:space="preserve"> option</w:t>
      </w:r>
      <w:r w:rsidRPr="001B09A8">
        <w:t>s f</w:t>
      </w:r>
      <w:r w:rsidR="002F49D0" w:rsidRPr="001B09A8">
        <w:t>or</w:t>
      </w:r>
      <w:r w:rsidRPr="001B09A8">
        <w:t xml:space="preserve"> components.</w:t>
      </w:r>
    </w:p>
    <w:p w14:paraId="04FAB682" w14:textId="56EF7CE2" w:rsidR="00F4193E" w:rsidRPr="001B09A8" w:rsidRDefault="00F4193E">
      <w:pPr>
        <w:pStyle w:val="Bulletnospace-level1"/>
      </w:pPr>
      <w:r w:rsidRPr="001B09A8">
        <w:t>Identify</w:t>
      </w:r>
      <w:r w:rsidR="00FA7D92" w:rsidRPr="001B09A8">
        <w:t>ing</w:t>
      </w:r>
      <w:r w:rsidR="002F49D0" w:rsidRPr="001B09A8">
        <w:t xml:space="preserve"> any</w:t>
      </w:r>
      <w:r w:rsidRPr="001B09A8">
        <w:t xml:space="preserve"> remaining incompatible licences.</w:t>
      </w:r>
    </w:p>
    <w:p w14:paraId="213847C2" w14:textId="132BF2FA" w:rsidR="00F4193E" w:rsidRPr="001B09A8" w:rsidRDefault="00F4193E">
      <w:pPr>
        <w:pStyle w:val="Bulletnospace-level1"/>
      </w:pPr>
      <w:r w:rsidRPr="001B09A8">
        <w:rPr>
          <w:b/>
          <w:bCs/>
        </w:rPr>
        <w:t>Decid</w:t>
      </w:r>
      <w:r w:rsidR="008B083B" w:rsidRPr="001B09A8">
        <w:rPr>
          <w:b/>
          <w:bCs/>
        </w:rPr>
        <w:t>ing</w:t>
      </w:r>
      <w:r w:rsidR="002F49D0" w:rsidRPr="001B09A8">
        <w:rPr>
          <w:b/>
          <w:bCs/>
        </w:rPr>
        <w:t xml:space="preserve"> on actions</w:t>
      </w:r>
      <w:r w:rsidRPr="001B09A8">
        <w:t xml:space="preserve"> </w:t>
      </w:r>
      <w:r w:rsidR="006F2B6D" w:rsidRPr="001B09A8">
        <w:t xml:space="preserve">for </w:t>
      </w:r>
      <w:r w:rsidRPr="001B09A8">
        <w:t xml:space="preserve">components </w:t>
      </w:r>
      <w:r w:rsidR="006F2B6D" w:rsidRPr="001B09A8">
        <w:t>with such</w:t>
      </w:r>
      <w:r w:rsidRPr="001B09A8">
        <w:t xml:space="preserve"> licences:</w:t>
      </w:r>
    </w:p>
    <w:p w14:paraId="0725AF9A" w14:textId="6CDEAE42" w:rsidR="00F4193E" w:rsidRPr="001B09A8" w:rsidRDefault="00F4193E">
      <w:pPr>
        <w:pStyle w:val="Bulletnospace-level2"/>
      </w:pPr>
      <w:r w:rsidRPr="001B09A8">
        <w:t>Remov</w:t>
      </w:r>
      <w:r w:rsidR="008B083B" w:rsidRPr="001B09A8">
        <w:t>ing</w:t>
      </w:r>
      <w:r w:rsidR="008236C0" w:rsidRPr="001B09A8">
        <w:t xml:space="preserve"> </w:t>
      </w:r>
      <w:r w:rsidR="00F075BC" w:rsidRPr="001B09A8">
        <w:t xml:space="preserve">non-essential </w:t>
      </w:r>
      <w:r w:rsidRPr="001B09A8">
        <w:t>component</w:t>
      </w:r>
      <w:r w:rsidR="00F075BC" w:rsidRPr="001B09A8">
        <w:t>s</w:t>
      </w:r>
      <w:r w:rsidRPr="001B09A8">
        <w:t>.</w:t>
      </w:r>
    </w:p>
    <w:p w14:paraId="4BCE5D6B" w14:textId="0A27984B" w:rsidR="00F4193E" w:rsidRPr="001B09A8" w:rsidRDefault="00F4193E">
      <w:pPr>
        <w:pStyle w:val="Bulletnospace-level2"/>
      </w:pPr>
      <w:r w:rsidRPr="001B09A8">
        <w:t>Replac</w:t>
      </w:r>
      <w:r w:rsidR="00DD0A49" w:rsidRPr="001B09A8">
        <w:t>ing</w:t>
      </w:r>
      <w:r w:rsidRPr="001B09A8">
        <w:t xml:space="preserve"> </w:t>
      </w:r>
      <w:r w:rsidR="00310D33" w:rsidRPr="001B09A8">
        <w:t>them</w:t>
      </w:r>
      <w:r w:rsidR="00E0386D" w:rsidRPr="001B09A8">
        <w:t xml:space="preserve"> </w:t>
      </w:r>
      <w:r w:rsidRPr="001B09A8">
        <w:t xml:space="preserve">with </w:t>
      </w:r>
      <w:r w:rsidR="00310D33" w:rsidRPr="001B09A8">
        <w:t>available alternatives</w:t>
      </w:r>
      <w:r w:rsidRPr="001B09A8">
        <w:t>.</w:t>
      </w:r>
    </w:p>
    <w:p w14:paraId="46E2ADBC" w14:textId="1DF12590" w:rsidR="00F4193E" w:rsidRPr="001B09A8" w:rsidRDefault="00F4193E">
      <w:pPr>
        <w:pStyle w:val="Bulletnospace-level2"/>
      </w:pPr>
      <w:r w:rsidRPr="001B09A8">
        <w:t>Mov</w:t>
      </w:r>
      <w:r w:rsidR="00DD0A49" w:rsidRPr="001B09A8">
        <w:t>ing</w:t>
      </w:r>
      <w:r w:rsidRPr="001B09A8">
        <w:t xml:space="preserve"> </w:t>
      </w:r>
      <w:r w:rsidR="00E0386D" w:rsidRPr="001B09A8">
        <w:t>the</w:t>
      </w:r>
      <w:r w:rsidR="00562EAA" w:rsidRPr="001B09A8">
        <w:t>m</w:t>
      </w:r>
      <w:r w:rsidR="00E0386D" w:rsidRPr="001B09A8">
        <w:t xml:space="preserve"> </w:t>
      </w:r>
      <w:r w:rsidRPr="001B09A8">
        <w:t xml:space="preserve">to </w:t>
      </w:r>
      <w:r w:rsidR="00310D33" w:rsidRPr="001B09A8">
        <w:t xml:space="preserve">the </w:t>
      </w:r>
      <w:r w:rsidRPr="001B09A8">
        <w:t>server</w:t>
      </w:r>
      <w:r w:rsidR="00BE7330" w:rsidRPr="001B09A8">
        <w:t xml:space="preserve"> </w:t>
      </w:r>
      <w:r w:rsidRPr="001B09A8">
        <w:t>side (</w:t>
      </w:r>
      <w:r w:rsidR="00E0386D" w:rsidRPr="001B09A8">
        <w:t>provid</w:t>
      </w:r>
      <w:r w:rsidR="00DD0A49" w:rsidRPr="001B09A8">
        <w:t>ing</w:t>
      </w:r>
      <w:r w:rsidR="00E0386D" w:rsidRPr="001B09A8">
        <w:t xml:space="preserve"> functionality </w:t>
      </w:r>
      <w:r w:rsidR="00DD0A49" w:rsidRPr="001B09A8">
        <w:t>via</w:t>
      </w:r>
      <w:r w:rsidR="00E0386D" w:rsidRPr="001B09A8">
        <w:t xml:space="preserve"> a </w:t>
      </w:r>
      <w:r w:rsidRPr="001B09A8">
        <w:t>central service).</w:t>
      </w:r>
    </w:p>
    <w:p w14:paraId="012FD34D" w14:textId="473AB5DE" w:rsidR="00F4193E" w:rsidRPr="001B09A8" w:rsidRDefault="00DD0A49">
      <w:pPr>
        <w:pStyle w:val="Bulletnospace-level2"/>
      </w:pPr>
      <w:r w:rsidRPr="001B09A8">
        <w:t>Developing alternative</w:t>
      </w:r>
      <w:r w:rsidR="00E424DA" w:rsidRPr="001B09A8">
        <w:t>s to meet</w:t>
      </w:r>
      <w:r w:rsidRPr="001B09A8">
        <w:t xml:space="preserve"> the requir</w:t>
      </w:r>
      <w:r w:rsidR="00022663" w:rsidRPr="001B09A8">
        <w:t>ed functionality</w:t>
      </w:r>
      <w:r w:rsidR="00F4193E" w:rsidRPr="001B09A8">
        <w:t>.</w:t>
      </w:r>
    </w:p>
    <w:p w14:paraId="22C9E7D3" w14:textId="325FD419" w:rsidR="00F4193E" w:rsidRPr="001B09A8" w:rsidRDefault="00F4193E">
      <w:pPr>
        <w:pStyle w:val="Bulletnospace-level1"/>
      </w:pPr>
      <w:r w:rsidRPr="001B09A8">
        <w:t>Accept</w:t>
      </w:r>
      <w:r w:rsidR="00022663" w:rsidRPr="001B09A8">
        <w:t>ing certain</w:t>
      </w:r>
      <w:r w:rsidRPr="001B09A8">
        <w:t xml:space="preserve"> risks.</w:t>
      </w:r>
    </w:p>
    <w:p w14:paraId="36CF3BA2" w14:textId="608E6FA3" w:rsidR="00F4193E" w:rsidRPr="001B09A8" w:rsidRDefault="00F4193E">
      <w:pPr>
        <w:pStyle w:val="Bulletnospace-level1"/>
      </w:pPr>
      <w:r w:rsidRPr="001B09A8">
        <w:t>Internally document</w:t>
      </w:r>
      <w:r w:rsidR="00022663" w:rsidRPr="001B09A8">
        <w:t>ing</w:t>
      </w:r>
      <w:r w:rsidRPr="001B09A8">
        <w:t xml:space="preserve"> dependencies, their licences, </w:t>
      </w:r>
      <w:r w:rsidR="003109B8" w:rsidRPr="001B09A8">
        <w:t>features they provide</w:t>
      </w:r>
      <w:r w:rsidRPr="001B09A8">
        <w:t>, decisions made and remediation</w:t>
      </w:r>
      <w:r w:rsidR="00E424DA" w:rsidRPr="001B09A8">
        <w:t xml:space="preserve"> action</w:t>
      </w:r>
      <w:r w:rsidRPr="001B09A8">
        <w:t>s</w:t>
      </w:r>
      <w:r w:rsidR="003109B8" w:rsidRPr="001B09A8">
        <w:t xml:space="preserve"> undertaken</w:t>
      </w:r>
      <w:r w:rsidRPr="001B09A8">
        <w:t>.</w:t>
      </w:r>
    </w:p>
    <w:p w14:paraId="472F7ABF" w14:textId="4A252EA9" w:rsidR="00F4193E" w:rsidRPr="001B09A8" w:rsidRDefault="00F4193E">
      <w:pPr>
        <w:pStyle w:val="Bulletnospace-level1"/>
      </w:pPr>
      <w:r w:rsidRPr="001B09A8">
        <w:t xml:space="preserve">If </w:t>
      </w:r>
      <w:r w:rsidR="0038129E" w:rsidRPr="001B09A8">
        <w:t>necessary</w:t>
      </w:r>
      <w:r w:rsidRPr="001B09A8">
        <w:t xml:space="preserve">, repeat the SCA and the </w:t>
      </w:r>
      <w:r w:rsidR="008236C0" w:rsidRPr="001B09A8">
        <w:t xml:space="preserve">remediation </w:t>
      </w:r>
      <w:r w:rsidRPr="001B09A8">
        <w:t>steps</w:t>
      </w:r>
      <w:r w:rsidR="0038129E" w:rsidRPr="001B09A8">
        <w:t xml:space="preserve"> listed above</w:t>
      </w:r>
      <w:r w:rsidRPr="001B09A8">
        <w:t>.</w:t>
      </w:r>
    </w:p>
    <w:p w14:paraId="0384DF16" w14:textId="77777777" w:rsidR="00F4193E" w:rsidRPr="001B09A8" w:rsidRDefault="00F4193E" w:rsidP="004E5DDA">
      <w:pPr>
        <w:pStyle w:val="Heading5"/>
      </w:pPr>
      <w:r w:rsidRPr="001B09A8">
        <w:t>Creating Licence-Related Artefacts</w:t>
      </w:r>
    </w:p>
    <w:p w14:paraId="1B6EFF79" w14:textId="7D4161C2" w:rsidR="00F4193E" w:rsidRPr="001B09A8" w:rsidRDefault="003109B8" w:rsidP="00F4193E">
      <w:pPr>
        <w:pStyle w:val="BodyText"/>
      </w:pPr>
      <w:r w:rsidRPr="001B09A8">
        <w:t>To ensure OSS licence compliance, several</w:t>
      </w:r>
      <w:r w:rsidR="00A138A1" w:rsidRPr="001B09A8">
        <w:t xml:space="preserve"> </w:t>
      </w:r>
      <w:r w:rsidR="00AE3BE7" w:rsidRPr="001B09A8">
        <w:t xml:space="preserve">key artefacts </w:t>
      </w:r>
      <w:r w:rsidR="00A138A1" w:rsidRPr="001B09A8">
        <w:t>are required</w:t>
      </w:r>
      <w:r w:rsidR="00F4193E" w:rsidRPr="001B09A8">
        <w:t xml:space="preserve">. </w:t>
      </w:r>
      <w:r w:rsidR="00AE3BE7" w:rsidRPr="001B09A8">
        <w:t>The d</w:t>
      </w:r>
      <w:r w:rsidR="00F4193E" w:rsidRPr="001B09A8">
        <w:t xml:space="preserve">etails </w:t>
      </w:r>
      <w:r w:rsidR="00EB14B9" w:rsidRPr="001B09A8">
        <w:t xml:space="preserve">of </w:t>
      </w:r>
      <w:r w:rsidR="00AE3BE7" w:rsidRPr="001B09A8">
        <w:t>these</w:t>
      </w:r>
      <w:r w:rsidR="00F4193E" w:rsidRPr="001B09A8">
        <w:t xml:space="preserve"> artefacts are </w:t>
      </w:r>
      <w:r w:rsidR="00AE3BE7" w:rsidRPr="001B09A8">
        <w:t xml:space="preserve">covered </w:t>
      </w:r>
      <w:r w:rsidR="00F4193E" w:rsidRPr="001B09A8">
        <w:t xml:space="preserve">in </w:t>
      </w:r>
      <w:r w:rsidR="006F371A" w:rsidRPr="001B09A8">
        <w:t xml:space="preserve">Section </w:t>
      </w:r>
      <w:r w:rsidR="006F371A" w:rsidRPr="001B09A8">
        <w:fldChar w:fldCharType="begin"/>
      </w:r>
      <w:r w:rsidR="006F371A" w:rsidRPr="001B09A8">
        <w:instrText xml:space="preserve"> REF _Ref159920192 \r \h </w:instrText>
      </w:r>
      <w:r w:rsidR="006F371A" w:rsidRPr="001B09A8">
        <w:fldChar w:fldCharType="separate"/>
      </w:r>
      <w:r w:rsidR="001A3444" w:rsidRPr="001B09A8">
        <w:t>3</w:t>
      </w:r>
      <w:r w:rsidR="006F371A" w:rsidRPr="001B09A8">
        <w:fldChar w:fldCharType="end"/>
      </w:r>
      <w:r w:rsidR="00F4193E" w:rsidRPr="001B09A8">
        <w:t xml:space="preserve"> </w:t>
      </w:r>
      <w:r w:rsidR="008236C0" w:rsidRPr="001B09A8">
        <w:t>(</w:t>
      </w:r>
      <w:r w:rsidR="006F371A" w:rsidRPr="001B09A8">
        <w:fldChar w:fldCharType="begin"/>
      </w:r>
      <w:r w:rsidR="006F371A" w:rsidRPr="001B09A8">
        <w:instrText xml:space="preserve"> REF _Ref159920192 \h </w:instrText>
      </w:r>
      <w:r w:rsidR="006F371A" w:rsidRPr="001B09A8">
        <w:fldChar w:fldCharType="separate"/>
      </w:r>
      <w:r w:rsidR="001A3444" w:rsidRPr="001B09A8">
        <w:t>Complying with a Selected Licence</w:t>
      </w:r>
      <w:r w:rsidR="006F371A" w:rsidRPr="001B09A8">
        <w:fldChar w:fldCharType="end"/>
      </w:r>
      <w:r w:rsidR="008236C0" w:rsidRPr="001B09A8">
        <w:t>)</w:t>
      </w:r>
      <w:r w:rsidR="00F4193E" w:rsidRPr="001B09A8">
        <w:t>.</w:t>
      </w:r>
    </w:p>
    <w:p w14:paraId="49578977" w14:textId="50504736" w:rsidR="00F4193E" w:rsidRPr="001B09A8" w:rsidRDefault="00F4193E" w:rsidP="001A7F94">
      <w:pPr>
        <w:pStyle w:val="Bulletnospace-level1"/>
      </w:pPr>
      <w:r w:rsidRPr="001B09A8">
        <w:t>Provide a LICENSE file</w:t>
      </w:r>
    </w:p>
    <w:p w14:paraId="3E417FD5" w14:textId="1359F8AA" w:rsidR="00F4193E" w:rsidRPr="001B09A8" w:rsidRDefault="00F4193E" w:rsidP="00252FDA">
      <w:pPr>
        <w:pStyle w:val="Bulletnospace-level2"/>
      </w:pPr>
      <w:r w:rsidRPr="001B09A8">
        <w:lastRenderedPageBreak/>
        <w:t xml:space="preserve">Clearly state the </w:t>
      </w:r>
      <w:r w:rsidR="00AB2A96" w:rsidRPr="001B09A8">
        <w:t xml:space="preserve">selected </w:t>
      </w:r>
      <w:r w:rsidRPr="001B09A8">
        <w:t xml:space="preserve">OSS licence by </w:t>
      </w:r>
      <w:r w:rsidR="00AB2A96" w:rsidRPr="001B09A8">
        <w:t>placing</w:t>
      </w:r>
      <w:r w:rsidR="00610BCF" w:rsidRPr="001B09A8">
        <w:t xml:space="preserve"> a</w:t>
      </w:r>
      <w:r w:rsidRPr="001B09A8">
        <w:t xml:space="preserve"> LICENSE file in the root directory.</w:t>
      </w:r>
    </w:p>
    <w:p w14:paraId="71D1F3E7" w14:textId="4C808CDA" w:rsidR="00F4193E" w:rsidRPr="001B09A8" w:rsidRDefault="00F4193E" w:rsidP="0025584C">
      <w:pPr>
        <w:pStyle w:val="Bulletnospace-level2"/>
      </w:pPr>
      <w:r w:rsidRPr="001B09A8">
        <w:t xml:space="preserve">Ensure the licence text </w:t>
      </w:r>
      <w:r w:rsidR="00AB2A96" w:rsidRPr="001B09A8">
        <w:t>matches</w:t>
      </w:r>
      <w:r w:rsidR="00CB0EF4" w:rsidRPr="001B09A8">
        <w:t xml:space="preserve"> the</w:t>
      </w:r>
      <w:r w:rsidRPr="001B09A8">
        <w:t xml:space="preserve"> official </w:t>
      </w:r>
      <w:r w:rsidR="00CB0EF4" w:rsidRPr="001B09A8">
        <w:t>version</w:t>
      </w:r>
      <w:r w:rsidR="0087640C" w:rsidRPr="001B09A8">
        <w:t xml:space="preserve"> exactly</w:t>
      </w:r>
      <w:r w:rsidRPr="001B09A8">
        <w:t>. Some licences require copyright information</w:t>
      </w:r>
      <w:r w:rsidR="0081635B" w:rsidRPr="001B09A8">
        <w:t xml:space="preserve"> to be included</w:t>
      </w:r>
      <w:r w:rsidRPr="001B09A8">
        <w:t>.</w:t>
      </w:r>
    </w:p>
    <w:p w14:paraId="1E86E9D8" w14:textId="50408A44" w:rsidR="00F4193E" w:rsidRPr="001B09A8" w:rsidRDefault="00F4193E">
      <w:pPr>
        <w:pStyle w:val="Bulletnospace-level2"/>
      </w:pPr>
      <w:r w:rsidRPr="001B09A8">
        <w:t>When a LICENSE file is present, header comments in source code files (with licence</w:t>
      </w:r>
      <w:r w:rsidR="0087640C" w:rsidRPr="001B09A8">
        <w:t>,</w:t>
      </w:r>
      <w:r w:rsidRPr="001B09A8">
        <w:t xml:space="preserve"> copyright and disclaimers) are </w:t>
      </w:r>
      <w:r w:rsidR="0087640C" w:rsidRPr="001B09A8">
        <w:t xml:space="preserve">generally </w:t>
      </w:r>
      <w:r w:rsidRPr="001B09A8">
        <w:t>unnecessary except in special circumstances.</w:t>
      </w:r>
    </w:p>
    <w:p w14:paraId="657577BD" w14:textId="14189D9C" w:rsidR="00B97449" w:rsidRPr="001B09A8" w:rsidRDefault="00B97449">
      <w:pPr>
        <w:pStyle w:val="Bulletnospace-level1"/>
      </w:pPr>
      <w:r w:rsidRPr="001B09A8">
        <w:rPr>
          <w:b/>
          <w:bCs/>
        </w:rPr>
        <w:t>Declare licence options</w:t>
      </w:r>
      <w:r w:rsidRPr="001B09A8">
        <w:t xml:space="preserve"> if available </w:t>
      </w:r>
      <w:r w:rsidR="00F01A16" w:rsidRPr="001B09A8">
        <w:t>and used</w:t>
      </w:r>
      <w:r w:rsidR="000D69F1" w:rsidRPr="001B09A8">
        <w:t>.</w:t>
      </w:r>
    </w:p>
    <w:p w14:paraId="667F6C5E" w14:textId="086176B0" w:rsidR="00B97449" w:rsidRPr="001B09A8" w:rsidRDefault="00B97449">
      <w:pPr>
        <w:pStyle w:val="Bulletnospace-level2"/>
      </w:pPr>
      <w:r w:rsidRPr="001B09A8">
        <w:t xml:space="preserve">Some licences </w:t>
      </w:r>
      <w:r w:rsidR="00F01A16" w:rsidRPr="001B09A8">
        <w:t>offer</w:t>
      </w:r>
      <w:r w:rsidRPr="001B09A8">
        <w:t xml:space="preserve"> options that </w:t>
      </w:r>
      <w:r w:rsidR="002E6A5B" w:rsidRPr="001B09A8">
        <w:t>must</w:t>
      </w:r>
      <w:r w:rsidRPr="001B09A8">
        <w:t xml:space="preserve"> be explicitly stated.</w:t>
      </w:r>
    </w:p>
    <w:p w14:paraId="416D42C4" w14:textId="5A0BC6ED" w:rsidR="00B97449" w:rsidRPr="001B09A8" w:rsidRDefault="00B97449">
      <w:pPr>
        <w:pStyle w:val="Bulletnospace-level2"/>
      </w:pPr>
      <w:r w:rsidRPr="001B09A8">
        <w:t xml:space="preserve">Options may include accepting later versions of the licence or relicensing </w:t>
      </w:r>
      <w:r w:rsidR="002E6A5B" w:rsidRPr="001B09A8">
        <w:t>under</w:t>
      </w:r>
      <w:r w:rsidRPr="001B09A8">
        <w:t xml:space="preserve"> specific licences endorsed by the original licence.</w:t>
      </w:r>
    </w:p>
    <w:p w14:paraId="356267B4" w14:textId="77777777" w:rsidR="00B97449" w:rsidRPr="001B09A8" w:rsidRDefault="00B97449">
      <w:pPr>
        <w:pStyle w:val="Bulletnospace-level2"/>
      </w:pPr>
      <w:r w:rsidRPr="001B09A8">
        <w:t>Licence options are typically declared in the README file.</w:t>
      </w:r>
    </w:p>
    <w:p w14:paraId="38C5BFF0" w14:textId="77E9288C" w:rsidR="00F4193E" w:rsidRPr="001B09A8" w:rsidRDefault="00F4193E">
      <w:pPr>
        <w:pStyle w:val="Bulletnospace-level1"/>
      </w:pPr>
      <w:r w:rsidRPr="001B09A8">
        <w:t xml:space="preserve">Declare the licence in project documentation, </w:t>
      </w:r>
      <w:r w:rsidR="00082B18" w:rsidRPr="001B09A8">
        <w:t xml:space="preserve">on the </w:t>
      </w:r>
      <w:r w:rsidRPr="001B09A8">
        <w:t xml:space="preserve">website and </w:t>
      </w:r>
      <w:r w:rsidR="00082B18" w:rsidRPr="001B09A8">
        <w:t xml:space="preserve">in the </w:t>
      </w:r>
      <w:r w:rsidRPr="001B09A8">
        <w:t>repository UI.</w:t>
      </w:r>
    </w:p>
    <w:p w14:paraId="15612412" w14:textId="60B7D424" w:rsidR="00F4193E" w:rsidRPr="001B09A8" w:rsidRDefault="00613614">
      <w:pPr>
        <w:pStyle w:val="Bulletnospace-level2"/>
      </w:pPr>
      <w:r w:rsidRPr="001B09A8">
        <w:t>U</w:t>
      </w:r>
      <w:r w:rsidR="00F4193E" w:rsidRPr="001B09A8">
        <w:t xml:space="preserve">pdate project documentation to reflect the </w:t>
      </w:r>
      <w:r w:rsidRPr="001B09A8">
        <w:t xml:space="preserve">selected </w:t>
      </w:r>
      <w:r w:rsidR="00F4193E" w:rsidRPr="001B09A8">
        <w:t>OSS licence.</w:t>
      </w:r>
    </w:p>
    <w:p w14:paraId="4AB17DC3" w14:textId="7D591AF3" w:rsidR="00F4193E" w:rsidRPr="001B09A8" w:rsidRDefault="00F4193E">
      <w:pPr>
        <w:pStyle w:val="Bulletnospace-level2"/>
      </w:pPr>
      <w:r w:rsidRPr="001B09A8">
        <w:t>Use any available repository UI features to declare the licence.</w:t>
      </w:r>
    </w:p>
    <w:p w14:paraId="163276A9" w14:textId="692A411F" w:rsidR="00F4193E" w:rsidRPr="001B09A8" w:rsidRDefault="00F4193E">
      <w:pPr>
        <w:pStyle w:val="Bulletnospace-level1"/>
      </w:pPr>
      <w:r w:rsidRPr="001B09A8">
        <w:t>D</w:t>
      </w:r>
      <w:r w:rsidR="004143B7" w:rsidRPr="001B09A8">
        <w:t>ocument</w:t>
      </w:r>
      <w:r w:rsidRPr="001B09A8">
        <w:t xml:space="preserve"> the project licence in </w:t>
      </w:r>
      <w:r w:rsidR="006F371A" w:rsidRPr="001B09A8">
        <w:t xml:space="preserve">the </w:t>
      </w:r>
      <w:r w:rsidRPr="001B09A8">
        <w:t>GÉANT Software Catalogue and IP Register.</w:t>
      </w:r>
    </w:p>
    <w:p w14:paraId="28FEFC8D" w14:textId="4E7DEB73" w:rsidR="00F4193E" w:rsidRPr="001B09A8" w:rsidRDefault="00F4193E">
      <w:pPr>
        <w:pStyle w:val="Bulletnospace-level2"/>
      </w:pPr>
      <w:r w:rsidRPr="001B09A8">
        <w:t xml:space="preserve">The Software Catalogue </w:t>
      </w:r>
      <w:r w:rsidR="00613614" w:rsidRPr="001B09A8">
        <w:t>allows</w:t>
      </w:r>
      <w:r w:rsidR="00082B18" w:rsidRPr="001B09A8">
        <w:t xml:space="preserve"> for</w:t>
      </w:r>
      <w:r w:rsidRPr="001B09A8">
        <w:t xml:space="preserve"> declar</w:t>
      </w:r>
      <w:r w:rsidR="00613614" w:rsidRPr="001B09A8">
        <w:t>ing</w:t>
      </w:r>
      <w:r w:rsidRPr="001B09A8">
        <w:t xml:space="preserve"> the licence on the project home page.</w:t>
      </w:r>
    </w:p>
    <w:p w14:paraId="592B67D1" w14:textId="4FBE8147" w:rsidR="00F4193E" w:rsidRPr="001B09A8" w:rsidRDefault="00F4193E">
      <w:pPr>
        <w:pStyle w:val="Bulletnospace-level2"/>
      </w:pPr>
      <w:r w:rsidRPr="001B09A8">
        <w:t>The IPR Coordinator ma</w:t>
      </w:r>
      <w:r w:rsidR="00FB66AD" w:rsidRPr="001B09A8">
        <w:t>nage</w:t>
      </w:r>
      <w:r w:rsidRPr="001B09A8">
        <w:t>s the GÉANT IP Register.</w:t>
      </w:r>
    </w:p>
    <w:p w14:paraId="713A9869" w14:textId="5CF246EB" w:rsidR="00F4193E" w:rsidRPr="001B09A8" w:rsidRDefault="00F4193E">
      <w:pPr>
        <w:pStyle w:val="Bulletnospace-level1"/>
      </w:pPr>
      <w:r w:rsidRPr="001B09A8">
        <w:t>Provide a copyright notice.</w:t>
      </w:r>
    </w:p>
    <w:p w14:paraId="6FF5EC07" w14:textId="5A726D37" w:rsidR="00F4193E" w:rsidRPr="001B09A8" w:rsidRDefault="00F4193E">
      <w:pPr>
        <w:pStyle w:val="Bulletnospace-level2"/>
      </w:pPr>
      <w:r w:rsidRPr="001B09A8">
        <w:t xml:space="preserve">Add a copyright notice for the project in a </w:t>
      </w:r>
      <w:r w:rsidRPr="001B09A8">
        <w:rPr>
          <w:b/>
        </w:rPr>
        <w:t>COPYRIGHT file</w:t>
      </w:r>
      <w:r w:rsidR="00F4039D" w:rsidRPr="001B09A8">
        <w:t>, including funding information</w:t>
      </w:r>
      <w:r w:rsidRPr="001B09A8">
        <w:t>.</w:t>
      </w:r>
    </w:p>
    <w:p w14:paraId="486CBA5C" w14:textId="6EAB431F" w:rsidR="00F4193E" w:rsidRPr="001B09A8" w:rsidRDefault="00F4193E">
      <w:pPr>
        <w:pStyle w:val="Bulletnospace-level2"/>
      </w:pPr>
      <w:r w:rsidRPr="001B09A8">
        <w:t xml:space="preserve">Include copyright information for </w:t>
      </w:r>
      <w:r w:rsidR="0046157E" w:rsidRPr="001B09A8">
        <w:t xml:space="preserve">third-party </w:t>
      </w:r>
      <w:r w:rsidRPr="001B09A8">
        <w:t>components in compliance with their licence</w:t>
      </w:r>
      <w:r w:rsidR="002F34E7" w:rsidRPr="001B09A8">
        <w:t>s, listing</w:t>
      </w:r>
      <w:r w:rsidRPr="001B09A8">
        <w:t xml:space="preserve"> each component’s name, year and copyright holder.</w:t>
      </w:r>
    </w:p>
    <w:p w14:paraId="0E3631F8" w14:textId="77777777" w:rsidR="00F4193E" w:rsidRPr="001B09A8" w:rsidRDefault="00F4193E">
      <w:pPr>
        <w:pStyle w:val="Bulletnospace-level1"/>
      </w:pPr>
      <w:r w:rsidRPr="001B09A8">
        <w:rPr>
          <w:b/>
          <w:bCs/>
        </w:rPr>
        <w:t>Produce a README file</w:t>
      </w:r>
      <w:r w:rsidRPr="001B09A8">
        <w:t xml:space="preserve"> containing licence and copyright information.</w:t>
      </w:r>
    </w:p>
    <w:p w14:paraId="5027A2B4" w14:textId="5831F893" w:rsidR="00F4193E" w:rsidRPr="001B09A8" w:rsidRDefault="00F4193E">
      <w:pPr>
        <w:pStyle w:val="Bulletnospace-level2"/>
      </w:pPr>
      <w:r w:rsidRPr="001B09A8">
        <w:t xml:space="preserve">Include project licensing information in the README file, </w:t>
      </w:r>
      <w:r w:rsidR="00DF2924" w:rsidRPr="001B09A8">
        <w:t xml:space="preserve">specifying </w:t>
      </w:r>
      <w:r w:rsidRPr="001B09A8">
        <w:t xml:space="preserve">the licences </w:t>
      </w:r>
      <w:r w:rsidR="00B86BEC" w:rsidRPr="001B09A8">
        <w:t xml:space="preserve">of </w:t>
      </w:r>
      <w:r w:rsidRPr="001B09A8">
        <w:t xml:space="preserve">used components </w:t>
      </w:r>
      <w:r w:rsidR="00DF2924" w:rsidRPr="001B09A8">
        <w:t xml:space="preserve">if </w:t>
      </w:r>
      <w:r w:rsidRPr="001B09A8">
        <w:t>necessary.</w:t>
      </w:r>
    </w:p>
    <w:p w14:paraId="1B99A24B" w14:textId="6ED6D39A" w:rsidR="00F4193E" w:rsidRPr="001B09A8" w:rsidRDefault="00F4193E">
      <w:pPr>
        <w:pStyle w:val="Bulletnospace-level2"/>
      </w:pPr>
      <w:r w:rsidRPr="001B09A8">
        <w:t>Provide instructions for access</w:t>
      </w:r>
      <w:r w:rsidR="00827AE5" w:rsidRPr="001B09A8">
        <w:t>ing</w:t>
      </w:r>
      <w:r w:rsidRPr="001B09A8">
        <w:t xml:space="preserve"> the full licence text if not </w:t>
      </w:r>
      <w:r w:rsidR="00572A8F" w:rsidRPr="001B09A8">
        <w:t>includ</w:t>
      </w:r>
      <w:r w:rsidRPr="001B09A8">
        <w:t>ed in the LICENSE file.</w:t>
      </w:r>
    </w:p>
    <w:p w14:paraId="6FF3D4FC" w14:textId="649023BA" w:rsidR="00F4193E" w:rsidRPr="001B09A8" w:rsidRDefault="00F4193E">
      <w:pPr>
        <w:pStyle w:val="Bulletnospace-level2"/>
      </w:pPr>
      <w:r w:rsidRPr="001B09A8">
        <w:t xml:space="preserve">Briefly explain the </w:t>
      </w:r>
      <w:r w:rsidR="00827AE5" w:rsidRPr="001B09A8">
        <w:t xml:space="preserve">licence’s </w:t>
      </w:r>
      <w:r w:rsidRPr="001B09A8">
        <w:t>implications for users and contributors.</w:t>
      </w:r>
    </w:p>
    <w:p w14:paraId="783EBB28" w14:textId="51A63AAA" w:rsidR="00F4193E" w:rsidRPr="001B09A8" w:rsidRDefault="00F4193E">
      <w:pPr>
        <w:pStyle w:val="Bulletnospace-level2"/>
      </w:pPr>
      <w:r w:rsidRPr="001B09A8">
        <w:t xml:space="preserve">If licensing badges are available, add </w:t>
      </w:r>
      <w:r w:rsidR="00133028" w:rsidRPr="001B09A8">
        <w:t xml:space="preserve">one </w:t>
      </w:r>
      <w:r w:rsidRPr="001B09A8">
        <w:t xml:space="preserve">to the README file to </w:t>
      </w:r>
      <w:r w:rsidR="00133028" w:rsidRPr="001B09A8">
        <w:t xml:space="preserve">clearly </w:t>
      </w:r>
      <w:r w:rsidRPr="001B09A8">
        <w:t>communicate the project’s licensing information.</w:t>
      </w:r>
    </w:p>
    <w:p w14:paraId="199EF83A" w14:textId="71257DCC" w:rsidR="00F4193E" w:rsidRPr="001B09A8" w:rsidRDefault="00F4193E">
      <w:pPr>
        <w:pStyle w:val="Bulletnospace-level1"/>
      </w:pPr>
      <w:r w:rsidRPr="001B09A8">
        <w:rPr>
          <w:b/>
          <w:bCs/>
        </w:rPr>
        <w:t>Document code modifications</w:t>
      </w:r>
      <w:r w:rsidRPr="001B09A8">
        <w:t xml:space="preserve"> as required </w:t>
      </w:r>
      <w:r w:rsidR="00133028" w:rsidRPr="001B09A8">
        <w:t xml:space="preserve">by </w:t>
      </w:r>
      <w:r w:rsidRPr="001B09A8">
        <w:t>the licence.</w:t>
      </w:r>
    </w:p>
    <w:p w14:paraId="02A584F1" w14:textId="141CED85" w:rsidR="00F4193E" w:rsidRPr="001B09A8" w:rsidRDefault="005641E4">
      <w:pPr>
        <w:pStyle w:val="Bulletnospace-level2"/>
      </w:pPr>
      <w:r w:rsidRPr="001B09A8">
        <w:t>A</w:t>
      </w:r>
      <w:r w:rsidR="00F4193E" w:rsidRPr="001B09A8">
        <w:t xml:space="preserve"> history of changes may </w:t>
      </w:r>
      <w:r w:rsidRPr="001B09A8">
        <w:t>need to be documented, depending</w:t>
      </w:r>
      <w:r w:rsidR="00A3613D" w:rsidRPr="001B09A8">
        <w:t xml:space="preserve"> on</w:t>
      </w:r>
      <w:r w:rsidR="00F4193E" w:rsidRPr="001B09A8">
        <w:t xml:space="preserve"> the applied licence.</w:t>
      </w:r>
    </w:p>
    <w:p w14:paraId="22E9CA0C" w14:textId="4885578A" w:rsidR="00F4193E" w:rsidRPr="001B09A8" w:rsidRDefault="00F4193E">
      <w:pPr>
        <w:pStyle w:val="Bulletnospace-level2"/>
      </w:pPr>
      <w:r w:rsidRPr="001B09A8">
        <w:t xml:space="preserve">If the modified software </w:t>
      </w:r>
      <w:r w:rsidR="002B4F7C" w:rsidRPr="001B09A8">
        <w:t xml:space="preserve">or component </w:t>
      </w:r>
      <w:r w:rsidRPr="001B09A8">
        <w:t xml:space="preserve">has a </w:t>
      </w:r>
      <w:r w:rsidRPr="001B09A8">
        <w:rPr>
          <w:b/>
        </w:rPr>
        <w:t>CHANGELOG file</w:t>
      </w:r>
      <w:r w:rsidRPr="001B09A8">
        <w:t xml:space="preserve"> or </w:t>
      </w:r>
      <w:r w:rsidR="00A3613D" w:rsidRPr="001B09A8">
        <w:t>equivalent</w:t>
      </w:r>
      <w:r w:rsidRPr="001B09A8">
        <w:t xml:space="preserve">, extend it with </w:t>
      </w:r>
      <w:r w:rsidR="000C1A94" w:rsidRPr="001B09A8">
        <w:t>details of your</w:t>
      </w:r>
      <w:r w:rsidRPr="001B09A8">
        <w:t xml:space="preserve"> changes</w:t>
      </w:r>
      <w:r w:rsidR="000C1A94" w:rsidRPr="001B09A8">
        <w:t>, preserving its</w:t>
      </w:r>
      <w:r w:rsidRPr="001B09A8">
        <w:t xml:space="preserve"> format.</w:t>
      </w:r>
    </w:p>
    <w:p w14:paraId="7DF9068D" w14:textId="323A9B2A" w:rsidR="00F4193E" w:rsidRPr="001B09A8" w:rsidRDefault="000C1A94">
      <w:pPr>
        <w:pStyle w:val="Bulletnospace-level2"/>
      </w:pPr>
      <w:r w:rsidRPr="001B09A8">
        <w:t>C</w:t>
      </w:r>
      <w:r w:rsidR="00F4193E" w:rsidRPr="001B09A8">
        <w:t xml:space="preserve">heck the licence text or summaries such as those in </w:t>
      </w:r>
      <w:proofErr w:type="gramStart"/>
      <w:r w:rsidR="003E6EE8" w:rsidRPr="001B09A8">
        <w:rPr>
          <w:i/>
          <w:iCs/>
        </w:rPr>
        <w:t>Open Source</w:t>
      </w:r>
      <w:proofErr w:type="gramEnd"/>
      <w:r w:rsidR="003E6EE8" w:rsidRPr="001B09A8">
        <w:rPr>
          <w:i/>
          <w:iCs/>
        </w:rPr>
        <w:t xml:space="preserve"> Licences Used in GÉANT</w:t>
      </w:r>
      <w:r w:rsidR="00770374" w:rsidRPr="001B09A8">
        <w:t xml:space="preserve"> [</w:t>
      </w:r>
      <w:proofErr w:type="spellStart"/>
      <w:r w:rsidR="008B0488" w:rsidRPr="001B09A8">
        <w:fldChar w:fldCharType="begin"/>
      </w:r>
      <w:r w:rsidR="003E6EE8" w:rsidRPr="001B09A8">
        <w:instrText>HYPERLINK  \l "Wiki_Licences"</w:instrText>
      </w:r>
      <w:r w:rsidR="008B0488" w:rsidRPr="001B09A8">
        <w:fldChar w:fldCharType="separate"/>
      </w:r>
      <w:r w:rsidR="00B0087C" w:rsidRPr="001B09A8">
        <w:rPr>
          <w:rStyle w:val="Hyperlink"/>
          <w:rFonts w:asciiTheme="minorHAnsi" w:hAnsiTheme="minorHAnsi"/>
        </w:rPr>
        <w:t>Wiki_</w:t>
      </w:r>
      <w:r w:rsidR="00B0087C" w:rsidRPr="001B09A8">
        <w:rPr>
          <w:rStyle w:val="Hyperlink"/>
          <w:rFonts w:asciiTheme="minorHAnsi" w:hAnsiTheme="minorHAnsi"/>
        </w:rPr>
        <w:t>L</w:t>
      </w:r>
      <w:r w:rsidR="00B0087C" w:rsidRPr="001B09A8">
        <w:rPr>
          <w:rStyle w:val="Hyperlink"/>
          <w:rFonts w:asciiTheme="minorHAnsi" w:hAnsiTheme="minorHAnsi"/>
        </w:rPr>
        <w:t>icences</w:t>
      </w:r>
      <w:proofErr w:type="spellEnd"/>
      <w:r w:rsidR="008B0488" w:rsidRPr="001B09A8">
        <w:rPr>
          <w:rStyle w:val="Hyperlink"/>
          <w:rFonts w:asciiTheme="minorHAnsi" w:hAnsiTheme="minorHAnsi"/>
        </w:rPr>
        <w:fldChar w:fldCharType="end"/>
      </w:r>
      <w:r w:rsidR="00770374" w:rsidRPr="001B09A8">
        <w:t>]</w:t>
      </w:r>
      <w:r w:rsidR="009A7025" w:rsidRPr="001B09A8">
        <w:t xml:space="preserve"> to determine whether documenting code modifications is </w:t>
      </w:r>
      <w:r w:rsidR="00AB2B36" w:rsidRPr="001B09A8">
        <w:t>necessary</w:t>
      </w:r>
      <w:r w:rsidR="00F4193E" w:rsidRPr="001B09A8">
        <w:t>.</w:t>
      </w:r>
    </w:p>
    <w:p w14:paraId="63C89B5B" w14:textId="77777777" w:rsidR="00F4193E" w:rsidRPr="001B09A8" w:rsidRDefault="00F4193E">
      <w:pPr>
        <w:pStyle w:val="Bulletnospace-level1"/>
      </w:pPr>
      <w:r w:rsidRPr="001B09A8">
        <w:rPr>
          <w:b/>
          <w:bCs/>
        </w:rPr>
        <w:t>Document dependencies</w:t>
      </w:r>
      <w:r w:rsidRPr="001B09A8">
        <w:t>, their licences, notices and copyright information.</w:t>
      </w:r>
    </w:p>
    <w:p w14:paraId="21FCD6D7" w14:textId="0DF56A11" w:rsidR="00F4193E" w:rsidRPr="001B09A8" w:rsidRDefault="002547F5">
      <w:pPr>
        <w:pStyle w:val="Bulletnospace-level2"/>
      </w:pPr>
      <w:r w:rsidRPr="001B09A8">
        <w:t xml:space="preserve">List </w:t>
      </w:r>
      <w:r w:rsidR="00F4193E" w:rsidRPr="001B09A8">
        <w:t xml:space="preserve">the licences of directly included dependencies in a dedicated file or </w:t>
      </w:r>
      <w:r w:rsidR="00572A8F" w:rsidRPr="001B09A8">
        <w:t xml:space="preserve">in </w:t>
      </w:r>
      <w:r w:rsidR="00F4193E" w:rsidRPr="001B09A8">
        <w:t>project documentation</w:t>
      </w:r>
      <w:r w:rsidR="00AB2B36" w:rsidRPr="001B09A8">
        <w:t>, typically in the NOTICE file</w:t>
      </w:r>
      <w:r w:rsidR="000C26E2" w:rsidRPr="001B09A8">
        <w:t>,</w:t>
      </w:r>
      <w:r w:rsidR="00AB2B36" w:rsidRPr="001B09A8">
        <w:t xml:space="preserve"> along with </w:t>
      </w:r>
      <w:r w:rsidR="000C26E2" w:rsidRPr="001B09A8">
        <w:t xml:space="preserve">each </w:t>
      </w:r>
      <w:r w:rsidR="00AB2B36" w:rsidRPr="001B09A8">
        <w:t>component</w:t>
      </w:r>
      <w:r w:rsidR="000C26E2" w:rsidRPr="001B09A8">
        <w:t>’</w:t>
      </w:r>
      <w:r w:rsidR="00AB2B36" w:rsidRPr="001B09A8">
        <w:t xml:space="preserve">s copyright and links to </w:t>
      </w:r>
      <w:r w:rsidR="000C26E2" w:rsidRPr="001B09A8">
        <w:t>its</w:t>
      </w:r>
      <w:r w:rsidR="00AB2B36" w:rsidRPr="001B09A8">
        <w:t xml:space="preserve"> licence text. </w:t>
      </w:r>
      <w:r w:rsidR="000C26E2" w:rsidRPr="001B09A8">
        <w:t>The file</w:t>
      </w:r>
      <w:r w:rsidR="00AB2B36" w:rsidRPr="001B09A8">
        <w:t xml:space="preserve"> may also include disclaimers and details on </w:t>
      </w:r>
      <w:r w:rsidR="000C26E2" w:rsidRPr="001B09A8">
        <w:t xml:space="preserve">the </w:t>
      </w:r>
      <w:r w:rsidR="00AB2B36" w:rsidRPr="001B09A8">
        <w:t>project’s licence, tools used and intellectual property</w:t>
      </w:r>
      <w:r w:rsidR="006640D4" w:rsidRPr="001B09A8">
        <w:t xml:space="preserve"> used. T</w:t>
      </w:r>
      <w:r w:rsidR="00AB2B36" w:rsidRPr="001B09A8">
        <w:t>he README can summarise this information in a more co</w:t>
      </w:r>
      <w:r w:rsidR="006640D4" w:rsidRPr="001B09A8">
        <w:t>ncise</w:t>
      </w:r>
      <w:r w:rsidR="00AB2B36" w:rsidRPr="001B09A8">
        <w:t xml:space="preserve"> form</w:t>
      </w:r>
      <w:r w:rsidR="00F4193E" w:rsidRPr="001B09A8">
        <w:t>.</w:t>
      </w:r>
    </w:p>
    <w:p w14:paraId="22C7350D" w14:textId="234EDFA5" w:rsidR="00377E54" w:rsidRPr="001B09A8" w:rsidRDefault="00932D18">
      <w:pPr>
        <w:pStyle w:val="Bulletnospace-level2"/>
      </w:pPr>
      <w:r w:rsidRPr="001B09A8">
        <w:t>I</w:t>
      </w:r>
      <w:r w:rsidR="00377E54" w:rsidRPr="001B09A8">
        <w:t xml:space="preserve">n the AUTHORS file, you </w:t>
      </w:r>
      <w:r w:rsidR="00E137C5" w:rsidRPr="001B09A8">
        <w:t>may</w:t>
      </w:r>
      <w:r w:rsidR="00377E54" w:rsidRPr="001B09A8">
        <w:t xml:space="preserve"> credit individual contributors, acknowledge funding and reference the GÉANT work package </w:t>
      </w:r>
      <w:r w:rsidR="002D5699" w:rsidRPr="001B09A8">
        <w:t>or project task.</w:t>
      </w:r>
    </w:p>
    <w:p w14:paraId="6061E0F0" w14:textId="1FB96FDE" w:rsidR="0000291B" w:rsidRPr="001B09A8" w:rsidRDefault="00F4193E">
      <w:pPr>
        <w:pStyle w:val="Bulletnospace-level2"/>
      </w:pPr>
      <w:r w:rsidRPr="001B09A8">
        <w:t xml:space="preserve">For source code components in subfolders, store their licences, copyright and notices </w:t>
      </w:r>
      <w:r w:rsidR="008A1AA1" w:rsidRPr="001B09A8">
        <w:t>within those folders</w:t>
      </w:r>
      <w:r w:rsidRPr="001B09A8">
        <w:t>.</w:t>
      </w:r>
    </w:p>
    <w:p w14:paraId="3780A4C6" w14:textId="77777777" w:rsidR="00F4193E" w:rsidRPr="001B09A8" w:rsidRDefault="00F4193E">
      <w:pPr>
        <w:pStyle w:val="Bulletnospace-level1"/>
      </w:pPr>
      <w:r w:rsidRPr="001B09A8">
        <w:t>Document licence adherence, contribution and updating.</w:t>
      </w:r>
    </w:p>
    <w:p w14:paraId="5D3E0337" w14:textId="183C80DA" w:rsidR="00F4193E" w:rsidRPr="001B09A8" w:rsidRDefault="00F4193E">
      <w:pPr>
        <w:pStyle w:val="Bulletnospace-level2"/>
      </w:pPr>
      <w:r w:rsidRPr="001B09A8">
        <w:lastRenderedPageBreak/>
        <w:t xml:space="preserve">Provide guidance for users and contributors on adhering to licensing requirements in </w:t>
      </w:r>
      <w:r w:rsidR="003A7A6E" w:rsidRPr="001B09A8">
        <w:t>the</w:t>
      </w:r>
      <w:r w:rsidRPr="001B09A8">
        <w:t xml:space="preserve"> README, </w:t>
      </w:r>
      <w:r w:rsidRPr="001B09A8">
        <w:rPr>
          <w:b/>
        </w:rPr>
        <w:t>CONTRIBUTING</w:t>
      </w:r>
      <w:r w:rsidRPr="001B09A8">
        <w:t xml:space="preserve"> or CODE_OF_CONDUCT file. Examples </w:t>
      </w:r>
      <w:r w:rsidR="00A66B83" w:rsidRPr="001B09A8">
        <w:t>include</w:t>
      </w:r>
      <w:r w:rsidR="00BD4804" w:rsidRPr="001B09A8">
        <w:t xml:space="preserve"> guidelines </w:t>
      </w:r>
      <w:r w:rsidR="00A66B83" w:rsidRPr="001B09A8">
        <w:t>from</w:t>
      </w:r>
      <w:r w:rsidR="00BD4804" w:rsidRPr="001B09A8">
        <w:t xml:space="preserve"> </w:t>
      </w:r>
      <w:proofErr w:type="spellStart"/>
      <w:r w:rsidR="00BD4804" w:rsidRPr="001B09A8">
        <w:t>FileSender</w:t>
      </w:r>
      <w:proofErr w:type="spellEnd"/>
      <w:r w:rsidR="00BD4804" w:rsidRPr="001B09A8">
        <w:t xml:space="preserve"> [</w:t>
      </w:r>
      <w:proofErr w:type="spellStart"/>
      <w:r w:rsidR="008B0488" w:rsidRPr="001B09A8">
        <w:fldChar w:fldCharType="begin"/>
      </w:r>
      <w:r w:rsidR="008B0488" w:rsidRPr="001B09A8">
        <w:instrText xml:space="preserve"> HYPERLINK \l "FileSender_Contrib" </w:instrText>
      </w:r>
      <w:r w:rsidR="008B0488" w:rsidRPr="001B09A8">
        <w:fldChar w:fldCharType="separate"/>
      </w:r>
      <w:r w:rsidR="00BD4804" w:rsidRPr="001B09A8">
        <w:rPr>
          <w:rStyle w:val="Hyperlink"/>
          <w:rFonts w:asciiTheme="minorHAnsi" w:hAnsiTheme="minorHAnsi"/>
        </w:rPr>
        <w:t>FileSender_Contrib</w:t>
      </w:r>
      <w:proofErr w:type="spellEnd"/>
      <w:r w:rsidR="008B0488" w:rsidRPr="001B09A8">
        <w:rPr>
          <w:rStyle w:val="Hyperlink"/>
          <w:rFonts w:asciiTheme="minorHAnsi" w:hAnsiTheme="minorHAnsi"/>
        </w:rPr>
        <w:fldChar w:fldCharType="end"/>
      </w:r>
      <w:r w:rsidR="00BD4804" w:rsidRPr="001B09A8">
        <w:t>] and Atom [</w:t>
      </w:r>
      <w:proofErr w:type="spellStart"/>
      <w:r w:rsidR="008B0488" w:rsidRPr="001B09A8">
        <w:fldChar w:fldCharType="begin"/>
      </w:r>
      <w:r w:rsidR="008B0488" w:rsidRPr="001B09A8">
        <w:instrText xml:space="preserve"> HYPERLINK \l "Atom_Contrib" </w:instrText>
      </w:r>
      <w:r w:rsidR="008B0488" w:rsidRPr="001B09A8">
        <w:fldChar w:fldCharType="separate"/>
      </w:r>
      <w:r w:rsidR="00BD4804" w:rsidRPr="001B09A8">
        <w:rPr>
          <w:rStyle w:val="Hyperlink"/>
          <w:rFonts w:asciiTheme="minorHAnsi" w:hAnsiTheme="minorHAnsi"/>
        </w:rPr>
        <w:t>Atom_Contrib</w:t>
      </w:r>
      <w:proofErr w:type="spellEnd"/>
      <w:r w:rsidR="008B0488" w:rsidRPr="001B09A8">
        <w:rPr>
          <w:rStyle w:val="Hyperlink"/>
          <w:rFonts w:asciiTheme="minorHAnsi" w:hAnsiTheme="minorHAnsi"/>
        </w:rPr>
        <w:fldChar w:fldCharType="end"/>
      </w:r>
      <w:r w:rsidR="00BD4804" w:rsidRPr="001B09A8">
        <w:t>].</w:t>
      </w:r>
    </w:p>
    <w:p w14:paraId="2F0E332B" w14:textId="5853FE67" w:rsidR="00F4193E" w:rsidRPr="001B09A8" w:rsidRDefault="003A7A6E">
      <w:pPr>
        <w:pStyle w:val="Bulletnospace-level2"/>
      </w:pPr>
      <w:r w:rsidRPr="001B09A8">
        <w:t>Outline</w:t>
      </w:r>
      <w:r w:rsidR="000D159F" w:rsidRPr="001B09A8">
        <w:t xml:space="preserve"> </w:t>
      </w:r>
      <w:r w:rsidR="00F4193E" w:rsidRPr="001B09A8">
        <w:t>contribution and copyright</w:t>
      </w:r>
      <w:r w:rsidR="00DA1348" w:rsidRPr="001B09A8">
        <w:t xml:space="preserve"> guidelines</w:t>
      </w:r>
      <w:r w:rsidR="00F4193E" w:rsidRPr="001B09A8">
        <w:t>, even if external contribut</w:t>
      </w:r>
      <w:r w:rsidR="000D159F" w:rsidRPr="001B09A8">
        <w:t>ions</w:t>
      </w:r>
      <w:r w:rsidR="00F4193E" w:rsidRPr="001B09A8">
        <w:t xml:space="preserve"> are not expected.</w:t>
      </w:r>
    </w:p>
    <w:p w14:paraId="4ECDB876" w14:textId="0F1455F5" w:rsidR="00F4193E" w:rsidRPr="001B09A8" w:rsidRDefault="00F4193E">
      <w:pPr>
        <w:pStyle w:val="Bulletnospace-level1"/>
      </w:pPr>
      <w:r w:rsidRPr="001B09A8">
        <w:t>Prepare and apply a Contributor License Agreement (CLA) if necessary.</w:t>
      </w:r>
    </w:p>
    <w:p w14:paraId="452A576A" w14:textId="759E751C" w:rsidR="00F4193E" w:rsidRPr="001B09A8" w:rsidRDefault="00F4193E">
      <w:pPr>
        <w:pStyle w:val="Bulletnospace-level2"/>
      </w:pPr>
      <w:r w:rsidRPr="001B09A8">
        <w:t xml:space="preserve">If the </w:t>
      </w:r>
      <w:r w:rsidR="000D159F" w:rsidRPr="001B09A8">
        <w:t xml:space="preserve">selected </w:t>
      </w:r>
      <w:r w:rsidRPr="001B09A8">
        <w:t xml:space="preserve">licence </w:t>
      </w:r>
      <w:r w:rsidR="000D159F" w:rsidRPr="001B09A8">
        <w:t xml:space="preserve">requires </w:t>
      </w:r>
      <w:r w:rsidRPr="001B09A8">
        <w:t xml:space="preserve">a CLA, establish </w:t>
      </w:r>
      <w:r w:rsidR="00A76014" w:rsidRPr="001B09A8">
        <w:t xml:space="preserve">one </w:t>
      </w:r>
      <w:r w:rsidRPr="001B09A8">
        <w:t>to define contribution</w:t>
      </w:r>
      <w:r w:rsidR="00A76014" w:rsidRPr="001B09A8">
        <w:t xml:space="preserve"> terms</w:t>
      </w:r>
      <w:r w:rsidRPr="001B09A8">
        <w:t xml:space="preserve"> and ensure </w:t>
      </w:r>
      <w:r w:rsidR="002C4E35" w:rsidRPr="001B09A8">
        <w:t xml:space="preserve">mutual </w:t>
      </w:r>
      <w:r w:rsidRPr="001B09A8">
        <w:t>understanding.</w:t>
      </w:r>
    </w:p>
    <w:p w14:paraId="04686177" w14:textId="4217A7FD" w:rsidR="00F4193E" w:rsidRPr="001B09A8" w:rsidRDefault="000E54A9">
      <w:pPr>
        <w:pStyle w:val="Bulletnospace-level2"/>
      </w:pPr>
      <w:r w:rsidRPr="001B09A8">
        <w:t>S</w:t>
      </w:r>
      <w:r w:rsidR="00F4193E" w:rsidRPr="001B09A8">
        <w:t>ome licences</w:t>
      </w:r>
      <w:r w:rsidRPr="001B09A8">
        <w:t xml:space="preserve"> offer</w:t>
      </w:r>
      <w:r w:rsidR="00F4193E" w:rsidRPr="001B09A8">
        <w:t xml:space="preserve"> suitable CLA forms.</w:t>
      </w:r>
    </w:p>
    <w:p w14:paraId="336FD18C" w14:textId="5ECEA491" w:rsidR="00F4193E" w:rsidRPr="001B09A8" w:rsidRDefault="00F4193E">
      <w:pPr>
        <w:pStyle w:val="Bulletnospace-level2"/>
      </w:pPr>
      <w:r w:rsidRPr="001B09A8">
        <w:t xml:space="preserve">Clearly </w:t>
      </w:r>
      <w:r w:rsidR="00A76014" w:rsidRPr="001B09A8">
        <w:t>outline the CLA proce</w:t>
      </w:r>
      <w:r w:rsidR="000E54A9" w:rsidRPr="001B09A8">
        <w:t>s</w:t>
      </w:r>
      <w:r w:rsidR="00A76014" w:rsidRPr="001B09A8">
        <w:t xml:space="preserve">s </w:t>
      </w:r>
      <w:r w:rsidRPr="001B09A8">
        <w:t>in</w:t>
      </w:r>
      <w:r w:rsidR="00BD4804" w:rsidRPr="001B09A8">
        <w:t xml:space="preserve"> </w:t>
      </w:r>
      <w:r w:rsidR="000E54A9" w:rsidRPr="001B09A8">
        <w:t>the</w:t>
      </w:r>
      <w:r w:rsidRPr="001B09A8">
        <w:t xml:space="preserve"> README</w:t>
      </w:r>
      <w:r w:rsidR="00F6070F" w:rsidRPr="001B09A8">
        <w:t xml:space="preserve"> and detail it in</w:t>
      </w:r>
      <w:r w:rsidR="000E54A9" w:rsidRPr="001B09A8">
        <w:t xml:space="preserve"> the</w:t>
      </w:r>
      <w:r w:rsidRPr="001B09A8">
        <w:t xml:space="preserve"> CONTRIBUTING</w:t>
      </w:r>
      <w:r w:rsidR="00BD4804" w:rsidRPr="001B09A8">
        <w:t xml:space="preserve"> file</w:t>
      </w:r>
      <w:r w:rsidR="00A4088A" w:rsidRPr="001B09A8">
        <w:t xml:space="preserve"> </w:t>
      </w:r>
      <w:r w:rsidR="00352806" w:rsidRPr="001B09A8">
        <w:t xml:space="preserve">to </w:t>
      </w:r>
      <w:r w:rsidRPr="001B09A8">
        <w:t>ensur</w:t>
      </w:r>
      <w:r w:rsidR="000C35DA" w:rsidRPr="001B09A8">
        <w:t>e</w:t>
      </w:r>
      <w:r w:rsidRPr="001B09A8">
        <w:t xml:space="preserve"> legal clarity for all involved.</w:t>
      </w:r>
    </w:p>
    <w:p w14:paraId="63C6ADFE" w14:textId="7CB28E07" w:rsidR="00F4193E" w:rsidRPr="001B09A8" w:rsidRDefault="00A4088A">
      <w:pPr>
        <w:pStyle w:val="Bulletnospace-level2"/>
      </w:pPr>
      <w:r w:rsidRPr="001B09A8">
        <w:t xml:space="preserve">Place the </w:t>
      </w:r>
      <w:r w:rsidR="00F4193E" w:rsidRPr="001B09A8">
        <w:t xml:space="preserve">CLA in a file named CONTRIBUTOR_LICENSE_AGREEMENT, CLA or </w:t>
      </w:r>
      <w:r w:rsidR="007F73B4" w:rsidRPr="001B09A8">
        <w:t>within</w:t>
      </w:r>
      <w:r w:rsidR="00F4193E" w:rsidRPr="001B09A8">
        <w:t xml:space="preserve"> broader contribution guidelines in</w:t>
      </w:r>
      <w:r w:rsidR="00BD4804" w:rsidRPr="001B09A8">
        <w:t xml:space="preserve"> the</w:t>
      </w:r>
      <w:r w:rsidR="00F4193E" w:rsidRPr="001B09A8">
        <w:t xml:space="preserve"> CONTRIBUTING</w:t>
      </w:r>
      <w:r w:rsidR="00BD4804" w:rsidRPr="001B09A8">
        <w:t xml:space="preserve"> file</w:t>
      </w:r>
      <w:r w:rsidR="00F4193E" w:rsidRPr="001B09A8">
        <w:t>.</w:t>
      </w:r>
    </w:p>
    <w:p w14:paraId="032CADD3" w14:textId="591B56A0" w:rsidR="007B1BD2" w:rsidRPr="001B09A8" w:rsidRDefault="00267614">
      <w:pPr>
        <w:pStyle w:val="Bulletnospace-level2"/>
      </w:pPr>
      <w:r w:rsidRPr="001B09A8">
        <w:t xml:space="preserve">Creating a </w:t>
      </w:r>
      <w:r w:rsidR="009576FB" w:rsidRPr="001B09A8">
        <w:t>Developer Certificate of Origin (DCO) is a lightweight alternative to a CLA</w:t>
      </w:r>
      <w:r w:rsidR="008A1C07" w:rsidRPr="001B09A8">
        <w:t>.</w:t>
      </w:r>
      <w:r w:rsidR="009576FB" w:rsidRPr="001B09A8">
        <w:t xml:space="preserve"> By adding a </w:t>
      </w:r>
      <w:r w:rsidR="00572A8F" w:rsidRPr="001B09A8">
        <w:t>“</w:t>
      </w:r>
      <w:r w:rsidR="009576FB" w:rsidRPr="001B09A8">
        <w:t>Signed-off-by: Name &lt;Email Address&gt;</w:t>
      </w:r>
      <w:r w:rsidR="00572A8F" w:rsidRPr="001B09A8">
        <w:t>”</w:t>
      </w:r>
      <w:r w:rsidR="009576FB" w:rsidRPr="001B09A8">
        <w:t xml:space="preserve"> </w:t>
      </w:r>
      <w:r w:rsidR="00572A8F" w:rsidRPr="001B09A8">
        <w:t xml:space="preserve">line </w:t>
      </w:r>
      <w:r w:rsidR="009576FB" w:rsidRPr="001B09A8">
        <w:t xml:space="preserve">in their Git commit, </w:t>
      </w:r>
      <w:r w:rsidR="008A1C07" w:rsidRPr="001B09A8">
        <w:t>contributors self-certify that they agree to the DCO's terms</w:t>
      </w:r>
      <w:r w:rsidR="00BD2E5A" w:rsidRPr="001B09A8">
        <w:t xml:space="preserve">, affirming they are either the original authors or have the right to submit the </w:t>
      </w:r>
      <w:r w:rsidR="009576FB" w:rsidRPr="001B09A8">
        <w:t>code</w:t>
      </w:r>
      <w:r w:rsidR="008A1C07" w:rsidRPr="001B09A8">
        <w:t>,</w:t>
      </w:r>
      <w:r w:rsidR="009576FB" w:rsidRPr="001B09A8">
        <w:t xml:space="preserve"> </w:t>
      </w:r>
      <w:r w:rsidR="00BD2E5A" w:rsidRPr="001B09A8">
        <w:t>which</w:t>
      </w:r>
      <w:r w:rsidR="009576FB" w:rsidRPr="001B09A8">
        <w:t xml:space="preserve"> can be used in the project under its licence.</w:t>
      </w:r>
    </w:p>
    <w:p w14:paraId="580DC3B6" w14:textId="0390593B" w:rsidR="00F4193E" w:rsidRPr="001B09A8" w:rsidRDefault="00F4193E">
      <w:pPr>
        <w:pStyle w:val="Bulletnospace-level1"/>
      </w:pPr>
      <w:r w:rsidRPr="001B09A8">
        <w:rPr>
          <w:b/>
          <w:bCs/>
        </w:rPr>
        <w:t>Establish a licence notification mechanism</w:t>
      </w:r>
      <w:r w:rsidRPr="001B09A8">
        <w:t xml:space="preserve"> – </w:t>
      </w:r>
      <w:r w:rsidR="00EC7FA4" w:rsidRPr="001B09A8">
        <w:t xml:space="preserve">If </w:t>
      </w:r>
      <w:r w:rsidR="001D3168" w:rsidRPr="001B09A8">
        <w:t>the</w:t>
      </w:r>
      <w:r w:rsidR="001C7491" w:rsidRPr="001B09A8">
        <w:t xml:space="preserve"> </w:t>
      </w:r>
      <w:r w:rsidR="001D3168" w:rsidRPr="001B09A8">
        <w:t>licence or</w:t>
      </w:r>
      <w:r w:rsidR="001C7491" w:rsidRPr="001B09A8">
        <w:t xml:space="preserve"> </w:t>
      </w:r>
      <w:r w:rsidR="00EC3450" w:rsidRPr="001B09A8">
        <w:t>contributi</w:t>
      </w:r>
      <w:r w:rsidR="001D3168" w:rsidRPr="001B09A8">
        <w:t>on policy may change</w:t>
      </w:r>
      <w:r w:rsidR="00EC7FA4" w:rsidRPr="001B09A8">
        <w:t>, i</w:t>
      </w:r>
      <w:r w:rsidRPr="001B09A8">
        <w:t xml:space="preserve">mplement a notification mechanism </w:t>
      </w:r>
      <w:r w:rsidR="00E45CB2" w:rsidRPr="001B09A8">
        <w:t xml:space="preserve">for </w:t>
      </w:r>
      <w:r w:rsidRPr="001B09A8">
        <w:t>contributors and users. This c</w:t>
      </w:r>
      <w:r w:rsidR="00E45CB2" w:rsidRPr="001B09A8">
        <w:t>ould</w:t>
      </w:r>
      <w:r w:rsidRPr="001B09A8">
        <w:t xml:space="preserve"> include prompts during build</w:t>
      </w:r>
      <w:r w:rsidR="001D1E4A" w:rsidRPr="001B09A8">
        <w:t>s, repository notifications or updates via project</w:t>
      </w:r>
      <w:r w:rsidRPr="001B09A8">
        <w:t xml:space="preserve"> notification channels</w:t>
      </w:r>
      <w:r w:rsidR="007344A2" w:rsidRPr="001B09A8">
        <w:t>. A</w:t>
      </w:r>
      <w:r w:rsidRPr="001B09A8">
        <w:t xml:space="preserve"> </w:t>
      </w:r>
      <w:r w:rsidR="00674305" w:rsidRPr="001B09A8">
        <w:t xml:space="preserve">pop-up with </w:t>
      </w:r>
      <w:r w:rsidRPr="001B09A8">
        <w:t xml:space="preserve">licence and copyright </w:t>
      </w:r>
      <w:r w:rsidR="001B29FE" w:rsidRPr="001B09A8">
        <w:t xml:space="preserve">change </w:t>
      </w:r>
      <w:r w:rsidRPr="001B09A8">
        <w:t xml:space="preserve">information </w:t>
      </w:r>
      <w:r w:rsidR="007344A2" w:rsidRPr="001B09A8">
        <w:t>is also an option</w:t>
      </w:r>
      <w:r w:rsidRPr="001B09A8">
        <w:t>.</w:t>
      </w:r>
    </w:p>
    <w:p w14:paraId="3E864F30" w14:textId="0DE07279" w:rsidR="00C22CDB" w:rsidRPr="001B09A8" w:rsidRDefault="00C22CDB">
      <w:pPr>
        <w:pStyle w:val="Bulletnospace-level1"/>
      </w:pPr>
      <w:r w:rsidRPr="001B09A8">
        <w:t xml:space="preserve">Once licence artefacts are complete, they should be </w:t>
      </w:r>
      <w:r w:rsidR="005B3FA3" w:rsidRPr="001B09A8">
        <w:t>assessed by the SLA team and the IPR Coordinator</w:t>
      </w:r>
      <w:r w:rsidRPr="001B09A8">
        <w:t>.</w:t>
      </w:r>
    </w:p>
    <w:p w14:paraId="25B1FEA2" w14:textId="6B216EEB" w:rsidR="00F772AC" w:rsidRPr="001B09A8" w:rsidRDefault="00C22CDB">
      <w:pPr>
        <w:pStyle w:val="Bulletnospace-level1"/>
      </w:pPr>
      <w:r w:rsidRPr="001B09A8">
        <w:t>Complete</w:t>
      </w:r>
      <w:r w:rsidR="00BD050C" w:rsidRPr="001B09A8">
        <w:t xml:space="preserve"> the SLA</w:t>
      </w:r>
      <w:r w:rsidR="00487198" w:rsidRPr="001B09A8">
        <w:t>/SCA</w:t>
      </w:r>
      <w:r w:rsidR="00BD050C" w:rsidRPr="001B09A8">
        <w:t xml:space="preserve"> </w:t>
      </w:r>
      <w:r w:rsidR="00F772AC" w:rsidRPr="001B09A8">
        <w:t>Evaluation and Feedback Survey</w:t>
      </w:r>
      <w:r w:rsidR="00BD050C" w:rsidRPr="001B09A8">
        <w:t xml:space="preserve"> [</w:t>
      </w:r>
      <w:proofErr w:type="spellStart"/>
      <w:r w:rsidR="000C5C17" w:rsidRPr="001B09A8">
        <w:fldChar w:fldCharType="begin"/>
      </w:r>
      <w:r w:rsidR="000C5C17" w:rsidRPr="001B09A8">
        <w:instrText>HYPERLINK  \l "SLA_SCA_Survey"</w:instrText>
      </w:r>
      <w:r w:rsidR="000C5C17" w:rsidRPr="001B09A8">
        <w:fldChar w:fldCharType="separate"/>
      </w:r>
      <w:r w:rsidR="000C5C17" w:rsidRPr="001B09A8">
        <w:rPr>
          <w:rStyle w:val="Hyperlink"/>
        </w:rPr>
        <w:t>SLA_SCA_Survey</w:t>
      </w:r>
      <w:proofErr w:type="spellEnd"/>
      <w:r w:rsidR="000C5C17" w:rsidRPr="001B09A8">
        <w:rPr>
          <w:rStyle w:val="Hyperlink"/>
        </w:rPr>
        <w:fldChar w:fldCharType="end"/>
      </w:r>
      <w:r w:rsidR="00BD050C" w:rsidRPr="001B09A8">
        <w:t>]</w:t>
      </w:r>
      <w:r w:rsidR="00DC0C56" w:rsidRPr="001B09A8">
        <w:t>.</w:t>
      </w:r>
    </w:p>
    <w:p w14:paraId="231A002D" w14:textId="7F49F805" w:rsidR="00F4193E" w:rsidRPr="001B09A8" w:rsidRDefault="00F4193E" w:rsidP="004E5DDA">
      <w:pPr>
        <w:pStyle w:val="Heading5"/>
      </w:pPr>
      <w:r w:rsidRPr="001B09A8">
        <w:t>Continu</w:t>
      </w:r>
      <w:r w:rsidR="00243795" w:rsidRPr="001B09A8">
        <w:t>ous</w:t>
      </w:r>
      <w:r w:rsidRPr="001B09A8">
        <w:t xml:space="preserve"> Licence Management</w:t>
      </w:r>
    </w:p>
    <w:p w14:paraId="378576C5" w14:textId="29BD5E2C" w:rsidR="00F4193E" w:rsidRPr="001B09A8" w:rsidRDefault="00F4193E" w:rsidP="00F4193E">
      <w:pPr>
        <w:pStyle w:val="BodyText"/>
      </w:pPr>
      <w:r w:rsidRPr="001B09A8">
        <w:t xml:space="preserve">The </w:t>
      </w:r>
      <w:r w:rsidR="00053139" w:rsidRPr="001B09A8">
        <w:t xml:space="preserve">aim </w:t>
      </w:r>
      <w:r w:rsidR="00020F6E" w:rsidRPr="001B09A8">
        <w:t>of</w:t>
      </w:r>
      <w:r w:rsidR="00552A91" w:rsidRPr="001B09A8">
        <w:t xml:space="preserve"> continu</w:t>
      </w:r>
      <w:r w:rsidR="00243795" w:rsidRPr="001B09A8">
        <w:t>ous</w:t>
      </w:r>
      <w:r w:rsidRPr="001B09A8">
        <w:t xml:space="preserve"> licence management is to </w:t>
      </w:r>
      <w:r w:rsidRPr="001B09A8">
        <w:rPr>
          <w:b/>
          <w:bCs/>
        </w:rPr>
        <w:t xml:space="preserve">integrate </w:t>
      </w:r>
      <w:r w:rsidR="00552A91" w:rsidRPr="001B09A8">
        <w:rPr>
          <w:b/>
          <w:bCs/>
        </w:rPr>
        <w:t xml:space="preserve">licence </w:t>
      </w:r>
      <w:r w:rsidR="00DC0C56" w:rsidRPr="001B09A8">
        <w:rPr>
          <w:b/>
          <w:bCs/>
        </w:rPr>
        <w:t xml:space="preserve">oversight </w:t>
      </w:r>
      <w:r w:rsidRPr="001B09A8">
        <w:rPr>
          <w:b/>
          <w:bCs/>
        </w:rPr>
        <w:t>into the regular software development lifecycle</w:t>
      </w:r>
      <w:r w:rsidRPr="001B09A8">
        <w:t>.</w:t>
      </w:r>
    </w:p>
    <w:p w14:paraId="6C37FF53" w14:textId="77777777" w:rsidR="00F4193E" w:rsidRPr="001B09A8" w:rsidRDefault="00F4193E" w:rsidP="001A7F94">
      <w:pPr>
        <w:pStyle w:val="Bulletnospace-level1"/>
      </w:pPr>
      <w:r w:rsidRPr="001B09A8">
        <w:t>Integrate licence-related checks into the build process.</w:t>
      </w:r>
    </w:p>
    <w:p w14:paraId="3B4AFA1B" w14:textId="498A2281" w:rsidR="00F4193E" w:rsidRPr="001B09A8" w:rsidRDefault="00F4193E" w:rsidP="00252FDA">
      <w:pPr>
        <w:pStyle w:val="Bulletnospace-level2"/>
      </w:pPr>
      <w:r w:rsidRPr="001B09A8">
        <w:t>Incorporate SCA and other licence-related tools into the build process. This can be at least partially automated by integrating dependenc</w:t>
      </w:r>
      <w:r w:rsidR="00D2261E" w:rsidRPr="001B09A8">
        <w:t>y</w:t>
      </w:r>
      <w:r w:rsidRPr="001B09A8">
        <w:t xml:space="preserve"> and licence checks into CI/CD toolchains. </w:t>
      </w:r>
      <w:r w:rsidR="00970667" w:rsidRPr="001B09A8">
        <w:t>The</w:t>
      </w:r>
      <w:r w:rsidR="00552A91" w:rsidRPr="001B09A8">
        <w:t xml:space="preserve"> </w:t>
      </w:r>
      <w:r w:rsidRPr="001B09A8">
        <w:t>Mend service provided by G</w:t>
      </w:r>
      <w:r w:rsidR="00552A91" w:rsidRPr="001B09A8">
        <w:rPr>
          <w:rFonts w:cstheme="minorHAnsi"/>
        </w:rPr>
        <w:t>É</w:t>
      </w:r>
      <w:r w:rsidRPr="001B09A8">
        <w:t>ANT or other tools</w:t>
      </w:r>
      <w:r w:rsidR="00051583" w:rsidRPr="001B09A8">
        <w:t xml:space="preserve"> [</w:t>
      </w:r>
      <w:proofErr w:type="spellStart"/>
      <w:r w:rsidR="008B0488" w:rsidRPr="001B09A8">
        <w:fldChar w:fldCharType="begin"/>
      </w:r>
      <w:r w:rsidR="008B0488" w:rsidRPr="001B09A8">
        <w:instrText xml:space="preserve"> HYPERLINK \l "Wiki_OtherSCATools" </w:instrText>
      </w:r>
      <w:r w:rsidR="008B0488" w:rsidRPr="001B09A8">
        <w:fldChar w:fldCharType="separate"/>
      </w:r>
      <w:r w:rsidR="00051583" w:rsidRPr="001B09A8">
        <w:rPr>
          <w:rStyle w:val="Hyperlink"/>
        </w:rPr>
        <w:t>Wiki_OtherSCATools</w:t>
      </w:r>
      <w:proofErr w:type="spellEnd"/>
      <w:r w:rsidR="008B0488" w:rsidRPr="001B09A8">
        <w:rPr>
          <w:rStyle w:val="Hyperlink"/>
        </w:rPr>
        <w:fldChar w:fldCharType="end"/>
      </w:r>
      <w:r w:rsidR="00051583" w:rsidRPr="001B09A8">
        <w:t>]</w:t>
      </w:r>
      <w:r w:rsidRPr="001B09A8">
        <w:t xml:space="preserve"> </w:t>
      </w:r>
      <w:r w:rsidR="00970667" w:rsidRPr="001B09A8">
        <w:t xml:space="preserve">can </w:t>
      </w:r>
      <w:r w:rsidRPr="001B09A8">
        <w:t xml:space="preserve">identify dependencies and their licences or verify compliance. </w:t>
      </w:r>
      <w:r w:rsidR="00BF5682" w:rsidRPr="001B09A8">
        <w:t>Set</w:t>
      </w:r>
      <w:r w:rsidR="001129DA" w:rsidRPr="001B09A8">
        <w:t>t</w:t>
      </w:r>
      <w:r w:rsidR="00BF5682" w:rsidRPr="001B09A8">
        <w:t xml:space="preserve">ing up </w:t>
      </w:r>
      <w:r w:rsidR="009B1480" w:rsidRPr="001B09A8">
        <w:t xml:space="preserve">an </w:t>
      </w:r>
      <w:r w:rsidR="00BF5682" w:rsidRPr="001B09A8">
        <w:t>“allowed licences” policy in Mend</w:t>
      </w:r>
      <w:r w:rsidRPr="001B09A8">
        <w:t xml:space="preserve"> ensures licence violations</w:t>
      </w:r>
      <w:r w:rsidR="001065E3" w:rsidRPr="001B09A8">
        <w:t xml:space="preserve"> are </w:t>
      </w:r>
      <w:r w:rsidR="008173A5" w:rsidRPr="001B09A8">
        <w:t xml:space="preserve">detected </w:t>
      </w:r>
      <w:r w:rsidR="001065E3" w:rsidRPr="001B09A8">
        <w:t>early</w:t>
      </w:r>
      <w:r w:rsidRPr="001B09A8">
        <w:t>.</w:t>
      </w:r>
    </w:p>
    <w:p w14:paraId="4669A777" w14:textId="5919D85E" w:rsidR="00F4193E" w:rsidRPr="001B09A8" w:rsidRDefault="00F4193E" w:rsidP="0025584C">
      <w:pPr>
        <w:pStyle w:val="Bulletnospace-level2"/>
      </w:pPr>
      <w:r w:rsidRPr="001B09A8">
        <w:t>Some tools</w:t>
      </w:r>
      <w:r w:rsidR="00D71AF1" w:rsidRPr="001B09A8">
        <w:t>,</w:t>
      </w:r>
      <w:r w:rsidRPr="001B09A8">
        <w:t xml:space="preserve"> such as </w:t>
      </w:r>
      <w:r w:rsidR="00D71AF1" w:rsidRPr="001B09A8">
        <w:t xml:space="preserve">the </w:t>
      </w:r>
      <w:r w:rsidRPr="001B09A8">
        <w:t xml:space="preserve">License Maven Plugin </w:t>
      </w:r>
      <w:r w:rsidR="00243795" w:rsidRPr="001B09A8">
        <w:t>[</w:t>
      </w:r>
      <w:hyperlink w:anchor="LMP" w:history="1">
        <w:r w:rsidR="00243795" w:rsidRPr="001B09A8">
          <w:rPr>
            <w:rStyle w:val="Hyperlink"/>
            <w:rFonts w:asciiTheme="minorHAnsi" w:hAnsiTheme="minorHAnsi"/>
          </w:rPr>
          <w:t>LMP</w:t>
        </w:r>
      </w:hyperlink>
      <w:r w:rsidR="00243795" w:rsidRPr="001B09A8">
        <w:t>]</w:t>
      </w:r>
      <w:r w:rsidR="0099754A" w:rsidRPr="001B09A8">
        <w:t>,</w:t>
      </w:r>
      <w:r w:rsidR="00243795" w:rsidRPr="001B09A8">
        <w:t xml:space="preserve"> </w:t>
      </w:r>
      <w:r w:rsidRPr="001B09A8">
        <w:t>can generate a list of dependencies and their licences, download licence files, check, update or remove licence headers in source files</w:t>
      </w:r>
      <w:r w:rsidR="00D71AF1" w:rsidRPr="001B09A8">
        <w:t>,</w:t>
      </w:r>
      <w:r w:rsidRPr="001B09A8">
        <w:t xml:space="preserve"> and update or create the main project licence file.</w:t>
      </w:r>
    </w:p>
    <w:p w14:paraId="5E4A48E9" w14:textId="033CC5B1" w:rsidR="00F4193E" w:rsidRPr="001B09A8" w:rsidRDefault="00F4193E">
      <w:pPr>
        <w:pStyle w:val="Bulletnospace-level2"/>
      </w:pPr>
      <w:r w:rsidRPr="001B09A8">
        <w:t xml:space="preserve">Verify and </w:t>
      </w:r>
      <w:r w:rsidR="008173A5" w:rsidRPr="001B09A8">
        <w:t xml:space="preserve">review </w:t>
      </w:r>
      <w:r w:rsidRPr="001B09A8">
        <w:t>t</w:t>
      </w:r>
      <w:r w:rsidR="00D71AF1" w:rsidRPr="001B09A8">
        <w:t>ool</w:t>
      </w:r>
      <w:r w:rsidRPr="001B09A8">
        <w:t xml:space="preserve"> outputs, </w:t>
      </w:r>
      <w:r w:rsidR="008173A5" w:rsidRPr="001B09A8">
        <w:t>as</w:t>
      </w:r>
      <w:r w:rsidRPr="001B09A8">
        <w:t xml:space="preserve"> they are not foolproof.</w:t>
      </w:r>
    </w:p>
    <w:p w14:paraId="62DBF3D3" w14:textId="77777777" w:rsidR="00F4193E" w:rsidRPr="001B09A8" w:rsidRDefault="00F4193E">
      <w:pPr>
        <w:pStyle w:val="Bulletnospace-level1"/>
      </w:pPr>
      <w:r w:rsidRPr="001B09A8">
        <w:t>Establish continuous monitoring and compliance checks.</w:t>
      </w:r>
    </w:p>
    <w:p w14:paraId="2B25D60C" w14:textId="2F277909" w:rsidR="00F4193E" w:rsidRPr="001B09A8" w:rsidRDefault="00F4193E">
      <w:pPr>
        <w:pStyle w:val="Bulletnospace-level2"/>
      </w:pPr>
      <w:r w:rsidRPr="001B09A8">
        <w:t xml:space="preserve">Stay </w:t>
      </w:r>
      <w:r w:rsidR="008173A5" w:rsidRPr="001B09A8">
        <w:t>informed about</w:t>
      </w:r>
      <w:r w:rsidRPr="001B09A8">
        <w:t xml:space="preserve"> changes to the chosen OSS licence.</w:t>
      </w:r>
    </w:p>
    <w:p w14:paraId="65914F84" w14:textId="77777777" w:rsidR="00F4193E" w:rsidRPr="001B09A8" w:rsidRDefault="00F4193E">
      <w:pPr>
        <w:pStyle w:val="Bulletnospace-level2"/>
      </w:pPr>
      <w:r w:rsidRPr="001B09A8">
        <w:t>Review the potential impact of any licence updates on your project.</w:t>
      </w:r>
    </w:p>
    <w:p w14:paraId="12A46DE5" w14:textId="3248DAAC" w:rsidR="00F4193E" w:rsidRPr="001B09A8" w:rsidRDefault="00F4193E">
      <w:pPr>
        <w:pStyle w:val="Bulletnospace-level2"/>
      </w:pPr>
      <w:r w:rsidRPr="001B09A8">
        <w:t>Establish processes for continuous compliance checks</w:t>
      </w:r>
      <w:r w:rsidR="0054161F" w:rsidRPr="001B09A8">
        <w:t>,</w:t>
      </w:r>
      <w:r w:rsidRPr="001B09A8">
        <w:t xml:space="preserve"> </w:t>
      </w:r>
      <w:r w:rsidRPr="001B09A8">
        <w:rPr>
          <w:b/>
          <w:bCs/>
        </w:rPr>
        <w:t>repeating SCA and SLA as needed</w:t>
      </w:r>
      <w:r w:rsidRPr="001B09A8">
        <w:t xml:space="preserve"> for new dependencies or licences</w:t>
      </w:r>
      <w:r w:rsidR="00CB4309" w:rsidRPr="001B09A8">
        <w:t xml:space="preserve"> to ensure licensing obligations are met</w:t>
      </w:r>
      <w:r w:rsidRPr="001B09A8">
        <w:t>.</w:t>
      </w:r>
    </w:p>
    <w:p w14:paraId="4918B618" w14:textId="7C4842F4" w:rsidR="00F4193E" w:rsidRPr="001B09A8" w:rsidRDefault="00F4193E">
      <w:pPr>
        <w:pStyle w:val="Bulletnospace-level1"/>
      </w:pPr>
      <w:r w:rsidRPr="001B09A8">
        <w:t>Perform regular audits of licen</w:t>
      </w:r>
      <w:r w:rsidR="00243795" w:rsidRPr="001B09A8">
        <w:t>ce</w:t>
      </w:r>
      <w:r w:rsidRPr="001B09A8">
        <w:t>-related artefacts.</w:t>
      </w:r>
    </w:p>
    <w:p w14:paraId="540E90A2" w14:textId="61D22420" w:rsidR="00F4193E" w:rsidRPr="001B09A8" w:rsidRDefault="00F4193E">
      <w:pPr>
        <w:pStyle w:val="Bulletnospace-level2"/>
      </w:pPr>
      <w:r w:rsidRPr="001B09A8">
        <w:t xml:space="preserve">Conduct regular audits </w:t>
      </w:r>
      <w:r w:rsidR="00CB4309" w:rsidRPr="001B09A8">
        <w:t xml:space="preserve">to ensure </w:t>
      </w:r>
      <w:r w:rsidRPr="001B09A8">
        <w:t>the project’s licen</w:t>
      </w:r>
      <w:r w:rsidR="00243795" w:rsidRPr="001B09A8">
        <w:t>ce</w:t>
      </w:r>
      <w:r w:rsidRPr="001B09A8">
        <w:t xml:space="preserve">-related artefacts </w:t>
      </w:r>
      <w:r w:rsidR="00CB4309" w:rsidRPr="001B09A8">
        <w:t>are</w:t>
      </w:r>
      <w:r w:rsidRPr="001B09A8">
        <w:t xml:space="preserve"> accurate and up</w:t>
      </w:r>
      <w:r w:rsidR="00243795" w:rsidRPr="001B09A8">
        <w:t xml:space="preserve"> </w:t>
      </w:r>
      <w:r w:rsidRPr="001B09A8">
        <w:t>to</w:t>
      </w:r>
      <w:r w:rsidR="00243795" w:rsidRPr="001B09A8">
        <w:t xml:space="preserve"> </w:t>
      </w:r>
      <w:r w:rsidRPr="001B09A8">
        <w:t>date.</w:t>
      </w:r>
    </w:p>
    <w:p w14:paraId="4DCF6F7E" w14:textId="7A47B401" w:rsidR="00F4193E" w:rsidRPr="001B09A8" w:rsidRDefault="00F4193E">
      <w:pPr>
        <w:pStyle w:val="Bulletnospace-level2"/>
      </w:pPr>
      <w:r w:rsidRPr="001B09A8">
        <w:t xml:space="preserve">Promptly </w:t>
      </w:r>
      <w:r w:rsidR="007F1EED" w:rsidRPr="001B09A8">
        <w:t xml:space="preserve">resolve </w:t>
      </w:r>
      <w:r w:rsidRPr="001B09A8">
        <w:t xml:space="preserve">any discrepancies to </w:t>
      </w:r>
      <w:r w:rsidR="007F1EED" w:rsidRPr="001B09A8">
        <w:t xml:space="preserve">maintain </w:t>
      </w:r>
      <w:r w:rsidRPr="001B09A8">
        <w:t xml:space="preserve">legal clarity and compliance. </w:t>
      </w:r>
      <w:r w:rsidR="007F1EED" w:rsidRPr="001B09A8">
        <w:t>D</w:t>
      </w:r>
      <w:r w:rsidRPr="001B09A8">
        <w:t>elay</w:t>
      </w:r>
      <w:r w:rsidR="007F1EED" w:rsidRPr="001B09A8">
        <w:t>s are</w:t>
      </w:r>
      <w:r w:rsidRPr="001B09A8">
        <w:t xml:space="preserve"> likely to complicate resolution.</w:t>
      </w:r>
    </w:p>
    <w:p w14:paraId="29F50A0B" w14:textId="1CE0DAEA" w:rsidR="00F4193E" w:rsidRPr="001B09A8" w:rsidRDefault="00F4193E" w:rsidP="005D563C">
      <w:pPr>
        <w:pStyle w:val="Bulletwithspace-level1"/>
      </w:pPr>
      <w:r w:rsidRPr="001B09A8">
        <w:rPr>
          <w:b/>
        </w:rPr>
        <w:lastRenderedPageBreak/>
        <w:t>Seek legal advice when necessary</w:t>
      </w:r>
      <w:r w:rsidRPr="001B09A8">
        <w:t xml:space="preserve"> – </w:t>
      </w:r>
      <w:r w:rsidR="007F1EED" w:rsidRPr="001B09A8">
        <w:t xml:space="preserve">In </w:t>
      </w:r>
      <w:r w:rsidRPr="001B09A8">
        <w:t>complex licensing situations, seek advice from the IPR Coordinator</w:t>
      </w:r>
      <w:r w:rsidR="007F1EED" w:rsidRPr="001B09A8">
        <w:t xml:space="preserve"> to</w:t>
      </w:r>
      <w:r w:rsidRPr="001B09A8">
        <w:t xml:space="preserve"> ensure proper interpretation and compliance.</w:t>
      </w:r>
    </w:p>
    <w:p w14:paraId="388F1699" w14:textId="76835404" w:rsidR="00F4193E" w:rsidRPr="001B09A8" w:rsidRDefault="00F4193E" w:rsidP="00F4193E">
      <w:pPr>
        <w:pStyle w:val="BodyText"/>
      </w:pPr>
      <w:r w:rsidRPr="001B09A8">
        <w:t xml:space="preserve">GÉANT software best practice </w:t>
      </w:r>
      <w:r w:rsidRPr="001B09A8">
        <w:rPr>
          <w:i/>
          <w:iCs/>
        </w:rPr>
        <w:t xml:space="preserve">BP-B.6: Manage </w:t>
      </w:r>
      <w:proofErr w:type="spellStart"/>
      <w:r w:rsidR="00ED4FA3" w:rsidRPr="001B09A8">
        <w:rPr>
          <w:i/>
          <w:iCs/>
        </w:rPr>
        <w:t>S</w:t>
      </w:r>
      <w:r w:rsidRPr="001B09A8">
        <w:rPr>
          <w:i/>
          <w:iCs/>
        </w:rPr>
        <w:t>ideground</w:t>
      </w:r>
      <w:proofErr w:type="spellEnd"/>
      <w:r w:rsidRPr="001B09A8">
        <w:rPr>
          <w:i/>
          <w:iCs/>
        </w:rPr>
        <w:t xml:space="preserve"> IPR</w:t>
      </w:r>
      <w:r w:rsidRPr="001B09A8">
        <w:t xml:space="preserve"> </w:t>
      </w:r>
      <w:r w:rsidR="00243795" w:rsidRPr="001B09A8">
        <w:t>[</w:t>
      </w:r>
      <w:hyperlink w:anchor="GN_BP_B6" w:history="1">
        <w:r w:rsidR="00243795" w:rsidRPr="001B09A8">
          <w:rPr>
            <w:rStyle w:val="Hyperlink"/>
          </w:rPr>
          <w:t>GN_BP_B6</w:t>
        </w:r>
      </w:hyperlink>
      <w:r w:rsidR="00243795" w:rsidRPr="001B09A8">
        <w:t xml:space="preserve">] </w:t>
      </w:r>
      <w:r w:rsidRPr="001B09A8">
        <w:t xml:space="preserve">recommends </w:t>
      </w:r>
      <w:r w:rsidR="0054161F" w:rsidRPr="001B09A8">
        <w:t>addressing</w:t>
      </w:r>
      <w:r w:rsidRPr="001B09A8">
        <w:t xml:space="preserve"> pre</w:t>
      </w:r>
      <w:r w:rsidR="007E23DA" w:rsidRPr="001B09A8">
        <w:t>-</w:t>
      </w:r>
      <w:r w:rsidRPr="001B09A8">
        <w:t xml:space="preserve">existing and external IP </w:t>
      </w:r>
      <w:r w:rsidR="0054161F" w:rsidRPr="001B09A8">
        <w:t>early</w:t>
      </w:r>
      <w:r w:rsidR="0080431F" w:rsidRPr="001B09A8">
        <w:t xml:space="preserve"> </w:t>
      </w:r>
      <w:r w:rsidRPr="001B09A8">
        <w:t xml:space="preserve">and </w:t>
      </w:r>
      <w:r w:rsidR="00572A8F" w:rsidRPr="001B09A8">
        <w:t xml:space="preserve">reviewing it </w:t>
      </w:r>
      <w:r w:rsidR="0080431F" w:rsidRPr="001B09A8">
        <w:t>periodically</w:t>
      </w:r>
      <w:r w:rsidRPr="001B09A8">
        <w:t>.</w:t>
      </w:r>
    </w:p>
    <w:p w14:paraId="3999104C" w14:textId="1D7417C8" w:rsidR="00F4193E" w:rsidRPr="001B09A8" w:rsidRDefault="00F4193E" w:rsidP="005D563C">
      <w:pPr>
        <w:pStyle w:val="Heading2"/>
      </w:pPr>
      <w:bookmarkStart w:id="21" w:name="_Ref159999509"/>
      <w:bookmarkStart w:id="22" w:name="_Toc160034070"/>
      <w:r w:rsidRPr="001B09A8">
        <w:t>Licences and Tracking of Documentation, Data and Other Works</w:t>
      </w:r>
      <w:bookmarkEnd w:id="21"/>
      <w:bookmarkEnd w:id="22"/>
    </w:p>
    <w:p w14:paraId="4013165D" w14:textId="0CFC6C0D" w:rsidR="00F4193E" w:rsidRPr="001B09A8" w:rsidRDefault="00F4193E" w:rsidP="00F4193E">
      <w:pPr>
        <w:pStyle w:val="BodyText"/>
      </w:pPr>
      <w:r w:rsidRPr="001B09A8">
        <w:t xml:space="preserve">Software-related artefacts and assets distributed with software or stored in its repository </w:t>
      </w:r>
      <w:r w:rsidR="00721A01" w:rsidRPr="001B09A8">
        <w:t xml:space="preserve">generally </w:t>
      </w:r>
      <w:r w:rsidRPr="001B09A8">
        <w:t xml:space="preserve">adhere to the same </w:t>
      </w:r>
      <w:proofErr w:type="gramStart"/>
      <w:r w:rsidRPr="001B09A8">
        <w:t>open source</w:t>
      </w:r>
      <w:proofErr w:type="gramEnd"/>
      <w:r w:rsidRPr="001B09A8">
        <w:t xml:space="preserve"> licence. These </w:t>
      </w:r>
      <w:r w:rsidR="00721A01" w:rsidRPr="001B09A8">
        <w:t xml:space="preserve">may </w:t>
      </w:r>
      <w:r w:rsidRPr="001B09A8">
        <w:t xml:space="preserve">include data, technical documentation, configurations and user manuals. For separate tutorials, presentations, training </w:t>
      </w:r>
      <w:r w:rsidR="00696678" w:rsidRPr="001B09A8">
        <w:t xml:space="preserve">or </w:t>
      </w:r>
      <w:r w:rsidRPr="001B09A8">
        <w:t>promotional materials, it is advisable to use the Creative Commons Attribution (CC BY) or Attribution</w:t>
      </w:r>
      <w:r w:rsidR="00B51A84" w:rsidRPr="001B09A8">
        <w:t>-</w:t>
      </w:r>
      <w:proofErr w:type="spellStart"/>
      <w:r w:rsidRPr="001B09A8">
        <w:t>NonCommercial</w:t>
      </w:r>
      <w:proofErr w:type="spellEnd"/>
      <w:r w:rsidRPr="001B09A8">
        <w:t xml:space="preserve"> (CC BY-NC)</w:t>
      </w:r>
      <w:r w:rsidR="00B51A84" w:rsidRPr="001B09A8">
        <w:t xml:space="preserve"> licence</w:t>
      </w:r>
      <w:r w:rsidR="00721A01" w:rsidRPr="001B09A8">
        <w:t>s</w:t>
      </w:r>
      <w:r w:rsidRPr="001B09A8">
        <w:t xml:space="preserve">. </w:t>
      </w:r>
      <w:r w:rsidR="00696678" w:rsidRPr="001B09A8">
        <w:t>T</w:t>
      </w:r>
      <w:r w:rsidRPr="001B09A8">
        <w:t>he GNU Free Documentation License (GFDL)</w:t>
      </w:r>
      <w:r w:rsidR="00696678" w:rsidRPr="001B09A8">
        <w:t xml:space="preserve"> is also noteworthy</w:t>
      </w:r>
      <w:r w:rsidRPr="001B09A8">
        <w:t xml:space="preserve">. While data is </w:t>
      </w:r>
      <w:r w:rsidR="00696678" w:rsidRPr="001B09A8">
        <w:t xml:space="preserve">sometimes </w:t>
      </w:r>
      <w:r w:rsidRPr="001B09A8">
        <w:t xml:space="preserve">licensed under OSS licences, datasets </w:t>
      </w:r>
      <w:r w:rsidR="00721A01" w:rsidRPr="001B09A8">
        <w:t xml:space="preserve">are </w:t>
      </w:r>
      <w:r w:rsidR="00820397" w:rsidRPr="001B09A8">
        <w:t xml:space="preserve">more </w:t>
      </w:r>
      <w:r w:rsidRPr="001B09A8">
        <w:t>commonly licen</w:t>
      </w:r>
      <w:r w:rsidR="00820397" w:rsidRPr="001B09A8">
        <w:t>sed</w:t>
      </w:r>
      <w:r w:rsidR="002D7382" w:rsidRPr="001B09A8">
        <w:t xml:space="preserve"> under</w:t>
      </w:r>
      <w:r w:rsidRPr="001B09A8">
        <w:t xml:space="preserve"> Creative Commons and Open Data Commons.</w:t>
      </w:r>
    </w:p>
    <w:p w14:paraId="5EEFAB7E" w14:textId="161DAF3B" w:rsidR="00F4193E" w:rsidRPr="001B09A8" w:rsidRDefault="00F4193E" w:rsidP="007F22EF">
      <w:pPr>
        <w:pStyle w:val="BodyText"/>
      </w:pPr>
      <w:r w:rsidRPr="001B09A8">
        <w:t>Software should clearly document and attribut</w:t>
      </w:r>
      <w:r w:rsidR="0027721B" w:rsidRPr="001B09A8">
        <w:t xml:space="preserve">e external </w:t>
      </w:r>
      <w:r w:rsidRPr="001B09A8">
        <w:t xml:space="preserve">data sources </w:t>
      </w:r>
      <w:r w:rsidR="002D7382" w:rsidRPr="001B09A8">
        <w:t xml:space="preserve">either in the software itself or </w:t>
      </w:r>
      <w:r w:rsidRPr="001B09A8">
        <w:t>in its documentation</w:t>
      </w:r>
      <w:r w:rsidR="008B5A7F" w:rsidRPr="001B09A8">
        <w:t>,</w:t>
      </w:r>
      <w:r w:rsidRPr="001B09A8">
        <w:t xml:space="preserve"> ensur</w:t>
      </w:r>
      <w:r w:rsidR="00BD7EE5" w:rsidRPr="001B09A8">
        <w:t>ing</w:t>
      </w:r>
      <w:r w:rsidRPr="001B09A8">
        <w:t xml:space="preserve"> transparency and </w:t>
      </w:r>
      <w:r w:rsidR="00BD7EE5" w:rsidRPr="001B09A8">
        <w:t xml:space="preserve">compliance with </w:t>
      </w:r>
      <w:r w:rsidR="008D4CA2" w:rsidRPr="001B09A8">
        <w:t xml:space="preserve">data </w:t>
      </w:r>
      <w:r w:rsidRPr="001B09A8">
        <w:t xml:space="preserve">licensing or usage terms. </w:t>
      </w:r>
      <w:r w:rsidR="00821F1A" w:rsidRPr="001B09A8">
        <w:t xml:space="preserve">If </w:t>
      </w:r>
      <w:r w:rsidRPr="001B09A8">
        <w:t>data comes with specific licen</w:t>
      </w:r>
      <w:r w:rsidR="00821F1A" w:rsidRPr="001B09A8">
        <w:t>ce</w:t>
      </w:r>
      <w:r w:rsidRPr="001B09A8">
        <w:t xml:space="preserve"> requirements or restrictions</w:t>
      </w:r>
      <w:r w:rsidR="00821F1A" w:rsidRPr="001B09A8">
        <w:t>, the software licence may be impacted</w:t>
      </w:r>
      <w:r w:rsidR="009E4C76" w:rsidRPr="001B09A8">
        <w:t xml:space="preserve">, </w:t>
      </w:r>
      <w:r w:rsidRPr="001B09A8">
        <w:t xml:space="preserve">particularly if </w:t>
      </w:r>
      <w:r w:rsidR="00572A8F" w:rsidRPr="001B09A8">
        <w:t xml:space="preserve">the </w:t>
      </w:r>
      <w:r w:rsidRPr="001B09A8">
        <w:t xml:space="preserve">data is hardcoded, integrated into data structures, </w:t>
      </w:r>
      <w:r w:rsidR="00107A1C" w:rsidRPr="001B09A8">
        <w:t>forms</w:t>
      </w:r>
      <w:r w:rsidR="000C7BEC" w:rsidRPr="001B09A8">
        <w:t xml:space="preserve"> </w:t>
      </w:r>
      <w:r w:rsidRPr="001B09A8">
        <w:t xml:space="preserve">part of </w:t>
      </w:r>
      <w:r w:rsidR="000C7BEC" w:rsidRPr="001B09A8">
        <w:t xml:space="preserve">default </w:t>
      </w:r>
      <w:r w:rsidR="00FD1FBB" w:rsidRPr="001B09A8">
        <w:t>datasets</w:t>
      </w:r>
      <w:r w:rsidRPr="001B09A8">
        <w:t xml:space="preserve"> or </w:t>
      </w:r>
      <w:r w:rsidR="00107A1C" w:rsidRPr="001B09A8">
        <w:t xml:space="preserve">is included </w:t>
      </w:r>
      <w:r w:rsidRPr="001B09A8">
        <w:t>in configuration or bootstrap scripts. This applies to all data provided with the software</w:t>
      </w:r>
      <w:r w:rsidR="00EE1D0B" w:rsidRPr="001B09A8">
        <w:t xml:space="preserve"> or</w:t>
      </w:r>
      <w:r w:rsidR="001E4687" w:rsidRPr="001B09A8">
        <w:t xml:space="preserve"> </w:t>
      </w:r>
      <w:r w:rsidRPr="001B09A8">
        <w:t xml:space="preserve">used </w:t>
      </w:r>
      <w:r w:rsidR="00EE1D0B" w:rsidRPr="001B09A8">
        <w:t>for its</w:t>
      </w:r>
      <w:r w:rsidRPr="001B09A8">
        <w:t xml:space="preserve"> operation. Such data should be listed </w:t>
      </w:r>
      <w:r w:rsidR="000B7668" w:rsidRPr="001B09A8">
        <w:t>alongside</w:t>
      </w:r>
      <w:r w:rsidR="004757CD" w:rsidRPr="001B09A8">
        <w:t xml:space="preserve"> depend</w:t>
      </w:r>
      <w:r w:rsidR="000B7668" w:rsidRPr="001B09A8">
        <w:t>e</w:t>
      </w:r>
      <w:r w:rsidR="004757CD" w:rsidRPr="001B09A8">
        <w:t>ncie</w:t>
      </w:r>
      <w:r w:rsidRPr="001B09A8">
        <w:t>s and included in the software</w:t>
      </w:r>
      <w:r w:rsidR="009247D2" w:rsidRPr="001B09A8">
        <w:t>’</w:t>
      </w:r>
      <w:r w:rsidRPr="001B09A8">
        <w:t>s licensing analysis. If proprietary or open data licence</w:t>
      </w:r>
      <w:r w:rsidR="00607F8D" w:rsidRPr="001B09A8">
        <w:t>s apply</w:t>
      </w:r>
      <w:r w:rsidRPr="001B09A8">
        <w:t xml:space="preserve">, compliance with </w:t>
      </w:r>
      <w:r w:rsidR="00607F8D" w:rsidRPr="001B09A8">
        <w:t>their term</w:t>
      </w:r>
      <w:r w:rsidR="00CD7FB4" w:rsidRPr="001B09A8">
        <w:t>s is required</w:t>
      </w:r>
      <w:r w:rsidRPr="001B09A8">
        <w:t xml:space="preserve"> and the data should be </w:t>
      </w:r>
      <w:r w:rsidR="000B7668" w:rsidRPr="001B09A8">
        <w:t>referenced</w:t>
      </w:r>
      <w:r w:rsidRPr="001B09A8">
        <w:t xml:space="preserve"> at least in the NOTICE file. However, if the data is </w:t>
      </w:r>
      <w:r w:rsidR="00DC5769" w:rsidRPr="001B09A8">
        <w:t xml:space="preserve">widely used public </w:t>
      </w:r>
      <w:r w:rsidRPr="001B09A8">
        <w:t xml:space="preserve">reference information, such as </w:t>
      </w:r>
      <w:r w:rsidR="00ED01C4" w:rsidRPr="001B09A8">
        <w:t xml:space="preserve">the </w:t>
      </w:r>
      <w:r w:rsidR="00CD7FB4" w:rsidRPr="001B09A8">
        <w:t xml:space="preserve">ISO </w:t>
      </w:r>
      <w:r w:rsidRPr="001B09A8">
        <w:t>list of country codes, acknowledg</w:t>
      </w:r>
      <w:r w:rsidR="007C5863" w:rsidRPr="001B09A8">
        <w:t>ement</w:t>
      </w:r>
      <w:r w:rsidRPr="001B09A8">
        <w:t xml:space="preserve"> in </w:t>
      </w:r>
      <w:r w:rsidR="007C5863" w:rsidRPr="001B09A8">
        <w:t xml:space="preserve">the </w:t>
      </w:r>
      <w:r w:rsidRPr="001B09A8">
        <w:t xml:space="preserve">documentation </w:t>
      </w:r>
      <w:r w:rsidR="007C5863" w:rsidRPr="001B09A8">
        <w:t xml:space="preserve">or </w:t>
      </w:r>
      <w:r w:rsidRPr="001B09A8">
        <w:t>project art</w:t>
      </w:r>
      <w:r w:rsidR="009247D2" w:rsidRPr="001B09A8">
        <w:t>e</w:t>
      </w:r>
      <w:r w:rsidRPr="001B09A8">
        <w:t xml:space="preserve">facts </w:t>
      </w:r>
      <w:r w:rsidR="002934DD" w:rsidRPr="001B09A8">
        <w:t xml:space="preserve">is </w:t>
      </w:r>
      <w:r w:rsidR="007C5863" w:rsidRPr="001B09A8">
        <w:t>usually</w:t>
      </w:r>
      <w:r w:rsidR="002934DD" w:rsidRPr="001B09A8">
        <w:t xml:space="preserve"> sufficient and </w:t>
      </w:r>
      <w:r w:rsidR="007C5863" w:rsidRPr="001B09A8">
        <w:t>licence analysis is generally unnecessary</w:t>
      </w:r>
      <w:r w:rsidRPr="001B09A8">
        <w:t xml:space="preserve">. Even if </w:t>
      </w:r>
      <w:r w:rsidR="00AE4097" w:rsidRPr="001B09A8">
        <w:t xml:space="preserve">external data </w:t>
      </w:r>
      <w:r w:rsidRPr="001B09A8">
        <w:t xml:space="preserve">is not explicitly credited, </w:t>
      </w:r>
      <w:r w:rsidR="00AE4097" w:rsidRPr="001B09A8">
        <w:t xml:space="preserve">it </w:t>
      </w:r>
      <w:r w:rsidRPr="001B09A8">
        <w:t>should be document</w:t>
      </w:r>
      <w:r w:rsidR="00A64FE7" w:rsidRPr="001B09A8">
        <w:t>ed</w:t>
      </w:r>
      <w:r w:rsidR="00E159D7" w:rsidRPr="001B09A8">
        <w:t xml:space="preserve"> with </w:t>
      </w:r>
      <w:r w:rsidRPr="001B09A8">
        <w:t>expla</w:t>
      </w:r>
      <w:r w:rsidR="007F22EF" w:rsidRPr="001B09A8">
        <w:t>n</w:t>
      </w:r>
      <w:r w:rsidR="00E159D7" w:rsidRPr="001B09A8">
        <w:t>ations</w:t>
      </w:r>
      <w:r w:rsidR="007F22EF" w:rsidRPr="001B09A8">
        <w:t xml:space="preserve"> on</w:t>
      </w:r>
      <w:r w:rsidRPr="001B09A8">
        <w:t xml:space="preserve"> how </w:t>
      </w:r>
      <w:r w:rsidR="00E55CAE" w:rsidRPr="001B09A8">
        <w:t>it</w:t>
      </w:r>
      <w:r w:rsidRPr="001B09A8">
        <w:t xml:space="preserve"> can be updated.</w:t>
      </w:r>
      <w:r w:rsidR="00E55CAE" w:rsidRPr="001B09A8">
        <w:t xml:space="preserve"> </w:t>
      </w:r>
      <w:r w:rsidR="007F22EF" w:rsidRPr="001B09A8">
        <w:t>T</w:t>
      </w:r>
      <w:r w:rsidR="00E159D7" w:rsidRPr="001B09A8">
        <w:t>his</w:t>
      </w:r>
      <w:r w:rsidRPr="001B09A8">
        <w:t xml:space="preserve"> also applies to data contained in external code libraries or modules.</w:t>
      </w:r>
    </w:p>
    <w:p w14:paraId="4006DA99" w14:textId="4D488E40" w:rsidR="00F4193E" w:rsidRPr="001B09A8" w:rsidRDefault="00F4193E" w:rsidP="00F4193E">
      <w:pPr>
        <w:pStyle w:val="BodyText"/>
      </w:pPr>
      <w:r w:rsidRPr="001B09A8">
        <w:t xml:space="preserve">If data is dynamically fetched from external services </w:t>
      </w:r>
      <w:r w:rsidR="00E159D7" w:rsidRPr="001B09A8">
        <w:t xml:space="preserve">or </w:t>
      </w:r>
      <w:r w:rsidRPr="001B09A8">
        <w:t>APIs during initialisation or regular</w:t>
      </w:r>
      <w:r w:rsidR="00F243E2" w:rsidRPr="001B09A8">
        <w:t xml:space="preserve"> use</w:t>
      </w:r>
      <w:r w:rsidRPr="001B09A8">
        <w:t xml:space="preserve">, it must be </w:t>
      </w:r>
      <w:r w:rsidR="00F243E2" w:rsidRPr="001B09A8">
        <w:t xml:space="preserve">clearly </w:t>
      </w:r>
      <w:r w:rsidRPr="001B09A8">
        <w:t xml:space="preserve">referenced in the README or NOTICE file and </w:t>
      </w:r>
      <w:r w:rsidR="00F243E2" w:rsidRPr="001B09A8">
        <w:t xml:space="preserve">in the </w:t>
      </w:r>
      <w:r w:rsidRPr="001B09A8">
        <w:t>project documentation. Examples include maps, environmental and sensory information</w:t>
      </w:r>
      <w:r w:rsidR="007F3CE7" w:rsidRPr="001B09A8">
        <w:t>,</w:t>
      </w:r>
      <w:r w:rsidRPr="001B09A8">
        <w:t xml:space="preserve"> and </w:t>
      </w:r>
      <w:r w:rsidR="007F3CE7" w:rsidRPr="001B09A8">
        <w:t>all</w:t>
      </w:r>
      <w:r w:rsidRPr="001B09A8">
        <w:t xml:space="preserve"> presentation</w:t>
      </w:r>
      <w:r w:rsidR="00EE05AB" w:rsidRPr="001B09A8">
        <w:t>s</w:t>
      </w:r>
      <w:r w:rsidRPr="001B09A8">
        <w:t xml:space="preserve"> </w:t>
      </w:r>
      <w:r w:rsidR="007F3CE7" w:rsidRPr="001B09A8">
        <w:t xml:space="preserve">or embedding </w:t>
      </w:r>
      <w:r w:rsidRPr="001B09A8">
        <w:t xml:space="preserve">of data from external sources. </w:t>
      </w:r>
      <w:r w:rsidR="00EE05AB" w:rsidRPr="001B09A8">
        <w:t>The s</w:t>
      </w:r>
      <w:r w:rsidRPr="001B09A8">
        <w:t xml:space="preserve">oftware may </w:t>
      </w:r>
      <w:r w:rsidR="00C0035A" w:rsidRPr="001B09A8">
        <w:t xml:space="preserve">also </w:t>
      </w:r>
      <w:r w:rsidR="00EE05AB" w:rsidRPr="001B09A8">
        <w:t>store</w:t>
      </w:r>
      <w:r w:rsidRPr="001B09A8">
        <w:t>, aggregate or process user</w:t>
      </w:r>
      <w:r w:rsidR="00C0035A" w:rsidRPr="001B09A8">
        <w:t>-created</w:t>
      </w:r>
      <w:r w:rsidR="00482B3A" w:rsidRPr="001B09A8">
        <w:t xml:space="preserve"> or external data, such as</w:t>
      </w:r>
      <w:r w:rsidR="00CA54C2" w:rsidRPr="001B09A8">
        <w:t xml:space="preserve"> </w:t>
      </w:r>
      <w:r w:rsidRPr="001B09A8">
        <w:t>collaborative content, usage information, logs</w:t>
      </w:r>
      <w:r w:rsidR="00A12D0B" w:rsidRPr="001B09A8">
        <w:t>,</w:t>
      </w:r>
      <w:r w:rsidRPr="001B09A8">
        <w:t xml:space="preserve"> harvested </w:t>
      </w:r>
      <w:r w:rsidR="008363F4" w:rsidRPr="001B09A8">
        <w:t>data</w:t>
      </w:r>
      <w:r w:rsidRPr="001B09A8">
        <w:t xml:space="preserve">, personal </w:t>
      </w:r>
      <w:r w:rsidR="00A12D0B" w:rsidRPr="001B09A8">
        <w:t xml:space="preserve">details </w:t>
      </w:r>
      <w:r w:rsidRPr="001B09A8">
        <w:t xml:space="preserve">from authentication services, </w:t>
      </w:r>
      <w:r w:rsidR="008363F4" w:rsidRPr="001B09A8">
        <w:t xml:space="preserve">network </w:t>
      </w:r>
      <w:r w:rsidR="00671F76" w:rsidRPr="001B09A8">
        <w:t xml:space="preserve">state, </w:t>
      </w:r>
      <w:r w:rsidRPr="001B09A8">
        <w:t>topologies or traffic</w:t>
      </w:r>
      <w:r w:rsidR="009247D2" w:rsidRPr="001B09A8">
        <w:t>,</w:t>
      </w:r>
      <w:r w:rsidRPr="001B09A8">
        <w:t xml:space="preserve"> and datasets for </w:t>
      </w:r>
      <w:r w:rsidR="00922EF7" w:rsidRPr="001B09A8">
        <w:t xml:space="preserve">artificial intelligence </w:t>
      </w:r>
      <w:r w:rsidRPr="001B09A8">
        <w:t xml:space="preserve">training. </w:t>
      </w:r>
      <w:r w:rsidR="00922EF7" w:rsidRPr="001B09A8">
        <w:t>D</w:t>
      </w:r>
      <w:r w:rsidRPr="001B09A8">
        <w:t xml:space="preserve">ocumentation should </w:t>
      </w:r>
      <w:r w:rsidR="001729CA" w:rsidRPr="001B09A8">
        <w:t>clarify how such data is used and guide</w:t>
      </w:r>
      <w:r w:rsidRPr="001B09A8">
        <w:t xml:space="preserve"> admin</w:t>
      </w:r>
      <w:r w:rsidR="009247D2" w:rsidRPr="001B09A8">
        <w:t>istrator</w:t>
      </w:r>
      <w:r w:rsidRPr="001B09A8">
        <w:t xml:space="preserve">s or users on how to subscribe to </w:t>
      </w:r>
      <w:r w:rsidR="00E35A8E" w:rsidRPr="001B09A8">
        <w:t xml:space="preserve">or access </w:t>
      </w:r>
      <w:r w:rsidRPr="001B09A8">
        <w:t xml:space="preserve">external sources, as registration with third-party services is often </w:t>
      </w:r>
      <w:r w:rsidR="00E35A8E" w:rsidRPr="001B09A8">
        <w:t>required</w:t>
      </w:r>
      <w:r w:rsidRPr="001B09A8">
        <w:t xml:space="preserve">. Ideally, software should </w:t>
      </w:r>
      <w:r w:rsidR="00E12EA5" w:rsidRPr="001B09A8">
        <w:t xml:space="preserve">support </w:t>
      </w:r>
      <w:r w:rsidRPr="001B09A8">
        <w:t xml:space="preserve">multiple </w:t>
      </w:r>
      <w:r w:rsidR="00904BBE" w:rsidRPr="001B09A8">
        <w:t xml:space="preserve">data </w:t>
      </w:r>
      <w:r w:rsidR="00E12EA5" w:rsidRPr="001B09A8">
        <w:t>sources</w:t>
      </w:r>
      <w:r w:rsidR="00572A8F" w:rsidRPr="001B09A8">
        <w:t xml:space="preserve"> to</w:t>
      </w:r>
      <w:r w:rsidRPr="001B09A8">
        <w:t xml:space="preserve"> </w:t>
      </w:r>
      <w:r w:rsidR="00B40187" w:rsidRPr="001B09A8">
        <w:t>re</w:t>
      </w:r>
      <w:r w:rsidR="00CB656C" w:rsidRPr="001B09A8">
        <w:t>d</w:t>
      </w:r>
      <w:r w:rsidR="00B40187" w:rsidRPr="001B09A8">
        <w:t>uc</w:t>
      </w:r>
      <w:r w:rsidR="00572A8F" w:rsidRPr="001B09A8">
        <w:t>e</w:t>
      </w:r>
      <w:r w:rsidR="00B40187" w:rsidRPr="001B09A8">
        <w:t xml:space="preserve"> reliance </w:t>
      </w:r>
      <w:r w:rsidR="00CB656C" w:rsidRPr="001B09A8">
        <w:t xml:space="preserve">on </w:t>
      </w:r>
      <w:r w:rsidRPr="001B09A8">
        <w:t xml:space="preserve">specific </w:t>
      </w:r>
      <w:r w:rsidR="00CB656C" w:rsidRPr="001B09A8">
        <w:t>ones</w:t>
      </w:r>
      <w:r w:rsidRPr="001B09A8">
        <w:t xml:space="preserve">. Users </w:t>
      </w:r>
      <w:r w:rsidR="00904BBE" w:rsidRPr="001B09A8">
        <w:t xml:space="preserve">should </w:t>
      </w:r>
      <w:r w:rsidRPr="001B09A8">
        <w:t xml:space="preserve">be </w:t>
      </w:r>
      <w:r w:rsidR="00CB656C" w:rsidRPr="001B09A8">
        <w:t>made</w:t>
      </w:r>
      <w:r w:rsidR="00F155CB" w:rsidRPr="001B09A8">
        <w:t xml:space="preserve"> aware </w:t>
      </w:r>
      <w:r w:rsidR="00357264" w:rsidRPr="001B09A8">
        <w:t>of available</w:t>
      </w:r>
      <w:r w:rsidR="00F155CB" w:rsidRPr="001B09A8">
        <w:t xml:space="preserve"> alternatives</w:t>
      </w:r>
      <w:r w:rsidRPr="001B09A8">
        <w:t>.</w:t>
      </w:r>
    </w:p>
    <w:p w14:paraId="792B89B4" w14:textId="4B5AD78E" w:rsidR="008B48B1" w:rsidRPr="001B09A8" w:rsidRDefault="00F4193E" w:rsidP="00F4193E">
      <w:pPr>
        <w:pStyle w:val="BodyText"/>
      </w:pPr>
      <w:r w:rsidRPr="001B09A8">
        <w:t xml:space="preserve">Processing external or user-created data may require user consent, be </w:t>
      </w:r>
      <w:r w:rsidR="00F155CB" w:rsidRPr="001B09A8">
        <w:t xml:space="preserve">subject to the service's terms of use or depend on agreements </w:t>
      </w:r>
      <w:r w:rsidRPr="001B09A8">
        <w:t xml:space="preserve">between the </w:t>
      </w:r>
      <w:r w:rsidR="003706C6" w:rsidRPr="001B09A8">
        <w:t xml:space="preserve">service </w:t>
      </w:r>
      <w:r w:rsidRPr="001B09A8">
        <w:t xml:space="preserve">provider and the external </w:t>
      </w:r>
      <w:r w:rsidR="00A2551B" w:rsidRPr="001B09A8">
        <w:t xml:space="preserve">data </w:t>
      </w:r>
      <w:r w:rsidRPr="001B09A8">
        <w:t>source. These arrangements do not affect software licensing</w:t>
      </w:r>
      <w:r w:rsidR="001A39EB" w:rsidRPr="001B09A8">
        <w:t xml:space="preserve">, but their </w:t>
      </w:r>
      <w:r w:rsidR="001724C2" w:rsidRPr="001B09A8">
        <w:t>implementat</w:t>
      </w:r>
      <w:r w:rsidR="00957B52" w:rsidRPr="001B09A8">
        <w:t>ion</w:t>
      </w:r>
      <w:r w:rsidRPr="001B09A8">
        <w:t xml:space="preserve"> should be </w:t>
      </w:r>
      <w:r w:rsidR="00865340" w:rsidRPr="001B09A8">
        <w:t>feasible using</w:t>
      </w:r>
      <w:r w:rsidRPr="001B09A8">
        <w:t xml:space="preserve"> the software. Developers should ensure data secur</w:t>
      </w:r>
      <w:r w:rsidR="00CE3EAF" w:rsidRPr="001B09A8">
        <w:t>ity</w:t>
      </w:r>
      <w:r w:rsidRPr="001B09A8">
        <w:t xml:space="preserve">, design for personal data protection and </w:t>
      </w:r>
      <w:r w:rsidR="00CE3EAF" w:rsidRPr="001B09A8">
        <w:t xml:space="preserve">include </w:t>
      </w:r>
      <w:r w:rsidRPr="001B09A8">
        <w:t>features supporting arrangements such as user consent, cookie management and display</w:t>
      </w:r>
      <w:r w:rsidR="00E06635" w:rsidRPr="001B09A8">
        <w:t>ing</w:t>
      </w:r>
      <w:r w:rsidR="00254390" w:rsidRPr="001B09A8">
        <w:t xml:space="preserve"> </w:t>
      </w:r>
      <w:r w:rsidRPr="001B09A8">
        <w:t xml:space="preserve">privacy </w:t>
      </w:r>
      <w:r w:rsidR="00271580" w:rsidRPr="001B09A8">
        <w:t>and data policies and</w:t>
      </w:r>
      <w:r w:rsidRPr="001B09A8">
        <w:t xml:space="preserve"> terms of use.</w:t>
      </w:r>
    </w:p>
    <w:p w14:paraId="4121B419" w14:textId="62335451" w:rsidR="00F4193E" w:rsidRPr="001B09A8" w:rsidRDefault="00D33D83" w:rsidP="00F4193E">
      <w:pPr>
        <w:pStyle w:val="BodyText"/>
      </w:pPr>
      <w:r w:rsidRPr="001B09A8">
        <w:t>Most</w:t>
      </w:r>
      <w:r w:rsidR="00F4193E" w:rsidRPr="001B09A8">
        <w:t xml:space="preserve"> OSS licences include disclaimers of warranties and liability, </w:t>
      </w:r>
      <w:r w:rsidR="008049D2" w:rsidRPr="001B09A8">
        <w:t>m</w:t>
      </w:r>
      <w:r w:rsidR="00A572FB" w:rsidRPr="001B09A8">
        <w:t>eaning</w:t>
      </w:r>
      <w:r w:rsidR="00F4193E" w:rsidRPr="001B09A8">
        <w:t xml:space="preserve"> software authors </w:t>
      </w:r>
      <w:r w:rsidR="00A572FB" w:rsidRPr="001B09A8">
        <w:t xml:space="preserve">are not </w:t>
      </w:r>
      <w:r w:rsidR="00F4193E" w:rsidRPr="001B09A8">
        <w:t xml:space="preserve">legally </w:t>
      </w:r>
      <w:r w:rsidR="00A572FB" w:rsidRPr="001B09A8">
        <w:t xml:space="preserve">responsible </w:t>
      </w:r>
      <w:r w:rsidR="00F4193E" w:rsidRPr="001B09A8">
        <w:t xml:space="preserve">for malfunctions, damages or misuse. </w:t>
      </w:r>
      <w:r w:rsidR="005C4509" w:rsidRPr="001B09A8">
        <w:t>Regardles</w:t>
      </w:r>
      <w:r w:rsidR="00033E91" w:rsidRPr="001B09A8">
        <w:t>s</w:t>
      </w:r>
      <w:r w:rsidR="005C4509" w:rsidRPr="001B09A8">
        <w:t>, for reputation</w:t>
      </w:r>
      <w:r w:rsidR="00B202A4" w:rsidRPr="001B09A8">
        <w:t>al</w:t>
      </w:r>
      <w:r w:rsidR="005C4509" w:rsidRPr="001B09A8">
        <w:t xml:space="preserve"> reasons </w:t>
      </w:r>
      <w:r w:rsidR="00B202A4" w:rsidRPr="001B09A8">
        <w:t xml:space="preserve">it is important </w:t>
      </w:r>
      <w:r w:rsidR="00033E91" w:rsidRPr="001B09A8">
        <w:t xml:space="preserve">that the </w:t>
      </w:r>
      <w:r w:rsidR="005C4509" w:rsidRPr="001B09A8">
        <w:t xml:space="preserve">software </w:t>
      </w:r>
      <w:r w:rsidR="00033E91" w:rsidRPr="001B09A8">
        <w:t xml:space="preserve">is </w:t>
      </w:r>
      <w:r w:rsidR="005C4509" w:rsidRPr="001B09A8">
        <w:t xml:space="preserve">reliable and </w:t>
      </w:r>
      <w:r w:rsidR="00460838" w:rsidRPr="001B09A8">
        <w:t xml:space="preserve">secure. To facilitate this, </w:t>
      </w:r>
      <w:r w:rsidR="00F4193E" w:rsidRPr="001B09A8">
        <w:t>GÉANT offers security-focused code reviews using automated analysis and expert assessments</w:t>
      </w:r>
      <w:r w:rsidR="00311939" w:rsidRPr="001B09A8">
        <w:t xml:space="preserve"> [</w:t>
      </w:r>
      <w:proofErr w:type="spellStart"/>
      <w:r w:rsidR="008B0488" w:rsidRPr="001B09A8">
        <w:fldChar w:fldCharType="begin"/>
      </w:r>
      <w:r w:rsidR="008B0488" w:rsidRPr="001B09A8">
        <w:instrText xml:space="preserve"> HYPERLINK \l "Wiki_SWReviews" </w:instrText>
      </w:r>
      <w:r w:rsidR="008B0488" w:rsidRPr="001B09A8">
        <w:fldChar w:fldCharType="separate"/>
      </w:r>
      <w:r w:rsidR="00311939" w:rsidRPr="001B09A8">
        <w:rPr>
          <w:rStyle w:val="Hyperlink"/>
        </w:rPr>
        <w:t>Wiki_SWReviews</w:t>
      </w:r>
      <w:proofErr w:type="spellEnd"/>
      <w:r w:rsidR="008B0488" w:rsidRPr="001B09A8">
        <w:rPr>
          <w:rStyle w:val="Hyperlink"/>
        </w:rPr>
        <w:fldChar w:fldCharType="end"/>
      </w:r>
      <w:r w:rsidR="00311939" w:rsidRPr="001B09A8">
        <w:t>]</w:t>
      </w:r>
      <w:r w:rsidR="00F4193E" w:rsidRPr="001B09A8">
        <w:t>, related training</w:t>
      </w:r>
      <w:r w:rsidR="00311939" w:rsidRPr="001B09A8">
        <w:t xml:space="preserve"> [</w:t>
      </w:r>
      <w:proofErr w:type="spellStart"/>
      <w:r w:rsidR="008B0488" w:rsidRPr="001B09A8">
        <w:fldChar w:fldCharType="begin"/>
      </w:r>
      <w:r w:rsidR="008B0488" w:rsidRPr="001B09A8">
        <w:instrText xml:space="preserve"> HYPERLINK \l "Wiki_SCT" </w:instrText>
      </w:r>
      <w:r w:rsidR="008B0488" w:rsidRPr="001B09A8">
        <w:fldChar w:fldCharType="separate"/>
      </w:r>
      <w:r w:rsidR="00311939" w:rsidRPr="001B09A8">
        <w:rPr>
          <w:rStyle w:val="Hyperlink"/>
        </w:rPr>
        <w:t>Wiki_SCT</w:t>
      </w:r>
      <w:proofErr w:type="spellEnd"/>
      <w:r w:rsidR="008B0488" w:rsidRPr="001B09A8">
        <w:rPr>
          <w:rStyle w:val="Hyperlink"/>
        </w:rPr>
        <w:fldChar w:fldCharType="end"/>
      </w:r>
      <w:r w:rsidR="00311939" w:rsidRPr="001B09A8">
        <w:t>]</w:t>
      </w:r>
      <w:r w:rsidR="00DC575E" w:rsidRPr="001B09A8">
        <w:t xml:space="preserve"> and </w:t>
      </w:r>
      <w:r w:rsidR="00F4193E" w:rsidRPr="001B09A8">
        <w:t xml:space="preserve">infrastructure-level </w:t>
      </w:r>
      <w:r w:rsidR="00BE73D2" w:rsidRPr="001B09A8">
        <w:t xml:space="preserve">security </w:t>
      </w:r>
      <w:r w:rsidR="00F4193E" w:rsidRPr="001B09A8">
        <w:t>support</w:t>
      </w:r>
      <w:r w:rsidR="00254390" w:rsidRPr="001B09A8">
        <w:t xml:space="preserve"> [</w:t>
      </w:r>
      <w:proofErr w:type="spellStart"/>
      <w:r w:rsidR="008B0488" w:rsidRPr="001B09A8">
        <w:fldChar w:fldCharType="begin"/>
      </w:r>
      <w:r w:rsidR="008B0488" w:rsidRPr="001B09A8">
        <w:instrText xml:space="preserve"> HYPERLINK \l "GN_Security" </w:instrText>
      </w:r>
      <w:r w:rsidR="008B0488" w:rsidRPr="001B09A8">
        <w:fldChar w:fldCharType="separate"/>
      </w:r>
      <w:r w:rsidR="00254390" w:rsidRPr="001B09A8">
        <w:rPr>
          <w:rStyle w:val="Hyperlink"/>
        </w:rPr>
        <w:t>GN_Securit</w:t>
      </w:r>
      <w:r w:rsidR="008B0488" w:rsidRPr="001B09A8">
        <w:rPr>
          <w:rStyle w:val="Hyperlink"/>
        </w:rPr>
        <w:fldChar w:fldCharType="end"/>
      </w:r>
      <w:r w:rsidR="00254390" w:rsidRPr="001B09A8">
        <w:t>y</w:t>
      </w:r>
      <w:proofErr w:type="spellEnd"/>
      <w:r w:rsidR="00254390" w:rsidRPr="001B09A8">
        <w:t>]</w:t>
      </w:r>
      <w:r w:rsidR="00F4193E" w:rsidRPr="001B09A8">
        <w:t>.</w:t>
      </w:r>
    </w:p>
    <w:p w14:paraId="352ADD8D" w14:textId="567096BA" w:rsidR="00F4193E" w:rsidRPr="001B09A8" w:rsidRDefault="00F4193E" w:rsidP="00F4193E">
      <w:pPr>
        <w:pStyle w:val="BodyText"/>
      </w:pPr>
      <w:r w:rsidRPr="001B09A8">
        <w:t xml:space="preserve">The use or modification of externally developed work </w:t>
      </w:r>
      <w:r w:rsidR="00AE3424" w:rsidRPr="001B09A8">
        <w:t xml:space="preserve">other than software </w:t>
      </w:r>
      <w:r w:rsidRPr="001B09A8">
        <w:t xml:space="preserve">can </w:t>
      </w:r>
      <w:r w:rsidR="00AE3424" w:rsidRPr="001B09A8">
        <w:t>affect</w:t>
      </w:r>
      <w:r w:rsidRPr="001B09A8">
        <w:t xml:space="preserve"> software licensing, especially </w:t>
      </w:r>
      <w:r w:rsidR="00AF10F8" w:rsidRPr="001B09A8">
        <w:t>when it involves</w:t>
      </w:r>
      <w:r w:rsidRPr="001B09A8">
        <w:t xml:space="preserve"> database models, architectural designs, development frameworks </w:t>
      </w:r>
      <w:r w:rsidR="00AF10F8" w:rsidRPr="001B09A8">
        <w:t xml:space="preserve">or </w:t>
      </w:r>
      <w:r w:rsidRPr="001B09A8">
        <w:t xml:space="preserve">code generated by tools. If </w:t>
      </w:r>
      <w:r w:rsidR="00C17425" w:rsidRPr="001B09A8">
        <w:t xml:space="preserve">such </w:t>
      </w:r>
      <w:r w:rsidRPr="001B09A8">
        <w:t xml:space="preserve">work is under a specific licence, the software must </w:t>
      </w:r>
      <w:r w:rsidR="00C17425" w:rsidRPr="001B09A8">
        <w:t>comply with its</w:t>
      </w:r>
      <w:r w:rsidRPr="001B09A8">
        <w:t xml:space="preserve"> terms, </w:t>
      </w:r>
      <w:r w:rsidR="00C17425" w:rsidRPr="001B09A8">
        <w:t xml:space="preserve">which may include </w:t>
      </w:r>
      <w:r w:rsidRPr="001B09A8">
        <w:lastRenderedPageBreak/>
        <w:t xml:space="preserve">attribution, restrictions on commercial use or obligations for derivative works. </w:t>
      </w:r>
      <w:r w:rsidR="00CC7C48" w:rsidRPr="001B09A8">
        <w:t>I</w:t>
      </w:r>
      <w:r w:rsidRPr="001B09A8">
        <w:t xml:space="preserve">f the software </w:t>
      </w:r>
      <w:r w:rsidR="00794529" w:rsidRPr="001B09A8">
        <w:t xml:space="preserve">incorporates </w:t>
      </w:r>
      <w:r w:rsidRPr="001B09A8">
        <w:t>external database model</w:t>
      </w:r>
      <w:r w:rsidR="00387504" w:rsidRPr="001B09A8">
        <w:t>s</w:t>
      </w:r>
      <w:r w:rsidRPr="001B09A8">
        <w:t>, framework</w:t>
      </w:r>
      <w:r w:rsidR="00387504" w:rsidRPr="001B09A8">
        <w:t>s</w:t>
      </w:r>
      <w:r w:rsidRPr="001B09A8">
        <w:t xml:space="preserve"> or generated content </w:t>
      </w:r>
      <w:r w:rsidR="00387504" w:rsidRPr="001B09A8">
        <w:t>to a</w:t>
      </w:r>
      <w:r w:rsidR="00847AA3" w:rsidRPr="001B09A8">
        <w:t xml:space="preserve"> significant</w:t>
      </w:r>
      <w:r w:rsidR="00387504" w:rsidRPr="001B09A8">
        <w:t xml:space="preserve"> extent</w:t>
      </w:r>
      <w:r w:rsidRPr="001B09A8">
        <w:t xml:space="preserve">, the licensing terms may </w:t>
      </w:r>
      <w:r w:rsidR="00847AA3" w:rsidRPr="001B09A8">
        <w:t xml:space="preserve">apply </w:t>
      </w:r>
      <w:r w:rsidRPr="001B09A8">
        <w:t xml:space="preserve">to the entire project. This is </w:t>
      </w:r>
      <w:r w:rsidR="00A76335" w:rsidRPr="001B09A8">
        <w:t>especial</w:t>
      </w:r>
      <w:r w:rsidR="00051D5C" w:rsidRPr="001B09A8">
        <w:t>ly relevant when using</w:t>
      </w:r>
      <w:r w:rsidRPr="001B09A8">
        <w:t xml:space="preserve"> copyleft OSS licences</w:t>
      </w:r>
      <w:r w:rsidR="00051D5C" w:rsidRPr="001B09A8">
        <w:t xml:space="preserve"> or</w:t>
      </w:r>
      <w:r w:rsidRPr="001B09A8">
        <w:t xml:space="preserve"> non-OSS licences</w:t>
      </w:r>
      <w:r w:rsidR="00A76335" w:rsidRPr="001B09A8">
        <w:t xml:space="preserve"> like</w:t>
      </w:r>
      <w:r w:rsidRPr="001B09A8">
        <w:t xml:space="preserve"> Creative Commons with NC (</w:t>
      </w:r>
      <w:proofErr w:type="spellStart"/>
      <w:r w:rsidR="00A65ADA" w:rsidRPr="001B09A8">
        <w:t>N</w:t>
      </w:r>
      <w:r w:rsidRPr="001B09A8">
        <w:t>on</w:t>
      </w:r>
      <w:r w:rsidR="00A65ADA" w:rsidRPr="001B09A8">
        <w:t>C</w:t>
      </w:r>
      <w:r w:rsidRPr="001B09A8">
        <w:t>ommercial</w:t>
      </w:r>
      <w:proofErr w:type="spellEnd"/>
      <w:r w:rsidRPr="001B09A8">
        <w:t>), ND (</w:t>
      </w:r>
      <w:proofErr w:type="spellStart"/>
      <w:r w:rsidR="00A65ADA" w:rsidRPr="001B09A8">
        <w:t>N</w:t>
      </w:r>
      <w:r w:rsidRPr="001B09A8">
        <w:t>o</w:t>
      </w:r>
      <w:r w:rsidR="00A65ADA" w:rsidRPr="001B09A8">
        <w:t>D</w:t>
      </w:r>
      <w:r w:rsidRPr="001B09A8">
        <w:t>erivatives</w:t>
      </w:r>
      <w:proofErr w:type="spellEnd"/>
      <w:r w:rsidRPr="001B09A8">
        <w:t xml:space="preserve">) </w:t>
      </w:r>
      <w:r w:rsidR="00A76335" w:rsidRPr="001B09A8">
        <w:t xml:space="preserve">or </w:t>
      </w:r>
      <w:r w:rsidRPr="001B09A8">
        <w:t>SA (</w:t>
      </w:r>
      <w:proofErr w:type="spellStart"/>
      <w:r w:rsidR="00A65ADA" w:rsidRPr="001B09A8">
        <w:t>S</w:t>
      </w:r>
      <w:r w:rsidRPr="001B09A8">
        <w:t>hare</w:t>
      </w:r>
      <w:r w:rsidR="00A65ADA" w:rsidRPr="001B09A8">
        <w:t>A</w:t>
      </w:r>
      <w:r w:rsidRPr="001B09A8">
        <w:t>like</w:t>
      </w:r>
      <w:proofErr w:type="spellEnd"/>
      <w:r w:rsidRPr="001B09A8">
        <w:t xml:space="preserve">) clauses. For </w:t>
      </w:r>
      <w:r w:rsidR="00BD66A3" w:rsidRPr="001B09A8">
        <w:t>example</w:t>
      </w:r>
      <w:r w:rsidRPr="001B09A8">
        <w:t xml:space="preserve">, </w:t>
      </w:r>
      <w:r w:rsidR="00F431A0" w:rsidRPr="001B09A8">
        <w:t>a</w:t>
      </w:r>
      <w:r w:rsidRPr="001B09A8">
        <w:t xml:space="preserve"> database model</w:t>
      </w:r>
      <w:r w:rsidR="00F431A0" w:rsidRPr="001B09A8">
        <w:t xml:space="preserve"> may </w:t>
      </w:r>
      <w:r w:rsidR="00BD66A3" w:rsidRPr="001B09A8">
        <w:t xml:space="preserve">require </w:t>
      </w:r>
      <w:r w:rsidRPr="001B09A8">
        <w:t xml:space="preserve">modifications, extensions and optimisations, making </w:t>
      </w:r>
      <w:r w:rsidR="0039663B" w:rsidRPr="001B09A8">
        <w:t>permission</w:t>
      </w:r>
      <w:r w:rsidRPr="001B09A8">
        <w:t xml:space="preserve"> for derivative</w:t>
      </w:r>
      <w:r w:rsidR="0039663B" w:rsidRPr="001B09A8">
        <w:t xml:space="preserve"> works</w:t>
      </w:r>
      <w:r w:rsidRPr="001B09A8">
        <w:t xml:space="preserve"> crucial. Therefore, it is </w:t>
      </w:r>
      <w:r w:rsidR="00B55C8D" w:rsidRPr="001B09A8">
        <w:t>critical</w:t>
      </w:r>
      <w:r w:rsidR="00486A46" w:rsidRPr="001B09A8">
        <w:t xml:space="preserve"> </w:t>
      </w:r>
      <w:r w:rsidRPr="001B09A8">
        <w:t xml:space="preserve">to review the licences and terms of such work before </w:t>
      </w:r>
      <w:r w:rsidR="00DB535E" w:rsidRPr="001B09A8">
        <w:t>starting</w:t>
      </w:r>
      <w:r w:rsidR="00486A46" w:rsidRPr="001B09A8">
        <w:t xml:space="preserve"> </w:t>
      </w:r>
      <w:r w:rsidRPr="001B09A8">
        <w:t xml:space="preserve">significant development. These works </w:t>
      </w:r>
      <w:r w:rsidR="00486A46" w:rsidRPr="001B09A8">
        <w:t xml:space="preserve">are </w:t>
      </w:r>
      <w:r w:rsidR="00F256B9" w:rsidRPr="001B09A8">
        <w:t>usua</w:t>
      </w:r>
      <w:r w:rsidRPr="001B09A8">
        <w:t>lly copyright</w:t>
      </w:r>
      <w:r w:rsidR="00486A46" w:rsidRPr="001B09A8">
        <w:t xml:space="preserve">ed and </w:t>
      </w:r>
      <w:r w:rsidRPr="001B09A8">
        <w:t xml:space="preserve">should be documented (e.g. in </w:t>
      </w:r>
      <w:r w:rsidR="00A65ADA" w:rsidRPr="001B09A8">
        <w:t xml:space="preserve">a </w:t>
      </w:r>
      <w:r w:rsidRPr="001B09A8">
        <w:t>NOTICE</w:t>
      </w:r>
      <w:r w:rsidR="00A65ADA" w:rsidRPr="001B09A8">
        <w:t xml:space="preserve"> file</w:t>
      </w:r>
      <w:r w:rsidRPr="001B09A8">
        <w:t xml:space="preserve">) and included in the code repository, </w:t>
      </w:r>
      <w:r w:rsidR="008371EA" w:rsidRPr="001B09A8">
        <w:t xml:space="preserve">preferably in a dedicated folder, </w:t>
      </w:r>
      <w:r w:rsidR="006C1CD5" w:rsidRPr="001B09A8">
        <w:t>regardless of whether</w:t>
      </w:r>
      <w:r w:rsidRPr="001B09A8">
        <w:t xml:space="preserve"> </w:t>
      </w:r>
      <w:r w:rsidR="008371EA" w:rsidRPr="001B09A8">
        <w:t xml:space="preserve">their </w:t>
      </w:r>
      <w:r w:rsidRPr="001B09A8">
        <w:t xml:space="preserve">original or modified </w:t>
      </w:r>
      <w:r w:rsidR="006C1CD5" w:rsidRPr="001B09A8">
        <w:t xml:space="preserve">versions are </w:t>
      </w:r>
      <w:r w:rsidR="008371EA" w:rsidRPr="001B09A8">
        <w:t>used</w:t>
      </w:r>
      <w:r w:rsidRPr="001B09A8">
        <w:t>.</w:t>
      </w:r>
    </w:p>
    <w:p w14:paraId="44B9D6AE" w14:textId="46B08B8D" w:rsidR="00F4193E" w:rsidRPr="001B09A8" w:rsidRDefault="008A31A1" w:rsidP="00F4193E">
      <w:pPr>
        <w:pStyle w:val="BodyText"/>
      </w:pPr>
      <w:r w:rsidRPr="001B09A8">
        <w:t>Since</w:t>
      </w:r>
      <w:r w:rsidR="00F4193E" w:rsidRPr="001B09A8">
        <w:t xml:space="preserve"> many of </w:t>
      </w:r>
      <w:r w:rsidR="00441D75" w:rsidRPr="001B09A8">
        <w:t xml:space="preserve">these </w:t>
      </w:r>
      <w:r w:rsidR="00F4193E" w:rsidRPr="001B09A8">
        <w:t xml:space="preserve">works are unlikely to be detected </w:t>
      </w:r>
      <w:r w:rsidRPr="001B09A8">
        <w:t xml:space="preserve">by </w:t>
      </w:r>
      <w:r w:rsidR="00F4193E" w:rsidRPr="001B09A8">
        <w:t xml:space="preserve">SCA tools, </w:t>
      </w:r>
      <w:r w:rsidR="00441D75" w:rsidRPr="001B09A8">
        <w:t xml:space="preserve">it is important to </w:t>
      </w:r>
      <w:r w:rsidR="00F4193E" w:rsidRPr="001B09A8">
        <w:t>document and communicat</w:t>
      </w:r>
      <w:r w:rsidR="00441D75" w:rsidRPr="001B09A8">
        <w:t>e</w:t>
      </w:r>
      <w:r w:rsidR="00F4193E" w:rsidRPr="001B09A8">
        <w:t xml:space="preserve"> their use and licences</w:t>
      </w:r>
      <w:r w:rsidRPr="001B09A8">
        <w:t xml:space="preserve"> </w:t>
      </w:r>
      <w:r w:rsidR="00F4193E" w:rsidRPr="001B09A8">
        <w:t xml:space="preserve">as soon as they are </w:t>
      </w:r>
      <w:r w:rsidRPr="001B09A8">
        <w:t>incorporated</w:t>
      </w:r>
      <w:r w:rsidR="00F4193E" w:rsidRPr="001B09A8">
        <w:t>. This also applies to non-original software-related artefacts</w:t>
      </w:r>
      <w:r w:rsidR="003157CD" w:rsidRPr="001B09A8">
        <w:t xml:space="preserve">, such as </w:t>
      </w:r>
      <w:r w:rsidR="00F4193E" w:rsidRPr="001B09A8">
        <w:t xml:space="preserve">assets, configuration files, scripts, technical documentation and user guides. If they are distributed with </w:t>
      </w:r>
      <w:r w:rsidR="003157CD" w:rsidRPr="001B09A8">
        <w:t xml:space="preserve">the </w:t>
      </w:r>
      <w:r w:rsidR="00F4193E" w:rsidRPr="001B09A8">
        <w:t xml:space="preserve">software, they should be kept in its source code repository and </w:t>
      </w:r>
      <w:r w:rsidR="00DE62D9" w:rsidRPr="001B09A8">
        <w:t xml:space="preserve">licensed </w:t>
      </w:r>
      <w:r w:rsidR="00F4193E" w:rsidRPr="001B09A8">
        <w:t xml:space="preserve">under the same </w:t>
      </w:r>
      <w:r w:rsidR="00CC35DF" w:rsidRPr="001B09A8">
        <w:t>terms</w:t>
      </w:r>
      <w:r w:rsidR="00F4193E" w:rsidRPr="001B09A8">
        <w:t xml:space="preserve">. If </w:t>
      </w:r>
      <w:r w:rsidR="004E18F8" w:rsidRPr="001B09A8">
        <w:t xml:space="preserve">numerous </w:t>
      </w:r>
      <w:r w:rsidR="00F4193E" w:rsidRPr="001B09A8">
        <w:t>such works are included, they should be annotated with eas</w:t>
      </w:r>
      <w:r w:rsidR="00842878" w:rsidRPr="001B09A8">
        <w:t>il</w:t>
      </w:r>
      <w:r w:rsidR="00F4193E" w:rsidRPr="001B09A8">
        <w:t>y</w:t>
      </w:r>
      <w:r w:rsidR="00842878" w:rsidRPr="001B09A8">
        <w:t xml:space="preserve"> searchable and </w:t>
      </w:r>
      <w:r w:rsidR="00F4193E" w:rsidRPr="001B09A8">
        <w:t>aggrega</w:t>
      </w:r>
      <w:r w:rsidR="00842878" w:rsidRPr="001B09A8">
        <w:t>ble</w:t>
      </w:r>
      <w:r w:rsidR="00F4193E" w:rsidRPr="001B09A8">
        <w:t xml:space="preserve"> provenance and licensing details in the software repository, </w:t>
      </w:r>
      <w:r w:rsidR="00ED7674" w:rsidRPr="001B09A8">
        <w:t xml:space="preserve">recorded </w:t>
      </w:r>
      <w:r w:rsidR="00F4193E" w:rsidRPr="001B09A8">
        <w:t>in the project’s Software Bill of Materials (SBOM)</w:t>
      </w:r>
      <w:r w:rsidR="00A65ADA" w:rsidRPr="001B09A8">
        <w:t xml:space="preserve"> [</w:t>
      </w:r>
      <w:proofErr w:type="spellStart"/>
      <w:r w:rsidR="008B0488" w:rsidRPr="001B09A8">
        <w:fldChar w:fldCharType="begin"/>
      </w:r>
      <w:r w:rsidR="008B0488" w:rsidRPr="001B09A8">
        <w:instrText xml:space="preserve"> HYPERLINK \l "Mend_SBOM" </w:instrText>
      </w:r>
      <w:r w:rsidR="008B0488" w:rsidRPr="001B09A8">
        <w:fldChar w:fldCharType="separate"/>
      </w:r>
      <w:r w:rsidR="00A65ADA" w:rsidRPr="001B09A8">
        <w:rPr>
          <w:rStyle w:val="Hyperlink"/>
        </w:rPr>
        <w:t>Mend_SBOM</w:t>
      </w:r>
      <w:proofErr w:type="spellEnd"/>
      <w:r w:rsidR="008B0488" w:rsidRPr="001B09A8">
        <w:rPr>
          <w:rStyle w:val="Hyperlink"/>
        </w:rPr>
        <w:fldChar w:fldCharType="end"/>
      </w:r>
      <w:r w:rsidR="00A65ADA" w:rsidRPr="001B09A8">
        <w:t>]</w:t>
      </w:r>
      <w:r w:rsidR="00F4193E" w:rsidRPr="001B09A8">
        <w:t xml:space="preserve"> or marked with extractable metadata and comments. The</w:t>
      </w:r>
      <w:r w:rsidR="00ED7674" w:rsidRPr="001B09A8">
        <w:t>se</w:t>
      </w:r>
      <w:r w:rsidR="00F4193E" w:rsidRPr="001B09A8">
        <w:t xml:space="preserve"> details </w:t>
      </w:r>
      <w:r w:rsidR="00ED7674" w:rsidRPr="001B09A8">
        <w:t xml:space="preserve">include </w:t>
      </w:r>
      <w:r w:rsidR="00F4193E" w:rsidRPr="001B09A8">
        <w:t xml:space="preserve">the place of use, origin, copyright and licence. </w:t>
      </w:r>
      <w:r w:rsidR="00ED7674" w:rsidRPr="001B09A8">
        <w:t xml:space="preserve">Failure </w:t>
      </w:r>
      <w:r w:rsidR="00F4193E" w:rsidRPr="001B09A8">
        <w:t xml:space="preserve">to do so </w:t>
      </w:r>
      <w:r w:rsidR="00ED7674" w:rsidRPr="001B09A8">
        <w:t xml:space="preserve">when </w:t>
      </w:r>
      <w:r w:rsidR="00A1664A" w:rsidRPr="001B09A8">
        <w:t xml:space="preserve">adding such </w:t>
      </w:r>
      <w:r w:rsidR="00F4193E" w:rsidRPr="001B09A8">
        <w:t xml:space="preserve">assets can </w:t>
      </w:r>
      <w:r w:rsidR="00ED7674" w:rsidRPr="001B09A8">
        <w:t xml:space="preserve">make </w:t>
      </w:r>
      <w:r w:rsidR="00F4193E" w:rsidRPr="001B09A8">
        <w:t xml:space="preserve">their identification and </w:t>
      </w:r>
      <w:proofErr w:type="spellStart"/>
      <w:r w:rsidR="00F4193E" w:rsidRPr="001B09A8">
        <w:t>tracing</w:t>
      </w:r>
      <w:proofErr w:type="spellEnd"/>
      <w:r w:rsidR="00F4193E" w:rsidRPr="001B09A8">
        <w:t xml:space="preserve"> </w:t>
      </w:r>
      <w:r w:rsidR="00ED7674" w:rsidRPr="001B09A8">
        <w:t xml:space="preserve">difficult </w:t>
      </w:r>
      <w:r w:rsidR="00F4193E" w:rsidRPr="001B09A8">
        <w:t xml:space="preserve">later. This </w:t>
      </w:r>
      <w:r w:rsidR="0033258E" w:rsidRPr="001B09A8">
        <w:t xml:space="preserve">is especially important for </w:t>
      </w:r>
      <w:r w:rsidR="00F4193E" w:rsidRPr="001B09A8">
        <w:t>non-original graphical or UI assets, such as images, vector graphics, JavaScript code or UI layouts</w:t>
      </w:r>
      <w:r w:rsidR="00DA3BBD" w:rsidRPr="001B09A8">
        <w:t>, which may</w:t>
      </w:r>
      <w:r w:rsidR="00112E27" w:rsidRPr="001B09A8">
        <w:t xml:space="preserve"> not </w:t>
      </w:r>
      <w:r w:rsidR="00DA3BBD" w:rsidRPr="001B09A8">
        <w:t xml:space="preserve">be </w:t>
      </w:r>
      <w:r w:rsidR="00112E27" w:rsidRPr="001B09A8">
        <w:t>part of</w:t>
      </w:r>
      <w:r w:rsidR="00F4193E" w:rsidRPr="001B09A8">
        <w:t xml:space="preserve"> external components</w:t>
      </w:r>
      <w:r w:rsidR="00871404" w:rsidRPr="001B09A8">
        <w:t xml:space="preserve"> </w:t>
      </w:r>
      <w:r w:rsidR="00DA3BBD" w:rsidRPr="001B09A8">
        <w:t>but could</w:t>
      </w:r>
      <w:r w:rsidR="00315FBF" w:rsidRPr="001B09A8">
        <w:t xml:space="preserve"> be used by them and th</w:t>
      </w:r>
      <w:r w:rsidR="00DA3BBD" w:rsidRPr="001B09A8">
        <w:t>erefore</w:t>
      </w:r>
      <w:r w:rsidR="00235C64" w:rsidRPr="001B09A8">
        <w:t xml:space="preserve"> eas</w:t>
      </w:r>
      <w:r w:rsidR="00DA3BBD" w:rsidRPr="001B09A8">
        <w:t>i</w:t>
      </w:r>
      <w:r w:rsidR="00235C64" w:rsidRPr="001B09A8">
        <w:t>ly overlooked</w:t>
      </w:r>
      <w:r w:rsidR="00F4193E" w:rsidRPr="001B09A8">
        <w:t>.</w:t>
      </w:r>
    </w:p>
    <w:p w14:paraId="11846C31" w14:textId="74104A64" w:rsidR="00F4193E" w:rsidRPr="001B09A8" w:rsidRDefault="0033258E" w:rsidP="00F4193E">
      <w:pPr>
        <w:pStyle w:val="BodyText"/>
      </w:pPr>
      <w:r w:rsidRPr="001B09A8">
        <w:t>O</w:t>
      </w:r>
      <w:r w:rsidR="00F4193E" w:rsidRPr="001B09A8">
        <w:t xml:space="preserve">riginal assets distributed with </w:t>
      </w:r>
      <w:r w:rsidR="00954260" w:rsidRPr="001B09A8">
        <w:t xml:space="preserve">the </w:t>
      </w:r>
      <w:r w:rsidR="00F4193E" w:rsidRPr="001B09A8">
        <w:t xml:space="preserve">software </w:t>
      </w:r>
      <w:r w:rsidRPr="001B09A8">
        <w:t>should be</w:t>
      </w:r>
      <w:r w:rsidR="00F4193E" w:rsidRPr="001B09A8">
        <w:t xml:space="preserve"> kept under the same licence </w:t>
      </w:r>
      <w:r w:rsidR="00C96261" w:rsidRPr="001B09A8">
        <w:t>and</w:t>
      </w:r>
      <w:r w:rsidR="00F4193E" w:rsidRPr="001B09A8">
        <w:t xml:space="preserve"> do not </w:t>
      </w:r>
      <w:r w:rsidR="00F256B9" w:rsidRPr="001B09A8">
        <w:t xml:space="preserve">need </w:t>
      </w:r>
      <w:r w:rsidR="00F4193E" w:rsidRPr="001B09A8">
        <w:t>to be individually tracked.</w:t>
      </w:r>
    </w:p>
    <w:p w14:paraId="5E9F0AEE" w14:textId="77777777" w:rsidR="005D2F67" w:rsidRPr="001B09A8" w:rsidRDefault="005D2F67" w:rsidP="005D2F67">
      <w:pPr>
        <w:pStyle w:val="Heading2"/>
      </w:pPr>
      <w:bookmarkStart w:id="23" w:name="_Ref159920192"/>
      <w:bookmarkStart w:id="24" w:name="_Toc160034071"/>
      <w:r w:rsidRPr="001B09A8">
        <w:t>Project Licence Options</w:t>
      </w:r>
    </w:p>
    <w:p w14:paraId="16733CC8" w14:textId="2D4B1983" w:rsidR="005D2F67" w:rsidRPr="001B09A8" w:rsidRDefault="005D2F67" w:rsidP="005D2F67">
      <w:pPr>
        <w:pStyle w:val="BodyText"/>
      </w:pPr>
      <w:r w:rsidRPr="001B09A8">
        <w:t xml:space="preserve">The applied licence may </w:t>
      </w:r>
      <w:r w:rsidR="00DF0ADF" w:rsidRPr="001B09A8">
        <w:t>allow</w:t>
      </w:r>
      <w:r w:rsidRPr="001B09A8">
        <w:t xml:space="preserve"> additional conditions or permissions</w:t>
      </w:r>
      <w:r w:rsidR="00DF0ADF" w:rsidRPr="001B09A8">
        <w:t xml:space="preserve"> to be added</w:t>
      </w:r>
      <w:r w:rsidR="0050485B" w:rsidRPr="001B09A8">
        <w:t xml:space="preserve">, </w:t>
      </w:r>
      <w:r w:rsidRPr="001B09A8">
        <w:t>clarify</w:t>
      </w:r>
      <w:r w:rsidR="0050485B" w:rsidRPr="001B09A8">
        <w:t>ing</w:t>
      </w:r>
      <w:r w:rsidRPr="001B09A8">
        <w:t xml:space="preserve"> how others can use, modify and distribute the software. If the licence offers </w:t>
      </w:r>
      <w:r w:rsidR="00DF0ADF" w:rsidRPr="001B09A8">
        <w:t>such</w:t>
      </w:r>
      <w:r w:rsidRPr="001B09A8">
        <w:t xml:space="preserve"> options, the</w:t>
      </w:r>
      <w:r w:rsidR="00932D55" w:rsidRPr="001B09A8">
        <w:t>y</w:t>
      </w:r>
      <w:r w:rsidRPr="001B09A8">
        <w:t xml:space="preserve"> are explained in the licence text. </w:t>
      </w:r>
      <w:r w:rsidR="00932D55" w:rsidRPr="001B09A8">
        <w:t>C</w:t>
      </w:r>
      <w:r w:rsidRPr="001B09A8">
        <w:t>ommon software licence options that code owners may explicitly state include:</w:t>
      </w:r>
    </w:p>
    <w:p w14:paraId="5DEF82D8" w14:textId="07BE59B7" w:rsidR="005D2F67" w:rsidRPr="001B09A8" w:rsidRDefault="005D2F67" w:rsidP="005D2F67">
      <w:pPr>
        <w:pStyle w:val="Bulletwithspace-level1"/>
      </w:pPr>
      <w:r w:rsidRPr="001B09A8">
        <w:rPr>
          <w:b/>
          <w:bCs/>
        </w:rPr>
        <w:t>Permitting users to choose between the original licence version or any later version</w:t>
      </w:r>
      <w:r w:rsidRPr="001B09A8">
        <w:t xml:space="preserve"> – </w:t>
      </w:r>
      <w:r w:rsidR="000C7022" w:rsidRPr="001B09A8">
        <w:t>This</w:t>
      </w:r>
      <w:r w:rsidRPr="001B09A8">
        <w:t xml:space="preserve"> </w:t>
      </w:r>
      <w:r w:rsidR="000C7022" w:rsidRPr="001B09A8">
        <w:t>allows</w:t>
      </w:r>
      <w:r w:rsidRPr="001B09A8">
        <w:t xml:space="preserve"> users to choose between the original licence version or any later version approved by the licensor. </w:t>
      </w:r>
      <w:r w:rsidR="000C7022" w:rsidRPr="001B09A8">
        <w:t>S</w:t>
      </w:r>
      <w:r w:rsidRPr="001B09A8">
        <w:t xml:space="preserve">uch relicensing can be interpreted as licence-endorsed open-ended </w:t>
      </w:r>
      <w:proofErr w:type="spellStart"/>
      <w:r w:rsidRPr="001B09A8">
        <w:t>multilicensing</w:t>
      </w:r>
      <w:proofErr w:type="spellEnd"/>
      <w:r w:rsidRPr="001B09A8">
        <w:t xml:space="preserve">. For example, a statement </w:t>
      </w:r>
      <w:r w:rsidR="000C7022" w:rsidRPr="001B09A8">
        <w:t>sp</w:t>
      </w:r>
      <w:r w:rsidR="00F56BF4" w:rsidRPr="001B09A8">
        <w:t>e</w:t>
      </w:r>
      <w:r w:rsidR="000C7022" w:rsidRPr="001B09A8">
        <w:t>cifying</w:t>
      </w:r>
      <w:r w:rsidR="00F34740" w:rsidRPr="001B09A8">
        <w:t xml:space="preserve"> that a particular</w:t>
      </w:r>
      <w:r w:rsidRPr="001B09A8">
        <w:t xml:space="preserve"> GPL licence </w:t>
      </w:r>
      <w:r w:rsidR="00252BD8" w:rsidRPr="001B09A8">
        <w:t xml:space="preserve">version </w:t>
      </w:r>
      <w:r w:rsidRPr="001B09A8">
        <w:t xml:space="preserve">is required </w:t>
      </w:r>
      <w:r w:rsidR="00F814F5" w:rsidRPr="001B09A8">
        <w:t xml:space="preserve">is </w:t>
      </w:r>
      <w:r w:rsidRPr="001B09A8">
        <w:t xml:space="preserve">typically </w:t>
      </w:r>
      <w:r w:rsidR="00F814F5" w:rsidRPr="001B09A8">
        <w:t>place</w:t>
      </w:r>
      <w:r w:rsidR="0007060A" w:rsidRPr="001B09A8">
        <w:t>d</w:t>
      </w:r>
      <w:r w:rsidRPr="001B09A8">
        <w:t xml:space="preserve"> in the README file. </w:t>
      </w:r>
      <w:r w:rsidR="00202388" w:rsidRPr="001B09A8">
        <w:t>Yo</w:t>
      </w:r>
      <w:r w:rsidR="0007060A" w:rsidRPr="001B09A8">
        <w:t>u</w:t>
      </w:r>
      <w:r w:rsidR="00202388" w:rsidRPr="001B09A8">
        <w:t xml:space="preserve"> can use the </w:t>
      </w:r>
      <w:r w:rsidR="00572A8F" w:rsidRPr="001B09A8">
        <w:t>full</w:t>
      </w:r>
      <w:r w:rsidR="00202388" w:rsidRPr="001B09A8">
        <w:t xml:space="preserve"> </w:t>
      </w:r>
      <w:r w:rsidRPr="001B09A8">
        <w:t xml:space="preserve">phrase </w:t>
      </w:r>
      <w:r w:rsidR="00202388" w:rsidRPr="001B09A8">
        <w:t xml:space="preserve">offered by the GPL: </w:t>
      </w:r>
      <w:r w:rsidRPr="001B09A8">
        <w:t>“This program is free software: you can redistribute it and/or modify it under the terms of the GNU General Public License as published by the Free Software Foundation, either version 3 of the License, or (at your option) any later version”</w:t>
      </w:r>
      <w:r w:rsidR="00D224A3" w:rsidRPr="001B09A8">
        <w:t xml:space="preserve"> or </w:t>
      </w:r>
      <w:r w:rsidR="00EB1F03" w:rsidRPr="001B09A8">
        <w:t>s</w:t>
      </w:r>
      <w:r w:rsidRPr="001B09A8">
        <w:t>implify it to “This software is licensed under GNU General Public License version 3 or any later version</w:t>
      </w:r>
      <w:r w:rsidR="00B202A4" w:rsidRPr="001B09A8">
        <w:t>.</w:t>
      </w:r>
      <w:r w:rsidRPr="001B09A8">
        <w:t>” If the licence notice ends with “version 3” or “version 3 only</w:t>
      </w:r>
      <w:r w:rsidR="00572A8F" w:rsidRPr="001B09A8">
        <w:t>,</w:t>
      </w:r>
      <w:r w:rsidRPr="001B09A8">
        <w:t>” only GPL 3.0 applie</w:t>
      </w:r>
      <w:r w:rsidR="005B14C5" w:rsidRPr="001B09A8">
        <w:t>s</w:t>
      </w:r>
      <w:r w:rsidRPr="001B09A8">
        <w:t xml:space="preserve">. If </w:t>
      </w:r>
      <w:r w:rsidR="00D33E06" w:rsidRPr="001B09A8">
        <w:t xml:space="preserve">no </w:t>
      </w:r>
      <w:r w:rsidRPr="001B09A8">
        <w:t xml:space="preserve">version is </w:t>
      </w:r>
      <w:r w:rsidR="005B14C5" w:rsidRPr="001B09A8">
        <w:t>specifi</w:t>
      </w:r>
      <w:r w:rsidRPr="001B09A8">
        <w:t xml:space="preserve">ed, the recipient can choose any published version of the licence. The notice can </w:t>
      </w:r>
      <w:r w:rsidR="00B202A4" w:rsidRPr="001B09A8">
        <w:t>also</w:t>
      </w:r>
      <w:r w:rsidRPr="001B09A8">
        <w:t xml:space="preserve"> specify that a proxy </w:t>
      </w:r>
      <w:r w:rsidR="00B202A4" w:rsidRPr="001B09A8">
        <w:t>may</w:t>
      </w:r>
      <w:r w:rsidRPr="001B09A8">
        <w:t xml:space="preserve"> decide which future versions of the G</w:t>
      </w:r>
      <w:r w:rsidR="007B163E" w:rsidRPr="001B09A8">
        <w:t>PL</w:t>
      </w:r>
      <w:r w:rsidRPr="001B09A8">
        <w:t xml:space="preserve"> can be used, </w:t>
      </w:r>
      <w:r w:rsidR="007B163E" w:rsidRPr="001B09A8">
        <w:t>although</w:t>
      </w:r>
      <w:r w:rsidRPr="001B09A8">
        <w:t xml:space="preserve"> this option is rarely </w:t>
      </w:r>
      <w:r w:rsidR="002B471A" w:rsidRPr="001B09A8">
        <w:t>used</w:t>
      </w:r>
      <w:r w:rsidRPr="001B09A8">
        <w:t xml:space="preserve">. </w:t>
      </w:r>
      <w:r w:rsidR="001560B1" w:rsidRPr="001B09A8">
        <w:t>The same applies to</w:t>
      </w:r>
      <w:r w:rsidRPr="001B09A8">
        <w:t xml:space="preserve"> LGPL, </w:t>
      </w:r>
      <w:r w:rsidR="00A84214" w:rsidRPr="001B09A8">
        <w:t xml:space="preserve">with </w:t>
      </w:r>
      <w:r w:rsidRPr="001B09A8">
        <w:t xml:space="preserve">“GNU Lesser General Public License” </w:t>
      </w:r>
      <w:r w:rsidR="006E0146" w:rsidRPr="001B09A8">
        <w:t>replacing</w:t>
      </w:r>
      <w:r w:rsidRPr="001B09A8">
        <w:t xml:space="preserve"> “GNU General Public License</w:t>
      </w:r>
      <w:r w:rsidR="007B163E" w:rsidRPr="001B09A8">
        <w:t>.</w:t>
      </w:r>
      <w:r w:rsidRPr="001B09A8">
        <w:t>”</w:t>
      </w:r>
    </w:p>
    <w:p w14:paraId="487B8F88" w14:textId="0E31D742" w:rsidR="005D2F67" w:rsidRPr="001B09A8" w:rsidRDefault="005D2F67" w:rsidP="005D2F67">
      <w:pPr>
        <w:pStyle w:val="Bulletwithspace-level1"/>
      </w:pPr>
      <w:r w:rsidRPr="001B09A8">
        <w:rPr>
          <w:b/>
          <w:bCs/>
        </w:rPr>
        <w:t>Relicensing under a different licence</w:t>
      </w:r>
      <w:r w:rsidRPr="001B09A8">
        <w:t xml:space="preserve"> – Some licences allow relicensing under a </w:t>
      </w:r>
      <w:r w:rsidR="00563DA0" w:rsidRPr="001B09A8">
        <w:t>secondary</w:t>
      </w:r>
      <w:r w:rsidRPr="001B09A8">
        <w:t xml:space="preserve"> licence endorsed by the original </w:t>
      </w:r>
      <w:r w:rsidR="00132582" w:rsidRPr="001B09A8">
        <w:t>or</w:t>
      </w:r>
      <w:r w:rsidRPr="001B09A8">
        <w:t xml:space="preserve"> chosen by the licensor. For </w:t>
      </w:r>
      <w:r w:rsidR="006E0146" w:rsidRPr="001B09A8">
        <w:t xml:space="preserve">example, </w:t>
      </w:r>
      <w:r w:rsidR="000215E8" w:rsidRPr="001B09A8">
        <w:t xml:space="preserve">the </w:t>
      </w:r>
      <w:r w:rsidRPr="001B09A8">
        <w:t>EPL 2.0 notice stat</w:t>
      </w:r>
      <w:r w:rsidR="00B202A4" w:rsidRPr="001B09A8">
        <w:t>ing</w:t>
      </w:r>
      <w:r w:rsidRPr="001B09A8">
        <w:t xml:space="preserve"> “This program and the accompanying materials are made available under the terms of the Eclipse Public License 2.0</w:t>
      </w:r>
      <w:r w:rsidR="00367D92" w:rsidRPr="001B09A8">
        <w:t>,</w:t>
      </w:r>
      <w:r w:rsidRPr="001B09A8">
        <w:t xml:space="preserve"> which is available at </w:t>
      </w:r>
      <w:hyperlink r:id="rId27" w:history="1">
        <w:r w:rsidRPr="001B09A8">
          <w:rPr>
            <w:rStyle w:val="Hyperlink"/>
          </w:rPr>
          <w:t>https://www.eclipse.org/legal/epl-2.0/</w:t>
        </w:r>
      </w:hyperlink>
      <w:r w:rsidRPr="001B09A8">
        <w:t xml:space="preserve">” </w:t>
      </w:r>
      <w:r w:rsidR="00367D92" w:rsidRPr="001B09A8">
        <w:t xml:space="preserve">means </w:t>
      </w:r>
      <w:r w:rsidR="003A7CDD" w:rsidRPr="001B09A8">
        <w:t xml:space="preserve">the </w:t>
      </w:r>
      <w:r w:rsidRPr="001B09A8">
        <w:t xml:space="preserve">software </w:t>
      </w:r>
      <w:r w:rsidR="00367D92" w:rsidRPr="001B09A8">
        <w:t>can only</w:t>
      </w:r>
      <w:r w:rsidRPr="001B09A8">
        <w:t xml:space="preserve"> be used with EPL 2.0. </w:t>
      </w:r>
      <w:r w:rsidR="00367D92" w:rsidRPr="001B09A8">
        <w:t>However,</w:t>
      </w:r>
      <w:r w:rsidRPr="001B09A8">
        <w:t xml:space="preserve"> a Secondary License </w:t>
      </w:r>
      <w:r w:rsidR="00F56BF4" w:rsidRPr="001B09A8">
        <w:t>m</w:t>
      </w:r>
      <w:r w:rsidR="007C2FF1" w:rsidRPr="001B09A8">
        <w:t>ay</w:t>
      </w:r>
      <w:r w:rsidRPr="001B09A8">
        <w:t xml:space="preserve"> be introduced, </w:t>
      </w:r>
      <w:r w:rsidR="007C2FF1" w:rsidRPr="001B09A8">
        <w:t>allowing</w:t>
      </w:r>
      <w:r w:rsidRPr="001B09A8">
        <w:t xml:space="preserve"> recipients to comply with either the EPL or the Secondary License</w:t>
      </w:r>
      <w:r w:rsidR="00A00CBB" w:rsidRPr="001B09A8">
        <w:t>, such as</w:t>
      </w:r>
      <w:r w:rsidRPr="001B09A8">
        <w:t xml:space="preserve"> GPL 2.0 with Classpath-exception: “This Source Code may also be made available under the following Secondary Licenses when the conditions for such availability set </w:t>
      </w:r>
      <w:r w:rsidRPr="001B09A8">
        <w:lastRenderedPageBreak/>
        <w:t>forth in the Eclipse Public License, v. 2.0 are satisfied: The GNU General Public License (GPL), version 2 with Classpath-exception.” Any licence grant</w:t>
      </w:r>
      <w:r w:rsidR="004D3CFC" w:rsidRPr="001B09A8">
        <w:t>ing</w:t>
      </w:r>
      <w:r w:rsidRPr="001B09A8">
        <w:t xml:space="preserve"> rights at least as broad as those under the EPL can be declared as a Secondary License. Adding the latter clause is effectively relicensing, and all copyright holders must agree to </w:t>
      </w:r>
      <w:r w:rsidR="00A00CBB" w:rsidRPr="001B09A8">
        <w:t>such</w:t>
      </w:r>
      <w:r w:rsidR="00570026" w:rsidRPr="001B09A8">
        <w:t xml:space="preserve"> a</w:t>
      </w:r>
      <w:r w:rsidRPr="001B09A8">
        <w:t xml:space="preserve"> licence change. </w:t>
      </w:r>
      <w:r w:rsidR="00F048E4" w:rsidRPr="001B09A8">
        <w:t xml:space="preserve">For </w:t>
      </w:r>
      <w:r w:rsidRPr="001B09A8">
        <w:t>MPL 2.0</w:t>
      </w:r>
      <w:r w:rsidR="00B7559C" w:rsidRPr="001B09A8">
        <w:t xml:space="preserve">, </w:t>
      </w:r>
      <w:r w:rsidR="006D2BFF" w:rsidRPr="001B09A8">
        <w:t xml:space="preserve">its </w:t>
      </w:r>
      <w:r w:rsidR="003A1807" w:rsidRPr="001B09A8">
        <w:t xml:space="preserve">licence </w:t>
      </w:r>
      <w:r w:rsidRPr="001B09A8">
        <w:t>notice</w:t>
      </w:r>
      <w:r w:rsidR="006D2BFF" w:rsidRPr="001B09A8">
        <w:t>:</w:t>
      </w:r>
      <w:r w:rsidRPr="001B09A8">
        <w:t xml:space="preserve"> “This Source Code Form is subject to the terms of the Mozilla Public License, v. 2.0. If a copy of the MPL was not distributed with this file, You can obtain one at </w:t>
      </w:r>
      <w:hyperlink r:id="rId28" w:history="1">
        <w:r w:rsidRPr="001B09A8">
          <w:rPr>
            <w:rStyle w:val="Hyperlink"/>
          </w:rPr>
          <w:t>https://mozilla.org/MPL/2.0/</w:t>
        </w:r>
      </w:hyperlink>
      <w:r w:rsidRPr="001B09A8">
        <w:t xml:space="preserve">” </w:t>
      </w:r>
      <w:r w:rsidR="00BE47C3" w:rsidRPr="001B09A8">
        <w:t>allow</w:t>
      </w:r>
      <w:r w:rsidRPr="001B09A8">
        <w:t xml:space="preserve">s most GPL licences as Secondary Licenses, </w:t>
      </w:r>
      <w:r w:rsidR="00755EE0" w:rsidRPr="001B09A8">
        <w:t>unless</w:t>
      </w:r>
      <w:r w:rsidR="00BE47C3" w:rsidRPr="001B09A8">
        <w:t xml:space="preserve"> </w:t>
      </w:r>
      <w:r w:rsidRPr="001B09A8">
        <w:t>the licensor prohibit</w:t>
      </w:r>
      <w:r w:rsidR="00755EE0" w:rsidRPr="001B09A8">
        <w:t>s</w:t>
      </w:r>
      <w:r w:rsidRPr="001B09A8">
        <w:t xml:space="preserve"> this by </w:t>
      </w:r>
      <w:r w:rsidR="003A1807" w:rsidRPr="001B09A8">
        <w:t>adding</w:t>
      </w:r>
      <w:r w:rsidRPr="001B09A8">
        <w:t xml:space="preserve"> “This Source Code Form is ‘Incompatible With Secondary Licenses,’ as defined by the Mozilla Public License, v. 2.0.”</w:t>
      </w:r>
    </w:p>
    <w:p w14:paraId="473E1FEF" w14:textId="32201812" w:rsidR="005D2F67" w:rsidRPr="001B09A8" w:rsidRDefault="005D2F67" w:rsidP="00C762D4">
      <w:pPr>
        <w:pStyle w:val="Bulletwithspace-level1"/>
      </w:pPr>
      <w:r w:rsidRPr="001B09A8">
        <w:rPr>
          <w:b/>
          <w:bCs/>
        </w:rPr>
        <w:t>Extending certain rights beyond standard terms</w:t>
      </w:r>
      <w:r w:rsidRPr="001B09A8">
        <w:t xml:space="preserve"> –</w:t>
      </w:r>
      <w:r w:rsidR="00DC1DFE" w:rsidRPr="001B09A8">
        <w:t xml:space="preserve"> </w:t>
      </w:r>
      <w:r w:rsidR="00387021" w:rsidRPr="001B09A8">
        <w:t>C</w:t>
      </w:r>
      <w:r w:rsidRPr="001B09A8">
        <w:t xml:space="preserve">ertain rights </w:t>
      </w:r>
      <w:r w:rsidR="00387021" w:rsidRPr="001B09A8">
        <w:t>may</w:t>
      </w:r>
      <w:r w:rsidR="00BE47C3" w:rsidRPr="001B09A8">
        <w:t xml:space="preserve"> be extended </w:t>
      </w:r>
      <w:r w:rsidRPr="001B09A8">
        <w:t xml:space="preserve">beyond the standard terms of the original licence, such as allowing commercial use without open sourcing modifications, providing a patent grant </w:t>
      </w:r>
      <w:r w:rsidR="00387021" w:rsidRPr="001B09A8">
        <w:t>or</w:t>
      </w:r>
      <w:r w:rsidRPr="001B09A8">
        <w:t xml:space="preserve"> permitting the distribution of proprietary versions. </w:t>
      </w:r>
      <w:r w:rsidR="00BE47C3" w:rsidRPr="001B09A8">
        <w:t>These</w:t>
      </w:r>
      <w:r w:rsidRPr="001B09A8">
        <w:t xml:space="preserve"> extension</w:t>
      </w:r>
      <w:r w:rsidR="00BE47C3" w:rsidRPr="001B09A8">
        <w:t>s</w:t>
      </w:r>
      <w:r w:rsidRPr="001B09A8">
        <w:t xml:space="preserve"> should be clearly articulated</w:t>
      </w:r>
      <w:r w:rsidR="00C762D4" w:rsidRPr="001B09A8">
        <w:t xml:space="preserve">, specifying that they supplement </w:t>
      </w:r>
      <w:r w:rsidRPr="001B09A8">
        <w:t xml:space="preserve">the original licence without replacing or </w:t>
      </w:r>
      <w:r w:rsidR="00CC6D8C" w:rsidRPr="001B09A8">
        <w:t>alter</w:t>
      </w:r>
      <w:r w:rsidRPr="001B09A8">
        <w:t xml:space="preserve">ing its conditions. For example, Apache 2.0 states that </w:t>
      </w:r>
      <w:r w:rsidR="0035042E" w:rsidRPr="001B09A8">
        <w:t xml:space="preserve">the </w:t>
      </w:r>
      <w:r w:rsidRPr="001B09A8">
        <w:t xml:space="preserve">software is </w:t>
      </w:r>
      <w:r w:rsidR="00AB74F9" w:rsidRPr="001B09A8">
        <w:t xml:space="preserve">by default </w:t>
      </w:r>
      <w:r w:rsidR="0035042E" w:rsidRPr="001B09A8">
        <w:t xml:space="preserve">provided </w:t>
      </w:r>
      <w:r w:rsidRPr="001B09A8">
        <w:t xml:space="preserve">“AS IS” </w:t>
      </w:r>
      <w:r w:rsidR="0035042E" w:rsidRPr="001B09A8">
        <w:t xml:space="preserve">but </w:t>
      </w:r>
      <w:r w:rsidRPr="001B09A8">
        <w:t xml:space="preserve">additional warranties </w:t>
      </w:r>
      <w:r w:rsidR="00B202A4" w:rsidRPr="001B09A8">
        <w:t>may</w:t>
      </w:r>
      <w:r w:rsidRPr="001B09A8">
        <w:t xml:space="preserve"> be agreed </w:t>
      </w:r>
      <w:r w:rsidR="0035042E" w:rsidRPr="001B09A8">
        <w:t xml:space="preserve">upon </w:t>
      </w:r>
      <w:r w:rsidRPr="001B09A8">
        <w:t>in writing.</w:t>
      </w:r>
    </w:p>
    <w:p w14:paraId="355BF143" w14:textId="0EE61F3A" w:rsidR="005D2F67" w:rsidRPr="001B09A8" w:rsidRDefault="005D2F67" w:rsidP="005D2F67">
      <w:pPr>
        <w:pStyle w:val="Bulletwithspace-level1"/>
      </w:pPr>
      <w:r w:rsidRPr="001B09A8">
        <w:rPr>
          <w:b/>
          <w:bCs/>
        </w:rPr>
        <w:t>Placing limitations on certain uses or modifications</w:t>
      </w:r>
      <w:r w:rsidRPr="001B09A8">
        <w:t xml:space="preserve"> – Some licences may allow </w:t>
      </w:r>
      <w:r w:rsidR="00881472" w:rsidRPr="001B09A8">
        <w:t>the addition of</w:t>
      </w:r>
      <w:r w:rsidRPr="001B09A8">
        <w:t xml:space="preserve"> conditions</w:t>
      </w:r>
      <w:r w:rsidR="00881472" w:rsidRPr="001B09A8">
        <w:t>,</w:t>
      </w:r>
      <w:r w:rsidRPr="001B09A8">
        <w:t xml:space="preserve"> such as restricting non-commercial use, requiring modified source code </w:t>
      </w:r>
      <w:r w:rsidR="0047216B" w:rsidRPr="001B09A8">
        <w:t xml:space="preserve">availability </w:t>
      </w:r>
      <w:r w:rsidR="006C7115" w:rsidRPr="001B09A8">
        <w:t>or</w:t>
      </w:r>
      <w:r w:rsidRPr="001B09A8">
        <w:t xml:space="preserve"> ensuring compatibility with the original version. </w:t>
      </w:r>
      <w:r w:rsidR="00B02A22" w:rsidRPr="001B09A8">
        <w:t>A</w:t>
      </w:r>
      <w:r w:rsidR="00385AEB" w:rsidRPr="001B09A8">
        <w:t xml:space="preserve">ny </w:t>
      </w:r>
      <w:r w:rsidRPr="001B09A8">
        <w:t xml:space="preserve">limitations should be </w:t>
      </w:r>
      <w:r w:rsidR="00E033F7" w:rsidRPr="001B09A8">
        <w:t>added</w:t>
      </w:r>
      <w:r w:rsidRPr="001B09A8">
        <w:t xml:space="preserve"> carefully</w:t>
      </w:r>
      <w:r w:rsidR="00E033F7" w:rsidRPr="001B09A8">
        <w:t>,</w:t>
      </w:r>
      <w:r w:rsidRPr="001B09A8">
        <w:t xml:space="preserve"> ensuring th</w:t>
      </w:r>
      <w:r w:rsidR="00B02A22" w:rsidRPr="001B09A8">
        <w:t>e</w:t>
      </w:r>
      <w:r w:rsidR="0047166E" w:rsidRPr="001B09A8">
        <w:t>ir</w:t>
      </w:r>
      <w:r w:rsidR="00887AA7" w:rsidRPr="001B09A8">
        <w:t xml:space="preserve"> compatibility with</w:t>
      </w:r>
      <w:r w:rsidRPr="001B09A8">
        <w:t xml:space="preserve"> the original licence. </w:t>
      </w:r>
      <w:r w:rsidR="00584FDC" w:rsidRPr="001B09A8">
        <w:t>For example,</w:t>
      </w:r>
      <w:r w:rsidRPr="001B09A8">
        <w:t xml:space="preserve"> Apache 2.0 </w:t>
      </w:r>
      <w:r w:rsidR="00B02A22" w:rsidRPr="001B09A8">
        <w:t>allows</w:t>
      </w:r>
      <w:r w:rsidRPr="001B09A8">
        <w:t xml:space="preserve"> additional restrict</w:t>
      </w:r>
      <w:r w:rsidR="003573B5" w:rsidRPr="001B09A8">
        <w:t>i</w:t>
      </w:r>
      <w:r w:rsidR="00E24DB7" w:rsidRPr="001B09A8">
        <w:t>ve</w:t>
      </w:r>
      <w:r w:rsidRPr="001B09A8">
        <w:t xml:space="preserve"> clauses but licensors should avoid introducing restrictions that contradict or undermine </w:t>
      </w:r>
      <w:proofErr w:type="gramStart"/>
      <w:r w:rsidRPr="001B09A8">
        <w:t>open source</w:t>
      </w:r>
      <w:proofErr w:type="gramEnd"/>
      <w:r w:rsidRPr="001B09A8">
        <w:t xml:space="preserve"> </w:t>
      </w:r>
      <w:r w:rsidR="00E06DB9" w:rsidRPr="001B09A8">
        <w:t>principles</w:t>
      </w:r>
      <w:r w:rsidRPr="001B09A8">
        <w:t>.</w:t>
      </w:r>
    </w:p>
    <w:p w14:paraId="23435E39" w14:textId="77F41F55" w:rsidR="005D2F67" w:rsidRPr="001B09A8" w:rsidRDefault="005D2F67" w:rsidP="005D2F67">
      <w:pPr>
        <w:pStyle w:val="Bulletwithspace-level1"/>
      </w:pPr>
      <w:r w:rsidRPr="001B09A8">
        <w:rPr>
          <w:b/>
          <w:bCs/>
        </w:rPr>
        <w:t xml:space="preserve">Choosing the jurisdiction </w:t>
      </w:r>
      <w:r w:rsidR="00B8757B" w:rsidRPr="001B09A8">
        <w:rPr>
          <w:b/>
          <w:bCs/>
        </w:rPr>
        <w:t xml:space="preserve">governing </w:t>
      </w:r>
      <w:r w:rsidRPr="001B09A8">
        <w:rPr>
          <w:b/>
          <w:bCs/>
        </w:rPr>
        <w:t>the licence</w:t>
      </w:r>
      <w:r w:rsidRPr="001B09A8">
        <w:t xml:space="preserve"> – With </w:t>
      </w:r>
      <w:r w:rsidR="006C1A9F" w:rsidRPr="001B09A8">
        <w:t xml:space="preserve">the </w:t>
      </w:r>
      <w:r w:rsidRPr="001B09A8">
        <w:t xml:space="preserve">EUPL, the licensor </w:t>
      </w:r>
      <w:r w:rsidR="00B202A4" w:rsidRPr="001B09A8">
        <w:t>may</w:t>
      </w:r>
      <w:r w:rsidRPr="001B09A8">
        <w:t xml:space="preserve"> choose the jurisdiction under which the licence is governed</w:t>
      </w:r>
      <w:r w:rsidR="00B8757B" w:rsidRPr="001B09A8">
        <w:t>,</w:t>
      </w:r>
      <w:r w:rsidRPr="001B09A8">
        <w:t xml:space="preserve"> specify</w:t>
      </w:r>
      <w:r w:rsidR="00B8757B" w:rsidRPr="001B09A8">
        <w:t>ing</w:t>
      </w:r>
      <w:r w:rsidRPr="001B09A8">
        <w:t xml:space="preserve"> the </w:t>
      </w:r>
      <w:r w:rsidR="00620E8F" w:rsidRPr="001B09A8">
        <w:t>appli</w:t>
      </w:r>
      <w:r w:rsidR="00BB6C12" w:rsidRPr="001B09A8">
        <w:t>cable</w:t>
      </w:r>
      <w:r w:rsidR="00620E8F" w:rsidRPr="001B09A8">
        <w:t xml:space="preserve"> </w:t>
      </w:r>
      <w:r w:rsidRPr="001B09A8">
        <w:t>legal framework.</w:t>
      </w:r>
    </w:p>
    <w:p w14:paraId="6A82841A" w14:textId="7D350D37" w:rsidR="005D2F67" w:rsidRPr="001B09A8" w:rsidRDefault="005D2F67" w:rsidP="005D2F67">
      <w:pPr>
        <w:pStyle w:val="BodyText"/>
      </w:pPr>
      <w:r w:rsidRPr="001B09A8">
        <w:t>It should be noted that SCA tools cannot interpret options</w:t>
      </w:r>
      <w:r w:rsidR="00B8757B" w:rsidRPr="001B09A8">
        <w:t>,</w:t>
      </w:r>
      <w:r w:rsidRPr="001B09A8">
        <w:t xml:space="preserve"> additional rights or conditions introduced in free text.</w:t>
      </w:r>
    </w:p>
    <w:p w14:paraId="15307B13" w14:textId="77777777" w:rsidR="001238D5" w:rsidRPr="001B09A8" w:rsidRDefault="001238D5" w:rsidP="001238D5">
      <w:pPr>
        <w:pStyle w:val="BodyText"/>
      </w:pPr>
    </w:p>
    <w:p w14:paraId="7FEE4A23" w14:textId="77777777" w:rsidR="001238D5" w:rsidRPr="001B09A8" w:rsidRDefault="001238D5" w:rsidP="001238D5">
      <w:pPr>
        <w:pStyle w:val="BodyText"/>
        <w:sectPr w:rsidR="001238D5" w:rsidRPr="001B09A8" w:rsidSect="0041778C">
          <w:pgSz w:w="11906" w:h="16838" w:code="9"/>
          <w:pgMar w:top="1440" w:right="1440" w:bottom="1440" w:left="1440" w:header="964" w:footer="624" w:gutter="0"/>
          <w:cols w:space="708"/>
          <w:titlePg/>
          <w:docGrid w:linePitch="360"/>
        </w:sectPr>
      </w:pPr>
    </w:p>
    <w:p w14:paraId="05656D12" w14:textId="77777777" w:rsidR="00F4193E" w:rsidRPr="001B09A8" w:rsidRDefault="00F4193E" w:rsidP="005D563C">
      <w:pPr>
        <w:pStyle w:val="Heading1"/>
      </w:pPr>
      <w:r w:rsidRPr="001B09A8">
        <w:lastRenderedPageBreak/>
        <w:t>Complying with a Selected Licence</w:t>
      </w:r>
      <w:bookmarkEnd w:id="23"/>
      <w:bookmarkEnd w:id="24"/>
    </w:p>
    <w:p w14:paraId="480C1656" w14:textId="77777777" w:rsidR="00B202A4" w:rsidRPr="001B09A8" w:rsidRDefault="00B202A4" w:rsidP="00B202A4">
      <w:pPr>
        <w:pStyle w:val="BodyText"/>
      </w:pPr>
      <w:r w:rsidRPr="001B09A8">
        <w:t>This section guides developers through the process following licence selection. It covers preparing necessary files, performing compliance checks and reviewing adherence with the licensing team. It also provides essential information for developers addressing licensing issues independently. Links to GÉANT-approved example files will be added as they become available from software projects.</w:t>
      </w:r>
    </w:p>
    <w:p w14:paraId="2EF631FF" w14:textId="77777777" w:rsidR="00B202A4" w:rsidRPr="001B09A8" w:rsidRDefault="00B202A4" w:rsidP="00B202A4">
      <w:pPr>
        <w:pStyle w:val="BodyText"/>
      </w:pPr>
      <w:r w:rsidRPr="001B09A8">
        <w:t>A software licence must be applied to software that is not intended for internal use only. The selected licence depends on the licences of components used and the copyright statement may vary depending on the institutions involved. When the software is provided as a service (SaaS), there is no need to declare its licence unless one of the components used is under a network-protective copyleft licence.</w:t>
      </w:r>
    </w:p>
    <w:p w14:paraId="423A7AD8" w14:textId="12AAD611" w:rsidR="00B202A4" w:rsidRPr="001B09A8" w:rsidRDefault="00B202A4" w:rsidP="00B202A4">
      <w:pPr>
        <w:pStyle w:val="BodyText"/>
      </w:pPr>
      <w:r w:rsidRPr="001B09A8">
        <w:rPr>
          <w:b/>
          <w:bCs/>
        </w:rPr>
        <w:t>Developers must comply with the chosen licence</w:t>
      </w:r>
      <w:r w:rsidRPr="001B09A8">
        <w:t xml:space="preserve"> and ensure licence compatibility. Failure to do so constitutes a breach and may lead to legal challenges and financial loss.</w:t>
      </w:r>
    </w:p>
    <w:p w14:paraId="64169BC1" w14:textId="77777777" w:rsidR="00B202A4" w:rsidRPr="001B09A8" w:rsidRDefault="00B202A4" w:rsidP="00B202A4">
      <w:pPr>
        <w:pStyle w:val="BodyText"/>
      </w:pPr>
      <w:r w:rsidRPr="001B09A8">
        <w:t xml:space="preserve">Most licences require a copy of the licence to be included, typically in the LICENSE file located in the root folder. Although the LICENSE is often the first file developers consult to understand the licence, simply providing it is not sufficient from a legal standpoint. Even when the LICENSE file is present and the software and its dependencies are aligned with the selected licence, the </w:t>
      </w:r>
      <w:r w:rsidRPr="001B09A8">
        <w:rPr>
          <w:b/>
          <w:bCs/>
        </w:rPr>
        <w:t>licence must also be clearly stated</w:t>
      </w:r>
      <w:r w:rsidRPr="001B09A8">
        <w:t xml:space="preserve"> in the documentation, particularly in the README file, especially when using licence options or offering multiple licences. Some licences only require their name or URL to appear in the documentation, but including the full licence text in a dedicated file is standard. A clear statement declaring the chosen licence for the software is necessary. For instance, the GPL family specifies this requirement in the “How to Apply These Terms to Your New Programs” section at the end of the licence text. Apache 2.0 explains this in the “APPENDIX: How to apply the Apache License to your work.” Licence statements are generally placed in the NOTICE and README files.</w:t>
      </w:r>
    </w:p>
    <w:p w14:paraId="1CAD0E0F" w14:textId="77777777" w:rsidR="00B202A4" w:rsidRPr="001B09A8" w:rsidRDefault="00B202A4" w:rsidP="00B202A4">
      <w:pPr>
        <w:pStyle w:val="BodyText"/>
      </w:pPr>
      <w:r w:rsidRPr="001B09A8">
        <w:t>While licence and copyright information usually does not need to be included in every source file header, the licence and funding should be declared and placed in a manner that allows easy access. If the software has a website, the licences should also be stated there. The source code repository may also offer a method for specifying the licence. GitHub and GitLab provide features to declare the licence through the repository’s user interface and GitHub can automatically detect the licence from the LICENSE file in the root folder.</w:t>
      </w:r>
    </w:p>
    <w:p w14:paraId="623E8C91" w14:textId="77777777" w:rsidR="00B202A4" w:rsidRPr="001B09A8" w:rsidRDefault="00B202A4" w:rsidP="00B202A4">
      <w:pPr>
        <w:pStyle w:val="BodyText"/>
      </w:pPr>
      <w:r w:rsidRPr="001B09A8">
        <w:t>Software authors may choose to offer their work under several alternative licences through dual- or multi-licensing. However, when such software is used in another project, only one of the available licences should be applied and it should be compatible with the project’s licence. All component licences must be compatible with those offered for the main project.</w:t>
      </w:r>
    </w:p>
    <w:p w14:paraId="6111F1C0" w14:textId="3948C132" w:rsidR="00F4193E" w:rsidRPr="001B09A8" w:rsidRDefault="00B202A4" w:rsidP="00F4193E">
      <w:pPr>
        <w:pStyle w:val="BodyText"/>
      </w:pPr>
      <w:r w:rsidRPr="001B09A8">
        <w:t xml:space="preserve">The minimal set of typical documentation files in a software project usually includes a README for project information, a LICENSE for licensing details and a CONTRIBUTING file for contribution guidelines. The applied licence may also require a CHANGELOG or CHANGES file to track project updates. These files may use markdown, with names ending in “.md”. If so, they can be edited using online markdown editors such as Dillinger </w:t>
      </w:r>
      <w:r w:rsidR="0058418F" w:rsidRPr="001B09A8">
        <w:t>[</w:t>
      </w:r>
      <w:hyperlink w:anchor="Dillinger" w:history="1">
        <w:r w:rsidR="0058418F" w:rsidRPr="001B09A8">
          <w:rPr>
            <w:rStyle w:val="Hyperlink"/>
          </w:rPr>
          <w:t>Dillinger</w:t>
        </w:r>
      </w:hyperlink>
      <w:r w:rsidR="0058418F" w:rsidRPr="001B09A8">
        <w:t xml:space="preserve">] </w:t>
      </w:r>
      <w:r w:rsidR="00F4193E" w:rsidRPr="001B09A8">
        <w:t xml:space="preserve">or </w:t>
      </w:r>
      <w:proofErr w:type="spellStart"/>
      <w:r w:rsidR="00F4193E" w:rsidRPr="001B09A8">
        <w:t>StackEdit</w:t>
      </w:r>
      <w:proofErr w:type="spellEnd"/>
      <w:r w:rsidR="0058418F" w:rsidRPr="001B09A8">
        <w:t xml:space="preserve"> [</w:t>
      </w:r>
      <w:proofErr w:type="spellStart"/>
      <w:r w:rsidR="008B0488" w:rsidRPr="001B09A8">
        <w:fldChar w:fldCharType="begin"/>
      </w:r>
      <w:r w:rsidR="008B0488" w:rsidRPr="001B09A8">
        <w:instrText xml:space="preserve"> HYPERLINK \l "StackEdit" </w:instrText>
      </w:r>
      <w:r w:rsidR="008B0488" w:rsidRPr="001B09A8">
        <w:fldChar w:fldCharType="separate"/>
      </w:r>
      <w:r w:rsidR="0058418F" w:rsidRPr="001B09A8">
        <w:rPr>
          <w:rStyle w:val="Hyperlink"/>
        </w:rPr>
        <w:t>StackEdit</w:t>
      </w:r>
      <w:proofErr w:type="spellEnd"/>
      <w:r w:rsidR="008B0488" w:rsidRPr="001B09A8">
        <w:rPr>
          <w:rStyle w:val="Hyperlink"/>
        </w:rPr>
        <w:fldChar w:fldCharType="end"/>
      </w:r>
      <w:r w:rsidR="0058418F" w:rsidRPr="001B09A8">
        <w:t>]</w:t>
      </w:r>
      <w:r w:rsidR="00F4193E" w:rsidRPr="001B09A8">
        <w:t>.</w:t>
      </w:r>
    </w:p>
    <w:p w14:paraId="272192CC" w14:textId="682304E0" w:rsidR="009E15F9" w:rsidRPr="001B09A8" w:rsidRDefault="009E15F9" w:rsidP="00CB501C">
      <w:pPr>
        <w:pStyle w:val="BodyText"/>
      </w:pPr>
      <w:r w:rsidRPr="001B09A8">
        <w:t xml:space="preserve">The following sections </w:t>
      </w:r>
      <w:r w:rsidR="003E6274" w:rsidRPr="001B09A8">
        <w:t xml:space="preserve">detail </w:t>
      </w:r>
      <w:r w:rsidRPr="001B09A8">
        <w:t>compliance requirements, covering</w:t>
      </w:r>
      <w:r w:rsidR="000B5135" w:rsidRPr="001B09A8">
        <w:t xml:space="preserve"> </w:t>
      </w:r>
      <w:r w:rsidR="006A5523" w:rsidRPr="001B09A8">
        <w:t xml:space="preserve">the </w:t>
      </w:r>
      <w:r w:rsidR="00CB501C" w:rsidRPr="001B09A8">
        <w:t>placement of information, compliance with the licences of used code</w:t>
      </w:r>
      <w:r w:rsidR="00BF7898" w:rsidRPr="001B09A8">
        <w:t xml:space="preserve">, </w:t>
      </w:r>
      <w:r w:rsidR="003C284A" w:rsidRPr="001B09A8">
        <w:t>README, COPYRIGHT, AUTHORS, NOTICE and CHANGELOG files</w:t>
      </w:r>
      <w:r w:rsidR="00BA5A3A" w:rsidRPr="001B09A8">
        <w:t xml:space="preserve"> and c</w:t>
      </w:r>
      <w:r w:rsidR="00CB501C" w:rsidRPr="001B09A8">
        <w:t xml:space="preserve">opyright and licence notices in </w:t>
      </w:r>
      <w:r w:rsidR="005F7466" w:rsidRPr="001B09A8">
        <w:t xml:space="preserve">the </w:t>
      </w:r>
      <w:r w:rsidR="00CB501C" w:rsidRPr="001B09A8">
        <w:t>source code.</w:t>
      </w:r>
    </w:p>
    <w:p w14:paraId="0B3A030A" w14:textId="17DD2B0A" w:rsidR="00DD7C61" w:rsidRPr="001B09A8" w:rsidRDefault="00DD7C61" w:rsidP="00DD7C61">
      <w:pPr>
        <w:pStyle w:val="BodyText"/>
      </w:pPr>
      <w:bookmarkStart w:id="25" w:name="_Toc160034072"/>
      <w:r w:rsidRPr="001B09A8">
        <w:lastRenderedPageBreak/>
        <w:t>Templates and reference examples of well-designed artefacts containing licence information, copyright and other assets from projects that underwent SLA and a few external ones are available at [</w:t>
      </w:r>
      <w:r w:rsidRPr="001B09A8">
        <w:fldChar w:fldCharType="begin"/>
      </w:r>
      <w:r w:rsidRPr="001B09A8">
        <w:instrText xml:space="preserve"> REF Wiki_Artefacts \h </w:instrText>
      </w:r>
      <w:r w:rsidRPr="001B09A8">
        <w:instrText xml:space="preserve"> \* MERGEFORMAT </w:instrText>
      </w:r>
      <w:r w:rsidRPr="001B09A8">
        <w:fldChar w:fldCharType="separate"/>
      </w:r>
      <w:hyperlink w:anchor="Wiki_Artefacts" w:history="1">
        <w:r w:rsidRPr="001B09A8">
          <w:rPr>
            <w:rStyle w:val="Hyperlink"/>
          </w:rPr>
          <w:t>Wiki_Artefacts</w:t>
        </w:r>
      </w:hyperlink>
      <w:r w:rsidRPr="001B09A8">
        <w:fldChar w:fldCharType="end"/>
      </w:r>
      <w:r w:rsidRPr="001B09A8">
        <w:t>]</w:t>
      </w:r>
      <w:r w:rsidRPr="006565B4">
        <w:t xml:space="preserve">. </w:t>
      </w:r>
      <w:r w:rsidRPr="001B09A8">
        <w:t>Each section includes a brief overview of the document type, its purpose, one or more templates and relevant examples.</w:t>
      </w:r>
    </w:p>
    <w:p w14:paraId="27595A50" w14:textId="0DB2CE79" w:rsidR="004F5C9A" w:rsidRPr="001B09A8" w:rsidRDefault="00DD7C61" w:rsidP="00DD7C61">
      <w:pPr>
        <w:pStyle w:val="BodyText"/>
      </w:pPr>
      <w:r w:rsidRPr="001B09A8">
        <w:t>An AI chatbot can be used to generate an initial version of a template-based artefact by copying the template into an editor, adapting it if needed, uploading it to the chatbot in use and requesting it to populate the template using an existing artefact (online or attached), project website or details provided in the prompt. The generated text must be validated and refined as needed.</w:t>
      </w:r>
    </w:p>
    <w:p w14:paraId="312C8310" w14:textId="77777777" w:rsidR="00F4193E" w:rsidRPr="001B09A8" w:rsidRDefault="00F4193E" w:rsidP="00B83155">
      <w:pPr>
        <w:pStyle w:val="Heading2"/>
      </w:pPr>
      <w:bookmarkStart w:id="26" w:name="_Toc160034073"/>
      <w:bookmarkEnd w:id="25"/>
      <w:r w:rsidRPr="001B09A8">
        <w:t>Placement of Information</w:t>
      </w:r>
      <w:bookmarkEnd w:id="26"/>
    </w:p>
    <w:p w14:paraId="13ACD169" w14:textId="2DF042DA" w:rsidR="00F4193E" w:rsidRPr="001B09A8" w:rsidRDefault="00F4193E" w:rsidP="00F4193E">
      <w:pPr>
        <w:pStyle w:val="BodyText"/>
      </w:pPr>
      <w:r w:rsidRPr="001B09A8">
        <w:t xml:space="preserve">The README file </w:t>
      </w:r>
      <w:r w:rsidR="00607F65" w:rsidRPr="001B09A8">
        <w:t>serves as</w:t>
      </w:r>
      <w:r w:rsidRPr="001B09A8">
        <w:t xml:space="preserve"> the primary </w:t>
      </w:r>
      <w:r w:rsidR="00144920" w:rsidRPr="001B09A8">
        <w:t xml:space="preserve">entry </w:t>
      </w:r>
      <w:r w:rsidRPr="001B09A8">
        <w:t xml:space="preserve">point </w:t>
      </w:r>
      <w:r w:rsidR="00607F65" w:rsidRPr="001B09A8">
        <w:t xml:space="preserve">for users </w:t>
      </w:r>
      <w:r w:rsidRPr="001B09A8">
        <w:t>and is</w:t>
      </w:r>
      <w:r w:rsidR="00607F65" w:rsidRPr="001B09A8">
        <w:t xml:space="preserve"> highlighted</w:t>
      </w:r>
      <w:r w:rsidRPr="001B09A8">
        <w:t xml:space="preserve"> by </w:t>
      </w:r>
      <w:r w:rsidR="00607F65" w:rsidRPr="001B09A8">
        <w:t xml:space="preserve">platforms </w:t>
      </w:r>
      <w:r w:rsidR="00B202A4" w:rsidRPr="001B09A8">
        <w:t>such as</w:t>
      </w:r>
      <w:r w:rsidR="00607F65" w:rsidRPr="001B09A8">
        <w:t xml:space="preserve"> </w:t>
      </w:r>
      <w:r w:rsidRPr="001B09A8">
        <w:t>GitHub</w:t>
      </w:r>
      <w:r w:rsidR="002708BE" w:rsidRPr="001B09A8">
        <w:t>, which</w:t>
      </w:r>
      <w:r w:rsidR="00A55E76" w:rsidRPr="001B09A8">
        <w:t xml:space="preserve"> </w:t>
      </w:r>
      <w:r w:rsidR="00144920" w:rsidRPr="001B09A8">
        <w:t>display</w:t>
      </w:r>
      <w:r w:rsidR="002708BE" w:rsidRPr="001B09A8">
        <w:t>s</w:t>
      </w:r>
      <w:r w:rsidR="00A55E76" w:rsidRPr="001B09A8">
        <w:t xml:space="preserve"> its content </w:t>
      </w:r>
      <w:r w:rsidR="00144920" w:rsidRPr="001B09A8">
        <w:t>when</w:t>
      </w:r>
      <w:r w:rsidR="00A55E76" w:rsidRPr="001B09A8">
        <w:t xml:space="preserve"> </w:t>
      </w:r>
      <w:r w:rsidR="00426A73" w:rsidRPr="001B09A8">
        <w:t>the project’s root folder</w:t>
      </w:r>
      <w:r w:rsidR="00144920" w:rsidRPr="001B09A8">
        <w:t xml:space="preserve"> is opened</w:t>
      </w:r>
      <w:r w:rsidRPr="001B09A8">
        <w:t xml:space="preserve">. It </w:t>
      </w:r>
      <w:r w:rsidR="008F31B0" w:rsidRPr="001B09A8">
        <w:t xml:space="preserve">should </w:t>
      </w:r>
      <w:r w:rsidR="00607F65" w:rsidRPr="001B09A8">
        <w:t>summarise</w:t>
      </w:r>
      <w:r w:rsidR="008F31B0" w:rsidRPr="001B09A8">
        <w:t xml:space="preserve"> </w:t>
      </w:r>
      <w:r w:rsidR="00E36DA9" w:rsidRPr="001B09A8">
        <w:t>key</w:t>
      </w:r>
      <w:r w:rsidR="00A16276" w:rsidRPr="001B09A8">
        <w:t xml:space="preserve"> information, including copyright and </w:t>
      </w:r>
      <w:r w:rsidRPr="001B09A8">
        <w:t>licen</w:t>
      </w:r>
      <w:r w:rsidR="00A16276" w:rsidRPr="001B09A8">
        <w:t>ce</w:t>
      </w:r>
      <w:r w:rsidRPr="001B09A8">
        <w:t xml:space="preserve">. Hyperlinks can </w:t>
      </w:r>
      <w:r w:rsidR="00045551" w:rsidRPr="001B09A8">
        <w:t xml:space="preserve">direct </w:t>
      </w:r>
      <w:r w:rsidRPr="001B09A8">
        <w:t xml:space="preserve">users to </w:t>
      </w:r>
      <w:r w:rsidR="007D0A1D" w:rsidRPr="001B09A8">
        <w:t>other files</w:t>
      </w:r>
      <w:r w:rsidR="001B3B0E" w:rsidRPr="001B09A8">
        <w:t xml:space="preserve"> and </w:t>
      </w:r>
      <w:r w:rsidRPr="001B09A8">
        <w:t xml:space="preserve">external resources such as the full licence text, project website or funding </w:t>
      </w:r>
      <w:r w:rsidR="00161719" w:rsidRPr="001B09A8">
        <w:t>information</w:t>
      </w:r>
      <w:r w:rsidRPr="001B09A8">
        <w:t xml:space="preserve">. </w:t>
      </w:r>
      <w:r w:rsidR="008A4664" w:rsidRPr="001B09A8">
        <w:t>O</w:t>
      </w:r>
      <w:r w:rsidRPr="001B09A8">
        <w:t xml:space="preserve">nline platforms </w:t>
      </w:r>
      <w:r w:rsidR="009B7306" w:rsidRPr="001B09A8">
        <w:t>like</w:t>
      </w:r>
      <w:r w:rsidRPr="001B09A8">
        <w:t xml:space="preserve"> GitLab, GitHub</w:t>
      </w:r>
      <w:r w:rsidR="008A4664" w:rsidRPr="001B09A8">
        <w:t xml:space="preserve"> and</w:t>
      </w:r>
      <w:r w:rsidR="00DC114B" w:rsidRPr="001B09A8">
        <w:t xml:space="preserve"> the</w:t>
      </w:r>
      <w:r w:rsidRPr="001B09A8">
        <w:t xml:space="preserve"> GÉANT Software Catalogue</w:t>
      </w:r>
      <w:r w:rsidR="0041681F" w:rsidRPr="001B09A8">
        <w:t xml:space="preserve"> </w:t>
      </w:r>
      <w:r w:rsidR="00314363" w:rsidRPr="001B09A8">
        <w:t>manage and display information such as the licence via their user interface</w:t>
      </w:r>
      <w:r w:rsidR="0041681F" w:rsidRPr="001B09A8">
        <w:t xml:space="preserve">. </w:t>
      </w:r>
      <w:r w:rsidR="00314363" w:rsidRPr="001B09A8">
        <w:t xml:space="preserve">In some cases, registration in specialised registries, </w:t>
      </w:r>
      <w:r w:rsidR="00A83C08" w:rsidRPr="001B09A8">
        <w:t>such as</w:t>
      </w:r>
      <w:r w:rsidR="0041681F" w:rsidRPr="001B09A8">
        <w:t xml:space="preserve"> research software registries </w:t>
      </w:r>
      <w:r w:rsidR="007D0A1D" w:rsidRPr="001B09A8">
        <w:t>or the</w:t>
      </w:r>
      <w:r w:rsidR="004640E4" w:rsidRPr="001B09A8">
        <w:t xml:space="preserve"> WordPres</w:t>
      </w:r>
      <w:r w:rsidR="00314363" w:rsidRPr="001B09A8">
        <w:t>s plugin directory, may also be necessary. These platforms often extract</w:t>
      </w:r>
      <w:r w:rsidRPr="001B09A8">
        <w:t xml:space="preserve"> relevant information </w:t>
      </w:r>
      <w:r w:rsidR="004B25C9" w:rsidRPr="001B09A8">
        <w:t xml:space="preserve">automatically from files like README or COPYRIGHT and present it </w:t>
      </w:r>
      <w:r w:rsidRPr="001B09A8">
        <w:t xml:space="preserve">in the project profile or </w:t>
      </w:r>
      <w:r w:rsidR="00E3229F" w:rsidRPr="001B09A8">
        <w:t>metadata</w:t>
      </w:r>
      <w:r w:rsidRPr="001B09A8">
        <w:t>.</w:t>
      </w:r>
    </w:p>
    <w:p w14:paraId="53E7DB0D" w14:textId="37C37359" w:rsidR="00AD0E26" w:rsidRPr="001B09A8" w:rsidRDefault="008928A1" w:rsidP="00F4193E">
      <w:pPr>
        <w:pStyle w:val="BodyText"/>
      </w:pPr>
      <w:r w:rsidRPr="001B09A8">
        <w:t>C</w:t>
      </w:r>
      <w:r w:rsidR="00F4193E" w:rsidRPr="001B09A8">
        <w:t>reat</w:t>
      </w:r>
      <w:r w:rsidRPr="001B09A8">
        <w:t>ing</w:t>
      </w:r>
      <w:r w:rsidR="00422571" w:rsidRPr="001B09A8">
        <w:t>,</w:t>
      </w:r>
      <w:r w:rsidR="00F4193E" w:rsidRPr="001B09A8">
        <w:t xml:space="preserve"> review</w:t>
      </w:r>
      <w:r w:rsidRPr="001B09A8">
        <w:t>ing</w:t>
      </w:r>
      <w:r w:rsidR="00F4193E" w:rsidRPr="001B09A8">
        <w:t xml:space="preserve"> and updat</w:t>
      </w:r>
      <w:r w:rsidRPr="001B09A8">
        <w:t>ing</w:t>
      </w:r>
      <w:r w:rsidR="00F4193E" w:rsidRPr="001B09A8">
        <w:t xml:space="preserve"> the copyright statement</w:t>
      </w:r>
      <w:r w:rsidRPr="001B09A8">
        <w:t xml:space="preserve"> is essential</w:t>
      </w:r>
      <w:r w:rsidR="00F4193E" w:rsidRPr="001B09A8">
        <w:t xml:space="preserve">. Typically, a COPYRIGHT file should </w:t>
      </w:r>
      <w:r w:rsidR="00A121E9" w:rsidRPr="001B09A8">
        <w:t xml:space="preserve">state </w:t>
      </w:r>
      <w:r w:rsidR="00F4193E" w:rsidRPr="001B09A8">
        <w:t xml:space="preserve">that the software is copyrighted by GÉANT, NRENs or other organisations. The copyright holder should also be </w:t>
      </w:r>
      <w:r w:rsidR="00A121E9" w:rsidRPr="001B09A8">
        <w:t xml:space="preserve">named </w:t>
      </w:r>
      <w:r w:rsidR="00F4193E" w:rsidRPr="001B09A8">
        <w:t>in the README</w:t>
      </w:r>
      <w:r w:rsidR="00A121E9" w:rsidRPr="001B09A8">
        <w:t xml:space="preserve"> and, if present, the NOTICE</w:t>
      </w:r>
      <w:r w:rsidR="00DC114B" w:rsidRPr="001B09A8">
        <w:t xml:space="preserve"> file</w:t>
      </w:r>
      <w:r w:rsidR="00F4193E" w:rsidRPr="001B09A8">
        <w:t xml:space="preserve"> and sometimes within the LICENSE file if there is a placeholder for </w:t>
      </w:r>
      <w:r w:rsidR="00A16276" w:rsidRPr="001B09A8">
        <w:t xml:space="preserve">copyright </w:t>
      </w:r>
      <w:r w:rsidR="00F4193E" w:rsidRPr="001B09A8">
        <w:t xml:space="preserve">in the licence text or in </w:t>
      </w:r>
      <w:r w:rsidR="00F8226E" w:rsidRPr="001B09A8">
        <w:t xml:space="preserve">the </w:t>
      </w:r>
      <w:r w:rsidR="00F4193E" w:rsidRPr="001B09A8">
        <w:t>headers of source files.</w:t>
      </w:r>
      <w:r w:rsidR="008E03EF" w:rsidRPr="001B09A8">
        <w:t xml:space="preserve"> </w:t>
      </w:r>
      <w:r w:rsidR="00F8226E" w:rsidRPr="001B09A8">
        <w:t>Inclu</w:t>
      </w:r>
      <w:r w:rsidR="00482566" w:rsidRPr="001B09A8">
        <w:t xml:space="preserve">ding </w:t>
      </w:r>
      <w:r w:rsidR="00631F4D" w:rsidRPr="001B09A8">
        <w:t>the</w:t>
      </w:r>
      <w:r w:rsidR="00215139" w:rsidRPr="001B09A8">
        <w:t xml:space="preserve"> </w:t>
      </w:r>
      <w:r w:rsidR="00482566" w:rsidRPr="001B09A8">
        <w:t xml:space="preserve">copyright </w:t>
      </w:r>
      <w:r w:rsidR="005017FD" w:rsidRPr="001B09A8">
        <w:t>statement</w:t>
      </w:r>
      <w:r w:rsidR="00482566" w:rsidRPr="001B09A8">
        <w:t xml:space="preserve"> in the LICENSE file is standard for MIT, BSD and ISC licences.</w:t>
      </w:r>
    </w:p>
    <w:p w14:paraId="748D0C37" w14:textId="651FFE0A" w:rsidR="00AA359F" w:rsidRPr="001B09A8" w:rsidRDefault="00E54973" w:rsidP="00F4193E">
      <w:pPr>
        <w:pStyle w:val="BodyText"/>
      </w:pPr>
      <w:r w:rsidRPr="001B09A8">
        <w:t xml:space="preserve">The licence </w:t>
      </w:r>
      <w:r w:rsidR="00F8226E" w:rsidRPr="001B09A8">
        <w:t>typically</w:t>
      </w:r>
      <w:r w:rsidRPr="001B09A8">
        <w:t xml:space="preserve"> requires its </w:t>
      </w:r>
      <w:r w:rsidR="00980D9C" w:rsidRPr="001B09A8">
        <w:t>full</w:t>
      </w:r>
      <w:r w:rsidRPr="001B09A8">
        <w:t xml:space="preserve"> text to be </w:t>
      </w:r>
      <w:r w:rsidR="00BB4C8B" w:rsidRPr="001B09A8">
        <w:t>included</w:t>
      </w:r>
      <w:r w:rsidRPr="001B09A8">
        <w:t xml:space="preserve"> with the project, </w:t>
      </w:r>
      <w:r w:rsidR="00F8226E" w:rsidRPr="001B09A8">
        <w:t>usuall</w:t>
      </w:r>
      <w:r w:rsidRPr="001B09A8">
        <w:t xml:space="preserve">y in </w:t>
      </w:r>
      <w:r w:rsidR="008E3D4A" w:rsidRPr="001B09A8">
        <w:t xml:space="preserve">the LICENSE file. While </w:t>
      </w:r>
      <w:r w:rsidR="00CA0220" w:rsidRPr="001B09A8">
        <w:t xml:space="preserve">the licence text </w:t>
      </w:r>
      <w:r w:rsidR="00A83C08" w:rsidRPr="001B09A8">
        <w:t>general</w:t>
      </w:r>
      <w:r w:rsidR="00CA0220" w:rsidRPr="001B09A8">
        <w:t xml:space="preserve">ly </w:t>
      </w:r>
      <w:r w:rsidR="00373BA7" w:rsidRPr="001B09A8">
        <w:t xml:space="preserve">explains </w:t>
      </w:r>
      <w:r w:rsidR="008E3D4A" w:rsidRPr="001B09A8">
        <w:t>a</w:t>
      </w:r>
      <w:r w:rsidR="00F6424D" w:rsidRPr="001B09A8">
        <w:t xml:space="preserve">vailable </w:t>
      </w:r>
      <w:r w:rsidR="00373BA7" w:rsidRPr="001B09A8">
        <w:t>licensing</w:t>
      </w:r>
      <w:r w:rsidR="00F6424D" w:rsidRPr="001B09A8">
        <w:t xml:space="preserve"> options </w:t>
      </w:r>
      <w:r w:rsidR="00CA0220" w:rsidRPr="001B09A8">
        <w:t xml:space="preserve">in general </w:t>
      </w:r>
      <w:r w:rsidR="00F6424D" w:rsidRPr="001B09A8">
        <w:t xml:space="preserve">and </w:t>
      </w:r>
      <w:r w:rsidR="006B4101" w:rsidRPr="001B09A8">
        <w:t>how they should be declared</w:t>
      </w:r>
      <w:r w:rsidR="00E928C0" w:rsidRPr="001B09A8">
        <w:t xml:space="preserve">, it </w:t>
      </w:r>
      <w:r w:rsidR="00F6424D" w:rsidRPr="001B09A8">
        <w:t xml:space="preserve">is </w:t>
      </w:r>
      <w:r w:rsidR="00EF6A7F" w:rsidRPr="001B09A8">
        <w:t xml:space="preserve">not </w:t>
      </w:r>
      <w:r w:rsidR="00A83C08" w:rsidRPr="001B09A8">
        <w:t>norma</w:t>
      </w:r>
      <w:r w:rsidR="00EF6A7F" w:rsidRPr="001B09A8">
        <w:t xml:space="preserve">lly </w:t>
      </w:r>
      <w:r w:rsidR="00373BA7" w:rsidRPr="001B09A8">
        <w:t>modified</w:t>
      </w:r>
      <w:r w:rsidR="00F6424D" w:rsidRPr="001B09A8">
        <w:t xml:space="preserve"> to </w:t>
      </w:r>
      <w:r w:rsidR="00EF6A7F" w:rsidRPr="001B09A8">
        <w:t xml:space="preserve">reflect </w:t>
      </w:r>
      <w:r w:rsidR="00373BA7" w:rsidRPr="001B09A8">
        <w:t xml:space="preserve">specific </w:t>
      </w:r>
      <w:r w:rsidR="00F6424D" w:rsidRPr="001B09A8">
        <w:t xml:space="preserve">options used in </w:t>
      </w:r>
      <w:r w:rsidR="006B4101" w:rsidRPr="001B09A8">
        <w:t>a</w:t>
      </w:r>
      <w:r w:rsidR="00F6424D" w:rsidRPr="001B09A8">
        <w:t xml:space="preserve"> project. </w:t>
      </w:r>
      <w:r w:rsidR="00BB35F4" w:rsidRPr="001B09A8">
        <w:t xml:space="preserve">Instead, </w:t>
      </w:r>
      <w:r w:rsidR="00C4332D" w:rsidRPr="001B09A8">
        <w:t xml:space="preserve">a statement </w:t>
      </w:r>
      <w:r w:rsidR="00EF6A7F" w:rsidRPr="001B09A8">
        <w:t xml:space="preserve">confirming the licence applied to the project </w:t>
      </w:r>
      <w:r w:rsidR="00E42ED5" w:rsidRPr="001B09A8">
        <w:t xml:space="preserve">should be </w:t>
      </w:r>
      <w:r w:rsidR="008E5041" w:rsidRPr="001B09A8">
        <w:t xml:space="preserve">included </w:t>
      </w:r>
      <w:r w:rsidR="00E42ED5" w:rsidRPr="001B09A8">
        <w:t xml:space="preserve">in </w:t>
      </w:r>
      <w:r w:rsidR="001B72EA" w:rsidRPr="001B09A8">
        <w:t xml:space="preserve">the </w:t>
      </w:r>
      <w:r w:rsidR="00E42ED5" w:rsidRPr="001B09A8">
        <w:t xml:space="preserve">README and, if present, </w:t>
      </w:r>
      <w:r w:rsidR="00195C4F" w:rsidRPr="001B09A8">
        <w:t xml:space="preserve">the </w:t>
      </w:r>
      <w:r w:rsidR="00E42ED5" w:rsidRPr="001B09A8">
        <w:t>NOTICE</w:t>
      </w:r>
      <w:r w:rsidR="001B72EA" w:rsidRPr="001B09A8">
        <w:t xml:space="preserve"> file</w:t>
      </w:r>
      <w:r w:rsidR="00BB35F4" w:rsidRPr="001B09A8">
        <w:t xml:space="preserve"> along with </w:t>
      </w:r>
      <w:r w:rsidR="001B72EA" w:rsidRPr="001B09A8">
        <w:t>any</w:t>
      </w:r>
      <w:r w:rsidR="00BB35F4" w:rsidRPr="001B09A8">
        <w:t xml:space="preserve"> licence options</w:t>
      </w:r>
      <w:r w:rsidR="00E42ED5" w:rsidRPr="001B09A8">
        <w:t>. The NOTICE file should also contain disclaimers</w:t>
      </w:r>
      <w:r w:rsidR="00DD746E" w:rsidRPr="001B09A8">
        <w:t>,</w:t>
      </w:r>
      <w:r w:rsidR="00865D0C" w:rsidRPr="001B09A8">
        <w:t xml:space="preserve"> if applicable</w:t>
      </w:r>
      <w:r w:rsidR="00E42ED5" w:rsidRPr="001B09A8">
        <w:t>.</w:t>
      </w:r>
    </w:p>
    <w:p w14:paraId="3B31DA35" w14:textId="17E367B6" w:rsidR="00F4193E" w:rsidRPr="001B09A8" w:rsidRDefault="00F4193E" w:rsidP="00F4193E">
      <w:pPr>
        <w:pStyle w:val="BodyText"/>
      </w:pPr>
      <w:r w:rsidRPr="001B09A8">
        <w:t xml:space="preserve">Contributors are </w:t>
      </w:r>
      <w:r w:rsidR="001B72EA" w:rsidRPr="001B09A8">
        <w:t xml:space="preserve">listed </w:t>
      </w:r>
      <w:r w:rsidRPr="001B09A8">
        <w:t xml:space="preserve">in the AUTHORS file, </w:t>
      </w:r>
      <w:r w:rsidR="00095D62" w:rsidRPr="001B09A8">
        <w:t xml:space="preserve">which </w:t>
      </w:r>
      <w:r w:rsidR="003043C6" w:rsidRPr="001B09A8">
        <w:t>names</w:t>
      </w:r>
      <w:r w:rsidRPr="001B09A8">
        <w:t xml:space="preserve"> individuals or </w:t>
      </w:r>
      <w:r w:rsidR="003043C6" w:rsidRPr="001B09A8">
        <w:t xml:space="preserve">organisations </w:t>
      </w:r>
      <w:r w:rsidRPr="001B09A8">
        <w:t>contribut</w:t>
      </w:r>
      <w:r w:rsidR="00865D0C" w:rsidRPr="001B09A8">
        <w:t>ing</w:t>
      </w:r>
      <w:r w:rsidRPr="001B09A8">
        <w:t xml:space="preserve"> to the software</w:t>
      </w:r>
      <w:r w:rsidR="003043C6" w:rsidRPr="001B09A8">
        <w:t>, possibly</w:t>
      </w:r>
      <w:r w:rsidR="00095D62" w:rsidRPr="001B09A8">
        <w:t xml:space="preserve"> categoris</w:t>
      </w:r>
      <w:r w:rsidR="003043C6" w:rsidRPr="001B09A8">
        <w:t>ing</w:t>
      </w:r>
      <w:r w:rsidR="00B30A83" w:rsidRPr="001B09A8">
        <w:t xml:space="preserve"> them</w:t>
      </w:r>
      <w:r w:rsidRPr="001B09A8">
        <w:t xml:space="preserve"> (e.g. code, documentation, testing). The source code repository, if </w:t>
      </w:r>
      <w:r w:rsidR="00E768AD" w:rsidRPr="001B09A8">
        <w:t xml:space="preserve">used </w:t>
      </w:r>
      <w:r w:rsidRPr="001B09A8">
        <w:t xml:space="preserve">regularly, tracks contributions and </w:t>
      </w:r>
      <w:r w:rsidR="004F7C3E" w:rsidRPr="001B09A8">
        <w:t xml:space="preserve">can </w:t>
      </w:r>
      <w:r w:rsidRPr="001B09A8">
        <w:t>provide information for the AUTHORS</w:t>
      </w:r>
      <w:r w:rsidR="00DC114B" w:rsidRPr="001B09A8">
        <w:t xml:space="preserve"> file</w:t>
      </w:r>
      <w:r w:rsidRPr="001B09A8">
        <w:t xml:space="preserve">. COPYRIGHT, NOTICE or CONTRIBUTORS files </w:t>
      </w:r>
      <w:r w:rsidR="00E768AD" w:rsidRPr="001B09A8">
        <w:t xml:space="preserve">may recognise </w:t>
      </w:r>
      <w:r w:rsidRPr="001B09A8">
        <w:t>the project team and individual contributors</w:t>
      </w:r>
      <w:r w:rsidR="00A15D69" w:rsidRPr="001B09A8">
        <w:t>, but i</w:t>
      </w:r>
      <w:r w:rsidRPr="001B09A8">
        <w:t xml:space="preserve">t is </w:t>
      </w:r>
      <w:r w:rsidR="00AD6087" w:rsidRPr="001B09A8">
        <w:t xml:space="preserve">best </w:t>
      </w:r>
      <w:r w:rsidRPr="001B09A8">
        <w:t xml:space="preserve">to </w:t>
      </w:r>
      <w:r w:rsidR="004F7C3E" w:rsidRPr="001B09A8">
        <w:t>use</w:t>
      </w:r>
      <w:r w:rsidRPr="001B09A8">
        <w:t xml:space="preserve"> the AUTHORS</w:t>
      </w:r>
      <w:r w:rsidR="00DC114B" w:rsidRPr="001B09A8">
        <w:t xml:space="preserve"> file</w:t>
      </w:r>
      <w:r w:rsidR="00C659D5" w:rsidRPr="001B09A8">
        <w:t xml:space="preserve"> </w:t>
      </w:r>
      <w:r w:rsidR="001A1B2B" w:rsidRPr="001B09A8">
        <w:t>for</w:t>
      </w:r>
      <w:r w:rsidR="00C659D5" w:rsidRPr="001B09A8">
        <w:t xml:space="preserve"> </w:t>
      </w:r>
      <w:r w:rsidR="00A15D69" w:rsidRPr="001B09A8">
        <w:t xml:space="preserve">data on </w:t>
      </w:r>
      <w:r w:rsidR="00C659D5" w:rsidRPr="001B09A8">
        <w:t>individuals</w:t>
      </w:r>
      <w:r w:rsidRPr="001B09A8">
        <w:t xml:space="preserve"> unless this is already </w:t>
      </w:r>
      <w:r w:rsidR="00FB5166" w:rsidRPr="001B09A8">
        <w:t>documented</w:t>
      </w:r>
      <w:r w:rsidRPr="001B09A8">
        <w:t xml:space="preserve"> elsewhere.</w:t>
      </w:r>
    </w:p>
    <w:p w14:paraId="3A5A26F5" w14:textId="54A04A06" w:rsidR="00610CC9" w:rsidRPr="001B09A8" w:rsidRDefault="00F4193E" w:rsidP="00F4193E">
      <w:pPr>
        <w:pStyle w:val="BodyText"/>
      </w:pPr>
      <w:r w:rsidRPr="001B09A8">
        <w:t xml:space="preserve">Funding information may </w:t>
      </w:r>
      <w:r w:rsidR="00B8280F" w:rsidRPr="001B09A8">
        <w:t>appear</w:t>
      </w:r>
      <w:r w:rsidRPr="001B09A8">
        <w:t xml:space="preserve"> in the README, </w:t>
      </w:r>
      <w:r w:rsidR="00DB521D" w:rsidRPr="001B09A8">
        <w:t>NOTICE,</w:t>
      </w:r>
      <w:r w:rsidRPr="001B09A8">
        <w:t xml:space="preserve"> AUTHORS</w:t>
      </w:r>
      <w:r w:rsidR="00DC114B" w:rsidRPr="001B09A8">
        <w:t xml:space="preserve"> </w:t>
      </w:r>
      <w:r w:rsidR="00DB521D" w:rsidRPr="001B09A8">
        <w:t xml:space="preserve">or COPYRIGHT </w:t>
      </w:r>
      <w:r w:rsidR="00DC114B" w:rsidRPr="001B09A8">
        <w:t>files</w:t>
      </w:r>
      <w:r w:rsidR="00B8280F" w:rsidRPr="001B09A8">
        <w:t xml:space="preserve"> and </w:t>
      </w:r>
      <w:r w:rsidRPr="001B09A8">
        <w:t xml:space="preserve">may include logos or links to </w:t>
      </w:r>
      <w:r w:rsidR="00FF3D5F" w:rsidRPr="001B09A8">
        <w:t xml:space="preserve">sponsor or grant provider </w:t>
      </w:r>
      <w:r w:rsidRPr="001B09A8">
        <w:t xml:space="preserve">websites. It should </w:t>
      </w:r>
      <w:r w:rsidR="00562BE5" w:rsidRPr="001B09A8">
        <w:t xml:space="preserve">clearly </w:t>
      </w:r>
      <w:r w:rsidR="005B02DE" w:rsidRPr="001B09A8">
        <w:t xml:space="preserve">state whether </w:t>
      </w:r>
      <w:r w:rsidRPr="001B09A8">
        <w:t xml:space="preserve">funding </w:t>
      </w:r>
      <w:r w:rsidR="00562BE5" w:rsidRPr="001B09A8">
        <w:t xml:space="preserve">has </w:t>
      </w:r>
      <w:r w:rsidRPr="001B09A8">
        <w:t>influence</w:t>
      </w:r>
      <w:r w:rsidR="00562BE5" w:rsidRPr="001B09A8">
        <w:t>d the</w:t>
      </w:r>
      <w:r w:rsidRPr="001B09A8">
        <w:t xml:space="preserve"> project</w:t>
      </w:r>
      <w:r w:rsidR="00562BE5" w:rsidRPr="001B09A8">
        <w:t>’s</w:t>
      </w:r>
      <w:r w:rsidRPr="001B09A8">
        <w:t xml:space="preserve"> direction or goals, </w:t>
      </w:r>
      <w:r w:rsidR="00027560" w:rsidRPr="001B09A8">
        <w:t>as is</w:t>
      </w:r>
      <w:r w:rsidR="005B02DE" w:rsidRPr="001B09A8">
        <w:t xml:space="preserve"> often</w:t>
      </w:r>
      <w:r w:rsidRPr="001B09A8">
        <w:t xml:space="preserve"> the case </w:t>
      </w:r>
      <w:r w:rsidR="005B02DE" w:rsidRPr="001B09A8">
        <w:t xml:space="preserve">with </w:t>
      </w:r>
      <w:r w:rsidRPr="001B09A8">
        <w:t xml:space="preserve">developments in GÉANT. EC funding </w:t>
      </w:r>
      <w:r w:rsidR="00D73DE5" w:rsidRPr="001B09A8">
        <w:t xml:space="preserve">information </w:t>
      </w:r>
      <w:r w:rsidRPr="001B09A8">
        <w:t xml:space="preserve">is obligatory if the code was developed </w:t>
      </w:r>
      <w:r w:rsidR="00650115" w:rsidRPr="001B09A8">
        <w:t>using</w:t>
      </w:r>
      <w:r w:rsidRPr="001B09A8">
        <w:t xml:space="preserve"> EC</w:t>
      </w:r>
      <w:r w:rsidR="00650115" w:rsidRPr="001B09A8">
        <w:t xml:space="preserve"> funds</w:t>
      </w:r>
      <w:r w:rsidRPr="001B09A8">
        <w:t xml:space="preserve">. </w:t>
      </w:r>
      <w:r w:rsidR="00220225" w:rsidRPr="001B09A8">
        <w:t>F</w:t>
      </w:r>
      <w:r w:rsidRPr="001B09A8">
        <w:t xml:space="preserve">unders </w:t>
      </w:r>
      <w:r w:rsidR="00D73DE5" w:rsidRPr="001B09A8">
        <w:t xml:space="preserve">should </w:t>
      </w:r>
      <w:r w:rsidRPr="001B09A8">
        <w:t xml:space="preserve">also be </w:t>
      </w:r>
      <w:r w:rsidR="00220225" w:rsidRPr="001B09A8">
        <w:t xml:space="preserve">acknowledged </w:t>
      </w:r>
      <w:r w:rsidRPr="001B09A8">
        <w:t>in detailed documentation.</w:t>
      </w:r>
    </w:p>
    <w:p w14:paraId="5282ECAE" w14:textId="3F34C40A" w:rsidR="00F4193E" w:rsidRPr="001B09A8" w:rsidRDefault="00F4193E" w:rsidP="00F4193E">
      <w:pPr>
        <w:pStyle w:val="BodyText"/>
      </w:pPr>
      <w:r w:rsidRPr="001B09A8">
        <w:t xml:space="preserve">Contribution guidelines </w:t>
      </w:r>
      <w:r w:rsidR="00403506" w:rsidRPr="001B09A8">
        <w:t xml:space="preserve">should be </w:t>
      </w:r>
      <w:r w:rsidRPr="001B09A8">
        <w:t>documented in the README or CONTRIBUTING file</w:t>
      </w:r>
      <w:r w:rsidR="00650115" w:rsidRPr="001B09A8">
        <w:t>s</w:t>
      </w:r>
      <w:r w:rsidR="00403506" w:rsidRPr="001B09A8">
        <w:t>,</w:t>
      </w:r>
      <w:r w:rsidRPr="001B09A8">
        <w:t xml:space="preserve"> specify</w:t>
      </w:r>
      <w:r w:rsidR="00F422F8" w:rsidRPr="001B09A8">
        <w:t>in</w:t>
      </w:r>
      <w:r w:rsidR="00F64E02" w:rsidRPr="001B09A8">
        <w:t>g</w:t>
      </w:r>
      <w:r w:rsidRPr="001B09A8">
        <w:t xml:space="preserve"> how contributors can engage with the project, submit changes (including committing, branching, testing and releasing) and </w:t>
      </w:r>
      <w:r w:rsidR="00403506" w:rsidRPr="001B09A8">
        <w:t>follow</w:t>
      </w:r>
      <w:r w:rsidRPr="001B09A8">
        <w:t xml:space="preserve"> the project’s coding standards and licen</w:t>
      </w:r>
      <w:r w:rsidR="0071470B" w:rsidRPr="001B09A8">
        <w:t>ce</w:t>
      </w:r>
      <w:r w:rsidRPr="001B09A8">
        <w:t xml:space="preserve">. They may </w:t>
      </w:r>
      <w:r w:rsidR="00523F16" w:rsidRPr="001B09A8">
        <w:t xml:space="preserve">include </w:t>
      </w:r>
      <w:r w:rsidRPr="001B09A8">
        <w:t>link</w:t>
      </w:r>
      <w:r w:rsidR="00523F16" w:rsidRPr="001B09A8">
        <w:t>s</w:t>
      </w:r>
      <w:r w:rsidRPr="001B09A8">
        <w:t xml:space="preserve"> to templates, coding style profiles or guidelines and instructions for different </w:t>
      </w:r>
      <w:r w:rsidR="003360D4" w:rsidRPr="001B09A8">
        <w:t xml:space="preserve">types </w:t>
      </w:r>
      <w:r w:rsidRPr="001B09A8">
        <w:t>of contributions.</w:t>
      </w:r>
    </w:p>
    <w:p w14:paraId="471CEA3A" w14:textId="42B1645E" w:rsidR="00F4193E" w:rsidRPr="001B09A8" w:rsidRDefault="00F4193E" w:rsidP="00F4193E">
      <w:pPr>
        <w:pStyle w:val="BodyText"/>
      </w:pPr>
      <w:r w:rsidRPr="001B09A8">
        <w:t>Software, its licence</w:t>
      </w:r>
      <w:r w:rsidR="00DE3873" w:rsidRPr="001B09A8">
        <w:t xml:space="preserve"> and</w:t>
      </w:r>
      <w:r w:rsidRPr="001B09A8">
        <w:t xml:space="preserve"> associated background IP and </w:t>
      </w:r>
      <w:proofErr w:type="spellStart"/>
      <w:r w:rsidRPr="001B09A8">
        <w:t>sideground</w:t>
      </w:r>
      <w:proofErr w:type="spellEnd"/>
      <w:r w:rsidRPr="001B09A8">
        <w:t xml:space="preserve"> IP should be recorded in the GÉANT IP Register by the licensing team and IPR Coordinator.</w:t>
      </w:r>
    </w:p>
    <w:p w14:paraId="698731B8" w14:textId="5A776A7F" w:rsidR="00F4193E" w:rsidRPr="001B09A8" w:rsidRDefault="00F4193E" w:rsidP="00F4193E">
      <w:pPr>
        <w:pStyle w:val="BodyText"/>
      </w:pPr>
      <w:r w:rsidRPr="001B09A8">
        <w:lastRenderedPageBreak/>
        <w:t xml:space="preserve">Modules in subfolders may have their </w:t>
      </w:r>
      <w:r w:rsidR="00DC114B" w:rsidRPr="001B09A8">
        <w:t xml:space="preserve">own </w:t>
      </w:r>
      <w:r w:rsidRPr="001B09A8">
        <w:t xml:space="preserve">licences. </w:t>
      </w:r>
      <w:r w:rsidR="00073F5C" w:rsidRPr="001B09A8">
        <w:t>E</w:t>
      </w:r>
      <w:r w:rsidRPr="001B09A8">
        <w:t xml:space="preserve">ach subfolder with a different licence </w:t>
      </w:r>
      <w:r w:rsidR="00DC114B" w:rsidRPr="001B09A8">
        <w:t xml:space="preserve">from </w:t>
      </w:r>
      <w:r w:rsidRPr="001B09A8">
        <w:t>the main project</w:t>
      </w:r>
      <w:r w:rsidR="00073F5C" w:rsidRPr="001B09A8">
        <w:t xml:space="preserve"> should include a separate LICENSE file</w:t>
      </w:r>
      <w:r w:rsidR="00262EAE" w:rsidRPr="001B09A8">
        <w:t>, along with</w:t>
      </w:r>
      <w:r w:rsidRPr="001B09A8">
        <w:t xml:space="preserve"> necessary attribution or copyright notices. </w:t>
      </w:r>
      <w:r w:rsidR="007615DA" w:rsidRPr="001B09A8">
        <w:t>T</w:t>
      </w:r>
      <w:r w:rsidRPr="001B09A8">
        <w:t xml:space="preserve">his information </w:t>
      </w:r>
      <w:r w:rsidR="007615DA" w:rsidRPr="001B09A8">
        <w:t xml:space="preserve">is crucial </w:t>
      </w:r>
      <w:r w:rsidRPr="001B09A8">
        <w:t>for subprojects or folders differ</w:t>
      </w:r>
      <w:r w:rsidR="007615DA" w:rsidRPr="001B09A8">
        <w:t>ing</w:t>
      </w:r>
      <w:r w:rsidRPr="001B09A8">
        <w:t xml:space="preserve"> from the main project. </w:t>
      </w:r>
      <w:r w:rsidR="00270A82" w:rsidRPr="001B09A8">
        <w:t>O</w:t>
      </w:r>
      <w:r w:rsidRPr="001B09A8">
        <w:t xml:space="preserve">ther important information </w:t>
      </w:r>
      <w:r w:rsidR="00270A82" w:rsidRPr="001B09A8">
        <w:t>for subprojects</w:t>
      </w:r>
      <w:r w:rsidRPr="001B09A8">
        <w:t xml:space="preserve"> should be provided in their respective folders</w:t>
      </w:r>
      <w:r w:rsidR="005D3C01" w:rsidRPr="001B09A8">
        <w:t xml:space="preserve">, </w:t>
      </w:r>
      <w:r w:rsidR="00BC6DD8" w:rsidRPr="001B09A8">
        <w:t xml:space="preserve">similar to </w:t>
      </w:r>
      <w:r w:rsidRPr="001B09A8">
        <w:t>the main project.</w:t>
      </w:r>
      <w:r w:rsidR="00793CC0" w:rsidRPr="001B09A8">
        <w:t xml:space="preserve"> The README, COPYRIGHT and NOTICE files of unmodified components should remain unchanged.</w:t>
      </w:r>
    </w:p>
    <w:p w14:paraId="120F0D00" w14:textId="323D7BA7" w:rsidR="00F4193E" w:rsidRPr="001B09A8" w:rsidRDefault="00F4193E" w:rsidP="00473808">
      <w:pPr>
        <w:pStyle w:val="Heading2"/>
      </w:pPr>
      <w:bookmarkStart w:id="27" w:name="_Toc160034075"/>
      <w:r w:rsidRPr="001B09A8">
        <w:t>Compl</w:t>
      </w:r>
      <w:r w:rsidR="003E6274" w:rsidRPr="001B09A8">
        <w:t>iance</w:t>
      </w:r>
      <w:r w:rsidRPr="001B09A8">
        <w:t xml:space="preserve"> with Licences of Used Code</w:t>
      </w:r>
      <w:bookmarkEnd w:id="27"/>
    </w:p>
    <w:p w14:paraId="66727949" w14:textId="133A8BA1" w:rsidR="00F4193E" w:rsidRPr="001B09A8" w:rsidRDefault="00F4193E" w:rsidP="00F4193E">
      <w:pPr>
        <w:pStyle w:val="BodyText"/>
      </w:pPr>
      <w:r w:rsidRPr="001B09A8">
        <w:t xml:space="preserve">In addition to </w:t>
      </w:r>
      <w:r w:rsidR="00CE2AA8" w:rsidRPr="001B09A8">
        <w:t xml:space="preserve">adhering to </w:t>
      </w:r>
      <w:r w:rsidRPr="001B09A8">
        <w:t>your project</w:t>
      </w:r>
      <w:r w:rsidR="00E618C0" w:rsidRPr="001B09A8">
        <w:t>’</w:t>
      </w:r>
      <w:r w:rsidRPr="001B09A8">
        <w:t xml:space="preserve">s licence requirements, it is </w:t>
      </w:r>
      <w:r w:rsidR="00F707F1" w:rsidRPr="001B09A8">
        <w:t>essential</w:t>
      </w:r>
      <w:r w:rsidR="005F0BF0" w:rsidRPr="001B09A8">
        <w:t xml:space="preserve"> </w:t>
      </w:r>
      <w:r w:rsidRPr="001B09A8">
        <w:t xml:space="preserve">to </w:t>
      </w:r>
      <w:r w:rsidR="00F707F1" w:rsidRPr="001B09A8">
        <w:t xml:space="preserve">meet </w:t>
      </w:r>
      <w:r w:rsidRPr="001B09A8">
        <w:t xml:space="preserve">the obligations </w:t>
      </w:r>
      <w:r w:rsidR="003A09E7" w:rsidRPr="001B09A8">
        <w:t>of</w:t>
      </w:r>
      <w:r w:rsidRPr="001B09A8">
        <w:t xml:space="preserve"> licences governing dependencies or reused code, </w:t>
      </w:r>
      <w:r w:rsidR="005316FB" w:rsidRPr="001B09A8">
        <w:t xml:space="preserve">including </w:t>
      </w:r>
      <w:r w:rsidRPr="001B09A8">
        <w:t xml:space="preserve">copyright and patent rules. This </w:t>
      </w:r>
      <w:r w:rsidR="005D3C01" w:rsidRPr="001B09A8">
        <w:t xml:space="preserve">requires </w:t>
      </w:r>
      <w:r w:rsidR="003A09E7" w:rsidRPr="001B09A8">
        <w:t>ongoing</w:t>
      </w:r>
      <w:r w:rsidRPr="001B09A8">
        <w:t xml:space="preserve"> attention throughout development. </w:t>
      </w:r>
      <w:r w:rsidR="005D3C01" w:rsidRPr="001B09A8">
        <w:t>Key</w:t>
      </w:r>
      <w:r w:rsidRPr="001B09A8">
        <w:t xml:space="preserve"> actions</w:t>
      </w:r>
      <w:r w:rsidR="00E618C0" w:rsidRPr="001B09A8">
        <w:t xml:space="preserve"> </w:t>
      </w:r>
      <w:r w:rsidR="005316FB" w:rsidRPr="001B09A8">
        <w:t>include</w:t>
      </w:r>
      <w:r w:rsidRPr="001B09A8">
        <w:t>:</w:t>
      </w:r>
    </w:p>
    <w:p w14:paraId="39D085F8" w14:textId="10C48747" w:rsidR="00F4193E" w:rsidRPr="001B09A8" w:rsidRDefault="00F4193E" w:rsidP="001A7F94">
      <w:pPr>
        <w:pStyle w:val="Bulletnospace-level1"/>
      </w:pPr>
      <w:r w:rsidRPr="001B09A8">
        <w:t>Extend</w:t>
      </w:r>
      <w:r w:rsidR="005D3C01" w:rsidRPr="001B09A8">
        <w:t>ing</w:t>
      </w:r>
      <w:r w:rsidRPr="001B09A8">
        <w:t xml:space="preserve"> README, COPYRIGHT and NOTICE files to explicitly declare and credit dependencies or </w:t>
      </w:r>
      <w:r w:rsidR="003A09E7" w:rsidRPr="001B09A8">
        <w:t>reused</w:t>
      </w:r>
      <w:r w:rsidRPr="001B09A8">
        <w:t xml:space="preserve"> code, clearly stating their licences.</w:t>
      </w:r>
    </w:p>
    <w:p w14:paraId="0FB03CA9" w14:textId="1F038955" w:rsidR="00F4193E" w:rsidRPr="001B09A8" w:rsidRDefault="00F4193E" w:rsidP="00252FDA">
      <w:pPr>
        <w:pStyle w:val="Bulletnospace-level1"/>
      </w:pPr>
      <w:r w:rsidRPr="001B09A8">
        <w:t>Retain</w:t>
      </w:r>
      <w:r w:rsidR="005D3C01" w:rsidRPr="001B09A8">
        <w:t>ing</w:t>
      </w:r>
      <w:r w:rsidRPr="001B09A8">
        <w:t xml:space="preserve"> existing licence and copyright files and notices to ensure </w:t>
      </w:r>
      <w:r w:rsidR="00111C97" w:rsidRPr="001B09A8">
        <w:t xml:space="preserve">full original </w:t>
      </w:r>
      <w:r w:rsidRPr="001B09A8">
        <w:t>documentation and compliance with respective licences.</w:t>
      </w:r>
    </w:p>
    <w:p w14:paraId="7713D065" w14:textId="283D2556" w:rsidR="00F4193E" w:rsidRPr="001B09A8" w:rsidRDefault="00B036FB" w:rsidP="00252FDA">
      <w:pPr>
        <w:pStyle w:val="Bulletnospace-level1"/>
      </w:pPr>
      <w:r w:rsidRPr="001B09A8">
        <w:t>A</w:t>
      </w:r>
      <w:r w:rsidR="00F4193E" w:rsidRPr="001B09A8">
        <w:t>ttribut</w:t>
      </w:r>
      <w:r w:rsidR="000D2669" w:rsidRPr="001B09A8">
        <w:t>ing</w:t>
      </w:r>
      <w:r w:rsidR="00F4193E" w:rsidRPr="001B09A8">
        <w:t xml:space="preserve"> and document</w:t>
      </w:r>
      <w:r w:rsidR="000D2669" w:rsidRPr="001B09A8">
        <w:t>ing</w:t>
      </w:r>
      <w:r w:rsidR="00F4193E" w:rsidRPr="001B09A8">
        <w:t xml:space="preserve"> any modifications to reused code, updating </w:t>
      </w:r>
      <w:r w:rsidR="00FA0F40" w:rsidRPr="001B09A8">
        <w:t xml:space="preserve">modification </w:t>
      </w:r>
      <w:r w:rsidR="00F4193E" w:rsidRPr="001B09A8">
        <w:t>history and the contributor</w:t>
      </w:r>
      <w:r w:rsidR="00FA0F40" w:rsidRPr="001B09A8">
        <w:t xml:space="preserve"> list</w:t>
      </w:r>
      <w:r w:rsidR="00F4193E" w:rsidRPr="001B09A8">
        <w:t xml:space="preserve"> as necessary.</w:t>
      </w:r>
    </w:p>
    <w:p w14:paraId="4E2EAAF3" w14:textId="784FF4D8" w:rsidR="00F4193E" w:rsidRPr="001B09A8" w:rsidRDefault="00F4193E" w:rsidP="00AD0480">
      <w:pPr>
        <w:pStyle w:val="Bulletwithspace-level1"/>
      </w:pPr>
      <w:r w:rsidRPr="001B09A8">
        <w:t>Stay</w:t>
      </w:r>
      <w:r w:rsidR="000D2669" w:rsidRPr="001B09A8">
        <w:t>ing</w:t>
      </w:r>
      <w:r w:rsidRPr="001B09A8">
        <w:t xml:space="preserve"> informed about updates </w:t>
      </w:r>
      <w:r w:rsidR="00054D41" w:rsidRPr="001B09A8">
        <w:t>to licences</w:t>
      </w:r>
      <w:r w:rsidRPr="001B09A8">
        <w:t xml:space="preserve"> for used code, as they </w:t>
      </w:r>
      <w:r w:rsidR="00F7335E" w:rsidRPr="001B09A8">
        <w:t xml:space="preserve">may </w:t>
      </w:r>
      <w:r w:rsidRPr="001B09A8">
        <w:t xml:space="preserve">impact compliance requirements and </w:t>
      </w:r>
      <w:r w:rsidR="00054D41" w:rsidRPr="001B09A8">
        <w:t xml:space="preserve">require </w:t>
      </w:r>
      <w:r w:rsidRPr="001B09A8">
        <w:t>adjustments.</w:t>
      </w:r>
    </w:p>
    <w:p w14:paraId="6F611AA5" w14:textId="03D68C93" w:rsidR="00F4193E" w:rsidRPr="001B09A8" w:rsidRDefault="00F4193E" w:rsidP="00F4193E">
      <w:pPr>
        <w:pStyle w:val="BodyText"/>
      </w:pPr>
      <w:r w:rsidRPr="001B09A8">
        <w:t xml:space="preserve">Eclipse </w:t>
      </w:r>
      <w:r w:rsidR="004A59D4" w:rsidRPr="001B09A8">
        <w:t>and</w:t>
      </w:r>
      <w:r w:rsidRPr="001B09A8">
        <w:t xml:space="preserve"> Mozilla-licensed dependencies (direct or transitive) require explicit reference in project documentation.</w:t>
      </w:r>
    </w:p>
    <w:p w14:paraId="1845D679" w14:textId="77777777" w:rsidR="00F4193E" w:rsidRPr="001B09A8" w:rsidRDefault="00F4193E" w:rsidP="00F4193E">
      <w:pPr>
        <w:pStyle w:val="BodyText"/>
      </w:pPr>
      <w:r w:rsidRPr="001B09A8">
        <w:t>Using code under Apache 2.0 with a different licence for your project involves specific obligations:</w:t>
      </w:r>
    </w:p>
    <w:p w14:paraId="52E9C22A" w14:textId="58DBA689" w:rsidR="00F4193E" w:rsidRPr="001B09A8" w:rsidRDefault="00F4193E" w:rsidP="001A7F94">
      <w:pPr>
        <w:pStyle w:val="Bulletnospace-level1"/>
      </w:pPr>
      <w:r w:rsidRPr="001B09A8">
        <w:t>Includ</w:t>
      </w:r>
      <w:r w:rsidR="00F7335E" w:rsidRPr="001B09A8">
        <w:t>ing</w:t>
      </w:r>
      <w:r w:rsidRPr="001B09A8">
        <w:t xml:space="preserve"> the original copyright notice.</w:t>
      </w:r>
    </w:p>
    <w:p w14:paraId="6CCAAD08" w14:textId="7D90CC61" w:rsidR="00F4193E" w:rsidRPr="001B09A8" w:rsidRDefault="00F4193E" w:rsidP="00252FDA">
      <w:pPr>
        <w:pStyle w:val="Bulletnospace-level1"/>
      </w:pPr>
      <w:r w:rsidRPr="001B09A8">
        <w:t>Provid</w:t>
      </w:r>
      <w:r w:rsidR="00F7335E" w:rsidRPr="001B09A8">
        <w:t>ing</w:t>
      </w:r>
      <w:r w:rsidRPr="001B09A8">
        <w:t xml:space="preserve"> a copy of the Apache licence.</w:t>
      </w:r>
    </w:p>
    <w:p w14:paraId="365CFBB3" w14:textId="39177060" w:rsidR="00F4193E" w:rsidRPr="001B09A8" w:rsidRDefault="00F4193E" w:rsidP="00252FDA">
      <w:pPr>
        <w:pStyle w:val="Bulletnospace-level1"/>
      </w:pPr>
      <w:r w:rsidRPr="001B09A8">
        <w:t>Describ</w:t>
      </w:r>
      <w:r w:rsidR="00F7335E" w:rsidRPr="001B09A8">
        <w:t>ing</w:t>
      </w:r>
      <w:r w:rsidRPr="001B09A8">
        <w:t xml:space="preserve"> significant changes made to the original code.</w:t>
      </w:r>
    </w:p>
    <w:p w14:paraId="2830DC2B" w14:textId="2CDE7EC1" w:rsidR="00F4193E" w:rsidRPr="001B09A8" w:rsidRDefault="00F4193E" w:rsidP="0025584C">
      <w:pPr>
        <w:pStyle w:val="Bulletnospace-level1"/>
      </w:pPr>
      <w:r w:rsidRPr="001B09A8">
        <w:t>Maintain</w:t>
      </w:r>
      <w:r w:rsidR="00F7335E" w:rsidRPr="001B09A8">
        <w:t>ing</w:t>
      </w:r>
      <w:r w:rsidRPr="001B09A8">
        <w:t xml:space="preserve"> a NOTICE file with attribution notes (original or </w:t>
      </w:r>
      <w:r w:rsidR="00CE2AA8" w:rsidRPr="001B09A8">
        <w:t>added ones</w:t>
      </w:r>
      <w:r w:rsidRPr="001B09A8">
        <w:t>).</w:t>
      </w:r>
    </w:p>
    <w:p w14:paraId="757B24CD" w14:textId="77777777" w:rsidR="00F4193E" w:rsidRPr="001B09A8" w:rsidRDefault="00F4193E" w:rsidP="00473808">
      <w:pPr>
        <w:pStyle w:val="Heading2"/>
      </w:pPr>
      <w:bookmarkStart w:id="28" w:name="_Toc160034076"/>
      <w:r w:rsidRPr="001B09A8">
        <w:t>README File</w:t>
      </w:r>
      <w:bookmarkEnd w:id="28"/>
    </w:p>
    <w:p w14:paraId="103FBBBF" w14:textId="3733344A" w:rsidR="00F4193E" w:rsidRPr="001B09A8" w:rsidRDefault="00F4193E" w:rsidP="00F4193E">
      <w:pPr>
        <w:pStyle w:val="BodyText"/>
      </w:pPr>
      <w:r w:rsidRPr="001B09A8">
        <w:t xml:space="preserve">The README file should </w:t>
      </w:r>
      <w:r w:rsidR="00305305" w:rsidRPr="001B09A8">
        <w:t xml:space="preserve">contain </w:t>
      </w:r>
      <w:r w:rsidRPr="001B09A8">
        <w:t>basic information about the software</w:t>
      </w:r>
      <w:r w:rsidR="00E0567F" w:rsidRPr="001B09A8">
        <w:t>, including</w:t>
      </w:r>
      <w:r w:rsidRPr="001B09A8">
        <w:t xml:space="preserve"> the licence and copyright, typically in one short line each. It should also </w:t>
      </w:r>
      <w:r w:rsidR="004A59D4" w:rsidRPr="001B09A8">
        <w:t xml:space="preserve">mention </w:t>
      </w:r>
      <w:r w:rsidRPr="001B09A8">
        <w:t xml:space="preserve">the origin </w:t>
      </w:r>
      <w:r w:rsidR="00C93F93" w:rsidRPr="001B09A8">
        <w:t xml:space="preserve">or motivation for </w:t>
      </w:r>
      <w:r w:rsidR="008A0F8F" w:rsidRPr="001B09A8">
        <w:t>the development</w:t>
      </w:r>
      <w:r w:rsidRPr="001B09A8">
        <w:t>, credit GÉANT</w:t>
      </w:r>
      <w:r w:rsidR="00E0567F" w:rsidRPr="001B09A8">
        <w:t>,</w:t>
      </w:r>
      <w:r w:rsidRPr="001B09A8">
        <w:t xml:space="preserve"> and refer to COPYRIGHT</w:t>
      </w:r>
      <w:r w:rsidR="00C93F93" w:rsidRPr="001B09A8">
        <w:t>,</w:t>
      </w:r>
      <w:r w:rsidRPr="001B09A8">
        <w:t xml:space="preserve"> LICENSE </w:t>
      </w:r>
      <w:r w:rsidR="00C93F93" w:rsidRPr="001B09A8">
        <w:t xml:space="preserve">and other </w:t>
      </w:r>
      <w:r w:rsidRPr="001B09A8">
        <w:t>files for details.</w:t>
      </w:r>
    </w:p>
    <w:p w14:paraId="6DF45E49" w14:textId="6A8B1202" w:rsidR="00F4193E" w:rsidRPr="001B09A8" w:rsidRDefault="00E618C0" w:rsidP="00F4193E">
      <w:pPr>
        <w:pStyle w:val="BodyText"/>
      </w:pPr>
      <w:r w:rsidRPr="001B09A8">
        <w:t xml:space="preserve">The </w:t>
      </w:r>
      <w:r w:rsidR="00F4193E" w:rsidRPr="001B09A8">
        <w:t xml:space="preserve">README </w:t>
      </w:r>
      <w:r w:rsidRPr="001B09A8">
        <w:t xml:space="preserve">file </w:t>
      </w:r>
      <w:r w:rsidR="00F4193E" w:rsidRPr="001B09A8">
        <w:t>should provide guidance and instructions related to the software, covering:</w:t>
      </w:r>
    </w:p>
    <w:p w14:paraId="5D3231D2" w14:textId="62876A97" w:rsidR="00F4193E" w:rsidRPr="001B09A8" w:rsidRDefault="00F4193E" w:rsidP="001A7F94">
      <w:pPr>
        <w:pStyle w:val="Bulletnospace-level1"/>
      </w:pPr>
      <w:r w:rsidRPr="001B09A8">
        <w:t xml:space="preserve">Purpose or intent, which authors </w:t>
      </w:r>
      <w:r w:rsidR="00B533FB" w:rsidRPr="001B09A8">
        <w:t>may sometimes</w:t>
      </w:r>
      <w:r w:rsidRPr="001B09A8">
        <w:t xml:space="preserve"> omit as it may </w:t>
      </w:r>
      <w:r w:rsidR="008A0F8F" w:rsidRPr="001B09A8">
        <w:t xml:space="preserve">seem </w:t>
      </w:r>
      <w:r w:rsidR="00305305" w:rsidRPr="001B09A8">
        <w:t>obvious</w:t>
      </w:r>
      <w:r w:rsidRPr="001B09A8">
        <w:t xml:space="preserve"> to them</w:t>
      </w:r>
      <w:r w:rsidR="008B2793" w:rsidRPr="001B09A8">
        <w:t xml:space="preserve"> and key features</w:t>
      </w:r>
      <w:r w:rsidRPr="001B09A8">
        <w:t>.</w:t>
      </w:r>
    </w:p>
    <w:p w14:paraId="69AE238C" w14:textId="3ECAC936" w:rsidR="00F4193E" w:rsidRPr="001B09A8" w:rsidRDefault="00F4193E" w:rsidP="00252FDA">
      <w:pPr>
        <w:pStyle w:val="Bulletnospace-level1"/>
      </w:pPr>
      <w:r w:rsidRPr="001B09A8">
        <w:t>Scope, supported settings</w:t>
      </w:r>
      <w:r w:rsidR="00B52E1A" w:rsidRPr="001B09A8">
        <w:t xml:space="preserve"> and environments</w:t>
      </w:r>
      <w:r w:rsidRPr="001B09A8">
        <w:t>, requirements or constraints of the application</w:t>
      </w:r>
      <w:r w:rsidR="00B1684E" w:rsidRPr="001B09A8">
        <w:t>,</w:t>
      </w:r>
      <w:r w:rsidRPr="001B09A8">
        <w:t xml:space="preserve"> which may not be apparent to </w:t>
      </w:r>
      <w:r w:rsidR="00305305" w:rsidRPr="001B09A8">
        <w:t>new users</w:t>
      </w:r>
      <w:r w:rsidRPr="001B09A8">
        <w:t>.</w:t>
      </w:r>
    </w:p>
    <w:p w14:paraId="58969F07" w14:textId="77777777" w:rsidR="00F4193E" w:rsidRPr="001B09A8" w:rsidRDefault="00F4193E" w:rsidP="00252FDA">
      <w:pPr>
        <w:pStyle w:val="Bulletnospace-level1"/>
      </w:pPr>
      <w:r w:rsidRPr="001B09A8">
        <w:t>Installation and configuration.</w:t>
      </w:r>
    </w:p>
    <w:p w14:paraId="255FC256" w14:textId="77777777" w:rsidR="00F4193E" w:rsidRPr="001B09A8" w:rsidRDefault="00F4193E" w:rsidP="0025584C">
      <w:pPr>
        <w:pStyle w:val="Bulletnospace-level1"/>
      </w:pPr>
      <w:r w:rsidRPr="001B09A8">
        <w:t>Usage.</w:t>
      </w:r>
    </w:p>
    <w:p w14:paraId="0326F5DF" w14:textId="6C5D0A03" w:rsidR="00222E16" w:rsidRPr="001B09A8" w:rsidRDefault="00222E16" w:rsidP="0025584C">
      <w:pPr>
        <w:pStyle w:val="Bulletnospace-level1"/>
      </w:pPr>
      <w:r w:rsidRPr="001B09A8">
        <w:t>Documentation.</w:t>
      </w:r>
    </w:p>
    <w:p w14:paraId="65AF1B35" w14:textId="77777777" w:rsidR="00F4193E" w:rsidRPr="001B09A8" w:rsidRDefault="00F4193E">
      <w:pPr>
        <w:pStyle w:val="Bulletnospace-level1"/>
      </w:pPr>
      <w:r w:rsidRPr="001B09A8">
        <w:t>Roadmap and known issues.</w:t>
      </w:r>
    </w:p>
    <w:p w14:paraId="09B3A26A" w14:textId="77777777" w:rsidR="00F4193E" w:rsidRPr="001B09A8" w:rsidRDefault="00F4193E">
      <w:pPr>
        <w:pStyle w:val="Bulletnospace-level1"/>
      </w:pPr>
      <w:r w:rsidRPr="001B09A8">
        <w:t>Community contributions.</w:t>
      </w:r>
    </w:p>
    <w:p w14:paraId="4B6A6E09" w14:textId="546FACD2" w:rsidR="00F4193E" w:rsidRPr="001B09A8" w:rsidRDefault="003F53AB">
      <w:pPr>
        <w:pStyle w:val="Bulletnospace-level1"/>
      </w:pPr>
      <w:r w:rsidRPr="001B09A8">
        <w:t>Funding, a</w:t>
      </w:r>
      <w:r w:rsidR="00F4193E" w:rsidRPr="001B09A8">
        <w:t>cknowledgements, dependencies and tools</w:t>
      </w:r>
      <w:r w:rsidR="008A0F8F" w:rsidRPr="001B09A8">
        <w:t xml:space="preserve"> used</w:t>
      </w:r>
      <w:r w:rsidR="00F4193E" w:rsidRPr="001B09A8">
        <w:t>.</w:t>
      </w:r>
    </w:p>
    <w:p w14:paraId="343B5EA0" w14:textId="11C66331" w:rsidR="009D6D6A" w:rsidRPr="001B09A8" w:rsidRDefault="00F4193E" w:rsidP="00AD0480">
      <w:pPr>
        <w:pStyle w:val="Bulletwithspace-level1"/>
      </w:pPr>
      <w:r w:rsidRPr="001B09A8">
        <w:lastRenderedPageBreak/>
        <w:t xml:space="preserve">Software licence and </w:t>
      </w:r>
      <w:r w:rsidR="009D6D6A" w:rsidRPr="001B09A8">
        <w:t>copyright</w:t>
      </w:r>
      <w:r w:rsidR="008F7321" w:rsidRPr="001B09A8">
        <w:t>.</w:t>
      </w:r>
    </w:p>
    <w:p w14:paraId="11529475" w14:textId="07A9427A" w:rsidR="00384FF3" w:rsidRPr="001B09A8" w:rsidRDefault="00C7782B" w:rsidP="00384FF3">
      <w:pPr>
        <w:pStyle w:val="BodyText"/>
      </w:pPr>
      <w:r w:rsidRPr="001B09A8">
        <w:t>T</w:t>
      </w:r>
      <w:r w:rsidR="00A13953" w:rsidRPr="001B09A8">
        <w:t xml:space="preserve">he licence notice and </w:t>
      </w:r>
      <w:r w:rsidR="00FC52EC" w:rsidRPr="001B09A8">
        <w:t>details</w:t>
      </w:r>
      <w:r w:rsidR="0027121F" w:rsidRPr="001B09A8">
        <w:t xml:space="preserve"> </w:t>
      </w:r>
      <w:r w:rsidR="0069766C" w:rsidRPr="001B09A8">
        <w:t xml:space="preserve">on </w:t>
      </w:r>
      <w:r w:rsidR="00A13953" w:rsidRPr="001B09A8">
        <w:t xml:space="preserve">licence options </w:t>
      </w:r>
      <w:r w:rsidR="0027121F" w:rsidRPr="001B09A8">
        <w:t>(such as “or later”)</w:t>
      </w:r>
      <w:r w:rsidR="00495114" w:rsidRPr="001B09A8">
        <w:t>,</w:t>
      </w:r>
      <w:r w:rsidR="00A13953" w:rsidRPr="001B09A8">
        <w:t xml:space="preserve"> </w:t>
      </w:r>
      <w:r w:rsidR="00495114" w:rsidRPr="001B09A8">
        <w:t xml:space="preserve">also possibly included in the </w:t>
      </w:r>
      <w:r w:rsidR="00A13953" w:rsidRPr="001B09A8">
        <w:t>NOTICE file</w:t>
      </w:r>
      <w:r w:rsidR="00495114" w:rsidRPr="001B09A8">
        <w:t>,</w:t>
      </w:r>
      <w:r w:rsidR="00A13953" w:rsidRPr="001B09A8">
        <w:t xml:space="preserve"> </w:t>
      </w:r>
      <w:r w:rsidRPr="001B09A8">
        <w:t>should</w:t>
      </w:r>
      <w:r w:rsidR="00362B4B" w:rsidRPr="001B09A8">
        <w:t xml:space="preserve"> be</w:t>
      </w:r>
      <w:r w:rsidR="00A13953" w:rsidRPr="001B09A8">
        <w:t xml:space="preserve"> </w:t>
      </w:r>
      <w:r w:rsidR="00495114" w:rsidRPr="001B09A8">
        <w:t>mentioned</w:t>
      </w:r>
      <w:r w:rsidRPr="001B09A8">
        <w:t xml:space="preserve"> </w:t>
      </w:r>
      <w:r w:rsidR="00A13953" w:rsidRPr="001B09A8">
        <w:t>in the README.</w:t>
      </w:r>
      <w:r w:rsidR="00384FF3" w:rsidRPr="001B09A8">
        <w:t xml:space="preserve"> </w:t>
      </w:r>
      <w:r w:rsidR="00954D5A" w:rsidRPr="001B09A8">
        <w:t>Markdown e</w:t>
      </w:r>
      <w:r w:rsidR="00330FC3" w:rsidRPr="001B09A8">
        <w:t>xampl</w:t>
      </w:r>
      <w:r w:rsidR="00954D5A" w:rsidRPr="001B09A8">
        <w:t xml:space="preserve">es </w:t>
      </w:r>
      <w:r w:rsidR="008A0F2E" w:rsidRPr="001B09A8">
        <w:t xml:space="preserve">for </w:t>
      </w:r>
      <w:r w:rsidR="007E23DA" w:rsidRPr="001B09A8">
        <w:t>stating</w:t>
      </w:r>
      <w:r w:rsidR="00330FC3" w:rsidRPr="001B09A8">
        <w:t xml:space="preserve"> </w:t>
      </w:r>
      <w:r w:rsidR="0080228D" w:rsidRPr="001B09A8">
        <w:t xml:space="preserve">the licence </w:t>
      </w:r>
      <w:r w:rsidR="007E23DA" w:rsidRPr="001B09A8">
        <w:t>are</w:t>
      </w:r>
      <w:r w:rsidR="0080228D" w:rsidRPr="001B09A8">
        <w:t>:</w:t>
      </w:r>
    </w:p>
    <w:p w14:paraId="2815FDE2" w14:textId="084FC98C" w:rsidR="00384FF3" w:rsidRPr="001B09A8" w:rsidRDefault="00AF7174" w:rsidP="00AF7174">
      <w:pPr>
        <w:pStyle w:val="BodyTextIndent"/>
        <w:rPr>
          <w:lang w:val="en-GB"/>
        </w:rPr>
      </w:pPr>
      <w:r w:rsidRPr="001B09A8">
        <w:rPr>
          <w:lang w:val="en-GB"/>
        </w:rPr>
        <w:t xml:space="preserve">## </w:t>
      </w:r>
      <w:r w:rsidR="00384FF3" w:rsidRPr="001B09A8">
        <w:rPr>
          <w:lang w:val="en-GB"/>
        </w:rPr>
        <w:t xml:space="preserve">License: [GPLv3 or </w:t>
      </w:r>
      <w:proofErr w:type="gramStart"/>
      <w:r w:rsidR="00384FF3" w:rsidRPr="001B09A8">
        <w:rPr>
          <w:lang w:val="en-GB"/>
        </w:rPr>
        <w:t>later](</w:t>
      </w:r>
      <w:proofErr w:type="gramEnd"/>
      <w:r w:rsidR="005D0CEF" w:rsidRPr="001B09A8">
        <w:rPr>
          <w:lang w:val="en-GB"/>
        </w:rPr>
        <w:t>https://www.gnu.org/licenses/gpl-3.0.html</w:t>
      </w:r>
      <w:r w:rsidR="00384FF3" w:rsidRPr="001B09A8">
        <w:rPr>
          <w:lang w:val="en-GB"/>
        </w:rPr>
        <w:t>)</w:t>
      </w:r>
    </w:p>
    <w:p w14:paraId="1F58BE42" w14:textId="6CDAD1B1" w:rsidR="005D0CEF" w:rsidRPr="001B09A8" w:rsidRDefault="005D0CEF" w:rsidP="00384FF3">
      <w:pPr>
        <w:pStyle w:val="BodyTextIndent"/>
        <w:spacing w:before="240"/>
        <w:rPr>
          <w:lang w:val="en-GB"/>
        </w:rPr>
      </w:pPr>
      <w:r w:rsidRPr="001B09A8">
        <w:rPr>
          <w:lang w:val="en-GB"/>
        </w:rPr>
        <w:t xml:space="preserve">This software </w:t>
      </w:r>
      <w:r w:rsidRPr="001B09A8">
        <w:rPr>
          <w:rStyle w:val="hljs-keyword"/>
          <w:lang w:val="en-GB"/>
        </w:rPr>
        <w:t>is</w:t>
      </w:r>
      <w:r w:rsidRPr="001B09A8">
        <w:rPr>
          <w:lang w:val="en-GB"/>
        </w:rPr>
        <w:t xml:space="preserve"> licensed under the GPLv3 </w:t>
      </w:r>
      <w:r w:rsidRPr="001B09A8">
        <w:rPr>
          <w:rStyle w:val="hljs-keyword"/>
          <w:lang w:val="en-GB"/>
        </w:rPr>
        <w:t>or</w:t>
      </w:r>
      <w:r w:rsidRPr="001B09A8">
        <w:rPr>
          <w:lang w:val="en-GB"/>
        </w:rPr>
        <w:t xml:space="preserve"> later. For more details, see the </w:t>
      </w:r>
      <w:r w:rsidR="00CA23AA" w:rsidRPr="001B09A8">
        <w:rPr>
          <w:lang w:val="en-GB"/>
        </w:rPr>
        <w:t>[</w:t>
      </w:r>
      <w:r w:rsidRPr="001B09A8">
        <w:rPr>
          <w:lang w:val="en-GB"/>
        </w:rPr>
        <w:t>LICENSE</w:t>
      </w:r>
      <w:r w:rsidR="00CA23AA" w:rsidRPr="001B09A8">
        <w:rPr>
          <w:lang w:val="en-GB"/>
        </w:rPr>
        <w:t>](LICENSE)</w:t>
      </w:r>
      <w:r w:rsidRPr="001B09A8">
        <w:rPr>
          <w:lang w:val="en-GB"/>
        </w:rPr>
        <w:t xml:space="preserve"> file.</w:t>
      </w:r>
    </w:p>
    <w:p w14:paraId="0B989BE7" w14:textId="432FC2FF" w:rsidR="00D62BEC" w:rsidRPr="001B09A8" w:rsidRDefault="00D62BEC" w:rsidP="00D62BEC">
      <w:pPr>
        <w:pStyle w:val="BodyText"/>
      </w:pPr>
      <w:r w:rsidRPr="001B09A8">
        <w:t xml:space="preserve">Since README files typically </w:t>
      </w:r>
      <w:r w:rsidR="009304E7" w:rsidRPr="001B09A8">
        <w:t>appear</w:t>
      </w:r>
      <w:r w:rsidRPr="001B09A8">
        <w:t xml:space="preserve"> on repositor</w:t>
      </w:r>
      <w:r w:rsidR="00954320" w:rsidRPr="001B09A8">
        <w:t>y</w:t>
      </w:r>
      <w:r w:rsidR="009304E7" w:rsidRPr="001B09A8">
        <w:t xml:space="preserve"> </w:t>
      </w:r>
      <w:r w:rsidRPr="001B09A8">
        <w:t xml:space="preserve">home pages, </w:t>
      </w:r>
      <w:r w:rsidR="00F0346E" w:rsidRPr="001B09A8">
        <w:t xml:space="preserve">the </w:t>
      </w:r>
      <w:r w:rsidRPr="001B09A8">
        <w:t xml:space="preserve">copyright statement and the EU emblem should be included </w:t>
      </w:r>
      <w:r w:rsidR="00827F9A" w:rsidRPr="001B09A8">
        <w:t xml:space="preserve">among </w:t>
      </w:r>
      <w:r w:rsidR="00954320" w:rsidRPr="001B09A8">
        <w:t xml:space="preserve">the </w:t>
      </w:r>
      <w:r w:rsidR="00827F9A" w:rsidRPr="001B09A8">
        <w:t>acknowledgements</w:t>
      </w:r>
      <w:r w:rsidRPr="001B09A8">
        <w:t xml:space="preserve">. </w:t>
      </w:r>
      <w:r w:rsidR="00954320" w:rsidRPr="001B09A8">
        <w:t>Guidelines for formulating these are</w:t>
      </w:r>
      <w:r w:rsidR="00325255" w:rsidRPr="001B09A8">
        <w:t xml:space="preserve"> </w:t>
      </w:r>
      <w:r w:rsidRPr="001B09A8">
        <w:t xml:space="preserve">detailed in the COPYRIGHT </w:t>
      </w:r>
      <w:r w:rsidR="00FC52EC" w:rsidRPr="001B09A8">
        <w:t>section</w:t>
      </w:r>
      <w:r w:rsidRPr="001B09A8">
        <w:t>.</w:t>
      </w:r>
    </w:p>
    <w:p w14:paraId="42764119" w14:textId="0A6CD6C4" w:rsidR="00A13953" w:rsidRPr="001B09A8" w:rsidRDefault="00922567" w:rsidP="00A13953">
      <w:pPr>
        <w:pStyle w:val="BodyText"/>
      </w:pPr>
      <w:r w:rsidRPr="001B09A8">
        <w:t xml:space="preserve">The list of direct dependencies in </w:t>
      </w:r>
      <w:r w:rsidR="00AF5843" w:rsidRPr="001B09A8">
        <w:t xml:space="preserve">the </w:t>
      </w:r>
      <w:r w:rsidRPr="001B09A8">
        <w:t>README c</w:t>
      </w:r>
      <w:r w:rsidR="00AF5843" w:rsidRPr="001B09A8">
        <w:t>an</w:t>
      </w:r>
      <w:r w:rsidRPr="001B09A8">
        <w:t xml:space="preserve"> </w:t>
      </w:r>
      <w:r w:rsidR="00A71295" w:rsidRPr="001B09A8">
        <w:t xml:space="preserve">be </w:t>
      </w:r>
      <w:r w:rsidR="00AF5843" w:rsidRPr="001B09A8">
        <w:t>shorter than</w:t>
      </w:r>
      <w:r w:rsidR="00A71295" w:rsidRPr="001B09A8">
        <w:t xml:space="preserve"> th</w:t>
      </w:r>
      <w:r w:rsidR="00AF5843" w:rsidRPr="001B09A8">
        <w:t>e</w:t>
      </w:r>
      <w:r w:rsidR="00A71295" w:rsidRPr="001B09A8">
        <w:t xml:space="preserve"> one in </w:t>
      </w:r>
      <w:r w:rsidR="00AF5843" w:rsidRPr="001B09A8">
        <w:t xml:space="preserve">the </w:t>
      </w:r>
      <w:r w:rsidR="00A71295" w:rsidRPr="001B09A8">
        <w:t>NOTICE</w:t>
      </w:r>
      <w:r w:rsidR="00624C46" w:rsidRPr="001B09A8">
        <w:t xml:space="preserve"> by </w:t>
      </w:r>
      <w:r w:rsidR="00A83C08" w:rsidRPr="001B09A8">
        <w:t>omitting</w:t>
      </w:r>
      <w:r w:rsidR="00624C46" w:rsidRPr="001B09A8">
        <w:t xml:space="preserve"> </w:t>
      </w:r>
      <w:r w:rsidR="00A549AA" w:rsidRPr="001B09A8">
        <w:t>transitive dependencies</w:t>
      </w:r>
      <w:r w:rsidR="00A71295" w:rsidRPr="001B09A8">
        <w:t xml:space="preserve">. </w:t>
      </w:r>
      <w:r w:rsidR="00A549AA" w:rsidRPr="001B09A8">
        <w:t>B</w:t>
      </w:r>
      <w:r w:rsidR="0059431C" w:rsidRPr="001B09A8">
        <w:t xml:space="preserve">oth </w:t>
      </w:r>
      <w:r w:rsidR="00A549AA" w:rsidRPr="001B09A8">
        <w:t>lists</w:t>
      </w:r>
      <w:r w:rsidR="0059431C" w:rsidRPr="001B09A8">
        <w:t xml:space="preserve"> </w:t>
      </w:r>
      <w:r w:rsidR="003A11F7" w:rsidRPr="001B09A8">
        <w:t>must</w:t>
      </w:r>
      <w:r w:rsidR="0059431C" w:rsidRPr="001B09A8">
        <w:t xml:space="preserve"> be maintained. The README list</w:t>
      </w:r>
      <w:r w:rsidR="00A13953" w:rsidRPr="001B09A8">
        <w:t xml:space="preserve"> could also includ</w:t>
      </w:r>
      <w:r w:rsidR="00A71295" w:rsidRPr="001B09A8">
        <w:t>e</w:t>
      </w:r>
      <w:r w:rsidR="00A13953" w:rsidRPr="001B09A8">
        <w:t xml:space="preserve"> </w:t>
      </w:r>
      <w:r w:rsidR="00A549AA" w:rsidRPr="001B09A8">
        <w:t>details on</w:t>
      </w:r>
      <w:r w:rsidR="00A13953" w:rsidRPr="001B09A8">
        <w:t xml:space="preserve"> tools, libraries and other software used, as </w:t>
      </w:r>
      <w:r w:rsidR="009304E7" w:rsidRPr="001B09A8">
        <w:t>illustrated</w:t>
      </w:r>
      <w:r w:rsidR="00A13953" w:rsidRPr="001B09A8">
        <w:t xml:space="preserve"> in th</w:t>
      </w:r>
      <w:r w:rsidR="009304E7" w:rsidRPr="001B09A8">
        <w:t>e</w:t>
      </w:r>
      <w:r w:rsidR="00A13953" w:rsidRPr="001B09A8">
        <w:t xml:space="preserve"> markdown example:</w:t>
      </w:r>
    </w:p>
    <w:p w14:paraId="4DAC28BC" w14:textId="77777777" w:rsidR="00A13953" w:rsidRPr="001B09A8" w:rsidRDefault="00A13953" w:rsidP="00A13953">
      <w:pPr>
        <w:pStyle w:val="BodyTextIndent"/>
        <w:rPr>
          <w:lang w:val="en-GB"/>
        </w:rPr>
      </w:pPr>
      <w:r w:rsidRPr="001B09A8">
        <w:rPr>
          <w:lang w:val="en-GB"/>
        </w:rPr>
        <w:t>## Dependencies</w:t>
      </w:r>
    </w:p>
    <w:p w14:paraId="60A3872A" w14:textId="77777777" w:rsidR="00A13953" w:rsidRPr="001B09A8" w:rsidRDefault="00A13953" w:rsidP="00A13953">
      <w:pPr>
        <w:pStyle w:val="BodyTextIndent"/>
        <w:spacing w:before="240"/>
        <w:rPr>
          <w:lang w:val="en-GB"/>
        </w:rPr>
      </w:pPr>
      <w:r w:rsidRPr="001B09A8">
        <w:rPr>
          <w:lang w:val="en-GB"/>
        </w:rPr>
        <w:t>This project relies on the following third-party libraries and tools:</w:t>
      </w:r>
    </w:p>
    <w:p w14:paraId="7C855269" w14:textId="7B323E87" w:rsidR="00A13953" w:rsidRPr="001B09A8" w:rsidRDefault="00A13953" w:rsidP="00A13953">
      <w:pPr>
        <w:pStyle w:val="BodyTextIndent"/>
        <w:spacing w:before="240"/>
        <w:rPr>
          <w:lang w:val="en-GB"/>
        </w:rPr>
      </w:pPr>
      <w:r w:rsidRPr="001B09A8">
        <w:rPr>
          <w:lang w:val="en-GB"/>
        </w:rPr>
        <w:t xml:space="preserve">- [Library </w:t>
      </w:r>
      <w:proofErr w:type="gramStart"/>
      <w:r w:rsidRPr="001B09A8">
        <w:rPr>
          <w:lang w:val="en-GB"/>
        </w:rPr>
        <w:t>A](</w:t>
      </w:r>
      <w:proofErr w:type="gramEnd"/>
      <w:r w:rsidRPr="001B09A8">
        <w:rPr>
          <w:lang w:val="en-GB"/>
        </w:rPr>
        <w:t>https://librarya.com) – Used for data processing.</w:t>
      </w:r>
    </w:p>
    <w:p w14:paraId="21B78586" w14:textId="7ECAD1D6" w:rsidR="00A13953" w:rsidRPr="001B09A8" w:rsidRDefault="00A13953" w:rsidP="00A13953">
      <w:pPr>
        <w:pStyle w:val="BodyTextIndent"/>
        <w:rPr>
          <w:lang w:val="en-GB"/>
        </w:rPr>
      </w:pPr>
      <w:r w:rsidRPr="001B09A8">
        <w:rPr>
          <w:lang w:val="en-GB"/>
        </w:rPr>
        <w:t xml:space="preserve">- [Framework </w:t>
      </w:r>
      <w:proofErr w:type="gramStart"/>
      <w:r w:rsidRPr="001B09A8">
        <w:rPr>
          <w:lang w:val="en-GB"/>
        </w:rPr>
        <w:t>B](</w:t>
      </w:r>
      <w:proofErr w:type="gramEnd"/>
      <w:r w:rsidRPr="001B09A8">
        <w:rPr>
          <w:lang w:val="en-GB"/>
        </w:rPr>
        <w:t>https://frameworkb.io) – Provide</w:t>
      </w:r>
      <w:r w:rsidR="005A784B" w:rsidRPr="001B09A8">
        <w:rPr>
          <w:lang w:val="en-GB"/>
        </w:rPr>
        <w:t xml:space="preserve">d core </w:t>
      </w:r>
      <w:r w:rsidRPr="001B09A8">
        <w:rPr>
          <w:lang w:val="en-GB"/>
        </w:rPr>
        <w:t>functionalities.</w:t>
      </w:r>
    </w:p>
    <w:p w14:paraId="188A376E" w14:textId="79D22DBC" w:rsidR="00A13953" w:rsidRPr="001B09A8" w:rsidRDefault="00A13953" w:rsidP="00A13953">
      <w:pPr>
        <w:pStyle w:val="BodyTextIndent"/>
        <w:spacing w:after="240"/>
        <w:rPr>
          <w:lang w:val="en-GB"/>
        </w:rPr>
      </w:pPr>
      <w:r w:rsidRPr="001B09A8">
        <w:rPr>
          <w:lang w:val="en-GB"/>
        </w:rPr>
        <w:t xml:space="preserve">- [Tool </w:t>
      </w:r>
      <w:proofErr w:type="gramStart"/>
      <w:r w:rsidRPr="001B09A8">
        <w:rPr>
          <w:lang w:val="en-GB"/>
        </w:rPr>
        <w:t>C](</w:t>
      </w:r>
      <w:proofErr w:type="gramEnd"/>
      <w:r w:rsidRPr="001B09A8">
        <w:rPr>
          <w:lang w:val="en-GB"/>
        </w:rPr>
        <w:t>https://toolc.org) – Assisted in automating tasks.</w:t>
      </w:r>
    </w:p>
    <w:p w14:paraId="290BBD9F" w14:textId="7A26837F" w:rsidR="00A13953" w:rsidRPr="001B09A8" w:rsidRDefault="00C27110" w:rsidP="00F4193E">
      <w:pPr>
        <w:pStyle w:val="BodyText"/>
      </w:pPr>
      <w:r w:rsidRPr="001B09A8">
        <w:t>L</w:t>
      </w:r>
      <w:r w:rsidR="003A11F7" w:rsidRPr="001B09A8">
        <w:t>isting</w:t>
      </w:r>
      <w:r w:rsidR="00A13953" w:rsidRPr="001B09A8">
        <w:t xml:space="preserve"> frameworks and tools </w:t>
      </w:r>
      <w:r w:rsidR="0027121F" w:rsidRPr="001B09A8">
        <w:t xml:space="preserve">in </w:t>
      </w:r>
      <w:r w:rsidRPr="001B09A8">
        <w:t xml:space="preserve">the </w:t>
      </w:r>
      <w:r w:rsidR="0027121F" w:rsidRPr="001B09A8">
        <w:t xml:space="preserve">README </w:t>
      </w:r>
      <w:r w:rsidRPr="001B09A8">
        <w:t>helps</w:t>
      </w:r>
      <w:r w:rsidR="00A13953" w:rsidRPr="001B09A8">
        <w:t xml:space="preserve"> describe the software’s operational environment</w:t>
      </w:r>
      <w:r w:rsidRPr="001B09A8">
        <w:t>, supporting</w:t>
      </w:r>
      <w:r w:rsidR="00A13953" w:rsidRPr="001B09A8">
        <w:t xml:space="preserve"> users and contributors</w:t>
      </w:r>
      <w:r w:rsidR="003A11F7" w:rsidRPr="001B09A8">
        <w:t xml:space="preserve"> who</w:t>
      </w:r>
      <w:r w:rsidR="00A13953" w:rsidRPr="001B09A8">
        <w:t xml:space="preserve"> may </w:t>
      </w:r>
      <w:r w:rsidR="00261415" w:rsidRPr="001B09A8">
        <w:t>wish to reproduce</w:t>
      </w:r>
      <w:r w:rsidR="00A13953" w:rsidRPr="001B09A8">
        <w:t xml:space="preserve"> the setup </w:t>
      </w:r>
      <w:r w:rsidR="00261415" w:rsidRPr="001B09A8">
        <w:t xml:space="preserve">or </w:t>
      </w:r>
      <w:r w:rsidR="00A13953" w:rsidRPr="001B09A8">
        <w:t>us</w:t>
      </w:r>
      <w:r w:rsidR="00261415" w:rsidRPr="001B09A8">
        <w:t>e</w:t>
      </w:r>
      <w:r w:rsidR="00A13953" w:rsidRPr="001B09A8">
        <w:t xml:space="preserve"> the same tools.</w:t>
      </w:r>
    </w:p>
    <w:p w14:paraId="5E0A129F" w14:textId="48974801" w:rsidR="008A0F2E" w:rsidRPr="001B09A8" w:rsidRDefault="00F4193E" w:rsidP="008A0F2E">
      <w:pPr>
        <w:pStyle w:val="BodyText"/>
      </w:pPr>
      <w:r w:rsidRPr="001B09A8">
        <w:t xml:space="preserve">A </w:t>
      </w:r>
      <w:r w:rsidR="005C1423" w:rsidRPr="001B09A8">
        <w:t>help</w:t>
      </w:r>
      <w:r w:rsidRPr="001B09A8">
        <w:t xml:space="preserve">ful README template is available at </w:t>
      </w:r>
      <w:r w:rsidRPr="001B09A8">
        <w:rPr>
          <w:i/>
        </w:rPr>
        <w:t>Make a README</w:t>
      </w:r>
      <w:r w:rsidR="002D7BBE" w:rsidRPr="001B09A8">
        <w:t xml:space="preserve"> [</w:t>
      </w:r>
      <w:proofErr w:type="spellStart"/>
      <w:r w:rsidR="008B0488" w:rsidRPr="001B09A8">
        <w:fldChar w:fldCharType="begin"/>
      </w:r>
      <w:r w:rsidR="008B0488" w:rsidRPr="001B09A8">
        <w:instrText xml:space="preserve"> HYPERLINK \l "Make_a_README" </w:instrText>
      </w:r>
      <w:r w:rsidR="008B0488" w:rsidRPr="001B09A8">
        <w:fldChar w:fldCharType="separate"/>
      </w:r>
      <w:r w:rsidR="002D7BBE" w:rsidRPr="001B09A8">
        <w:rPr>
          <w:rStyle w:val="Hyperlink"/>
        </w:rPr>
        <w:t>Make_a_README</w:t>
      </w:r>
      <w:proofErr w:type="spellEnd"/>
      <w:r w:rsidR="008B0488" w:rsidRPr="001B09A8">
        <w:rPr>
          <w:rStyle w:val="Hyperlink"/>
        </w:rPr>
        <w:fldChar w:fldCharType="end"/>
      </w:r>
      <w:r w:rsidR="002D7BBE" w:rsidRPr="001B09A8">
        <w:t>]</w:t>
      </w:r>
      <w:r w:rsidR="00CD3DC2" w:rsidRPr="001B09A8">
        <w:t>, which</w:t>
      </w:r>
      <w:r w:rsidRPr="001B09A8">
        <w:t xml:space="preserve"> provid</w:t>
      </w:r>
      <w:r w:rsidR="00CD3DC2" w:rsidRPr="001B09A8">
        <w:t xml:space="preserve">es </w:t>
      </w:r>
      <w:r w:rsidR="0080228D" w:rsidRPr="001B09A8">
        <w:t>exemplary</w:t>
      </w:r>
      <w:r w:rsidRPr="001B09A8">
        <w:t xml:space="preserve"> markdown</w:t>
      </w:r>
      <w:r w:rsidR="00F53336" w:rsidRPr="001B09A8">
        <w:t xml:space="preserve"> and</w:t>
      </w:r>
      <w:r w:rsidRPr="001B09A8">
        <w:t xml:space="preserve"> detailed </w:t>
      </w:r>
      <w:r w:rsidR="00D133DE" w:rsidRPr="001B09A8">
        <w:t xml:space="preserve">recommendations in a </w:t>
      </w:r>
      <w:r w:rsidRPr="001B09A8">
        <w:t>section titled “Suggestions for a good README”.</w:t>
      </w:r>
    </w:p>
    <w:p w14:paraId="76723FD6" w14:textId="77777777" w:rsidR="00F4193E" w:rsidRPr="001B09A8" w:rsidRDefault="00F4193E" w:rsidP="008A0F2E">
      <w:pPr>
        <w:pStyle w:val="Heading2"/>
      </w:pPr>
      <w:bookmarkStart w:id="29" w:name="_Toc160034077"/>
      <w:r w:rsidRPr="001B09A8">
        <w:t>COPYRIGHT File</w:t>
      </w:r>
      <w:bookmarkEnd w:id="29"/>
    </w:p>
    <w:p w14:paraId="1807E5BD" w14:textId="7B705ECB" w:rsidR="00F4193E" w:rsidRPr="001B09A8" w:rsidRDefault="00F4193E" w:rsidP="00F4193E">
      <w:pPr>
        <w:pStyle w:val="BodyText"/>
      </w:pPr>
      <w:r w:rsidRPr="001B09A8">
        <w:t xml:space="preserve">Software is protected by copyright law. Various OSS licences </w:t>
      </w:r>
      <w:r w:rsidR="008776C2" w:rsidRPr="001B09A8">
        <w:t>impose specific</w:t>
      </w:r>
      <w:r w:rsidRPr="001B09A8">
        <w:t xml:space="preserve"> requirements under which software developers grant other users specific rights while retaining copyright. </w:t>
      </w:r>
      <w:r w:rsidR="005C1423" w:rsidRPr="001B09A8">
        <w:t>Therefore, d</w:t>
      </w:r>
      <w:r w:rsidRPr="001B09A8">
        <w:t xml:space="preserve">evelopers must clearly indicate </w:t>
      </w:r>
      <w:r w:rsidR="005C1423" w:rsidRPr="001B09A8">
        <w:t xml:space="preserve">the </w:t>
      </w:r>
      <w:r w:rsidRPr="001B09A8">
        <w:t>copyright.</w:t>
      </w:r>
    </w:p>
    <w:p w14:paraId="1CA29114" w14:textId="6BF2B96F" w:rsidR="00F4193E" w:rsidRPr="001B09A8" w:rsidRDefault="00F4193E" w:rsidP="00F4193E">
      <w:pPr>
        <w:pStyle w:val="BodyText"/>
      </w:pPr>
      <w:r w:rsidRPr="001B09A8">
        <w:t xml:space="preserve">Copyright management within the project is expressed through </w:t>
      </w:r>
      <w:r w:rsidR="00872D29" w:rsidRPr="001B09A8">
        <w:t xml:space="preserve">a </w:t>
      </w:r>
      <w:r w:rsidRPr="001B09A8">
        <w:t>copyright statement</w:t>
      </w:r>
      <w:r w:rsidR="00CD614B" w:rsidRPr="001B09A8">
        <w:t>,</w:t>
      </w:r>
      <w:r w:rsidRPr="001B09A8">
        <w:t xml:space="preserve"> sometimes embedded in the LICENSE file. For short licences such as MIT, BSD and </w:t>
      </w:r>
      <w:r w:rsidR="00035186" w:rsidRPr="001B09A8">
        <w:t>ISC</w:t>
      </w:r>
      <w:r w:rsidRPr="001B09A8">
        <w:t xml:space="preserve">, the copyright </w:t>
      </w:r>
      <w:r w:rsidR="00556340" w:rsidRPr="001B09A8">
        <w:t xml:space="preserve">statement </w:t>
      </w:r>
      <w:r w:rsidRPr="001B09A8">
        <w:t xml:space="preserve">is </w:t>
      </w:r>
      <w:r w:rsidR="00561DC9" w:rsidRPr="001B09A8">
        <w:t>often</w:t>
      </w:r>
      <w:r w:rsidRPr="001B09A8">
        <w:t xml:space="preserve"> part of the LICENSE file</w:t>
      </w:r>
      <w:r w:rsidR="00561DC9" w:rsidRPr="001B09A8">
        <w:t xml:space="preserve">, typically </w:t>
      </w:r>
      <w:r w:rsidR="003F5FE5" w:rsidRPr="001B09A8">
        <w:t xml:space="preserve">placed </w:t>
      </w:r>
      <w:r w:rsidRPr="001B09A8">
        <w:t xml:space="preserve">at the beginning of the file. In </w:t>
      </w:r>
      <w:r w:rsidR="00D96F9B" w:rsidRPr="001B09A8">
        <w:t xml:space="preserve">other </w:t>
      </w:r>
      <w:r w:rsidRPr="001B09A8">
        <w:t xml:space="preserve">cases, </w:t>
      </w:r>
      <w:r w:rsidR="00876440" w:rsidRPr="001B09A8">
        <w:t xml:space="preserve">it appears </w:t>
      </w:r>
      <w:r w:rsidRPr="001B09A8">
        <w:t xml:space="preserve">in a separate COPYRIGHT file to </w:t>
      </w:r>
      <w:r w:rsidR="007F0A5F" w:rsidRPr="001B09A8">
        <w:t xml:space="preserve">preserve </w:t>
      </w:r>
      <w:r w:rsidR="00B1684E" w:rsidRPr="001B09A8">
        <w:t xml:space="preserve">the </w:t>
      </w:r>
      <w:r w:rsidRPr="001B09A8">
        <w:t>LICENSE file’s integrity.</w:t>
      </w:r>
    </w:p>
    <w:p w14:paraId="7815F55D" w14:textId="70758C78" w:rsidR="00F4193E" w:rsidRPr="001B09A8" w:rsidRDefault="00F4193E" w:rsidP="00F4193E">
      <w:pPr>
        <w:pStyle w:val="BodyText"/>
      </w:pPr>
      <w:r w:rsidRPr="001B09A8">
        <w:t>Not all software developed within the GÉANT project correctly indicates copyright</w:t>
      </w:r>
      <w:r w:rsidR="007F0A5F" w:rsidRPr="001B09A8">
        <w:t xml:space="preserve">, which must be </w:t>
      </w:r>
      <w:r w:rsidRPr="001B09A8">
        <w:t>address</w:t>
      </w:r>
      <w:r w:rsidR="007F0A5F" w:rsidRPr="001B09A8">
        <w:t xml:space="preserve">ed </w:t>
      </w:r>
      <w:r w:rsidR="003F5FE5" w:rsidRPr="001B09A8">
        <w:t xml:space="preserve">when </w:t>
      </w:r>
      <w:r w:rsidRPr="001B09A8">
        <w:t>work</w:t>
      </w:r>
      <w:r w:rsidR="003F5FE5" w:rsidRPr="001B09A8">
        <w:t>ing</w:t>
      </w:r>
      <w:r w:rsidRPr="001B09A8">
        <w:t xml:space="preserve"> on software licensing. While core copyright information can be provided on the project website, in the LICENSE file and in the README, </w:t>
      </w:r>
      <w:r w:rsidR="000B665B" w:rsidRPr="001B09A8">
        <w:t xml:space="preserve">it is advisable to </w:t>
      </w:r>
      <w:r w:rsidRPr="001B09A8">
        <w:t>creat</w:t>
      </w:r>
      <w:r w:rsidR="000B665B" w:rsidRPr="001B09A8">
        <w:t>e</w:t>
      </w:r>
      <w:r w:rsidRPr="001B09A8">
        <w:t xml:space="preserve"> a dedicated COPYRIGHT file with more comprehensive details for software created or modified within GÉANT.</w:t>
      </w:r>
    </w:p>
    <w:p w14:paraId="3A55311C" w14:textId="5D7BC20A" w:rsidR="00F4193E" w:rsidRPr="001B09A8" w:rsidRDefault="00F4193E" w:rsidP="00F4193E">
      <w:pPr>
        <w:pStyle w:val="BodyText"/>
      </w:pPr>
      <w:r w:rsidRPr="001B09A8">
        <w:t>The COPYRIGHT file should be placed in the project</w:t>
      </w:r>
      <w:r w:rsidR="00A56EFA" w:rsidRPr="001B09A8">
        <w:t>’s</w:t>
      </w:r>
      <w:r w:rsidR="009200CF" w:rsidRPr="001B09A8">
        <w:t xml:space="preserve"> root folder</w:t>
      </w:r>
      <w:r w:rsidRPr="001B09A8">
        <w:t xml:space="preserve"> or </w:t>
      </w:r>
      <w:r w:rsidR="009200CF" w:rsidRPr="001B09A8">
        <w:t xml:space="preserve">the </w:t>
      </w:r>
      <w:r w:rsidRPr="001B09A8">
        <w:t>component’s root folder if differ</w:t>
      </w:r>
      <w:r w:rsidR="00A56EFA" w:rsidRPr="001B09A8">
        <w:t>ent</w:t>
      </w:r>
      <w:r w:rsidRPr="001B09A8">
        <w:t>. It should reference the GÉANT project and specify the years the work was carried out</w:t>
      </w:r>
      <w:r w:rsidR="00A56EFA" w:rsidRPr="001B09A8">
        <w:t>,</w:t>
      </w:r>
      <w:r w:rsidRPr="001B09A8">
        <w:t xml:space="preserve"> stat</w:t>
      </w:r>
      <w:r w:rsidR="00A56EFA" w:rsidRPr="001B09A8">
        <w:t>ing</w:t>
      </w:r>
      <w:r w:rsidRPr="001B09A8">
        <w:t xml:space="preserve"> that the software is copyrighted by GÉANT and other contributing organisations. </w:t>
      </w:r>
      <w:r w:rsidR="00BF29D3" w:rsidRPr="001B09A8">
        <w:t>A</w:t>
      </w:r>
      <w:r w:rsidRPr="001B09A8">
        <w:t>ddition</w:t>
      </w:r>
      <w:r w:rsidR="00BF29D3" w:rsidRPr="001B09A8">
        <w:t>ally, it should</w:t>
      </w:r>
      <w:r w:rsidRPr="001B09A8">
        <w:t xml:space="preserve"> indicate </w:t>
      </w:r>
      <w:r w:rsidR="009200CF" w:rsidRPr="001B09A8">
        <w:t>whether</w:t>
      </w:r>
      <w:r w:rsidRPr="001B09A8">
        <w:t xml:space="preserve"> any code was reused, adapted or relied upon from </w:t>
      </w:r>
      <w:r w:rsidR="003B5D31" w:rsidRPr="001B09A8">
        <w:t>other sources</w:t>
      </w:r>
      <w:r w:rsidRPr="001B09A8">
        <w:t xml:space="preserve">. If contributions </w:t>
      </w:r>
      <w:r w:rsidR="003B5D31" w:rsidRPr="001B09A8">
        <w:t xml:space="preserve">come </w:t>
      </w:r>
      <w:r w:rsidRPr="001B09A8">
        <w:t xml:space="preserve">from NRENs that were created </w:t>
      </w:r>
      <w:r w:rsidRPr="001B09A8">
        <w:lastRenderedPageBreak/>
        <w:t xml:space="preserve">independently of GÉANT or </w:t>
      </w:r>
      <w:r w:rsidR="003B5D31" w:rsidRPr="001B09A8">
        <w:t>include</w:t>
      </w:r>
      <w:r w:rsidRPr="001B09A8">
        <w:t xml:space="preserve"> adapt</w:t>
      </w:r>
      <w:r w:rsidR="00F53336" w:rsidRPr="001B09A8">
        <w:t>ed</w:t>
      </w:r>
      <w:r w:rsidRPr="001B09A8">
        <w:t xml:space="preserve"> code from other projects, the original copyright holders should be </w:t>
      </w:r>
      <w:r w:rsidR="00CE417C" w:rsidRPr="001B09A8">
        <w:t xml:space="preserve">acknowledged, </w:t>
      </w:r>
      <w:r w:rsidR="00872D29" w:rsidRPr="001B09A8">
        <w:t>with</w:t>
      </w:r>
      <w:r w:rsidR="00CE417C" w:rsidRPr="001B09A8">
        <w:t xml:space="preserve"> their copyrights</w:t>
      </w:r>
      <w:r w:rsidRPr="001B09A8">
        <w:t xml:space="preserve"> preserved if present.</w:t>
      </w:r>
    </w:p>
    <w:p w14:paraId="35A1C198" w14:textId="13667ED8" w:rsidR="00F4193E" w:rsidRPr="001B09A8" w:rsidRDefault="00F4193E" w:rsidP="00F4193E">
      <w:pPr>
        <w:pStyle w:val="BodyText"/>
      </w:pPr>
      <w:r w:rsidRPr="001B09A8">
        <w:t xml:space="preserve">If you are creating a COPYRIGHT file in markdown format, Dillinger, </w:t>
      </w:r>
      <w:proofErr w:type="spellStart"/>
      <w:r w:rsidRPr="001B09A8">
        <w:t>StackEdit</w:t>
      </w:r>
      <w:proofErr w:type="spellEnd"/>
      <w:r w:rsidRPr="001B09A8">
        <w:t xml:space="preserve"> or other online markdown editor</w:t>
      </w:r>
      <w:r w:rsidR="00B5082B" w:rsidRPr="001B09A8">
        <w:t>s</w:t>
      </w:r>
      <w:r w:rsidR="00DF70CC" w:rsidRPr="001B09A8">
        <w:t xml:space="preserve"> can be helpful. However, this is unnecessary if the copyright information is short and simple</w:t>
      </w:r>
      <w:r w:rsidRPr="001B09A8">
        <w:t>.</w:t>
      </w:r>
    </w:p>
    <w:p w14:paraId="47D711F3" w14:textId="5E1CE3B5" w:rsidR="00F4193E" w:rsidRPr="001B09A8" w:rsidRDefault="00F4193E" w:rsidP="00F4193E">
      <w:pPr>
        <w:pStyle w:val="BodyText"/>
      </w:pPr>
      <w:r w:rsidRPr="001B09A8">
        <w:t xml:space="preserve">An example of a COPYRIGHT file with a disclaimer that can be </w:t>
      </w:r>
      <w:r w:rsidR="00157B5B" w:rsidRPr="001B09A8">
        <w:t xml:space="preserve">adapted </w:t>
      </w:r>
      <w:r w:rsidRPr="001B09A8">
        <w:t>to your needs is provided here:</w:t>
      </w:r>
    </w:p>
    <w:p w14:paraId="28B23201" w14:textId="77777777" w:rsidR="00F4193E" w:rsidRPr="001B09A8" w:rsidRDefault="00F4193E" w:rsidP="00AD0480">
      <w:pPr>
        <w:pStyle w:val="BodyTextIndent"/>
        <w:rPr>
          <w:lang w:val="en-GB"/>
        </w:rPr>
      </w:pPr>
      <w:r w:rsidRPr="001B09A8">
        <w:rPr>
          <w:lang w:val="en-GB"/>
        </w:rPr>
        <w:t>Copyright (c) 2023-2024 GÉANT Association on behalf of the GN5-1 project</w:t>
      </w:r>
    </w:p>
    <w:p w14:paraId="2D676127" w14:textId="4227136E" w:rsidR="00F4193E" w:rsidRPr="001B09A8" w:rsidRDefault="00F4193E" w:rsidP="00AD0480">
      <w:pPr>
        <w:pStyle w:val="BodyTextIndent"/>
        <w:rPr>
          <w:lang w:val="en-GB"/>
        </w:rPr>
      </w:pPr>
      <w:r w:rsidRPr="001B09A8">
        <w:rPr>
          <w:lang w:val="en-GB"/>
        </w:rPr>
        <w:t xml:space="preserve">THE SOFTWARE IS PROVIDED </w:t>
      </w:r>
      <w:r w:rsidR="00A83175" w:rsidRPr="001B09A8">
        <w:rPr>
          <w:lang w:val="en-GB"/>
        </w:rPr>
        <w:t>“</w:t>
      </w:r>
      <w:r w:rsidRPr="001B09A8">
        <w:rPr>
          <w:lang w:val="en-GB"/>
        </w:rPr>
        <w:t>AS IS</w:t>
      </w:r>
      <w:r w:rsidR="00A83175" w:rsidRPr="001B09A8">
        <w:rPr>
          <w:lang w:val="en-GB"/>
        </w:rPr>
        <w:t>”,</w:t>
      </w:r>
      <w:r w:rsidRPr="001B09A8">
        <w:rPr>
          <w:lang w:val="en-GB"/>
        </w:rP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0A156A90" w14:textId="6874D0A1" w:rsidR="00F4193E" w:rsidRPr="001B09A8" w:rsidRDefault="00F4193E" w:rsidP="00AD0480">
      <w:pPr>
        <w:pStyle w:val="BodyTextIndent"/>
        <w:rPr>
          <w:lang w:val="en-GB"/>
        </w:rPr>
      </w:pPr>
      <w:r w:rsidRPr="001B09A8">
        <w:rPr>
          <w:lang w:val="en-GB"/>
        </w:rPr>
        <w:t>Project IP was generated and/or developed during the GÉANT GN5</w:t>
      </w:r>
      <w:r w:rsidR="00EE5C7B" w:rsidRPr="001B09A8">
        <w:rPr>
          <w:lang w:val="en-GB"/>
        </w:rPr>
        <w:t>-1</w:t>
      </w:r>
      <w:r w:rsidRPr="001B09A8">
        <w:rPr>
          <w:lang w:val="en-GB"/>
        </w:rPr>
        <w:t xml:space="preserve"> Project, a project that has received funding from the Horizon Europe research and innovation programme under Grant Agreement No. </w:t>
      </w:r>
      <w:r w:rsidR="00A83175" w:rsidRPr="001B09A8">
        <w:rPr>
          <w:lang w:val="en-GB"/>
        </w:rPr>
        <w:t>101100680</w:t>
      </w:r>
      <w:r w:rsidRPr="001B09A8">
        <w:rPr>
          <w:lang w:val="en-GB"/>
        </w:rPr>
        <w:t xml:space="preserve"> (GN5</w:t>
      </w:r>
      <w:r w:rsidR="00A83175" w:rsidRPr="001B09A8">
        <w:rPr>
          <w:lang w:val="en-GB"/>
        </w:rPr>
        <w:t>-1</w:t>
      </w:r>
      <w:r w:rsidRPr="001B09A8">
        <w:rPr>
          <w:lang w:val="en-GB"/>
        </w:rPr>
        <w:t>).</w:t>
      </w:r>
    </w:p>
    <w:p w14:paraId="5FECFD04" w14:textId="77777777" w:rsidR="00F4193E" w:rsidRPr="001B09A8" w:rsidRDefault="00F4193E" w:rsidP="00AD0480">
      <w:pPr>
        <w:pStyle w:val="BodyTextIndent"/>
        <w:spacing w:after="240"/>
        <w:rPr>
          <w:lang w:val="en-GB"/>
        </w:rPr>
      </w:pPr>
      <w:r w:rsidRPr="001B09A8">
        <w:rPr>
          <w:lang w:val="en-GB"/>
        </w:rPr>
        <w:t xml:space="preserve">The Partner that developed the Project IP remains the sole owner of the Project IP developed during the Project. However, GÉANT Vereniging (Association), registered with the Chamber of Commerce in Amsterdam with registration number 40535155, and operating in the UK as a branch of GÉANT Vereniging (Association), registered office: </w:t>
      </w:r>
      <w:proofErr w:type="spellStart"/>
      <w:r w:rsidRPr="001B09A8">
        <w:rPr>
          <w:lang w:val="en-GB"/>
        </w:rPr>
        <w:t>Hoekenrode</w:t>
      </w:r>
      <w:proofErr w:type="spellEnd"/>
      <w:r w:rsidRPr="001B09A8">
        <w:rPr>
          <w:lang w:val="en-GB"/>
        </w:rPr>
        <w:t xml:space="preserve"> 3, 1102BR Amsterdam, The Netherlands, UK branch address: City House, 126-130 Hills Road, Cambridge CB2 1PQ, UK, has the free-of-charge, non-exclusive, perpetual, irrevocable, worldwide right to exploit the Project IP, including any Background and </w:t>
      </w:r>
      <w:proofErr w:type="spellStart"/>
      <w:r w:rsidRPr="001B09A8">
        <w:rPr>
          <w:lang w:val="en-GB"/>
        </w:rPr>
        <w:t>Sideground</w:t>
      </w:r>
      <w:proofErr w:type="spellEnd"/>
      <w:r w:rsidRPr="001B09A8">
        <w:rPr>
          <w:lang w:val="en-GB"/>
        </w:rPr>
        <w:t xml:space="preserve"> IP, and any IPR attached to the respective IP, including the right to sublicense the Project IP through multiple levels of sublicences and/or other licensing arrangements and to release to third parties the Project IP, including Public Disclosure in accordance with this IPR Policy.</w:t>
      </w:r>
    </w:p>
    <w:p w14:paraId="7A1EECF3" w14:textId="603F92CB" w:rsidR="00F4193E" w:rsidRPr="001B09A8" w:rsidRDefault="00F4193E" w:rsidP="00F4193E">
      <w:pPr>
        <w:pStyle w:val="BodyText"/>
      </w:pPr>
      <w:r w:rsidRPr="001B09A8">
        <w:t xml:space="preserve">The COPYRIGHT file </w:t>
      </w:r>
      <w:r w:rsidR="009D53C4" w:rsidRPr="001B09A8">
        <w:t xml:space="preserve">begins </w:t>
      </w:r>
      <w:r w:rsidRPr="001B09A8">
        <w:t>with a copyright statement</w:t>
      </w:r>
      <w:r w:rsidR="00157B5B" w:rsidRPr="001B09A8">
        <w:t>, with t</w:t>
      </w:r>
      <w:r w:rsidRPr="001B09A8">
        <w:t xml:space="preserve">he first line </w:t>
      </w:r>
      <w:r w:rsidR="00157B5B" w:rsidRPr="001B09A8">
        <w:t xml:space="preserve">structured as </w:t>
      </w:r>
      <w:r w:rsidR="00A83175" w:rsidRPr="001B09A8">
        <w:t>“</w:t>
      </w:r>
      <w:r w:rsidRPr="001B09A8">
        <w:t>Copyright (c) &lt;Year</w:t>
      </w:r>
      <w:r w:rsidR="00646383" w:rsidRPr="001B09A8">
        <w:t xml:space="preserve"> Range</w:t>
      </w:r>
      <w:r w:rsidRPr="001B09A8">
        <w:t>&gt; &lt;Holder&gt;”</w:t>
      </w:r>
      <w:r w:rsidR="00A83175" w:rsidRPr="001B09A8">
        <w:t>,</w:t>
      </w:r>
      <w:r w:rsidRPr="001B09A8">
        <w:t xml:space="preserve"> where &lt;Year</w:t>
      </w:r>
      <w:r w:rsidR="00646383" w:rsidRPr="001B09A8">
        <w:t xml:space="preserve"> </w:t>
      </w:r>
      <w:r w:rsidR="00646383" w:rsidRPr="001B09A8">
        <w:t>Range</w:t>
      </w:r>
      <w:r w:rsidRPr="001B09A8">
        <w:t xml:space="preserve">&gt; </w:t>
      </w:r>
      <w:r w:rsidR="009D53C4" w:rsidRPr="001B09A8">
        <w:t>re</w:t>
      </w:r>
      <w:r w:rsidR="00157B5B" w:rsidRPr="001B09A8">
        <w:t>fer</w:t>
      </w:r>
      <w:r w:rsidR="009D53C4" w:rsidRPr="001B09A8">
        <w:t>s</w:t>
      </w:r>
      <w:r w:rsidR="00157B5B" w:rsidRPr="001B09A8">
        <w:t xml:space="preserve"> to</w:t>
      </w:r>
      <w:r w:rsidRPr="001B09A8">
        <w:t xml:space="preserve"> the year or range of years the software was </w:t>
      </w:r>
      <w:r w:rsidR="002E2D4E" w:rsidRPr="001B09A8">
        <w:t xml:space="preserve">developed </w:t>
      </w:r>
      <w:r w:rsidRPr="001B09A8">
        <w:t xml:space="preserve">or updated and &lt;Holder&gt; is the name </w:t>
      </w:r>
      <w:r w:rsidR="00FB5EBA" w:rsidRPr="001B09A8">
        <w:t>of the</w:t>
      </w:r>
      <w:r w:rsidRPr="001B09A8">
        <w:t xml:space="preserve"> organisation. </w:t>
      </w:r>
      <w:r w:rsidR="009D53C4" w:rsidRPr="001B09A8">
        <w:t>For</w:t>
      </w:r>
      <w:r w:rsidR="003F6022" w:rsidRPr="001B09A8">
        <w:t xml:space="preserve"> the</w:t>
      </w:r>
      <w:r w:rsidRPr="001B09A8">
        <w:t xml:space="preserve"> GÉANT Association, include the project phase in which the licensed software was developed. </w:t>
      </w:r>
      <w:r w:rsidR="00BC7773" w:rsidRPr="001B09A8">
        <w:t>If</w:t>
      </w:r>
      <w:r w:rsidRPr="001B09A8">
        <w:t xml:space="preserve"> the software was developed </w:t>
      </w:r>
      <w:r w:rsidR="00FB5EBA" w:rsidRPr="001B09A8">
        <w:t>across multiple project phases</w:t>
      </w:r>
      <w:r w:rsidRPr="001B09A8">
        <w:t xml:space="preserve">, all </w:t>
      </w:r>
      <w:r w:rsidR="00886F3B" w:rsidRPr="001B09A8">
        <w:t xml:space="preserve">phases </w:t>
      </w:r>
      <w:r w:rsidR="008C1329" w:rsidRPr="001B09A8">
        <w:t xml:space="preserve">must </w:t>
      </w:r>
      <w:r w:rsidRPr="001B09A8">
        <w:t xml:space="preserve">be </w:t>
      </w:r>
      <w:r w:rsidR="00886F3B" w:rsidRPr="001B09A8">
        <w:t>referenced</w:t>
      </w:r>
      <w:r w:rsidRPr="001B09A8">
        <w:t xml:space="preserve">, </w:t>
      </w:r>
      <w:r w:rsidR="008C1329" w:rsidRPr="001B09A8">
        <w:t>e.g.</w:t>
      </w:r>
      <w:r w:rsidRPr="001B09A8">
        <w:t xml:space="preserve"> </w:t>
      </w:r>
      <w:r w:rsidR="00664A64" w:rsidRPr="001B09A8">
        <w:t>“</w:t>
      </w:r>
      <w:r w:rsidRPr="001B09A8">
        <w:t>GÉANT Association on behalf of GN4-2, GN4-3 and GN5-1”</w:t>
      </w:r>
      <w:r w:rsidR="00BC7773" w:rsidRPr="001B09A8">
        <w:t>.</w:t>
      </w:r>
    </w:p>
    <w:p w14:paraId="18CB770B" w14:textId="0CFEE844" w:rsidR="00F4193E" w:rsidRPr="001B09A8" w:rsidRDefault="00886F3B" w:rsidP="00F4193E">
      <w:pPr>
        <w:pStyle w:val="BodyText"/>
      </w:pPr>
      <w:r w:rsidRPr="001B09A8">
        <w:t>A</w:t>
      </w:r>
      <w:r w:rsidR="00F4193E" w:rsidRPr="001B09A8">
        <w:t xml:space="preserve">dditional copyright statements </w:t>
      </w:r>
      <w:r w:rsidR="00C35EBD" w:rsidRPr="001B09A8">
        <w:t xml:space="preserve">approved </w:t>
      </w:r>
      <w:r w:rsidR="00F4193E" w:rsidRPr="001B09A8">
        <w:t xml:space="preserve">by the IPR Coordinator, such as those independently developed by other partners </w:t>
      </w:r>
      <w:r w:rsidR="00B5082B" w:rsidRPr="001B09A8">
        <w:t>like</w:t>
      </w:r>
      <w:r w:rsidR="00F4193E" w:rsidRPr="001B09A8">
        <w:t xml:space="preserve"> NRENs, should be added </w:t>
      </w:r>
      <w:r w:rsidR="00C35EBD" w:rsidRPr="001B09A8">
        <w:t>after</w:t>
      </w:r>
      <w:r w:rsidR="00F4193E" w:rsidRPr="001B09A8">
        <w:t xml:space="preserve"> the GÉANT Association copyright.</w:t>
      </w:r>
    </w:p>
    <w:p w14:paraId="07941E3A" w14:textId="7A1C1C67" w:rsidR="00F4193E" w:rsidRPr="001B09A8" w:rsidRDefault="00F4193E" w:rsidP="00F4193E">
      <w:pPr>
        <w:pStyle w:val="BodyText"/>
      </w:pPr>
      <w:r w:rsidRPr="001B09A8">
        <w:t xml:space="preserve">The template includes a disclaimer of warranty and a limitation of liability clause. If the software is not open source and you </w:t>
      </w:r>
      <w:r w:rsidR="00E655D9" w:rsidRPr="001B09A8">
        <w:t xml:space="preserve">wish to </w:t>
      </w:r>
      <w:r w:rsidRPr="001B09A8">
        <w:t xml:space="preserve">retain all rights </w:t>
      </w:r>
      <w:r w:rsidR="001E223F" w:rsidRPr="001B09A8">
        <w:t>under</w:t>
      </w:r>
      <w:r w:rsidRPr="001B09A8">
        <w:t xml:space="preserve"> copyright law, use “All rights reserved” instead. Even </w:t>
      </w:r>
      <w:r w:rsidR="001E223F" w:rsidRPr="001B09A8">
        <w:t>without</w:t>
      </w:r>
      <w:r w:rsidRPr="001B09A8">
        <w:t xml:space="preserve"> this statement, the work is automatically protected by copyright</w:t>
      </w:r>
      <w:r w:rsidR="00E655D9" w:rsidRPr="001B09A8">
        <w:t xml:space="preserve">, meaning </w:t>
      </w:r>
      <w:r w:rsidR="000C5EA8" w:rsidRPr="001B09A8">
        <w:t>no one</w:t>
      </w:r>
      <w:r w:rsidRPr="001B09A8">
        <w:t xml:space="preserve"> can reproduce, distribute or adapt any part of the work without permission.</w:t>
      </w:r>
    </w:p>
    <w:p w14:paraId="50DFAF9F" w14:textId="44B16C05" w:rsidR="00F4193E" w:rsidRPr="001B09A8" w:rsidRDefault="000C5EA8" w:rsidP="00F4193E">
      <w:pPr>
        <w:pStyle w:val="BodyText"/>
      </w:pPr>
      <w:r w:rsidRPr="001B09A8">
        <w:t xml:space="preserve">If </w:t>
      </w:r>
      <w:r w:rsidR="004D2944" w:rsidRPr="001B09A8">
        <w:t>the</w:t>
      </w:r>
      <w:r w:rsidR="00F4193E" w:rsidRPr="001B09A8">
        <w:t xml:space="preserve"> code was developed with EC funding, the EU emblem </w:t>
      </w:r>
      <w:r w:rsidRPr="001B09A8">
        <w:t xml:space="preserve">must </w:t>
      </w:r>
      <w:r w:rsidR="00F4193E" w:rsidRPr="001B09A8">
        <w:t xml:space="preserve">be included. The emblem should be </w:t>
      </w:r>
      <w:r w:rsidR="004D2944" w:rsidRPr="001B09A8">
        <w:t>placed alongside</w:t>
      </w:r>
      <w:r w:rsidR="00B5082B" w:rsidRPr="001B09A8">
        <w:t xml:space="preserve"> the funding</w:t>
      </w:r>
      <w:r w:rsidR="00F4193E" w:rsidRPr="001B09A8">
        <w:t xml:space="preserve"> information (</w:t>
      </w:r>
      <w:r w:rsidR="006331BB" w:rsidRPr="001B09A8">
        <w:t xml:space="preserve">e.g. </w:t>
      </w:r>
      <w:r w:rsidR="00F4193E" w:rsidRPr="001B09A8">
        <w:t>in README.md, project documentation</w:t>
      </w:r>
      <w:r w:rsidR="00244171" w:rsidRPr="001B09A8">
        <w:t xml:space="preserve"> and</w:t>
      </w:r>
      <w:r w:rsidR="00F4193E" w:rsidRPr="001B09A8">
        <w:t xml:space="preserve"> </w:t>
      </w:r>
      <w:r w:rsidR="00BC7773" w:rsidRPr="001B09A8">
        <w:t xml:space="preserve">the </w:t>
      </w:r>
      <w:r w:rsidR="00F4193E" w:rsidRPr="001B09A8">
        <w:t>application</w:t>
      </w:r>
      <w:r w:rsidR="00BC7773" w:rsidRPr="001B09A8">
        <w:t>’</w:t>
      </w:r>
      <w:r w:rsidR="00F4193E" w:rsidRPr="001B09A8">
        <w:t xml:space="preserve">s </w:t>
      </w:r>
      <w:r w:rsidR="00BC7773" w:rsidRPr="001B09A8">
        <w:t>“</w:t>
      </w:r>
      <w:r w:rsidR="00F4193E" w:rsidRPr="001B09A8">
        <w:t xml:space="preserve">About” page or </w:t>
      </w:r>
      <w:r w:rsidR="000565B7" w:rsidRPr="001B09A8">
        <w:t>pop-up</w:t>
      </w:r>
      <w:r w:rsidR="00F4193E" w:rsidRPr="001B09A8">
        <w:t>)</w:t>
      </w:r>
      <w:r w:rsidR="00244171" w:rsidRPr="001B09A8">
        <w:t xml:space="preserve">. It must </w:t>
      </w:r>
      <w:r w:rsidR="00F4193E" w:rsidRPr="001B09A8">
        <w:t xml:space="preserve">follow the guidelines </w:t>
      </w:r>
      <w:r w:rsidR="00244171" w:rsidRPr="001B09A8">
        <w:t xml:space="preserve">outlined in </w:t>
      </w:r>
      <w:r w:rsidR="00F4193E" w:rsidRPr="001B09A8">
        <w:t>the GÉANT IPR Policy</w:t>
      </w:r>
      <w:r w:rsidR="007626B8" w:rsidRPr="001B09A8">
        <w:t xml:space="preserve"> [</w:t>
      </w:r>
      <w:proofErr w:type="spellStart"/>
      <w:r w:rsidR="008B0488" w:rsidRPr="001B09A8">
        <w:fldChar w:fldCharType="begin"/>
      </w:r>
      <w:r w:rsidR="008B0488" w:rsidRPr="001B09A8">
        <w:instrText xml:space="preserve"> HYPERLINK \l "GN_IPRPolicy" </w:instrText>
      </w:r>
      <w:r w:rsidR="008B0488" w:rsidRPr="001B09A8">
        <w:fldChar w:fldCharType="separate"/>
      </w:r>
      <w:r w:rsidR="007626B8" w:rsidRPr="001B09A8">
        <w:rPr>
          <w:rStyle w:val="Hyperlink"/>
        </w:rPr>
        <w:t>GN_IPRPolicy</w:t>
      </w:r>
      <w:proofErr w:type="spellEnd"/>
      <w:r w:rsidR="008B0488" w:rsidRPr="001B09A8">
        <w:rPr>
          <w:rStyle w:val="Hyperlink"/>
        </w:rPr>
        <w:fldChar w:fldCharType="end"/>
      </w:r>
      <w:r w:rsidR="007626B8" w:rsidRPr="001B09A8">
        <w:t>]</w:t>
      </w:r>
      <w:r w:rsidR="00BC7773" w:rsidRPr="001B09A8">
        <w:t>,</w:t>
      </w:r>
      <w:r w:rsidR="00F4193E" w:rsidRPr="001B09A8">
        <w:t xml:space="preserve"> summar</w:t>
      </w:r>
      <w:r w:rsidR="00BC7773" w:rsidRPr="001B09A8">
        <w:t>ised as follows</w:t>
      </w:r>
      <w:r w:rsidR="00F4193E" w:rsidRPr="001B09A8">
        <w:t>:</w:t>
      </w:r>
    </w:p>
    <w:p w14:paraId="1FC6F0CC" w14:textId="638344C4" w:rsidR="00F4193E" w:rsidRPr="001B09A8" w:rsidRDefault="000565B7" w:rsidP="001A7F94">
      <w:pPr>
        <w:pStyle w:val="Bulletnospace-level1"/>
      </w:pPr>
      <w:r w:rsidRPr="001B09A8">
        <w:t>M</w:t>
      </w:r>
      <w:r w:rsidR="00F4193E" w:rsidRPr="001B09A8">
        <w:t>inimum emblem height is 1 cm.</w:t>
      </w:r>
    </w:p>
    <w:p w14:paraId="535B580F" w14:textId="77777777" w:rsidR="00A94E48" w:rsidRPr="001B09A8" w:rsidRDefault="00A94E48" w:rsidP="001A7F94">
      <w:pPr>
        <w:pStyle w:val="Bulletnospace-level1"/>
      </w:pPr>
      <w:r w:rsidRPr="001B09A8">
        <w:t>Alongside the EU emblem, funding information must be provided.</w:t>
      </w:r>
    </w:p>
    <w:p w14:paraId="2E109030" w14:textId="3DF1F56F" w:rsidR="00F4193E" w:rsidRPr="001B09A8" w:rsidRDefault="00F4193E" w:rsidP="00252FDA">
      <w:pPr>
        <w:pStyle w:val="Bulletnospace-level1"/>
      </w:pPr>
      <w:r w:rsidRPr="001B09A8">
        <w:t>“</w:t>
      </w:r>
      <w:r w:rsidR="008E4C13" w:rsidRPr="001B09A8">
        <w:t xml:space="preserve">Co-funded by the </w:t>
      </w:r>
      <w:r w:rsidRPr="001B09A8">
        <w:t>European Union” sh</w:t>
      </w:r>
      <w:r w:rsidR="0080228D" w:rsidRPr="001B09A8">
        <w:t>ould</w:t>
      </w:r>
      <w:r w:rsidR="00C73190" w:rsidRPr="001B09A8">
        <w:t xml:space="preserve"> </w:t>
      </w:r>
      <w:r w:rsidRPr="001B09A8">
        <w:t xml:space="preserve">be used in conjunction with the name of the programme or fund and </w:t>
      </w:r>
      <w:r w:rsidR="00C35EBD" w:rsidRPr="001B09A8">
        <w:t xml:space="preserve">be </w:t>
      </w:r>
      <w:r w:rsidRPr="001B09A8">
        <w:t>spelt out in full.</w:t>
      </w:r>
      <w:r w:rsidR="00AE2228" w:rsidRPr="001B09A8">
        <w:t xml:space="preserve"> For</w:t>
      </w:r>
      <w:r w:rsidR="008E5760" w:rsidRPr="001B09A8">
        <w:t xml:space="preserve"> the</w:t>
      </w:r>
      <w:r w:rsidR="00AE2228" w:rsidRPr="001B09A8">
        <w:t xml:space="preserve"> GN5-1</w:t>
      </w:r>
      <w:r w:rsidR="004E6CBC" w:rsidRPr="001B09A8">
        <w:t xml:space="preserve"> project</w:t>
      </w:r>
      <w:r w:rsidR="00AE2228" w:rsidRPr="001B09A8">
        <w:t>, this is “The Horizon Europe research and innovation programme.”</w:t>
      </w:r>
    </w:p>
    <w:p w14:paraId="4C783F41" w14:textId="1E747B02" w:rsidR="00F4193E" w:rsidRPr="001B09A8" w:rsidRDefault="00F4193E" w:rsidP="00252FDA">
      <w:pPr>
        <w:pStyle w:val="Bulletnospace-level1"/>
      </w:pPr>
      <w:r w:rsidRPr="001B09A8">
        <w:lastRenderedPageBreak/>
        <w:t xml:space="preserve">Use </w:t>
      </w:r>
      <w:r w:rsidR="004A108A" w:rsidRPr="001B09A8">
        <w:t>a</w:t>
      </w:r>
      <w:r w:rsidRPr="001B09A8">
        <w:t xml:space="preserve"> non-serif font without effects.</w:t>
      </w:r>
    </w:p>
    <w:p w14:paraId="1DD1EF84" w14:textId="1B267A30" w:rsidR="00F4193E" w:rsidRPr="001B09A8" w:rsidRDefault="00F4193E">
      <w:pPr>
        <w:pStyle w:val="Bulletnospace-level1"/>
      </w:pPr>
      <w:r w:rsidRPr="001B09A8">
        <w:t xml:space="preserve">The text should be proportionate to the </w:t>
      </w:r>
      <w:r w:rsidR="00CA788A" w:rsidRPr="001B09A8">
        <w:t xml:space="preserve">emblem’s </w:t>
      </w:r>
      <w:r w:rsidRPr="001B09A8">
        <w:t>size.</w:t>
      </w:r>
    </w:p>
    <w:p w14:paraId="19DE5028" w14:textId="55164C58" w:rsidR="00F4193E" w:rsidRPr="001B09A8" w:rsidRDefault="00F4193E">
      <w:pPr>
        <w:pStyle w:val="Bulletnospace-level1"/>
      </w:pPr>
      <w:r w:rsidRPr="001B09A8">
        <w:t xml:space="preserve">The text should be in </w:t>
      </w:r>
      <w:r w:rsidR="00CA788A" w:rsidRPr="001B09A8">
        <w:t>EU blue</w:t>
      </w:r>
      <w:r w:rsidRPr="001B09A8">
        <w:t>, black or white, depending on the background.</w:t>
      </w:r>
    </w:p>
    <w:p w14:paraId="3F717117" w14:textId="77777777" w:rsidR="004D2944" w:rsidRPr="001B09A8" w:rsidRDefault="004D2944">
      <w:pPr>
        <w:pStyle w:val="Bulletnospace-level1"/>
      </w:pPr>
      <w:r w:rsidRPr="001B09A8">
        <w:t>Ensure the text does not overlap with the emblem.</w:t>
      </w:r>
    </w:p>
    <w:p w14:paraId="7580EF8D" w14:textId="58DAE678" w:rsidR="00A23355" w:rsidRPr="001B09A8" w:rsidRDefault="007626B8" w:rsidP="00F4193E">
      <w:pPr>
        <w:pStyle w:val="BodyText"/>
      </w:pPr>
      <w:r w:rsidRPr="001B09A8">
        <w:fldChar w:fldCharType="begin"/>
      </w:r>
      <w:r w:rsidRPr="001B09A8">
        <w:instrText xml:space="preserve"> REF _Ref160024533 \h </w:instrText>
      </w:r>
      <w:r w:rsidRPr="001B09A8">
        <w:fldChar w:fldCharType="separate"/>
      </w:r>
      <w:r w:rsidR="001A3444" w:rsidRPr="001B09A8">
        <w:t>Figure 3.1</w:t>
      </w:r>
      <w:r w:rsidRPr="001B09A8">
        <w:fldChar w:fldCharType="end"/>
      </w:r>
      <w:r w:rsidR="00F4193E" w:rsidRPr="001B09A8">
        <w:t xml:space="preserve"> </w:t>
      </w:r>
      <w:r w:rsidRPr="001B09A8">
        <w:t xml:space="preserve">presents </w:t>
      </w:r>
      <w:r w:rsidR="00F4193E" w:rsidRPr="001B09A8">
        <w:t xml:space="preserve">an example of the EU emblem with </w:t>
      </w:r>
      <w:r w:rsidR="00000293" w:rsidRPr="001B09A8">
        <w:t xml:space="preserve">a reference to </w:t>
      </w:r>
      <w:r w:rsidR="00B26D71" w:rsidRPr="001B09A8">
        <w:t xml:space="preserve">GN5-1 </w:t>
      </w:r>
      <w:r w:rsidR="00F4193E" w:rsidRPr="001B09A8">
        <w:t>and its funding:</w:t>
      </w:r>
    </w:p>
    <w:tbl>
      <w:tblPr>
        <w:tblStyle w:val="DeliverableTableNew"/>
        <w:tblW w:w="0" w:type="auto"/>
        <w:tblLook w:val="04A0" w:firstRow="1" w:lastRow="0" w:firstColumn="1" w:lastColumn="0" w:noHBand="0" w:noVBand="1"/>
      </w:tblPr>
      <w:tblGrid>
        <w:gridCol w:w="6753"/>
      </w:tblGrid>
      <w:tr w:rsidR="007626B8" w:rsidRPr="001B09A8" w14:paraId="67358BFA" w14:textId="77777777" w:rsidTr="007626B8">
        <w:trPr>
          <w:cnfStyle w:val="100000000000" w:firstRow="1" w:lastRow="0" w:firstColumn="0" w:lastColumn="0" w:oddVBand="0" w:evenVBand="0" w:oddHBand="0" w:evenHBand="0" w:firstRowFirstColumn="0" w:firstRowLastColumn="0" w:lastRowFirstColumn="0" w:lastRowLastColumn="0"/>
        </w:trPr>
        <w:tc>
          <w:tcPr>
            <w:tcW w:w="6753" w:type="dxa"/>
            <w:shd w:val="clear" w:color="auto" w:fill="auto"/>
          </w:tcPr>
          <w:p w14:paraId="204F234B" w14:textId="77777777" w:rsidR="007626B8" w:rsidRPr="001B09A8" w:rsidRDefault="007626B8" w:rsidP="00BC7773">
            <w:pPr>
              <w:pStyle w:val="BodyText"/>
              <w:rPr>
                <w:color w:val="auto"/>
              </w:rPr>
            </w:pPr>
            <w:r w:rsidRPr="001B09A8">
              <w:rPr>
                <w:lang w:eastAsia="en-GB"/>
              </w:rPr>
              <w:drawing>
                <wp:inline distT="0" distB="0" distL="0" distR="0" wp14:anchorId="7FC49519" wp14:editId="7AB286ED">
                  <wp:extent cx="4090670" cy="859790"/>
                  <wp:effectExtent l="0" t="0" r="5080" b="0"/>
                  <wp:docPr id="118859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0670" cy="859790"/>
                          </a:xfrm>
                          <a:prstGeom prst="rect">
                            <a:avLst/>
                          </a:prstGeom>
                          <a:noFill/>
                        </pic:spPr>
                      </pic:pic>
                    </a:graphicData>
                  </a:graphic>
                </wp:inline>
              </w:drawing>
            </w:r>
          </w:p>
          <w:p w14:paraId="16CD90B7" w14:textId="4937C4E0" w:rsidR="007626B8" w:rsidRPr="001B09A8" w:rsidRDefault="007626B8" w:rsidP="007626B8">
            <w:pPr>
              <w:pStyle w:val="BodyText"/>
            </w:pPr>
            <w:r w:rsidRPr="001B09A8">
              <w:rPr>
                <w:color w:val="auto"/>
              </w:rPr>
              <w:t xml:space="preserve">GN5-1 project is funded from the Horizon Europe research and innovation programme under Grant Agreement No. </w:t>
            </w:r>
            <w:r w:rsidR="007475A7" w:rsidRPr="001B09A8">
              <w:rPr>
                <w:color w:val="auto"/>
              </w:rPr>
              <w:t>101100680</w:t>
            </w:r>
            <w:r w:rsidRPr="001B09A8">
              <w:rPr>
                <w:color w:val="auto"/>
              </w:rPr>
              <w:t xml:space="preserve"> (GN5</w:t>
            </w:r>
            <w:r w:rsidR="003B0AD7" w:rsidRPr="001B09A8">
              <w:rPr>
                <w:color w:val="auto"/>
              </w:rPr>
              <w:t>-1</w:t>
            </w:r>
            <w:r w:rsidRPr="001B09A8">
              <w:rPr>
                <w:color w:val="auto"/>
              </w:rPr>
              <w:t>)</w:t>
            </w:r>
          </w:p>
        </w:tc>
      </w:tr>
    </w:tbl>
    <w:p w14:paraId="320C3EC2" w14:textId="1A8BAACE" w:rsidR="00F4193E" w:rsidRPr="001B09A8" w:rsidRDefault="00F4193E" w:rsidP="00F4193E">
      <w:pPr>
        <w:pStyle w:val="Caption"/>
        <w:rPr>
          <w:lang w:val="en-GB" w:eastAsia="ko-KR"/>
        </w:rPr>
      </w:pPr>
      <w:bookmarkStart w:id="30" w:name="_Ref160024533"/>
      <w:bookmarkStart w:id="31" w:name="_Toc160034089"/>
      <w:r w:rsidRPr="001B09A8">
        <w:rPr>
          <w:lang w:val="en-GB"/>
        </w:rPr>
        <w:t xml:space="preserve">Figure </w:t>
      </w:r>
      <w:r w:rsidRPr="001B09A8">
        <w:rPr>
          <w:lang w:val="en-GB"/>
        </w:rPr>
        <w:fldChar w:fldCharType="begin"/>
      </w:r>
      <w:r w:rsidRPr="001B09A8">
        <w:rPr>
          <w:lang w:val="en-GB"/>
        </w:rPr>
        <w:instrText xml:space="preserve"> STYLEREF 1 \s </w:instrText>
      </w:r>
      <w:r w:rsidRPr="001B09A8">
        <w:rPr>
          <w:lang w:val="en-GB"/>
        </w:rPr>
        <w:fldChar w:fldCharType="separate"/>
      </w:r>
      <w:r w:rsidR="001A3444" w:rsidRPr="001B09A8">
        <w:rPr>
          <w:lang w:val="en-GB"/>
        </w:rPr>
        <w:t>3</w:t>
      </w:r>
      <w:r w:rsidRPr="001B09A8">
        <w:rPr>
          <w:lang w:val="en-GB"/>
        </w:rPr>
        <w:fldChar w:fldCharType="end"/>
      </w:r>
      <w:r w:rsidRPr="001B09A8">
        <w:rPr>
          <w:lang w:val="en-GB"/>
        </w:rPr>
        <w:t>.</w:t>
      </w:r>
      <w:r w:rsidRPr="001B09A8">
        <w:rPr>
          <w:lang w:val="en-GB"/>
        </w:rPr>
        <w:fldChar w:fldCharType="begin"/>
      </w:r>
      <w:r w:rsidRPr="001B09A8">
        <w:rPr>
          <w:lang w:val="en-GB"/>
        </w:rPr>
        <w:instrText xml:space="preserve"> SEQ Figure \* ARABIC \s 1 </w:instrText>
      </w:r>
      <w:r w:rsidRPr="001B09A8">
        <w:rPr>
          <w:lang w:val="en-GB"/>
        </w:rPr>
        <w:fldChar w:fldCharType="separate"/>
      </w:r>
      <w:r w:rsidR="001A3444" w:rsidRPr="001B09A8">
        <w:rPr>
          <w:lang w:val="en-GB"/>
        </w:rPr>
        <w:t>1</w:t>
      </w:r>
      <w:r w:rsidRPr="001B09A8">
        <w:rPr>
          <w:lang w:val="en-GB"/>
        </w:rPr>
        <w:fldChar w:fldCharType="end"/>
      </w:r>
      <w:bookmarkEnd w:id="30"/>
      <w:r w:rsidRPr="001B09A8">
        <w:rPr>
          <w:lang w:val="en-GB"/>
        </w:rPr>
        <w:t xml:space="preserve">: The EU emblem with </w:t>
      </w:r>
      <w:r w:rsidR="007626B8" w:rsidRPr="001B09A8">
        <w:rPr>
          <w:lang w:val="en-GB"/>
        </w:rPr>
        <w:t xml:space="preserve">text </w:t>
      </w:r>
      <w:r w:rsidRPr="001B09A8">
        <w:rPr>
          <w:lang w:val="en-GB"/>
        </w:rPr>
        <w:t xml:space="preserve">about GÉANT and </w:t>
      </w:r>
      <w:r w:rsidR="007626B8" w:rsidRPr="001B09A8">
        <w:rPr>
          <w:lang w:val="en-GB"/>
        </w:rPr>
        <w:t xml:space="preserve">its </w:t>
      </w:r>
      <w:r w:rsidRPr="001B09A8">
        <w:rPr>
          <w:lang w:val="en-GB"/>
        </w:rPr>
        <w:t>funding</w:t>
      </w:r>
      <w:bookmarkEnd w:id="31"/>
    </w:p>
    <w:p w14:paraId="1E24B4D2" w14:textId="5157A614" w:rsidR="00AC7C90" w:rsidRPr="001B09A8" w:rsidRDefault="00AC7C90" w:rsidP="00F4193E">
      <w:pPr>
        <w:pStyle w:val="BodyText"/>
      </w:pPr>
      <w:r w:rsidRPr="001B09A8">
        <w:t xml:space="preserve">Use the image </w:t>
      </w:r>
      <w:r w:rsidR="001403CB" w:rsidRPr="001B09A8">
        <w:t xml:space="preserve">above </w:t>
      </w:r>
      <w:r w:rsidRPr="001B09A8">
        <w:t>or download and resize a hi</w:t>
      </w:r>
      <w:r w:rsidR="001403CB" w:rsidRPr="001B09A8">
        <w:t>gh</w:t>
      </w:r>
      <w:r w:rsidRPr="001B09A8">
        <w:t>-res</w:t>
      </w:r>
      <w:r w:rsidR="001403CB" w:rsidRPr="001B09A8">
        <w:t>olution ve</w:t>
      </w:r>
      <w:r w:rsidR="006C1EC6" w:rsidRPr="001B09A8">
        <w:t>r</w:t>
      </w:r>
      <w:r w:rsidR="001403CB" w:rsidRPr="001B09A8">
        <w:t>sion</w:t>
      </w:r>
      <w:r w:rsidRPr="001B09A8">
        <w:t xml:space="preserve"> from [</w:t>
      </w:r>
      <w:proofErr w:type="spellStart"/>
      <w:r w:rsidR="008B0488" w:rsidRPr="001B09A8">
        <w:fldChar w:fldCharType="begin"/>
      </w:r>
      <w:r w:rsidR="008B0488" w:rsidRPr="001B09A8">
        <w:instrText xml:space="preserve"> HYPERLINK \l "EC_Downloads" </w:instrText>
      </w:r>
      <w:r w:rsidR="008B0488" w:rsidRPr="001B09A8">
        <w:fldChar w:fldCharType="separate"/>
      </w:r>
      <w:r w:rsidRPr="001B09A8">
        <w:rPr>
          <w:rStyle w:val="Hyperlink"/>
          <w:rFonts w:asciiTheme="minorHAnsi" w:hAnsiTheme="minorHAnsi"/>
        </w:rPr>
        <w:t>EC_Downloads</w:t>
      </w:r>
      <w:proofErr w:type="spellEnd"/>
      <w:r w:rsidR="008B0488" w:rsidRPr="001B09A8">
        <w:rPr>
          <w:rStyle w:val="Hyperlink"/>
          <w:rFonts w:asciiTheme="minorHAnsi" w:hAnsiTheme="minorHAnsi"/>
        </w:rPr>
        <w:fldChar w:fldCharType="end"/>
      </w:r>
      <w:r w:rsidRPr="001B09A8">
        <w:t>]</w:t>
      </w:r>
      <w:r w:rsidR="004E5B42" w:rsidRPr="001B09A8">
        <w:t>. D</w:t>
      </w:r>
      <w:r w:rsidR="00B32C00" w:rsidRPr="001B09A8">
        <w:t xml:space="preserve">o not use the image URL </w:t>
      </w:r>
      <w:r w:rsidR="00DF2912" w:rsidRPr="001B09A8">
        <w:t>shown</w:t>
      </w:r>
      <w:r w:rsidR="009842EF" w:rsidRPr="001B09A8">
        <w:t xml:space="preserve"> in the example</w:t>
      </w:r>
      <w:r w:rsidR="00567BB7" w:rsidRPr="001B09A8">
        <w:t xml:space="preserve"> below</w:t>
      </w:r>
      <w:r w:rsidR="004E5B42" w:rsidRPr="001B09A8">
        <w:t>;</w:t>
      </w:r>
      <w:r w:rsidR="009842EF" w:rsidRPr="001B09A8">
        <w:t xml:space="preserve"> instead, re</w:t>
      </w:r>
      <w:r w:rsidR="00DE644C" w:rsidRPr="001B09A8">
        <w:t>f</w:t>
      </w:r>
      <w:r w:rsidR="009842EF" w:rsidRPr="001B09A8">
        <w:t xml:space="preserve">er to an image </w:t>
      </w:r>
      <w:r w:rsidR="00A83C08" w:rsidRPr="001B09A8">
        <w:t>stor</w:t>
      </w:r>
      <w:r w:rsidR="009842EF" w:rsidRPr="001B09A8">
        <w:t xml:space="preserve">ed in the project repository or </w:t>
      </w:r>
      <w:r w:rsidR="008E5760" w:rsidRPr="001B09A8">
        <w:t>an</w:t>
      </w:r>
      <w:r w:rsidR="009842EF" w:rsidRPr="001B09A8">
        <w:t xml:space="preserve">other </w:t>
      </w:r>
      <w:r w:rsidR="00A83C08" w:rsidRPr="001B09A8">
        <w:t>location</w:t>
      </w:r>
      <w:r w:rsidR="009842EF" w:rsidRPr="001B09A8">
        <w:t xml:space="preserve"> under your control</w:t>
      </w:r>
      <w:r w:rsidRPr="001B09A8">
        <w:t>.</w:t>
      </w:r>
    </w:p>
    <w:p w14:paraId="68999932" w14:textId="77777777" w:rsidR="005659BD" w:rsidRPr="001B09A8" w:rsidRDefault="005659BD" w:rsidP="005659BD">
      <w:pPr>
        <w:pStyle w:val="BodyTextIndent"/>
        <w:spacing w:before="240"/>
        <w:rPr>
          <w:lang w:val="en-GB"/>
        </w:rPr>
      </w:pPr>
      <w:proofErr w:type="gramStart"/>
      <w:r w:rsidRPr="001B09A8">
        <w:rPr>
          <w:lang w:val="en-GB"/>
        </w:rPr>
        <w:t>|![</w:t>
      </w:r>
      <w:proofErr w:type="gramEnd"/>
      <w:r w:rsidRPr="001B09A8">
        <w:rPr>
          <w:lang w:val="en-GB"/>
        </w:rPr>
        <w:t xml:space="preserve">EU-Funded </w:t>
      </w:r>
      <w:proofErr w:type="gramStart"/>
      <w:r w:rsidRPr="001B09A8">
        <w:rPr>
          <w:lang w:val="en-GB"/>
        </w:rPr>
        <w:t>Logo](https://wiki.geant.org/download/attachments/725614690/image-2024-1-8_18-16-12.png)&lt;</w:t>
      </w:r>
      <w:proofErr w:type="gramEnd"/>
      <w:r w:rsidRPr="001B09A8">
        <w:rPr>
          <w:lang w:val="en-GB"/>
        </w:rPr>
        <w:t>br&gt;GN5-1 project is funded from the Horizon Europe research and innovation programme under Grant Agreement No. 101100680 (GN5-</w:t>
      </w:r>
      <w:proofErr w:type="gramStart"/>
      <w:r w:rsidRPr="001B09A8">
        <w:rPr>
          <w:lang w:val="en-GB"/>
        </w:rPr>
        <w:t>1)|</w:t>
      </w:r>
      <w:proofErr w:type="gramEnd"/>
    </w:p>
    <w:p w14:paraId="67971430" w14:textId="77777777" w:rsidR="005659BD" w:rsidRPr="001B09A8" w:rsidRDefault="005659BD" w:rsidP="005659BD">
      <w:pPr>
        <w:pStyle w:val="BodyTextIndent"/>
        <w:spacing w:before="240"/>
        <w:rPr>
          <w:lang w:val="en-GB"/>
        </w:rPr>
      </w:pPr>
      <w:r w:rsidRPr="001B09A8">
        <w:rPr>
          <w:lang w:val="en-GB"/>
        </w:rPr>
        <w:t>|:-|</w:t>
      </w:r>
    </w:p>
    <w:p w14:paraId="25B0D1B1" w14:textId="57EA4A0B" w:rsidR="000357C3" w:rsidRPr="001B09A8" w:rsidRDefault="000357C3" w:rsidP="000357C3">
      <w:pPr>
        <w:pStyle w:val="BodyText"/>
      </w:pPr>
      <w:r w:rsidRPr="001B09A8">
        <w:t>COPYRIGHT.md and README.md should use the same mark</w:t>
      </w:r>
      <w:r w:rsidR="005D0CEF" w:rsidRPr="001B09A8">
        <w:t>down</w:t>
      </w:r>
      <w:r w:rsidRPr="001B09A8">
        <w:t xml:space="preserve"> for the EU logo.</w:t>
      </w:r>
    </w:p>
    <w:p w14:paraId="17650152" w14:textId="5AF2D45D" w:rsidR="00F4193E" w:rsidRPr="001B09A8" w:rsidRDefault="00F4193E" w:rsidP="00F4193E">
      <w:pPr>
        <w:pStyle w:val="BodyText"/>
      </w:pPr>
      <w:r w:rsidRPr="001B09A8">
        <w:t>For prior projects, the text is:</w:t>
      </w:r>
    </w:p>
    <w:p w14:paraId="5A0B3A1F" w14:textId="77777777" w:rsidR="00F4193E" w:rsidRPr="001B09A8" w:rsidRDefault="00F4193E" w:rsidP="001A7F94">
      <w:pPr>
        <w:pStyle w:val="Bulletnospace-level1"/>
      </w:pPr>
      <w:r w:rsidRPr="001B09A8">
        <w:t>GN4-3 project is funded from the Horizon 2020 research and innovation programme under Grant Agreement No. 856726</w:t>
      </w:r>
    </w:p>
    <w:p w14:paraId="7BC19811" w14:textId="77777777" w:rsidR="00F4193E" w:rsidRPr="001B09A8" w:rsidRDefault="00F4193E" w:rsidP="001A7F94">
      <w:pPr>
        <w:pStyle w:val="Bulletnospace-level1"/>
      </w:pPr>
      <w:r w:rsidRPr="001B09A8">
        <w:t>GN4-2 project is funded from the Horizon 2020 research and innovation programme under Grant Agreement No. 731122</w:t>
      </w:r>
    </w:p>
    <w:p w14:paraId="4CF3B817" w14:textId="77777777" w:rsidR="00F4193E" w:rsidRPr="001B09A8" w:rsidRDefault="00F4193E" w:rsidP="00AD0480">
      <w:pPr>
        <w:pStyle w:val="Bulletwithspace-level1"/>
      </w:pPr>
      <w:r w:rsidRPr="001B09A8">
        <w:t>GN4-1 project is funded from the Horizon 2020 research and innovation programme under Grant Agreement No. 691567</w:t>
      </w:r>
    </w:p>
    <w:p w14:paraId="4D53A95D" w14:textId="1B1D592A" w:rsidR="00FE74BE" w:rsidRPr="001B09A8" w:rsidRDefault="00FE74BE" w:rsidP="00F4193E">
      <w:pPr>
        <w:pStyle w:val="BodyText"/>
      </w:pPr>
      <w:r w:rsidRPr="001B09A8">
        <w:t xml:space="preserve">The </w:t>
      </w:r>
      <w:r w:rsidR="00B779A3" w:rsidRPr="001B09A8">
        <w:t>co</w:t>
      </w:r>
      <w:r w:rsidR="0029184F" w:rsidRPr="001B09A8">
        <w:t>p</w:t>
      </w:r>
      <w:r w:rsidR="00B779A3" w:rsidRPr="001B09A8">
        <w:t>yrig</w:t>
      </w:r>
      <w:r w:rsidR="0029184F" w:rsidRPr="001B09A8">
        <w:t>ht</w:t>
      </w:r>
      <w:r w:rsidR="00492FBC" w:rsidRPr="001B09A8">
        <w:t xml:space="preserve"> statement</w:t>
      </w:r>
      <w:r w:rsidR="00A728C7" w:rsidRPr="001B09A8">
        <w:t>,</w:t>
      </w:r>
      <w:r w:rsidR="00492FBC" w:rsidRPr="001B09A8">
        <w:t xml:space="preserve"> disclaimer</w:t>
      </w:r>
      <w:r w:rsidR="00A728C7" w:rsidRPr="001B09A8">
        <w:t>s</w:t>
      </w:r>
      <w:r w:rsidR="00492FBC" w:rsidRPr="001B09A8">
        <w:t xml:space="preserve"> </w:t>
      </w:r>
      <w:r w:rsidR="00492FBC" w:rsidRPr="001B09A8">
        <w:rPr>
          <w:highlight w:val="yellow"/>
        </w:rPr>
        <w:t xml:space="preserve">and the </w:t>
      </w:r>
      <w:r w:rsidR="00A728C7" w:rsidRPr="001B09A8">
        <w:rPr>
          <w:highlight w:val="yellow"/>
        </w:rPr>
        <w:t xml:space="preserve">text </w:t>
      </w:r>
      <w:r w:rsidR="00887178" w:rsidRPr="001B09A8">
        <w:rPr>
          <w:highlight w:val="yellow"/>
        </w:rPr>
        <w:t>along</w:t>
      </w:r>
      <w:r w:rsidR="00567BB7" w:rsidRPr="001B09A8">
        <w:rPr>
          <w:highlight w:val="yellow"/>
        </w:rPr>
        <w:t>side</w:t>
      </w:r>
      <w:r w:rsidR="00A728C7" w:rsidRPr="001B09A8">
        <w:rPr>
          <w:highlight w:val="yellow"/>
        </w:rPr>
        <w:t xml:space="preserve"> the </w:t>
      </w:r>
      <w:r w:rsidR="00492FBC" w:rsidRPr="001B09A8">
        <w:rPr>
          <w:highlight w:val="yellow"/>
        </w:rPr>
        <w:t>EU emblem</w:t>
      </w:r>
      <w:r w:rsidR="00492FBC" w:rsidRPr="001B09A8">
        <w:t xml:space="preserve"> </w:t>
      </w:r>
      <w:r w:rsidR="0029184F" w:rsidRPr="001B09A8">
        <w:t xml:space="preserve">should </w:t>
      </w:r>
      <w:r w:rsidRPr="001B09A8">
        <w:t>reference</w:t>
      </w:r>
      <w:r w:rsidR="00634AEB" w:rsidRPr="001B09A8">
        <w:t xml:space="preserve"> </w:t>
      </w:r>
      <w:r w:rsidR="00E9464B" w:rsidRPr="001B09A8">
        <w:t xml:space="preserve">specific </w:t>
      </w:r>
      <w:r w:rsidR="00361033" w:rsidRPr="001B09A8">
        <w:t xml:space="preserve">GÉANT project phases and their </w:t>
      </w:r>
      <w:r w:rsidR="00E9464B" w:rsidRPr="001B09A8">
        <w:t>grant agreements</w:t>
      </w:r>
      <w:r w:rsidR="0088696A" w:rsidRPr="001B09A8">
        <w:t>,</w:t>
      </w:r>
      <w:r w:rsidR="00E9464B" w:rsidRPr="001B09A8">
        <w:t xml:space="preserve"> such as </w:t>
      </w:r>
      <w:r w:rsidR="00B965FD" w:rsidRPr="001B09A8">
        <w:t>“</w:t>
      </w:r>
      <w:r w:rsidRPr="001B09A8">
        <w:t>101100680 (GN5-1)</w:t>
      </w:r>
      <w:r w:rsidR="00B965FD" w:rsidRPr="001B09A8">
        <w:t>”</w:t>
      </w:r>
      <w:r w:rsidR="00ED0B0C" w:rsidRPr="001B09A8">
        <w:t>. The GÉANT FPA</w:t>
      </w:r>
      <w:r w:rsidR="00B965FD" w:rsidRPr="001B09A8">
        <w:t xml:space="preserve"> “</w:t>
      </w:r>
      <w:r w:rsidRPr="001B09A8">
        <w:t>101055563 (GN5)</w:t>
      </w:r>
      <w:r w:rsidR="00B965FD" w:rsidRPr="001B09A8">
        <w:t>”</w:t>
      </w:r>
      <w:r w:rsidR="00361033" w:rsidRPr="001B09A8">
        <w:t xml:space="preserve"> </w:t>
      </w:r>
      <w:r w:rsidR="00E722CA" w:rsidRPr="001B09A8">
        <w:t xml:space="preserve">reference </w:t>
      </w:r>
      <w:r w:rsidR="00361033" w:rsidRPr="001B09A8">
        <w:t xml:space="preserve">was </w:t>
      </w:r>
      <w:r w:rsidR="0088696A" w:rsidRPr="001B09A8">
        <w:t>included</w:t>
      </w:r>
      <w:r w:rsidR="00E722CA" w:rsidRPr="001B09A8">
        <w:t xml:space="preserve"> in the 2022 IPR Policy text</w:t>
      </w:r>
      <w:r w:rsidR="0028777E" w:rsidRPr="001B09A8">
        <w:t xml:space="preserve"> written before GN5-1</w:t>
      </w:r>
      <w:r w:rsidR="00106AF3" w:rsidRPr="001B09A8">
        <w:t>.</w:t>
      </w:r>
      <w:r w:rsidR="007C4E60" w:rsidRPr="001B09A8">
        <w:t xml:space="preserve"> The copyright statement may also vary depending on the institutions and intellectual property involved.</w:t>
      </w:r>
    </w:p>
    <w:p w14:paraId="02556D72" w14:textId="0365CB2D" w:rsidR="00E722CA" w:rsidRPr="001B09A8" w:rsidRDefault="00F978FB" w:rsidP="00E722CA">
      <w:pPr>
        <w:pStyle w:val="BodyText"/>
      </w:pPr>
      <w:r w:rsidRPr="001B09A8">
        <w:t>T</w:t>
      </w:r>
      <w:r w:rsidR="00E722CA" w:rsidRPr="001B09A8">
        <w:t>he EU emblem</w:t>
      </w:r>
      <w:r w:rsidR="000D2060" w:rsidRPr="001B09A8">
        <w:t xml:space="preserve"> and </w:t>
      </w:r>
      <w:r w:rsidR="00790E7D" w:rsidRPr="001B09A8">
        <w:t>f</w:t>
      </w:r>
      <w:r w:rsidR="00E722CA" w:rsidRPr="001B09A8">
        <w:t xml:space="preserve">unding statement must be prominently </w:t>
      </w:r>
      <w:r w:rsidR="00585CDA" w:rsidRPr="001B09A8">
        <w:t>display</w:t>
      </w:r>
      <w:r w:rsidR="00E722CA" w:rsidRPr="001B09A8">
        <w:t xml:space="preserve">ed </w:t>
      </w:r>
      <w:r w:rsidRPr="001B09A8">
        <w:t xml:space="preserve">in </w:t>
      </w:r>
      <w:r w:rsidR="00DE677D" w:rsidRPr="001B09A8">
        <w:t xml:space="preserve">the </w:t>
      </w:r>
      <w:r w:rsidRPr="001B09A8">
        <w:t>COPYRIGHT and README</w:t>
      </w:r>
      <w:r w:rsidR="000E4386" w:rsidRPr="001B09A8">
        <w:t xml:space="preserve"> </w:t>
      </w:r>
      <w:r w:rsidR="00DE677D" w:rsidRPr="001B09A8">
        <w:t>files</w:t>
      </w:r>
      <w:r w:rsidR="000E4386" w:rsidRPr="001B09A8">
        <w:t>, as well as in all public or participant-facing communication materials</w:t>
      </w:r>
      <w:r w:rsidR="00E722CA" w:rsidRPr="001B09A8">
        <w:t>, such as printed or digital products</w:t>
      </w:r>
      <w:r w:rsidR="00585CDA" w:rsidRPr="001B09A8">
        <w:t xml:space="preserve"> or </w:t>
      </w:r>
      <w:r w:rsidR="00E722CA" w:rsidRPr="001B09A8">
        <w:t>websites.</w:t>
      </w:r>
    </w:p>
    <w:p w14:paraId="01379F5E" w14:textId="77777777" w:rsidR="00FA7D77" w:rsidRPr="001B09A8" w:rsidRDefault="00FA7D77" w:rsidP="00FA7D77">
      <w:pPr>
        <w:pStyle w:val="BodyText"/>
      </w:pPr>
      <w:bookmarkStart w:id="32" w:name="_Toc160034078"/>
      <w:r w:rsidRPr="001B09A8">
        <w:t>Contact the IPR Coordinator with any questions about copyright.</w:t>
      </w:r>
    </w:p>
    <w:p w14:paraId="01B1E223" w14:textId="5AACD045" w:rsidR="00F4193E" w:rsidRPr="001B09A8" w:rsidRDefault="00F4193E" w:rsidP="00473808">
      <w:pPr>
        <w:pStyle w:val="Heading2"/>
      </w:pPr>
      <w:r w:rsidRPr="001B09A8">
        <w:lastRenderedPageBreak/>
        <w:t>AUTHORS</w:t>
      </w:r>
      <w:r w:rsidR="009E15F9" w:rsidRPr="001B09A8">
        <w:t xml:space="preserve"> File</w:t>
      </w:r>
      <w:bookmarkEnd w:id="32"/>
    </w:p>
    <w:p w14:paraId="203D00A7" w14:textId="7DC11FAC" w:rsidR="00F4193E" w:rsidRPr="001B09A8" w:rsidRDefault="000B3462" w:rsidP="00F4193E">
      <w:pPr>
        <w:pStyle w:val="BodyText"/>
      </w:pPr>
      <w:proofErr w:type="gramStart"/>
      <w:r w:rsidRPr="001B09A8">
        <w:t>O</w:t>
      </w:r>
      <w:r w:rsidR="00F4193E" w:rsidRPr="001B09A8">
        <w:t>pen source</w:t>
      </w:r>
      <w:proofErr w:type="gramEnd"/>
      <w:r w:rsidR="00F4193E" w:rsidRPr="001B09A8">
        <w:t xml:space="preserve"> project</w:t>
      </w:r>
      <w:r w:rsidRPr="001B09A8">
        <w:t>s</w:t>
      </w:r>
      <w:r w:rsidR="00F4193E" w:rsidRPr="001B09A8">
        <w:t xml:space="preserve"> typically result from the coll</w:t>
      </w:r>
      <w:r w:rsidR="009815FF" w:rsidRPr="001B09A8">
        <w:t>abora</w:t>
      </w:r>
      <w:r w:rsidR="00F4193E" w:rsidRPr="001B09A8">
        <w:t>tive efforts of various developers or teams</w:t>
      </w:r>
      <w:r w:rsidR="002F64E6" w:rsidRPr="001B09A8">
        <w:t xml:space="preserve"> and it is important</w:t>
      </w:r>
      <w:r w:rsidR="00F4193E" w:rsidRPr="001B09A8">
        <w:t xml:space="preserve"> to acknowledge their contributions.</w:t>
      </w:r>
    </w:p>
    <w:p w14:paraId="6EF6B02F" w14:textId="0791EE09" w:rsidR="00F4193E" w:rsidRPr="001B09A8" w:rsidRDefault="00F4193E" w:rsidP="00F4193E">
      <w:pPr>
        <w:pStyle w:val="BodyText"/>
      </w:pPr>
      <w:r w:rsidRPr="001B09A8">
        <w:t xml:space="preserve">An AUTHORS (or CONTRIBUTORS) file is a </w:t>
      </w:r>
      <w:r w:rsidR="002F64E6" w:rsidRPr="001B09A8">
        <w:t xml:space="preserve">simple </w:t>
      </w:r>
      <w:r w:rsidRPr="001B09A8">
        <w:t xml:space="preserve">way to credit individual contributors and reference the GÉANT </w:t>
      </w:r>
      <w:r w:rsidR="000455A0" w:rsidRPr="001B09A8">
        <w:t>w</w:t>
      </w:r>
      <w:r w:rsidR="00AC7C90" w:rsidRPr="001B09A8">
        <w:t xml:space="preserve">ork </w:t>
      </w:r>
      <w:r w:rsidR="000455A0" w:rsidRPr="001B09A8">
        <w:t>p</w:t>
      </w:r>
      <w:r w:rsidR="00AC7C90" w:rsidRPr="001B09A8">
        <w:t>ackage</w:t>
      </w:r>
      <w:r w:rsidRPr="001B09A8">
        <w:t xml:space="preserve"> or </w:t>
      </w:r>
      <w:r w:rsidR="00717108" w:rsidRPr="001B09A8">
        <w:t xml:space="preserve">project </w:t>
      </w:r>
      <w:r w:rsidR="00CB4618" w:rsidRPr="001B09A8">
        <w:t>t</w:t>
      </w:r>
      <w:r w:rsidRPr="001B09A8">
        <w:t xml:space="preserve">ask. This file </w:t>
      </w:r>
      <w:r w:rsidR="00717108" w:rsidRPr="001B09A8">
        <w:t xml:space="preserve">should be </w:t>
      </w:r>
      <w:r w:rsidRPr="001B09A8">
        <w:t>placed in the project’s root</w:t>
      </w:r>
      <w:r w:rsidR="003A0487" w:rsidRPr="001B09A8">
        <w:t xml:space="preserve"> folder</w:t>
      </w:r>
      <w:r w:rsidRPr="001B09A8">
        <w:t>.</w:t>
      </w:r>
    </w:p>
    <w:p w14:paraId="7A626762" w14:textId="12E75A91" w:rsidR="00F4193E" w:rsidRPr="001B09A8" w:rsidRDefault="00CD4D9E" w:rsidP="00F4193E">
      <w:pPr>
        <w:pStyle w:val="BodyText"/>
      </w:pPr>
      <w:r w:rsidRPr="001B09A8">
        <w:t xml:space="preserve">You </w:t>
      </w:r>
      <w:r w:rsidR="00F4193E" w:rsidRPr="001B09A8">
        <w:t xml:space="preserve">can also </w:t>
      </w:r>
      <w:r w:rsidRPr="001B09A8">
        <w:t xml:space="preserve">include </w:t>
      </w:r>
      <w:r w:rsidR="00F4193E" w:rsidRPr="001B09A8">
        <w:t xml:space="preserve">funding </w:t>
      </w:r>
      <w:r w:rsidRPr="001B09A8">
        <w:t xml:space="preserve">acknowledgements </w:t>
      </w:r>
      <w:r w:rsidR="00F4193E" w:rsidRPr="001B09A8">
        <w:t xml:space="preserve">as required by the contract or programme. If individual contributor </w:t>
      </w:r>
      <w:r w:rsidR="00F64977" w:rsidRPr="001B09A8">
        <w:t xml:space="preserve">details are </w:t>
      </w:r>
      <w:r w:rsidR="00F4193E" w:rsidRPr="001B09A8">
        <w:t xml:space="preserve">not provided, funding credits </w:t>
      </w:r>
      <w:r w:rsidRPr="001B09A8">
        <w:t xml:space="preserve">may </w:t>
      </w:r>
      <w:r w:rsidR="00F4193E" w:rsidRPr="001B09A8">
        <w:t xml:space="preserve">be </w:t>
      </w:r>
      <w:r w:rsidRPr="001B09A8">
        <w:t>included</w:t>
      </w:r>
      <w:r w:rsidR="00482748" w:rsidRPr="001B09A8">
        <w:t xml:space="preserve"> in</w:t>
      </w:r>
      <w:r w:rsidR="00F4193E" w:rsidRPr="001B09A8">
        <w:t xml:space="preserve"> the COPYRIGHT file. Some information </w:t>
      </w:r>
      <w:r w:rsidR="00790E7D" w:rsidRPr="001B09A8">
        <w:t xml:space="preserve">in </w:t>
      </w:r>
      <w:r w:rsidR="00A36117" w:rsidRPr="001B09A8">
        <w:t xml:space="preserve">the </w:t>
      </w:r>
      <w:r w:rsidR="00F4193E" w:rsidRPr="001B09A8">
        <w:t xml:space="preserve">COPYRIGHT and AUTHORS </w:t>
      </w:r>
      <w:r w:rsidR="00A36117" w:rsidRPr="001B09A8">
        <w:t xml:space="preserve">files </w:t>
      </w:r>
      <w:r w:rsidRPr="001B09A8">
        <w:t>can</w:t>
      </w:r>
      <w:r w:rsidR="00F4193E" w:rsidRPr="001B09A8">
        <w:t xml:space="preserve"> also be summarised in the README </w:t>
      </w:r>
      <w:r w:rsidR="00AC7C90" w:rsidRPr="001B09A8">
        <w:t xml:space="preserve">file </w:t>
      </w:r>
      <w:r w:rsidR="00F4193E" w:rsidRPr="001B09A8">
        <w:t xml:space="preserve">and the project’s standalone website as </w:t>
      </w:r>
      <w:r w:rsidR="009815FF" w:rsidRPr="001B09A8">
        <w:t xml:space="preserve">advised </w:t>
      </w:r>
      <w:r w:rsidR="00F4193E" w:rsidRPr="001B09A8">
        <w:t xml:space="preserve">by the GÉANT Marcomms Team. However, </w:t>
      </w:r>
      <w:r w:rsidR="00D03D82" w:rsidRPr="001B09A8">
        <w:t xml:space="preserve">GÉANT </w:t>
      </w:r>
      <w:r w:rsidR="00F4193E" w:rsidRPr="001B09A8">
        <w:t xml:space="preserve">funding credits </w:t>
      </w:r>
      <w:r w:rsidR="00F64977" w:rsidRPr="001B09A8">
        <w:t xml:space="preserve">are not required </w:t>
      </w:r>
      <w:r w:rsidR="00F4193E" w:rsidRPr="001B09A8">
        <w:t xml:space="preserve">for software descriptions </w:t>
      </w:r>
      <w:r w:rsidR="009815FF" w:rsidRPr="001B09A8">
        <w:t xml:space="preserve">on </w:t>
      </w:r>
      <w:r w:rsidR="00F4193E" w:rsidRPr="001B09A8">
        <w:t>GÉANT-branded websites or internal collaboration platforms.</w:t>
      </w:r>
    </w:p>
    <w:p w14:paraId="23D3216B" w14:textId="68EB1060" w:rsidR="00F4193E" w:rsidRPr="001B09A8" w:rsidRDefault="00DB7D10" w:rsidP="00F4193E">
      <w:pPr>
        <w:pStyle w:val="BodyText"/>
      </w:pPr>
      <w:r w:rsidRPr="001B09A8">
        <w:t xml:space="preserve">Here </w:t>
      </w:r>
      <w:r w:rsidR="00F4193E" w:rsidRPr="001B09A8">
        <w:t>is a markdown template for an AUTHORS file:</w:t>
      </w:r>
    </w:p>
    <w:p w14:paraId="5B62D129" w14:textId="5CD2BD71" w:rsidR="00F4193E" w:rsidRPr="001B09A8" w:rsidRDefault="00F4193E" w:rsidP="00AD0480">
      <w:pPr>
        <w:pStyle w:val="BodyTextIndent"/>
        <w:rPr>
          <w:lang w:val="en-GB"/>
        </w:rPr>
      </w:pPr>
      <w:r w:rsidRPr="001B09A8">
        <w:rPr>
          <w:lang w:val="en-GB"/>
        </w:rPr>
        <w:t xml:space="preserve">&lt;Project Name&gt; has been created by the </w:t>
      </w:r>
      <w:r w:rsidR="00104ADB" w:rsidRPr="001B09A8">
        <w:rPr>
          <w:lang w:val="en-GB"/>
        </w:rPr>
        <w:t xml:space="preserve">GÉANT </w:t>
      </w:r>
      <w:r w:rsidRPr="001B09A8">
        <w:rPr>
          <w:lang w:val="en-GB"/>
        </w:rPr>
        <w:t>&lt;</w:t>
      </w:r>
      <w:proofErr w:type="spellStart"/>
      <w:r w:rsidRPr="001B09A8">
        <w:rPr>
          <w:lang w:val="en-GB"/>
        </w:rPr>
        <w:t>GNx</w:t>
      </w:r>
      <w:proofErr w:type="spellEnd"/>
      <w:r w:rsidRPr="001B09A8">
        <w:rPr>
          <w:lang w:val="en-GB"/>
        </w:rPr>
        <w:t>-y&gt; WP&lt;</w:t>
      </w:r>
      <w:r w:rsidR="0080024C" w:rsidRPr="001B09A8">
        <w:rPr>
          <w:lang w:val="en-GB"/>
        </w:rPr>
        <w:t>a</w:t>
      </w:r>
      <w:r w:rsidRPr="001B09A8">
        <w:rPr>
          <w:lang w:val="en-GB"/>
        </w:rPr>
        <w:t>&gt; Task &lt;</w:t>
      </w:r>
      <w:r w:rsidR="0080024C" w:rsidRPr="001B09A8">
        <w:rPr>
          <w:lang w:val="en-GB"/>
        </w:rPr>
        <w:t>b</w:t>
      </w:r>
      <w:r w:rsidRPr="001B09A8">
        <w:rPr>
          <w:lang w:val="en-GB"/>
        </w:rPr>
        <w:t>&gt; &lt;Recognisable Task Name&gt;.</w:t>
      </w:r>
    </w:p>
    <w:p w14:paraId="69F376F2" w14:textId="77777777" w:rsidR="00F4193E" w:rsidRPr="001B09A8" w:rsidRDefault="00F4193E" w:rsidP="002D1E43">
      <w:pPr>
        <w:pStyle w:val="BodyTextIndent"/>
        <w:spacing w:before="240"/>
        <w:rPr>
          <w:lang w:val="en-GB"/>
        </w:rPr>
      </w:pPr>
      <w:r w:rsidRPr="001B09A8">
        <w:rPr>
          <w:lang w:val="en-GB"/>
        </w:rPr>
        <w:t>## Developers</w:t>
      </w:r>
    </w:p>
    <w:p w14:paraId="0B4B5C65" w14:textId="77777777" w:rsidR="0040063F" w:rsidRPr="001B09A8" w:rsidRDefault="0040063F" w:rsidP="0040063F">
      <w:pPr>
        <w:pStyle w:val="BodyTextIndent"/>
        <w:rPr>
          <w:lang w:val="en-GB"/>
        </w:rPr>
      </w:pPr>
      <w:r w:rsidRPr="001B09A8">
        <w:rPr>
          <w:lang w:val="en-GB"/>
        </w:rPr>
        <w:t>- [&lt;Author 1 Name</w:t>
      </w:r>
      <w:proofErr w:type="gramStart"/>
      <w:r w:rsidRPr="001B09A8">
        <w:rPr>
          <w:lang w:val="en-GB"/>
        </w:rPr>
        <w:t>&gt;](</w:t>
      </w:r>
      <w:proofErr w:type="gramEnd"/>
      <w:r w:rsidRPr="001B09A8">
        <w:rPr>
          <w:lang w:val="en-GB"/>
        </w:rPr>
        <w:t>&lt;Author 1 Contact, hopefully working as a link&gt;): &lt;Author 1 Role&gt;</w:t>
      </w:r>
    </w:p>
    <w:p w14:paraId="40EAD1E3" w14:textId="58201325" w:rsidR="00F4193E" w:rsidRPr="001B09A8" w:rsidRDefault="00F4193E" w:rsidP="00AD0480">
      <w:pPr>
        <w:pStyle w:val="BodyTextIndent"/>
        <w:rPr>
          <w:lang w:val="en-GB"/>
        </w:rPr>
      </w:pPr>
      <w:r w:rsidRPr="001B09A8">
        <w:rPr>
          <w:lang w:val="en-GB"/>
        </w:rPr>
        <w:t>- [&lt;Author 2 Name</w:t>
      </w:r>
      <w:proofErr w:type="gramStart"/>
      <w:r w:rsidRPr="001B09A8">
        <w:rPr>
          <w:lang w:val="en-GB"/>
        </w:rPr>
        <w:t>&gt;](</w:t>
      </w:r>
      <w:proofErr w:type="gramEnd"/>
      <w:r w:rsidRPr="001B09A8">
        <w:rPr>
          <w:lang w:val="en-GB"/>
        </w:rPr>
        <w:t>&lt;Author 2 Contact&gt;): &lt;Author 2 Role&gt;</w:t>
      </w:r>
    </w:p>
    <w:p w14:paraId="31B3188C" w14:textId="1BBA774A" w:rsidR="00F4193E" w:rsidRPr="001B09A8" w:rsidRDefault="00F4193E" w:rsidP="002D1E43">
      <w:pPr>
        <w:pStyle w:val="BodyTextIndent"/>
        <w:spacing w:before="240"/>
        <w:rPr>
          <w:lang w:val="en-GB"/>
        </w:rPr>
      </w:pPr>
      <w:r w:rsidRPr="001B09A8">
        <w:rPr>
          <w:lang w:val="en-GB"/>
        </w:rPr>
        <w:t xml:space="preserve">## </w:t>
      </w:r>
      <w:r w:rsidR="00887178" w:rsidRPr="001B09A8">
        <w:rPr>
          <w:lang w:val="en-GB"/>
        </w:rPr>
        <w:t xml:space="preserve">Other </w:t>
      </w:r>
      <w:r w:rsidRPr="001B09A8">
        <w:rPr>
          <w:lang w:val="en-GB"/>
        </w:rPr>
        <w:t>Contributors</w:t>
      </w:r>
    </w:p>
    <w:p w14:paraId="3EC17B04" w14:textId="618B4CBA" w:rsidR="00F4193E" w:rsidRPr="001B09A8" w:rsidRDefault="00F4193E" w:rsidP="00AD0480">
      <w:pPr>
        <w:pStyle w:val="BodyTextIndent"/>
        <w:rPr>
          <w:lang w:val="en-GB"/>
        </w:rPr>
      </w:pPr>
      <w:r w:rsidRPr="001B09A8">
        <w:rPr>
          <w:lang w:val="en-GB"/>
        </w:rPr>
        <w:t>- [&lt;Contributor 1 Name</w:t>
      </w:r>
      <w:proofErr w:type="gramStart"/>
      <w:r w:rsidRPr="001B09A8">
        <w:rPr>
          <w:lang w:val="en-GB"/>
        </w:rPr>
        <w:t>&gt;](</w:t>
      </w:r>
      <w:proofErr w:type="gramEnd"/>
      <w:r w:rsidRPr="001B09A8">
        <w:rPr>
          <w:lang w:val="en-GB"/>
        </w:rPr>
        <w:t>&lt;Contributor 1 Contact&gt;): &lt;Contributor 1 Role&gt;</w:t>
      </w:r>
    </w:p>
    <w:p w14:paraId="1F991F39" w14:textId="380B770E" w:rsidR="00F4193E" w:rsidRPr="001B09A8" w:rsidRDefault="00F4193E" w:rsidP="00AD0480">
      <w:pPr>
        <w:pStyle w:val="BodyTextIndent"/>
        <w:rPr>
          <w:lang w:val="en-GB"/>
        </w:rPr>
      </w:pPr>
      <w:r w:rsidRPr="001B09A8">
        <w:rPr>
          <w:lang w:val="en-GB"/>
        </w:rPr>
        <w:t>- [&lt;Contributor 2 Name</w:t>
      </w:r>
      <w:proofErr w:type="gramStart"/>
      <w:r w:rsidRPr="001B09A8">
        <w:rPr>
          <w:lang w:val="en-GB"/>
        </w:rPr>
        <w:t>&gt;](</w:t>
      </w:r>
      <w:proofErr w:type="gramEnd"/>
      <w:r w:rsidRPr="001B09A8">
        <w:rPr>
          <w:lang w:val="en-GB"/>
        </w:rPr>
        <w:t>&lt;Contributor 2 Contact&gt;): &lt;Contributor 2 Role&gt;</w:t>
      </w:r>
    </w:p>
    <w:p w14:paraId="170FE33F" w14:textId="77777777" w:rsidR="00F4193E" w:rsidRPr="001B09A8" w:rsidRDefault="00F4193E" w:rsidP="002D1E43">
      <w:pPr>
        <w:pStyle w:val="BodyTextIndent"/>
        <w:spacing w:before="240"/>
        <w:rPr>
          <w:lang w:val="en-GB"/>
        </w:rPr>
      </w:pPr>
      <w:r w:rsidRPr="001B09A8">
        <w:rPr>
          <w:lang w:val="en-GB"/>
        </w:rPr>
        <w:t>## Funding</w:t>
      </w:r>
    </w:p>
    <w:p w14:paraId="578DA6C0" w14:textId="426FE9B3" w:rsidR="00F4193E" w:rsidRPr="001B09A8" w:rsidRDefault="00F4193E" w:rsidP="00AD0480">
      <w:pPr>
        <w:pStyle w:val="BodyTextIndent"/>
        <w:rPr>
          <w:lang w:val="en-GB"/>
        </w:rPr>
      </w:pPr>
      <w:r w:rsidRPr="001B09A8">
        <w:rPr>
          <w:lang w:val="en-GB"/>
        </w:rPr>
        <w:t>- [GN5-</w:t>
      </w:r>
      <w:proofErr w:type="gramStart"/>
      <w:r w:rsidRPr="001B09A8">
        <w:rPr>
          <w:lang w:val="en-GB"/>
        </w:rPr>
        <w:t>1](</w:t>
      </w:r>
      <w:proofErr w:type="gramEnd"/>
      <w:r w:rsidR="002D1E43" w:rsidRPr="001B09A8">
        <w:rPr>
          <w:lang w:val="en-GB"/>
        </w:rPr>
        <w:t>https://geant.org/gn5-1/</w:t>
      </w:r>
      <w:r w:rsidRPr="001B09A8">
        <w:rPr>
          <w:lang w:val="en-GB"/>
        </w:rPr>
        <w:t>) is funded from the European Union’s GN5 FPA partnership framework agreement, Horizon Europe research and innovation programme under Grant Agreement No. 101100680 (GN5-1).</w:t>
      </w:r>
    </w:p>
    <w:p w14:paraId="7042FCCC" w14:textId="2BBAB584" w:rsidR="00F4193E" w:rsidRPr="001B09A8" w:rsidRDefault="00F4193E" w:rsidP="00AD0480">
      <w:pPr>
        <w:pStyle w:val="BodyTextIndent"/>
        <w:rPr>
          <w:lang w:val="en-GB"/>
        </w:rPr>
      </w:pPr>
      <w:r w:rsidRPr="001B09A8">
        <w:rPr>
          <w:lang w:val="en-GB"/>
        </w:rPr>
        <w:t>- [GN4-</w:t>
      </w:r>
      <w:proofErr w:type="gramStart"/>
      <w:r w:rsidRPr="001B09A8">
        <w:rPr>
          <w:lang w:val="en-GB"/>
        </w:rPr>
        <w:t>3](</w:t>
      </w:r>
      <w:proofErr w:type="gramEnd"/>
      <w:r w:rsidR="002D1E43" w:rsidRPr="001B09A8">
        <w:rPr>
          <w:lang w:val="en-GB"/>
        </w:rPr>
        <w:t>https://geant.org/projects/</w:t>
      </w:r>
      <w:r w:rsidRPr="001B09A8">
        <w:rPr>
          <w:lang w:val="en-GB"/>
        </w:rPr>
        <w:t>) is funded from the European Union’s Horizon 2020 research and innovation programme under Grant Agreement No. 856726.</w:t>
      </w:r>
    </w:p>
    <w:p w14:paraId="54E91146" w14:textId="0FFC3EAF" w:rsidR="00F4193E" w:rsidRPr="001B09A8" w:rsidRDefault="00F4193E" w:rsidP="00AD0480">
      <w:pPr>
        <w:pStyle w:val="BodyTextIndent"/>
        <w:rPr>
          <w:lang w:val="en-GB"/>
        </w:rPr>
      </w:pPr>
      <w:r w:rsidRPr="001B09A8">
        <w:rPr>
          <w:lang w:val="en-GB"/>
        </w:rPr>
        <w:t>- [GN4-</w:t>
      </w:r>
      <w:proofErr w:type="gramStart"/>
      <w:r w:rsidRPr="001B09A8">
        <w:rPr>
          <w:lang w:val="en-GB"/>
        </w:rPr>
        <w:t>2](</w:t>
      </w:r>
      <w:proofErr w:type="gramEnd"/>
      <w:r w:rsidR="002D1E43" w:rsidRPr="001B09A8">
        <w:rPr>
          <w:lang w:val="en-GB"/>
        </w:rPr>
        <w:t>https://geant.org/projects/</w:t>
      </w:r>
      <w:r w:rsidRPr="001B09A8">
        <w:rPr>
          <w:lang w:val="en-GB"/>
        </w:rPr>
        <w:t>) is funded from the European Union’s Horizon 2020 research and innovation programme under Grant Agreement No. 731122.</w:t>
      </w:r>
    </w:p>
    <w:p w14:paraId="0C488B51" w14:textId="52C681A6" w:rsidR="00F4193E" w:rsidRPr="001B09A8" w:rsidRDefault="00F4193E" w:rsidP="002D1E43">
      <w:pPr>
        <w:pStyle w:val="BodyTextIndent"/>
        <w:spacing w:after="240"/>
        <w:rPr>
          <w:lang w:val="en-GB"/>
        </w:rPr>
      </w:pPr>
      <w:r w:rsidRPr="001B09A8">
        <w:rPr>
          <w:lang w:val="en-GB"/>
        </w:rPr>
        <w:t>- [GN4-</w:t>
      </w:r>
      <w:proofErr w:type="gramStart"/>
      <w:r w:rsidRPr="001B09A8">
        <w:rPr>
          <w:lang w:val="en-GB"/>
        </w:rPr>
        <w:t>1](</w:t>
      </w:r>
      <w:proofErr w:type="gramEnd"/>
      <w:r w:rsidR="002D1E43" w:rsidRPr="001B09A8">
        <w:rPr>
          <w:lang w:val="en-GB"/>
        </w:rPr>
        <w:t>https://geant.org/projects/</w:t>
      </w:r>
      <w:r w:rsidRPr="001B09A8">
        <w:rPr>
          <w:lang w:val="en-GB"/>
        </w:rPr>
        <w:t>) is funded from the European Union’s Horizon 2020 research and innovation programme under Grant Agreement No. 691567.</w:t>
      </w:r>
    </w:p>
    <w:p w14:paraId="0AC139C7" w14:textId="307314DC" w:rsidR="00F4193E" w:rsidRPr="001B09A8" w:rsidRDefault="00793CC0" w:rsidP="00741AE0">
      <w:pPr>
        <w:pStyle w:val="BodyText"/>
      </w:pPr>
      <w:r w:rsidRPr="001B09A8">
        <w:t>T</w:t>
      </w:r>
      <w:r w:rsidR="00F4193E" w:rsidRPr="001B09A8">
        <w:t xml:space="preserve">o indicate the project’s GÉANT origin, </w:t>
      </w:r>
      <w:r w:rsidR="00DA4CE4" w:rsidRPr="001B09A8">
        <w:t xml:space="preserve">you may </w:t>
      </w:r>
      <w:r w:rsidR="008F2964" w:rsidRPr="001B09A8">
        <w:t>begin</w:t>
      </w:r>
      <w:r w:rsidR="00A40A20" w:rsidRPr="001B09A8" w:rsidDel="00A40A20">
        <w:t xml:space="preserve"> </w:t>
      </w:r>
      <w:r w:rsidR="00F4193E" w:rsidRPr="001B09A8">
        <w:t xml:space="preserve">with the line provided at the </w:t>
      </w:r>
      <w:r w:rsidR="008F2964" w:rsidRPr="001B09A8">
        <w:t xml:space="preserve">start </w:t>
      </w:r>
      <w:r w:rsidR="00F4193E" w:rsidRPr="001B09A8">
        <w:t>of the template.</w:t>
      </w:r>
    </w:p>
    <w:p w14:paraId="2A568F88" w14:textId="262C9846" w:rsidR="009457DE" w:rsidRPr="001B09A8" w:rsidRDefault="00F4193E" w:rsidP="00F4193E">
      <w:pPr>
        <w:pStyle w:val="BodyText"/>
      </w:pPr>
      <w:r w:rsidRPr="001B09A8">
        <w:t xml:space="preserve">When </w:t>
      </w:r>
      <w:r w:rsidR="00C24D57" w:rsidRPr="001B09A8">
        <w:t xml:space="preserve">listing </w:t>
      </w:r>
      <w:r w:rsidRPr="001B09A8">
        <w:t xml:space="preserve">individuals, </w:t>
      </w:r>
      <w:r w:rsidR="00C24D57" w:rsidRPr="001B09A8">
        <w:t>include</w:t>
      </w:r>
      <w:r w:rsidR="00EB5F7F" w:rsidRPr="001B09A8">
        <w:t xml:space="preserve"> their</w:t>
      </w:r>
      <w:r w:rsidRPr="001B09A8">
        <w:t xml:space="preserve"> email addresses or other contact </w:t>
      </w:r>
      <w:r w:rsidR="006D4A97" w:rsidRPr="001B09A8">
        <w:t>detail</w:t>
      </w:r>
      <w:r w:rsidR="00A0591D" w:rsidRPr="001B09A8">
        <w:t>s</w:t>
      </w:r>
      <w:r w:rsidR="006D4A97" w:rsidRPr="001B09A8">
        <w:t xml:space="preserve"> </w:t>
      </w:r>
      <w:r w:rsidRPr="001B09A8">
        <w:t>(e.g. repository</w:t>
      </w:r>
      <w:r w:rsidR="006D4A97" w:rsidRPr="001B09A8">
        <w:t xml:space="preserve"> identifier</w:t>
      </w:r>
      <w:r w:rsidR="00EB5F7F" w:rsidRPr="001B09A8">
        <w:t>s</w:t>
      </w:r>
      <w:r w:rsidR="00CE7F48" w:rsidRPr="001B09A8">
        <w:t xml:space="preserve"> of contributors</w:t>
      </w:r>
      <w:r w:rsidRPr="001B09A8">
        <w:t xml:space="preserve"> or ORCID </w:t>
      </w:r>
      <w:r w:rsidR="00646383" w:rsidRPr="001B09A8">
        <w:t>ID</w:t>
      </w:r>
      <w:r w:rsidR="00EB5F7F" w:rsidRPr="001B09A8">
        <w:t>s</w:t>
      </w:r>
      <w:r w:rsidRPr="001B09A8">
        <w:t xml:space="preserve">) </w:t>
      </w:r>
      <w:r w:rsidR="00EB5F7F" w:rsidRPr="001B09A8">
        <w:t>and</w:t>
      </w:r>
      <w:r w:rsidR="006D4A97" w:rsidRPr="001B09A8">
        <w:t xml:space="preserve"> a brief </w:t>
      </w:r>
      <w:r w:rsidRPr="001B09A8">
        <w:t xml:space="preserve">description of their contributions or roles, such as “Implemented the core functionality” </w:t>
      </w:r>
      <w:r w:rsidR="00A36117" w:rsidRPr="001B09A8">
        <w:t xml:space="preserve">or </w:t>
      </w:r>
      <w:r w:rsidRPr="001B09A8">
        <w:t>“Designed the user interface</w:t>
      </w:r>
      <w:r w:rsidR="00A7336E" w:rsidRPr="001B09A8">
        <w:t>.</w:t>
      </w:r>
      <w:r w:rsidRPr="001B09A8">
        <w:t xml:space="preserve">” This not only </w:t>
      </w:r>
      <w:r w:rsidR="00C22B12" w:rsidRPr="001B09A8">
        <w:t xml:space="preserve">acknowledges </w:t>
      </w:r>
      <w:r w:rsidR="00D85E43" w:rsidRPr="001B09A8">
        <w:t>contributors</w:t>
      </w:r>
      <w:r w:rsidR="0096174B" w:rsidRPr="001B09A8">
        <w:t xml:space="preserve"> </w:t>
      </w:r>
      <w:r w:rsidR="00D85E43" w:rsidRPr="001B09A8">
        <w:t xml:space="preserve">but also </w:t>
      </w:r>
      <w:r w:rsidR="002A5757" w:rsidRPr="001B09A8">
        <w:t>encourages</w:t>
      </w:r>
      <w:r w:rsidR="0096174B" w:rsidRPr="001B09A8">
        <w:t xml:space="preserve"> new ones and facilitates</w:t>
      </w:r>
      <w:r w:rsidRPr="001B09A8">
        <w:t xml:space="preserve"> collaboration. </w:t>
      </w:r>
      <w:r w:rsidR="00D63B80" w:rsidRPr="001B09A8">
        <w:t xml:space="preserve">Be sure to include </w:t>
      </w:r>
      <w:r w:rsidRPr="001B09A8">
        <w:t xml:space="preserve">individuals </w:t>
      </w:r>
      <w:r w:rsidR="00BB673D" w:rsidRPr="001B09A8">
        <w:t>s</w:t>
      </w:r>
      <w:r w:rsidR="00C62021" w:rsidRPr="001B09A8">
        <w:t xml:space="preserve">ignificantly </w:t>
      </w:r>
      <w:r w:rsidRPr="001B09A8">
        <w:t>involved</w:t>
      </w:r>
      <w:r w:rsidR="00082FEF" w:rsidRPr="001B09A8">
        <w:t xml:space="preserve"> in the project, even if they </w:t>
      </w:r>
      <w:r w:rsidRPr="001B09A8">
        <w:t xml:space="preserve">did not directly author the code. Developers and contributors should be clearly distinguished from copyright </w:t>
      </w:r>
      <w:r w:rsidR="005F092A" w:rsidRPr="001B09A8">
        <w:t xml:space="preserve">holders </w:t>
      </w:r>
      <w:r w:rsidR="00CF76CA" w:rsidRPr="001B09A8">
        <w:t>list</w:t>
      </w:r>
      <w:r w:rsidRPr="001B09A8">
        <w:t xml:space="preserve">ed in </w:t>
      </w:r>
      <w:r w:rsidR="009D2D00" w:rsidRPr="001B09A8">
        <w:t xml:space="preserve">the </w:t>
      </w:r>
      <w:r w:rsidRPr="001B09A8">
        <w:t>COPYRIGHT</w:t>
      </w:r>
      <w:r w:rsidR="009D2D00" w:rsidRPr="001B09A8">
        <w:t xml:space="preserve"> file</w:t>
      </w:r>
      <w:r w:rsidRPr="001B09A8">
        <w:t xml:space="preserve">. </w:t>
      </w:r>
      <w:r w:rsidR="00887178" w:rsidRPr="001B09A8">
        <w:t xml:space="preserve">You may </w:t>
      </w:r>
      <w:r w:rsidR="00ED7C8B" w:rsidRPr="001B09A8">
        <w:t>also specify</w:t>
      </w:r>
      <w:r w:rsidRPr="001B09A8">
        <w:t xml:space="preserve"> time periods, such as </w:t>
      </w:r>
      <w:r w:rsidR="009D2D00" w:rsidRPr="001B09A8">
        <w:t>“</w:t>
      </w:r>
      <w:r w:rsidRPr="001B09A8">
        <w:t>2021</w:t>
      </w:r>
      <w:r w:rsidR="009D2D00" w:rsidRPr="001B09A8">
        <w:t>:”</w:t>
      </w:r>
      <w:r w:rsidRPr="001B09A8">
        <w:t xml:space="preserve"> and </w:t>
      </w:r>
      <w:r w:rsidR="009D2D00" w:rsidRPr="001B09A8">
        <w:t>“</w:t>
      </w:r>
      <w:r w:rsidRPr="001B09A8">
        <w:t>2020</w:t>
      </w:r>
      <w:r w:rsidR="009D2D00" w:rsidRPr="001B09A8">
        <w:t xml:space="preserve"> – </w:t>
      </w:r>
      <w:r w:rsidR="00E20C50" w:rsidRPr="001B09A8">
        <w:t>present</w:t>
      </w:r>
      <w:r w:rsidRPr="001B09A8">
        <w:t>:</w:t>
      </w:r>
      <w:r w:rsidR="009D2D00" w:rsidRPr="001B09A8">
        <w:t>”</w:t>
      </w:r>
      <w:r w:rsidRPr="001B09A8">
        <w:t>.</w:t>
      </w:r>
      <w:r w:rsidR="00F4143D" w:rsidRPr="001B09A8">
        <w:t xml:space="preserve"> </w:t>
      </w:r>
      <w:r w:rsidR="00DA4CE4" w:rsidRPr="001B09A8">
        <w:t>En</w:t>
      </w:r>
      <w:r w:rsidRPr="001B09A8">
        <w:t xml:space="preserve">sure this section </w:t>
      </w:r>
      <w:r w:rsidR="00F4143D" w:rsidRPr="001B09A8">
        <w:t xml:space="preserve">is </w:t>
      </w:r>
      <w:r w:rsidR="00E20C50" w:rsidRPr="001B09A8">
        <w:t>regularly updated</w:t>
      </w:r>
      <w:r w:rsidRPr="001B09A8">
        <w:t xml:space="preserve"> as new contributors join the project or make significant contributions.</w:t>
      </w:r>
    </w:p>
    <w:p w14:paraId="47CB9399" w14:textId="032BE87D" w:rsidR="00D1654C" w:rsidRPr="001B09A8" w:rsidRDefault="00D33671" w:rsidP="00F4193E">
      <w:pPr>
        <w:pStyle w:val="BodyText"/>
      </w:pPr>
      <w:r w:rsidRPr="001B09A8">
        <w:lastRenderedPageBreak/>
        <w:t xml:space="preserve">After funding information, </w:t>
      </w:r>
      <w:r w:rsidR="008D3F70" w:rsidRPr="001B09A8">
        <w:t>add</w:t>
      </w:r>
      <w:r w:rsidRPr="001B09A8">
        <w:t xml:space="preserve"> other acknowledgements as needed. </w:t>
      </w:r>
      <w:r w:rsidR="00F4193E" w:rsidRPr="001B09A8">
        <w:t xml:space="preserve">If </w:t>
      </w:r>
      <w:r w:rsidRPr="001B09A8">
        <w:t xml:space="preserve">the </w:t>
      </w:r>
      <w:r w:rsidR="00F4193E" w:rsidRPr="001B09A8">
        <w:t xml:space="preserve">project is part of a larger ecosystem or </w:t>
      </w:r>
      <w:r w:rsidR="008D3F70" w:rsidRPr="001B09A8">
        <w:t xml:space="preserve">depends </w:t>
      </w:r>
      <w:r w:rsidR="00F4193E" w:rsidRPr="001B09A8">
        <w:t xml:space="preserve">on third-party libraries, it is good practice to acknowledge these dependencies either in </w:t>
      </w:r>
      <w:r w:rsidR="00B169E0" w:rsidRPr="001B09A8">
        <w:t xml:space="preserve">the </w:t>
      </w:r>
      <w:r w:rsidR="00F4193E" w:rsidRPr="001B09A8">
        <w:t>README or a separate NOTICE file.</w:t>
      </w:r>
    </w:p>
    <w:p w14:paraId="36F124AF" w14:textId="77777777" w:rsidR="00D1654C" w:rsidRPr="001B09A8" w:rsidRDefault="00D1654C" w:rsidP="00D1654C">
      <w:pPr>
        <w:pStyle w:val="Heading2"/>
      </w:pPr>
      <w:r w:rsidRPr="001B09A8">
        <w:t>NOTICE File</w:t>
      </w:r>
    </w:p>
    <w:p w14:paraId="21557E2A" w14:textId="7D08EC33" w:rsidR="00AC2E6C" w:rsidRPr="001B09A8" w:rsidRDefault="007C766E" w:rsidP="00F4193E">
      <w:pPr>
        <w:pStyle w:val="BodyText"/>
      </w:pPr>
      <w:r w:rsidRPr="001B09A8">
        <w:t>T</w:t>
      </w:r>
      <w:r w:rsidR="00F4193E" w:rsidRPr="001B09A8">
        <w:t xml:space="preserve">he </w:t>
      </w:r>
      <w:r w:rsidR="00490AD9" w:rsidRPr="001B09A8">
        <w:t xml:space="preserve">project </w:t>
      </w:r>
      <w:r w:rsidR="00F4193E" w:rsidRPr="001B09A8">
        <w:t>licence may require a NOTICE file</w:t>
      </w:r>
      <w:r w:rsidR="00B169E0" w:rsidRPr="001B09A8">
        <w:t>,</w:t>
      </w:r>
      <w:r w:rsidR="00F4193E" w:rsidRPr="001B09A8">
        <w:t xml:space="preserve"> or you may be modifying a project with an existing one, in which </w:t>
      </w:r>
      <w:r w:rsidR="00B46306" w:rsidRPr="001B09A8">
        <w:t xml:space="preserve">case </w:t>
      </w:r>
      <w:r w:rsidR="00F4193E" w:rsidRPr="001B09A8">
        <w:t xml:space="preserve">you should add your entries. Mention all libraries and frameworks your project uses and provide links to their websites or repositories. </w:t>
      </w:r>
      <w:r w:rsidR="00313FD1" w:rsidRPr="001B09A8">
        <w:t xml:space="preserve">Declare and credit </w:t>
      </w:r>
      <w:r w:rsidRPr="001B09A8">
        <w:t xml:space="preserve">any other </w:t>
      </w:r>
      <w:r w:rsidR="00313FD1" w:rsidRPr="001B09A8">
        <w:t xml:space="preserve">intellectual property used, </w:t>
      </w:r>
      <w:r w:rsidRPr="001B09A8">
        <w:t xml:space="preserve">along with </w:t>
      </w:r>
      <w:r w:rsidR="00313FD1" w:rsidRPr="001B09A8">
        <w:t xml:space="preserve">its </w:t>
      </w:r>
      <w:r w:rsidRPr="001B09A8">
        <w:t xml:space="preserve">licence and </w:t>
      </w:r>
      <w:r w:rsidR="00A83C08" w:rsidRPr="001B09A8">
        <w:t>any</w:t>
      </w:r>
      <w:r w:rsidRPr="001B09A8">
        <w:t xml:space="preserve"> options</w:t>
      </w:r>
      <w:r w:rsidR="005B5405" w:rsidRPr="001B09A8">
        <w:t>.</w:t>
      </w:r>
    </w:p>
    <w:p w14:paraId="0013C8AA" w14:textId="39B7928E" w:rsidR="00F4193E" w:rsidRPr="001B09A8" w:rsidRDefault="00F4193E" w:rsidP="00F4193E">
      <w:pPr>
        <w:pStyle w:val="BodyText"/>
      </w:pPr>
      <w:r w:rsidRPr="001B09A8">
        <w:t xml:space="preserve">Below is a markdown template for a </w:t>
      </w:r>
      <w:proofErr w:type="gramStart"/>
      <w:r w:rsidRPr="001B09A8">
        <w:t>NOTICE file listing third-party components</w:t>
      </w:r>
      <w:proofErr w:type="gramEnd"/>
      <w:r w:rsidRPr="001B09A8">
        <w:t>, their licences, URLs and copyright:</w:t>
      </w:r>
    </w:p>
    <w:p w14:paraId="02BB8887" w14:textId="50A351BB" w:rsidR="00F4193E" w:rsidRPr="001B09A8" w:rsidRDefault="00F4193E" w:rsidP="002D1E43">
      <w:pPr>
        <w:pStyle w:val="BodyTextIndent"/>
        <w:rPr>
          <w:lang w:val="en-GB"/>
        </w:rPr>
      </w:pPr>
      <w:r w:rsidRPr="001B09A8">
        <w:rPr>
          <w:lang w:val="en-GB"/>
        </w:rPr>
        <w:t xml:space="preserve"># &lt;Project Name&gt; </w:t>
      </w:r>
      <w:r w:rsidR="00B169E0" w:rsidRPr="001B09A8">
        <w:rPr>
          <w:lang w:val="en-GB"/>
        </w:rPr>
        <w:t>–</w:t>
      </w:r>
      <w:r w:rsidRPr="001B09A8">
        <w:rPr>
          <w:lang w:val="en-GB"/>
        </w:rPr>
        <w:t xml:space="preserve"> NOTICE File</w:t>
      </w:r>
    </w:p>
    <w:p w14:paraId="6BEEE07D" w14:textId="1A280CE8" w:rsidR="00F4193E" w:rsidRPr="001B09A8" w:rsidRDefault="00F4193E" w:rsidP="002D1E43">
      <w:pPr>
        <w:pStyle w:val="BodyTextIndent"/>
        <w:spacing w:before="240"/>
        <w:rPr>
          <w:lang w:val="en-GB"/>
        </w:rPr>
      </w:pPr>
      <w:r w:rsidRPr="001B09A8">
        <w:rPr>
          <w:lang w:val="en-GB"/>
        </w:rPr>
        <w:t xml:space="preserve">This project includes third-party software components subject to </w:t>
      </w:r>
      <w:proofErr w:type="gramStart"/>
      <w:r w:rsidRPr="001B09A8">
        <w:rPr>
          <w:lang w:val="en-GB"/>
        </w:rPr>
        <w:t>open source</w:t>
      </w:r>
      <w:proofErr w:type="gramEnd"/>
      <w:r w:rsidRPr="001B09A8">
        <w:rPr>
          <w:lang w:val="en-GB"/>
        </w:rPr>
        <w:t xml:space="preserve"> licences. Please read and comply with the licensing terms and attribution requirements of these components as listed:</w:t>
      </w:r>
    </w:p>
    <w:p w14:paraId="625E8A2E" w14:textId="156AB56D" w:rsidR="00F4193E" w:rsidRPr="001B09A8" w:rsidRDefault="00DB0CD5" w:rsidP="002D1E43">
      <w:pPr>
        <w:pStyle w:val="BodyTextIndent"/>
        <w:spacing w:before="240"/>
        <w:rPr>
          <w:lang w:val="en-GB"/>
        </w:rPr>
      </w:pPr>
      <w:r w:rsidRPr="001B09A8">
        <w:rPr>
          <w:lang w:val="en-GB"/>
        </w:rPr>
        <w:t>&lt;#&gt;</w:t>
      </w:r>
      <w:r w:rsidR="00F4193E" w:rsidRPr="001B09A8">
        <w:rPr>
          <w:lang w:val="en-GB"/>
        </w:rPr>
        <w:t>. &lt;Dependency Name&gt;</w:t>
      </w:r>
    </w:p>
    <w:p w14:paraId="5FE7FD19" w14:textId="25D986F4" w:rsidR="00F4193E" w:rsidRPr="001B09A8" w:rsidRDefault="00F4193E" w:rsidP="002D1E43">
      <w:pPr>
        <w:pStyle w:val="BodyTextIndent"/>
        <w:rPr>
          <w:lang w:val="en-GB"/>
        </w:rPr>
      </w:pPr>
      <w:r w:rsidRPr="001B09A8">
        <w:rPr>
          <w:lang w:val="en-GB"/>
        </w:rPr>
        <w:t xml:space="preserve">   - Version: &lt;Dependency Version Number&gt;</w:t>
      </w:r>
    </w:p>
    <w:p w14:paraId="61E5819F" w14:textId="251AF783" w:rsidR="00F4193E" w:rsidRPr="001B09A8" w:rsidRDefault="00F4193E" w:rsidP="002D1E43">
      <w:pPr>
        <w:pStyle w:val="BodyTextIndent"/>
        <w:rPr>
          <w:lang w:val="en-GB"/>
        </w:rPr>
      </w:pPr>
      <w:r w:rsidRPr="001B09A8">
        <w:rPr>
          <w:lang w:val="en-GB"/>
        </w:rPr>
        <w:t xml:space="preserve">   - URL: &lt;Dependency URL&gt;</w:t>
      </w:r>
    </w:p>
    <w:p w14:paraId="3CAA8CED" w14:textId="1AEC948F" w:rsidR="00F4193E" w:rsidRPr="001B09A8" w:rsidRDefault="00F4193E" w:rsidP="002D1E43">
      <w:pPr>
        <w:pStyle w:val="BodyTextIndent"/>
        <w:rPr>
          <w:lang w:val="en-GB"/>
        </w:rPr>
      </w:pPr>
      <w:r w:rsidRPr="001B09A8">
        <w:rPr>
          <w:lang w:val="en-GB"/>
        </w:rPr>
        <w:t xml:space="preserve">   - Licence: &lt;Dependency Licence&gt;</w:t>
      </w:r>
    </w:p>
    <w:p w14:paraId="75ED239B" w14:textId="6376EB18" w:rsidR="00F4193E" w:rsidRPr="001B09A8" w:rsidRDefault="00F4193E" w:rsidP="002D1E43">
      <w:pPr>
        <w:pStyle w:val="BodyTextIndent"/>
        <w:rPr>
          <w:lang w:val="en-GB"/>
        </w:rPr>
      </w:pPr>
      <w:r w:rsidRPr="001B09A8">
        <w:rPr>
          <w:lang w:val="en-GB"/>
        </w:rPr>
        <w:t xml:space="preserve">   - Copyright (c) &lt;Year Range&gt; &lt;Holder&gt;</w:t>
      </w:r>
    </w:p>
    <w:p w14:paraId="30FDBA8B" w14:textId="33B43AAA" w:rsidR="008E4FD9" w:rsidRPr="001B09A8" w:rsidRDefault="008E4FD9" w:rsidP="002D1E43">
      <w:pPr>
        <w:pStyle w:val="BodyTextIndent"/>
        <w:rPr>
          <w:lang w:val="en-GB"/>
        </w:rPr>
      </w:pPr>
    </w:p>
    <w:p w14:paraId="2DF17770" w14:textId="2AC29E20" w:rsidR="00F4193E" w:rsidRPr="001B09A8" w:rsidRDefault="00F4193E" w:rsidP="002D1E43">
      <w:pPr>
        <w:pStyle w:val="BodyTextIndent"/>
        <w:spacing w:before="240" w:after="240"/>
        <w:rPr>
          <w:lang w:val="en-GB"/>
        </w:rPr>
      </w:pPr>
      <w:r w:rsidRPr="001B09A8">
        <w:rPr>
          <w:lang w:val="en-GB"/>
        </w:rPr>
        <w:t xml:space="preserve">We thank all </w:t>
      </w:r>
      <w:proofErr w:type="gramStart"/>
      <w:r w:rsidRPr="001B09A8">
        <w:rPr>
          <w:lang w:val="en-GB"/>
        </w:rPr>
        <w:t>open source</w:t>
      </w:r>
      <w:proofErr w:type="gramEnd"/>
      <w:r w:rsidRPr="001B09A8">
        <w:rPr>
          <w:lang w:val="en-GB"/>
        </w:rPr>
        <w:t xml:space="preserve"> developers who contributed to these dependencies.</w:t>
      </w:r>
    </w:p>
    <w:p w14:paraId="16AFBFF8" w14:textId="1524103E" w:rsidR="00F250D7" w:rsidRPr="001B09A8" w:rsidRDefault="00F4193E" w:rsidP="00F4193E">
      <w:pPr>
        <w:pStyle w:val="BodyText"/>
      </w:pPr>
      <w:r w:rsidRPr="001B09A8">
        <w:t xml:space="preserve">The content and format of a NOTICE file may vary depending on the project and </w:t>
      </w:r>
      <w:r w:rsidR="004126CB" w:rsidRPr="001B09A8">
        <w:t>the</w:t>
      </w:r>
      <w:r w:rsidRPr="001B09A8">
        <w:t xml:space="preserve"> licensing requirements</w:t>
      </w:r>
      <w:r w:rsidR="004126CB" w:rsidRPr="001B09A8">
        <w:t xml:space="preserve"> of its dependencies</w:t>
      </w:r>
      <w:r w:rsidR="009A49AD" w:rsidRPr="001B09A8">
        <w:t xml:space="preserve">. </w:t>
      </w:r>
      <w:r w:rsidR="00BE2D50" w:rsidRPr="001B09A8">
        <w:t xml:space="preserve">Licences often require </w:t>
      </w:r>
      <w:r w:rsidR="0094350C" w:rsidRPr="001B09A8">
        <w:t xml:space="preserve">a notice </w:t>
      </w:r>
      <w:r w:rsidR="00BE2D50" w:rsidRPr="001B09A8">
        <w:t>stat</w:t>
      </w:r>
      <w:r w:rsidR="0094350C" w:rsidRPr="001B09A8">
        <w:t>ing</w:t>
      </w:r>
      <w:r w:rsidR="00BE2D50" w:rsidRPr="001B09A8">
        <w:t xml:space="preserve"> that &lt;Project Name&gt; is under the chosen licence, </w:t>
      </w:r>
      <w:r w:rsidR="004126CB" w:rsidRPr="001B09A8">
        <w:t>with</w:t>
      </w:r>
      <w:r w:rsidR="00BE2D50" w:rsidRPr="001B09A8">
        <w:t xml:space="preserve"> </w:t>
      </w:r>
      <w:r w:rsidR="00245B57" w:rsidRPr="001B09A8">
        <w:t xml:space="preserve">information about </w:t>
      </w:r>
      <w:r w:rsidR="00BE2D50" w:rsidRPr="001B09A8">
        <w:t xml:space="preserve">applied options, secondary licences, exceptions, additional permissions </w:t>
      </w:r>
      <w:r w:rsidR="004126CB" w:rsidRPr="001B09A8">
        <w:t>or</w:t>
      </w:r>
      <w:r w:rsidR="00BE2D50" w:rsidRPr="001B09A8">
        <w:t xml:space="preserve"> disclaimers. </w:t>
      </w:r>
      <w:r w:rsidR="00EE6AD5" w:rsidRPr="001B09A8">
        <w:t>This i</w:t>
      </w:r>
      <w:r w:rsidR="00574F3C" w:rsidRPr="001B09A8">
        <w:t xml:space="preserve">nformation is </w:t>
      </w:r>
      <w:r w:rsidR="00BE2D50" w:rsidRPr="001B09A8">
        <w:t xml:space="preserve">usually </w:t>
      </w:r>
      <w:r w:rsidR="00B20C48" w:rsidRPr="001B09A8">
        <w:t>provided</w:t>
      </w:r>
      <w:r w:rsidR="00502302" w:rsidRPr="001B09A8">
        <w:t xml:space="preserve"> within or below the </w:t>
      </w:r>
      <w:r w:rsidR="00BE2D50" w:rsidRPr="001B09A8">
        <w:t>licence text</w:t>
      </w:r>
      <w:r w:rsidR="00EE6AD5" w:rsidRPr="001B09A8">
        <w:t>. T</w:t>
      </w:r>
      <w:r w:rsidR="00BE2D50" w:rsidRPr="001B09A8">
        <w:t>he boiler</w:t>
      </w:r>
      <w:r w:rsidR="00502302" w:rsidRPr="001B09A8">
        <w:t xml:space="preserve">plate </w:t>
      </w:r>
      <w:r w:rsidR="009B6335" w:rsidRPr="001B09A8">
        <w:t xml:space="preserve">text </w:t>
      </w:r>
      <w:r w:rsidR="00A83C08" w:rsidRPr="001B09A8">
        <w:t>often</w:t>
      </w:r>
      <w:r w:rsidR="009D19EF" w:rsidRPr="001B09A8">
        <w:t xml:space="preserve"> needs to </w:t>
      </w:r>
      <w:r w:rsidR="00502302" w:rsidRPr="001B09A8">
        <w:t xml:space="preserve">be adapted </w:t>
      </w:r>
      <w:r w:rsidR="00BE2D50" w:rsidRPr="001B09A8">
        <w:t xml:space="preserve">and placed at the </w:t>
      </w:r>
      <w:r w:rsidR="003363DD" w:rsidRPr="001B09A8">
        <w:t>start</w:t>
      </w:r>
      <w:r w:rsidR="00BE2D50" w:rsidRPr="001B09A8">
        <w:t xml:space="preserve"> of the NOTICE file. </w:t>
      </w:r>
      <w:r w:rsidR="009A49AD" w:rsidRPr="001B09A8">
        <w:t>S</w:t>
      </w:r>
      <w:r w:rsidRPr="001B09A8">
        <w:t xml:space="preserve">ome licences require </w:t>
      </w:r>
      <w:r w:rsidR="009A49AD" w:rsidRPr="001B09A8">
        <w:t xml:space="preserve">preserving </w:t>
      </w:r>
      <w:r w:rsidRPr="001B09A8">
        <w:t xml:space="preserve">content from </w:t>
      </w:r>
      <w:r w:rsidR="00C0208D" w:rsidRPr="001B09A8">
        <w:t xml:space="preserve">the </w:t>
      </w:r>
      <w:r w:rsidRPr="001B09A8">
        <w:t xml:space="preserve">NOTICE files of dependencies. If a NOTICE file is </w:t>
      </w:r>
      <w:r w:rsidR="009A49AD" w:rsidRPr="001B09A8">
        <w:t>unnecessary</w:t>
      </w:r>
      <w:r w:rsidRPr="001B09A8">
        <w:t>, th</w:t>
      </w:r>
      <w:r w:rsidR="00A83C08" w:rsidRPr="001B09A8">
        <w:t>is</w:t>
      </w:r>
      <w:r w:rsidRPr="001B09A8">
        <w:t xml:space="preserve"> information </w:t>
      </w:r>
      <w:r w:rsidR="009D19EF" w:rsidRPr="001B09A8">
        <w:t xml:space="preserve">can be </w:t>
      </w:r>
      <w:r w:rsidR="00A83C08" w:rsidRPr="001B09A8">
        <w:t>ad</w:t>
      </w:r>
      <w:r w:rsidR="009D19EF" w:rsidRPr="001B09A8">
        <w:t>de</w:t>
      </w:r>
      <w:r w:rsidR="00C73B1A" w:rsidRPr="001B09A8">
        <w:t>d</w:t>
      </w:r>
      <w:r w:rsidR="009D19EF" w:rsidRPr="001B09A8">
        <w:t xml:space="preserve"> </w:t>
      </w:r>
      <w:r w:rsidR="00ED44A1" w:rsidRPr="001B09A8">
        <w:t>at the end</w:t>
      </w:r>
      <w:r w:rsidRPr="001B09A8">
        <w:t xml:space="preserve"> of </w:t>
      </w:r>
      <w:r w:rsidR="00B169E0" w:rsidRPr="001B09A8">
        <w:t xml:space="preserve">the </w:t>
      </w:r>
      <w:r w:rsidR="00F250D7" w:rsidRPr="001B09A8">
        <w:t>README</w:t>
      </w:r>
      <w:r w:rsidR="00326271" w:rsidRPr="001B09A8">
        <w:t xml:space="preserve">. </w:t>
      </w:r>
      <w:r w:rsidR="009D19EF" w:rsidRPr="001B09A8">
        <w:t>I</w:t>
      </w:r>
      <w:r w:rsidR="00C73B1A" w:rsidRPr="001B09A8">
        <w:t>t</w:t>
      </w:r>
      <w:r w:rsidR="00A103C2" w:rsidRPr="001B09A8">
        <w:t xml:space="preserve"> may </w:t>
      </w:r>
      <w:r w:rsidR="00A83C08" w:rsidRPr="001B09A8">
        <w:t xml:space="preserve">also </w:t>
      </w:r>
      <w:r w:rsidR="00A103C2" w:rsidRPr="001B09A8">
        <w:t xml:space="preserve">be </w:t>
      </w:r>
      <w:r w:rsidR="00F067FC" w:rsidRPr="001B09A8">
        <w:t>repeat</w:t>
      </w:r>
      <w:r w:rsidR="00A103C2" w:rsidRPr="001B09A8">
        <w:t>ed</w:t>
      </w:r>
      <w:r w:rsidR="00F067FC" w:rsidRPr="001B09A8">
        <w:t xml:space="preserve"> </w:t>
      </w:r>
      <w:r w:rsidR="00A83C08" w:rsidRPr="001B09A8">
        <w:t>there</w:t>
      </w:r>
      <w:r w:rsidR="00866805" w:rsidRPr="001B09A8">
        <w:t xml:space="preserve">, </w:t>
      </w:r>
      <w:r w:rsidR="00A103C2" w:rsidRPr="001B09A8">
        <w:t xml:space="preserve">omitting </w:t>
      </w:r>
      <w:r w:rsidR="00F067FC" w:rsidRPr="001B09A8">
        <w:t>disclaimers</w:t>
      </w:r>
      <w:r w:rsidR="00A103C2" w:rsidRPr="001B09A8">
        <w:t xml:space="preserve"> for </w:t>
      </w:r>
      <w:r w:rsidR="0046034E" w:rsidRPr="001B09A8">
        <w:t>brevity</w:t>
      </w:r>
      <w:r w:rsidR="00F250D7" w:rsidRPr="001B09A8">
        <w:t>.</w:t>
      </w:r>
    </w:p>
    <w:p w14:paraId="01B40F6C" w14:textId="58BCE4E0" w:rsidR="00F4193E" w:rsidRPr="001B09A8" w:rsidRDefault="004126CB" w:rsidP="00F4193E">
      <w:pPr>
        <w:pStyle w:val="BodyText"/>
      </w:pPr>
      <w:r w:rsidRPr="001B09A8">
        <w:t>Using Mend to scan the</w:t>
      </w:r>
      <w:r w:rsidR="00F4193E" w:rsidRPr="001B09A8">
        <w:t xml:space="preserve"> project </w:t>
      </w:r>
      <w:r w:rsidR="00705915" w:rsidRPr="001B09A8">
        <w:t xml:space="preserve">helps identify overlooked </w:t>
      </w:r>
      <w:r w:rsidR="00F4193E" w:rsidRPr="001B09A8">
        <w:t>dependencies. However, transitive dependencies listed in Mend reports should not be included in the lists</w:t>
      </w:r>
      <w:r w:rsidR="009925E5" w:rsidRPr="001B09A8">
        <w:t xml:space="preserve"> described above</w:t>
      </w:r>
      <w:r w:rsidR="00F4193E" w:rsidRPr="001B09A8">
        <w:t>.</w:t>
      </w:r>
    </w:p>
    <w:p w14:paraId="324F13B1" w14:textId="4B88875D" w:rsidR="00F4193E" w:rsidRPr="001B09A8" w:rsidRDefault="00A83C08" w:rsidP="00F4193E">
      <w:pPr>
        <w:pStyle w:val="BodyText"/>
      </w:pPr>
      <w:r w:rsidRPr="001B09A8">
        <w:t>Y</w:t>
      </w:r>
      <w:r w:rsidR="00E75C9F" w:rsidRPr="001B09A8">
        <w:t xml:space="preserve">ou </w:t>
      </w:r>
      <w:r w:rsidRPr="001B09A8">
        <w:t xml:space="preserve">are </w:t>
      </w:r>
      <w:r w:rsidR="00E75C9F" w:rsidRPr="001B09A8">
        <w:t>responsibl</w:t>
      </w:r>
      <w:r w:rsidRPr="001B09A8">
        <w:t>e for</w:t>
      </w:r>
      <w:r w:rsidR="00E75C9F" w:rsidRPr="001B09A8">
        <w:t xml:space="preserve"> review</w:t>
      </w:r>
      <w:r w:rsidRPr="001B09A8">
        <w:t>ing</w:t>
      </w:r>
      <w:r w:rsidR="00E75C9F" w:rsidRPr="001B09A8">
        <w:t xml:space="preserve"> and compl</w:t>
      </w:r>
      <w:r w:rsidRPr="001B09A8">
        <w:t>ying</w:t>
      </w:r>
      <w:r w:rsidR="00E75C9F" w:rsidRPr="001B09A8">
        <w:t xml:space="preserve"> with the respective licences and attribution requirements for these components as project dependencies </w:t>
      </w:r>
      <w:r w:rsidR="0073182E" w:rsidRPr="001B09A8">
        <w:t xml:space="preserve">and </w:t>
      </w:r>
      <w:r w:rsidRPr="001B09A8">
        <w:t xml:space="preserve">their </w:t>
      </w:r>
      <w:r w:rsidR="0073182E" w:rsidRPr="001B09A8">
        <w:t xml:space="preserve">licence conditions </w:t>
      </w:r>
      <w:r w:rsidR="00E75C9F" w:rsidRPr="001B09A8">
        <w:t xml:space="preserve">evolve. </w:t>
      </w:r>
      <w:r w:rsidR="00F4193E" w:rsidRPr="001B09A8">
        <w:t xml:space="preserve">Acknowledging contributions, dependencies and tools </w:t>
      </w:r>
      <w:r w:rsidRPr="001B09A8">
        <w:t xml:space="preserve">supports and promotes the </w:t>
      </w:r>
      <w:proofErr w:type="gramStart"/>
      <w:r w:rsidR="00F4193E" w:rsidRPr="001B09A8">
        <w:t>open source</w:t>
      </w:r>
      <w:proofErr w:type="gramEnd"/>
      <w:r w:rsidR="00F4193E" w:rsidRPr="001B09A8">
        <w:t xml:space="preserve"> community.</w:t>
      </w:r>
    </w:p>
    <w:p w14:paraId="5E5B4625" w14:textId="77777777" w:rsidR="00F4193E" w:rsidRPr="001B09A8" w:rsidRDefault="00F4193E" w:rsidP="00473808">
      <w:pPr>
        <w:pStyle w:val="Heading2"/>
      </w:pPr>
      <w:bookmarkStart w:id="33" w:name="_Toc160034079"/>
      <w:r w:rsidRPr="001B09A8">
        <w:t>CHANGELOG File</w:t>
      </w:r>
      <w:bookmarkEnd w:id="33"/>
    </w:p>
    <w:p w14:paraId="5FAB14C8" w14:textId="6973543A" w:rsidR="001A4130" w:rsidRPr="001B09A8" w:rsidRDefault="00DB338C" w:rsidP="001A4130">
      <w:pPr>
        <w:pStyle w:val="BodyText"/>
      </w:pPr>
      <w:r w:rsidRPr="001B09A8">
        <w:t xml:space="preserve">A well-maintained CHANGELOG </w:t>
      </w:r>
      <w:r w:rsidR="00BC32EB" w:rsidRPr="001B09A8">
        <w:t>allows</w:t>
      </w:r>
      <w:r w:rsidRPr="001B09A8">
        <w:t xml:space="preserve"> users and developers to track a project’s development history, making it easier to follow updates and modifications. It also aids in troubleshooting and identifying potential issues during upgrades. Even </w:t>
      </w:r>
      <w:r w:rsidR="00DF2912" w:rsidRPr="001B09A8">
        <w:t>when</w:t>
      </w:r>
      <w:r w:rsidRPr="001B09A8">
        <w:t xml:space="preserve"> not required by licences, </w:t>
      </w:r>
      <w:r w:rsidR="00DF2912" w:rsidRPr="001B09A8">
        <w:t xml:space="preserve">maintaining a </w:t>
      </w:r>
      <w:r w:rsidRPr="001B09A8">
        <w:t>CHANGELOG</w:t>
      </w:r>
      <w:r w:rsidR="00B42E8D" w:rsidRPr="001B09A8">
        <w:t xml:space="preserve"> is good practice</w:t>
      </w:r>
      <w:r w:rsidRPr="001B09A8">
        <w:t>.</w:t>
      </w:r>
    </w:p>
    <w:p w14:paraId="6E9EEBDB" w14:textId="23F2178C" w:rsidR="00F4193E" w:rsidRPr="001B09A8" w:rsidRDefault="00F4193E" w:rsidP="00F4193E">
      <w:pPr>
        <w:pStyle w:val="BodyText"/>
      </w:pPr>
      <w:r w:rsidRPr="001B09A8">
        <w:lastRenderedPageBreak/>
        <w:t xml:space="preserve">Some licences require </w:t>
      </w:r>
      <w:r w:rsidR="008021D3" w:rsidRPr="001B09A8">
        <w:t xml:space="preserve">maintaining and providing a software change </w:t>
      </w:r>
      <w:r w:rsidRPr="001B09A8">
        <w:t>history</w:t>
      </w:r>
      <w:r w:rsidR="007F25B7" w:rsidRPr="001B09A8">
        <w:t>, typical</w:t>
      </w:r>
      <w:r w:rsidRPr="001B09A8">
        <w:t xml:space="preserve">ly in a file named CHANGELOG, CHANGES or HISTORY, </w:t>
      </w:r>
      <w:r w:rsidR="007F25B7" w:rsidRPr="001B09A8">
        <w:t xml:space="preserve">located </w:t>
      </w:r>
      <w:r w:rsidRPr="001B09A8">
        <w:t xml:space="preserve">in the root directory. </w:t>
      </w:r>
      <w:r w:rsidR="007F25B7" w:rsidRPr="001B09A8">
        <w:t xml:space="preserve">Certain </w:t>
      </w:r>
      <w:r w:rsidRPr="001B09A8">
        <w:t xml:space="preserve">licences </w:t>
      </w:r>
      <w:r w:rsidR="00EE6AD5" w:rsidRPr="001B09A8">
        <w:t>impose specific</w:t>
      </w:r>
      <w:r w:rsidR="00563DA9" w:rsidRPr="001B09A8">
        <w:t xml:space="preserve"> </w:t>
      </w:r>
      <w:r w:rsidRPr="001B09A8">
        <w:t xml:space="preserve">naming or </w:t>
      </w:r>
      <w:r w:rsidR="00563DA9" w:rsidRPr="001B09A8">
        <w:t xml:space="preserve">content </w:t>
      </w:r>
      <w:r w:rsidR="0000701C" w:rsidRPr="001B09A8">
        <w:t>requirements</w:t>
      </w:r>
      <w:r w:rsidRPr="001B09A8">
        <w:t>. The history should summar</w:t>
      </w:r>
      <w:r w:rsidR="00672FFE" w:rsidRPr="001B09A8">
        <w:t>ise</w:t>
      </w:r>
      <w:r w:rsidRPr="001B09A8">
        <w:t xml:space="preserve"> features, significant changes, additions, bug fixes and other modifications</w:t>
      </w:r>
      <w:r w:rsidR="00672FFE" w:rsidRPr="001B09A8">
        <w:t xml:space="preserve"> </w:t>
      </w:r>
      <w:r w:rsidR="00EE6AD5" w:rsidRPr="001B09A8">
        <w:t xml:space="preserve">in </w:t>
      </w:r>
      <w:r w:rsidR="00672FFE" w:rsidRPr="001B09A8">
        <w:t>chronological</w:t>
      </w:r>
      <w:r w:rsidR="00EE6AD5" w:rsidRPr="001B09A8">
        <w:t xml:space="preserve"> order</w:t>
      </w:r>
      <w:r w:rsidRPr="001B09A8">
        <w:t xml:space="preserve">, serving as a record of changes made to </w:t>
      </w:r>
      <w:r w:rsidR="00672FFE" w:rsidRPr="001B09A8">
        <w:t>the</w:t>
      </w:r>
      <w:r w:rsidRPr="001B09A8">
        <w:t xml:space="preserve"> software over </w:t>
      </w:r>
      <w:r w:rsidR="00672FFE" w:rsidRPr="001B09A8">
        <w:t>its</w:t>
      </w:r>
      <w:r w:rsidRPr="001B09A8">
        <w:t xml:space="preserve"> releases and time. One common approach to generate the history </w:t>
      </w:r>
      <w:r w:rsidR="00527D4F" w:rsidRPr="001B09A8">
        <w:t xml:space="preserve">is </w:t>
      </w:r>
      <w:r w:rsidRPr="001B09A8">
        <w:t>by concatenating release notes, which</w:t>
      </w:r>
      <w:r w:rsidR="00DD0646" w:rsidRPr="001B09A8">
        <w:t>, in turn,</w:t>
      </w:r>
      <w:r w:rsidRPr="001B09A8">
        <w:t xml:space="preserve"> </w:t>
      </w:r>
      <w:r w:rsidR="005F6FCA" w:rsidRPr="001B09A8">
        <w:t>can</w:t>
      </w:r>
      <w:r w:rsidRPr="001B09A8">
        <w:t xml:space="preserve"> be</w:t>
      </w:r>
      <w:r w:rsidR="00A30736" w:rsidRPr="001B09A8">
        <w:t xml:space="preserve"> </w:t>
      </w:r>
      <w:r w:rsidR="00527D4F" w:rsidRPr="001B09A8">
        <w:t>derived</w:t>
      </w:r>
      <w:r w:rsidRPr="001B09A8">
        <w:t xml:space="preserve"> </w:t>
      </w:r>
      <w:r w:rsidR="00A30736" w:rsidRPr="001B09A8">
        <w:t>from</w:t>
      </w:r>
      <w:r w:rsidR="008A2D14" w:rsidRPr="001B09A8">
        <w:t xml:space="preserve"> </w:t>
      </w:r>
      <w:r w:rsidRPr="001B09A8">
        <w:t xml:space="preserve">commit </w:t>
      </w:r>
      <w:r w:rsidR="00D366FC" w:rsidRPr="001B09A8">
        <w:t>notes</w:t>
      </w:r>
      <w:r w:rsidR="008A2D14" w:rsidRPr="001B09A8">
        <w:t xml:space="preserve">, </w:t>
      </w:r>
      <w:r w:rsidR="00B7069F" w:rsidRPr="001B09A8">
        <w:t xml:space="preserve">release plans </w:t>
      </w:r>
      <w:r w:rsidR="00BC32EB" w:rsidRPr="001B09A8">
        <w:t>or</w:t>
      </w:r>
      <w:r w:rsidR="00B7069F" w:rsidRPr="001B09A8">
        <w:t xml:space="preserve"> </w:t>
      </w:r>
      <w:r w:rsidR="00DD0646" w:rsidRPr="001B09A8">
        <w:t xml:space="preserve">internal </w:t>
      </w:r>
      <w:r w:rsidR="00213F74" w:rsidRPr="001B09A8">
        <w:t>documentation</w:t>
      </w:r>
      <w:r w:rsidRPr="001B09A8">
        <w:t>.</w:t>
      </w:r>
    </w:p>
    <w:p w14:paraId="477444B1" w14:textId="6DC3CBCA" w:rsidR="00F4193E" w:rsidRPr="001B09A8" w:rsidRDefault="00F4193E" w:rsidP="00F4193E">
      <w:pPr>
        <w:pStyle w:val="BodyText"/>
      </w:pPr>
      <w:r w:rsidRPr="001B09A8">
        <w:t xml:space="preserve">Entries should be organised with the </w:t>
      </w:r>
      <w:r w:rsidR="00D366FC" w:rsidRPr="001B09A8">
        <w:t xml:space="preserve">latest </w:t>
      </w:r>
      <w:r w:rsidRPr="001B09A8">
        <w:t>changes at the top</w:t>
      </w:r>
      <w:r w:rsidR="00D366FC" w:rsidRPr="001B09A8">
        <w:t>, e</w:t>
      </w:r>
      <w:r w:rsidRPr="001B09A8">
        <w:t>ach typically correspond</w:t>
      </w:r>
      <w:r w:rsidR="00D366FC" w:rsidRPr="001B09A8">
        <w:t>ing</w:t>
      </w:r>
      <w:r w:rsidRPr="001B09A8">
        <w:t xml:space="preserve"> to a single release. Include release or version numbers or tags (e.g. “1.2.3”)</w:t>
      </w:r>
      <w:r w:rsidR="007A0CCA" w:rsidRPr="001B09A8">
        <w:t xml:space="preserve"> as desc</w:t>
      </w:r>
      <w:r w:rsidR="00A36117" w:rsidRPr="001B09A8">
        <w:t>r</w:t>
      </w:r>
      <w:r w:rsidR="007A0CCA" w:rsidRPr="001B09A8">
        <w:t>ibed a</w:t>
      </w:r>
      <w:r w:rsidR="00A36117" w:rsidRPr="001B09A8">
        <w:t>t</w:t>
      </w:r>
      <w:r w:rsidR="007A0CCA" w:rsidRPr="001B09A8">
        <w:t xml:space="preserve"> </w:t>
      </w:r>
      <w:r w:rsidR="007472E3" w:rsidRPr="001B09A8">
        <w:rPr>
          <w:i/>
          <w:iCs/>
        </w:rPr>
        <w:t>Semantic Versioning</w:t>
      </w:r>
      <w:r w:rsidR="007472E3" w:rsidRPr="001B09A8">
        <w:t xml:space="preserve"> </w:t>
      </w:r>
      <w:r w:rsidR="002240F3" w:rsidRPr="001B09A8">
        <w:t xml:space="preserve">website </w:t>
      </w:r>
      <w:r w:rsidR="007A0CCA" w:rsidRPr="001B09A8">
        <w:t>[</w:t>
      </w:r>
      <w:proofErr w:type="spellStart"/>
      <w:r w:rsidR="0079692B" w:rsidRPr="001B09A8">
        <w:fldChar w:fldCharType="begin"/>
      </w:r>
      <w:r w:rsidR="002240F3" w:rsidRPr="001B09A8">
        <w:instrText>HYPERLINK  \l "Semantic_Versioning"</w:instrText>
      </w:r>
      <w:r w:rsidR="0079692B" w:rsidRPr="001B09A8">
        <w:fldChar w:fldCharType="separate"/>
      </w:r>
      <w:r w:rsidR="002240F3" w:rsidRPr="001B09A8">
        <w:rPr>
          <w:rStyle w:val="Hyperlink"/>
          <w:rFonts w:asciiTheme="minorHAnsi" w:hAnsiTheme="minorHAnsi"/>
        </w:rPr>
        <w:t>Sema</w:t>
      </w:r>
      <w:r w:rsidR="002240F3" w:rsidRPr="001B09A8">
        <w:rPr>
          <w:rStyle w:val="Hyperlink"/>
          <w:rFonts w:asciiTheme="minorHAnsi" w:hAnsiTheme="minorHAnsi"/>
        </w:rPr>
        <w:t>n</w:t>
      </w:r>
      <w:r w:rsidR="002240F3" w:rsidRPr="001B09A8">
        <w:rPr>
          <w:rStyle w:val="Hyperlink"/>
          <w:rFonts w:asciiTheme="minorHAnsi" w:hAnsiTheme="minorHAnsi"/>
        </w:rPr>
        <w:t>tic_Versi</w:t>
      </w:r>
      <w:r w:rsidR="002240F3" w:rsidRPr="001B09A8">
        <w:rPr>
          <w:rStyle w:val="Hyperlink"/>
          <w:rFonts w:asciiTheme="minorHAnsi" w:hAnsiTheme="minorHAnsi"/>
        </w:rPr>
        <w:t>o</w:t>
      </w:r>
      <w:r w:rsidR="002240F3" w:rsidRPr="001B09A8">
        <w:rPr>
          <w:rStyle w:val="Hyperlink"/>
          <w:rFonts w:asciiTheme="minorHAnsi" w:hAnsiTheme="minorHAnsi"/>
        </w:rPr>
        <w:t>ning</w:t>
      </w:r>
      <w:proofErr w:type="spellEnd"/>
      <w:r w:rsidR="0079692B" w:rsidRPr="001B09A8">
        <w:rPr>
          <w:rStyle w:val="Hyperlink"/>
          <w:rFonts w:asciiTheme="minorHAnsi" w:hAnsiTheme="minorHAnsi"/>
        </w:rPr>
        <w:fldChar w:fldCharType="end"/>
      </w:r>
      <w:r w:rsidR="007A0CCA" w:rsidRPr="001B09A8">
        <w:t>]</w:t>
      </w:r>
      <w:r w:rsidRPr="001B09A8">
        <w:t xml:space="preserve"> and indicate release (or change) dates. For unreleased changes, consider using </w:t>
      </w:r>
      <w:r w:rsidR="00D8693F" w:rsidRPr="001B09A8">
        <w:t>“</w:t>
      </w:r>
      <w:r w:rsidRPr="001B09A8">
        <w:t>Unreleased</w:t>
      </w:r>
      <w:r w:rsidR="00D8693F" w:rsidRPr="001B09A8">
        <w:t>”</w:t>
      </w:r>
      <w:r w:rsidRPr="001B09A8">
        <w:t xml:space="preserve"> as the version until </w:t>
      </w:r>
      <w:r w:rsidR="0047759D" w:rsidRPr="001B09A8">
        <w:t>the</w:t>
      </w:r>
      <w:r w:rsidRPr="001B09A8">
        <w:t xml:space="preserve"> release occurs. Summarise changes </w:t>
      </w:r>
      <w:r w:rsidR="0047759D" w:rsidRPr="001B09A8">
        <w:t>using</w:t>
      </w:r>
      <w:r w:rsidRPr="001B09A8">
        <w:t xml:space="preserve"> bullet points or </w:t>
      </w:r>
      <w:r w:rsidR="00BC32EB" w:rsidRPr="001B09A8">
        <w:t>short</w:t>
      </w:r>
      <w:r w:rsidRPr="001B09A8">
        <w:t xml:space="preserve"> paragraphs, optionally grouping them by type </w:t>
      </w:r>
      <w:r w:rsidR="003C6028" w:rsidRPr="001B09A8">
        <w:t>u</w:t>
      </w:r>
      <w:r w:rsidR="0047759D" w:rsidRPr="001B09A8">
        <w:t>nder</w:t>
      </w:r>
      <w:r w:rsidR="003C6028" w:rsidRPr="001B09A8">
        <w:t xml:space="preserve"> headings </w:t>
      </w:r>
      <w:r w:rsidR="00FA6572" w:rsidRPr="001B09A8">
        <w:t>such as</w:t>
      </w:r>
      <w:r w:rsidR="003C6028" w:rsidRPr="001B09A8">
        <w:t xml:space="preserve"> </w:t>
      </w:r>
      <w:r w:rsidR="0047759D" w:rsidRPr="001B09A8">
        <w:t>“</w:t>
      </w:r>
      <w:r w:rsidR="003C6028" w:rsidRPr="001B09A8">
        <w:t>Added,</w:t>
      </w:r>
      <w:r w:rsidR="00FA6572" w:rsidRPr="001B09A8">
        <w:t>”</w:t>
      </w:r>
      <w:r w:rsidR="003C6028" w:rsidRPr="001B09A8">
        <w:t xml:space="preserve"> </w:t>
      </w:r>
      <w:r w:rsidR="0047759D" w:rsidRPr="001B09A8">
        <w:t>“</w:t>
      </w:r>
      <w:r w:rsidR="003C6028" w:rsidRPr="001B09A8">
        <w:t>Changed,</w:t>
      </w:r>
      <w:r w:rsidR="00FA6572" w:rsidRPr="001B09A8">
        <w:t>”</w:t>
      </w:r>
      <w:r w:rsidR="003C6028" w:rsidRPr="001B09A8">
        <w:t xml:space="preserve"> </w:t>
      </w:r>
      <w:r w:rsidR="0047759D" w:rsidRPr="001B09A8">
        <w:t>“</w:t>
      </w:r>
      <w:r w:rsidR="003C6028" w:rsidRPr="001B09A8">
        <w:t>Deprecated,</w:t>
      </w:r>
      <w:r w:rsidR="00FA6572" w:rsidRPr="001B09A8">
        <w:t>”</w:t>
      </w:r>
      <w:r w:rsidR="003C6028" w:rsidRPr="001B09A8">
        <w:t xml:space="preserve"> </w:t>
      </w:r>
      <w:r w:rsidR="0047759D" w:rsidRPr="001B09A8">
        <w:t>“</w:t>
      </w:r>
      <w:r w:rsidR="003C6028" w:rsidRPr="001B09A8">
        <w:t>Removed</w:t>
      </w:r>
      <w:r w:rsidR="00FA6572" w:rsidRPr="001B09A8">
        <w:t>,</w:t>
      </w:r>
      <w:r w:rsidR="0047759D" w:rsidRPr="001B09A8">
        <w:t>”</w:t>
      </w:r>
      <w:r w:rsidR="003C6028" w:rsidRPr="001B09A8">
        <w:t xml:space="preserve"> </w:t>
      </w:r>
      <w:r w:rsidR="0047759D" w:rsidRPr="001B09A8">
        <w:t>“</w:t>
      </w:r>
      <w:r w:rsidR="003C6028" w:rsidRPr="001B09A8">
        <w:t>Fixed</w:t>
      </w:r>
      <w:r w:rsidR="0047759D" w:rsidRPr="001B09A8">
        <w:t>”</w:t>
      </w:r>
      <w:r w:rsidR="003C6028" w:rsidRPr="001B09A8">
        <w:t xml:space="preserve"> and </w:t>
      </w:r>
      <w:r w:rsidR="0047759D" w:rsidRPr="001B09A8">
        <w:t>“</w:t>
      </w:r>
      <w:r w:rsidR="003C6028" w:rsidRPr="001B09A8">
        <w:t>Security</w:t>
      </w:r>
      <w:r w:rsidR="00B924CB" w:rsidRPr="001B09A8">
        <w:t>.</w:t>
      </w:r>
      <w:r w:rsidR="0047759D" w:rsidRPr="001B09A8">
        <w:t>”</w:t>
      </w:r>
      <w:r w:rsidRPr="001B09A8">
        <w:t xml:space="preserve"> Alternatively, </w:t>
      </w:r>
      <w:r w:rsidR="007512F7" w:rsidRPr="001B09A8">
        <w:t>use</w:t>
      </w:r>
      <w:r w:rsidRPr="001B09A8">
        <w:t xml:space="preserve"> indicative prefixes, such as </w:t>
      </w:r>
      <w:r w:rsidR="00D8693F" w:rsidRPr="001B09A8">
        <w:t>“</w:t>
      </w:r>
      <w:r w:rsidRPr="001B09A8">
        <w:t>Added:</w:t>
      </w:r>
      <w:r w:rsidR="00D8693F" w:rsidRPr="001B09A8">
        <w:t>”</w:t>
      </w:r>
      <w:r w:rsidR="00311507" w:rsidRPr="001B09A8">
        <w:t xml:space="preserve"> </w:t>
      </w:r>
      <w:r w:rsidR="007512F7" w:rsidRPr="001B09A8">
        <w:t>for each bullet point</w:t>
      </w:r>
      <w:r w:rsidRPr="001B09A8">
        <w:t xml:space="preserve">. </w:t>
      </w:r>
      <w:r w:rsidR="00F0286F" w:rsidRPr="001B09A8">
        <w:t>E</w:t>
      </w:r>
      <w:r w:rsidRPr="001B09A8">
        <w:t>mphasis</w:t>
      </w:r>
      <w:r w:rsidR="00F0286F" w:rsidRPr="001B09A8">
        <w:t>e</w:t>
      </w:r>
      <w:r w:rsidRPr="001B09A8">
        <w:t xml:space="preserve"> significant updates</w:t>
      </w:r>
      <w:r w:rsidR="00F0286F" w:rsidRPr="001B09A8">
        <w:t xml:space="preserve"> visually</w:t>
      </w:r>
      <w:r w:rsidRPr="001B09A8">
        <w:t>.</w:t>
      </w:r>
    </w:p>
    <w:p w14:paraId="7EA1894A" w14:textId="01237D8D" w:rsidR="00F4193E" w:rsidRPr="001B09A8" w:rsidRDefault="003C066E" w:rsidP="00F4193E">
      <w:pPr>
        <w:pStyle w:val="BodyText"/>
      </w:pPr>
      <w:r w:rsidRPr="001B09A8">
        <w:t>Systematic track</w:t>
      </w:r>
      <w:r w:rsidR="00ED5737" w:rsidRPr="001B09A8">
        <w:t>ing of</w:t>
      </w:r>
      <w:r w:rsidRPr="001B09A8">
        <w:t xml:space="preserve"> changes </w:t>
      </w:r>
      <w:r w:rsidR="00AB3B29" w:rsidRPr="001B09A8">
        <w:t xml:space="preserve">through </w:t>
      </w:r>
      <w:r w:rsidR="00F4193E" w:rsidRPr="001B09A8">
        <w:t>commit</w:t>
      </w:r>
      <w:r w:rsidRPr="001B09A8">
        <w:t xml:space="preserve"> notes</w:t>
      </w:r>
      <w:r w:rsidR="00AB3B29" w:rsidRPr="001B09A8">
        <w:t xml:space="preserve"> is extremely helpful</w:t>
      </w:r>
      <w:r w:rsidR="00F4193E" w:rsidRPr="001B09A8">
        <w:t xml:space="preserve">. </w:t>
      </w:r>
      <w:r w:rsidRPr="001B09A8">
        <w:t>F</w:t>
      </w:r>
      <w:r w:rsidR="00F4193E" w:rsidRPr="001B09A8">
        <w:t xml:space="preserve">requent commits, development in branches and clear commit </w:t>
      </w:r>
      <w:r w:rsidR="005D217A" w:rsidRPr="001B09A8">
        <w:t>notes support</w:t>
      </w:r>
      <w:r w:rsidR="00F4193E" w:rsidRPr="001B09A8">
        <w:t xml:space="preserve"> this, but the information </w:t>
      </w:r>
      <w:r w:rsidR="005D217A" w:rsidRPr="001B09A8">
        <w:t xml:space="preserve">in </w:t>
      </w:r>
      <w:r w:rsidR="00F4193E" w:rsidRPr="001B09A8">
        <w:t xml:space="preserve">the repository </w:t>
      </w:r>
      <w:r w:rsidR="00486978" w:rsidRPr="001B09A8">
        <w:t>may be</w:t>
      </w:r>
      <w:r w:rsidR="00F4193E" w:rsidRPr="001B09A8">
        <w:t xml:space="preserve"> too specific. It is also important to tag releases with version numbers for easy identification. Other </w:t>
      </w:r>
      <w:r w:rsidR="00ED5737" w:rsidRPr="001B09A8">
        <w:t xml:space="preserve">useful </w:t>
      </w:r>
      <w:r w:rsidR="00F4193E" w:rsidRPr="001B09A8">
        <w:t xml:space="preserve">sources </w:t>
      </w:r>
      <w:r w:rsidR="00486978" w:rsidRPr="001B09A8">
        <w:t xml:space="preserve">for tracking </w:t>
      </w:r>
      <w:r w:rsidR="00F4193E" w:rsidRPr="001B09A8">
        <w:t>changes</w:t>
      </w:r>
      <w:r w:rsidR="00EA37D3" w:rsidRPr="001B09A8">
        <w:t xml:space="preserve"> include</w:t>
      </w:r>
      <w:r w:rsidR="00F4193E" w:rsidRPr="001B09A8">
        <w:t xml:space="preserve"> release notes</w:t>
      </w:r>
      <w:r w:rsidR="00EA37D3" w:rsidRPr="001B09A8">
        <w:t>,</w:t>
      </w:r>
      <w:r w:rsidR="00F4193E" w:rsidRPr="001B09A8">
        <w:t xml:space="preserve"> lists of </w:t>
      </w:r>
      <w:r w:rsidR="00B7077F" w:rsidRPr="001B09A8">
        <w:t xml:space="preserve">planned </w:t>
      </w:r>
      <w:r w:rsidR="00F4193E" w:rsidRPr="001B09A8">
        <w:t>features and modifications, developer tasks and fixed issues. The history should remain meaningful throughout the software</w:t>
      </w:r>
      <w:r w:rsidR="00456442" w:rsidRPr="001B09A8">
        <w:t>’s</w:t>
      </w:r>
      <w:r w:rsidR="00F4193E" w:rsidRPr="001B09A8">
        <w:t xml:space="preserve"> life</w:t>
      </w:r>
      <w:r w:rsidR="00382A11" w:rsidRPr="001B09A8">
        <w:t>time</w:t>
      </w:r>
      <w:r w:rsidR="00F4193E" w:rsidRPr="001B09A8">
        <w:t xml:space="preserve">, so include the </w:t>
      </w:r>
      <w:r w:rsidR="00C90153" w:rsidRPr="001B09A8">
        <w:t xml:space="preserve">reason or </w:t>
      </w:r>
      <w:r w:rsidR="00F4193E" w:rsidRPr="001B09A8">
        <w:t>context for change</w:t>
      </w:r>
      <w:r w:rsidR="00B7077F" w:rsidRPr="001B09A8">
        <w:t>s</w:t>
      </w:r>
      <w:r w:rsidR="00B40099" w:rsidRPr="001B09A8">
        <w:t xml:space="preserve"> </w:t>
      </w:r>
      <w:proofErr w:type="gramStart"/>
      <w:r w:rsidR="00B40099" w:rsidRPr="001B09A8">
        <w:t>where</w:t>
      </w:r>
      <w:proofErr w:type="gramEnd"/>
      <w:r w:rsidR="00B40099" w:rsidRPr="001B09A8">
        <w:t xml:space="preserve"> </w:t>
      </w:r>
      <w:r w:rsidR="00B7077F" w:rsidRPr="001B09A8">
        <w:t>useful</w:t>
      </w:r>
      <w:r w:rsidR="00F4193E" w:rsidRPr="001B09A8">
        <w:t xml:space="preserve">. </w:t>
      </w:r>
      <w:r w:rsidR="001F44EF" w:rsidRPr="001B09A8">
        <w:t>Change-related p</w:t>
      </w:r>
      <w:r w:rsidR="00F4193E" w:rsidRPr="001B09A8">
        <w:t xml:space="preserve">ull requests and code reviews </w:t>
      </w:r>
      <w:r w:rsidR="00DD3DEE" w:rsidRPr="001B09A8">
        <w:t xml:space="preserve">may also </w:t>
      </w:r>
      <w:r w:rsidR="00DD25D0" w:rsidRPr="001B09A8">
        <w:t>provid</w:t>
      </w:r>
      <w:r w:rsidR="002B1C42" w:rsidRPr="001B09A8">
        <w:t>e</w:t>
      </w:r>
      <w:r w:rsidR="00F4193E" w:rsidRPr="001B09A8">
        <w:t xml:space="preserve"> additional context.</w:t>
      </w:r>
    </w:p>
    <w:p w14:paraId="69400BAD" w14:textId="58F54DEF" w:rsidR="00F4193E" w:rsidRPr="001B09A8" w:rsidRDefault="00F4193E" w:rsidP="00F4193E">
      <w:pPr>
        <w:pStyle w:val="BodyText"/>
      </w:pPr>
      <w:r w:rsidRPr="001B09A8">
        <w:t>Use a consistent format for each entry</w:t>
      </w:r>
      <w:r w:rsidR="00D8693F" w:rsidRPr="001B09A8">
        <w:t>,</w:t>
      </w:r>
      <w:r w:rsidRPr="001B09A8">
        <w:t xml:space="preserve"> </w:t>
      </w:r>
      <w:r w:rsidR="00D8693F" w:rsidRPr="001B09A8">
        <w:t xml:space="preserve">such as the following </w:t>
      </w:r>
      <w:r w:rsidRPr="001B09A8">
        <w:t>markdown</w:t>
      </w:r>
      <w:r w:rsidR="00D8693F" w:rsidRPr="001B09A8">
        <w:t xml:space="preserve"> example</w:t>
      </w:r>
      <w:r w:rsidRPr="001B09A8">
        <w:t>:</w:t>
      </w:r>
    </w:p>
    <w:p w14:paraId="5B6A52B3" w14:textId="7E792C36" w:rsidR="00F4193E" w:rsidRPr="001B09A8" w:rsidRDefault="00F4193E" w:rsidP="002D1E43">
      <w:pPr>
        <w:pStyle w:val="BodyTextIndent"/>
        <w:rPr>
          <w:lang w:val="en-GB"/>
        </w:rPr>
      </w:pPr>
      <w:r w:rsidRPr="001B09A8">
        <w:rPr>
          <w:lang w:val="en-GB"/>
        </w:rPr>
        <w:t xml:space="preserve">## [1.2.3] </w:t>
      </w:r>
      <w:r w:rsidR="00D8693F" w:rsidRPr="001B09A8">
        <w:rPr>
          <w:lang w:val="en-GB"/>
        </w:rPr>
        <w:t>–</w:t>
      </w:r>
      <w:r w:rsidRPr="001B09A8">
        <w:rPr>
          <w:lang w:val="en-GB"/>
        </w:rPr>
        <w:t xml:space="preserve"> 2024-01-01</w:t>
      </w:r>
    </w:p>
    <w:p w14:paraId="539920FA" w14:textId="77777777" w:rsidR="00F4193E" w:rsidRPr="001B09A8" w:rsidRDefault="00F4193E" w:rsidP="002D1E43">
      <w:pPr>
        <w:pStyle w:val="BodyTextIndent"/>
        <w:spacing w:before="240"/>
        <w:rPr>
          <w:lang w:val="en-GB"/>
        </w:rPr>
      </w:pPr>
      <w:r w:rsidRPr="001B09A8">
        <w:rPr>
          <w:lang w:val="en-GB"/>
        </w:rPr>
        <w:t>### Added</w:t>
      </w:r>
    </w:p>
    <w:p w14:paraId="3492FDC6" w14:textId="1A85624E" w:rsidR="00F4193E" w:rsidRPr="001B09A8" w:rsidRDefault="00F4193E" w:rsidP="002D1E43">
      <w:pPr>
        <w:pStyle w:val="BodyTextIndent"/>
        <w:rPr>
          <w:lang w:val="en-GB"/>
        </w:rPr>
      </w:pPr>
      <w:r w:rsidRPr="001B09A8">
        <w:rPr>
          <w:lang w:val="en-GB"/>
        </w:rPr>
        <w:t>- New feature 1</w:t>
      </w:r>
    </w:p>
    <w:p w14:paraId="061E5E70" w14:textId="7B1E8E1F" w:rsidR="00F4193E" w:rsidRPr="001B09A8" w:rsidRDefault="00F4193E" w:rsidP="002D1E43">
      <w:pPr>
        <w:pStyle w:val="BodyTextIndent"/>
        <w:rPr>
          <w:lang w:val="en-GB"/>
        </w:rPr>
      </w:pPr>
      <w:r w:rsidRPr="001B09A8">
        <w:rPr>
          <w:lang w:val="en-GB"/>
        </w:rPr>
        <w:t>- New feature 2</w:t>
      </w:r>
    </w:p>
    <w:p w14:paraId="3185CA63" w14:textId="77777777" w:rsidR="00F4193E" w:rsidRPr="001B09A8" w:rsidRDefault="00F4193E" w:rsidP="002D1E43">
      <w:pPr>
        <w:pStyle w:val="BodyTextIndent"/>
        <w:spacing w:before="240"/>
        <w:rPr>
          <w:lang w:val="en-GB"/>
        </w:rPr>
      </w:pPr>
      <w:r w:rsidRPr="001B09A8">
        <w:rPr>
          <w:lang w:val="en-GB"/>
        </w:rPr>
        <w:t>### Changed</w:t>
      </w:r>
    </w:p>
    <w:p w14:paraId="74B2013E" w14:textId="3835944B" w:rsidR="00F4193E" w:rsidRPr="001B09A8" w:rsidRDefault="00F4193E" w:rsidP="002D1E43">
      <w:pPr>
        <w:pStyle w:val="BodyTextIndent"/>
        <w:rPr>
          <w:lang w:val="en-GB"/>
        </w:rPr>
      </w:pPr>
      <w:r w:rsidRPr="001B09A8">
        <w:rPr>
          <w:lang w:val="en-GB"/>
        </w:rPr>
        <w:t>- Updat</w:t>
      </w:r>
      <w:r w:rsidR="00DD3DEE" w:rsidRPr="001B09A8">
        <w:rPr>
          <w:lang w:val="en-GB"/>
        </w:rPr>
        <w:t>e of an</w:t>
      </w:r>
      <w:r w:rsidRPr="001B09A8">
        <w:rPr>
          <w:lang w:val="en-GB"/>
        </w:rPr>
        <w:t xml:space="preserve"> existing feature or its implementation</w:t>
      </w:r>
    </w:p>
    <w:p w14:paraId="6BE69A16" w14:textId="77777777" w:rsidR="00F4193E" w:rsidRPr="001B09A8" w:rsidRDefault="00F4193E" w:rsidP="002D1E43">
      <w:pPr>
        <w:pStyle w:val="BodyTextIndent"/>
        <w:spacing w:before="240"/>
        <w:rPr>
          <w:lang w:val="en-GB"/>
        </w:rPr>
      </w:pPr>
      <w:r w:rsidRPr="001B09A8">
        <w:rPr>
          <w:lang w:val="en-GB"/>
        </w:rPr>
        <w:t>### Fixed</w:t>
      </w:r>
    </w:p>
    <w:p w14:paraId="08B233DC" w14:textId="77777777" w:rsidR="00F4193E" w:rsidRPr="001B09A8" w:rsidRDefault="00F4193E" w:rsidP="002D1E43">
      <w:pPr>
        <w:pStyle w:val="BodyTextIndent"/>
        <w:rPr>
          <w:lang w:val="en-GB"/>
        </w:rPr>
      </w:pPr>
      <w:r w:rsidRPr="001B09A8">
        <w:rPr>
          <w:lang w:val="en-GB"/>
        </w:rPr>
        <w:t>- Bug fix 1</w:t>
      </w:r>
    </w:p>
    <w:p w14:paraId="377C27C2" w14:textId="77777777" w:rsidR="00F4193E" w:rsidRPr="001B09A8" w:rsidRDefault="00F4193E" w:rsidP="002D1E43">
      <w:pPr>
        <w:pStyle w:val="BodyTextIndent"/>
        <w:spacing w:after="240"/>
        <w:rPr>
          <w:lang w:val="en-GB"/>
        </w:rPr>
      </w:pPr>
      <w:r w:rsidRPr="001B09A8">
        <w:rPr>
          <w:lang w:val="en-GB"/>
        </w:rPr>
        <w:t>- Bug fix 2</w:t>
      </w:r>
    </w:p>
    <w:p w14:paraId="0498B07D" w14:textId="75353DE5" w:rsidR="00F4193E" w:rsidRPr="001B09A8" w:rsidRDefault="009D301B" w:rsidP="00F4193E">
      <w:pPr>
        <w:pStyle w:val="BodyText"/>
      </w:pPr>
      <w:r w:rsidRPr="001B09A8">
        <w:t>Version numbers in mark</w:t>
      </w:r>
      <w:r w:rsidR="009D6D5B" w:rsidRPr="001B09A8">
        <w:t>down</w:t>
      </w:r>
      <w:r w:rsidRPr="001B09A8">
        <w:t xml:space="preserve"> sh</w:t>
      </w:r>
      <w:r w:rsidR="009D6D5B" w:rsidRPr="001B09A8">
        <w:t>oul</w:t>
      </w:r>
      <w:r w:rsidRPr="001B09A8">
        <w:t xml:space="preserve">d </w:t>
      </w:r>
      <w:r w:rsidR="002B1C42" w:rsidRPr="001B09A8">
        <w:t xml:space="preserve">link to </w:t>
      </w:r>
      <w:r w:rsidR="00FF1AD1" w:rsidRPr="001B09A8">
        <w:t xml:space="preserve">the </w:t>
      </w:r>
      <w:r w:rsidR="002B1C42" w:rsidRPr="001B09A8">
        <w:t xml:space="preserve">corresponding release tags. </w:t>
      </w:r>
      <w:r w:rsidR="00EE6AD5" w:rsidRPr="001B09A8">
        <w:t>Change d</w:t>
      </w:r>
      <w:r w:rsidR="00311507" w:rsidRPr="001B09A8">
        <w:t xml:space="preserve">escriptions may reference commit IDs and code files for </w:t>
      </w:r>
      <w:r w:rsidR="00E07286" w:rsidRPr="001B09A8">
        <w:t xml:space="preserve">more </w:t>
      </w:r>
      <w:r w:rsidR="00311507" w:rsidRPr="001B09A8">
        <w:t xml:space="preserve">detailed information. </w:t>
      </w:r>
      <w:r w:rsidR="00F4193E" w:rsidRPr="001B09A8">
        <w:t>Markdown linking to specific commits or issues related to change</w:t>
      </w:r>
      <w:r w:rsidR="00FF71A3" w:rsidRPr="001B09A8">
        <w:t>s</w:t>
      </w:r>
      <w:r w:rsidR="00520F1F" w:rsidRPr="001B09A8">
        <w:t xml:space="preserve"> </w:t>
      </w:r>
      <w:r w:rsidR="00FF71A3" w:rsidRPr="001B09A8">
        <w:t xml:space="preserve">provides </w:t>
      </w:r>
      <w:r w:rsidR="00456442" w:rsidRPr="001B09A8">
        <w:t xml:space="preserve">access to further </w:t>
      </w:r>
      <w:r w:rsidR="00B85DD1" w:rsidRPr="001B09A8">
        <w:t>details</w:t>
      </w:r>
      <w:r w:rsidR="00D8693F" w:rsidRPr="001B09A8">
        <w:t>:</w:t>
      </w:r>
    </w:p>
    <w:p w14:paraId="47890793" w14:textId="77777777" w:rsidR="00F4193E" w:rsidRPr="001B09A8" w:rsidRDefault="00F4193E" w:rsidP="002D1E43">
      <w:pPr>
        <w:pStyle w:val="BodyTextIndent"/>
        <w:rPr>
          <w:lang w:val="en-GB"/>
        </w:rPr>
      </w:pPr>
      <w:r w:rsidRPr="001B09A8">
        <w:rPr>
          <w:lang w:val="en-GB"/>
        </w:rPr>
        <w:t>- New feature 1 (#123)</w:t>
      </w:r>
    </w:p>
    <w:p w14:paraId="6EF468CB" w14:textId="4CB47725" w:rsidR="00F4193E" w:rsidRPr="001B09A8" w:rsidRDefault="00F4193E" w:rsidP="002D1E43">
      <w:pPr>
        <w:pStyle w:val="BodyTextIndent"/>
        <w:spacing w:after="240"/>
        <w:rPr>
          <w:lang w:val="en-GB"/>
        </w:rPr>
      </w:pPr>
      <w:r w:rsidRPr="001B09A8">
        <w:rPr>
          <w:lang w:val="en-GB"/>
        </w:rPr>
        <w:t>- Bug fix 1 ([</w:t>
      </w:r>
      <w:r w:rsidR="0080100C" w:rsidRPr="001B09A8">
        <w:rPr>
          <w:lang w:val="en-GB"/>
        </w:rPr>
        <w:t>&lt;C</w:t>
      </w:r>
      <w:r w:rsidRPr="001B09A8">
        <w:rPr>
          <w:lang w:val="en-GB"/>
        </w:rPr>
        <w:t xml:space="preserve">ommit </w:t>
      </w:r>
      <w:r w:rsidR="0080100C" w:rsidRPr="001B09A8">
        <w:rPr>
          <w:lang w:val="en-GB"/>
        </w:rPr>
        <w:t>H</w:t>
      </w:r>
      <w:r w:rsidRPr="001B09A8">
        <w:rPr>
          <w:lang w:val="en-GB"/>
        </w:rPr>
        <w:t>ash</w:t>
      </w:r>
      <w:r w:rsidR="0080100C" w:rsidRPr="001B09A8">
        <w:rPr>
          <w:lang w:val="en-GB"/>
        </w:rPr>
        <w:t>&gt;</w:t>
      </w:r>
      <w:r w:rsidRPr="001B09A8">
        <w:rPr>
          <w:lang w:val="en-GB"/>
        </w:rPr>
        <w:t>])</w:t>
      </w:r>
    </w:p>
    <w:p w14:paraId="1AADC86D" w14:textId="3120BB16" w:rsidR="003D3BDB" w:rsidRPr="001B09A8" w:rsidRDefault="00270A29" w:rsidP="003D3BDB">
      <w:pPr>
        <w:pStyle w:val="BodyText"/>
      </w:pPr>
      <w:r w:rsidRPr="001B09A8">
        <w:t xml:space="preserve">Developers should </w:t>
      </w:r>
      <w:r w:rsidR="00E07286" w:rsidRPr="001B09A8">
        <w:t>follow</w:t>
      </w:r>
      <w:r w:rsidRPr="001B09A8">
        <w:t xml:space="preserve"> the recommended structure for each version entry and keep the CHANGELOG file up</w:t>
      </w:r>
      <w:r w:rsidR="00E07286" w:rsidRPr="001B09A8">
        <w:t xml:space="preserve"> </w:t>
      </w:r>
      <w:r w:rsidRPr="001B09A8">
        <w:t>to</w:t>
      </w:r>
      <w:r w:rsidR="00E07286" w:rsidRPr="001B09A8">
        <w:t xml:space="preserve"> </w:t>
      </w:r>
      <w:r w:rsidRPr="001B09A8">
        <w:t>date with each release. This result</w:t>
      </w:r>
      <w:r w:rsidR="00E07286" w:rsidRPr="001B09A8">
        <w:t>s</w:t>
      </w:r>
      <w:r w:rsidRPr="001B09A8">
        <w:t xml:space="preserve"> in clear</w:t>
      </w:r>
      <w:r w:rsidR="00D44ACA" w:rsidRPr="001B09A8">
        <w:t xml:space="preserve">, </w:t>
      </w:r>
      <w:r w:rsidRPr="001B09A8">
        <w:t xml:space="preserve">useful records that help users and developers understand the </w:t>
      </w:r>
      <w:r w:rsidR="00D44ACA" w:rsidRPr="001B09A8">
        <w:t xml:space="preserve">project’s </w:t>
      </w:r>
      <w:r w:rsidRPr="001B09A8">
        <w:t xml:space="preserve">history and progress. </w:t>
      </w:r>
      <w:r w:rsidR="003D3BDB" w:rsidRPr="001B09A8">
        <w:t>The Common Changelog [</w:t>
      </w:r>
      <w:proofErr w:type="spellStart"/>
      <w:r w:rsidR="000F4985" w:rsidRPr="001B09A8">
        <w:fldChar w:fldCharType="begin"/>
      </w:r>
      <w:r w:rsidR="000F4985" w:rsidRPr="001B09A8">
        <w:instrText>HYPERLINK  \l "Common_Changelog"</w:instrText>
      </w:r>
      <w:r w:rsidR="000F4985" w:rsidRPr="001B09A8">
        <w:fldChar w:fldCharType="separate"/>
      </w:r>
      <w:r w:rsidR="000F4985" w:rsidRPr="001B09A8">
        <w:rPr>
          <w:rStyle w:val="Hyperlink"/>
        </w:rPr>
        <w:t>Com</w:t>
      </w:r>
      <w:r w:rsidR="000F4985" w:rsidRPr="001B09A8">
        <w:rPr>
          <w:rStyle w:val="Hyperlink"/>
        </w:rPr>
        <w:t>m</w:t>
      </w:r>
      <w:r w:rsidR="000F4985" w:rsidRPr="001B09A8">
        <w:rPr>
          <w:rStyle w:val="Hyperlink"/>
        </w:rPr>
        <w:t>on_Changelog</w:t>
      </w:r>
      <w:proofErr w:type="spellEnd"/>
      <w:r w:rsidR="000F4985" w:rsidRPr="001B09A8">
        <w:rPr>
          <w:rStyle w:val="Hyperlink"/>
        </w:rPr>
        <w:fldChar w:fldCharType="end"/>
      </w:r>
      <w:r w:rsidR="000F4985" w:rsidRPr="001B09A8">
        <w:t>]</w:t>
      </w:r>
      <w:r w:rsidR="003D3BDB" w:rsidRPr="001B09A8">
        <w:t xml:space="preserve"> outline</w:t>
      </w:r>
      <w:r w:rsidR="00D44ACA" w:rsidRPr="001B09A8">
        <w:t>s</w:t>
      </w:r>
      <w:r w:rsidR="000F2F29" w:rsidRPr="001B09A8">
        <w:t xml:space="preserve"> </w:t>
      </w:r>
      <w:r w:rsidR="00DD25D0" w:rsidRPr="001B09A8">
        <w:t>a suitable</w:t>
      </w:r>
      <w:r w:rsidR="000F2F29" w:rsidRPr="001B09A8">
        <w:t xml:space="preserve"> </w:t>
      </w:r>
      <w:r w:rsidR="003D3BDB" w:rsidRPr="001B09A8">
        <w:t>markdown format</w:t>
      </w:r>
      <w:r w:rsidR="000F2F29" w:rsidRPr="001B09A8">
        <w:t xml:space="preserve"> and </w:t>
      </w:r>
      <w:r w:rsidR="007A0CCA" w:rsidRPr="001B09A8">
        <w:t xml:space="preserve">provides </w:t>
      </w:r>
      <w:r w:rsidR="000F2F29" w:rsidRPr="001B09A8">
        <w:t>guidance</w:t>
      </w:r>
      <w:r w:rsidR="007A0CCA" w:rsidRPr="001B09A8">
        <w:t xml:space="preserve"> for wri</w:t>
      </w:r>
      <w:r w:rsidR="001A61B0" w:rsidRPr="001B09A8">
        <w:t>ting concise entries.</w:t>
      </w:r>
      <w:r w:rsidR="00041002" w:rsidRPr="001B09A8">
        <w:t xml:space="preserve"> </w:t>
      </w:r>
      <w:r w:rsidR="000F2F29" w:rsidRPr="001B09A8">
        <w:t>T</w:t>
      </w:r>
      <w:r w:rsidR="003D3BDB" w:rsidRPr="001B09A8">
        <w:t>ools like Keep a Changelog [</w:t>
      </w:r>
      <w:proofErr w:type="spellStart"/>
      <w:r w:rsidR="000F4985" w:rsidRPr="001B09A8">
        <w:fldChar w:fldCharType="begin"/>
      </w:r>
      <w:r w:rsidR="000F4985" w:rsidRPr="001B09A8">
        <w:instrText>HYPERLINK  \l "Keep_Changelog"</w:instrText>
      </w:r>
      <w:r w:rsidR="000F4985" w:rsidRPr="001B09A8">
        <w:fldChar w:fldCharType="separate"/>
      </w:r>
      <w:r w:rsidR="000F4985" w:rsidRPr="001B09A8">
        <w:rPr>
          <w:rStyle w:val="Hyperlink"/>
        </w:rPr>
        <w:t>Keep_Changelog</w:t>
      </w:r>
      <w:proofErr w:type="spellEnd"/>
      <w:r w:rsidR="000F4985" w:rsidRPr="001B09A8">
        <w:rPr>
          <w:rStyle w:val="Hyperlink"/>
        </w:rPr>
        <w:fldChar w:fldCharType="end"/>
      </w:r>
      <w:r w:rsidR="00041002" w:rsidRPr="001B09A8">
        <w:t>]</w:t>
      </w:r>
      <w:r w:rsidR="003D3BDB" w:rsidRPr="001B09A8">
        <w:t xml:space="preserve"> </w:t>
      </w:r>
      <w:r w:rsidR="00FF1AD1" w:rsidRPr="001B09A8">
        <w:t xml:space="preserve">can be </w:t>
      </w:r>
      <w:r w:rsidR="003D3BDB" w:rsidRPr="001B09A8">
        <w:t xml:space="preserve">integrated with </w:t>
      </w:r>
      <w:r w:rsidR="00FF1AD1" w:rsidRPr="001B09A8">
        <w:t xml:space="preserve">the </w:t>
      </w:r>
      <w:r w:rsidR="003D3BDB" w:rsidRPr="001B09A8">
        <w:t xml:space="preserve">CI/CD pipeline </w:t>
      </w:r>
      <w:r w:rsidR="00FF1AD1" w:rsidRPr="001B09A8">
        <w:t xml:space="preserve">to </w:t>
      </w:r>
      <w:r w:rsidR="003D3BDB" w:rsidRPr="001B09A8">
        <w:t>automate parts of this process.</w:t>
      </w:r>
    </w:p>
    <w:p w14:paraId="1659D2FD" w14:textId="537E81AF" w:rsidR="006D7579" w:rsidRPr="001B09A8" w:rsidRDefault="00EE6AD5" w:rsidP="006D7579">
      <w:pPr>
        <w:pStyle w:val="BodyText"/>
      </w:pPr>
      <w:r w:rsidRPr="001B09A8">
        <w:lastRenderedPageBreak/>
        <w:t>P</w:t>
      </w:r>
      <w:r w:rsidR="00F4193E" w:rsidRPr="001B09A8">
        <w:t xml:space="preserve">roject documentation should explain </w:t>
      </w:r>
      <w:r w:rsidR="00612FBD" w:rsidRPr="001B09A8">
        <w:t xml:space="preserve">that </w:t>
      </w:r>
      <w:r w:rsidR="00F4193E" w:rsidRPr="001B09A8">
        <w:t xml:space="preserve">users and contributors can </w:t>
      </w:r>
      <w:r w:rsidR="0059176F" w:rsidRPr="001B09A8">
        <w:t xml:space="preserve">access </w:t>
      </w:r>
      <w:r w:rsidR="00F4193E" w:rsidRPr="001B09A8">
        <w:t xml:space="preserve">the </w:t>
      </w:r>
      <w:r w:rsidR="00270A29" w:rsidRPr="001B09A8">
        <w:t xml:space="preserve">CHANGELOG </w:t>
      </w:r>
      <w:r w:rsidR="00F4193E" w:rsidRPr="001B09A8">
        <w:t>for release notes</w:t>
      </w:r>
      <w:r w:rsidR="00936DA1" w:rsidRPr="001B09A8">
        <w:t xml:space="preserve"> and </w:t>
      </w:r>
      <w:r w:rsidRPr="001B09A8">
        <w:t>related</w:t>
      </w:r>
      <w:r w:rsidR="00936DA1" w:rsidRPr="001B09A8">
        <w:t xml:space="preserve"> artefacts such as </w:t>
      </w:r>
      <w:r w:rsidR="007C0497" w:rsidRPr="001B09A8">
        <w:t xml:space="preserve">the </w:t>
      </w:r>
      <w:r w:rsidR="00936DA1" w:rsidRPr="001B09A8">
        <w:t>roadmap</w:t>
      </w:r>
      <w:r w:rsidR="00F4193E" w:rsidRPr="001B09A8">
        <w:t>.</w:t>
      </w:r>
    </w:p>
    <w:p w14:paraId="5BB98D46" w14:textId="77777777" w:rsidR="003B1D9D" w:rsidRPr="001B09A8" w:rsidRDefault="003B1D9D" w:rsidP="003B1D9D">
      <w:pPr>
        <w:pStyle w:val="Heading2"/>
      </w:pPr>
      <w:r w:rsidRPr="001B09A8">
        <w:t>Copyright and Licence Notices in Source Code</w:t>
      </w:r>
    </w:p>
    <w:p w14:paraId="07AD6386" w14:textId="092FE084" w:rsidR="00715AB1" w:rsidRPr="001B09A8" w:rsidRDefault="00EE6AD5" w:rsidP="00715AB1">
      <w:pPr>
        <w:pStyle w:val="BodyText"/>
      </w:pPr>
      <w:r w:rsidRPr="001B09A8">
        <w:t>Add</w:t>
      </w:r>
      <w:r w:rsidR="00F52025" w:rsidRPr="001B09A8">
        <w:t xml:space="preserve">ing copyright and licence notices in source file headers </w:t>
      </w:r>
      <w:r w:rsidRPr="001B09A8">
        <w:t xml:space="preserve">supports </w:t>
      </w:r>
      <w:r w:rsidR="00F64C15" w:rsidRPr="001B09A8">
        <w:t>proper attribution</w:t>
      </w:r>
      <w:r w:rsidR="00527D4F" w:rsidRPr="001B09A8">
        <w:t xml:space="preserve"> and</w:t>
      </w:r>
      <w:r w:rsidR="00F64C15" w:rsidRPr="001B09A8">
        <w:t xml:space="preserve"> </w:t>
      </w:r>
      <w:r w:rsidRPr="001B09A8">
        <w:t xml:space="preserve">licence </w:t>
      </w:r>
      <w:r w:rsidR="00F64C15" w:rsidRPr="001B09A8">
        <w:t xml:space="preserve">compliance and </w:t>
      </w:r>
      <w:r w:rsidR="00527D4F" w:rsidRPr="001B09A8">
        <w:t xml:space="preserve">may </w:t>
      </w:r>
      <w:r w:rsidR="00F64C15" w:rsidRPr="001B09A8">
        <w:t>improve transparency for contributors</w:t>
      </w:r>
      <w:r w:rsidR="00F52025" w:rsidRPr="001B09A8">
        <w:t xml:space="preserve">. </w:t>
      </w:r>
      <w:r w:rsidR="00DA72E5" w:rsidRPr="001B09A8">
        <w:t xml:space="preserve">However, </w:t>
      </w:r>
      <w:r w:rsidR="007E501E" w:rsidRPr="001B09A8">
        <w:t xml:space="preserve">this practice is </w:t>
      </w:r>
      <w:r w:rsidR="00147967" w:rsidRPr="001B09A8">
        <w:t>declining</w:t>
      </w:r>
      <w:r w:rsidR="00DA72E5" w:rsidRPr="001B09A8">
        <w:t xml:space="preserve"> due to redundancy with centralised LICENSE files</w:t>
      </w:r>
      <w:r w:rsidR="008543E4" w:rsidRPr="001B09A8">
        <w:t xml:space="preserve">, </w:t>
      </w:r>
      <w:r w:rsidRPr="001B09A8">
        <w:t>update</w:t>
      </w:r>
      <w:r w:rsidR="008543E4" w:rsidRPr="001B09A8">
        <w:t xml:space="preserve"> complexity,</w:t>
      </w:r>
      <w:r w:rsidR="007E501E" w:rsidRPr="001B09A8">
        <w:t xml:space="preserve"> interaction with</w:t>
      </w:r>
      <w:r w:rsidR="008543E4" w:rsidRPr="001B09A8">
        <w:t xml:space="preserve"> </w:t>
      </w:r>
      <w:r w:rsidR="00DA72E5" w:rsidRPr="001B09A8">
        <w:t>version control systems</w:t>
      </w:r>
      <w:r w:rsidR="007E501E" w:rsidRPr="001B09A8">
        <w:t xml:space="preserve"> and</w:t>
      </w:r>
      <w:r w:rsidR="00DA72E5" w:rsidRPr="001B09A8">
        <w:t xml:space="preserve"> automation tools</w:t>
      </w:r>
      <w:r w:rsidR="00280C83" w:rsidRPr="001B09A8">
        <w:t xml:space="preserve"> when the information is updated</w:t>
      </w:r>
      <w:r w:rsidR="00DA72E5" w:rsidRPr="001B09A8">
        <w:t xml:space="preserve"> </w:t>
      </w:r>
      <w:r w:rsidR="00280C83" w:rsidRPr="001B09A8">
        <w:t>as well as</w:t>
      </w:r>
      <w:r w:rsidR="00DA72E5" w:rsidRPr="001B09A8">
        <w:t xml:space="preserve"> the </w:t>
      </w:r>
      <w:r w:rsidR="00280C83" w:rsidRPr="001B09A8">
        <w:t>preference</w:t>
      </w:r>
      <w:r w:rsidR="00DA72E5" w:rsidRPr="001B09A8">
        <w:t xml:space="preserve"> for cleaner </w:t>
      </w:r>
      <w:r w:rsidR="00280C83" w:rsidRPr="001B09A8">
        <w:t>and more</w:t>
      </w:r>
      <w:r w:rsidR="00DA72E5" w:rsidRPr="001B09A8">
        <w:t xml:space="preserve"> readable code.</w:t>
      </w:r>
    </w:p>
    <w:p w14:paraId="35A221C2" w14:textId="61938E46" w:rsidR="00EE6AD5" w:rsidRPr="001B09A8" w:rsidRDefault="003B1D9D" w:rsidP="003B1D9D">
      <w:pPr>
        <w:pStyle w:val="BodyText"/>
      </w:pPr>
      <w:r w:rsidRPr="001B09A8">
        <w:t xml:space="preserve">A simple copyright line and licence indicator </w:t>
      </w:r>
      <w:r w:rsidR="00D12E81" w:rsidRPr="001B09A8">
        <w:t>can</w:t>
      </w:r>
      <w:r w:rsidRPr="001B09A8">
        <w:t xml:space="preserve"> be placed in the header of e</w:t>
      </w:r>
      <w:r w:rsidR="00D12E81" w:rsidRPr="001B09A8">
        <w:t>ach</w:t>
      </w:r>
      <w:r w:rsidRPr="001B09A8">
        <w:t xml:space="preserve"> source file, as shown below</w:t>
      </w:r>
      <w:r w:rsidR="006565B4" w:rsidRPr="001B09A8">
        <w:t>:</w:t>
      </w:r>
    </w:p>
    <w:p w14:paraId="40A17FBE" w14:textId="259223A7" w:rsidR="00EE6AD5" w:rsidRPr="001B09A8" w:rsidRDefault="00EE6AD5" w:rsidP="00EE6AD5">
      <w:pPr>
        <w:pStyle w:val="Codeexample"/>
        <w:rPr>
          <w:lang w:val="en-GB"/>
        </w:rPr>
      </w:pPr>
      <w:r w:rsidRPr="001B09A8">
        <w:rPr>
          <w:lang w:val="en-GB"/>
        </w:rPr>
        <w:t>// Copyright (c) &lt;Year</w:t>
      </w:r>
      <w:r w:rsidR="00646383" w:rsidRPr="001B09A8">
        <w:rPr>
          <w:lang w:val="en-GB"/>
        </w:rPr>
        <w:t xml:space="preserve"> Range</w:t>
      </w:r>
      <w:r w:rsidRPr="001B09A8">
        <w:rPr>
          <w:lang w:val="en-GB"/>
        </w:rPr>
        <w:t>&gt; &lt;Holder&gt;</w:t>
      </w:r>
    </w:p>
    <w:p w14:paraId="0EAE81A1" w14:textId="77777777" w:rsidR="00EE6AD5" w:rsidRPr="001B09A8" w:rsidRDefault="00EE6AD5" w:rsidP="00EE6AD5">
      <w:pPr>
        <w:pStyle w:val="Codeexample"/>
        <w:rPr>
          <w:lang w:val="en-GB"/>
        </w:rPr>
      </w:pPr>
      <w:r w:rsidRPr="001B09A8">
        <w:rPr>
          <w:lang w:val="en-GB"/>
        </w:rPr>
        <w:t>// Licensed under the &lt;Licence Name, e.g. “GPLv3 or later”&gt;. See LICENSE file for details.</w:t>
      </w:r>
    </w:p>
    <w:p w14:paraId="786D9E21" w14:textId="43F36FBF" w:rsidR="003B1D9D" w:rsidRPr="001B09A8" w:rsidRDefault="00EE6AD5" w:rsidP="003B1D9D">
      <w:pPr>
        <w:pStyle w:val="BodyText"/>
      </w:pPr>
      <w:r w:rsidRPr="001B09A8">
        <w:t>Though</w:t>
      </w:r>
      <w:r w:rsidR="003B1D9D" w:rsidRPr="001B09A8">
        <w:t xml:space="preserve"> not mandatory, </w:t>
      </w:r>
      <w:r w:rsidRPr="001B09A8">
        <w:t>such</w:t>
      </w:r>
      <w:r w:rsidR="003B1D9D" w:rsidRPr="001B09A8">
        <w:t xml:space="preserve"> notices </w:t>
      </w:r>
      <w:r w:rsidR="006A4178" w:rsidRPr="001B09A8">
        <w:t>are</w:t>
      </w:r>
      <w:r w:rsidR="003B1D9D" w:rsidRPr="001B09A8">
        <w:t xml:space="preserve"> </w:t>
      </w:r>
      <w:r w:rsidR="00BE6429" w:rsidRPr="001B09A8">
        <w:t>helpful</w:t>
      </w:r>
      <w:r w:rsidR="003B1D9D" w:rsidRPr="001B09A8">
        <w:t xml:space="preserve"> if individual files </w:t>
      </w:r>
      <w:r w:rsidR="00F64C15" w:rsidRPr="001B09A8">
        <w:t>are likely to</w:t>
      </w:r>
      <w:r w:rsidR="003B1D9D" w:rsidRPr="001B09A8">
        <w:t xml:space="preserve"> be accessed, reused or modified independentl</w:t>
      </w:r>
      <w:r w:rsidR="006565B4" w:rsidRPr="001B09A8">
        <w:t>y</w:t>
      </w:r>
      <w:r w:rsidR="003B1D9D" w:rsidRPr="001B09A8">
        <w:t xml:space="preserve"> and </w:t>
      </w:r>
      <w:r w:rsidR="00B924CB" w:rsidRPr="001B09A8">
        <w:t>there are concerns</w:t>
      </w:r>
      <w:r w:rsidR="003B1D9D" w:rsidRPr="001B09A8">
        <w:t xml:space="preserve"> </w:t>
      </w:r>
      <w:r w:rsidR="00BE6429" w:rsidRPr="001B09A8">
        <w:t xml:space="preserve">that </w:t>
      </w:r>
      <w:r w:rsidR="00972569" w:rsidRPr="001B09A8">
        <w:t>users or modifiers may</w:t>
      </w:r>
      <w:r w:rsidR="003B1D9D" w:rsidRPr="001B09A8">
        <w:t xml:space="preserve"> overlook the project-level copyright and licence </w:t>
      </w:r>
      <w:r w:rsidR="0059176F" w:rsidRPr="001B09A8">
        <w:t>information</w:t>
      </w:r>
      <w:r w:rsidR="003B1D9D" w:rsidRPr="001B09A8">
        <w:t>.</w:t>
      </w:r>
    </w:p>
    <w:p w14:paraId="39D5DAC7" w14:textId="66514055" w:rsidR="003B1D9D" w:rsidRPr="001B09A8" w:rsidRDefault="002A55B0" w:rsidP="003370F1">
      <w:pPr>
        <w:pStyle w:val="BodyText"/>
      </w:pPr>
      <w:r w:rsidRPr="001B09A8">
        <w:t>R</w:t>
      </w:r>
      <w:r w:rsidR="003B1D9D" w:rsidRPr="001B09A8">
        <w:t xml:space="preserve">are exceptions where a copyright header </w:t>
      </w:r>
      <w:r w:rsidR="003F308C" w:rsidRPr="001B09A8">
        <w:t>is</w:t>
      </w:r>
      <w:r w:rsidR="003B1D9D" w:rsidRPr="001B09A8">
        <w:t xml:space="preserve"> required are </w:t>
      </w:r>
      <w:r w:rsidR="001B5B14" w:rsidRPr="001B09A8">
        <w:t>generally</w:t>
      </w:r>
      <w:r w:rsidR="003B1D9D" w:rsidRPr="001B09A8">
        <w:t xml:space="preserve"> tied to </w:t>
      </w:r>
      <w:r w:rsidR="006747D5" w:rsidRPr="001B09A8">
        <w:t xml:space="preserve">projects’ </w:t>
      </w:r>
      <w:r w:rsidR="003B1D9D" w:rsidRPr="001B09A8">
        <w:t xml:space="preserve">licensing policies </w:t>
      </w:r>
      <w:r w:rsidR="00DC6400" w:rsidRPr="001B09A8">
        <w:t xml:space="preserve">rather </w:t>
      </w:r>
      <w:r w:rsidR="003B1D9D" w:rsidRPr="001B09A8">
        <w:t xml:space="preserve">than </w:t>
      </w:r>
      <w:r w:rsidR="00D12E81" w:rsidRPr="001B09A8">
        <w:t xml:space="preserve">licence </w:t>
      </w:r>
      <w:r w:rsidR="003B1D9D" w:rsidRPr="001B09A8">
        <w:t xml:space="preserve">requirements. For </w:t>
      </w:r>
      <w:r w:rsidR="00E76675" w:rsidRPr="001B09A8">
        <w:t>instance</w:t>
      </w:r>
      <w:r w:rsidR="003B1D9D" w:rsidRPr="001B09A8">
        <w:t>, Mozilla</w:t>
      </w:r>
      <w:r w:rsidR="008A4F89" w:rsidRPr="001B09A8">
        <w:t>’</w:t>
      </w:r>
      <w:r w:rsidR="003B1D9D" w:rsidRPr="001B09A8">
        <w:t xml:space="preserve">s source repositories </w:t>
      </w:r>
      <w:r w:rsidR="00E76675" w:rsidRPr="001B09A8">
        <w:t>require</w:t>
      </w:r>
      <w:r w:rsidR="003B1D9D" w:rsidRPr="001B09A8">
        <w:t xml:space="preserve"> appropriate header text </w:t>
      </w:r>
      <w:r w:rsidR="00E76675" w:rsidRPr="001B09A8">
        <w:t xml:space="preserve">for new code </w:t>
      </w:r>
      <w:r w:rsidR="003370F1" w:rsidRPr="001B09A8">
        <w:t>[</w:t>
      </w:r>
      <w:proofErr w:type="spellStart"/>
      <w:r w:rsidR="00AE5C19" w:rsidRPr="001B09A8">
        <w:fldChar w:fldCharType="begin"/>
      </w:r>
      <w:r w:rsidR="00441F99" w:rsidRPr="001B09A8">
        <w:instrText>HYPERLINK  \l "Mozilla_Headers"</w:instrText>
      </w:r>
      <w:r w:rsidR="00AE5C19" w:rsidRPr="001B09A8">
        <w:fldChar w:fldCharType="separate"/>
      </w:r>
      <w:r w:rsidR="00441F99" w:rsidRPr="001B09A8">
        <w:rPr>
          <w:rStyle w:val="Hyperlink"/>
        </w:rPr>
        <w:t>Mozilla</w:t>
      </w:r>
      <w:r w:rsidR="00441F99" w:rsidRPr="001B09A8">
        <w:rPr>
          <w:rStyle w:val="Hyperlink"/>
        </w:rPr>
        <w:t>_</w:t>
      </w:r>
      <w:r w:rsidR="00441F99" w:rsidRPr="001B09A8">
        <w:rPr>
          <w:rStyle w:val="Hyperlink"/>
        </w:rPr>
        <w:t>Headers</w:t>
      </w:r>
      <w:proofErr w:type="spellEnd"/>
      <w:r w:rsidR="00AE5C19" w:rsidRPr="001B09A8">
        <w:fldChar w:fldCharType="end"/>
      </w:r>
      <w:r w:rsidR="003370F1" w:rsidRPr="001B09A8">
        <w:t>]</w:t>
      </w:r>
      <w:r w:rsidR="003B1D9D" w:rsidRPr="001B09A8">
        <w:t>.</w:t>
      </w:r>
    </w:p>
    <w:p w14:paraId="73FA954A" w14:textId="6B36F175" w:rsidR="00914666" w:rsidRPr="001B09A8" w:rsidRDefault="00914666" w:rsidP="001A57E1">
      <w:pPr>
        <w:pStyle w:val="Heading2"/>
      </w:pPr>
      <w:r w:rsidRPr="001B09A8">
        <w:t>Checklis</w:t>
      </w:r>
      <w:r w:rsidR="001A57E1" w:rsidRPr="001B09A8">
        <w:t xml:space="preserve">t for Preparing and Validating </w:t>
      </w:r>
      <w:r w:rsidR="00C36C63" w:rsidRPr="001B09A8">
        <w:t xml:space="preserve">Project </w:t>
      </w:r>
      <w:r w:rsidR="001A57E1" w:rsidRPr="001B09A8">
        <w:t>Files</w:t>
      </w:r>
    </w:p>
    <w:p w14:paraId="42AC0399" w14:textId="28EFFC39" w:rsidR="001A57E1" w:rsidRPr="001B09A8" w:rsidRDefault="00C36C63" w:rsidP="003370F1">
      <w:pPr>
        <w:pStyle w:val="BodyText"/>
      </w:pPr>
      <w:r w:rsidRPr="001B09A8">
        <w:t>This</w:t>
      </w:r>
      <w:r w:rsidR="001A57E1" w:rsidRPr="001B09A8">
        <w:t xml:space="preserve"> checklist </w:t>
      </w:r>
      <w:r w:rsidR="00A221C2" w:rsidRPr="001B09A8">
        <w:t>provides key steps</w:t>
      </w:r>
      <w:r w:rsidR="001A57E1" w:rsidRPr="001B09A8">
        <w:t xml:space="preserve"> </w:t>
      </w:r>
      <w:r w:rsidRPr="001B09A8">
        <w:t>for</w:t>
      </w:r>
      <w:r w:rsidR="001A57E1" w:rsidRPr="001B09A8">
        <w:t xml:space="preserve"> preparing and validating project files</w:t>
      </w:r>
      <w:r w:rsidR="003B1CCF" w:rsidRPr="001B09A8">
        <w:t>,</w:t>
      </w:r>
      <w:r w:rsidR="001A57E1" w:rsidRPr="001B09A8">
        <w:t xml:space="preserve"> based on </w:t>
      </w:r>
      <w:r w:rsidR="00FD7508" w:rsidRPr="001B09A8">
        <w:t>pr</w:t>
      </w:r>
      <w:r w:rsidR="003B1CCF" w:rsidRPr="001B09A8">
        <w:t>ior</w:t>
      </w:r>
      <w:r w:rsidR="00FD7508" w:rsidRPr="001B09A8">
        <w:t xml:space="preserve"> instructions and </w:t>
      </w:r>
      <w:r w:rsidR="003366D7" w:rsidRPr="001B09A8">
        <w:t>common</w:t>
      </w:r>
      <w:r w:rsidR="00FD7508" w:rsidRPr="001B09A8">
        <w:t xml:space="preserve"> issues</w:t>
      </w:r>
      <w:r w:rsidR="001A57E1" w:rsidRPr="001B09A8">
        <w:t>:</w:t>
      </w:r>
    </w:p>
    <w:p w14:paraId="2AACD9F4" w14:textId="77777777" w:rsidR="00154C46" w:rsidRPr="001B09A8" w:rsidRDefault="00154C46" w:rsidP="001A7F94">
      <w:pPr>
        <w:pStyle w:val="Bulletnospace-level1"/>
      </w:pPr>
      <w:r w:rsidRPr="001B09A8">
        <w:t>README</w:t>
      </w:r>
    </w:p>
    <w:p w14:paraId="2F91BF53" w14:textId="73A9A085" w:rsidR="00964487" w:rsidRPr="001B09A8" w:rsidRDefault="00473924" w:rsidP="00252FDA">
      <w:pPr>
        <w:pStyle w:val="Bulletnospace-level2"/>
      </w:pPr>
      <w:r w:rsidRPr="001B09A8">
        <w:t xml:space="preserve">After the title with </w:t>
      </w:r>
      <w:r w:rsidR="00E54226" w:rsidRPr="001B09A8">
        <w:t xml:space="preserve">the </w:t>
      </w:r>
      <w:r w:rsidRPr="001B09A8">
        <w:t>software name, o</w:t>
      </w:r>
      <w:r w:rsidR="00040FFD" w:rsidRPr="001B09A8">
        <w:t>ptional</w:t>
      </w:r>
      <w:r w:rsidR="003366D7" w:rsidRPr="001B09A8">
        <w:t xml:space="preserve">ly </w:t>
      </w:r>
      <w:r w:rsidR="00A221C2" w:rsidRPr="001B09A8">
        <w:t>list</w:t>
      </w:r>
      <w:r w:rsidRPr="001B09A8">
        <w:t xml:space="preserve"> </w:t>
      </w:r>
      <w:r w:rsidR="00040FFD" w:rsidRPr="001B09A8">
        <w:t>k</w:t>
      </w:r>
      <w:r w:rsidR="00964487" w:rsidRPr="001B09A8">
        <w:t>ey attributes in bullet points</w:t>
      </w:r>
      <w:r w:rsidR="004551AE" w:rsidRPr="001B09A8">
        <w:t>.</w:t>
      </w:r>
    </w:p>
    <w:p w14:paraId="5480FCF6" w14:textId="01D00373" w:rsidR="00154C46" w:rsidRPr="001B09A8" w:rsidRDefault="00154C46" w:rsidP="00A221C2">
      <w:pPr>
        <w:pStyle w:val="Bulletnospace-level2"/>
      </w:pPr>
      <w:r w:rsidRPr="001B09A8">
        <w:t xml:space="preserve">Use subtitles to </w:t>
      </w:r>
      <w:r w:rsidR="00A221C2" w:rsidRPr="001B09A8">
        <w:t xml:space="preserve">structure the </w:t>
      </w:r>
      <w:r w:rsidRPr="001B09A8">
        <w:t>content.</w:t>
      </w:r>
    </w:p>
    <w:p w14:paraId="761B88DA" w14:textId="603B8F69" w:rsidR="00154C46" w:rsidRPr="001B09A8" w:rsidRDefault="00762AAD" w:rsidP="00A221C2">
      <w:pPr>
        <w:pStyle w:val="Bulletnospace-level2"/>
      </w:pPr>
      <w:r w:rsidRPr="001B09A8">
        <w:t>Briefly describe</w:t>
      </w:r>
      <w:r w:rsidR="00154C46" w:rsidRPr="001B09A8">
        <w:t xml:space="preserve"> software purpose, motivation, </w:t>
      </w:r>
      <w:r w:rsidR="00341C84" w:rsidRPr="001B09A8">
        <w:t xml:space="preserve">usage </w:t>
      </w:r>
      <w:r w:rsidR="00154C46" w:rsidRPr="001B09A8">
        <w:t>context</w:t>
      </w:r>
      <w:r w:rsidR="003366D7" w:rsidRPr="001B09A8">
        <w:t xml:space="preserve"> and</w:t>
      </w:r>
      <w:r w:rsidR="00154C46" w:rsidRPr="001B09A8">
        <w:t xml:space="preserve"> </w:t>
      </w:r>
      <w:r w:rsidR="003366D7" w:rsidRPr="001B09A8">
        <w:t>pre</w:t>
      </w:r>
      <w:r w:rsidR="00341C84" w:rsidRPr="001B09A8">
        <w:t>requisites</w:t>
      </w:r>
    </w:p>
    <w:p w14:paraId="61B36611" w14:textId="77777777" w:rsidR="00762AAD" w:rsidRPr="001B09A8" w:rsidRDefault="003366D7" w:rsidP="00341C84">
      <w:pPr>
        <w:pStyle w:val="Bulletnospace-level2"/>
      </w:pPr>
      <w:r w:rsidRPr="001B09A8">
        <w:t>Provide brief</w:t>
      </w:r>
      <w:r w:rsidR="00154C46" w:rsidRPr="001B09A8">
        <w:t xml:space="preserve"> installation</w:t>
      </w:r>
      <w:r w:rsidRPr="001B09A8">
        <w:t>,</w:t>
      </w:r>
      <w:r w:rsidR="00154C46" w:rsidRPr="001B09A8">
        <w:t xml:space="preserve"> configuration </w:t>
      </w:r>
      <w:r w:rsidRPr="001B09A8">
        <w:t xml:space="preserve">and </w:t>
      </w:r>
      <w:r w:rsidR="00154C46" w:rsidRPr="001B09A8">
        <w:t xml:space="preserve">usage </w:t>
      </w:r>
      <w:r w:rsidRPr="001B09A8">
        <w:t>instructions</w:t>
      </w:r>
      <w:r w:rsidR="00154C46" w:rsidRPr="001B09A8">
        <w:t xml:space="preserve">. Screenshots are encouraged. </w:t>
      </w:r>
      <w:r w:rsidR="00777A1D" w:rsidRPr="001B09A8">
        <w:t>Include</w:t>
      </w:r>
      <w:r w:rsidR="00154C46" w:rsidRPr="001B09A8">
        <w:t xml:space="preserve"> </w:t>
      </w:r>
      <w:r w:rsidR="00777A1D" w:rsidRPr="001B09A8">
        <w:t xml:space="preserve">key </w:t>
      </w:r>
      <w:r w:rsidR="005D4DF0" w:rsidRPr="001B09A8">
        <w:t>notes on</w:t>
      </w:r>
      <w:r w:rsidR="00E06369" w:rsidRPr="001B09A8">
        <w:t xml:space="preserve"> </w:t>
      </w:r>
      <w:r w:rsidR="00154C46" w:rsidRPr="001B09A8">
        <w:t>user management</w:t>
      </w:r>
      <w:r w:rsidR="00E06369" w:rsidRPr="001B09A8">
        <w:t>, integration</w:t>
      </w:r>
      <w:r w:rsidR="00154C46" w:rsidRPr="001B09A8">
        <w:t xml:space="preserve"> </w:t>
      </w:r>
      <w:r w:rsidR="006A2946" w:rsidRPr="001B09A8">
        <w:t>and</w:t>
      </w:r>
      <w:r w:rsidR="00154C46" w:rsidRPr="001B09A8">
        <w:t xml:space="preserve"> security</w:t>
      </w:r>
      <w:r w:rsidR="00E06369" w:rsidRPr="001B09A8">
        <w:t>.</w:t>
      </w:r>
    </w:p>
    <w:p w14:paraId="48014E7A" w14:textId="2C6EDE87" w:rsidR="00154C46" w:rsidRPr="001B09A8" w:rsidRDefault="006A2946" w:rsidP="0025584C">
      <w:pPr>
        <w:pStyle w:val="Bulletnospace-level2"/>
      </w:pPr>
      <w:r w:rsidRPr="001B09A8">
        <w:t>Clearly state the licen</w:t>
      </w:r>
      <w:r w:rsidR="004137A5" w:rsidRPr="001B09A8">
        <w:t>ce in one</w:t>
      </w:r>
      <w:r w:rsidRPr="001B09A8">
        <w:t xml:space="preserve"> line, </w:t>
      </w:r>
      <w:r w:rsidR="00683B85" w:rsidRPr="001B09A8">
        <w:t xml:space="preserve">noting </w:t>
      </w:r>
      <w:r w:rsidR="004137A5" w:rsidRPr="001B09A8">
        <w:t xml:space="preserve">options like </w:t>
      </w:r>
      <w:r w:rsidR="009B16DD" w:rsidRPr="001B09A8">
        <w:t>“or later</w:t>
      </w:r>
      <w:r w:rsidR="00EE6AD5" w:rsidRPr="001B09A8">
        <w:t>.</w:t>
      </w:r>
      <w:r w:rsidR="009B16DD" w:rsidRPr="001B09A8">
        <w:t>”</w:t>
      </w:r>
      <w:r w:rsidR="00154C46" w:rsidRPr="001B09A8">
        <w:t xml:space="preserve"> </w:t>
      </w:r>
      <w:r w:rsidR="004E70DA" w:rsidRPr="001B09A8">
        <w:t>R</w:t>
      </w:r>
      <w:r w:rsidR="00154C46" w:rsidRPr="001B09A8">
        <w:t xml:space="preserve">eference the LICENSE file or official </w:t>
      </w:r>
      <w:r w:rsidR="004E70DA" w:rsidRPr="001B09A8">
        <w:t xml:space="preserve">licence </w:t>
      </w:r>
      <w:r w:rsidR="00154C46" w:rsidRPr="001B09A8">
        <w:t>URL.</w:t>
      </w:r>
    </w:p>
    <w:p w14:paraId="752C6C8B" w14:textId="463863C8" w:rsidR="00154C46" w:rsidRPr="001B09A8" w:rsidRDefault="00AC5E64" w:rsidP="00AC5E64">
      <w:pPr>
        <w:pStyle w:val="Bulletnospace-level2"/>
      </w:pPr>
      <w:r w:rsidRPr="001B09A8">
        <w:t xml:space="preserve">Include </w:t>
      </w:r>
      <w:r w:rsidR="00154C46" w:rsidRPr="001B09A8">
        <w:t xml:space="preserve">copyright in </w:t>
      </w:r>
      <w:r w:rsidR="004137A5" w:rsidRPr="001B09A8">
        <w:t>a single</w:t>
      </w:r>
      <w:r w:rsidR="00154C46" w:rsidRPr="001B09A8">
        <w:t xml:space="preserve"> line or paragraph and refer to the COPYRIGHT file.</w:t>
      </w:r>
    </w:p>
    <w:p w14:paraId="444D029D" w14:textId="77777777" w:rsidR="00154C46" w:rsidRPr="001B09A8" w:rsidRDefault="00154C46" w:rsidP="00957C1F">
      <w:pPr>
        <w:pStyle w:val="Bulletnospace-level2"/>
      </w:pPr>
      <w:r w:rsidRPr="001B09A8">
        <w:t>Mention the software’s origin or motivation.</w:t>
      </w:r>
    </w:p>
    <w:p w14:paraId="596A0D16" w14:textId="3CF2CD26" w:rsidR="00154C46" w:rsidRPr="001B09A8" w:rsidRDefault="00154C46" w:rsidP="007B5BED">
      <w:pPr>
        <w:pStyle w:val="Bulletnospace-level2"/>
      </w:pPr>
      <w:r w:rsidRPr="001B09A8">
        <w:t>Credit GÉANT and relevant parties</w:t>
      </w:r>
      <w:r w:rsidR="004E70DA" w:rsidRPr="001B09A8">
        <w:t xml:space="preserve"> such as NRENs </w:t>
      </w:r>
      <w:r w:rsidR="00777A1D" w:rsidRPr="001B09A8">
        <w:t>or</w:t>
      </w:r>
      <w:r w:rsidR="004E70DA" w:rsidRPr="001B09A8">
        <w:t xml:space="preserve"> external partners</w:t>
      </w:r>
      <w:r w:rsidRPr="001B09A8">
        <w:t>.</w:t>
      </w:r>
    </w:p>
    <w:p w14:paraId="5484ECD8" w14:textId="022C9165" w:rsidR="00154C46" w:rsidRPr="001B09A8" w:rsidRDefault="00154C46">
      <w:pPr>
        <w:pStyle w:val="Bulletnospace-level2"/>
      </w:pPr>
      <w:r w:rsidRPr="001B09A8">
        <w:t xml:space="preserve">Include EU logo and </w:t>
      </w:r>
      <w:r w:rsidR="009475B5" w:rsidRPr="001B09A8">
        <w:t>required</w:t>
      </w:r>
      <w:r w:rsidRPr="001B09A8">
        <w:t xml:space="preserve"> </w:t>
      </w:r>
      <w:r w:rsidR="00683B85" w:rsidRPr="001B09A8">
        <w:t>short</w:t>
      </w:r>
      <w:r w:rsidR="00626D77" w:rsidRPr="001B09A8">
        <w:t xml:space="preserve"> text</w:t>
      </w:r>
      <w:r w:rsidRPr="001B09A8">
        <w:t>.</w:t>
      </w:r>
    </w:p>
    <w:p w14:paraId="6E44D7F8" w14:textId="2E6EAF0E" w:rsidR="00357BCE" w:rsidRPr="001B09A8" w:rsidRDefault="00357BCE">
      <w:pPr>
        <w:pStyle w:val="Bulletnospace-level2"/>
      </w:pPr>
      <w:r w:rsidRPr="001B09A8">
        <w:t>To keep the file short, refer to other files or documentation for further details.</w:t>
      </w:r>
    </w:p>
    <w:p w14:paraId="592993AD" w14:textId="77777777" w:rsidR="00154C46" w:rsidRPr="001B09A8" w:rsidRDefault="00154C46">
      <w:pPr>
        <w:pStyle w:val="Bulletnospace-level1"/>
      </w:pPr>
      <w:r w:rsidRPr="001B09A8">
        <w:t>LICENSE</w:t>
      </w:r>
    </w:p>
    <w:p w14:paraId="1C7B8BB4" w14:textId="74BAD6E7" w:rsidR="00154C46" w:rsidRPr="001B09A8" w:rsidRDefault="00154C46">
      <w:pPr>
        <w:pStyle w:val="Bulletnospace-level2"/>
      </w:pPr>
      <w:r w:rsidRPr="001B09A8">
        <w:t>Confirm licence with the GÉANT IPR Coordinator</w:t>
      </w:r>
      <w:r w:rsidR="00941EE7" w:rsidRPr="001B09A8">
        <w:t xml:space="preserve"> </w:t>
      </w:r>
      <w:r w:rsidR="006A78EF" w:rsidRPr="001B09A8">
        <w:t xml:space="preserve">after </w:t>
      </w:r>
      <w:r w:rsidR="00EF4B2C" w:rsidRPr="001B09A8">
        <w:t>ensuring</w:t>
      </w:r>
      <w:r w:rsidR="006A78EF" w:rsidRPr="001B09A8">
        <w:t xml:space="preserve"> component compatibility</w:t>
      </w:r>
      <w:r w:rsidRPr="001B09A8">
        <w:t>.</w:t>
      </w:r>
    </w:p>
    <w:p w14:paraId="4AAB37EE" w14:textId="50A22FE6" w:rsidR="00154C46" w:rsidRPr="001B09A8" w:rsidRDefault="00154C46">
      <w:pPr>
        <w:pStyle w:val="Bulletnospace-level2"/>
      </w:pPr>
      <w:r w:rsidRPr="001B09A8">
        <w:t>Cop</w:t>
      </w:r>
      <w:r w:rsidR="00E569E6" w:rsidRPr="001B09A8">
        <w:t>y the full licence text from the</w:t>
      </w:r>
      <w:r w:rsidRPr="001B09A8">
        <w:t xml:space="preserve"> </w:t>
      </w:r>
      <w:r w:rsidR="00EF4B2C" w:rsidRPr="001B09A8">
        <w:t>official</w:t>
      </w:r>
      <w:r w:rsidRPr="001B09A8">
        <w:t xml:space="preserve"> source.</w:t>
      </w:r>
      <w:r w:rsidR="00EF4B2C" w:rsidRPr="001B09A8">
        <w:t xml:space="preserve"> Some licences includ</w:t>
      </w:r>
      <w:r w:rsidR="00441F13" w:rsidRPr="001B09A8">
        <w:t>e</w:t>
      </w:r>
      <w:r w:rsidR="00EF4B2C" w:rsidRPr="001B09A8">
        <w:t xml:space="preserve"> copyright</w:t>
      </w:r>
      <w:r w:rsidR="00F53539" w:rsidRPr="001B09A8">
        <w:t xml:space="preserve"> </w:t>
      </w:r>
      <w:r w:rsidR="00441F13" w:rsidRPr="001B09A8">
        <w:t>placeholder</w:t>
      </w:r>
      <w:r w:rsidR="00134EAB" w:rsidRPr="001B09A8">
        <w:t>s</w:t>
      </w:r>
      <w:r w:rsidR="00441F13" w:rsidRPr="001B09A8">
        <w:t xml:space="preserve"> to be filled</w:t>
      </w:r>
      <w:r w:rsidR="00EF4B2C" w:rsidRPr="001B09A8">
        <w:t>.</w:t>
      </w:r>
    </w:p>
    <w:p w14:paraId="40877C93" w14:textId="77777777" w:rsidR="00154C46" w:rsidRPr="001B09A8" w:rsidRDefault="00154C46">
      <w:pPr>
        <w:pStyle w:val="Bulletnospace-level1"/>
      </w:pPr>
      <w:r w:rsidRPr="001B09A8">
        <w:t>COPYRIGHT</w:t>
      </w:r>
    </w:p>
    <w:p w14:paraId="5AA0E359" w14:textId="5CFF9EEB" w:rsidR="00154C46" w:rsidRPr="001B09A8" w:rsidRDefault="00441F13">
      <w:pPr>
        <w:pStyle w:val="Bulletnospace-level2"/>
      </w:pPr>
      <w:r w:rsidRPr="001B09A8">
        <w:lastRenderedPageBreak/>
        <w:t>Verify</w:t>
      </w:r>
      <w:r w:rsidR="00154C46" w:rsidRPr="001B09A8">
        <w:t xml:space="preserve"> copyright and IPR details with the GÉANT IPR Coordinator.</w:t>
      </w:r>
    </w:p>
    <w:p w14:paraId="693EAD76" w14:textId="4C2B86E6" w:rsidR="00154C46" w:rsidRPr="001B09A8" w:rsidRDefault="00154C46">
      <w:pPr>
        <w:pStyle w:val="Bulletnospace-level2"/>
      </w:pPr>
      <w:r w:rsidRPr="001B09A8">
        <w:t xml:space="preserve">Include EU logo </w:t>
      </w:r>
      <w:r w:rsidR="006A78EF" w:rsidRPr="001B09A8">
        <w:t xml:space="preserve">and </w:t>
      </w:r>
      <w:r w:rsidR="00683B85" w:rsidRPr="001B09A8">
        <w:t>required</w:t>
      </w:r>
      <w:r w:rsidR="006A78EF" w:rsidRPr="001B09A8">
        <w:t xml:space="preserve"> </w:t>
      </w:r>
      <w:r w:rsidRPr="001B09A8">
        <w:t>text</w:t>
      </w:r>
      <w:r w:rsidR="006A78EF" w:rsidRPr="001B09A8">
        <w:t>. H</w:t>
      </w:r>
      <w:r w:rsidRPr="001B09A8">
        <w:t xml:space="preserve">ost the logo image in a </w:t>
      </w:r>
      <w:r w:rsidR="00EF4B2C" w:rsidRPr="001B09A8">
        <w:t>controlled</w:t>
      </w:r>
      <w:r w:rsidR="006A78EF" w:rsidRPr="001B09A8">
        <w:t xml:space="preserve"> </w:t>
      </w:r>
      <w:r w:rsidRPr="001B09A8">
        <w:t>location.</w:t>
      </w:r>
    </w:p>
    <w:p w14:paraId="46350DF4" w14:textId="22871C8C" w:rsidR="00320E6E" w:rsidRPr="001B09A8" w:rsidRDefault="00154C46">
      <w:pPr>
        <w:pStyle w:val="Bulletnospace-level1"/>
      </w:pPr>
      <w:r w:rsidRPr="001B09A8">
        <w:t>AUTHORS</w:t>
      </w:r>
      <w:r w:rsidR="006A78EF" w:rsidRPr="001B09A8">
        <w:t xml:space="preserve"> (O</w:t>
      </w:r>
      <w:r w:rsidR="00416ECA" w:rsidRPr="001B09A8">
        <w:t>ptional)</w:t>
      </w:r>
    </w:p>
    <w:p w14:paraId="27702885" w14:textId="3B598EF0" w:rsidR="00154C46" w:rsidRPr="001B09A8" w:rsidRDefault="00154C46">
      <w:pPr>
        <w:pStyle w:val="Bulletnospace-level2"/>
      </w:pPr>
      <w:r w:rsidRPr="001B09A8">
        <w:t>List authors and contributors</w:t>
      </w:r>
      <w:r w:rsidR="00DE719A" w:rsidRPr="001B09A8">
        <w:t>, including</w:t>
      </w:r>
      <w:r w:rsidRPr="001B09A8">
        <w:t xml:space="preserve"> contact details (</w:t>
      </w:r>
      <w:r w:rsidR="00242B32" w:rsidRPr="001B09A8">
        <w:t>email,</w:t>
      </w:r>
      <w:r w:rsidRPr="001B09A8">
        <w:t xml:space="preserve"> ORCID or repository ID)</w:t>
      </w:r>
      <w:r w:rsidR="00BC491D" w:rsidRPr="001B09A8">
        <w:t xml:space="preserve">. </w:t>
      </w:r>
      <w:r w:rsidR="00E569E6" w:rsidRPr="001B09A8">
        <w:t xml:space="preserve">Optionally </w:t>
      </w:r>
      <w:r w:rsidR="00953336" w:rsidRPr="001B09A8">
        <w:t>i</w:t>
      </w:r>
      <w:r w:rsidR="00BC491D" w:rsidRPr="001B09A8">
        <w:t>nclude</w:t>
      </w:r>
      <w:r w:rsidRPr="001B09A8">
        <w:t xml:space="preserve"> </w:t>
      </w:r>
      <w:r w:rsidR="00E569E6" w:rsidRPr="001B09A8">
        <w:t xml:space="preserve">their </w:t>
      </w:r>
      <w:r w:rsidRPr="001B09A8">
        <w:t xml:space="preserve">institutions </w:t>
      </w:r>
      <w:r w:rsidR="00BC491D" w:rsidRPr="001B09A8">
        <w:t>and</w:t>
      </w:r>
      <w:r w:rsidR="00A1196B" w:rsidRPr="001B09A8">
        <w:t xml:space="preserve"> </w:t>
      </w:r>
      <w:r w:rsidRPr="001B09A8">
        <w:t>roles.</w:t>
      </w:r>
    </w:p>
    <w:p w14:paraId="14CF358F" w14:textId="79146630" w:rsidR="00154C46" w:rsidRPr="001B09A8" w:rsidRDefault="00A1196B">
      <w:pPr>
        <w:pStyle w:val="Bulletnospace-level2"/>
      </w:pPr>
      <w:r w:rsidRPr="001B09A8">
        <w:t xml:space="preserve">Optionally credit </w:t>
      </w:r>
      <w:r w:rsidR="00154C46" w:rsidRPr="001B09A8">
        <w:t>the GÉANT project phase</w:t>
      </w:r>
      <w:r w:rsidR="00094707" w:rsidRPr="001B09A8">
        <w:t>,</w:t>
      </w:r>
      <w:r w:rsidR="00626D77" w:rsidRPr="001B09A8">
        <w:t xml:space="preserve"> </w:t>
      </w:r>
      <w:r w:rsidR="00154C46" w:rsidRPr="001B09A8">
        <w:t>work package or task</w:t>
      </w:r>
      <w:r w:rsidR="00E569E6" w:rsidRPr="001B09A8">
        <w:t xml:space="preserve"> while k</w:t>
      </w:r>
      <w:r w:rsidR="00154C46" w:rsidRPr="001B09A8">
        <w:t>eep</w:t>
      </w:r>
      <w:r w:rsidR="00E569E6" w:rsidRPr="001B09A8">
        <w:t>ing</w:t>
      </w:r>
      <w:r w:rsidR="00154C46" w:rsidRPr="001B09A8">
        <w:t xml:space="preserve"> copyright holders in </w:t>
      </w:r>
      <w:r w:rsidR="00ED76EF" w:rsidRPr="001B09A8">
        <w:t xml:space="preserve">the </w:t>
      </w:r>
      <w:r w:rsidR="00154C46" w:rsidRPr="001B09A8">
        <w:t>COPYRIGHT</w:t>
      </w:r>
      <w:r w:rsidR="00094707" w:rsidRPr="001B09A8">
        <w:t xml:space="preserve"> file</w:t>
      </w:r>
      <w:r w:rsidR="00154C46" w:rsidRPr="001B09A8">
        <w:t>.</w:t>
      </w:r>
    </w:p>
    <w:p w14:paraId="12FDD467" w14:textId="02CD3B02" w:rsidR="00154C46" w:rsidRPr="001B09A8" w:rsidRDefault="00154C46">
      <w:pPr>
        <w:pStyle w:val="Bulletnospace-level1"/>
      </w:pPr>
      <w:r w:rsidRPr="001B09A8">
        <w:t>NOTICE</w:t>
      </w:r>
      <w:r w:rsidR="00ED76EF" w:rsidRPr="001B09A8">
        <w:t xml:space="preserve"> (Optional)</w:t>
      </w:r>
    </w:p>
    <w:p w14:paraId="1D87C240" w14:textId="784611D4" w:rsidR="00154C46" w:rsidRPr="001B09A8" w:rsidRDefault="00ED76EF">
      <w:pPr>
        <w:pStyle w:val="Bulletnospace-level2"/>
      </w:pPr>
      <w:r w:rsidRPr="001B09A8">
        <w:t>N</w:t>
      </w:r>
      <w:r w:rsidR="00154C46" w:rsidRPr="001B09A8">
        <w:t xml:space="preserve">ot </w:t>
      </w:r>
      <w:r w:rsidR="00094707" w:rsidRPr="001B09A8">
        <w:t>necessary</w:t>
      </w:r>
      <w:r w:rsidR="00154C46" w:rsidRPr="001B09A8">
        <w:t xml:space="preserve"> if all </w:t>
      </w:r>
      <w:r w:rsidR="00626D77" w:rsidRPr="001B09A8">
        <w:t xml:space="preserve">licence-mandated </w:t>
      </w:r>
      <w:r w:rsidR="00154C46" w:rsidRPr="001B09A8">
        <w:t>information is in the README.</w:t>
      </w:r>
    </w:p>
    <w:p w14:paraId="7622A622" w14:textId="0EB7C7AD" w:rsidR="003575D4" w:rsidRPr="001B09A8" w:rsidRDefault="00154C46">
      <w:pPr>
        <w:pStyle w:val="Bulletnospace-level2"/>
      </w:pPr>
      <w:r w:rsidRPr="001B09A8">
        <w:t>Acknowledge third-party libraries</w:t>
      </w:r>
      <w:r w:rsidR="00094707" w:rsidRPr="001B09A8">
        <w:t>,</w:t>
      </w:r>
      <w:r w:rsidR="003575D4" w:rsidRPr="001B09A8">
        <w:t xml:space="preserve"> listing components, their licences, URLs and copyrights</w:t>
      </w:r>
      <w:r w:rsidRPr="001B09A8">
        <w:t>.</w:t>
      </w:r>
    </w:p>
    <w:p w14:paraId="7C33E551" w14:textId="3B73DEF6" w:rsidR="00154C46" w:rsidRPr="001B09A8" w:rsidRDefault="003575D4">
      <w:pPr>
        <w:pStyle w:val="Bulletnospace-level2"/>
      </w:pPr>
      <w:r w:rsidRPr="001B09A8">
        <w:t>Optionally</w:t>
      </w:r>
      <w:r w:rsidR="00154C46" w:rsidRPr="001B09A8">
        <w:t xml:space="preserve"> mention tools used in the project.</w:t>
      </w:r>
    </w:p>
    <w:p w14:paraId="6DF14CFC" w14:textId="5C443C2E" w:rsidR="00154C46" w:rsidRPr="001B09A8" w:rsidRDefault="003575D4">
      <w:pPr>
        <w:pStyle w:val="Bulletnospace-level2"/>
      </w:pPr>
      <w:r w:rsidRPr="001B09A8">
        <w:t xml:space="preserve">Include mandatory notices for third-party components when required (e.g. </w:t>
      </w:r>
      <w:r w:rsidR="00A82F03" w:rsidRPr="001B09A8">
        <w:t xml:space="preserve">for </w:t>
      </w:r>
      <w:r w:rsidRPr="001B09A8">
        <w:t>Apache 2.0</w:t>
      </w:r>
      <w:r w:rsidR="00A82F03" w:rsidRPr="001B09A8">
        <w:t xml:space="preserve"> licensed components</w:t>
      </w:r>
      <w:r w:rsidRPr="001B09A8">
        <w:t>).</w:t>
      </w:r>
    </w:p>
    <w:p w14:paraId="7095FFD2" w14:textId="541BD97B" w:rsidR="00154C46" w:rsidRPr="001B09A8" w:rsidRDefault="00154C46">
      <w:pPr>
        <w:pStyle w:val="Bulletnospace-level1"/>
      </w:pPr>
      <w:r w:rsidRPr="001B09A8">
        <w:t>CHANGELOG</w:t>
      </w:r>
      <w:r w:rsidR="00416ECA" w:rsidRPr="001B09A8">
        <w:t xml:space="preserve"> (</w:t>
      </w:r>
      <w:r w:rsidR="003575D4" w:rsidRPr="001B09A8">
        <w:t>R</w:t>
      </w:r>
      <w:r w:rsidR="008E337D" w:rsidRPr="001B09A8">
        <w:t>ecommended</w:t>
      </w:r>
      <w:r w:rsidR="00776E49" w:rsidRPr="001B09A8">
        <w:t>, often mandatory</w:t>
      </w:r>
      <w:r w:rsidR="00416ECA" w:rsidRPr="001B09A8">
        <w:t>)</w:t>
      </w:r>
    </w:p>
    <w:p w14:paraId="778A093E" w14:textId="07617003" w:rsidR="00154C46" w:rsidRPr="001B09A8" w:rsidRDefault="00154C46">
      <w:pPr>
        <w:pStyle w:val="Bulletnospace-level2"/>
      </w:pPr>
      <w:r w:rsidRPr="001B09A8">
        <w:t xml:space="preserve">Maintain a </w:t>
      </w:r>
      <w:r w:rsidR="00975547" w:rsidRPr="001B09A8">
        <w:t>concise</w:t>
      </w:r>
      <w:r w:rsidR="00776E49" w:rsidRPr="001B09A8">
        <w:t xml:space="preserve"> </w:t>
      </w:r>
      <w:r w:rsidR="002B4C4A" w:rsidRPr="001B09A8">
        <w:t>change</w:t>
      </w:r>
      <w:r w:rsidR="002B4C4A" w:rsidRPr="001B09A8">
        <w:t xml:space="preserve"> </w:t>
      </w:r>
      <w:r w:rsidRPr="001B09A8">
        <w:t>history</w:t>
      </w:r>
      <w:r w:rsidR="00776E49" w:rsidRPr="001B09A8">
        <w:t xml:space="preserve">. </w:t>
      </w:r>
      <w:r w:rsidR="002B4C4A" w:rsidRPr="001B09A8">
        <w:t>R</w:t>
      </w:r>
      <w:r w:rsidR="00094707" w:rsidRPr="001B09A8">
        <w:t>equire</w:t>
      </w:r>
      <w:r w:rsidR="002B4C4A" w:rsidRPr="001B09A8">
        <w:t>d by</w:t>
      </w:r>
      <w:r w:rsidR="00094707" w:rsidRPr="001B09A8">
        <w:t xml:space="preserve"> many licences and </w:t>
      </w:r>
      <w:r w:rsidR="002B4C4A" w:rsidRPr="001B09A8">
        <w:t>a</w:t>
      </w:r>
      <w:r w:rsidR="00094707" w:rsidRPr="001B09A8">
        <w:t xml:space="preserve"> </w:t>
      </w:r>
      <w:r w:rsidRPr="001B09A8">
        <w:t>good practice.</w:t>
      </w:r>
    </w:p>
    <w:p w14:paraId="07250C0F" w14:textId="77777777" w:rsidR="00953336" w:rsidRPr="001B09A8" w:rsidRDefault="00154C46">
      <w:pPr>
        <w:pStyle w:val="Bulletnospace-level2"/>
      </w:pPr>
      <w:r w:rsidRPr="001B09A8">
        <w:t>Use a standard format</w:t>
      </w:r>
      <w:r w:rsidR="00953336" w:rsidRPr="001B09A8">
        <w:t>.</w:t>
      </w:r>
    </w:p>
    <w:p w14:paraId="0591865D" w14:textId="2E8370C6" w:rsidR="00154C46" w:rsidRPr="001B09A8" w:rsidRDefault="00BA0F46">
      <w:pPr>
        <w:pStyle w:val="Bulletnospace-level2"/>
      </w:pPr>
      <w:r w:rsidRPr="001B09A8">
        <w:t xml:space="preserve">For the first version, </w:t>
      </w:r>
      <w:r w:rsidR="00953336" w:rsidRPr="001B09A8">
        <w:t xml:space="preserve">simply note </w:t>
      </w:r>
      <w:r w:rsidRPr="001B09A8">
        <w:t xml:space="preserve">it </w:t>
      </w:r>
      <w:r w:rsidR="00953336" w:rsidRPr="001B09A8">
        <w:t>a</w:t>
      </w:r>
      <w:r w:rsidRPr="001B09A8">
        <w:t>s the initial public or production release.</w:t>
      </w:r>
    </w:p>
    <w:p w14:paraId="620F7991" w14:textId="1E205B33" w:rsidR="00473808" w:rsidRPr="001B09A8" w:rsidRDefault="00585B37" w:rsidP="00473808">
      <w:pPr>
        <w:pStyle w:val="BodyText"/>
      </w:pPr>
      <w:r w:rsidRPr="001B09A8">
        <w:t>Refer to examples and templates for guidance</w:t>
      </w:r>
      <w:r w:rsidR="00BC32EB" w:rsidRPr="001B09A8">
        <w:t xml:space="preserve"> </w:t>
      </w:r>
      <w:r w:rsidR="0054243C" w:rsidRPr="001B09A8">
        <w:t>[</w:t>
      </w:r>
      <w:r w:rsidR="0054243C" w:rsidRPr="001B09A8">
        <w:fldChar w:fldCharType="begin"/>
      </w:r>
      <w:r w:rsidR="0054243C" w:rsidRPr="001B09A8">
        <w:instrText xml:space="preserve"> REF Wiki_Artefacts \h </w:instrText>
      </w:r>
      <w:r w:rsidR="000F4985" w:rsidRPr="001B09A8">
        <w:instrText xml:space="preserve"> \* MERGEFORMAT </w:instrText>
      </w:r>
      <w:r w:rsidR="0054243C" w:rsidRPr="001B09A8">
        <w:fldChar w:fldCharType="separate"/>
      </w:r>
      <w:hyperlink w:anchor="Wiki_Artefacts" w:history="1">
        <w:r w:rsidR="0054243C" w:rsidRPr="001B09A8">
          <w:rPr>
            <w:rStyle w:val="Hyperlink"/>
          </w:rPr>
          <w:t>Wiki_Art</w:t>
        </w:r>
        <w:r w:rsidR="0054243C" w:rsidRPr="001B09A8">
          <w:rPr>
            <w:rStyle w:val="Hyperlink"/>
          </w:rPr>
          <w:t>e</w:t>
        </w:r>
        <w:r w:rsidR="0054243C" w:rsidRPr="001B09A8">
          <w:rPr>
            <w:rStyle w:val="Hyperlink"/>
          </w:rPr>
          <w:t>facts</w:t>
        </w:r>
      </w:hyperlink>
      <w:r w:rsidR="0054243C" w:rsidRPr="001B09A8">
        <w:fldChar w:fldCharType="end"/>
      </w:r>
      <w:r w:rsidR="0054243C" w:rsidRPr="001B09A8">
        <w:t>]</w:t>
      </w:r>
      <w:r w:rsidRPr="001B09A8">
        <w:t xml:space="preserve">. </w:t>
      </w:r>
      <w:r w:rsidR="00F73647" w:rsidRPr="001B09A8">
        <w:t>A more detailed checklist is available</w:t>
      </w:r>
      <w:r w:rsidR="001541A6" w:rsidRPr="001B09A8">
        <w:t xml:space="preserve"> </w:t>
      </w:r>
      <w:r w:rsidR="00E9008F" w:rsidRPr="001B09A8">
        <w:t xml:space="preserve">in </w:t>
      </w:r>
      <w:r w:rsidR="007F472D" w:rsidRPr="001B09A8">
        <w:t>[</w:t>
      </w:r>
      <w:r w:rsidR="007F472D" w:rsidRPr="001B09A8">
        <w:fldChar w:fldCharType="begin"/>
      </w:r>
      <w:r w:rsidR="007F472D" w:rsidRPr="001B09A8">
        <w:instrText xml:space="preserve"> REF Wiki_Artefacts \h </w:instrText>
      </w:r>
      <w:r w:rsidR="007F472D" w:rsidRPr="001B09A8">
        <w:fldChar w:fldCharType="separate"/>
      </w:r>
      <w:hyperlink w:anchor="Wiki_Checklist" w:history="1">
        <w:r w:rsidR="007F472D" w:rsidRPr="001B09A8">
          <w:rPr>
            <w:rStyle w:val="Hyperlink"/>
          </w:rPr>
          <w:t>Wi</w:t>
        </w:r>
        <w:r w:rsidR="007F472D" w:rsidRPr="001B09A8">
          <w:rPr>
            <w:rStyle w:val="Hyperlink"/>
          </w:rPr>
          <w:t>k</w:t>
        </w:r>
        <w:r w:rsidR="007F472D" w:rsidRPr="001B09A8">
          <w:rPr>
            <w:rStyle w:val="Hyperlink"/>
          </w:rPr>
          <w:t>i_Checklist</w:t>
        </w:r>
      </w:hyperlink>
      <w:r w:rsidR="007F472D" w:rsidRPr="001B09A8">
        <w:fldChar w:fldCharType="end"/>
      </w:r>
      <w:r w:rsidR="00154C46" w:rsidRPr="001B09A8">
        <w:t>].</w:t>
      </w:r>
    </w:p>
    <w:p w14:paraId="06B7AA43" w14:textId="77777777" w:rsidR="00473808" w:rsidRPr="001B09A8" w:rsidRDefault="00473808" w:rsidP="00473808">
      <w:pPr>
        <w:pStyle w:val="BodyText"/>
        <w:sectPr w:rsidR="00473808" w:rsidRPr="001B09A8" w:rsidSect="0041778C">
          <w:pgSz w:w="11906" w:h="16838" w:code="9"/>
          <w:pgMar w:top="1440" w:right="1440" w:bottom="1440" w:left="1440" w:header="964" w:footer="624" w:gutter="0"/>
          <w:cols w:space="708"/>
          <w:titlePg/>
          <w:docGrid w:linePitch="360"/>
        </w:sectPr>
      </w:pPr>
    </w:p>
    <w:p w14:paraId="5346EC57" w14:textId="77777777" w:rsidR="00F4193E" w:rsidRPr="001B09A8" w:rsidRDefault="00F4193E" w:rsidP="00473808">
      <w:pPr>
        <w:pStyle w:val="Heading1"/>
      </w:pPr>
      <w:bookmarkStart w:id="34" w:name="_Ref159921459"/>
      <w:bookmarkStart w:id="35" w:name="_Toc160034080"/>
      <w:r w:rsidRPr="001B09A8">
        <w:lastRenderedPageBreak/>
        <w:t>Resources</w:t>
      </w:r>
      <w:bookmarkEnd w:id="34"/>
      <w:bookmarkEnd w:id="35"/>
    </w:p>
    <w:p w14:paraId="62E5ACC8" w14:textId="77777777" w:rsidR="00F4193E" w:rsidRPr="001B09A8" w:rsidRDefault="00F4193E" w:rsidP="00473808">
      <w:pPr>
        <w:pStyle w:val="Heading2"/>
      </w:pPr>
      <w:bookmarkStart w:id="36" w:name="_Toc160034081"/>
      <w:r w:rsidRPr="001B09A8">
        <w:t>Contact</w:t>
      </w:r>
      <w:bookmarkEnd w:id="36"/>
    </w:p>
    <w:p w14:paraId="20225311" w14:textId="54618E54" w:rsidR="00F4193E" w:rsidRPr="001B09A8" w:rsidRDefault="00F4193E" w:rsidP="001A7F94">
      <w:pPr>
        <w:pStyle w:val="Bulletnospace-level1"/>
      </w:pPr>
      <w:r w:rsidRPr="001B09A8">
        <w:t xml:space="preserve">IPR Coordinator email: </w:t>
      </w:r>
      <w:hyperlink r:id="rId30" w:history="1">
        <w:r w:rsidRPr="001B09A8">
          <w:rPr>
            <w:rStyle w:val="Hyperlink"/>
            <w:rFonts w:asciiTheme="minorHAnsi" w:hAnsiTheme="minorHAnsi"/>
          </w:rPr>
          <w:t>iprcoordinator@geant.org</w:t>
        </w:r>
      </w:hyperlink>
    </w:p>
    <w:p w14:paraId="5FD987EB" w14:textId="3D9DFD37" w:rsidR="00F4193E" w:rsidRPr="001B09A8" w:rsidRDefault="00F4193E" w:rsidP="00DB338C">
      <w:pPr>
        <w:pStyle w:val="Bulletnospace-level1"/>
      </w:pPr>
      <w:r w:rsidRPr="001B09A8">
        <w:t xml:space="preserve">WP9 Task 2 Open Source </w:t>
      </w:r>
      <w:r w:rsidR="0048667D" w:rsidRPr="001B09A8">
        <w:t xml:space="preserve">and </w:t>
      </w:r>
      <w:r w:rsidRPr="001B09A8">
        <w:t>Licen</w:t>
      </w:r>
      <w:r w:rsidR="0048667D" w:rsidRPr="001B09A8">
        <w:t>ce</w:t>
      </w:r>
      <w:r w:rsidRPr="001B09A8">
        <w:t xml:space="preserve"> Support (OSLS, software licensing)</w:t>
      </w:r>
    </w:p>
    <w:p w14:paraId="37402CEC" w14:textId="4FC2303E" w:rsidR="00F4193E" w:rsidRPr="001B09A8" w:rsidRDefault="00F4193E" w:rsidP="00FF3714">
      <w:pPr>
        <w:pStyle w:val="Bulletnospace-level2"/>
      </w:pPr>
      <w:r w:rsidRPr="001B09A8">
        <w:t xml:space="preserve">Slack: </w:t>
      </w:r>
      <w:r w:rsidRPr="001B09A8">
        <w:rPr>
          <w:b/>
          <w:bCs/>
        </w:rPr>
        <w:t>#sw-licences</w:t>
      </w:r>
      <w:r w:rsidRPr="001B09A8">
        <w:t xml:space="preserve"> at </w:t>
      </w:r>
      <w:hyperlink r:id="rId31" w:history="1">
        <w:r w:rsidRPr="001B09A8">
          <w:rPr>
            <w:rStyle w:val="Hyperlink"/>
            <w:rFonts w:asciiTheme="minorHAnsi" w:hAnsiTheme="minorHAnsi"/>
          </w:rPr>
          <w:t>https://geant-project.slack.com</w:t>
        </w:r>
      </w:hyperlink>
      <w:r w:rsidRPr="001B09A8">
        <w:t xml:space="preserve"> workspace</w:t>
      </w:r>
    </w:p>
    <w:p w14:paraId="34081873" w14:textId="7107F281" w:rsidR="00F4193E" w:rsidRPr="001B09A8" w:rsidRDefault="00DE35F7" w:rsidP="00FF3714">
      <w:pPr>
        <w:pStyle w:val="Bulletnospace-level2"/>
      </w:pPr>
      <w:r w:rsidRPr="001B09A8">
        <w:t>E</w:t>
      </w:r>
      <w:r w:rsidR="00F4193E" w:rsidRPr="001B09A8">
        <w:t xml:space="preserve">mail: </w:t>
      </w:r>
      <w:hyperlink r:id="rId32" w:history="1">
        <w:r w:rsidR="00F4193E" w:rsidRPr="001B09A8">
          <w:rPr>
            <w:rStyle w:val="Hyperlink"/>
            <w:rFonts w:asciiTheme="minorHAnsi" w:hAnsiTheme="minorHAnsi"/>
          </w:rPr>
          <w:t>sw-licences@software.geant.org</w:t>
        </w:r>
      </w:hyperlink>
    </w:p>
    <w:p w14:paraId="359ECEE4" w14:textId="58EF42A9" w:rsidR="00F4193E" w:rsidRPr="001B09A8" w:rsidRDefault="00F4193E" w:rsidP="00252FDA">
      <w:pPr>
        <w:pStyle w:val="Bulletnospace-level1"/>
      </w:pPr>
      <w:r w:rsidRPr="001B09A8">
        <w:t xml:space="preserve">GÉANT Marcomms Team email: </w:t>
      </w:r>
      <w:hyperlink r:id="rId33" w:history="1">
        <w:r w:rsidRPr="001B09A8">
          <w:rPr>
            <w:rStyle w:val="Hyperlink"/>
            <w:rFonts w:asciiTheme="minorHAnsi" w:hAnsiTheme="minorHAnsi"/>
          </w:rPr>
          <w:t>marcomms@geant.org</w:t>
        </w:r>
      </w:hyperlink>
    </w:p>
    <w:p w14:paraId="2873D5E0" w14:textId="77777777" w:rsidR="00F4193E" w:rsidRPr="001B09A8" w:rsidRDefault="00F4193E" w:rsidP="00473808">
      <w:pPr>
        <w:pStyle w:val="Heading2"/>
      </w:pPr>
      <w:bookmarkStart w:id="37" w:name="_Ref159936993"/>
      <w:bookmarkStart w:id="38" w:name="_Toc160034082"/>
      <w:r w:rsidRPr="001B09A8">
        <w:t>Training Materials</w:t>
      </w:r>
      <w:bookmarkEnd w:id="37"/>
      <w:bookmarkEnd w:id="38"/>
    </w:p>
    <w:p w14:paraId="7EE0AC11" w14:textId="5E162031" w:rsidR="00F4193E" w:rsidRPr="001B09A8" w:rsidRDefault="009205CF" w:rsidP="001A7F94">
      <w:pPr>
        <w:pStyle w:val="Bulletnospace-level1"/>
      </w:pPr>
      <w:r w:rsidRPr="001B09A8">
        <w:t xml:space="preserve">Training course: </w:t>
      </w:r>
      <w:proofErr w:type="gramStart"/>
      <w:r w:rsidR="00F4193E" w:rsidRPr="001B09A8">
        <w:t>Open Source</w:t>
      </w:r>
      <w:proofErr w:type="gramEnd"/>
      <w:r w:rsidR="00F4193E" w:rsidRPr="001B09A8">
        <w:t xml:space="preserve"> Licensing and Compliance</w:t>
      </w:r>
      <w:r w:rsidR="00DE35F7" w:rsidRPr="001B09A8">
        <w:t xml:space="preserve"> [</w:t>
      </w:r>
      <w:proofErr w:type="spellStart"/>
      <w:r w:rsidR="008B0488" w:rsidRPr="001B09A8">
        <w:fldChar w:fldCharType="begin"/>
      </w:r>
      <w:r w:rsidR="008B0488" w:rsidRPr="001B09A8">
        <w:instrText xml:space="preserve"> HYPERLINK \l "OSLC_Training" </w:instrText>
      </w:r>
      <w:r w:rsidR="008B0488" w:rsidRPr="001B09A8">
        <w:fldChar w:fldCharType="separate"/>
      </w:r>
      <w:r w:rsidR="00DE35F7" w:rsidRPr="001B09A8">
        <w:rPr>
          <w:rStyle w:val="Hyperlink"/>
        </w:rPr>
        <w:t>OSLC_Training</w:t>
      </w:r>
      <w:proofErr w:type="spellEnd"/>
      <w:r w:rsidR="008B0488" w:rsidRPr="001B09A8">
        <w:rPr>
          <w:rStyle w:val="Hyperlink"/>
        </w:rPr>
        <w:fldChar w:fldCharType="end"/>
      </w:r>
      <w:r w:rsidR="00DE35F7" w:rsidRPr="001B09A8">
        <w:t>]</w:t>
      </w:r>
    </w:p>
    <w:p w14:paraId="0C360323" w14:textId="11DDE4AD" w:rsidR="00F4193E" w:rsidRPr="001B09A8" w:rsidRDefault="00F4193E" w:rsidP="00DB338C">
      <w:pPr>
        <w:pStyle w:val="Bulletnospace-level1"/>
      </w:pPr>
      <w:r w:rsidRPr="001B09A8">
        <w:t xml:space="preserve">Webinar: License Dependencies Analysis with WhiteSource </w:t>
      </w:r>
      <w:r w:rsidR="009205CF" w:rsidRPr="001B09A8">
        <w:t>[</w:t>
      </w:r>
      <w:proofErr w:type="spellStart"/>
      <w:r w:rsidR="008B0488" w:rsidRPr="001B09A8">
        <w:fldChar w:fldCharType="begin"/>
      </w:r>
      <w:r w:rsidR="008B0488" w:rsidRPr="001B09A8">
        <w:instrText xml:space="preserve"> HYPERLINK \l "LDAwithWS_Webinar" </w:instrText>
      </w:r>
      <w:r w:rsidR="008B0488" w:rsidRPr="001B09A8">
        <w:fldChar w:fldCharType="separate"/>
      </w:r>
      <w:r w:rsidR="009205CF" w:rsidRPr="001B09A8">
        <w:rPr>
          <w:rStyle w:val="Hyperlink"/>
          <w:rFonts w:asciiTheme="minorHAnsi" w:hAnsiTheme="minorHAnsi"/>
        </w:rPr>
        <w:t>LDAwithWS_Webinar</w:t>
      </w:r>
      <w:proofErr w:type="spellEnd"/>
      <w:r w:rsidR="008B0488" w:rsidRPr="001B09A8">
        <w:rPr>
          <w:rStyle w:val="Hyperlink"/>
          <w:rFonts w:asciiTheme="minorHAnsi" w:hAnsiTheme="minorHAnsi"/>
        </w:rPr>
        <w:fldChar w:fldCharType="end"/>
      </w:r>
      <w:r w:rsidR="009205CF" w:rsidRPr="001B09A8">
        <w:t>]</w:t>
      </w:r>
    </w:p>
    <w:p w14:paraId="0F230C0B" w14:textId="089A7168" w:rsidR="00F4193E" w:rsidRPr="001B09A8" w:rsidRDefault="009205CF" w:rsidP="00252FDA">
      <w:pPr>
        <w:pStyle w:val="Bulletnospace-level1"/>
      </w:pPr>
      <w:r w:rsidRPr="001B09A8">
        <w:t xml:space="preserve">Training course: </w:t>
      </w:r>
      <w:r w:rsidR="00F4193E" w:rsidRPr="001B09A8">
        <w:t xml:space="preserve">Introduction to </w:t>
      </w:r>
      <w:proofErr w:type="gramStart"/>
      <w:r w:rsidR="00F4193E" w:rsidRPr="001B09A8">
        <w:t>Open Source</w:t>
      </w:r>
      <w:proofErr w:type="gramEnd"/>
      <w:r w:rsidR="00F4193E" w:rsidRPr="001B09A8">
        <w:t xml:space="preserve"> Licensing and Compliance 2023 </w:t>
      </w:r>
      <w:r w:rsidRPr="001B09A8">
        <w:t>[</w:t>
      </w:r>
      <w:proofErr w:type="spellStart"/>
      <w:r w:rsidR="008B0488" w:rsidRPr="001B09A8">
        <w:fldChar w:fldCharType="begin"/>
      </w:r>
      <w:r w:rsidR="008B0488" w:rsidRPr="001B09A8">
        <w:instrText xml:space="preserve"> HYPERLINK \l "IntroOSLC_Training" </w:instrText>
      </w:r>
      <w:r w:rsidR="008B0488" w:rsidRPr="001B09A8">
        <w:fldChar w:fldCharType="separate"/>
      </w:r>
      <w:r w:rsidRPr="001B09A8">
        <w:rPr>
          <w:rStyle w:val="Hyperlink"/>
          <w:rFonts w:asciiTheme="minorHAnsi" w:hAnsiTheme="minorHAnsi"/>
        </w:rPr>
        <w:t>IntroOSLC_Training</w:t>
      </w:r>
      <w:proofErr w:type="spellEnd"/>
      <w:r w:rsidR="008B0488" w:rsidRPr="001B09A8">
        <w:rPr>
          <w:rStyle w:val="Hyperlink"/>
          <w:rFonts w:asciiTheme="minorHAnsi" w:hAnsiTheme="minorHAnsi"/>
        </w:rPr>
        <w:fldChar w:fldCharType="end"/>
      </w:r>
      <w:r w:rsidRPr="001B09A8">
        <w:t>]</w:t>
      </w:r>
    </w:p>
    <w:p w14:paraId="4E91A98F" w14:textId="13A86367" w:rsidR="00F4193E" w:rsidRPr="001B09A8" w:rsidRDefault="00F4193E" w:rsidP="00252FDA">
      <w:pPr>
        <w:pStyle w:val="Bulletnospace-level1"/>
      </w:pPr>
      <w:proofErr w:type="spellStart"/>
      <w:r w:rsidRPr="001B09A8">
        <w:t>Infoshare</w:t>
      </w:r>
      <w:proofErr w:type="spellEnd"/>
      <w:r w:rsidRPr="001B09A8">
        <w:t>: Software Licences Management in GÉANT</w:t>
      </w:r>
      <w:r w:rsidR="009205CF" w:rsidRPr="001B09A8">
        <w:t xml:space="preserve"> [</w:t>
      </w:r>
      <w:proofErr w:type="spellStart"/>
      <w:r w:rsidR="008B0488" w:rsidRPr="001B09A8">
        <w:fldChar w:fldCharType="begin"/>
      </w:r>
      <w:r w:rsidR="008B0488" w:rsidRPr="001B09A8">
        <w:instrText xml:space="preserve"> HYPERLINK \l "SWLMinGN_Infoshare" </w:instrText>
      </w:r>
      <w:r w:rsidR="008B0488" w:rsidRPr="001B09A8">
        <w:fldChar w:fldCharType="separate"/>
      </w:r>
      <w:r w:rsidR="009205CF" w:rsidRPr="001B09A8">
        <w:rPr>
          <w:rStyle w:val="Hyperlink"/>
          <w:rFonts w:asciiTheme="minorHAnsi" w:hAnsiTheme="minorHAnsi"/>
        </w:rPr>
        <w:t>SWLMinGN_Infoshare</w:t>
      </w:r>
      <w:proofErr w:type="spellEnd"/>
      <w:r w:rsidR="008B0488" w:rsidRPr="001B09A8">
        <w:rPr>
          <w:rStyle w:val="Hyperlink"/>
          <w:rFonts w:asciiTheme="minorHAnsi" w:hAnsiTheme="minorHAnsi"/>
        </w:rPr>
        <w:fldChar w:fldCharType="end"/>
      </w:r>
      <w:r w:rsidR="009205CF" w:rsidRPr="001B09A8">
        <w:t>]</w:t>
      </w:r>
    </w:p>
    <w:p w14:paraId="4522A931" w14:textId="77777777" w:rsidR="00F4193E" w:rsidRPr="001B09A8" w:rsidRDefault="00F4193E" w:rsidP="00473808">
      <w:pPr>
        <w:pStyle w:val="Heading2"/>
      </w:pPr>
      <w:bookmarkStart w:id="39" w:name="_Ref159936934"/>
      <w:bookmarkStart w:id="40" w:name="_Toc160034083"/>
      <w:r w:rsidRPr="001B09A8">
        <w:t>Further Reading</w:t>
      </w:r>
      <w:bookmarkEnd w:id="39"/>
      <w:bookmarkEnd w:id="40"/>
    </w:p>
    <w:p w14:paraId="5DC19943" w14:textId="27FD4ADF" w:rsidR="00F4193E" w:rsidRPr="001B09A8" w:rsidRDefault="00F4193E" w:rsidP="001A7F94">
      <w:pPr>
        <w:pStyle w:val="Bulletnospace-level1"/>
      </w:pPr>
      <w:r w:rsidRPr="001B09A8">
        <w:t xml:space="preserve">GÉANT IPR Policy </w:t>
      </w:r>
      <w:r w:rsidR="009205CF" w:rsidRPr="001B09A8">
        <w:t>[</w:t>
      </w:r>
      <w:proofErr w:type="spellStart"/>
      <w:r w:rsidR="008B0488" w:rsidRPr="001B09A8">
        <w:fldChar w:fldCharType="begin"/>
      </w:r>
      <w:r w:rsidR="008B0488" w:rsidRPr="001B09A8">
        <w:instrText xml:space="preserve"> HYPERLINK \l "GN_IPRPolicy" </w:instrText>
      </w:r>
      <w:r w:rsidR="008B0488" w:rsidRPr="001B09A8">
        <w:fldChar w:fldCharType="separate"/>
      </w:r>
      <w:r w:rsidR="009205CF" w:rsidRPr="001B09A8">
        <w:rPr>
          <w:rStyle w:val="Hyperlink"/>
          <w:rFonts w:asciiTheme="minorHAnsi" w:hAnsiTheme="minorHAnsi"/>
        </w:rPr>
        <w:t>GN_IPRPolicy</w:t>
      </w:r>
      <w:proofErr w:type="spellEnd"/>
      <w:r w:rsidR="008B0488" w:rsidRPr="001B09A8">
        <w:rPr>
          <w:rStyle w:val="Hyperlink"/>
          <w:rFonts w:asciiTheme="minorHAnsi" w:hAnsiTheme="minorHAnsi"/>
        </w:rPr>
        <w:fldChar w:fldCharType="end"/>
      </w:r>
      <w:r w:rsidR="009205CF" w:rsidRPr="001B09A8">
        <w:t>]</w:t>
      </w:r>
    </w:p>
    <w:p w14:paraId="67217EB9" w14:textId="141903B3" w:rsidR="00F4193E" w:rsidRPr="001B09A8" w:rsidRDefault="00F4193E" w:rsidP="00DB338C">
      <w:pPr>
        <w:pStyle w:val="Bulletnospace-level1"/>
      </w:pPr>
      <w:r w:rsidRPr="001B09A8">
        <w:rPr>
          <w:i/>
          <w:iCs/>
        </w:rPr>
        <w:t xml:space="preserve">OSS </w:t>
      </w:r>
      <w:r w:rsidR="00B85DD1" w:rsidRPr="001B09A8">
        <w:rPr>
          <w:i/>
          <w:iCs/>
        </w:rPr>
        <w:t>L</w:t>
      </w:r>
      <w:r w:rsidRPr="001B09A8">
        <w:rPr>
          <w:i/>
          <w:iCs/>
        </w:rPr>
        <w:t xml:space="preserve">icences and </w:t>
      </w:r>
      <w:r w:rsidR="00B85DD1" w:rsidRPr="001B09A8">
        <w:rPr>
          <w:i/>
          <w:iCs/>
        </w:rPr>
        <w:t>L</w:t>
      </w:r>
      <w:r w:rsidRPr="001B09A8">
        <w:rPr>
          <w:i/>
          <w:iCs/>
        </w:rPr>
        <w:t xml:space="preserve">icence </w:t>
      </w:r>
      <w:r w:rsidR="00B85DD1" w:rsidRPr="001B09A8">
        <w:rPr>
          <w:i/>
          <w:iCs/>
        </w:rPr>
        <w:t>S</w:t>
      </w:r>
      <w:r w:rsidRPr="001B09A8">
        <w:rPr>
          <w:i/>
          <w:iCs/>
        </w:rPr>
        <w:t>election</w:t>
      </w:r>
      <w:r w:rsidR="005738EA" w:rsidRPr="001B09A8">
        <w:t xml:space="preserve"> [</w:t>
      </w:r>
      <w:proofErr w:type="spellStart"/>
      <w:r w:rsidR="008B0488" w:rsidRPr="001B09A8">
        <w:fldChar w:fldCharType="begin"/>
      </w:r>
      <w:r w:rsidR="008B0488" w:rsidRPr="001B09A8">
        <w:instrText xml:space="preserve"> HYPERLINK \l "Wiki_OSSLandLS" </w:instrText>
      </w:r>
      <w:r w:rsidR="008B0488" w:rsidRPr="001B09A8">
        <w:fldChar w:fldCharType="separate"/>
      </w:r>
      <w:r w:rsidR="005738EA" w:rsidRPr="001B09A8">
        <w:rPr>
          <w:rStyle w:val="Hyperlink"/>
        </w:rPr>
        <w:t>Wiki_OSSL</w:t>
      </w:r>
      <w:r w:rsidR="00FA7142" w:rsidRPr="001B09A8">
        <w:rPr>
          <w:rStyle w:val="Hyperlink"/>
        </w:rPr>
        <w:t>&amp;</w:t>
      </w:r>
      <w:r w:rsidR="005738EA" w:rsidRPr="001B09A8">
        <w:rPr>
          <w:rStyle w:val="Hyperlink"/>
        </w:rPr>
        <w:t>LS</w:t>
      </w:r>
      <w:proofErr w:type="spellEnd"/>
      <w:r w:rsidR="008B0488" w:rsidRPr="001B09A8">
        <w:rPr>
          <w:rStyle w:val="Hyperlink"/>
        </w:rPr>
        <w:fldChar w:fldCharType="end"/>
      </w:r>
      <w:r w:rsidR="005738EA" w:rsidRPr="001B09A8">
        <w:t>]</w:t>
      </w:r>
      <w:r w:rsidRPr="001B09A8">
        <w:t xml:space="preserve"> – introductory guide</w:t>
      </w:r>
    </w:p>
    <w:p w14:paraId="0B0761D1" w14:textId="473D7B60" w:rsidR="00F4193E" w:rsidRPr="001B09A8" w:rsidRDefault="005738EA" w:rsidP="00252FDA">
      <w:pPr>
        <w:pStyle w:val="Bulletnospace-level1"/>
      </w:pPr>
      <w:r w:rsidRPr="001B09A8">
        <w:rPr>
          <w:i/>
          <w:iCs/>
        </w:rPr>
        <w:t>OSS Licences in GN4-3 and GN5-1 GÉANT Project: Current State and Recommendations</w:t>
      </w:r>
      <w:r w:rsidRPr="001B09A8">
        <w:t xml:space="preserve"> [</w:t>
      </w:r>
      <w:proofErr w:type="spellStart"/>
      <w:r w:rsidR="008B0488" w:rsidRPr="001B09A8">
        <w:fldChar w:fldCharType="begin"/>
      </w:r>
      <w:r w:rsidR="008B0488" w:rsidRPr="001B09A8">
        <w:instrText xml:space="preserve"> HYPERLINK \l "Wiki_OSSLWP" </w:instrText>
      </w:r>
      <w:r w:rsidR="008B0488" w:rsidRPr="001B09A8">
        <w:fldChar w:fldCharType="separate"/>
      </w:r>
      <w:r w:rsidRPr="001B09A8">
        <w:rPr>
          <w:rStyle w:val="Hyperlink"/>
        </w:rPr>
        <w:t>Wiki_OSSLWP</w:t>
      </w:r>
      <w:proofErr w:type="spellEnd"/>
      <w:r w:rsidR="008B0488" w:rsidRPr="001B09A8">
        <w:rPr>
          <w:rStyle w:val="Hyperlink"/>
        </w:rPr>
        <w:fldChar w:fldCharType="end"/>
      </w:r>
      <w:r w:rsidRPr="001B09A8">
        <w:t>] – p</w:t>
      </w:r>
      <w:r w:rsidR="00F4193E" w:rsidRPr="001B09A8">
        <w:t>roject-oriented white</w:t>
      </w:r>
      <w:r w:rsidRPr="001B09A8">
        <w:t xml:space="preserve"> </w:t>
      </w:r>
      <w:r w:rsidR="00F4193E" w:rsidRPr="001B09A8">
        <w:t>paper for GÉANT participants</w:t>
      </w:r>
      <w:r w:rsidR="00134EAB" w:rsidRPr="001B09A8">
        <w:t xml:space="preserve"> providing</w:t>
      </w:r>
      <w:r w:rsidR="00F4193E" w:rsidRPr="001B09A8">
        <w:t xml:space="preserve"> guid</w:t>
      </w:r>
      <w:r w:rsidR="00134EAB" w:rsidRPr="001B09A8">
        <w:t>anc</w:t>
      </w:r>
      <w:r w:rsidR="00F4193E" w:rsidRPr="001B09A8">
        <w:t xml:space="preserve">e on licence selection with an appendix describing the OSS licences </w:t>
      </w:r>
      <w:r w:rsidRPr="001B09A8">
        <w:t xml:space="preserve">most frequently </w:t>
      </w:r>
      <w:r w:rsidR="00F4193E" w:rsidRPr="001B09A8">
        <w:t xml:space="preserve">used </w:t>
      </w:r>
      <w:r w:rsidRPr="001B09A8">
        <w:t>by</w:t>
      </w:r>
      <w:r w:rsidR="00F4193E" w:rsidRPr="001B09A8">
        <w:t xml:space="preserve"> analysed projects</w:t>
      </w:r>
    </w:p>
    <w:p w14:paraId="30D726CE" w14:textId="5D0A5106" w:rsidR="00D915AD" w:rsidRPr="001B09A8" w:rsidRDefault="00D915AD" w:rsidP="00252FDA">
      <w:pPr>
        <w:pStyle w:val="Bulletnospace-level1"/>
      </w:pPr>
      <w:r w:rsidRPr="001B09A8">
        <w:rPr>
          <w:rFonts w:ascii="Calibri" w:hAnsi="Calibri"/>
          <w:i/>
        </w:rPr>
        <w:t xml:space="preserve">Software </w:t>
      </w:r>
      <w:r w:rsidR="00B85DD1" w:rsidRPr="001B09A8">
        <w:rPr>
          <w:rFonts w:ascii="Calibri" w:hAnsi="Calibri"/>
          <w:i/>
        </w:rPr>
        <w:t>L</w:t>
      </w:r>
      <w:r w:rsidRPr="001B09A8">
        <w:rPr>
          <w:rFonts w:ascii="Calibri" w:hAnsi="Calibri"/>
          <w:i/>
        </w:rPr>
        <w:t xml:space="preserve">icence </w:t>
      </w:r>
      <w:r w:rsidR="00B85DD1" w:rsidRPr="001B09A8">
        <w:rPr>
          <w:rFonts w:ascii="Calibri" w:hAnsi="Calibri"/>
          <w:i/>
        </w:rPr>
        <w:t>S</w:t>
      </w:r>
      <w:r w:rsidRPr="001B09A8">
        <w:rPr>
          <w:rFonts w:ascii="Calibri" w:hAnsi="Calibri"/>
          <w:i/>
        </w:rPr>
        <w:t xml:space="preserve">election and </w:t>
      </w:r>
      <w:r w:rsidR="00B85DD1" w:rsidRPr="001B09A8">
        <w:rPr>
          <w:rFonts w:ascii="Calibri" w:hAnsi="Calibri"/>
          <w:i/>
        </w:rPr>
        <w:t>M</w:t>
      </w:r>
      <w:r w:rsidRPr="001B09A8">
        <w:rPr>
          <w:rFonts w:ascii="Calibri" w:hAnsi="Calibri"/>
          <w:i/>
        </w:rPr>
        <w:t>anagement in GÉANT</w:t>
      </w:r>
      <w:r w:rsidRPr="001B09A8">
        <w:t xml:space="preserve"> [</w:t>
      </w:r>
      <w:proofErr w:type="spellStart"/>
      <w:r w:rsidR="008B0488" w:rsidRPr="001B09A8">
        <w:fldChar w:fldCharType="begin"/>
      </w:r>
      <w:r w:rsidR="008B0488" w:rsidRPr="001B09A8">
        <w:instrText xml:space="preserve"> HYPERLINK \l "Wiki_SWLSandM" </w:instrText>
      </w:r>
      <w:r w:rsidR="008B0488" w:rsidRPr="001B09A8">
        <w:fldChar w:fldCharType="separate"/>
      </w:r>
      <w:r w:rsidR="00726EAA" w:rsidRPr="001B09A8">
        <w:rPr>
          <w:rStyle w:val="Hyperlink"/>
          <w:rFonts w:asciiTheme="minorHAnsi" w:hAnsiTheme="minorHAnsi"/>
        </w:rPr>
        <w:t>Wik</w:t>
      </w:r>
      <w:r w:rsidR="00726EAA" w:rsidRPr="001B09A8">
        <w:rPr>
          <w:rStyle w:val="Hyperlink"/>
          <w:rFonts w:asciiTheme="minorHAnsi" w:hAnsiTheme="minorHAnsi"/>
        </w:rPr>
        <w:t>i</w:t>
      </w:r>
      <w:r w:rsidR="00726EAA" w:rsidRPr="001B09A8">
        <w:rPr>
          <w:rStyle w:val="Hyperlink"/>
          <w:rFonts w:asciiTheme="minorHAnsi" w:hAnsiTheme="minorHAnsi"/>
        </w:rPr>
        <w:t>_SWLS&amp;M</w:t>
      </w:r>
      <w:proofErr w:type="spellEnd"/>
      <w:r w:rsidR="008B0488" w:rsidRPr="001B09A8">
        <w:rPr>
          <w:rStyle w:val="Hyperlink"/>
          <w:rFonts w:asciiTheme="minorHAnsi" w:hAnsiTheme="minorHAnsi"/>
        </w:rPr>
        <w:fldChar w:fldCharType="end"/>
      </w:r>
      <w:r w:rsidRPr="001B09A8">
        <w:t>] – maintained online version of this guide</w:t>
      </w:r>
    </w:p>
    <w:p w14:paraId="354043E7" w14:textId="259B317D" w:rsidR="00F4193E" w:rsidRPr="001B09A8" w:rsidRDefault="0033218C" w:rsidP="00252FDA">
      <w:pPr>
        <w:pStyle w:val="Bulletnospace-level1"/>
      </w:pPr>
      <w:proofErr w:type="gramStart"/>
      <w:r w:rsidRPr="001B09A8">
        <w:rPr>
          <w:i/>
          <w:iCs/>
        </w:rPr>
        <w:t>Open Source</w:t>
      </w:r>
      <w:proofErr w:type="gramEnd"/>
      <w:r w:rsidRPr="001B09A8">
        <w:rPr>
          <w:i/>
          <w:iCs/>
        </w:rPr>
        <w:t xml:space="preserve"> Licences Used in GÉANT</w:t>
      </w:r>
      <w:r w:rsidR="00F4193E" w:rsidRPr="001B09A8">
        <w:t xml:space="preserve"> </w:t>
      </w:r>
      <w:r w:rsidR="005738EA" w:rsidRPr="001B09A8">
        <w:t>[</w:t>
      </w:r>
      <w:proofErr w:type="spellStart"/>
      <w:r w:rsidR="008B0488" w:rsidRPr="001B09A8">
        <w:fldChar w:fldCharType="begin"/>
      </w:r>
      <w:r w:rsidR="00466D3E" w:rsidRPr="001B09A8">
        <w:instrText>HYPERLINK  \l "Wiki_Licences"</w:instrText>
      </w:r>
      <w:r w:rsidR="008B0488" w:rsidRPr="001B09A8">
        <w:fldChar w:fldCharType="separate"/>
      </w:r>
      <w:r w:rsidR="00B0087C" w:rsidRPr="001B09A8">
        <w:rPr>
          <w:rStyle w:val="Hyperlink"/>
        </w:rPr>
        <w:t>W</w:t>
      </w:r>
      <w:r w:rsidR="00B0087C" w:rsidRPr="001B09A8">
        <w:rPr>
          <w:rStyle w:val="Hyperlink"/>
        </w:rPr>
        <w:t>i</w:t>
      </w:r>
      <w:r w:rsidR="00B0087C" w:rsidRPr="001B09A8">
        <w:rPr>
          <w:rStyle w:val="Hyperlink"/>
        </w:rPr>
        <w:t>ki_L</w:t>
      </w:r>
      <w:r w:rsidR="00B0087C" w:rsidRPr="001B09A8">
        <w:rPr>
          <w:rStyle w:val="Hyperlink"/>
        </w:rPr>
        <w:t>i</w:t>
      </w:r>
      <w:r w:rsidR="00B0087C" w:rsidRPr="001B09A8">
        <w:rPr>
          <w:rStyle w:val="Hyperlink"/>
        </w:rPr>
        <w:t>cences</w:t>
      </w:r>
      <w:proofErr w:type="spellEnd"/>
      <w:r w:rsidR="008B0488" w:rsidRPr="001B09A8">
        <w:rPr>
          <w:rStyle w:val="Hyperlink"/>
        </w:rPr>
        <w:fldChar w:fldCharType="end"/>
      </w:r>
      <w:r w:rsidR="005738EA" w:rsidRPr="001B09A8">
        <w:t xml:space="preserve">] </w:t>
      </w:r>
      <w:r w:rsidR="00F4193E" w:rsidRPr="001B09A8">
        <w:t xml:space="preserve">– descriptions and compatibility of </w:t>
      </w:r>
      <w:r w:rsidR="001B5B14" w:rsidRPr="001B09A8">
        <w:t>commonly</w:t>
      </w:r>
      <w:r w:rsidR="00F4193E" w:rsidRPr="001B09A8">
        <w:t xml:space="preserve"> </w:t>
      </w:r>
      <w:r w:rsidR="005738EA" w:rsidRPr="001B09A8">
        <w:t xml:space="preserve">used </w:t>
      </w:r>
      <w:r w:rsidR="00F4193E" w:rsidRPr="001B09A8">
        <w:t>licences in GÉANT</w:t>
      </w:r>
    </w:p>
    <w:p w14:paraId="2D5DAD2B" w14:textId="65F25ACB" w:rsidR="0033218C" w:rsidRPr="001B09A8" w:rsidRDefault="007F472D" w:rsidP="00252FDA">
      <w:pPr>
        <w:pStyle w:val="Bulletnospace-level1"/>
      </w:pPr>
      <w:r w:rsidRPr="001B09A8">
        <w:rPr>
          <w:i/>
          <w:iCs/>
        </w:rPr>
        <w:t>Templates and Examples for Software Project Artefacts</w:t>
      </w:r>
      <w:r w:rsidR="0033218C" w:rsidRPr="001B09A8">
        <w:t xml:space="preserve"> </w:t>
      </w:r>
      <w:r w:rsidR="0054243C" w:rsidRPr="001B09A8">
        <w:t>[</w:t>
      </w:r>
      <w:r w:rsidR="0054243C" w:rsidRPr="001B09A8">
        <w:fldChar w:fldCharType="begin"/>
      </w:r>
      <w:r w:rsidR="0054243C" w:rsidRPr="001B09A8">
        <w:instrText xml:space="preserve"> REF Wiki_Artefacts \h </w:instrText>
      </w:r>
      <w:r w:rsidR="0054243C" w:rsidRPr="001B09A8">
        <w:fldChar w:fldCharType="separate"/>
      </w:r>
      <w:hyperlink w:anchor="Wiki_Artefacts" w:history="1">
        <w:r w:rsidR="0054243C" w:rsidRPr="001B09A8">
          <w:rPr>
            <w:rStyle w:val="Hyperlink"/>
          </w:rPr>
          <w:t>Wi</w:t>
        </w:r>
        <w:r w:rsidR="0054243C" w:rsidRPr="001B09A8">
          <w:rPr>
            <w:rStyle w:val="Hyperlink"/>
          </w:rPr>
          <w:t>k</w:t>
        </w:r>
        <w:r w:rsidR="0054243C" w:rsidRPr="001B09A8">
          <w:rPr>
            <w:rStyle w:val="Hyperlink"/>
          </w:rPr>
          <w:t>i_Artefacts</w:t>
        </w:r>
      </w:hyperlink>
      <w:r w:rsidR="0054243C" w:rsidRPr="001B09A8">
        <w:fldChar w:fldCharType="end"/>
      </w:r>
      <w:r w:rsidR="0054243C" w:rsidRPr="001B09A8">
        <w:t>]</w:t>
      </w:r>
      <w:r w:rsidR="0033218C" w:rsidRPr="001B09A8">
        <w:t xml:space="preserve"> – </w:t>
      </w:r>
      <w:r w:rsidR="00AE5C19" w:rsidRPr="001B09A8">
        <w:t>per artefact Markdown templates and links to examples from various projects</w:t>
      </w:r>
    </w:p>
    <w:p w14:paraId="7D79B880" w14:textId="007E44FB" w:rsidR="00F4193E" w:rsidRPr="001B09A8" w:rsidRDefault="00F4193E" w:rsidP="00252FDA">
      <w:pPr>
        <w:pStyle w:val="Bulletnospace-level1"/>
      </w:pPr>
      <w:r w:rsidRPr="001B09A8">
        <w:rPr>
          <w:i/>
          <w:iCs/>
        </w:rPr>
        <w:t xml:space="preserve">Reference </w:t>
      </w:r>
      <w:r w:rsidR="00B85DD1" w:rsidRPr="001B09A8">
        <w:rPr>
          <w:i/>
          <w:iCs/>
        </w:rPr>
        <w:t>I</w:t>
      </w:r>
      <w:r w:rsidRPr="001B09A8">
        <w:rPr>
          <w:i/>
          <w:iCs/>
        </w:rPr>
        <w:t xml:space="preserve">nformation about OSS </w:t>
      </w:r>
      <w:r w:rsidR="00B85DD1" w:rsidRPr="001B09A8">
        <w:rPr>
          <w:i/>
          <w:iCs/>
        </w:rPr>
        <w:t>L</w:t>
      </w:r>
      <w:r w:rsidRPr="001B09A8">
        <w:rPr>
          <w:i/>
          <w:iCs/>
        </w:rPr>
        <w:t xml:space="preserve">icences and </w:t>
      </w:r>
      <w:r w:rsidR="00B85DD1" w:rsidRPr="001B09A8">
        <w:rPr>
          <w:i/>
          <w:iCs/>
        </w:rPr>
        <w:t>T</w:t>
      </w:r>
      <w:r w:rsidRPr="001B09A8">
        <w:rPr>
          <w:i/>
          <w:iCs/>
        </w:rPr>
        <w:t>ools</w:t>
      </w:r>
      <w:r w:rsidRPr="001B09A8">
        <w:t xml:space="preserve"> </w:t>
      </w:r>
      <w:r w:rsidR="005738EA" w:rsidRPr="001B09A8">
        <w:t>[</w:t>
      </w:r>
      <w:proofErr w:type="spellStart"/>
      <w:r w:rsidR="008B0488" w:rsidRPr="001B09A8">
        <w:fldChar w:fldCharType="begin"/>
      </w:r>
      <w:r w:rsidR="008B0488" w:rsidRPr="001B09A8">
        <w:instrText xml:space="preserve"> HYPERLINK \l "Wiki_OSSL_RefInfo" </w:instrText>
      </w:r>
      <w:r w:rsidR="008B0488" w:rsidRPr="001B09A8">
        <w:fldChar w:fldCharType="separate"/>
      </w:r>
      <w:r w:rsidR="005738EA" w:rsidRPr="001B09A8">
        <w:rPr>
          <w:rStyle w:val="Hyperlink"/>
        </w:rPr>
        <w:t>Wiki_OSSL_RefInfo</w:t>
      </w:r>
      <w:proofErr w:type="spellEnd"/>
      <w:r w:rsidR="008B0488" w:rsidRPr="001B09A8">
        <w:rPr>
          <w:rStyle w:val="Hyperlink"/>
        </w:rPr>
        <w:fldChar w:fldCharType="end"/>
      </w:r>
      <w:r w:rsidR="005738EA" w:rsidRPr="001B09A8">
        <w:t xml:space="preserve">] </w:t>
      </w:r>
      <w:r w:rsidRPr="001B09A8">
        <w:t>– a comprehensive catalogue of thematically organised resources and pointers</w:t>
      </w:r>
    </w:p>
    <w:p w14:paraId="652A43BD" w14:textId="1F66295A" w:rsidR="00F4193E" w:rsidRPr="001B09A8" w:rsidRDefault="00F4193E" w:rsidP="00252FDA">
      <w:pPr>
        <w:pStyle w:val="Bulletnospace-level1"/>
      </w:pPr>
      <w:r w:rsidRPr="001B09A8">
        <w:t xml:space="preserve">GÉANT software best practice </w:t>
      </w:r>
      <w:r w:rsidRPr="001B09A8">
        <w:rPr>
          <w:i/>
          <w:iCs/>
        </w:rPr>
        <w:t xml:space="preserve">BP-B.6: Manage </w:t>
      </w:r>
      <w:proofErr w:type="spellStart"/>
      <w:r w:rsidRPr="001B09A8">
        <w:rPr>
          <w:i/>
          <w:iCs/>
        </w:rPr>
        <w:t>sideground</w:t>
      </w:r>
      <w:proofErr w:type="spellEnd"/>
      <w:r w:rsidRPr="001B09A8">
        <w:rPr>
          <w:i/>
          <w:iCs/>
        </w:rPr>
        <w:t xml:space="preserve"> IPR</w:t>
      </w:r>
      <w:r w:rsidR="005C70F0" w:rsidRPr="001B09A8">
        <w:t xml:space="preserve"> [</w:t>
      </w:r>
      <w:hyperlink w:anchor="GN_BP_B6" w:history="1">
        <w:r w:rsidR="005C70F0" w:rsidRPr="001B09A8">
          <w:rPr>
            <w:rStyle w:val="Hyperlink"/>
          </w:rPr>
          <w:t>GN_BP_B6</w:t>
        </w:r>
      </w:hyperlink>
      <w:r w:rsidR="005C70F0" w:rsidRPr="001B09A8">
        <w:t>]</w:t>
      </w:r>
    </w:p>
    <w:p w14:paraId="39E2B661" w14:textId="791DEFC4" w:rsidR="00F4193E" w:rsidRPr="001B09A8" w:rsidRDefault="00F4193E" w:rsidP="00252FDA">
      <w:pPr>
        <w:pStyle w:val="Bulletnospace-level1"/>
      </w:pPr>
      <w:r w:rsidRPr="001B09A8">
        <w:t>OSI Approved Licenses</w:t>
      </w:r>
      <w:r w:rsidR="005C70F0" w:rsidRPr="001B09A8">
        <w:t xml:space="preserve"> [</w:t>
      </w:r>
      <w:proofErr w:type="spellStart"/>
      <w:r w:rsidR="008B0488" w:rsidRPr="001B09A8">
        <w:fldChar w:fldCharType="begin"/>
      </w:r>
      <w:r w:rsidR="008B0488" w:rsidRPr="001B09A8">
        <w:instrText xml:space="preserve"> HYPERLINK \l "OSI_Licences" </w:instrText>
      </w:r>
      <w:r w:rsidR="008B0488" w:rsidRPr="001B09A8">
        <w:fldChar w:fldCharType="separate"/>
      </w:r>
      <w:r w:rsidR="005C70F0" w:rsidRPr="001B09A8">
        <w:rPr>
          <w:rStyle w:val="Hyperlink"/>
          <w:rFonts w:asciiTheme="minorHAnsi" w:hAnsiTheme="minorHAnsi"/>
        </w:rPr>
        <w:t>OSI_Licences</w:t>
      </w:r>
      <w:proofErr w:type="spellEnd"/>
      <w:r w:rsidR="008B0488" w:rsidRPr="001B09A8">
        <w:rPr>
          <w:rStyle w:val="Hyperlink"/>
          <w:rFonts w:asciiTheme="minorHAnsi" w:hAnsiTheme="minorHAnsi"/>
        </w:rPr>
        <w:fldChar w:fldCharType="end"/>
      </w:r>
      <w:r w:rsidR="005C70F0" w:rsidRPr="001B09A8">
        <w:t>]</w:t>
      </w:r>
    </w:p>
    <w:p w14:paraId="230DC2B0" w14:textId="77777777" w:rsidR="00F4193E" w:rsidRPr="001B09A8" w:rsidRDefault="00F4193E" w:rsidP="00473808">
      <w:pPr>
        <w:pStyle w:val="Heading2"/>
      </w:pPr>
      <w:bookmarkStart w:id="41" w:name="_Toc160034084"/>
      <w:r w:rsidRPr="001B09A8">
        <w:t>Services</w:t>
      </w:r>
      <w:bookmarkEnd w:id="41"/>
    </w:p>
    <w:p w14:paraId="61F2A610" w14:textId="03E57AC7" w:rsidR="00F4193E" w:rsidRPr="001B09A8" w:rsidRDefault="00F4193E" w:rsidP="001A7F94">
      <w:pPr>
        <w:pStyle w:val="Bulletnospace-level1"/>
      </w:pPr>
      <w:r w:rsidRPr="001B09A8">
        <w:t>GÉANT Software Licence Management (homepage)</w:t>
      </w:r>
      <w:r w:rsidR="00460FD7" w:rsidRPr="001B09A8">
        <w:t xml:space="preserve"> [</w:t>
      </w:r>
      <w:proofErr w:type="spellStart"/>
      <w:r w:rsidR="008B0488" w:rsidRPr="001B09A8">
        <w:fldChar w:fldCharType="begin"/>
      </w:r>
      <w:r w:rsidR="008B0488" w:rsidRPr="001B09A8">
        <w:instrText xml:space="preserve"> HYPERLINK \l "Wiki_SWLM" </w:instrText>
      </w:r>
      <w:r w:rsidR="008B0488" w:rsidRPr="001B09A8">
        <w:fldChar w:fldCharType="separate"/>
      </w:r>
      <w:r w:rsidR="00460FD7" w:rsidRPr="001B09A8">
        <w:rPr>
          <w:rStyle w:val="Hyperlink"/>
          <w:rFonts w:asciiTheme="minorHAnsi" w:hAnsiTheme="minorHAnsi"/>
        </w:rPr>
        <w:t>Wiki_SWLM</w:t>
      </w:r>
      <w:proofErr w:type="spellEnd"/>
      <w:r w:rsidR="008B0488" w:rsidRPr="001B09A8">
        <w:rPr>
          <w:rStyle w:val="Hyperlink"/>
          <w:rFonts w:asciiTheme="minorHAnsi" w:hAnsiTheme="minorHAnsi"/>
        </w:rPr>
        <w:fldChar w:fldCharType="end"/>
      </w:r>
      <w:r w:rsidR="00460FD7" w:rsidRPr="001B09A8">
        <w:t>]</w:t>
      </w:r>
    </w:p>
    <w:p w14:paraId="34D9A2A2" w14:textId="0C842346" w:rsidR="00F4193E" w:rsidRPr="001B09A8" w:rsidRDefault="00F4193E" w:rsidP="00DB338C">
      <w:pPr>
        <w:pStyle w:val="Bulletnospace-level1"/>
      </w:pPr>
      <w:r w:rsidRPr="001B09A8">
        <w:t>Jira requests for SCA and SLA</w:t>
      </w:r>
      <w:r w:rsidR="00460FD7" w:rsidRPr="001B09A8">
        <w:t xml:space="preserve"> [</w:t>
      </w:r>
      <w:proofErr w:type="spellStart"/>
      <w:r w:rsidR="008B0488" w:rsidRPr="001B09A8">
        <w:fldChar w:fldCharType="begin"/>
      </w:r>
      <w:r w:rsidR="008B0488" w:rsidRPr="001B09A8">
        <w:instrText xml:space="preserve"> HYPERLINK \l "Jira_RSWR" </w:instrText>
      </w:r>
      <w:r w:rsidR="008B0488" w:rsidRPr="001B09A8">
        <w:fldChar w:fldCharType="separate"/>
      </w:r>
      <w:r w:rsidR="00460FD7" w:rsidRPr="001B09A8">
        <w:rPr>
          <w:rStyle w:val="Hyperlink"/>
        </w:rPr>
        <w:t>Jira_RSWR</w:t>
      </w:r>
      <w:proofErr w:type="spellEnd"/>
      <w:r w:rsidR="008B0488" w:rsidRPr="001B09A8">
        <w:rPr>
          <w:rStyle w:val="Hyperlink"/>
        </w:rPr>
        <w:fldChar w:fldCharType="end"/>
      </w:r>
      <w:r w:rsidR="00460FD7" w:rsidRPr="001B09A8">
        <w:t>]</w:t>
      </w:r>
    </w:p>
    <w:p w14:paraId="1C40ED22" w14:textId="1DF42A5E" w:rsidR="00F4193E" w:rsidRPr="001B09A8" w:rsidRDefault="00F4193E" w:rsidP="00252FDA">
      <w:pPr>
        <w:pStyle w:val="Bulletnospace-level1"/>
      </w:pPr>
      <w:r w:rsidRPr="001B09A8">
        <w:rPr>
          <w:i/>
          <w:iCs/>
        </w:rPr>
        <w:lastRenderedPageBreak/>
        <w:t>Software Reviews</w:t>
      </w:r>
      <w:r w:rsidRPr="001B09A8">
        <w:t xml:space="preserve"> </w:t>
      </w:r>
      <w:r w:rsidR="00460FD7" w:rsidRPr="001B09A8">
        <w:t>[</w:t>
      </w:r>
      <w:proofErr w:type="spellStart"/>
      <w:r w:rsidR="008B0488" w:rsidRPr="001B09A8">
        <w:fldChar w:fldCharType="begin"/>
      </w:r>
      <w:r w:rsidR="008B0488" w:rsidRPr="001B09A8">
        <w:instrText xml:space="preserve"> HYPERLINK \l "Wiki_SWReviews" </w:instrText>
      </w:r>
      <w:r w:rsidR="008B0488" w:rsidRPr="001B09A8">
        <w:fldChar w:fldCharType="separate"/>
      </w:r>
      <w:r w:rsidR="00460FD7" w:rsidRPr="001B09A8">
        <w:rPr>
          <w:rStyle w:val="Hyperlink"/>
        </w:rPr>
        <w:t>Wiki_SWReviews</w:t>
      </w:r>
      <w:proofErr w:type="spellEnd"/>
      <w:r w:rsidR="008B0488" w:rsidRPr="001B09A8">
        <w:rPr>
          <w:rStyle w:val="Hyperlink"/>
        </w:rPr>
        <w:fldChar w:fldCharType="end"/>
      </w:r>
      <w:r w:rsidR="00460FD7" w:rsidRPr="001B09A8">
        <w:t xml:space="preserve">] </w:t>
      </w:r>
      <w:r w:rsidRPr="001B09A8">
        <w:t>– GÉANT Software Development Support</w:t>
      </w:r>
    </w:p>
    <w:p w14:paraId="01D5E162" w14:textId="072902F1" w:rsidR="00F4193E" w:rsidRPr="001B09A8" w:rsidRDefault="00F4193E" w:rsidP="00252FDA">
      <w:pPr>
        <w:pStyle w:val="Bulletnospace-level1"/>
      </w:pPr>
      <w:r w:rsidRPr="001B09A8">
        <w:t>GÉANT Mend</w:t>
      </w:r>
      <w:r w:rsidR="00E4715E" w:rsidRPr="001B09A8">
        <w:t xml:space="preserve"> (</w:t>
      </w:r>
      <w:r w:rsidRPr="001B09A8">
        <w:t>login via GÉANT SSO, special permissions may apply</w:t>
      </w:r>
      <w:r w:rsidR="00E4715E" w:rsidRPr="001B09A8">
        <w:t>)</w:t>
      </w:r>
      <w:r w:rsidRPr="001B09A8">
        <w:t xml:space="preserve"> </w:t>
      </w:r>
      <w:r w:rsidR="00460FD7" w:rsidRPr="001B09A8">
        <w:t>[</w:t>
      </w:r>
      <w:proofErr w:type="spellStart"/>
      <w:r w:rsidR="008B0488" w:rsidRPr="001B09A8">
        <w:fldChar w:fldCharType="begin"/>
      </w:r>
      <w:r w:rsidR="008B0488" w:rsidRPr="001B09A8">
        <w:instrText xml:space="preserve"> HYPERLINK \l "GN_Mend" </w:instrText>
      </w:r>
      <w:r w:rsidR="008B0488" w:rsidRPr="001B09A8">
        <w:fldChar w:fldCharType="separate"/>
      </w:r>
      <w:r w:rsidR="00460FD7" w:rsidRPr="001B09A8">
        <w:rPr>
          <w:rStyle w:val="Hyperlink"/>
          <w:rFonts w:asciiTheme="minorHAnsi" w:hAnsiTheme="minorHAnsi"/>
        </w:rPr>
        <w:t>GN_Mend</w:t>
      </w:r>
      <w:proofErr w:type="spellEnd"/>
      <w:r w:rsidR="008B0488" w:rsidRPr="001B09A8">
        <w:rPr>
          <w:rStyle w:val="Hyperlink"/>
          <w:rFonts w:asciiTheme="minorHAnsi" w:hAnsiTheme="minorHAnsi"/>
        </w:rPr>
        <w:fldChar w:fldCharType="end"/>
      </w:r>
      <w:r w:rsidR="00460FD7" w:rsidRPr="001B09A8">
        <w:t>]</w:t>
      </w:r>
    </w:p>
    <w:p w14:paraId="053430A4" w14:textId="52C820B9" w:rsidR="00F4193E" w:rsidRPr="001B09A8" w:rsidRDefault="00F4193E" w:rsidP="00252FDA">
      <w:pPr>
        <w:pStyle w:val="Bulletnospace-level1"/>
      </w:pPr>
      <w:r w:rsidRPr="001B09A8">
        <w:rPr>
          <w:i/>
          <w:iCs/>
        </w:rPr>
        <w:t>Accessing Mend and visibility levels</w:t>
      </w:r>
      <w:r w:rsidRPr="001B09A8">
        <w:t xml:space="preserve"> </w:t>
      </w:r>
      <w:r w:rsidR="00460FD7" w:rsidRPr="001B09A8">
        <w:t>[</w:t>
      </w:r>
      <w:proofErr w:type="spellStart"/>
      <w:r w:rsidR="008B0488" w:rsidRPr="001B09A8">
        <w:fldChar w:fldCharType="begin"/>
      </w:r>
      <w:r w:rsidR="008B0488" w:rsidRPr="001B09A8">
        <w:instrText xml:space="preserve"> HYPERLINK \l "Wiki_MendAccess" </w:instrText>
      </w:r>
      <w:r w:rsidR="008B0488" w:rsidRPr="001B09A8">
        <w:fldChar w:fldCharType="separate"/>
      </w:r>
      <w:r w:rsidR="00460FD7" w:rsidRPr="001B09A8">
        <w:rPr>
          <w:rStyle w:val="Hyperlink"/>
          <w:rFonts w:asciiTheme="minorHAnsi" w:hAnsiTheme="minorHAnsi"/>
        </w:rPr>
        <w:t>Wiki_MendAccess</w:t>
      </w:r>
      <w:proofErr w:type="spellEnd"/>
      <w:r w:rsidR="008B0488" w:rsidRPr="001B09A8">
        <w:rPr>
          <w:rStyle w:val="Hyperlink"/>
          <w:rFonts w:asciiTheme="minorHAnsi" w:hAnsiTheme="minorHAnsi"/>
        </w:rPr>
        <w:fldChar w:fldCharType="end"/>
      </w:r>
      <w:r w:rsidR="00460FD7" w:rsidRPr="001B09A8">
        <w:t xml:space="preserve">] </w:t>
      </w:r>
      <w:r w:rsidRPr="001B09A8">
        <w:t xml:space="preserve">– </w:t>
      </w:r>
      <w:r w:rsidR="001A7AF9" w:rsidRPr="001B09A8">
        <w:t xml:space="preserve">on </w:t>
      </w:r>
      <w:r w:rsidR="002134AD" w:rsidRPr="001B09A8">
        <w:t xml:space="preserve">the </w:t>
      </w:r>
      <w:r w:rsidRPr="001B09A8">
        <w:t>visibility of Mend scan results</w:t>
      </w:r>
    </w:p>
    <w:p w14:paraId="6D260168" w14:textId="1C3D8296" w:rsidR="00F4193E" w:rsidRPr="001B09A8" w:rsidRDefault="00F4193E" w:rsidP="00252FDA">
      <w:pPr>
        <w:pStyle w:val="Bulletnospace-level1"/>
      </w:pPr>
      <w:r w:rsidRPr="001B09A8">
        <w:rPr>
          <w:i/>
          <w:iCs/>
        </w:rPr>
        <w:t>Mend short guide for end users</w:t>
      </w:r>
      <w:r w:rsidRPr="001B09A8">
        <w:t xml:space="preserve"> </w:t>
      </w:r>
      <w:r w:rsidR="00460FD7" w:rsidRPr="001B09A8">
        <w:t>[</w:t>
      </w:r>
      <w:proofErr w:type="spellStart"/>
      <w:r w:rsidR="008B0488" w:rsidRPr="001B09A8">
        <w:fldChar w:fldCharType="begin"/>
      </w:r>
      <w:r w:rsidR="008B0488" w:rsidRPr="001B09A8">
        <w:instrText xml:space="preserve"> HYPERLINK \l "Wiki_MendGuide" </w:instrText>
      </w:r>
      <w:r w:rsidR="008B0488" w:rsidRPr="001B09A8">
        <w:fldChar w:fldCharType="separate"/>
      </w:r>
      <w:r w:rsidR="00460FD7" w:rsidRPr="001B09A8">
        <w:rPr>
          <w:rStyle w:val="Hyperlink"/>
        </w:rPr>
        <w:t>Wiki_MendGuide</w:t>
      </w:r>
      <w:proofErr w:type="spellEnd"/>
      <w:r w:rsidR="008B0488" w:rsidRPr="001B09A8">
        <w:rPr>
          <w:rStyle w:val="Hyperlink"/>
        </w:rPr>
        <w:fldChar w:fldCharType="end"/>
      </w:r>
      <w:r w:rsidR="00460FD7" w:rsidRPr="001B09A8">
        <w:t xml:space="preserve">] </w:t>
      </w:r>
      <w:r w:rsidRPr="001B09A8">
        <w:t xml:space="preserve">– </w:t>
      </w:r>
      <w:r w:rsidR="00071F07" w:rsidRPr="001B09A8">
        <w:t>includes</w:t>
      </w:r>
      <w:r w:rsidRPr="001B09A8">
        <w:t xml:space="preserve"> interpretation of Mend reports</w:t>
      </w:r>
    </w:p>
    <w:p w14:paraId="6610D516" w14:textId="7EC7626B" w:rsidR="00F4193E" w:rsidRPr="001B09A8" w:rsidRDefault="00F4193E" w:rsidP="00252FDA">
      <w:pPr>
        <w:pStyle w:val="Bulletnospace-level1"/>
      </w:pPr>
      <w:r w:rsidRPr="001B09A8">
        <w:t xml:space="preserve">The Risk Report </w:t>
      </w:r>
      <w:r w:rsidR="00460FD7" w:rsidRPr="001B09A8">
        <w:t>[</w:t>
      </w:r>
      <w:proofErr w:type="spellStart"/>
      <w:r w:rsidR="008B0488" w:rsidRPr="001B09A8">
        <w:fldChar w:fldCharType="begin"/>
      </w:r>
      <w:r w:rsidR="008B0488" w:rsidRPr="001B09A8">
        <w:instrText xml:space="preserve"> HYPERLINK \l "Mend_TRR" </w:instrText>
      </w:r>
      <w:r w:rsidR="008B0488" w:rsidRPr="001B09A8">
        <w:fldChar w:fldCharType="separate"/>
      </w:r>
      <w:r w:rsidR="00460FD7" w:rsidRPr="001B09A8">
        <w:rPr>
          <w:rStyle w:val="Hyperlink"/>
          <w:rFonts w:asciiTheme="minorHAnsi" w:hAnsiTheme="minorHAnsi"/>
        </w:rPr>
        <w:t>Mend_TRR</w:t>
      </w:r>
      <w:proofErr w:type="spellEnd"/>
      <w:r w:rsidR="008B0488" w:rsidRPr="001B09A8">
        <w:rPr>
          <w:rStyle w:val="Hyperlink"/>
          <w:rFonts w:asciiTheme="minorHAnsi" w:hAnsiTheme="minorHAnsi"/>
        </w:rPr>
        <w:fldChar w:fldCharType="end"/>
      </w:r>
      <w:r w:rsidR="00460FD7" w:rsidRPr="001B09A8">
        <w:t xml:space="preserve">] </w:t>
      </w:r>
      <w:r w:rsidRPr="001B09A8">
        <w:t xml:space="preserve">– </w:t>
      </w:r>
      <w:r w:rsidR="00460FD7" w:rsidRPr="001B09A8">
        <w:t>s</w:t>
      </w:r>
      <w:r w:rsidRPr="001B09A8">
        <w:t xml:space="preserve">hort </w:t>
      </w:r>
      <w:r w:rsidR="001A7AF9" w:rsidRPr="001B09A8">
        <w:t xml:space="preserve">end-user </w:t>
      </w:r>
      <w:r w:rsidR="00071F07" w:rsidRPr="001B09A8">
        <w:t xml:space="preserve">guide </w:t>
      </w:r>
      <w:r w:rsidR="001A7AF9" w:rsidRPr="001B09A8">
        <w:t xml:space="preserve">on </w:t>
      </w:r>
      <w:r w:rsidRPr="001B09A8">
        <w:t xml:space="preserve">Mend </w:t>
      </w:r>
      <w:r w:rsidR="002A55B0" w:rsidRPr="001B09A8">
        <w:t xml:space="preserve">risk </w:t>
      </w:r>
      <w:r w:rsidRPr="001B09A8">
        <w:t>report</w:t>
      </w:r>
    </w:p>
    <w:p w14:paraId="2ECB92D2" w14:textId="67E462AE" w:rsidR="00F4193E" w:rsidRPr="001B09A8" w:rsidRDefault="00F4193E" w:rsidP="00252FDA">
      <w:pPr>
        <w:pStyle w:val="Bulletnospace-level1"/>
      </w:pPr>
      <w:r w:rsidRPr="001B09A8">
        <w:t xml:space="preserve">GÉANT GitLab </w:t>
      </w:r>
      <w:r w:rsidR="002810A0" w:rsidRPr="001B09A8">
        <w:t>[</w:t>
      </w:r>
      <w:proofErr w:type="spellStart"/>
      <w:r w:rsidR="005A018A" w:rsidRPr="001B09A8">
        <w:fldChar w:fldCharType="begin"/>
      </w:r>
      <w:r w:rsidR="005A018A" w:rsidRPr="001B09A8">
        <w:instrText xml:space="preserve"> HYPERLINK \l "GN_GitLab" </w:instrText>
      </w:r>
      <w:r w:rsidR="005A018A" w:rsidRPr="001B09A8">
        <w:fldChar w:fldCharType="separate"/>
      </w:r>
      <w:r w:rsidR="002810A0" w:rsidRPr="001B09A8">
        <w:rPr>
          <w:rStyle w:val="Hyperlink"/>
          <w:rFonts w:asciiTheme="minorHAnsi" w:hAnsiTheme="minorHAnsi"/>
        </w:rPr>
        <w:t>GN_GitLab</w:t>
      </w:r>
      <w:proofErr w:type="spellEnd"/>
      <w:r w:rsidR="005A018A" w:rsidRPr="001B09A8">
        <w:rPr>
          <w:rStyle w:val="Hyperlink"/>
          <w:rFonts w:asciiTheme="minorHAnsi" w:hAnsiTheme="minorHAnsi"/>
        </w:rPr>
        <w:fldChar w:fldCharType="end"/>
      </w:r>
      <w:r w:rsidR="002810A0" w:rsidRPr="001B09A8">
        <w:t>]</w:t>
      </w:r>
    </w:p>
    <w:p w14:paraId="596BB2B9" w14:textId="1BEA9891" w:rsidR="00F4193E" w:rsidRPr="001B09A8" w:rsidRDefault="00F4193E" w:rsidP="00252FDA">
      <w:pPr>
        <w:pStyle w:val="Bulletnospace-level1"/>
      </w:pPr>
      <w:r w:rsidRPr="001B09A8">
        <w:t>GÉANT Software Catalogue</w:t>
      </w:r>
      <w:r w:rsidR="00460FD7" w:rsidRPr="001B09A8">
        <w:t xml:space="preserve"> [</w:t>
      </w:r>
      <w:hyperlink w:anchor="GN_SC" w:history="1">
        <w:r w:rsidR="00460FD7" w:rsidRPr="001B09A8">
          <w:rPr>
            <w:rStyle w:val="Hyperlink"/>
            <w:rFonts w:asciiTheme="minorHAnsi" w:hAnsiTheme="minorHAnsi"/>
          </w:rPr>
          <w:t>GN_SC</w:t>
        </w:r>
      </w:hyperlink>
      <w:r w:rsidR="00460FD7" w:rsidRPr="001B09A8">
        <w:t>]</w:t>
      </w:r>
    </w:p>
    <w:p w14:paraId="43CC58A9" w14:textId="77777777" w:rsidR="00401E4E" w:rsidRPr="001B09A8" w:rsidRDefault="00401E4E" w:rsidP="000E7E50">
      <w:pPr>
        <w:pStyle w:val="BodyText"/>
      </w:pPr>
    </w:p>
    <w:p w14:paraId="11721DBE" w14:textId="77777777" w:rsidR="00401E4E" w:rsidRPr="001B09A8" w:rsidRDefault="00401E4E" w:rsidP="000E7E50">
      <w:pPr>
        <w:pStyle w:val="BodyText"/>
        <w:sectPr w:rsidR="00401E4E" w:rsidRPr="001B09A8" w:rsidSect="0041778C">
          <w:pgSz w:w="11906" w:h="16838" w:code="9"/>
          <w:pgMar w:top="1440" w:right="1440" w:bottom="1440" w:left="1440" w:header="964" w:footer="624" w:gutter="0"/>
          <w:cols w:space="708"/>
          <w:titlePg/>
          <w:docGrid w:linePitch="360"/>
        </w:sectPr>
      </w:pPr>
    </w:p>
    <w:p w14:paraId="0C72A00C" w14:textId="77777777" w:rsidR="00401E4E" w:rsidRPr="001B09A8" w:rsidRDefault="00401E4E" w:rsidP="00867F8F">
      <w:pPr>
        <w:pStyle w:val="Heading1nonumber"/>
      </w:pPr>
      <w:bookmarkStart w:id="42" w:name="_Toc382302134"/>
      <w:bookmarkStart w:id="43" w:name="_Toc382399719"/>
      <w:bookmarkStart w:id="44" w:name="_Toc382402659"/>
      <w:bookmarkStart w:id="45" w:name="_Toc382399726"/>
      <w:bookmarkStart w:id="46" w:name="_Toc382402666"/>
      <w:bookmarkStart w:id="47" w:name="_Toc97027807"/>
      <w:bookmarkStart w:id="48" w:name="_Toc393790969"/>
      <w:bookmarkStart w:id="49" w:name="_Toc430777679"/>
      <w:bookmarkStart w:id="50" w:name="_Toc160034085"/>
      <w:bookmarkEnd w:id="42"/>
      <w:bookmarkEnd w:id="43"/>
      <w:bookmarkEnd w:id="44"/>
      <w:bookmarkEnd w:id="45"/>
      <w:bookmarkEnd w:id="46"/>
      <w:r w:rsidRPr="001B09A8">
        <w:lastRenderedPageBreak/>
        <w:t>References</w:t>
      </w:r>
      <w:bookmarkEnd w:id="47"/>
      <w:bookmarkEnd w:id="48"/>
      <w:bookmarkEnd w:id="49"/>
      <w:bookmarkEnd w:id="50"/>
    </w:p>
    <w:p w14:paraId="78B4858D" w14:textId="77777777" w:rsidR="00180703" w:rsidRPr="001B09A8" w:rsidRDefault="00BD4804" w:rsidP="000E7E50">
      <w:pPr>
        <w:pStyle w:val="References"/>
      </w:pPr>
      <w:r w:rsidRPr="001B09A8">
        <w:t>[</w:t>
      </w:r>
      <w:bookmarkStart w:id="51" w:name="Atom_Contrib"/>
      <w:proofErr w:type="spellStart"/>
      <w:r w:rsidRPr="001B09A8">
        <w:t>Atom_Contrib</w:t>
      </w:r>
      <w:bookmarkEnd w:id="51"/>
      <w:proofErr w:type="spellEnd"/>
      <w:r w:rsidRPr="001B09A8">
        <w:t>]</w:t>
      </w:r>
      <w:r w:rsidRPr="001B09A8">
        <w:tab/>
      </w:r>
      <w:hyperlink r:id="rId34" w:history="1">
        <w:r w:rsidRPr="001B09A8">
          <w:rPr>
            <w:rStyle w:val="Hyperlink"/>
            <w:rFonts w:asciiTheme="minorHAnsi" w:hAnsiTheme="minorHAnsi"/>
          </w:rPr>
          <w:t>https://github.com/atom/atom/blob/master/CONTRIBUTING.md</w:t>
        </w:r>
      </w:hyperlink>
    </w:p>
    <w:p w14:paraId="14D574F4" w14:textId="603AB5B5" w:rsidR="00DB338C" w:rsidRPr="001B09A8" w:rsidRDefault="00DB338C" w:rsidP="000E7E50">
      <w:pPr>
        <w:pStyle w:val="References"/>
      </w:pPr>
      <w:r w:rsidRPr="001B09A8">
        <w:t>[</w:t>
      </w:r>
      <w:bookmarkStart w:id="52" w:name="Common_Changelog"/>
      <w:proofErr w:type="spellStart"/>
      <w:r w:rsidRPr="001B09A8">
        <w:t>Common_Changelog</w:t>
      </w:r>
      <w:bookmarkEnd w:id="52"/>
      <w:proofErr w:type="spellEnd"/>
      <w:r w:rsidRPr="001B09A8">
        <w:t>]</w:t>
      </w:r>
      <w:r w:rsidRPr="001B09A8">
        <w:tab/>
      </w:r>
      <w:hyperlink r:id="rId35" w:history="1">
        <w:r w:rsidRPr="001B09A8">
          <w:rPr>
            <w:rStyle w:val="Hyperlink"/>
            <w:rFonts w:asciiTheme="minorHAnsi" w:hAnsiTheme="minorHAnsi"/>
          </w:rPr>
          <w:t>https://common-changelog.org/</w:t>
        </w:r>
      </w:hyperlink>
    </w:p>
    <w:p w14:paraId="4FE33F7F" w14:textId="77777777" w:rsidR="00180703" w:rsidRPr="001B09A8" w:rsidRDefault="0058418F" w:rsidP="000E7E50">
      <w:pPr>
        <w:pStyle w:val="References"/>
      </w:pPr>
      <w:r w:rsidRPr="001B09A8">
        <w:t>[</w:t>
      </w:r>
      <w:bookmarkStart w:id="53" w:name="Dillinger"/>
      <w:r w:rsidRPr="001B09A8">
        <w:t>Dillinger</w:t>
      </w:r>
      <w:bookmarkEnd w:id="53"/>
      <w:r w:rsidRPr="001B09A8">
        <w:t>]</w:t>
      </w:r>
      <w:r w:rsidRPr="001B09A8">
        <w:tab/>
      </w:r>
      <w:hyperlink r:id="rId36" w:history="1">
        <w:r w:rsidRPr="001B09A8">
          <w:rPr>
            <w:rStyle w:val="Hyperlink"/>
            <w:rFonts w:asciiTheme="minorHAnsi" w:hAnsiTheme="minorHAnsi"/>
          </w:rPr>
          <w:t>https://dillinger.io/</w:t>
        </w:r>
      </w:hyperlink>
    </w:p>
    <w:p w14:paraId="3319459A" w14:textId="77777777" w:rsidR="00180703" w:rsidRPr="001B09A8" w:rsidRDefault="007626B8" w:rsidP="000E7E50">
      <w:pPr>
        <w:pStyle w:val="References"/>
      </w:pPr>
      <w:r w:rsidRPr="001B09A8">
        <w:t>[</w:t>
      </w:r>
      <w:bookmarkStart w:id="54" w:name="EC_Downloads"/>
      <w:proofErr w:type="spellStart"/>
      <w:r w:rsidRPr="001B09A8">
        <w:t>EC_Downloads</w:t>
      </w:r>
      <w:bookmarkEnd w:id="54"/>
      <w:proofErr w:type="spellEnd"/>
      <w:r w:rsidRPr="001B09A8">
        <w:t>]</w:t>
      </w:r>
      <w:r w:rsidRPr="001B09A8">
        <w:tab/>
      </w:r>
      <w:hyperlink r:id="rId37" w:history="1">
        <w:r w:rsidRPr="001B09A8">
          <w:rPr>
            <w:rStyle w:val="Hyperlink"/>
            <w:rFonts w:asciiTheme="minorHAnsi" w:hAnsiTheme="minorHAnsi"/>
          </w:rPr>
          <w:t>https://ec.europa.eu/regional_policy/information-sources/logo-download-center_en</w:t>
        </w:r>
      </w:hyperlink>
    </w:p>
    <w:p w14:paraId="0E08D860" w14:textId="77777777" w:rsidR="00180703" w:rsidRPr="001B09A8" w:rsidRDefault="002B6E3A" w:rsidP="000E7E50">
      <w:pPr>
        <w:pStyle w:val="References"/>
      </w:pPr>
      <w:r w:rsidRPr="001B09A8">
        <w:t>[</w:t>
      </w:r>
      <w:bookmarkStart w:id="55" w:name="EURISE_SQC"/>
      <w:r w:rsidRPr="001B09A8">
        <w:t>EURISE_SQC</w:t>
      </w:r>
      <w:bookmarkEnd w:id="55"/>
      <w:r w:rsidRPr="001B09A8">
        <w:t>]</w:t>
      </w:r>
      <w:r w:rsidRPr="001B09A8">
        <w:tab/>
      </w:r>
      <w:hyperlink r:id="rId38" w:history="1">
        <w:r w:rsidRPr="001B09A8">
          <w:rPr>
            <w:rStyle w:val="Hyperlink"/>
            <w:rFonts w:asciiTheme="minorHAnsi" w:hAnsiTheme="minorHAnsi"/>
          </w:rPr>
          <w:t>https://technical-reference.readthedocs.io/en/latest/quality/software-checklist.html</w:t>
        </w:r>
      </w:hyperlink>
    </w:p>
    <w:p w14:paraId="2FD80AC3" w14:textId="77777777" w:rsidR="00180703" w:rsidRPr="001B09A8" w:rsidRDefault="00BD4804" w:rsidP="000E7E50">
      <w:pPr>
        <w:pStyle w:val="References"/>
      </w:pPr>
      <w:r w:rsidRPr="001B09A8">
        <w:t>[</w:t>
      </w:r>
      <w:bookmarkStart w:id="56" w:name="FileSender_Contrib"/>
      <w:proofErr w:type="spellStart"/>
      <w:r w:rsidRPr="001B09A8">
        <w:t>FileSender_Contrib</w:t>
      </w:r>
      <w:bookmarkEnd w:id="56"/>
      <w:proofErr w:type="spellEnd"/>
      <w:r w:rsidRPr="001B09A8">
        <w:t>]</w:t>
      </w:r>
      <w:r w:rsidRPr="001B09A8">
        <w:tab/>
      </w:r>
      <w:hyperlink r:id="rId39" w:history="1">
        <w:r w:rsidRPr="001B09A8">
          <w:rPr>
            <w:rStyle w:val="Hyperlink"/>
            <w:rFonts w:asciiTheme="minorHAnsi" w:hAnsiTheme="minorHAnsi"/>
          </w:rPr>
          <w:t>https://github.com/filesender/filesender/blob/development/CONTRIBUTE.md</w:t>
        </w:r>
      </w:hyperlink>
    </w:p>
    <w:p w14:paraId="7F66CAE0" w14:textId="18BE77DD" w:rsidR="00AC1890" w:rsidRPr="001B09A8" w:rsidRDefault="00AC1890" w:rsidP="000E7E50">
      <w:pPr>
        <w:pStyle w:val="References"/>
      </w:pPr>
      <w:r w:rsidRPr="001B09A8">
        <w:t>[</w:t>
      </w:r>
      <w:bookmarkStart w:id="57" w:name="FSF_Licences"/>
      <w:proofErr w:type="spellStart"/>
      <w:r w:rsidRPr="001B09A8">
        <w:t>FSF_</w:t>
      </w:r>
      <w:r w:rsidR="004E47E5" w:rsidRPr="001B09A8">
        <w:t>Licences</w:t>
      </w:r>
      <w:bookmarkEnd w:id="57"/>
      <w:proofErr w:type="spellEnd"/>
      <w:r w:rsidRPr="001B09A8">
        <w:t>]</w:t>
      </w:r>
      <w:r w:rsidRPr="001B09A8">
        <w:tab/>
      </w:r>
      <w:hyperlink r:id="rId40" w:history="1">
        <w:r w:rsidRPr="001B09A8">
          <w:rPr>
            <w:rStyle w:val="Hyperlink"/>
            <w:rFonts w:asciiTheme="minorHAnsi" w:hAnsiTheme="minorHAnsi"/>
          </w:rPr>
          <w:t>https://www.gnu.org/licenses/license-list.html</w:t>
        </w:r>
      </w:hyperlink>
    </w:p>
    <w:p w14:paraId="3C7F5B82" w14:textId="1B7ED046" w:rsidR="00180703" w:rsidRPr="001B09A8" w:rsidRDefault="00A43AEC" w:rsidP="000E7E50">
      <w:pPr>
        <w:pStyle w:val="References"/>
      </w:pPr>
      <w:r w:rsidRPr="001B09A8">
        <w:t>[</w:t>
      </w:r>
      <w:bookmarkStart w:id="58" w:name="GitHub"/>
      <w:r w:rsidRPr="001B09A8">
        <w:t>GitHub</w:t>
      </w:r>
      <w:bookmarkEnd w:id="58"/>
      <w:r w:rsidRPr="001B09A8">
        <w:t>]</w:t>
      </w:r>
      <w:r w:rsidRPr="001B09A8">
        <w:tab/>
      </w:r>
      <w:hyperlink r:id="rId41" w:history="1">
        <w:r w:rsidR="002810A0" w:rsidRPr="001B09A8">
          <w:rPr>
            <w:rStyle w:val="Hyperlink"/>
            <w:rFonts w:asciiTheme="minorHAnsi" w:hAnsiTheme="minorHAnsi"/>
          </w:rPr>
          <w:t>https://github.com/</w:t>
        </w:r>
      </w:hyperlink>
    </w:p>
    <w:p w14:paraId="2A7A95CD" w14:textId="77777777" w:rsidR="00180703" w:rsidRPr="001B09A8" w:rsidRDefault="00722A33" w:rsidP="000E7E50">
      <w:pPr>
        <w:pStyle w:val="References"/>
      </w:pPr>
      <w:r w:rsidRPr="001B09A8">
        <w:t>[</w:t>
      </w:r>
      <w:bookmarkStart w:id="59" w:name="GitLab_ReleaseFields"/>
      <w:proofErr w:type="spellStart"/>
      <w:r w:rsidRPr="001B09A8">
        <w:t>GitLab_ReleaseFields</w:t>
      </w:r>
      <w:bookmarkEnd w:id="59"/>
      <w:proofErr w:type="spellEnd"/>
      <w:r w:rsidRPr="001B09A8">
        <w:t>]</w:t>
      </w:r>
      <w:r w:rsidRPr="001B09A8">
        <w:tab/>
      </w:r>
      <w:hyperlink r:id="rId42" w:history="1">
        <w:r w:rsidRPr="001B09A8">
          <w:rPr>
            <w:rStyle w:val="Hyperlink"/>
            <w:rFonts w:asciiTheme="minorHAnsi" w:hAnsiTheme="minorHAnsi"/>
          </w:rPr>
          <w:t>https://docs.gitlab.com/ee/user/project/releases/release_fields.html</w:t>
        </w:r>
      </w:hyperlink>
    </w:p>
    <w:p w14:paraId="75FE5F8F" w14:textId="77777777" w:rsidR="00180703" w:rsidRPr="001B09A8" w:rsidRDefault="006453C0" w:rsidP="000E7E50">
      <w:pPr>
        <w:pStyle w:val="References"/>
      </w:pPr>
      <w:r w:rsidRPr="001B09A8">
        <w:t>[</w:t>
      </w:r>
      <w:bookmarkStart w:id="60" w:name="GN_Bamboo"/>
      <w:proofErr w:type="spellStart"/>
      <w:r w:rsidRPr="001B09A8">
        <w:t>GN_Bamboo</w:t>
      </w:r>
      <w:bookmarkEnd w:id="60"/>
      <w:proofErr w:type="spellEnd"/>
      <w:r w:rsidRPr="001B09A8">
        <w:t>]</w:t>
      </w:r>
      <w:r w:rsidRPr="001B09A8">
        <w:tab/>
      </w:r>
      <w:hyperlink r:id="rId43" w:history="1">
        <w:r w:rsidR="006C2D00" w:rsidRPr="001B09A8">
          <w:rPr>
            <w:rStyle w:val="Hyperlink"/>
            <w:rFonts w:asciiTheme="minorHAnsi" w:hAnsiTheme="minorHAnsi"/>
          </w:rPr>
          <w:t>https://bamboo.software.geant.org/</w:t>
        </w:r>
      </w:hyperlink>
    </w:p>
    <w:p w14:paraId="65A46CD3" w14:textId="77777777" w:rsidR="00180703" w:rsidRPr="001B09A8" w:rsidRDefault="006453C0" w:rsidP="000E7E50">
      <w:pPr>
        <w:pStyle w:val="References"/>
      </w:pPr>
      <w:r w:rsidRPr="001B09A8">
        <w:t>[</w:t>
      </w:r>
      <w:bookmarkStart w:id="61" w:name="GN_Bitbucket"/>
      <w:proofErr w:type="spellStart"/>
      <w:r w:rsidRPr="001B09A8">
        <w:t>GN_Bitbucket</w:t>
      </w:r>
      <w:bookmarkEnd w:id="61"/>
      <w:proofErr w:type="spellEnd"/>
      <w:r w:rsidRPr="001B09A8">
        <w:t>]</w:t>
      </w:r>
      <w:r w:rsidRPr="001B09A8">
        <w:tab/>
      </w:r>
      <w:hyperlink r:id="rId44" w:history="1">
        <w:r w:rsidRPr="001B09A8">
          <w:rPr>
            <w:rStyle w:val="Hyperlink"/>
            <w:rFonts w:asciiTheme="minorHAnsi" w:hAnsiTheme="minorHAnsi"/>
          </w:rPr>
          <w:t>https://bitbucket.software.geant.org/repos?visibility=public</w:t>
        </w:r>
      </w:hyperlink>
    </w:p>
    <w:p w14:paraId="5D086FBD" w14:textId="77777777" w:rsidR="00180703" w:rsidRPr="001B09A8" w:rsidRDefault="00243795" w:rsidP="000E7E50">
      <w:pPr>
        <w:pStyle w:val="References"/>
      </w:pPr>
      <w:r w:rsidRPr="001B09A8">
        <w:t>[</w:t>
      </w:r>
      <w:bookmarkStart w:id="62" w:name="GN_BP_B6"/>
      <w:r w:rsidRPr="001B09A8">
        <w:t>GN_BP_B6</w:t>
      </w:r>
      <w:bookmarkEnd w:id="62"/>
      <w:r w:rsidRPr="001B09A8">
        <w:t>]</w:t>
      </w:r>
      <w:r w:rsidRPr="001B09A8">
        <w:tab/>
      </w:r>
      <w:hyperlink r:id="rId45" w:history="1">
        <w:r w:rsidRPr="001B09A8">
          <w:rPr>
            <w:rStyle w:val="Hyperlink"/>
            <w:rFonts w:asciiTheme="minorHAnsi" w:hAnsiTheme="minorHAnsi"/>
          </w:rPr>
          <w:t>https://wiki.geant.org/display/GSD/BP-B.6%3A+Manage+sideground+IPR</w:t>
        </w:r>
      </w:hyperlink>
    </w:p>
    <w:p w14:paraId="2C827F6C" w14:textId="2C76B6DD" w:rsidR="00180703" w:rsidRPr="001B09A8" w:rsidRDefault="006453C0" w:rsidP="000E7E50">
      <w:pPr>
        <w:pStyle w:val="References"/>
      </w:pPr>
      <w:r w:rsidRPr="001B09A8">
        <w:t>[</w:t>
      </w:r>
      <w:bookmarkStart w:id="63" w:name="GN_GitLab"/>
      <w:proofErr w:type="spellStart"/>
      <w:r w:rsidRPr="001B09A8">
        <w:t>GN_GitLab</w:t>
      </w:r>
      <w:bookmarkEnd w:id="63"/>
      <w:proofErr w:type="spellEnd"/>
      <w:r w:rsidRPr="001B09A8">
        <w:t>]</w:t>
      </w:r>
      <w:r w:rsidRPr="001B09A8">
        <w:tab/>
      </w:r>
      <w:r w:rsidR="002810A0" w:rsidRPr="001B09A8">
        <w:t xml:space="preserve">Community Edition hosting most projects: </w:t>
      </w:r>
      <w:hyperlink r:id="rId46" w:history="1">
        <w:r w:rsidR="002810A0" w:rsidRPr="001B09A8">
          <w:rPr>
            <w:rStyle w:val="Hyperlink"/>
            <w:rFonts w:asciiTheme="minorHAnsi" w:hAnsiTheme="minorHAnsi"/>
          </w:rPr>
          <w:t>https://gitlab.software.geant.org/public</w:t>
        </w:r>
      </w:hyperlink>
      <w:r w:rsidR="002810A0" w:rsidRPr="001B09A8">
        <w:br/>
        <w:t xml:space="preserve">Ultimate Edition hosting selected projects: </w:t>
      </w:r>
      <w:hyperlink r:id="rId47" w:history="1">
        <w:r w:rsidR="002810A0" w:rsidRPr="001B09A8">
          <w:rPr>
            <w:rStyle w:val="Hyperlink"/>
            <w:rFonts w:asciiTheme="minorHAnsi" w:hAnsiTheme="minorHAnsi"/>
          </w:rPr>
          <w:t>https://gitlab.geant.org/</w:t>
        </w:r>
      </w:hyperlink>
    </w:p>
    <w:p w14:paraId="4E6FCEFB" w14:textId="77777777" w:rsidR="00180703" w:rsidRPr="001B09A8" w:rsidRDefault="00A23355" w:rsidP="000E7E50">
      <w:pPr>
        <w:pStyle w:val="References"/>
      </w:pPr>
      <w:r w:rsidRPr="001B09A8">
        <w:t>[</w:t>
      </w:r>
      <w:bookmarkStart w:id="64" w:name="GN_IPRPolicy"/>
      <w:proofErr w:type="spellStart"/>
      <w:r w:rsidRPr="001B09A8">
        <w:t>GN_IPRPolicy</w:t>
      </w:r>
      <w:bookmarkEnd w:id="64"/>
      <w:proofErr w:type="spellEnd"/>
      <w:r w:rsidRPr="001B09A8">
        <w:t>]</w:t>
      </w:r>
      <w:r w:rsidRPr="001B09A8">
        <w:tab/>
      </w:r>
      <w:hyperlink r:id="rId48" w:history="1">
        <w:r w:rsidRPr="001B09A8">
          <w:rPr>
            <w:rStyle w:val="Hyperlink"/>
            <w:rFonts w:asciiTheme="minorHAnsi" w:hAnsiTheme="minorHAnsi"/>
          </w:rPr>
          <w:t>https://resources.geant.org/wp-content/uploads/2022/09/GEANT-_IPR_Policy_2022.pdf</w:t>
        </w:r>
      </w:hyperlink>
    </w:p>
    <w:p w14:paraId="51CBF697" w14:textId="255F2734" w:rsidR="00460FD7" w:rsidRPr="001B09A8" w:rsidRDefault="00460FD7" w:rsidP="000E7E50">
      <w:pPr>
        <w:pStyle w:val="References"/>
      </w:pPr>
      <w:r w:rsidRPr="001B09A8">
        <w:t>[</w:t>
      </w:r>
      <w:bookmarkStart w:id="65" w:name="GN_Mend"/>
      <w:proofErr w:type="spellStart"/>
      <w:r w:rsidRPr="001B09A8">
        <w:t>GN_Mend</w:t>
      </w:r>
      <w:bookmarkEnd w:id="65"/>
      <w:proofErr w:type="spellEnd"/>
      <w:r w:rsidRPr="001B09A8">
        <w:t>]</w:t>
      </w:r>
      <w:r w:rsidRPr="001B09A8">
        <w:tab/>
      </w:r>
      <w:hyperlink r:id="rId49" w:history="1">
        <w:r w:rsidRPr="001B09A8">
          <w:rPr>
            <w:rStyle w:val="Hyperlink"/>
            <w:rFonts w:asciiTheme="minorHAnsi" w:hAnsiTheme="minorHAnsi"/>
          </w:rPr>
          <w:t>https://app-eu.whitesourcesoftware.com</w:t>
        </w:r>
      </w:hyperlink>
    </w:p>
    <w:p w14:paraId="35D36D65" w14:textId="27BF0738" w:rsidR="00F867A1" w:rsidRPr="001B09A8" w:rsidRDefault="003229F4" w:rsidP="000E7E50">
      <w:pPr>
        <w:pStyle w:val="References"/>
      </w:pPr>
      <w:r w:rsidRPr="001B09A8">
        <w:t>[</w:t>
      </w:r>
      <w:bookmarkStart w:id="66" w:name="GN_OSLSR"/>
      <w:r w:rsidRPr="001B09A8">
        <w:t>GN</w:t>
      </w:r>
      <w:r w:rsidR="00F326C3" w:rsidRPr="001B09A8">
        <w:t>_OSLSR</w:t>
      </w:r>
      <w:bookmarkEnd w:id="66"/>
      <w:r w:rsidRPr="001B09A8">
        <w:t>]</w:t>
      </w:r>
      <w:r w:rsidRPr="001B09A8">
        <w:tab/>
      </w:r>
      <w:hyperlink r:id="rId50" w:history="1">
        <w:r w:rsidR="00F867A1" w:rsidRPr="001B09A8">
          <w:rPr>
            <w:rStyle w:val="Hyperlink"/>
            <w:rFonts w:asciiTheme="minorHAnsi" w:hAnsiTheme="minorHAnsi"/>
          </w:rPr>
          <w:t>https://resources.geant.org/wp-content/uploads/2024/04/GN5-1_D9-4_Open-Source-and-Licence-Support-Report.pdf</w:t>
        </w:r>
      </w:hyperlink>
    </w:p>
    <w:p w14:paraId="4CC092CA" w14:textId="77777777" w:rsidR="00180703" w:rsidRPr="001B09A8" w:rsidRDefault="00A23355" w:rsidP="000E7E50">
      <w:pPr>
        <w:pStyle w:val="References"/>
      </w:pPr>
      <w:r w:rsidRPr="001B09A8">
        <w:t>[</w:t>
      </w:r>
      <w:bookmarkStart w:id="67" w:name="GN_Resources_IP"/>
      <w:proofErr w:type="spellStart"/>
      <w:r w:rsidRPr="001B09A8">
        <w:t>GN_Resources_IP</w:t>
      </w:r>
      <w:bookmarkEnd w:id="67"/>
      <w:proofErr w:type="spellEnd"/>
      <w:r w:rsidR="00F4193E" w:rsidRPr="001B09A8">
        <w:t>]</w:t>
      </w:r>
      <w:r w:rsidR="00F4193E" w:rsidRPr="001B09A8">
        <w:tab/>
      </w:r>
      <w:hyperlink r:id="rId51" w:history="1">
        <w:r w:rsidR="00F4193E" w:rsidRPr="001B09A8">
          <w:rPr>
            <w:rStyle w:val="Hyperlink"/>
            <w:rFonts w:asciiTheme="minorHAnsi" w:hAnsiTheme="minorHAnsi"/>
          </w:rPr>
          <w:t>https://resources.geant.org/publications/intellectual-property/</w:t>
        </w:r>
      </w:hyperlink>
    </w:p>
    <w:p w14:paraId="40C8B9AD" w14:textId="77777777" w:rsidR="00180703" w:rsidRPr="001B09A8" w:rsidRDefault="00CD2DFF" w:rsidP="000E7E50">
      <w:pPr>
        <w:pStyle w:val="References"/>
      </w:pPr>
      <w:r w:rsidRPr="001B09A8">
        <w:t>[</w:t>
      </w:r>
      <w:bookmarkStart w:id="68" w:name="GN_SC"/>
      <w:r w:rsidRPr="001B09A8">
        <w:t>GN_SC</w:t>
      </w:r>
      <w:bookmarkEnd w:id="68"/>
      <w:r w:rsidRPr="001B09A8">
        <w:t>]</w:t>
      </w:r>
      <w:r w:rsidRPr="001B09A8">
        <w:tab/>
      </w:r>
      <w:hyperlink r:id="rId52" w:history="1">
        <w:r w:rsidRPr="001B09A8">
          <w:rPr>
            <w:rStyle w:val="Hyperlink"/>
            <w:rFonts w:asciiTheme="minorHAnsi" w:hAnsiTheme="minorHAnsi"/>
          </w:rPr>
          <w:t>https://sc.geant.org/</w:t>
        </w:r>
      </w:hyperlink>
    </w:p>
    <w:p w14:paraId="4EDDBFF6" w14:textId="77777777" w:rsidR="00180703" w:rsidRPr="001B09A8" w:rsidRDefault="00254390" w:rsidP="000E7E50">
      <w:pPr>
        <w:pStyle w:val="References"/>
      </w:pPr>
      <w:r w:rsidRPr="001B09A8">
        <w:t>[</w:t>
      </w:r>
      <w:bookmarkStart w:id="69" w:name="GN_Security"/>
      <w:proofErr w:type="spellStart"/>
      <w:r w:rsidRPr="001B09A8">
        <w:t>GN_Security</w:t>
      </w:r>
      <w:bookmarkEnd w:id="69"/>
      <w:proofErr w:type="spellEnd"/>
      <w:r w:rsidRPr="001B09A8">
        <w:t>]</w:t>
      </w:r>
      <w:r w:rsidRPr="001B09A8">
        <w:tab/>
      </w:r>
      <w:hyperlink r:id="rId53" w:history="1">
        <w:r w:rsidRPr="001B09A8">
          <w:rPr>
            <w:rStyle w:val="Hyperlink"/>
            <w:rFonts w:asciiTheme="minorHAnsi" w:hAnsiTheme="minorHAnsi"/>
          </w:rPr>
          <w:t>https://security.geant.org/</w:t>
        </w:r>
      </w:hyperlink>
    </w:p>
    <w:p w14:paraId="72DC08C3" w14:textId="6F87FC0F" w:rsidR="009205CF" w:rsidRPr="001B09A8" w:rsidRDefault="009205CF" w:rsidP="000E7E50">
      <w:pPr>
        <w:pStyle w:val="References"/>
      </w:pPr>
      <w:r w:rsidRPr="001B09A8">
        <w:t>[</w:t>
      </w:r>
      <w:bookmarkStart w:id="70" w:name="IntroOSLC_Training"/>
      <w:proofErr w:type="spellStart"/>
      <w:r w:rsidRPr="001B09A8">
        <w:t>IntroOSLC_Training</w:t>
      </w:r>
      <w:bookmarkEnd w:id="70"/>
      <w:proofErr w:type="spellEnd"/>
      <w:r w:rsidRPr="001B09A8">
        <w:t>]</w:t>
      </w:r>
      <w:r w:rsidRPr="001B09A8">
        <w:tab/>
      </w:r>
      <w:hyperlink r:id="rId54" w:history="1">
        <w:r w:rsidRPr="001B09A8">
          <w:rPr>
            <w:rStyle w:val="Hyperlink"/>
            <w:rFonts w:asciiTheme="minorHAnsi" w:hAnsiTheme="minorHAnsi"/>
          </w:rPr>
          <w:t>https://e-academy.geant.org/moodle/course/view.php?id=478</w:t>
        </w:r>
      </w:hyperlink>
    </w:p>
    <w:p w14:paraId="5E784311" w14:textId="77777777" w:rsidR="00180703" w:rsidRPr="001B09A8" w:rsidRDefault="00E84C3A" w:rsidP="000E7E50">
      <w:pPr>
        <w:pStyle w:val="References"/>
      </w:pPr>
      <w:r w:rsidRPr="001B09A8">
        <w:t>[</w:t>
      </w:r>
      <w:bookmarkStart w:id="71" w:name="Jira_RSWR"/>
      <w:proofErr w:type="spellStart"/>
      <w:r w:rsidRPr="001B09A8">
        <w:t>Jira_RSWR</w:t>
      </w:r>
      <w:bookmarkEnd w:id="71"/>
      <w:proofErr w:type="spellEnd"/>
      <w:r w:rsidRPr="001B09A8">
        <w:t>]</w:t>
      </w:r>
      <w:r w:rsidRPr="001B09A8">
        <w:tab/>
      </w:r>
      <w:hyperlink r:id="rId55" w:history="1">
        <w:r w:rsidR="00BF5549" w:rsidRPr="001B09A8">
          <w:rPr>
            <w:rStyle w:val="Hyperlink"/>
            <w:rFonts w:asciiTheme="minorHAnsi" w:hAnsiTheme="minorHAnsi"/>
          </w:rPr>
          <w:t>https://jira.software.geant.org/servicedesk/customer/portal/2/create/55</w:t>
        </w:r>
      </w:hyperlink>
    </w:p>
    <w:p w14:paraId="2E75F40E" w14:textId="77777777" w:rsidR="00180703" w:rsidRPr="001B09A8" w:rsidRDefault="00AB6F3A" w:rsidP="000E7E50">
      <w:pPr>
        <w:pStyle w:val="References"/>
      </w:pPr>
      <w:r w:rsidRPr="001B09A8">
        <w:t>[</w:t>
      </w:r>
      <w:bookmarkStart w:id="72" w:name="JLA"/>
      <w:r w:rsidRPr="001B09A8">
        <w:t>JLA</w:t>
      </w:r>
      <w:bookmarkEnd w:id="72"/>
      <w:r w:rsidRPr="001B09A8">
        <w:t>]</w:t>
      </w:r>
      <w:r w:rsidRPr="001B09A8">
        <w:tab/>
      </w:r>
      <w:hyperlink r:id="rId56" w:history="1">
        <w:r w:rsidRPr="001B09A8">
          <w:rPr>
            <w:rStyle w:val="Hyperlink"/>
            <w:rFonts w:asciiTheme="minorHAnsi" w:hAnsiTheme="minorHAnsi"/>
          </w:rPr>
          <w:t>https://joinup.ec.europa.eu/collection/eupl/solution/joinup-licensing-assistant/jla-find-and-compare-software-licenses</w:t>
        </w:r>
      </w:hyperlink>
    </w:p>
    <w:p w14:paraId="269BC077" w14:textId="6D5E9EF8" w:rsidR="00041002" w:rsidRPr="001B09A8" w:rsidRDefault="00041002" w:rsidP="000E7E50">
      <w:pPr>
        <w:pStyle w:val="References"/>
      </w:pPr>
      <w:r w:rsidRPr="001B09A8">
        <w:t>[</w:t>
      </w:r>
      <w:bookmarkStart w:id="73" w:name="Keep_Changelog"/>
      <w:proofErr w:type="spellStart"/>
      <w:r w:rsidRPr="001B09A8">
        <w:t>Keep_Changelog</w:t>
      </w:r>
      <w:bookmarkEnd w:id="73"/>
      <w:proofErr w:type="spellEnd"/>
      <w:r w:rsidRPr="001B09A8">
        <w:t>]</w:t>
      </w:r>
      <w:r w:rsidRPr="001B09A8">
        <w:tab/>
      </w:r>
      <w:hyperlink r:id="rId57" w:history="1">
        <w:r w:rsidR="003F5469" w:rsidRPr="001B09A8">
          <w:rPr>
            <w:rStyle w:val="Hyperlink"/>
            <w:rFonts w:asciiTheme="minorHAnsi" w:hAnsiTheme="minorHAnsi"/>
          </w:rPr>
          <w:t>https://keepachangelog.com/</w:t>
        </w:r>
      </w:hyperlink>
    </w:p>
    <w:p w14:paraId="4E7488B0" w14:textId="46B1CF99" w:rsidR="009205CF" w:rsidRPr="001B09A8" w:rsidRDefault="009205CF" w:rsidP="000E7E50">
      <w:pPr>
        <w:pStyle w:val="References"/>
      </w:pPr>
      <w:r w:rsidRPr="001B09A8">
        <w:t>[</w:t>
      </w:r>
      <w:bookmarkStart w:id="74" w:name="LDAwithWS_Webinar"/>
      <w:proofErr w:type="spellStart"/>
      <w:r w:rsidRPr="001B09A8">
        <w:t>LDAwithWS_Webinar</w:t>
      </w:r>
      <w:bookmarkEnd w:id="74"/>
      <w:proofErr w:type="spellEnd"/>
      <w:r w:rsidRPr="001B09A8">
        <w:t>]</w:t>
      </w:r>
      <w:r w:rsidRPr="001B09A8">
        <w:tab/>
      </w:r>
      <w:hyperlink r:id="rId58" w:history="1">
        <w:r w:rsidRPr="001B09A8">
          <w:rPr>
            <w:rStyle w:val="Hyperlink"/>
            <w:rFonts w:asciiTheme="minorHAnsi" w:hAnsiTheme="minorHAnsi"/>
          </w:rPr>
          <w:t>https://e-academy.geant.org/moodle/course/view.php?id=220</w:t>
        </w:r>
      </w:hyperlink>
    </w:p>
    <w:p w14:paraId="3F8ABEF7" w14:textId="77777777" w:rsidR="00180703" w:rsidRPr="001B09A8" w:rsidRDefault="001065E3" w:rsidP="000E7E50">
      <w:pPr>
        <w:pStyle w:val="References"/>
      </w:pPr>
      <w:r w:rsidRPr="001B09A8">
        <w:t>[</w:t>
      </w:r>
      <w:bookmarkStart w:id="75" w:name="LMP"/>
      <w:r w:rsidR="00243795" w:rsidRPr="001B09A8">
        <w:t>LMP</w:t>
      </w:r>
      <w:bookmarkEnd w:id="75"/>
      <w:r w:rsidR="00243795" w:rsidRPr="001B09A8">
        <w:t>]</w:t>
      </w:r>
      <w:r w:rsidR="00243795" w:rsidRPr="001B09A8">
        <w:tab/>
      </w:r>
      <w:hyperlink r:id="rId59" w:history="1">
        <w:r w:rsidR="00243795" w:rsidRPr="001B09A8">
          <w:rPr>
            <w:rStyle w:val="Hyperlink"/>
            <w:rFonts w:asciiTheme="minorHAnsi" w:hAnsiTheme="minorHAnsi"/>
          </w:rPr>
          <w:t>https://github.com/mojohaus/license-maven-plugin</w:t>
        </w:r>
      </w:hyperlink>
    </w:p>
    <w:p w14:paraId="767FB281" w14:textId="77777777" w:rsidR="00180703" w:rsidRPr="001B09A8" w:rsidRDefault="00E618C0" w:rsidP="000E7E50">
      <w:pPr>
        <w:pStyle w:val="References"/>
      </w:pPr>
      <w:r w:rsidRPr="001B09A8">
        <w:t>[</w:t>
      </w:r>
      <w:bookmarkStart w:id="76" w:name="Make_a_README"/>
      <w:proofErr w:type="spellStart"/>
      <w:r w:rsidRPr="001B09A8">
        <w:t>Make_a_README</w:t>
      </w:r>
      <w:bookmarkEnd w:id="76"/>
      <w:proofErr w:type="spellEnd"/>
      <w:r w:rsidRPr="001B09A8">
        <w:t>]</w:t>
      </w:r>
      <w:r w:rsidR="00C97CAF" w:rsidRPr="001B09A8">
        <w:tab/>
      </w:r>
      <w:hyperlink r:id="rId60" w:history="1">
        <w:r w:rsidR="00C97CAF" w:rsidRPr="001B09A8">
          <w:rPr>
            <w:rStyle w:val="Hyperlink"/>
            <w:rFonts w:asciiTheme="minorHAnsi" w:hAnsiTheme="minorHAnsi"/>
          </w:rPr>
          <w:t>https://www.makeareadme.com/</w:t>
        </w:r>
      </w:hyperlink>
    </w:p>
    <w:p w14:paraId="030716ED" w14:textId="77777777" w:rsidR="00180703" w:rsidRPr="001B09A8" w:rsidRDefault="00A65ADA" w:rsidP="000E7E50">
      <w:pPr>
        <w:pStyle w:val="References"/>
      </w:pPr>
      <w:r w:rsidRPr="001B09A8">
        <w:t>[</w:t>
      </w:r>
      <w:bookmarkStart w:id="77" w:name="Mend_SBOM"/>
      <w:proofErr w:type="spellStart"/>
      <w:r w:rsidRPr="001B09A8">
        <w:t>Mend_SBOM</w:t>
      </w:r>
      <w:bookmarkEnd w:id="77"/>
      <w:proofErr w:type="spellEnd"/>
      <w:r w:rsidRPr="001B09A8">
        <w:t>]</w:t>
      </w:r>
      <w:r w:rsidRPr="001B09A8">
        <w:tab/>
      </w:r>
      <w:hyperlink r:id="rId61" w:history="1">
        <w:r w:rsidRPr="001B09A8">
          <w:rPr>
            <w:rStyle w:val="Hyperlink"/>
            <w:rFonts w:asciiTheme="minorHAnsi" w:hAnsiTheme="minorHAnsi"/>
          </w:rPr>
          <w:t>https://www.mend.io/blog/guide-to-standard-sbom-formats/</w:t>
        </w:r>
      </w:hyperlink>
    </w:p>
    <w:p w14:paraId="2A00D5AE" w14:textId="77777777" w:rsidR="00180703" w:rsidRPr="001B09A8" w:rsidRDefault="006453C0" w:rsidP="000E7E50">
      <w:pPr>
        <w:pStyle w:val="References"/>
      </w:pPr>
      <w:r w:rsidRPr="001B09A8">
        <w:t>[</w:t>
      </w:r>
      <w:bookmarkStart w:id="78" w:name="Mend_SCA"/>
      <w:proofErr w:type="spellStart"/>
      <w:r w:rsidRPr="001B09A8">
        <w:t>Mend_SCA</w:t>
      </w:r>
      <w:bookmarkEnd w:id="78"/>
      <w:proofErr w:type="spellEnd"/>
      <w:r w:rsidRPr="001B09A8">
        <w:t>]</w:t>
      </w:r>
      <w:r w:rsidRPr="001B09A8">
        <w:tab/>
      </w:r>
      <w:hyperlink r:id="rId62" w:history="1">
        <w:r w:rsidRPr="001B09A8">
          <w:rPr>
            <w:rStyle w:val="Hyperlink"/>
            <w:rFonts w:asciiTheme="minorHAnsi" w:hAnsiTheme="minorHAnsi"/>
          </w:rPr>
          <w:t>https://www.mend.io/sca/</w:t>
        </w:r>
      </w:hyperlink>
    </w:p>
    <w:p w14:paraId="72D9017B" w14:textId="305029DA" w:rsidR="00E91BF6" w:rsidRPr="001B09A8" w:rsidRDefault="00E91BF6" w:rsidP="000E7E50">
      <w:pPr>
        <w:pStyle w:val="References"/>
      </w:pPr>
      <w:r w:rsidRPr="001B09A8">
        <w:t>[</w:t>
      </w:r>
      <w:bookmarkStart w:id="79" w:name="Mend_RSA"/>
      <w:proofErr w:type="spellStart"/>
      <w:r w:rsidRPr="001B09A8">
        <w:t>Mend_</w:t>
      </w:r>
      <w:r w:rsidR="00763C5D" w:rsidRPr="001B09A8">
        <w:t>RSA</w:t>
      </w:r>
      <w:bookmarkEnd w:id="79"/>
      <w:proofErr w:type="spellEnd"/>
      <w:r w:rsidR="00763C5D" w:rsidRPr="001B09A8">
        <w:t>]</w:t>
      </w:r>
      <w:r w:rsidR="00763C5D" w:rsidRPr="001B09A8">
        <w:tab/>
      </w:r>
      <w:hyperlink r:id="rId63" w:anchor="Risk-Score-Attribution" w:history="1">
        <w:r w:rsidR="001C5EBD" w:rsidRPr="001B09A8">
          <w:rPr>
            <w:rStyle w:val="Hyperlink"/>
            <w:rFonts w:asciiTheme="minorHAnsi" w:hAnsiTheme="minorHAnsi"/>
          </w:rPr>
          <w:t>https://docs.mend.io/bundle/sca_user_</w:t>
        </w:r>
        <w:r w:rsidR="001C5EBD" w:rsidRPr="001B09A8">
          <w:rPr>
            <w:rStyle w:val="Hyperlink"/>
            <w:rFonts w:asciiTheme="minorHAnsi" w:hAnsiTheme="minorHAnsi"/>
          </w:rPr>
          <w:t>g</w:t>
        </w:r>
        <w:r w:rsidR="001C5EBD" w:rsidRPr="001B09A8">
          <w:rPr>
            <w:rStyle w:val="Hyperlink"/>
            <w:rFonts w:asciiTheme="minorHAnsi" w:hAnsiTheme="minorHAnsi"/>
          </w:rPr>
          <w:t>uide/page/understanding_risk_score</w:t>
        </w:r>
        <w:r w:rsidR="001C5EBD" w:rsidRPr="001B09A8">
          <w:rPr>
            <w:rStyle w:val="Hyperlink"/>
            <w:rFonts w:asciiTheme="minorHAnsi" w:hAnsiTheme="minorHAnsi"/>
          </w:rPr>
          <w:br/>
          <w:t>_</w:t>
        </w:r>
        <w:proofErr w:type="spellStart"/>
        <w:r w:rsidR="001C5EBD" w:rsidRPr="001B09A8">
          <w:rPr>
            <w:rStyle w:val="Hyperlink"/>
            <w:rFonts w:asciiTheme="minorHAnsi" w:hAnsiTheme="minorHAnsi"/>
          </w:rPr>
          <w:t>attribution_and_license_analysis.html#Risk-Score-Attribution</w:t>
        </w:r>
        <w:proofErr w:type="spellEnd"/>
      </w:hyperlink>
    </w:p>
    <w:p w14:paraId="5FA6B341" w14:textId="19364819" w:rsidR="00460FD7" w:rsidRPr="001B09A8" w:rsidRDefault="00460FD7" w:rsidP="000E7E50">
      <w:pPr>
        <w:pStyle w:val="References"/>
      </w:pPr>
      <w:r w:rsidRPr="001B09A8">
        <w:t>[</w:t>
      </w:r>
      <w:bookmarkStart w:id="80" w:name="Mend_TRR"/>
      <w:proofErr w:type="spellStart"/>
      <w:r w:rsidRPr="001B09A8">
        <w:t>Mend_TRR</w:t>
      </w:r>
      <w:bookmarkEnd w:id="80"/>
      <w:proofErr w:type="spellEnd"/>
      <w:r w:rsidRPr="001B09A8">
        <w:t>]</w:t>
      </w:r>
      <w:r w:rsidRPr="001B09A8">
        <w:tab/>
      </w:r>
      <w:hyperlink r:id="rId64" w:history="1">
        <w:r w:rsidRPr="001B09A8">
          <w:rPr>
            <w:rStyle w:val="Hyperlink"/>
            <w:rFonts w:asciiTheme="minorHAnsi" w:hAnsiTheme="minorHAnsi"/>
          </w:rPr>
          <w:t>https://docs.mend.io/bundle/sca_user_guide/page/the_risk_report.html</w:t>
        </w:r>
      </w:hyperlink>
    </w:p>
    <w:p w14:paraId="7529A597" w14:textId="694F6B76" w:rsidR="00560B47" w:rsidRPr="001B09A8" w:rsidRDefault="00560B47" w:rsidP="000E7E50">
      <w:pPr>
        <w:pStyle w:val="References"/>
      </w:pPr>
      <w:r w:rsidRPr="001B09A8">
        <w:t>[</w:t>
      </w:r>
      <w:bookmarkStart w:id="81" w:name="Mozilla_Headers"/>
      <w:proofErr w:type="spellStart"/>
      <w:r w:rsidRPr="001B09A8">
        <w:t>Mozilla_Headers</w:t>
      </w:r>
      <w:bookmarkEnd w:id="81"/>
      <w:proofErr w:type="spellEnd"/>
      <w:r w:rsidRPr="001B09A8">
        <w:t>]</w:t>
      </w:r>
      <w:r w:rsidRPr="001B09A8">
        <w:tab/>
      </w:r>
      <w:hyperlink r:id="rId65" w:history="1">
        <w:r w:rsidRPr="001B09A8">
          <w:rPr>
            <w:rStyle w:val="Hyperlink"/>
          </w:rPr>
          <w:t>https://www.mozilla.org/en-US/MPL/headers/</w:t>
        </w:r>
      </w:hyperlink>
    </w:p>
    <w:p w14:paraId="41EA3EAA" w14:textId="71160779" w:rsidR="00180703" w:rsidRPr="001B09A8" w:rsidRDefault="0014283A" w:rsidP="000E7E50">
      <w:pPr>
        <w:pStyle w:val="References"/>
      </w:pPr>
      <w:r w:rsidRPr="001B09A8">
        <w:t>[</w:t>
      </w:r>
      <w:bookmarkStart w:id="82" w:name="OSI_Licences"/>
      <w:proofErr w:type="spellStart"/>
      <w:r w:rsidRPr="001B09A8">
        <w:t>OSI_Licences</w:t>
      </w:r>
      <w:bookmarkEnd w:id="82"/>
      <w:proofErr w:type="spellEnd"/>
      <w:r w:rsidRPr="001B09A8">
        <w:t>]</w:t>
      </w:r>
      <w:r w:rsidRPr="001B09A8">
        <w:tab/>
      </w:r>
      <w:hyperlink r:id="rId66" w:history="1">
        <w:r w:rsidRPr="001B09A8">
          <w:rPr>
            <w:rStyle w:val="Hyperlink"/>
            <w:rFonts w:asciiTheme="minorHAnsi" w:hAnsiTheme="minorHAnsi"/>
          </w:rPr>
          <w:t>https://opensource.org/license</w:t>
        </w:r>
      </w:hyperlink>
    </w:p>
    <w:p w14:paraId="18667309" w14:textId="77777777" w:rsidR="00180703" w:rsidRPr="001B09A8" w:rsidRDefault="00FC0116" w:rsidP="000E7E50">
      <w:pPr>
        <w:pStyle w:val="References"/>
      </w:pPr>
      <w:r w:rsidRPr="001B09A8">
        <w:t>[</w:t>
      </w:r>
      <w:bookmarkStart w:id="83" w:name="OSLC_Training"/>
      <w:proofErr w:type="spellStart"/>
      <w:r w:rsidRPr="001B09A8">
        <w:t>OSLC_</w:t>
      </w:r>
      <w:r w:rsidR="00C81C34" w:rsidRPr="001B09A8">
        <w:t>Training</w:t>
      </w:r>
      <w:bookmarkEnd w:id="83"/>
      <w:proofErr w:type="spellEnd"/>
      <w:r w:rsidRPr="001B09A8">
        <w:t>]</w:t>
      </w:r>
      <w:r w:rsidRPr="001B09A8">
        <w:tab/>
      </w:r>
      <w:hyperlink r:id="rId67" w:history="1">
        <w:r w:rsidRPr="001B09A8">
          <w:rPr>
            <w:rStyle w:val="Hyperlink"/>
            <w:rFonts w:asciiTheme="minorHAnsi" w:hAnsiTheme="minorHAnsi"/>
          </w:rPr>
          <w:t>https://e-academy.geant.org/moodle/course/view.php?id=214</w:t>
        </w:r>
      </w:hyperlink>
    </w:p>
    <w:p w14:paraId="20937355" w14:textId="77777777" w:rsidR="00180703" w:rsidRPr="001B09A8" w:rsidRDefault="00F40F10" w:rsidP="000E7E50">
      <w:pPr>
        <w:pStyle w:val="References"/>
      </w:pPr>
      <w:r w:rsidRPr="001B09A8">
        <w:t>[</w:t>
      </w:r>
      <w:bookmarkStart w:id="84" w:name="PLM"/>
      <w:r w:rsidRPr="001B09A8">
        <w:t>PLM</w:t>
      </w:r>
      <w:bookmarkEnd w:id="84"/>
      <w:r w:rsidRPr="001B09A8">
        <w:t>]</w:t>
      </w:r>
      <w:r w:rsidRPr="001B09A8">
        <w:tab/>
      </w:r>
      <w:hyperlink r:id="rId68" w:history="1">
        <w:r w:rsidRPr="001B09A8">
          <w:rPr>
            <w:rStyle w:val="Hyperlink"/>
            <w:rFonts w:asciiTheme="minorHAnsi" w:hAnsiTheme="minorHAnsi"/>
          </w:rPr>
          <w:t>https://geantprojects.sharepoint.com/sites/plm</w:t>
        </w:r>
      </w:hyperlink>
    </w:p>
    <w:p w14:paraId="79678FEA" w14:textId="77777777" w:rsidR="00180703" w:rsidRPr="001B09A8" w:rsidRDefault="006F45F3" w:rsidP="000E7E50">
      <w:pPr>
        <w:pStyle w:val="References"/>
      </w:pPr>
      <w:r w:rsidRPr="001B09A8">
        <w:t>[</w:t>
      </w:r>
      <w:bookmarkStart w:id="85" w:name="RedHat_COSP"/>
      <w:proofErr w:type="spellStart"/>
      <w:r w:rsidRPr="001B09A8">
        <w:t>RedHat_</w:t>
      </w:r>
      <w:r w:rsidR="002B6E3A" w:rsidRPr="001B09A8">
        <w:t>COSP</w:t>
      </w:r>
      <w:bookmarkEnd w:id="85"/>
      <w:proofErr w:type="spellEnd"/>
      <w:r w:rsidRPr="001B09A8">
        <w:t>]</w:t>
      </w:r>
      <w:r w:rsidR="002B6E3A" w:rsidRPr="001B09A8">
        <w:tab/>
      </w:r>
      <w:hyperlink r:id="rId69" w:history="1">
        <w:r w:rsidR="002B6E3A" w:rsidRPr="001B09A8">
          <w:rPr>
            <w:rStyle w:val="Hyperlink"/>
            <w:rFonts w:asciiTheme="minorHAnsi" w:hAnsiTheme="minorHAnsi"/>
          </w:rPr>
          <w:t>https://www.redhat.com/en/resources/open-source-project-health-checklist</w:t>
        </w:r>
      </w:hyperlink>
    </w:p>
    <w:p w14:paraId="2D58B89E" w14:textId="6255BF87" w:rsidR="00520F73" w:rsidRPr="001B09A8" w:rsidRDefault="00A734FE" w:rsidP="000E7E50">
      <w:pPr>
        <w:pStyle w:val="References"/>
      </w:pPr>
      <w:r w:rsidRPr="001B09A8">
        <w:t>[</w:t>
      </w:r>
      <w:bookmarkStart w:id="86" w:name="Semantic_Versioning"/>
      <w:proofErr w:type="spellStart"/>
      <w:r w:rsidRPr="001B09A8">
        <w:t>Semantic</w:t>
      </w:r>
      <w:r w:rsidRPr="001B09A8">
        <w:t>_</w:t>
      </w:r>
      <w:r w:rsidRPr="001B09A8">
        <w:t>Versioning</w:t>
      </w:r>
      <w:bookmarkEnd w:id="86"/>
      <w:proofErr w:type="spellEnd"/>
      <w:r w:rsidRPr="001B09A8">
        <w:t>]</w:t>
      </w:r>
      <w:r w:rsidRPr="001B09A8">
        <w:tab/>
      </w:r>
      <w:hyperlink r:id="rId70" w:history="1">
        <w:r w:rsidR="00520F73" w:rsidRPr="001B09A8">
          <w:rPr>
            <w:rStyle w:val="Hyperlink"/>
            <w:rFonts w:asciiTheme="minorHAnsi" w:hAnsiTheme="minorHAnsi"/>
          </w:rPr>
          <w:t>https://semver.org/</w:t>
        </w:r>
      </w:hyperlink>
    </w:p>
    <w:p w14:paraId="0640CF77" w14:textId="68FC2D0A" w:rsidR="00A9264E" w:rsidRPr="001B09A8" w:rsidRDefault="004930A1" w:rsidP="000E7E50">
      <w:pPr>
        <w:pStyle w:val="References"/>
      </w:pPr>
      <w:r w:rsidRPr="001B09A8">
        <w:t>[</w:t>
      </w:r>
      <w:bookmarkStart w:id="87" w:name="SLA_SCA_Survey"/>
      <w:proofErr w:type="spellStart"/>
      <w:r w:rsidR="00A9264E" w:rsidRPr="001B09A8">
        <w:t>SLA_</w:t>
      </w:r>
      <w:r w:rsidR="006E775F" w:rsidRPr="001B09A8">
        <w:t>SCA_Survey</w:t>
      </w:r>
      <w:bookmarkEnd w:id="87"/>
      <w:proofErr w:type="spellEnd"/>
      <w:r w:rsidRPr="001B09A8">
        <w:t>]</w:t>
      </w:r>
      <w:r w:rsidR="00A9264E" w:rsidRPr="001B09A8">
        <w:tab/>
      </w:r>
      <w:hyperlink r:id="rId71" w:history="1">
        <w:r w:rsidR="00A9264E" w:rsidRPr="001B09A8">
          <w:rPr>
            <w:rStyle w:val="Hyperlink"/>
            <w:rFonts w:asciiTheme="minorHAnsi" w:hAnsiTheme="minorHAnsi"/>
          </w:rPr>
          <w:t>https://wiki.geant.org/display/gn51wp9t2/Evaluation+Survey</w:t>
        </w:r>
      </w:hyperlink>
    </w:p>
    <w:p w14:paraId="136F7A56" w14:textId="77777777" w:rsidR="00180703" w:rsidRPr="001B09A8" w:rsidRDefault="009205CF" w:rsidP="000E7E50">
      <w:pPr>
        <w:pStyle w:val="References"/>
      </w:pPr>
      <w:r w:rsidRPr="001B09A8">
        <w:lastRenderedPageBreak/>
        <w:t>[</w:t>
      </w:r>
      <w:bookmarkStart w:id="88" w:name="SWLMinGN_Infoshare"/>
      <w:proofErr w:type="spellStart"/>
      <w:r w:rsidRPr="001B09A8">
        <w:t>SWLMinGN_Infoshare</w:t>
      </w:r>
      <w:bookmarkEnd w:id="88"/>
      <w:proofErr w:type="spellEnd"/>
      <w:r w:rsidRPr="001B09A8">
        <w:t>]</w:t>
      </w:r>
      <w:r w:rsidRPr="001B09A8">
        <w:tab/>
      </w:r>
      <w:hyperlink r:id="rId72" w:history="1">
        <w:r w:rsidRPr="001B09A8">
          <w:rPr>
            <w:rStyle w:val="Hyperlink"/>
            <w:rFonts w:asciiTheme="minorHAnsi" w:hAnsiTheme="minorHAnsi"/>
          </w:rPr>
          <w:t>https://wiki.geant.org/pages/viewpage.action?pageId=633276866</w:t>
        </w:r>
      </w:hyperlink>
    </w:p>
    <w:p w14:paraId="56A6BD20" w14:textId="77777777" w:rsidR="00180703" w:rsidRPr="001B09A8" w:rsidRDefault="0058418F" w:rsidP="000E7E50">
      <w:pPr>
        <w:pStyle w:val="References"/>
      </w:pPr>
      <w:r w:rsidRPr="001B09A8">
        <w:t>[</w:t>
      </w:r>
      <w:bookmarkStart w:id="89" w:name="StackEdit"/>
      <w:proofErr w:type="spellStart"/>
      <w:r w:rsidRPr="001B09A8">
        <w:t>StackEdit</w:t>
      </w:r>
      <w:bookmarkEnd w:id="89"/>
      <w:proofErr w:type="spellEnd"/>
      <w:r w:rsidRPr="001B09A8">
        <w:t>]</w:t>
      </w:r>
      <w:r w:rsidRPr="001B09A8">
        <w:tab/>
      </w:r>
      <w:hyperlink r:id="rId73" w:history="1">
        <w:r w:rsidRPr="001B09A8">
          <w:rPr>
            <w:rStyle w:val="Hyperlink"/>
            <w:rFonts w:asciiTheme="minorHAnsi" w:hAnsiTheme="minorHAnsi"/>
          </w:rPr>
          <w:t>https://stackedit.io/</w:t>
        </w:r>
      </w:hyperlink>
    </w:p>
    <w:p w14:paraId="35A6CF53" w14:textId="77777777" w:rsidR="00180703" w:rsidRPr="001B09A8" w:rsidRDefault="006F45F3" w:rsidP="000E7E50">
      <w:pPr>
        <w:pStyle w:val="References"/>
      </w:pPr>
      <w:r w:rsidRPr="001B09A8">
        <w:t>[</w:t>
      </w:r>
      <w:bookmarkStart w:id="90" w:name="TinyMCE_OSSEC"/>
      <w:proofErr w:type="spellStart"/>
      <w:r w:rsidRPr="001B09A8">
        <w:t>TinyMCE_OSSEC</w:t>
      </w:r>
      <w:bookmarkEnd w:id="90"/>
      <w:proofErr w:type="spellEnd"/>
      <w:r w:rsidRPr="001B09A8">
        <w:t>]</w:t>
      </w:r>
      <w:r w:rsidRPr="001B09A8">
        <w:tab/>
      </w:r>
      <w:hyperlink r:id="rId74" w:history="1">
        <w:r w:rsidRPr="001B09A8">
          <w:rPr>
            <w:rStyle w:val="Hyperlink"/>
            <w:rFonts w:asciiTheme="minorHAnsi" w:hAnsiTheme="minorHAnsi"/>
          </w:rPr>
          <w:t>https://www.tiny.cloud/software-evaluation-criteria-checklist/</w:t>
        </w:r>
      </w:hyperlink>
    </w:p>
    <w:p w14:paraId="5177A8A1" w14:textId="7D553011" w:rsidR="00EF5520" w:rsidRPr="001B09A8" w:rsidRDefault="00EF5520" w:rsidP="00EF5520">
      <w:pPr>
        <w:pStyle w:val="References"/>
      </w:pPr>
      <w:r w:rsidRPr="001B09A8">
        <w:t>[</w:t>
      </w:r>
      <w:bookmarkStart w:id="91" w:name="Wiki_Artefacts"/>
      <w:r w:rsidRPr="001B09A8">
        <w:t>Wiki_Artefacts</w:t>
      </w:r>
      <w:bookmarkEnd w:id="91"/>
      <w:r w:rsidRPr="001B09A8">
        <w:t>]</w:t>
      </w:r>
      <w:r w:rsidRPr="001B09A8">
        <w:tab/>
      </w:r>
      <w:hyperlink r:id="rId75" w:history="1">
        <w:r w:rsidR="0054243C" w:rsidRPr="001B09A8">
          <w:rPr>
            <w:rStyle w:val="Hyperlink"/>
          </w:rPr>
          <w:t>https://wi</w:t>
        </w:r>
        <w:r w:rsidR="0054243C" w:rsidRPr="001B09A8">
          <w:rPr>
            <w:rStyle w:val="Hyperlink"/>
          </w:rPr>
          <w:t>k</w:t>
        </w:r>
        <w:r w:rsidR="0054243C" w:rsidRPr="001B09A8">
          <w:rPr>
            <w:rStyle w:val="Hyperlink"/>
          </w:rPr>
          <w:t>i</w:t>
        </w:r>
        <w:r w:rsidR="0054243C" w:rsidRPr="001B09A8">
          <w:rPr>
            <w:rStyle w:val="Hyperlink"/>
          </w:rPr>
          <w:t>.geant.org/display/G52W9T2/Templates+and+Examples+for+Software</w:t>
        </w:r>
        <w:r w:rsidR="0054243C" w:rsidRPr="001B09A8">
          <w:rPr>
            <w:rStyle w:val="Hyperlink"/>
          </w:rPr>
          <w:br/>
        </w:r>
        <w:r w:rsidR="0054243C" w:rsidRPr="001B09A8">
          <w:rPr>
            <w:rStyle w:val="Hyperlink"/>
          </w:rPr>
          <w:t>+</w:t>
        </w:r>
        <w:proofErr w:type="spellStart"/>
        <w:r w:rsidR="0054243C" w:rsidRPr="001B09A8">
          <w:rPr>
            <w:rStyle w:val="Hyperlink"/>
          </w:rPr>
          <w:t>Project+Arte</w:t>
        </w:r>
        <w:r w:rsidR="0054243C" w:rsidRPr="001B09A8">
          <w:rPr>
            <w:rStyle w:val="Hyperlink"/>
          </w:rPr>
          <w:t>f</w:t>
        </w:r>
        <w:r w:rsidR="0054243C" w:rsidRPr="001B09A8">
          <w:rPr>
            <w:rStyle w:val="Hyperlink"/>
          </w:rPr>
          <w:t>acts</w:t>
        </w:r>
        <w:proofErr w:type="spellEnd"/>
      </w:hyperlink>
    </w:p>
    <w:p w14:paraId="6A57A136" w14:textId="77777777" w:rsidR="00180703" w:rsidRPr="001B09A8" w:rsidRDefault="00400416" w:rsidP="000E7E50">
      <w:pPr>
        <w:pStyle w:val="References"/>
      </w:pPr>
      <w:r w:rsidRPr="001B09A8">
        <w:t>[</w:t>
      </w:r>
      <w:bookmarkStart w:id="92" w:name="Wiki_CGSCA"/>
      <w:proofErr w:type="spellStart"/>
      <w:r w:rsidRPr="001B09A8">
        <w:t>Wiki_CGSCA</w:t>
      </w:r>
      <w:bookmarkEnd w:id="92"/>
      <w:proofErr w:type="spellEnd"/>
      <w:r w:rsidRPr="001B09A8">
        <w:t>]</w:t>
      </w:r>
      <w:r w:rsidRPr="001B09A8">
        <w:tab/>
      </w:r>
      <w:hyperlink r:id="rId76" w:history="1">
        <w:r w:rsidRPr="001B09A8">
          <w:rPr>
            <w:rStyle w:val="Hyperlink"/>
            <w:rFonts w:asciiTheme="minorHAnsi" w:hAnsiTheme="minorHAnsi"/>
          </w:rPr>
          <w:t>https://wiki.geant.org/pages/viewpage.action?pageId=599785535</w:t>
        </w:r>
      </w:hyperlink>
    </w:p>
    <w:p w14:paraId="3DD32501" w14:textId="5944FAFF" w:rsidR="00E9008F" w:rsidRPr="001B09A8" w:rsidRDefault="00E9008F" w:rsidP="000E7E50">
      <w:pPr>
        <w:pStyle w:val="References"/>
      </w:pPr>
      <w:r w:rsidRPr="001B09A8">
        <w:t>[</w:t>
      </w:r>
      <w:bookmarkStart w:id="93" w:name="Wiki_Checklist"/>
      <w:proofErr w:type="spellStart"/>
      <w:r w:rsidRPr="001B09A8">
        <w:t>Wiki_Checkli</w:t>
      </w:r>
      <w:r w:rsidRPr="001B09A8">
        <w:t>s</w:t>
      </w:r>
      <w:r w:rsidRPr="001B09A8">
        <w:t>t</w:t>
      </w:r>
      <w:bookmarkEnd w:id="93"/>
      <w:proofErr w:type="spellEnd"/>
      <w:r w:rsidRPr="001B09A8">
        <w:t>]</w:t>
      </w:r>
      <w:r w:rsidRPr="001B09A8">
        <w:tab/>
      </w:r>
      <w:hyperlink r:id="rId77" w:history="1">
        <w:r w:rsidRPr="001B09A8">
          <w:rPr>
            <w:rStyle w:val="Hyperlink"/>
            <w:rFonts w:asciiTheme="minorHAnsi" w:hAnsiTheme="minorHAnsi"/>
          </w:rPr>
          <w:t>https://wiki.geant.org/display/G52W9T2/Software+Artefacts+Checklist</w:t>
        </w:r>
      </w:hyperlink>
    </w:p>
    <w:p w14:paraId="1D364699" w14:textId="2731D55D" w:rsidR="00B0087C" w:rsidRPr="001B09A8" w:rsidRDefault="00C41710" w:rsidP="000E7E50">
      <w:pPr>
        <w:pStyle w:val="References"/>
      </w:pPr>
      <w:r w:rsidRPr="001B09A8">
        <w:t>[</w:t>
      </w:r>
      <w:bookmarkStart w:id="94" w:name="Wiki_Licences"/>
      <w:proofErr w:type="spellStart"/>
      <w:r w:rsidR="00B0087C" w:rsidRPr="001B09A8">
        <w:t>Wiki_Licences</w:t>
      </w:r>
      <w:bookmarkEnd w:id="94"/>
      <w:proofErr w:type="spellEnd"/>
      <w:r w:rsidRPr="001B09A8">
        <w:t>]</w:t>
      </w:r>
      <w:r w:rsidRPr="001B09A8">
        <w:tab/>
      </w:r>
      <w:hyperlink r:id="rId78" w:history="1">
        <w:r w:rsidR="00B0087C" w:rsidRPr="001B09A8">
          <w:rPr>
            <w:rStyle w:val="Hyperlink"/>
          </w:rPr>
          <w:t>https://wiki.geant.org/pages/viewpage.action?pageId=958103686</w:t>
        </w:r>
      </w:hyperlink>
    </w:p>
    <w:p w14:paraId="7BB54317" w14:textId="77777777" w:rsidR="00180703" w:rsidRPr="001B09A8" w:rsidRDefault="00460FD7" w:rsidP="000E7E50">
      <w:pPr>
        <w:pStyle w:val="References"/>
      </w:pPr>
      <w:r w:rsidRPr="001B09A8">
        <w:t>[</w:t>
      </w:r>
      <w:bookmarkStart w:id="95" w:name="Wiki_MendAccess"/>
      <w:proofErr w:type="spellStart"/>
      <w:r w:rsidRPr="001B09A8">
        <w:t>Wiki_MendAccess</w:t>
      </w:r>
      <w:bookmarkEnd w:id="95"/>
      <w:proofErr w:type="spellEnd"/>
      <w:r w:rsidRPr="001B09A8">
        <w:t>]</w:t>
      </w:r>
      <w:r w:rsidRPr="001B09A8">
        <w:tab/>
      </w:r>
      <w:hyperlink r:id="rId79" w:history="1">
        <w:r w:rsidRPr="001B09A8">
          <w:rPr>
            <w:rStyle w:val="Hyperlink"/>
            <w:rFonts w:asciiTheme="minorHAnsi" w:hAnsiTheme="minorHAnsi"/>
          </w:rPr>
          <w:t>https://wiki.geant.org/display/gn51wp9t2/Accessing+Mend+and+visibility+levels</w:t>
        </w:r>
      </w:hyperlink>
    </w:p>
    <w:p w14:paraId="514C0AA5" w14:textId="77777777" w:rsidR="00180703" w:rsidRPr="001B09A8" w:rsidRDefault="00733727" w:rsidP="000E7E50">
      <w:pPr>
        <w:pStyle w:val="References"/>
      </w:pPr>
      <w:r w:rsidRPr="001B09A8">
        <w:t>[</w:t>
      </w:r>
      <w:bookmarkStart w:id="96" w:name="Wiki_MendAP"/>
      <w:proofErr w:type="spellStart"/>
      <w:r w:rsidRPr="001B09A8">
        <w:t>Wiki_MendAP</w:t>
      </w:r>
      <w:bookmarkEnd w:id="96"/>
      <w:proofErr w:type="spellEnd"/>
      <w:r w:rsidRPr="001B09A8">
        <w:t>]</w:t>
      </w:r>
      <w:r w:rsidRPr="001B09A8">
        <w:tab/>
      </w:r>
      <w:hyperlink r:id="rId80" w:history="1">
        <w:r w:rsidRPr="001B09A8">
          <w:rPr>
            <w:rStyle w:val="Hyperlink"/>
            <w:rFonts w:asciiTheme="minorHAnsi" w:hAnsiTheme="minorHAnsi"/>
          </w:rPr>
          <w:t>https://wiki.geant.org/pages/viewpage.action?pageId=240844905</w:t>
        </w:r>
      </w:hyperlink>
    </w:p>
    <w:p w14:paraId="7A5FC3D3" w14:textId="77777777" w:rsidR="00180703" w:rsidRPr="001B09A8" w:rsidRDefault="006C2D00" w:rsidP="000E7E50">
      <w:pPr>
        <w:pStyle w:val="References"/>
      </w:pPr>
      <w:r w:rsidRPr="001B09A8">
        <w:t>[</w:t>
      </w:r>
      <w:bookmarkStart w:id="97" w:name="Wiki_MendASB"/>
      <w:proofErr w:type="spellStart"/>
      <w:r w:rsidRPr="001B09A8">
        <w:t>Wiki_MendASB</w:t>
      </w:r>
      <w:bookmarkEnd w:id="97"/>
      <w:proofErr w:type="spellEnd"/>
      <w:r w:rsidRPr="001B09A8">
        <w:t>]</w:t>
      </w:r>
      <w:r w:rsidRPr="001B09A8">
        <w:tab/>
      </w:r>
      <w:hyperlink r:id="rId81" w:history="1">
        <w:r w:rsidRPr="001B09A8">
          <w:rPr>
            <w:rStyle w:val="Hyperlink"/>
            <w:rFonts w:asciiTheme="minorHAnsi" w:hAnsiTheme="minorHAnsi"/>
          </w:rPr>
          <w:t>https://wiki.geant.org/pages/viewpage.action?pageId=219938818</w:t>
        </w:r>
      </w:hyperlink>
    </w:p>
    <w:p w14:paraId="5D99B457" w14:textId="77777777" w:rsidR="00180703" w:rsidRPr="001B09A8" w:rsidRDefault="001577D6" w:rsidP="000E7E50">
      <w:pPr>
        <w:pStyle w:val="References"/>
      </w:pPr>
      <w:r w:rsidRPr="001B09A8">
        <w:t>[</w:t>
      </w:r>
      <w:bookmarkStart w:id="98" w:name="Wiki_MendGuide"/>
      <w:proofErr w:type="spellStart"/>
      <w:r w:rsidRPr="001B09A8">
        <w:t>Wiki_MendGuide</w:t>
      </w:r>
      <w:bookmarkEnd w:id="98"/>
      <w:proofErr w:type="spellEnd"/>
      <w:r w:rsidRPr="001B09A8">
        <w:t>]</w:t>
      </w:r>
      <w:r w:rsidRPr="001B09A8">
        <w:tab/>
      </w:r>
      <w:hyperlink r:id="rId82" w:history="1">
        <w:r w:rsidRPr="001B09A8">
          <w:rPr>
            <w:rStyle w:val="Hyperlink"/>
            <w:rFonts w:asciiTheme="minorHAnsi" w:hAnsiTheme="minorHAnsi"/>
          </w:rPr>
          <w:t>https://wiki.geant.org/display/GSD/Mend+short+guide+for+end+users</w:t>
        </w:r>
      </w:hyperlink>
    </w:p>
    <w:p w14:paraId="46ED7889" w14:textId="4EAA1C13" w:rsidR="00664A8F" w:rsidRPr="001B09A8" w:rsidRDefault="00664A8F" w:rsidP="000E7E50">
      <w:pPr>
        <w:pStyle w:val="References"/>
      </w:pPr>
      <w:r w:rsidRPr="001B09A8">
        <w:t>[</w:t>
      </w:r>
      <w:bookmarkStart w:id="99" w:name="Wiki_OSSL_RefInfo"/>
      <w:proofErr w:type="spellStart"/>
      <w:r w:rsidRPr="001B09A8">
        <w:t>Wiki_OSSL_RefInfo</w:t>
      </w:r>
      <w:bookmarkEnd w:id="99"/>
      <w:proofErr w:type="spellEnd"/>
      <w:r w:rsidRPr="001B09A8">
        <w:t>]</w:t>
      </w:r>
      <w:r w:rsidRPr="001B09A8">
        <w:tab/>
      </w:r>
      <w:hyperlink r:id="rId83" w:history="1">
        <w:r w:rsidR="001C5EBD" w:rsidRPr="001B09A8">
          <w:rPr>
            <w:rStyle w:val="Hyperlink"/>
            <w:rFonts w:asciiTheme="minorHAnsi" w:hAnsiTheme="minorHAnsi"/>
          </w:rPr>
          <w:t>https:/</w:t>
        </w:r>
        <w:r w:rsidR="001C5EBD" w:rsidRPr="001B09A8">
          <w:rPr>
            <w:rStyle w:val="Hyperlink"/>
            <w:rFonts w:asciiTheme="minorHAnsi" w:hAnsiTheme="minorHAnsi"/>
          </w:rPr>
          <w:t>/</w:t>
        </w:r>
        <w:r w:rsidR="001C5EBD" w:rsidRPr="001B09A8">
          <w:rPr>
            <w:rStyle w:val="Hyperlink"/>
            <w:rFonts w:asciiTheme="minorHAnsi" w:hAnsiTheme="minorHAnsi"/>
          </w:rPr>
          <w:t>wiki.geant.org/display/GSD/Reference+information+about+OSS+licences</w:t>
        </w:r>
        <w:r w:rsidR="001C5EBD" w:rsidRPr="001B09A8">
          <w:rPr>
            <w:rStyle w:val="Hyperlink"/>
            <w:rFonts w:asciiTheme="minorHAnsi" w:hAnsiTheme="minorHAnsi"/>
          </w:rPr>
          <w:br/>
        </w:r>
        <w:r w:rsidR="001C5EBD" w:rsidRPr="001B09A8">
          <w:rPr>
            <w:rStyle w:val="Hyperlink"/>
            <w:rFonts w:asciiTheme="minorHAnsi" w:hAnsiTheme="minorHAnsi"/>
          </w:rPr>
          <w:t>+</w:t>
        </w:r>
        <w:proofErr w:type="spellStart"/>
        <w:r w:rsidR="001C5EBD" w:rsidRPr="001B09A8">
          <w:rPr>
            <w:rStyle w:val="Hyperlink"/>
            <w:rFonts w:asciiTheme="minorHAnsi" w:hAnsiTheme="minorHAnsi"/>
          </w:rPr>
          <w:t>and+tools</w:t>
        </w:r>
        <w:proofErr w:type="spellEnd"/>
      </w:hyperlink>
    </w:p>
    <w:p w14:paraId="119B31A1" w14:textId="41AF28E9" w:rsidR="00180703" w:rsidRPr="001B09A8" w:rsidRDefault="00C41710" w:rsidP="00C41710">
      <w:pPr>
        <w:pStyle w:val="References"/>
      </w:pPr>
      <w:r w:rsidRPr="001B09A8">
        <w:t>[</w:t>
      </w:r>
      <w:bookmarkStart w:id="100" w:name="Wiki_OSSLandLS"/>
      <w:proofErr w:type="spellStart"/>
      <w:r w:rsidRPr="001B09A8">
        <w:t>Wiki_OSSL</w:t>
      </w:r>
      <w:r w:rsidR="00FA7142" w:rsidRPr="001B09A8">
        <w:t>&amp;</w:t>
      </w:r>
      <w:r w:rsidRPr="001B09A8">
        <w:t>LS</w:t>
      </w:r>
      <w:bookmarkEnd w:id="100"/>
      <w:proofErr w:type="spellEnd"/>
      <w:r w:rsidRPr="001B09A8">
        <w:t>]</w:t>
      </w:r>
      <w:r w:rsidRPr="001B09A8">
        <w:tab/>
      </w:r>
      <w:hyperlink r:id="rId84" w:history="1">
        <w:r w:rsidRPr="001B09A8">
          <w:rPr>
            <w:rStyle w:val="Hyperlink"/>
            <w:rFonts w:asciiTheme="minorHAnsi" w:hAnsiTheme="minorHAnsi"/>
          </w:rPr>
          <w:t>https://wiki.geant.org/display/GSD/OSS+licences+and+licence+selection</w:t>
        </w:r>
      </w:hyperlink>
    </w:p>
    <w:p w14:paraId="64133397" w14:textId="77777777" w:rsidR="00180703" w:rsidRPr="001B09A8" w:rsidRDefault="009657E3" w:rsidP="000E7E50">
      <w:pPr>
        <w:pStyle w:val="References"/>
      </w:pPr>
      <w:r w:rsidRPr="001B09A8">
        <w:t>[</w:t>
      </w:r>
      <w:bookmarkStart w:id="101" w:name="Wiki_OSSLWP"/>
      <w:proofErr w:type="spellStart"/>
      <w:r w:rsidRPr="001B09A8">
        <w:t>Wiki_OSSLWP</w:t>
      </w:r>
      <w:bookmarkEnd w:id="101"/>
      <w:proofErr w:type="spellEnd"/>
      <w:r w:rsidRPr="001B09A8">
        <w:t>]</w:t>
      </w:r>
      <w:r w:rsidRPr="001B09A8">
        <w:tab/>
      </w:r>
      <w:hyperlink r:id="rId85" w:history="1">
        <w:r w:rsidRPr="001B09A8">
          <w:rPr>
            <w:rStyle w:val="Hyperlink"/>
            <w:rFonts w:asciiTheme="minorHAnsi" w:hAnsiTheme="minorHAnsi"/>
          </w:rPr>
          <w:t>https://wiki.geant.org/pages/viewpage.action?pageId=633275197</w:t>
        </w:r>
      </w:hyperlink>
    </w:p>
    <w:p w14:paraId="7F19A6EB" w14:textId="09CBA204" w:rsidR="009B144D" w:rsidRPr="001B09A8" w:rsidRDefault="009B144D" w:rsidP="000E7E50">
      <w:pPr>
        <w:pStyle w:val="References"/>
      </w:pPr>
      <w:r w:rsidRPr="001B09A8">
        <w:t>[</w:t>
      </w:r>
      <w:bookmarkStart w:id="102" w:name="Wiki_OtherSCATools"/>
      <w:proofErr w:type="spellStart"/>
      <w:r w:rsidRPr="001B09A8">
        <w:t>Wiki_OtherSCATools</w:t>
      </w:r>
      <w:bookmarkEnd w:id="102"/>
      <w:proofErr w:type="spellEnd"/>
      <w:r w:rsidR="000C608B" w:rsidRPr="001B09A8">
        <w:t>]</w:t>
      </w:r>
      <w:r w:rsidR="000C608B" w:rsidRPr="001B09A8">
        <w:tab/>
      </w:r>
      <w:hyperlink r:id="rId86" w:anchor="ReferenceinformationaboutOSSlicencesandtools-Othersoftwarecompositionanalysis(SCA,softwareinventory)tools" w:history="1">
        <w:r w:rsidR="000C608B" w:rsidRPr="001B09A8">
          <w:rPr>
            <w:rStyle w:val="Hyperlink"/>
            <w:rFonts w:asciiTheme="minorHAnsi" w:hAnsiTheme="minorHAnsi"/>
          </w:rPr>
          <w:t>https://wiki.geant.org/disp</w:t>
        </w:r>
        <w:r w:rsidR="000C608B" w:rsidRPr="001B09A8">
          <w:rPr>
            <w:rStyle w:val="Hyperlink"/>
            <w:rFonts w:asciiTheme="minorHAnsi" w:hAnsiTheme="minorHAnsi"/>
          </w:rPr>
          <w:t>l</w:t>
        </w:r>
        <w:r w:rsidR="000C608B" w:rsidRPr="001B09A8">
          <w:rPr>
            <w:rStyle w:val="Hyperlink"/>
            <w:rFonts w:asciiTheme="minorHAnsi" w:hAnsiTheme="minorHAnsi"/>
          </w:rPr>
          <w:t>ay/GSD/Reference+information+about</w:t>
        </w:r>
        <w:r w:rsidR="000C608B" w:rsidRPr="001B09A8">
          <w:rPr>
            <w:rStyle w:val="Hyperlink"/>
            <w:rFonts w:asciiTheme="minorHAnsi" w:hAnsiTheme="minorHAnsi"/>
          </w:rPr>
          <w:br/>
          <w:t>+OSS+licences+and+tools#ReferenceinformationaboutOSSlicencesandtools-Othersoftwarecompositionanalysis(SCA,softwareinventory)tools</w:t>
        </w:r>
      </w:hyperlink>
    </w:p>
    <w:p w14:paraId="3997945C" w14:textId="06016D7D" w:rsidR="00910BC1" w:rsidRPr="001B09A8" w:rsidRDefault="00910BC1" w:rsidP="000E7E50">
      <w:pPr>
        <w:pStyle w:val="References"/>
      </w:pPr>
      <w:r w:rsidRPr="001B09A8">
        <w:t>[</w:t>
      </w:r>
      <w:bookmarkStart w:id="103" w:name="Wiki_SCT"/>
      <w:proofErr w:type="spellStart"/>
      <w:r w:rsidRPr="001B09A8">
        <w:t>Wiki_SCT</w:t>
      </w:r>
      <w:bookmarkEnd w:id="103"/>
      <w:proofErr w:type="spellEnd"/>
      <w:r w:rsidRPr="001B09A8">
        <w:t>]</w:t>
      </w:r>
      <w:r w:rsidRPr="001B09A8">
        <w:tab/>
      </w:r>
      <w:hyperlink r:id="rId87" w:history="1">
        <w:r w:rsidR="0033218C" w:rsidRPr="001B09A8">
          <w:rPr>
            <w:rStyle w:val="Hyperlink"/>
            <w:rFonts w:asciiTheme="minorHAnsi" w:hAnsiTheme="minorHAnsi"/>
          </w:rPr>
          <w:t>https://wiki.geant.org/display/GSD/Secure+Code+Training</w:t>
        </w:r>
      </w:hyperlink>
    </w:p>
    <w:p w14:paraId="0AA9BB44" w14:textId="4C677F9D" w:rsidR="00180703" w:rsidRPr="001B09A8" w:rsidRDefault="00460FD7" w:rsidP="000E7E50">
      <w:pPr>
        <w:pStyle w:val="References"/>
      </w:pPr>
      <w:r w:rsidRPr="001B09A8">
        <w:t>[</w:t>
      </w:r>
      <w:bookmarkStart w:id="104" w:name="Wiki_SWLM"/>
      <w:proofErr w:type="spellStart"/>
      <w:r w:rsidRPr="001B09A8">
        <w:t>Wiki_SWLM</w:t>
      </w:r>
      <w:bookmarkEnd w:id="104"/>
      <w:proofErr w:type="spellEnd"/>
      <w:r w:rsidRPr="001B09A8">
        <w:t>]</w:t>
      </w:r>
      <w:r w:rsidRPr="001B09A8">
        <w:tab/>
      </w:r>
      <w:hyperlink r:id="rId88" w:history="1">
        <w:r w:rsidRPr="001B09A8">
          <w:rPr>
            <w:rStyle w:val="Hyperlink"/>
            <w:rFonts w:asciiTheme="minorHAnsi" w:hAnsiTheme="minorHAnsi"/>
          </w:rPr>
          <w:t>https://wiki.geant.org/display/GSD/Software+Licence+Management</w:t>
        </w:r>
      </w:hyperlink>
    </w:p>
    <w:p w14:paraId="50D088AA" w14:textId="1107586B" w:rsidR="00726EAA" w:rsidRPr="001B09A8" w:rsidRDefault="00726EAA" w:rsidP="000E7E50">
      <w:pPr>
        <w:pStyle w:val="References"/>
      </w:pPr>
      <w:r w:rsidRPr="001B09A8">
        <w:t>[</w:t>
      </w:r>
      <w:bookmarkStart w:id="105" w:name="Wiki_SWLSandM"/>
      <w:proofErr w:type="spellStart"/>
      <w:r w:rsidRPr="001B09A8">
        <w:t>Wiki_SWLS&amp;M</w:t>
      </w:r>
      <w:bookmarkEnd w:id="105"/>
      <w:proofErr w:type="spellEnd"/>
      <w:r w:rsidRPr="001B09A8">
        <w:t>]</w:t>
      </w:r>
      <w:r w:rsidRPr="001B09A8">
        <w:tab/>
      </w:r>
      <w:hyperlink r:id="rId89" w:history="1">
        <w:r w:rsidR="0033218C" w:rsidRPr="001B09A8">
          <w:rPr>
            <w:rStyle w:val="Hyperlink"/>
          </w:rPr>
          <w:t>https://wiki.geant.org/pages/viewpage.actio</w:t>
        </w:r>
        <w:r w:rsidR="0033218C" w:rsidRPr="001B09A8">
          <w:rPr>
            <w:rStyle w:val="Hyperlink"/>
          </w:rPr>
          <w:t>n</w:t>
        </w:r>
        <w:r w:rsidR="0033218C" w:rsidRPr="001B09A8">
          <w:rPr>
            <w:rStyle w:val="Hyperlink"/>
          </w:rPr>
          <w:t>?pageId=958103694</w:t>
        </w:r>
      </w:hyperlink>
    </w:p>
    <w:p w14:paraId="0D8F065E" w14:textId="538C84D4" w:rsidR="00180703" w:rsidRPr="001B09A8" w:rsidRDefault="00664A8F" w:rsidP="000E7E50">
      <w:pPr>
        <w:pStyle w:val="References"/>
      </w:pPr>
      <w:r w:rsidRPr="001B09A8">
        <w:t>[</w:t>
      </w:r>
      <w:bookmarkStart w:id="106" w:name="Wiki_SWReviews"/>
      <w:proofErr w:type="spellStart"/>
      <w:r w:rsidR="008D4702" w:rsidRPr="001B09A8">
        <w:t>Wiki_SWReviews</w:t>
      </w:r>
      <w:bookmarkEnd w:id="106"/>
      <w:proofErr w:type="spellEnd"/>
      <w:r w:rsidR="008D4702" w:rsidRPr="001B09A8">
        <w:t>]</w:t>
      </w:r>
      <w:r w:rsidR="008D4702" w:rsidRPr="001B09A8">
        <w:tab/>
      </w:r>
      <w:hyperlink r:id="rId90" w:history="1">
        <w:r w:rsidR="00E84C3A" w:rsidRPr="001B09A8">
          <w:rPr>
            <w:rStyle w:val="Hyperlink"/>
            <w:rFonts w:asciiTheme="minorHAnsi" w:hAnsiTheme="minorHAnsi"/>
          </w:rPr>
          <w:t>https://wiki.geant.org/display/GSD/Software+Reviews</w:t>
        </w:r>
      </w:hyperlink>
    </w:p>
    <w:p w14:paraId="1818C463" w14:textId="77777777" w:rsidR="00712C68" w:rsidRPr="001B09A8" w:rsidRDefault="00712C68" w:rsidP="00046382">
      <w:pPr>
        <w:pStyle w:val="BodyText"/>
      </w:pPr>
    </w:p>
    <w:p w14:paraId="74DF6B43" w14:textId="77777777" w:rsidR="00655084" w:rsidRPr="001B09A8" w:rsidRDefault="00655084" w:rsidP="00046382">
      <w:pPr>
        <w:pStyle w:val="BodyText"/>
        <w:sectPr w:rsidR="00655084" w:rsidRPr="001B09A8" w:rsidSect="0041778C">
          <w:headerReference w:type="default" r:id="rId91"/>
          <w:pgSz w:w="11906" w:h="16838" w:code="9"/>
          <w:pgMar w:top="1440" w:right="1440" w:bottom="1440" w:left="1440" w:header="964" w:footer="624" w:gutter="0"/>
          <w:cols w:space="708"/>
          <w:titlePg/>
          <w:docGrid w:linePitch="360"/>
        </w:sectPr>
      </w:pPr>
    </w:p>
    <w:p w14:paraId="3A22E5A6" w14:textId="77777777" w:rsidR="00401E4E" w:rsidRPr="001B09A8" w:rsidRDefault="00401E4E" w:rsidP="00867F8F">
      <w:pPr>
        <w:pStyle w:val="Heading1nonumber"/>
      </w:pPr>
      <w:bookmarkStart w:id="107" w:name="_Toc393790970"/>
      <w:bookmarkStart w:id="108" w:name="_Toc430777680"/>
      <w:bookmarkStart w:id="109" w:name="_Toc160034086"/>
      <w:r w:rsidRPr="001B09A8">
        <w:lastRenderedPageBreak/>
        <w:t>Glossary</w:t>
      </w:r>
      <w:bookmarkEnd w:id="107"/>
      <w:bookmarkEnd w:id="108"/>
      <w:bookmarkEnd w:id="109"/>
    </w:p>
    <w:p w14:paraId="4862A44B" w14:textId="0329BE0D" w:rsidR="004F79BF" w:rsidRPr="001B09A8" w:rsidRDefault="004F79BF" w:rsidP="000E7E50">
      <w:pPr>
        <w:pStyle w:val="AcronymDefinition"/>
      </w:pPr>
      <w:r w:rsidRPr="001B09A8">
        <w:rPr>
          <w:b/>
        </w:rPr>
        <w:t>AGPL</w:t>
      </w:r>
      <w:r w:rsidRPr="001B09A8">
        <w:rPr>
          <w:b/>
        </w:rPr>
        <w:tab/>
      </w:r>
      <w:r w:rsidRPr="001B09A8">
        <w:t xml:space="preserve">GNU </w:t>
      </w:r>
      <w:proofErr w:type="spellStart"/>
      <w:r w:rsidRPr="001B09A8">
        <w:t>Affero</w:t>
      </w:r>
      <w:proofErr w:type="spellEnd"/>
      <w:r w:rsidRPr="001B09A8">
        <w:t xml:space="preserve"> General Public Licence</w:t>
      </w:r>
    </w:p>
    <w:p w14:paraId="091E4157" w14:textId="46297325" w:rsidR="009247D2" w:rsidRPr="001B09A8" w:rsidRDefault="009247D2" w:rsidP="000E7E50">
      <w:pPr>
        <w:pStyle w:val="AcronymDefinition"/>
      </w:pPr>
      <w:r w:rsidRPr="001B09A8">
        <w:rPr>
          <w:b/>
        </w:rPr>
        <w:t>API</w:t>
      </w:r>
      <w:r w:rsidRPr="001B09A8">
        <w:rPr>
          <w:b/>
        </w:rPr>
        <w:tab/>
      </w:r>
      <w:r w:rsidRPr="001B09A8">
        <w:t>Application Programming Interface</w:t>
      </w:r>
    </w:p>
    <w:p w14:paraId="6AC77941" w14:textId="209EDA02" w:rsidR="00AA39F0" w:rsidRPr="001B09A8" w:rsidRDefault="00AA39F0" w:rsidP="000E7E50">
      <w:pPr>
        <w:pStyle w:val="AcronymDefinition"/>
      </w:pPr>
      <w:r w:rsidRPr="001B09A8">
        <w:rPr>
          <w:b/>
        </w:rPr>
        <w:t>BSD</w:t>
      </w:r>
      <w:r w:rsidRPr="001B09A8">
        <w:rPr>
          <w:b/>
        </w:rPr>
        <w:tab/>
      </w:r>
      <w:r w:rsidRPr="001B09A8">
        <w:t>Berkeley Source Distribution</w:t>
      </w:r>
    </w:p>
    <w:p w14:paraId="1124378B" w14:textId="77777777" w:rsidR="00B51A84" w:rsidRPr="001B09A8" w:rsidRDefault="00B51A84" w:rsidP="00B51A84">
      <w:pPr>
        <w:pStyle w:val="AcronymDefinition"/>
      </w:pPr>
      <w:r w:rsidRPr="001B09A8">
        <w:rPr>
          <w:b/>
        </w:rPr>
        <w:t>CC</w:t>
      </w:r>
      <w:r w:rsidRPr="001B09A8">
        <w:rPr>
          <w:b/>
        </w:rPr>
        <w:tab/>
      </w:r>
      <w:r w:rsidRPr="001B09A8">
        <w:t>Creative Commons</w:t>
      </w:r>
    </w:p>
    <w:p w14:paraId="35739914" w14:textId="77777777" w:rsidR="00B51A84" w:rsidRPr="001B09A8" w:rsidRDefault="00B51A84" w:rsidP="00B51A84">
      <w:pPr>
        <w:pStyle w:val="AcronymDefinition"/>
      </w:pPr>
      <w:r w:rsidRPr="001B09A8">
        <w:rPr>
          <w:b/>
        </w:rPr>
        <w:t>CC BY</w:t>
      </w:r>
      <w:r w:rsidRPr="001B09A8">
        <w:rPr>
          <w:b/>
        </w:rPr>
        <w:tab/>
      </w:r>
      <w:r w:rsidRPr="001B09A8">
        <w:t>Creative Commons Attribution licence</w:t>
      </w:r>
    </w:p>
    <w:p w14:paraId="2EC455FB" w14:textId="77777777" w:rsidR="00B51A84" w:rsidRPr="001B09A8" w:rsidRDefault="00B51A84" w:rsidP="00B51A84">
      <w:pPr>
        <w:pStyle w:val="AcronymDefinition"/>
      </w:pPr>
      <w:r w:rsidRPr="001B09A8">
        <w:rPr>
          <w:b/>
        </w:rPr>
        <w:t>CC BY-NC</w:t>
      </w:r>
      <w:r w:rsidRPr="001B09A8">
        <w:rPr>
          <w:b/>
        </w:rPr>
        <w:tab/>
      </w:r>
      <w:r w:rsidRPr="001B09A8">
        <w:t>Creative Commons Attribution-</w:t>
      </w:r>
      <w:proofErr w:type="spellStart"/>
      <w:r w:rsidRPr="001B09A8">
        <w:t>NonCommercial</w:t>
      </w:r>
      <w:proofErr w:type="spellEnd"/>
      <w:r w:rsidRPr="001B09A8">
        <w:t xml:space="preserve"> licence</w:t>
      </w:r>
    </w:p>
    <w:p w14:paraId="5BCC100D" w14:textId="5D101D15" w:rsidR="00763C5D" w:rsidRPr="001B09A8" w:rsidRDefault="00763C5D" w:rsidP="000E7E50">
      <w:pPr>
        <w:pStyle w:val="AcronymDefinition"/>
      </w:pPr>
      <w:r w:rsidRPr="001B09A8">
        <w:rPr>
          <w:b/>
        </w:rPr>
        <w:t>CI</w:t>
      </w:r>
      <w:r w:rsidRPr="001B09A8">
        <w:rPr>
          <w:b/>
        </w:rPr>
        <w:tab/>
      </w:r>
      <w:r w:rsidRPr="001B09A8">
        <w:t>Continuous Integration</w:t>
      </w:r>
    </w:p>
    <w:p w14:paraId="01F7029D" w14:textId="59AAB75D" w:rsidR="006C2D00" w:rsidRPr="001B09A8" w:rsidRDefault="006C2D00" w:rsidP="000E7E50">
      <w:pPr>
        <w:pStyle w:val="AcronymDefinition"/>
      </w:pPr>
      <w:r w:rsidRPr="001B09A8">
        <w:rPr>
          <w:b/>
        </w:rPr>
        <w:t>CI/CD</w:t>
      </w:r>
      <w:r w:rsidRPr="001B09A8">
        <w:rPr>
          <w:b/>
        </w:rPr>
        <w:tab/>
      </w:r>
      <w:r w:rsidRPr="001B09A8">
        <w:t>Continuous Integration / Continuous Delivery</w:t>
      </w:r>
    </w:p>
    <w:p w14:paraId="518051AE" w14:textId="59532DE5" w:rsidR="00BD4804" w:rsidRPr="001B09A8" w:rsidRDefault="00BD4804" w:rsidP="000E7E50">
      <w:pPr>
        <w:pStyle w:val="AcronymDefinition"/>
      </w:pPr>
      <w:r w:rsidRPr="001B09A8">
        <w:rPr>
          <w:b/>
        </w:rPr>
        <w:t>CLA</w:t>
      </w:r>
      <w:r w:rsidRPr="001B09A8">
        <w:rPr>
          <w:b/>
        </w:rPr>
        <w:tab/>
      </w:r>
      <w:r w:rsidRPr="001B09A8">
        <w:t>Contributor License Agreement</w:t>
      </w:r>
    </w:p>
    <w:p w14:paraId="6778C761" w14:textId="69E54E0E" w:rsidR="00D108C2" w:rsidRPr="001B09A8" w:rsidRDefault="00D108C2" w:rsidP="000E7E50">
      <w:pPr>
        <w:pStyle w:val="AcronymDefinition"/>
        <w:rPr>
          <w:b/>
        </w:rPr>
      </w:pPr>
      <w:r w:rsidRPr="001B09A8">
        <w:rPr>
          <w:b/>
        </w:rPr>
        <w:t>DCO</w:t>
      </w:r>
      <w:r w:rsidRPr="001B09A8">
        <w:rPr>
          <w:b/>
        </w:rPr>
        <w:tab/>
      </w:r>
      <w:r w:rsidR="00267614" w:rsidRPr="001B09A8">
        <w:t>Developer Certificate of Origin</w:t>
      </w:r>
    </w:p>
    <w:p w14:paraId="1338A658" w14:textId="782C2B26" w:rsidR="00AB6F3A" w:rsidRPr="001B09A8" w:rsidRDefault="00AB6F3A" w:rsidP="000E7E50">
      <w:pPr>
        <w:pStyle w:val="AcronymDefinition"/>
      </w:pPr>
      <w:r w:rsidRPr="001B09A8">
        <w:rPr>
          <w:b/>
        </w:rPr>
        <w:t>EC</w:t>
      </w:r>
      <w:r w:rsidRPr="001B09A8">
        <w:rPr>
          <w:b/>
        </w:rPr>
        <w:tab/>
      </w:r>
      <w:r w:rsidRPr="001B09A8">
        <w:t>European Commission</w:t>
      </w:r>
    </w:p>
    <w:p w14:paraId="1600BDA7" w14:textId="36AB70AD" w:rsidR="00BF7243" w:rsidRPr="001B09A8" w:rsidRDefault="00BF7243" w:rsidP="000E7E50">
      <w:pPr>
        <w:pStyle w:val="AcronymDefinition"/>
      </w:pPr>
      <w:r w:rsidRPr="001B09A8">
        <w:rPr>
          <w:b/>
        </w:rPr>
        <w:t>EPL</w:t>
      </w:r>
      <w:r w:rsidRPr="001B09A8">
        <w:rPr>
          <w:b/>
        </w:rPr>
        <w:tab/>
      </w:r>
      <w:r w:rsidRPr="001B09A8">
        <w:t>Eclipse Public License</w:t>
      </w:r>
    </w:p>
    <w:p w14:paraId="5F57E6BA" w14:textId="4AA77A04" w:rsidR="004F7551" w:rsidRPr="001B09A8" w:rsidRDefault="004F7551" w:rsidP="000E7E50">
      <w:pPr>
        <w:pStyle w:val="AcronymDefinition"/>
      </w:pPr>
      <w:r w:rsidRPr="001B09A8">
        <w:rPr>
          <w:b/>
        </w:rPr>
        <w:t>EU</w:t>
      </w:r>
      <w:r w:rsidRPr="001B09A8">
        <w:rPr>
          <w:b/>
        </w:rPr>
        <w:tab/>
      </w:r>
      <w:r w:rsidRPr="001B09A8">
        <w:t>European Union</w:t>
      </w:r>
    </w:p>
    <w:p w14:paraId="2090FEDD" w14:textId="2CF21D39" w:rsidR="00AA39F0" w:rsidRPr="001B09A8" w:rsidRDefault="00AA39F0" w:rsidP="000E7E50">
      <w:pPr>
        <w:pStyle w:val="AcronymDefinition"/>
      </w:pPr>
      <w:r w:rsidRPr="001B09A8">
        <w:rPr>
          <w:b/>
        </w:rPr>
        <w:t>EUPL</w:t>
      </w:r>
      <w:r w:rsidRPr="001B09A8">
        <w:rPr>
          <w:b/>
        </w:rPr>
        <w:tab/>
      </w:r>
      <w:r w:rsidRPr="001B09A8">
        <w:t>European Union Public Licence</w:t>
      </w:r>
    </w:p>
    <w:p w14:paraId="272157B3" w14:textId="7C674362" w:rsidR="002B6E3A" w:rsidRPr="001B09A8" w:rsidRDefault="002B6E3A" w:rsidP="000E7E50">
      <w:pPr>
        <w:pStyle w:val="AcronymDefinition"/>
      </w:pPr>
      <w:r w:rsidRPr="001B09A8">
        <w:rPr>
          <w:b/>
        </w:rPr>
        <w:t>EURISE</w:t>
      </w:r>
      <w:r w:rsidRPr="001B09A8">
        <w:rPr>
          <w:b/>
        </w:rPr>
        <w:tab/>
      </w:r>
      <w:r w:rsidRPr="001B09A8">
        <w:t>European Research Infrastructure Software Engineers</w:t>
      </w:r>
    </w:p>
    <w:p w14:paraId="4117BFBA" w14:textId="7D77DA6E" w:rsidR="002E561F" w:rsidRPr="001B09A8" w:rsidRDefault="002E561F" w:rsidP="000E7E50">
      <w:pPr>
        <w:pStyle w:val="AcronymDefinition"/>
      </w:pPr>
      <w:r w:rsidRPr="001B09A8">
        <w:rPr>
          <w:b/>
        </w:rPr>
        <w:t>FAIR</w:t>
      </w:r>
      <w:r w:rsidRPr="001B09A8">
        <w:rPr>
          <w:b/>
        </w:rPr>
        <w:tab/>
      </w:r>
      <w:r w:rsidRPr="001B09A8">
        <w:t>Findability, Accessibility, Interoperability and Reusability</w:t>
      </w:r>
    </w:p>
    <w:p w14:paraId="4F6E909B" w14:textId="2CF44D2D" w:rsidR="00B51A84" w:rsidRPr="001B09A8" w:rsidRDefault="00B51A84" w:rsidP="000E7E50">
      <w:pPr>
        <w:pStyle w:val="AcronymDefinition"/>
      </w:pPr>
      <w:r w:rsidRPr="001B09A8">
        <w:rPr>
          <w:b/>
        </w:rPr>
        <w:t>GFDL</w:t>
      </w:r>
      <w:r w:rsidRPr="001B09A8">
        <w:rPr>
          <w:b/>
        </w:rPr>
        <w:tab/>
      </w:r>
      <w:r w:rsidRPr="001B09A8">
        <w:t>GNU Free Documentation License</w:t>
      </w:r>
    </w:p>
    <w:p w14:paraId="7767B5B5" w14:textId="11781D6F" w:rsidR="004F79BF" w:rsidRPr="001B09A8" w:rsidRDefault="004F79BF" w:rsidP="000E7E50">
      <w:pPr>
        <w:pStyle w:val="AcronymDefinition"/>
      </w:pPr>
      <w:r w:rsidRPr="001B09A8">
        <w:rPr>
          <w:b/>
        </w:rPr>
        <w:t>GPL</w:t>
      </w:r>
      <w:r w:rsidRPr="001B09A8">
        <w:rPr>
          <w:b/>
        </w:rPr>
        <w:tab/>
      </w:r>
      <w:r w:rsidRPr="001B09A8">
        <w:t>GNU General Public Licen</w:t>
      </w:r>
      <w:r w:rsidR="00B51A84" w:rsidRPr="001B09A8">
        <w:t>s</w:t>
      </w:r>
      <w:r w:rsidRPr="001B09A8">
        <w:t>e</w:t>
      </w:r>
    </w:p>
    <w:p w14:paraId="5FFAA496" w14:textId="72A378EB" w:rsidR="00497FC4" w:rsidRPr="001B09A8" w:rsidRDefault="00497FC4" w:rsidP="000E7E50">
      <w:pPr>
        <w:pStyle w:val="AcronymDefinition"/>
      </w:pPr>
      <w:r w:rsidRPr="001B09A8">
        <w:rPr>
          <w:b/>
        </w:rPr>
        <w:t>ICT</w:t>
      </w:r>
      <w:r w:rsidRPr="001B09A8">
        <w:rPr>
          <w:b/>
        </w:rPr>
        <w:tab/>
      </w:r>
      <w:r w:rsidRPr="001B09A8">
        <w:t>Information and Communication Technology</w:t>
      </w:r>
    </w:p>
    <w:p w14:paraId="7F9CEC92" w14:textId="150E2BA4" w:rsidR="00C41710" w:rsidRPr="001B09A8" w:rsidRDefault="00C41710" w:rsidP="000E7E50">
      <w:pPr>
        <w:pStyle w:val="AcronymDefinition"/>
      </w:pPr>
      <w:r w:rsidRPr="001B09A8">
        <w:rPr>
          <w:b/>
        </w:rPr>
        <w:t>IP</w:t>
      </w:r>
      <w:r w:rsidRPr="001B09A8">
        <w:rPr>
          <w:b/>
        </w:rPr>
        <w:tab/>
      </w:r>
      <w:r w:rsidRPr="001B09A8">
        <w:t>Intellectual Property</w:t>
      </w:r>
    </w:p>
    <w:p w14:paraId="3CBAC809" w14:textId="759566FD" w:rsidR="00865863" w:rsidRPr="001B09A8" w:rsidRDefault="00865863" w:rsidP="000E7E50">
      <w:pPr>
        <w:pStyle w:val="AcronymDefinition"/>
      </w:pPr>
      <w:r w:rsidRPr="001B09A8">
        <w:rPr>
          <w:b/>
        </w:rPr>
        <w:t>IPR</w:t>
      </w:r>
      <w:r w:rsidRPr="001B09A8">
        <w:rPr>
          <w:b/>
        </w:rPr>
        <w:tab/>
      </w:r>
      <w:r w:rsidRPr="001B09A8">
        <w:t>Intellectual Property R</w:t>
      </w:r>
      <w:r w:rsidR="00497FC4" w:rsidRPr="001B09A8">
        <w:t>i</w:t>
      </w:r>
      <w:r w:rsidRPr="001B09A8">
        <w:t>ghts</w:t>
      </w:r>
    </w:p>
    <w:p w14:paraId="0E45DD1C" w14:textId="1D55867D" w:rsidR="004F623C" w:rsidRPr="001B09A8" w:rsidRDefault="004F623C" w:rsidP="00400DDB">
      <w:pPr>
        <w:pStyle w:val="AcronymDefinition"/>
        <w:rPr>
          <w:b/>
        </w:rPr>
      </w:pPr>
      <w:r w:rsidRPr="001B09A8">
        <w:rPr>
          <w:b/>
        </w:rPr>
        <w:t>ISC</w:t>
      </w:r>
      <w:r w:rsidRPr="001B09A8">
        <w:rPr>
          <w:b/>
        </w:rPr>
        <w:tab/>
      </w:r>
      <w:r w:rsidRPr="001B09A8">
        <w:t>Internet Software Consortium</w:t>
      </w:r>
    </w:p>
    <w:p w14:paraId="18AD252F" w14:textId="77777777" w:rsidR="00400DDB" w:rsidRPr="001B09A8" w:rsidRDefault="00400DDB" w:rsidP="00400DDB">
      <w:pPr>
        <w:pStyle w:val="AcronymDefinition"/>
      </w:pPr>
      <w:r w:rsidRPr="001B09A8">
        <w:rPr>
          <w:b/>
        </w:rPr>
        <w:t>ISO</w:t>
      </w:r>
      <w:r w:rsidRPr="001B09A8">
        <w:rPr>
          <w:b/>
        </w:rPr>
        <w:tab/>
      </w:r>
      <w:r w:rsidRPr="001B09A8">
        <w:t>International Organisation for Standardisation</w:t>
      </w:r>
    </w:p>
    <w:p w14:paraId="44B66B0B" w14:textId="033052E2" w:rsidR="004F7551" w:rsidRPr="001B09A8" w:rsidRDefault="004F7551" w:rsidP="000E7E50">
      <w:pPr>
        <w:pStyle w:val="AcronymDefinition"/>
      </w:pPr>
      <w:r w:rsidRPr="001B09A8">
        <w:rPr>
          <w:b/>
        </w:rPr>
        <w:t>JLA</w:t>
      </w:r>
      <w:r w:rsidRPr="001B09A8">
        <w:rPr>
          <w:b/>
        </w:rPr>
        <w:tab/>
      </w:r>
      <w:proofErr w:type="spellStart"/>
      <w:r w:rsidRPr="001B09A8">
        <w:t>Join</w:t>
      </w:r>
      <w:r w:rsidR="00AB6F3A" w:rsidRPr="001B09A8">
        <w:t>u</w:t>
      </w:r>
      <w:r w:rsidRPr="001B09A8">
        <w:t>p</w:t>
      </w:r>
      <w:proofErr w:type="spellEnd"/>
      <w:r w:rsidRPr="001B09A8">
        <w:t xml:space="preserve"> Licen</w:t>
      </w:r>
      <w:r w:rsidR="00AB6F3A" w:rsidRPr="001B09A8">
        <w:t>sing</w:t>
      </w:r>
      <w:r w:rsidRPr="001B09A8">
        <w:t xml:space="preserve"> Assistant</w:t>
      </w:r>
    </w:p>
    <w:p w14:paraId="06180C16" w14:textId="463A894D" w:rsidR="00DD0E9B" w:rsidRPr="001B09A8" w:rsidRDefault="00DD0E9B" w:rsidP="000E7E50">
      <w:pPr>
        <w:pStyle w:val="AcronymDefinition"/>
        <w:rPr>
          <w:b/>
        </w:rPr>
      </w:pPr>
      <w:r w:rsidRPr="001B09A8">
        <w:rPr>
          <w:b/>
        </w:rPr>
        <w:t>LGPL</w:t>
      </w:r>
      <w:r w:rsidRPr="001B09A8">
        <w:rPr>
          <w:b/>
        </w:rPr>
        <w:tab/>
      </w:r>
      <w:r w:rsidRPr="001B09A8">
        <w:t>GNU Lesser General Public License</w:t>
      </w:r>
    </w:p>
    <w:p w14:paraId="70FF9294" w14:textId="15038FF5" w:rsidR="00AA39F0" w:rsidRPr="001B09A8" w:rsidRDefault="00AA39F0" w:rsidP="000E7E50">
      <w:pPr>
        <w:pStyle w:val="AcronymDefinition"/>
      </w:pPr>
      <w:r w:rsidRPr="001B09A8">
        <w:rPr>
          <w:b/>
        </w:rPr>
        <w:t>MIT</w:t>
      </w:r>
      <w:r w:rsidRPr="001B09A8">
        <w:rPr>
          <w:b/>
        </w:rPr>
        <w:tab/>
      </w:r>
      <w:r w:rsidRPr="001B09A8">
        <w:t>Massachusetts Institute of Technology</w:t>
      </w:r>
    </w:p>
    <w:p w14:paraId="6549EB85" w14:textId="4DCDCF56" w:rsidR="00BF7243" w:rsidRPr="001B09A8" w:rsidRDefault="00BF7243" w:rsidP="000E7E50">
      <w:pPr>
        <w:pStyle w:val="AcronymDefinition"/>
      </w:pPr>
      <w:r w:rsidRPr="001B09A8">
        <w:rPr>
          <w:b/>
        </w:rPr>
        <w:t>MPL</w:t>
      </w:r>
      <w:r w:rsidRPr="001B09A8">
        <w:rPr>
          <w:b/>
        </w:rPr>
        <w:tab/>
      </w:r>
      <w:r w:rsidRPr="001B09A8">
        <w:t>Mozilla Public License</w:t>
      </w:r>
    </w:p>
    <w:p w14:paraId="63DC5E52" w14:textId="3E0F1FF6" w:rsidR="00A65ADA" w:rsidRPr="001B09A8" w:rsidRDefault="00A65ADA" w:rsidP="000E7E50">
      <w:pPr>
        <w:pStyle w:val="AcronymDefinition"/>
      </w:pPr>
      <w:r w:rsidRPr="001B09A8">
        <w:rPr>
          <w:b/>
        </w:rPr>
        <w:t>NC</w:t>
      </w:r>
      <w:r w:rsidRPr="001B09A8">
        <w:rPr>
          <w:b/>
        </w:rPr>
        <w:tab/>
      </w:r>
      <w:proofErr w:type="spellStart"/>
      <w:r w:rsidRPr="001B09A8">
        <w:t>NonCommercial</w:t>
      </w:r>
      <w:proofErr w:type="spellEnd"/>
    </w:p>
    <w:p w14:paraId="2C25981C" w14:textId="0DECF29D" w:rsidR="00A65ADA" w:rsidRPr="001B09A8" w:rsidRDefault="00A65ADA" w:rsidP="000E7E50">
      <w:pPr>
        <w:pStyle w:val="AcronymDefinition"/>
      </w:pPr>
      <w:r w:rsidRPr="001B09A8">
        <w:rPr>
          <w:b/>
        </w:rPr>
        <w:t>ND</w:t>
      </w:r>
      <w:r w:rsidRPr="001B09A8">
        <w:rPr>
          <w:b/>
        </w:rPr>
        <w:tab/>
      </w:r>
      <w:proofErr w:type="spellStart"/>
      <w:r w:rsidRPr="001B09A8">
        <w:t>NoDerivatives</w:t>
      </w:r>
      <w:proofErr w:type="spellEnd"/>
    </w:p>
    <w:p w14:paraId="6DBA1E13" w14:textId="2A218AF3" w:rsidR="00497FC4" w:rsidRPr="001B09A8" w:rsidRDefault="00497FC4" w:rsidP="000E7E50">
      <w:pPr>
        <w:pStyle w:val="AcronymDefinition"/>
      </w:pPr>
      <w:r w:rsidRPr="001B09A8">
        <w:rPr>
          <w:b/>
        </w:rPr>
        <w:t>NREN</w:t>
      </w:r>
      <w:r w:rsidRPr="001B09A8">
        <w:rPr>
          <w:b/>
        </w:rPr>
        <w:tab/>
      </w:r>
      <w:r w:rsidRPr="001B09A8">
        <w:t>National Research and Education Network</w:t>
      </w:r>
    </w:p>
    <w:p w14:paraId="359DBBDA" w14:textId="2C0B985E" w:rsidR="00242B32" w:rsidRPr="001B09A8" w:rsidRDefault="00242B32" w:rsidP="000E7E50">
      <w:pPr>
        <w:pStyle w:val="AcronymDefinition"/>
      </w:pPr>
      <w:r w:rsidRPr="001B09A8">
        <w:rPr>
          <w:b/>
        </w:rPr>
        <w:t>ORCID</w:t>
      </w:r>
      <w:r w:rsidRPr="001B09A8">
        <w:tab/>
        <w:t>Open Researcher and Contributor ID</w:t>
      </w:r>
    </w:p>
    <w:p w14:paraId="32F456A8" w14:textId="42ACA4A6" w:rsidR="0014283A" w:rsidRPr="001B09A8" w:rsidRDefault="0014283A" w:rsidP="000E7E50">
      <w:pPr>
        <w:pStyle w:val="AcronymDefinition"/>
      </w:pPr>
      <w:r w:rsidRPr="001B09A8">
        <w:rPr>
          <w:b/>
        </w:rPr>
        <w:t>OSI</w:t>
      </w:r>
      <w:r w:rsidRPr="001B09A8">
        <w:rPr>
          <w:b/>
        </w:rPr>
        <w:tab/>
      </w:r>
      <w:proofErr w:type="gramStart"/>
      <w:r w:rsidRPr="001B09A8">
        <w:t>Open Source</w:t>
      </w:r>
      <w:proofErr w:type="gramEnd"/>
      <w:r w:rsidRPr="001B09A8">
        <w:t xml:space="preserve"> Initiative</w:t>
      </w:r>
    </w:p>
    <w:p w14:paraId="14CAB0FD" w14:textId="50BA317F" w:rsidR="000C7472" w:rsidRPr="001B09A8" w:rsidRDefault="000C7472" w:rsidP="000E7E50">
      <w:pPr>
        <w:pStyle w:val="AcronymDefinition"/>
      </w:pPr>
      <w:r w:rsidRPr="001B09A8">
        <w:rPr>
          <w:b/>
        </w:rPr>
        <w:t>OSLS</w:t>
      </w:r>
      <w:r w:rsidRPr="001B09A8">
        <w:rPr>
          <w:b/>
        </w:rPr>
        <w:tab/>
      </w:r>
      <w:r w:rsidRPr="001B09A8">
        <w:t xml:space="preserve">Open Source </w:t>
      </w:r>
      <w:r w:rsidR="0048667D" w:rsidRPr="001B09A8">
        <w:t xml:space="preserve">and </w:t>
      </w:r>
      <w:r w:rsidRPr="001B09A8">
        <w:t>Licen</w:t>
      </w:r>
      <w:r w:rsidR="0048667D" w:rsidRPr="001B09A8">
        <w:t>ce</w:t>
      </w:r>
      <w:r w:rsidRPr="001B09A8">
        <w:t xml:space="preserve"> Support</w:t>
      </w:r>
    </w:p>
    <w:p w14:paraId="5113E791" w14:textId="2625D78B" w:rsidR="00401E4E" w:rsidRPr="001B09A8" w:rsidRDefault="00613D34" w:rsidP="000E7E50">
      <w:pPr>
        <w:pStyle w:val="AcronymDefinition"/>
      </w:pPr>
      <w:r w:rsidRPr="001B09A8">
        <w:rPr>
          <w:b/>
        </w:rPr>
        <w:t>OSS</w:t>
      </w:r>
      <w:r w:rsidRPr="001B09A8">
        <w:rPr>
          <w:b/>
        </w:rPr>
        <w:tab/>
      </w:r>
      <w:proofErr w:type="gramStart"/>
      <w:r w:rsidRPr="001B09A8">
        <w:t>Open Source</w:t>
      </w:r>
      <w:proofErr w:type="gramEnd"/>
      <w:r w:rsidRPr="001B09A8">
        <w:t xml:space="preserve"> Software</w:t>
      </w:r>
    </w:p>
    <w:p w14:paraId="0C8C48EE" w14:textId="7430A066" w:rsidR="006667E9" w:rsidRPr="001B09A8" w:rsidRDefault="006667E9" w:rsidP="000E7E50">
      <w:pPr>
        <w:pStyle w:val="AcronymDefinition"/>
      </w:pPr>
      <w:r w:rsidRPr="001B09A8">
        <w:rPr>
          <w:b/>
        </w:rPr>
        <w:t>PLM</w:t>
      </w:r>
      <w:r w:rsidRPr="001B09A8">
        <w:rPr>
          <w:b/>
        </w:rPr>
        <w:tab/>
      </w:r>
      <w:r w:rsidRPr="001B09A8">
        <w:t>Product Lifecycle Management</w:t>
      </w:r>
    </w:p>
    <w:p w14:paraId="57DC285B" w14:textId="444B01AE" w:rsidR="00497FC4" w:rsidRPr="001B09A8" w:rsidRDefault="00497FC4" w:rsidP="000E7E50">
      <w:pPr>
        <w:pStyle w:val="AcronymDefinition"/>
      </w:pPr>
      <w:r w:rsidRPr="001B09A8">
        <w:rPr>
          <w:b/>
        </w:rPr>
        <w:t>R&amp;E</w:t>
      </w:r>
      <w:r w:rsidRPr="001B09A8">
        <w:rPr>
          <w:b/>
        </w:rPr>
        <w:tab/>
      </w:r>
      <w:r w:rsidRPr="001B09A8">
        <w:t>Research and Education</w:t>
      </w:r>
    </w:p>
    <w:p w14:paraId="44860F06" w14:textId="0C6451C6" w:rsidR="00A65ADA" w:rsidRPr="001B09A8" w:rsidRDefault="00A65ADA" w:rsidP="000E7E50">
      <w:pPr>
        <w:pStyle w:val="AcronymDefinition"/>
      </w:pPr>
      <w:r w:rsidRPr="001B09A8">
        <w:rPr>
          <w:b/>
        </w:rPr>
        <w:t>SA</w:t>
      </w:r>
      <w:r w:rsidRPr="001B09A8">
        <w:rPr>
          <w:b/>
        </w:rPr>
        <w:tab/>
      </w:r>
      <w:proofErr w:type="spellStart"/>
      <w:r w:rsidRPr="001B09A8">
        <w:t>ShareAlike</w:t>
      </w:r>
      <w:proofErr w:type="spellEnd"/>
    </w:p>
    <w:p w14:paraId="3460624C" w14:textId="191447E1" w:rsidR="00D930A4" w:rsidRPr="001B09A8" w:rsidRDefault="00D930A4" w:rsidP="000E7E50">
      <w:pPr>
        <w:pStyle w:val="AcronymDefinition"/>
        <w:rPr>
          <w:b/>
        </w:rPr>
      </w:pPr>
      <w:r w:rsidRPr="001B09A8">
        <w:rPr>
          <w:b/>
        </w:rPr>
        <w:t>SaaS</w:t>
      </w:r>
      <w:r w:rsidRPr="001B09A8">
        <w:tab/>
        <w:t>Software as a Service</w:t>
      </w:r>
    </w:p>
    <w:p w14:paraId="462737F9" w14:textId="03C9B70F" w:rsidR="00A65ADA" w:rsidRPr="001B09A8" w:rsidRDefault="00A65ADA" w:rsidP="000E7E50">
      <w:pPr>
        <w:pStyle w:val="AcronymDefinition"/>
      </w:pPr>
      <w:r w:rsidRPr="001B09A8">
        <w:rPr>
          <w:b/>
        </w:rPr>
        <w:t>SBOM</w:t>
      </w:r>
      <w:r w:rsidRPr="001B09A8">
        <w:rPr>
          <w:b/>
        </w:rPr>
        <w:tab/>
      </w:r>
      <w:r w:rsidRPr="001B09A8">
        <w:t>Software Bill of Materials</w:t>
      </w:r>
    </w:p>
    <w:p w14:paraId="03A782AA" w14:textId="6F69BA91" w:rsidR="00401E4E" w:rsidRPr="001B09A8" w:rsidRDefault="00613D34" w:rsidP="000E7E50">
      <w:pPr>
        <w:pStyle w:val="AcronymDefinition"/>
      </w:pPr>
      <w:r w:rsidRPr="001B09A8">
        <w:rPr>
          <w:b/>
        </w:rPr>
        <w:t>SCA</w:t>
      </w:r>
      <w:r w:rsidRPr="001B09A8">
        <w:rPr>
          <w:b/>
        </w:rPr>
        <w:tab/>
      </w:r>
      <w:r w:rsidRPr="001B09A8">
        <w:t>Software Composition Analysis</w:t>
      </w:r>
    </w:p>
    <w:p w14:paraId="2D076789" w14:textId="31A89259" w:rsidR="00865863" w:rsidRPr="001B09A8" w:rsidRDefault="00865863" w:rsidP="000E7E50">
      <w:pPr>
        <w:pStyle w:val="AcronymDefinition"/>
      </w:pPr>
      <w:r w:rsidRPr="001B09A8">
        <w:rPr>
          <w:b/>
        </w:rPr>
        <w:t>SLA</w:t>
      </w:r>
      <w:r w:rsidRPr="001B09A8">
        <w:rPr>
          <w:b/>
        </w:rPr>
        <w:tab/>
      </w:r>
      <w:r w:rsidRPr="001B09A8">
        <w:t>Software Licence Analysis</w:t>
      </w:r>
    </w:p>
    <w:p w14:paraId="050865AB" w14:textId="08E3E7E1" w:rsidR="00A65ADA" w:rsidRPr="001B09A8" w:rsidRDefault="00A65ADA" w:rsidP="000E7E50">
      <w:pPr>
        <w:pStyle w:val="AcronymDefinition"/>
      </w:pPr>
      <w:r w:rsidRPr="001B09A8">
        <w:rPr>
          <w:b/>
        </w:rPr>
        <w:t>UI</w:t>
      </w:r>
      <w:r w:rsidRPr="001B09A8">
        <w:rPr>
          <w:b/>
        </w:rPr>
        <w:tab/>
      </w:r>
      <w:r w:rsidRPr="001B09A8">
        <w:t>User Interface</w:t>
      </w:r>
    </w:p>
    <w:p w14:paraId="00791D11" w14:textId="02E42266" w:rsidR="0014283A" w:rsidRPr="001B09A8" w:rsidRDefault="0014283A" w:rsidP="000E7E50">
      <w:pPr>
        <w:pStyle w:val="AcronymDefinition"/>
      </w:pPr>
      <w:r w:rsidRPr="001B09A8">
        <w:rPr>
          <w:b/>
        </w:rPr>
        <w:t>WP</w:t>
      </w:r>
      <w:r w:rsidRPr="001B09A8">
        <w:rPr>
          <w:b/>
        </w:rPr>
        <w:tab/>
      </w:r>
      <w:r w:rsidRPr="001B09A8">
        <w:t>Work Package</w:t>
      </w:r>
    </w:p>
    <w:p w14:paraId="4669A179" w14:textId="037C678B" w:rsidR="0014283A" w:rsidRPr="001B09A8" w:rsidRDefault="0014283A" w:rsidP="000E7E50">
      <w:pPr>
        <w:pStyle w:val="AcronymDefinition"/>
      </w:pPr>
      <w:r w:rsidRPr="001B09A8">
        <w:rPr>
          <w:b/>
        </w:rPr>
        <w:t>WP9</w:t>
      </w:r>
      <w:r w:rsidRPr="001B09A8">
        <w:rPr>
          <w:b/>
        </w:rPr>
        <w:tab/>
      </w:r>
      <w:r w:rsidRPr="001B09A8">
        <w:t>Work Package 9 Operations Support</w:t>
      </w:r>
    </w:p>
    <w:p w14:paraId="4C4C7731" w14:textId="61862278" w:rsidR="00401E4E" w:rsidRPr="001B09A8" w:rsidRDefault="0014283A" w:rsidP="000E7E50">
      <w:pPr>
        <w:pStyle w:val="AcronymDefinition"/>
      </w:pPr>
      <w:r w:rsidRPr="001B09A8">
        <w:rPr>
          <w:b/>
        </w:rPr>
        <w:lastRenderedPageBreak/>
        <w:t>WP9 Task 2</w:t>
      </w:r>
      <w:r w:rsidRPr="001B09A8">
        <w:rPr>
          <w:b/>
        </w:rPr>
        <w:tab/>
      </w:r>
      <w:r w:rsidRPr="001B09A8">
        <w:t>WP9 Task 2 Software Governance and Support</w:t>
      </w:r>
    </w:p>
    <w:sectPr w:rsidR="00401E4E" w:rsidRPr="001B09A8" w:rsidSect="0041778C">
      <w:pgSz w:w="11906" w:h="16838" w:code="9"/>
      <w:pgMar w:top="1440" w:right="1440" w:bottom="1440" w:left="1440"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41B17" w14:textId="77777777" w:rsidR="000162DF" w:rsidRDefault="000162DF">
      <w:r>
        <w:separator/>
      </w:r>
    </w:p>
    <w:p w14:paraId="5E902070" w14:textId="77777777" w:rsidR="000162DF" w:rsidRDefault="000162DF"/>
    <w:p w14:paraId="5A3955C8" w14:textId="77777777" w:rsidR="000162DF" w:rsidRDefault="000162DF"/>
  </w:endnote>
  <w:endnote w:type="continuationSeparator" w:id="0">
    <w:p w14:paraId="6D50C1C5" w14:textId="77777777" w:rsidR="000162DF" w:rsidRDefault="000162DF">
      <w:r>
        <w:continuationSeparator/>
      </w:r>
    </w:p>
    <w:p w14:paraId="4E268459" w14:textId="77777777" w:rsidR="000162DF" w:rsidRDefault="000162DF"/>
    <w:p w14:paraId="36B025D2" w14:textId="77777777" w:rsidR="000162DF" w:rsidRDefault="00016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31197" w14:textId="7DA03D42" w:rsidR="00461FA7" w:rsidRPr="00D774F7" w:rsidRDefault="00461FA7" w:rsidP="00D774F7">
    <w:pPr>
      <w:pStyle w:val="Footer"/>
    </w:pPr>
    <w:r w:rsidRPr="0032721F">
      <w:rPr>
        <w:noProof/>
        <w:lang w:val="en-GB" w:eastAsia="en-GB"/>
      </w:rPr>
      <mc:AlternateContent>
        <mc:Choice Requires="wps">
          <w:drawing>
            <wp:anchor distT="0" distB="0" distL="114300" distR="114300" simplePos="0" relativeHeight="252178432" behindDoc="0" locked="0" layoutInCell="1" allowOverlap="1" wp14:anchorId="38B037CB" wp14:editId="5B594441">
              <wp:simplePos x="0" y="0"/>
              <wp:positionH relativeFrom="margin">
                <wp:align>right</wp:align>
              </wp:positionH>
              <wp:positionV relativeFrom="paragraph">
                <wp:posOffset>13445</wp:posOffset>
              </wp:positionV>
              <wp:extent cx="432000" cy="180000"/>
              <wp:effectExtent l="0" t="0" r="6350" b="10795"/>
              <wp:wrapNone/>
              <wp:docPr id="2062193824"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EE8D5" w14:textId="77777777" w:rsidR="00461FA7" w:rsidRPr="0032721F" w:rsidRDefault="00461FA7"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037CB" id="_x0000_t202" coordsize="21600,21600" o:spt="202" path="m,l,21600r21600,l21600,xe">
              <v:stroke joinstyle="miter"/>
              <v:path gradientshapeok="t" o:connecttype="rect"/>
            </v:shapetype>
            <v:shape id="Text Box 97" o:spid="_x0000_s1026" type="#_x0000_t202" style="position:absolute;margin-left:-17.2pt;margin-top:1.05pt;width:34pt;height:14.15pt;z-index:252178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" filled="f" stroked="f">
              <v:textbox inset=".5mm,0,.5mm,0">
                <w:txbxContent>
                  <w:p w14:paraId="65DEE8D5" w14:textId="77777777" w:rsidR="00461FA7" w:rsidRPr="0032721F" w:rsidRDefault="00461FA7"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92" w:type="dxa"/>
      <w:tblInd w:w="-142" w:type="dxa"/>
      <w:tblCellMar>
        <w:left w:w="0" w:type="dxa"/>
        <w:right w:w="0" w:type="dxa"/>
      </w:tblCellMar>
      <w:tblLook w:val="04A0" w:firstRow="1" w:lastRow="0" w:firstColumn="1" w:lastColumn="0" w:noHBand="0" w:noVBand="1"/>
    </w:tblPr>
    <w:tblGrid>
      <w:gridCol w:w="1476"/>
      <w:gridCol w:w="7716"/>
    </w:tblGrid>
    <w:tr w:rsidR="00461FA7" w:rsidRPr="0025348A" w14:paraId="29959520" w14:textId="77777777" w:rsidTr="00E63D4B">
      <w:trPr>
        <w:trHeight w:val="124"/>
      </w:trPr>
      <w:tc>
        <w:tcPr>
          <w:tcW w:w="1418" w:type="dxa"/>
          <w:tcMar>
            <w:top w:w="0" w:type="dxa"/>
            <w:left w:w="108" w:type="dxa"/>
            <w:bottom w:w="0" w:type="dxa"/>
            <w:right w:w="108" w:type="dxa"/>
          </w:tcMar>
          <w:vAlign w:val="center"/>
          <w:hideMark/>
        </w:tcPr>
        <w:p w14:paraId="2002B0DA" w14:textId="2C0AF1C9" w:rsidR="00461FA7" w:rsidRPr="0025348A" w:rsidRDefault="00461FA7" w:rsidP="008A5FE5">
          <w:pPr>
            <w:spacing w:before="240" w:after="120"/>
            <w:rPr>
              <w:sz w:val="16"/>
            </w:rPr>
          </w:pPr>
          <w:r>
            <w:rPr>
              <w:noProof/>
              <w:sz w:val="16"/>
              <w:lang w:val="en-GB" w:eastAsia="en-GB"/>
            </w:rPr>
            <w:drawing>
              <wp:inline distT="0" distB="0" distL="0" distR="0" wp14:anchorId="3AEA6E1B" wp14:editId="2949F049">
                <wp:extent cx="792192" cy="723900"/>
                <wp:effectExtent l="0" t="0" r="8255" b="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rotWithShape="1">
                        <a:blip r:embed="rId1"/>
                        <a:srcRect t="9810" b="-1"/>
                        <a:stretch/>
                      </pic:blipFill>
                      <pic:spPr bwMode="auto">
                        <a:xfrm>
                          <a:off x="0" y="0"/>
                          <a:ext cx="816070" cy="745720"/>
                        </a:xfrm>
                        <a:prstGeom prst="rect">
                          <a:avLst/>
                        </a:prstGeom>
                        <a:ln>
                          <a:noFill/>
                        </a:ln>
                        <a:extLst>
                          <a:ext uri="{53640926-AAD7-44D8-BBD7-CCE9431645EC}">
                            <a14:shadowObscured xmlns:a14="http://schemas.microsoft.com/office/drawing/2010/main"/>
                          </a:ext>
                        </a:extLst>
                      </pic:spPr>
                    </pic:pic>
                  </a:graphicData>
                </a:graphic>
              </wp:inline>
            </w:drawing>
          </w:r>
        </w:p>
      </w:tc>
      <w:tc>
        <w:tcPr>
          <w:tcW w:w="7774" w:type="dxa"/>
          <w:tcMar>
            <w:top w:w="0" w:type="dxa"/>
            <w:left w:w="108" w:type="dxa"/>
            <w:bottom w:w="0" w:type="dxa"/>
            <w:right w:w="108" w:type="dxa"/>
          </w:tcMar>
          <w:hideMark/>
        </w:tcPr>
        <w:p w14:paraId="264DD8F0" w14:textId="77777777" w:rsidR="00461FA7" w:rsidRDefault="00461FA7" w:rsidP="008A5FE5">
          <w:pPr>
            <w:pStyle w:val="ECFooter"/>
          </w:pPr>
          <w:r w:rsidRPr="00F22218">
            <w:t xml:space="preserve">© GÉANT Association on behalf of the GN5-1 project. The research leading to these results has received funding from the European Union’s Horizon Europe research and innovation </w:t>
          </w:r>
          <w:proofErr w:type="spellStart"/>
          <w:r w:rsidRPr="00F22218">
            <w:t>programme</w:t>
          </w:r>
          <w:proofErr w:type="spellEnd"/>
          <w:r w:rsidRPr="00F22218">
            <w:t xml:space="preserve"> under Grant Agreement No. 101100680 (GN5-1).</w:t>
          </w:r>
        </w:p>
        <w:p w14:paraId="22476FB7" w14:textId="43BF8B3F" w:rsidR="00461FA7" w:rsidRPr="00F22218" w:rsidRDefault="00461FA7" w:rsidP="008A5FE5">
          <w:pPr>
            <w:pStyle w:val="ECFooter"/>
          </w:pPr>
          <w:r w:rsidRPr="00F22218">
            <w:t>Co-funded by the European Union. Views and opinions expressed are however those of the author(s) only and do not necessarily reflect those of the European Union. Neither the European Union nor the granting authority can be held responsible for them.</w:t>
          </w:r>
        </w:p>
      </w:tc>
    </w:tr>
  </w:tbl>
  <w:p w14:paraId="59BE5799" w14:textId="77777777" w:rsidR="00461FA7" w:rsidRPr="005E545B" w:rsidRDefault="00461FA7" w:rsidP="00035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FCAA" w14:textId="68DD14F4" w:rsidR="00461FA7" w:rsidRPr="002C0A61" w:rsidRDefault="00461FA7" w:rsidP="002C0A61">
    <w:pPr>
      <w:pStyle w:val="Footer"/>
    </w:pPr>
    <w:r w:rsidRPr="0032721F">
      <w:rPr>
        <w:noProof/>
        <w:lang w:val="en-GB" w:eastAsia="en-GB"/>
      </w:rPr>
      <mc:AlternateContent>
        <mc:Choice Requires="wps">
          <w:drawing>
            <wp:anchor distT="0" distB="0" distL="114300" distR="114300" simplePos="0" relativeHeight="252166144" behindDoc="0" locked="0" layoutInCell="1" allowOverlap="1" wp14:anchorId="3359D441" wp14:editId="1F0B7668">
              <wp:simplePos x="0" y="0"/>
              <wp:positionH relativeFrom="margin">
                <wp:align>right</wp:align>
              </wp:positionH>
              <wp:positionV relativeFrom="paragraph">
                <wp:posOffset>13445</wp:posOffset>
              </wp:positionV>
              <wp:extent cx="432000" cy="180000"/>
              <wp:effectExtent l="0" t="0" r="6350" b="10795"/>
              <wp:wrapNone/>
              <wp:docPr id="8"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B799E" w14:textId="77777777" w:rsidR="00461FA7" w:rsidRPr="0032721F" w:rsidRDefault="00461FA7"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37</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59D441" id="_x0000_t202" coordsize="21600,21600" o:spt="202" path="m,l,21600r21600,l21600,xe">
              <v:stroke joinstyle="miter"/>
              <v:path gradientshapeok="t" o:connecttype="rect"/>
            </v:shapetype>
            <v:shape id="_x0000_s1027" type="#_x0000_t202" style="position:absolute;margin-left:-17.2pt;margin-top:1.05pt;width:34pt;height:14.15pt;z-index:252166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" filled="f" stroked="f">
              <v:textbox inset=".5mm,0,.5mm,0">
                <w:txbxContent>
                  <w:p w14:paraId="4AFB799E" w14:textId="77777777" w:rsidR="00461FA7" w:rsidRPr="0032721F" w:rsidRDefault="00461FA7"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37</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7A9D5" w14:textId="78D21941" w:rsidR="00461FA7" w:rsidRPr="00912304" w:rsidRDefault="00461FA7" w:rsidP="000358CD">
    <w:pPr>
      <w:pStyle w:val="Footer"/>
    </w:pPr>
    <w:r w:rsidRPr="0032721F">
      <w:rPr>
        <w:noProof/>
        <w:lang w:val="en-GB" w:eastAsia="en-GB"/>
      </w:rPr>
      <mc:AlternateContent>
        <mc:Choice Requires="wps">
          <w:drawing>
            <wp:anchor distT="0" distB="0" distL="114300" distR="114300" simplePos="0" relativeHeight="252157952" behindDoc="0" locked="0" layoutInCell="1" allowOverlap="1" wp14:anchorId="5887D55C" wp14:editId="3FD72525">
              <wp:simplePos x="0" y="0"/>
              <wp:positionH relativeFrom="margin">
                <wp:align>right</wp:align>
              </wp:positionH>
              <wp:positionV relativeFrom="paragraph">
                <wp:posOffset>7399</wp:posOffset>
              </wp:positionV>
              <wp:extent cx="431800" cy="179705"/>
              <wp:effectExtent l="0" t="0" r="6350" b="10795"/>
              <wp:wrapNone/>
              <wp:docPr id="16"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0E318" w14:textId="77777777" w:rsidR="00461FA7" w:rsidRPr="0032721F" w:rsidRDefault="00461FA7"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7D55C" id="_x0000_t202" coordsize="21600,21600" o:spt="202" path="m,l,21600r21600,l21600,xe">
              <v:stroke joinstyle="miter"/>
              <v:path gradientshapeok="t" o:connecttype="rect"/>
            </v:shapetype>
            <v:shape id="_x0000_s1028" type="#_x0000_t202" style="position:absolute;margin-left:-17.2pt;margin-top:.6pt;width:34pt;height:14.15pt;z-index:252157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" filled="f" stroked="f">
              <v:textbox inset=".5mm,0,.5mm,0">
                <w:txbxContent>
                  <w:p w14:paraId="73A0E318" w14:textId="77777777" w:rsidR="00461FA7" w:rsidRPr="0032721F" w:rsidRDefault="00461FA7"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1BEC9" w14:textId="1656B3CD" w:rsidR="00461FA7" w:rsidRPr="00912304" w:rsidRDefault="00461FA7" w:rsidP="000358CD">
    <w:pPr>
      <w:pStyle w:val="Footer"/>
    </w:pPr>
    <w:r w:rsidRPr="0032721F">
      <w:rPr>
        <w:noProof/>
        <w:lang w:val="en-GB" w:eastAsia="en-GB"/>
      </w:rPr>
      <mc:AlternateContent>
        <mc:Choice Requires="wps">
          <w:drawing>
            <wp:anchor distT="0" distB="0" distL="114300" distR="114300" simplePos="0" relativeHeight="252180480" behindDoc="0" locked="0" layoutInCell="1" allowOverlap="1" wp14:anchorId="6580F903" wp14:editId="1FDDD9AF">
              <wp:simplePos x="0" y="0"/>
              <wp:positionH relativeFrom="margin">
                <wp:align>right</wp:align>
              </wp:positionH>
              <wp:positionV relativeFrom="paragraph">
                <wp:posOffset>7399</wp:posOffset>
              </wp:positionV>
              <wp:extent cx="431800" cy="179705"/>
              <wp:effectExtent l="0" t="0" r="6350" b="10795"/>
              <wp:wrapNone/>
              <wp:docPr id="150468767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AEFB2" w14:textId="77777777" w:rsidR="00461FA7" w:rsidRPr="0032721F" w:rsidRDefault="00461FA7"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36</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80F903" id="_x0000_t202" coordsize="21600,21600" o:spt="202" path="m,l,21600r21600,l21600,xe">
              <v:stroke joinstyle="miter"/>
              <v:path gradientshapeok="t" o:connecttype="rect"/>
            </v:shapetype>
            <v:shape id="_x0000_s1029" type="#_x0000_t202" style="position:absolute;margin-left:-17.2pt;margin-top:.6pt;width:34pt;height:14.15pt;z-index:252180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" filled="f" stroked="f">
              <v:textbox inset=".5mm,0,.5mm,0">
                <w:txbxContent>
                  <w:p w14:paraId="217AEFB2" w14:textId="77777777" w:rsidR="00461FA7" w:rsidRPr="0032721F" w:rsidRDefault="00461FA7"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A90383">
                      <w:rPr>
                        <w:rFonts w:asciiTheme="minorHAnsi" w:hAnsiTheme="minorHAnsi" w:cstheme="minorHAnsi"/>
                        <w:noProof/>
                        <w:color w:val="005F89" w:themeColor="accent1" w:themeTint="E6"/>
                        <w:sz w:val="18"/>
                        <w:szCs w:val="18"/>
                      </w:rPr>
                      <w:t>36</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F5531" w14:textId="77777777" w:rsidR="000162DF" w:rsidRDefault="000162DF">
      <w:r>
        <w:separator/>
      </w:r>
    </w:p>
  </w:footnote>
  <w:footnote w:type="continuationSeparator" w:id="0">
    <w:p w14:paraId="4B7EEA14" w14:textId="77777777" w:rsidR="000162DF" w:rsidRDefault="000162DF">
      <w:r>
        <w:continuationSeparator/>
      </w:r>
    </w:p>
    <w:p w14:paraId="5EE6CF44" w14:textId="77777777" w:rsidR="000162DF" w:rsidRDefault="000162DF"/>
    <w:p w14:paraId="57AA40EA" w14:textId="77777777" w:rsidR="000162DF" w:rsidRDefault="000162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75E4" w14:textId="0B2B10FB" w:rsidR="00461FA7" w:rsidRPr="007B4F35" w:rsidRDefault="00461FA7" w:rsidP="007B4F35">
    <w:pPr>
      <w:pStyle w:val="Header"/>
      <w:spacing w:after="720"/>
    </w:pPr>
    <w:r w:rsidRPr="00576DEE">
      <w:drawing>
        <wp:anchor distT="0" distB="0" distL="114300" distR="114300" simplePos="0" relativeHeight="252084224"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10" name="Picture 10"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41AE9" w14:textId="59F0A884" w:rsidR="00461FA7" w:rsidRPr="008E00F9" w:rsidRDefault="00461FA7" w:rsidP="00941D9F">
    <w:pPr>
      <w:pStyle w:val="Header"/>
      <w:jc w:val="right"/>
    </w:pPr>
    <w:r w:rsidRPr="00835E24">
      <w:drawing>
        <wp:inline distT="0" distB="0" distL="0" distR="0" wp14:anchorId="05665D33" wp14:editId="4312317D">
          <wp:extent cx="1424940" cy="837465"/>
          <wp:effectExtent l="0" t="0" r="3810" b="1270"/>
          <wp:docPr id="11"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1618A" w14:textId="77777777" w:rsidR="00461FA7" w:rsidRPr="00AB6DFD" w:rsidRDefault="00461FA7" w:rsidP="008A7612">
    <w:pPr>
      <w:pStyle w:val="Header"/>
      <w:rPr>
        <w:color w:val="A6B3B3" w:themeColor="background2"/>
      </w:rPr>
    </w:pPr>
    <w:r w:rsidRPr="00AB6DFD">
      <w:rPr>
        <w:color w:val="A6B3B3" w:themeColor="background2"/>
      </w:rPr>
      <w:drawing>
        <wp:anchor distT="0" distB="0" distL="114300" distR="114300" simplePos="0" relativeHeight="252014592" behindDoc="0" locked="0" layoutInCell="1" allowOverlap="1" wp14:anchorId="1D94CC93" wp14:editId="5EF27482">
          <wp:simplePos x="0" y="0"/>
          <wp:positionH relativeFrom="margin">
            <wp:align>right</wp:align>
          </wp:positionH>
          <wp:positionV relativeFrom="paragraph">
            <wp:posOffset>-215900</wp:posOffset>
          </wp:positionV>
          <wp:extent cx="1004400" cy="489600"/>
          <wp:effectExtent l="0" t="0" r="5715" b="5715"/>
          <wp:wrapNone/>
          <wp:docPr id="13" name="Picture 1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6DFD">
      <w:rPr>
        <w:color w:val="A6B3B3" w:themeColor="background2"/>
      </w:rPr>
      <w:t>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D6C27" w14:textId="6EA48951" w:rsidR="00461FA7" w:rsidRPr="0047263F" w:rsidRDefault="00461FA7" w:rsidP="0047263F">
    <w:pPr>
      <w:pStyle w:val="Header"/>
      <w:spacing w:after="720"/>
    </w:pPr>
    <w:r w:rsidRPr="00576DEE">
      <w:drawing>
        <wp:anchor distT="0" distB="0" distL="114300" distR="114300" simplePos="0" relativeHeight="252131328" behindDoc="0" locked="0" layoutInCell="1" allowOverlap="1" wp14:anchorId="0E9D3D0A" wp14:editId="34CA7913">
          <wp:simplePos x="0" y="0"/>
          <wp:positionH relativeFrom="margin">
            <wp:align>right</wp:align>
          </wp:positionH>
          <wp:positionV relativeFrom="paragraph">
            <wp:posOffset>-215900</wp:posOffset>
          </wp:positionV>
          <wp:extent cx="1004400" cy="493200"/>
          <wp:effectExtent l="0" t="0" r="5715" b="2540"/>
          <wp:wrapNone/>
          <wp:docPr id="14" name="Picture 14"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342FA" w14:textId="17AA6C44" w:rsidR="00461FA7" w:rsidRPr="00AA362C" w:rsidRDefault="00461FA7" w:rsidP="000127F3">
    <w:pPr>
      <w:pStyle w:val="Header"/>
      <w:spacing w:after="720"/>
      <w:rPr>
        <w:color w:val="A6B3B3" w:themeColor="background2"/>
      </w:rPr>
    </w:pPr>
    <w:r w:rsidRPr="00AA362C">
      <w:rPr>
        <w:color w:val="A6B3B3" w:themeColor="background2"/>
      </w:rPr>
      <w:drawing>
        <wp:anchor distT="0" distB="0" distL="114300" distR="114300" simplePos="0" relativeHeight="252135424" behindDoc="0" locked="0" layoutInCell="1" allowOverlap="1" wp14:anchorId="24FED363" wp14:editId="05C98406">
          <wp:simplePos x="0" y="0"/>
          <wp:positionH relativeFrom="margin">
            <wp:align>right</wp:align>
          </wp:positionH>
          <wp:positionV relativeFrom="paragraph">
            <wp:posOffset>-215900</wp:posOffset>
          </wp:positionV>
          <wp:extent cx="1004400" cy="493200"/>
          <wp:effectExtent l="0" t="0" r="5715" b="2540"/>
          <wp:wrapNone/>
          <wp:docPr id="15" name="Picture 15"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62C">
      <w:rPr>
        <w:color w:val="A6B3B3" w:themeColor="background2"/>
      </w:rPr>
      <w:fldChar w:fldCharType="begin"/>
    </w:r>
    <w:r w:rsidRPr="00AA362C">
      <w:rPr>
        <w:color w:val="A6B3B3" w:themeColor="background2"/>
      </w:rPr>
      <w:instrText xml:space="preserve"> STYLEREF  "Heading 1"  \* MERGEFORMAT </w:instrText>
    </w:r>
    <w:r w:rsidRPr="00AA362C">
      <w:rPr>
        <w:color w:val="A6B3B3" w:themeColor="background2"/>
      </w:rPr>
      <w:fldChar w:fldCharType="separate"/>
    </w:r>
    <w:r w:rsidR="00211E5B">
      <w:rPr>
        <w:color w:val="A6B3B3" w:themeColor="background2"/>
      </w:rPr>
      <w:t>Complying with a Selected Licence</w:t>
    </w:r>
    <w:r w:rsidRPr="00AA362C">
      <w:rPr>
        <w:color w:val="A6B3B3" w:themeColor="background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BF251" w14:textId="0B9C2DE9" w:rsidR="00461FA7" w:rsidRPr="0047263F" w:rsidRDefault="00461FA7" w:rsidP="0047263F">
    <w:pPr>
      <w:pStyle w:val="Header"/>
      <w:spacing w:after="720"/>
    </w:pPr>
    <w:r w:rsidRPr="00576DEE">
      <w:drawing>
        <wp:anchor distT="0" distB="0" distL="114300" distR="114300" simplePos="0" relativeHeight="252125184" behindDoc="0" locked="0" layoutInCell="1" allowOverlap="1" wp14:anchorId="26EA3E3B" wp14:editId="4D72AB3C">
          <wp:simplePos x="0" y="0"/>
          <wp:positionH relativeFrom="margin">
            <wp:align>right</wp:align>
          </wp:positionH>
          <wp:positionV relativeFrom="paragraph">
            <wp:posOffset>-215900</wp:posOffset>
          </wp:positionV>
          <wp:extent cx="1004400" cy="493200"/>
          <wp:effectExtent l="0" t="0" r="5715" b="2540"/>
          <wp:wrapNone/>
          <wp:docPr id="17" name="Picture 1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B5E9" w14:textId="69EA9AA4" w:rsidR="00461FA7" w:rsidRPr="00D231FA" w:rsidRDefault="00461FA7"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441202538" name="Picture 441202538"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31FA">
      <w:rPr>
        <w:color w:val="A6B3B3" w:themeColor="background2"/>
      </w:rPr>
      <w:fldChar w:fldCharType="begin"/>
    </w:r>
    <w:r w:rsidRPr="00D231FA">
      <w:rPr>
        <w:color w:val="A6B3B3" w:themeColor="background2"/>
      </w:rPr>
      <w:instrText xml:space="preserve"> STYLEREF  "Heading 1 no number"  \* MERGEFORMAT </w:instrText>
    </w:r>
    <w:r w:rsidRPr="00D231FA">
      <w:rPr>
        <w:color w:val="A6B3B3" w:themeColor="background2"/>
      </w:rPr>
      <w:fldChar w:fldCharType="separate"/>
    </w:r>
    <w:r w:rsidR="00211E5B">
      <w:rPr>
        <w:color w:val="A6B3B3" w:themeColor="background2"/>
      </w:rPr>
      <w:t>References</w:t>
    </w:r>
    <w:r w:rsidRPr="00D231FA">
      <w:rPr>
        <w:color w:val="A6B3B3" w:themeColor="background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825B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92D3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F2B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9709A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1"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13" w15:restartNumberingAfterBreak="0">
    <w:nsid w:val="0FF0219D"/>
    <w:multiLevelType w:val="multilevel"/>
    <w:tmpl w:val="0F4C4F5A"/>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28"/>
        <w:szCs w:val="28"/>
      </w:rPr>
    </w:lvl>
    <w:lvl w:ilvl="2">
      <w:start w:val="1"/>
      <w:numFmt w:val="decimal"/>
      <w:pStyle w:val="Appendix3"/>
      <w:lvlText w:val="%1.%2.%3"/>
      <w:lvlJc w:val="right"/>
      <w:pPr>
        <w:tabs>
          <w:tab w:val="num" w:pos="851"/>
        </w:tabs>
        <w:ind w:left="851" w:hanging="851"/>
      </w:pPr>
      <w:rPr>
        <w:color w:val="005F89"/>
      </w:rPr>
    </w:lvl>
    <w:lvl w:ilvl="3">
      <w:start w:val="1"/>
      <w:numFmt w:val="decimal"/>
      <w:pStyle w:val="Appendix4"/>
      <w:lvlText w:val="%1.%2.%3.%4"/>
      <w:lvlJc w:val="left"/>
      <w:pPr>
        <w:tabs>
          <w:tab w:val="num" w:pos="851"/>
        </w:tabs>
        <w:ind w:left="0" w:firstLine="0"/>
      </w:pPr>
      <w:rPr>
        <w:rFonts w:hint="default"/>
        <w:b w:val="0"/>
        <w:bCs/>
        <w:i w:val="0"/>
        <w:color w:val="005F89"/>
        <w:sz w:val="22"/>
        <w:szCs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8"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9" w15:restartNumberingAfterBreak="0">
    <w:nsid w:val="2A802F98"/>
    <w:multiLevelType w:val="multilevel"/>
    <w:tmpl w:val="41B2B11E"/>
    <w:lvl w:ilvl="0">
      <w:start w:val="1"/>
      <w:numFmt w:val="decimal"/>
      <w:lvlText w:val="%1."/>
      <w:lvlJc w:val="left"/>
      <w:pPr>
        <w:tabs>
          <w:tab w:val="num" w:pos="340"/>
        </w:tabs>
        <w:ind w:left="340" w:hanging="340"/>
      </w:pPr>
      <w:rPr>
        <w:rFonts w:hint="default"/>
        <w:color w:val="auto"/>
      </w:rPr>
    </w:lvl>
    <w:lvl w:ilvl="1">
      <w:start w:val="1"/>
      <w:numFmt w:val="bullet"/>
      <w:lvlText w:val="○"/>
      <w:lvlJc w:val="left"/>
      <w:pPr>
        <w:tabs>
          <w:tab w:val="num" w:pos="681"/>
        </w:tabs>
        <w:ind w:left="681" w:hanging="341"/>
      </w:pPr>
      <w:rPr>
        <w:rFonts w:ascii="Times New Roman" w:hAnsi="Times New Roman" w:cs="Times New Roman" w:hint="default"/>
      </w:rPr>
    </w:lvl>
    <w:lvl w:ilvl="2">
      <w:start w:val="1"/>
      <w:numFmt w:val="bullet"/>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20"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8711F3"/>
    <w:multiLevelType w:val="multilevel"/>
    <w:tmpl w:val="99745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8" w15:restartNumberingAfterBreak="0">
    <w:nsid w:val="5A275CBA"/>
    <w:multiLevelType w:val="multilevel"/>
    <w:tmpl w:val="0D7C8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155234"/>
    <w:multiLevelType w:val="multilevel"/>
    <w:tmpl w:val="D884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6ED24A17"/>
    <w:multiLevelType w:val="hybridMultilevel"/>
    <w:tmpl w:val="3010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E92CA3"/>
    <w:multiLevelType w:val="multilevel"/>
    <w:tmpl w:val="24B82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37" w15:restartNumberingAfterBreak="0">
    <w:nsid w:val="7A0316D6"/>
    <w:multiLevelType w:val="multilevel"/>
    <w:tmpl w:val="5824F7AC"/>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38" w15:restartNumberingAfterBreak="0">
    <w:nsid w:val="7A9C77CC"/>
    <w:multiLevelType w:val="hybridMultilevel"/>
    <w:tmpl w:val="3CC4A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AF4E9C"/>
    <w:multiLevelType w:val="hybridMultilevel"/>
    <w:tmpl w:val="DDA6E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4046083">
    <w:abstractNumId w:val="18"/>
  </w:num>
  <w:num w:numId="2" w16cid:durableId="1682732508">
    <w:abstractNumId w:val="17"/>
  </w:num>
  <w:num w:numId="3" w16cid:durableId="930510920">
    <w:abstractNumId w:val="15"/>
  </w:num>
  <w:num w:numId="4" w16cid:durableId="1676688405">
    <w:abstractNumId w:val="30"/>
  </w:num>
  <w:num w:numId="5" w16cid:durableId="1858157795">
    <w:abstractNumId w:val="9"/>
  </w:num>
  <w:num w:numId="6" w16cid:durableId="1083256076">
    <w:abstractNumId w:val="7"/>
  </w:num>
  <w:num w:numId="7" w16cid:durableId="1129545288">
    <w:abstractNumId w:val="6"/>
  </w:num>
  <w:num w:numId="8" w16cid:durableId="1021513276">
    <w:abstractNumId w:val="5"/>
  </w:num>
  <w:num w:numId="9" w16cid:durableId="1012343618">
    <w:abstractNumId w:val="4"/>
  </w:num>
  <w:num w:numId="10" w16cid:durableId="496269816">
    <w:abstractNumId w:val="8"/>
  </w:num>
  <w:num w:numId="11" w16cid:durableId="1932736778">
    <w:abstractNumId w:val="37"/>
  </w:num>
  <w:num w:numId="12" w16cid:durableId="1542597923">
    <w:abstractNumId w:val="27"/>
  </w:num>
  <w:num w:numId="13" w16cid:durableId="1942638232">
    <w:abstractNumId w:val="13"/>
  </w:num>
  <w:num w:numId="14" w16cid:durableId="626594365">
    <w:abstractNumId w:val="16"/>
  </w:num>
  <w:num w:numId="15" w16cid:durableId="1545021074">
    <w:abstractNumId w:val="10"/>
  </w:num>
  <w:num w:numId="16" w16cid:durableId="1958484520">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16cid:durableId="473791555">
    <w:abstractNumId w:val="3"/>
  </w:num>
  <w:num w:numId="18" w16cid:durableId="2062240300">
    <w:abstractNumId w:val="2"/>
  </w:num>
  <w:num w:numId="19" w16cid:durableId="27024730">
    <w:abstractNumId w:val="1"/>
  </w:num>
  <w:num w:numId="20" w16cid:durableId="1499072980">
    <w:abstractNumId w:val="0"/>
  </w:num>
  <w:num w:numId="21" w16cid:durableId="85619047">
    <w:abstractNumId w:val="3"/>
  </w:num>
  <w:num w:numId="22" w16cid:durableId="503907670">
    <w:abstractNumId w:val="2"/>
  </w:num>
  <w:num w:numId="23" w16cid:durableId="1307975317">
    <w:abstractNumId w:val="1"/>
  </w:num>
  <w:num w:numId="24" w16cid:durableId="1761102312">
    <w:abstractNumId w:val="0"/>
  </w:num>
  <w:num w:numId="25" w16cid:durableId="1468666151">
    <w:abstractNumId w:val="3"/>
  </w:num>
  <w:num w:numId="26" w16cid:durableId="316880713">
    <w:abstractNumId w:val="2"/>
  </w:num>
  <w:num w:numId="27" w16cid:durableId="1620914279">
    <w:abstractNumId w:val="1"/>
  </w:num>
  <w:num w:numId="28" w16cid:durableId="758016045">
    <w:abstractNumId w:val="0"/>
  </w:num>
  <w:num w:numId="29" w16cid:durableId="1610047066">
    <w:abstractNumId w:val="3"/>
  </w:num>
  <w:num w:numId="30" w16cid:durableId="1559054932">
    <w:abstractNumId w:val="2"/>
  </w:num>
  <w:num w:numId="31" w16cid:durableId="419179657">
    <w:abstractNumId w:val="1"/>
  </w:num>
  <w:num w:numId="32" w16cid:durableId="589238252">
    <w:abstractNumId w:val="0"/>
  </w:num>
  <w:num w:numId="33" w16cid:durableId="1885365445">
    <w:abstractNumId w:val="3"/>
  </w:num>
  <w:num w:numId="34" w16cid:durableId="108746876">
    <w:abstractNumId w:val="2"/>
  </w:num>
  <w:num w:numId="35" w16cid:durableId="1581669339">
    <w:abstractNumId w:val="1"/>
  </w:num>
  <w:num w:numId="36" w16cid:durableId="580409768">
    <w:abstractNumId w:val="0"/>
  </w:num>
  <w:num w:numId="37" w16cid:durableId="1382166042">
    <w:abstractNumId w:val="3"/>
  </w:num>
  <w:num w:numId="38" w16cid:durableId="1069768201">
    <w:abstractNumId w:val="2"/>
  </w:num>
  <w:num w:numId="39" w16cid:durableId="700131886">
    <w:abstractNumId w:val="1"/>
  </w:num>
  <w:num w:numId="40" w16cid:durableId="381909030">
    <w:abstractNumId w:val="0"/>
  </w:num>
  <w:num w:numId="41" w16cid:durableId="1857159851">
    <w:abstractNumId w:val="3"/>
  </w:num>
  <w:num w:numId="42" w16cid:durableId="716009103">
    <w:abstractNumId w:val="2"/>
  </w:num>
  <w:num w:numId="43" w16cid:durableId="1617759572">
    <w:abstractNumId w:val="1"/>
  </w:num>
  <w:num w:numId="44" w16cid:durableId="1371691355">
    <w:abstractNumId w:val="0"/>
  </w:num>
  <w:num w:numId="45" w16cid:durableId="934048944">
    <w:abstractNumId w:val="17"/>
    <w:lvlOverride w:ilvl="0">
      <w:startOverride w:val="1"/>
    </w:lvlOverride>
  </w:num>
  <w:num w:numId="46" w16cid:durableId="1324773105">
    <w:abstractNumId w:val="28"/>
  </w:num>
  <w:num w:numId="47" w16cid:durableId="1545601804">
    <w:abstractNumId w:val="31"/>
  </w:num>
  <w:num w:numId="48" w16cid:durableId="249045825">
    <w:abstractNumId w:val="37"/>
  </w:num>
  <w:num w:numId="49" w16cid:durableId="225607602">
    <w:abstractNumId w:val="37"/>
  </w:num>
  <w:num w:numId="50" w16cid:durableId="576668971">
    <w:abstractNumId w:val="19"/>
  </w:num>
  <w:num w:numId="51" w16cid:durableId="2029329394">
    <w:abstractNumId w:val="17"/>
  </w:num>
  <w:num w:numId="52" w16cid:durableId="522793521">
    <w:abstractNumId w:val="17"/>
  </w:num>
  <w:num w:numId="53" w16cid:durableId="968360067">
    <w:abstractNumId w:val="17"/>
  </w:num>
  <w:num w:numId="54" w16cid:durableId="830752513">
    <w:abstractNumId w:val="17"/>
  </w:num>
  <w:num w:numId="55" w16cid:durableId="1586526873">
    <w:abstractNumId w:val="17"/>
    <w:lvlOverride w:ilvl="0">
      <w:startOverride w:val="1"/>
    </w:lvlOverride>
  </w:num>
  <w:num w:numId="56" w16cid:durableId="1459294958">
    <w:abstractNumId w:val="37"/>
  </w:num>
  <w:num w:numId="57" w16cid:durableId="1040082902">
    <w:abstractNumId w:val="37"/>
  </w:num>
  <w:num w:numId="58" w16cid:durableId="1962612484">
    <w:abstractNumId w:val="17"/>
  </w:num>
  <w:num w:numId="59" w16cid:durableId="2027554282">
    <w:abstractNumId w:val="38"/>
  </w:num>
  <w:num w:numId="60" w16cid:durableId="357196370">
    <w:abstractNumId w:val="39"/>
  </w:num>
  <w:num w:numId="61" w16cid:durableId="186723509">
    <w:abstractNumId w:val="37"/>
  </w:num>
  <w:num w:numId="62" w16cid:durableId="77144240">
    <w:abstractNumId w:val="37"/>
  </w:num>
  <w:num w:numId="63" w16cid:durableId="1732073166">
    <w:abstractNumId w:val="37"/>
  </w:num>
  <w:num w:numId="64" w16cid:durableId="441729086">
    <w:abstractNumId w:val="37"/>
  </w:num>
  <w:num w:numId="65" w16cid:durableId="287468011">
    <w:abstractNumId w:val="37"/>
  </w:num>
  <w:num w:numId="66" w16cid:durableId="1292902166">
    <w:abstractNumId w:val="37"/>
  </w:num>
  <w:num w:numId="67" w16cid:durableId="1147430208">
    <w:abstractNumId w:val="37"/>
  </w:num>
  <w:num w:numId="68" w16cid:durableId="1644197286">
    <w:abstractNumId w:val="37"/>
  </w:num>
  <w:num w:numId="69" w16cid:durableId="1977643015">
    <w:abstractNumId w:val="37"/>
  </w:num>
  <w:num w:numId="70" w16cid:durableId="1415010571">
    <w:abstractNumId w:val="37"/>
  </w:num>
  <w:num w:numId="71" w16cid:durableId="2025130279">
    <w:abstractNumId w:val="37"/>
  </w:num>
  <w:num w:numId="72" w16cid:durableId="1394816732">
    <w:abstractNumId w:val="37"/>
  </w:num>
  <w:num w:numId="73" w16cid:durableId="652561266">
    <w:abstractNumId w:val="37"/>
  </w:num>
  <w:num w:numId="74" w16cid:durableId="665284358">
    <w:abstractNumId w:val="37"/>
  </w:num>
  <w:num w:numId="75" w16cid:durableId="434908597">
    <w:abstractNumId w:val="37"/>
  </w:num>
  <w:num w:numId="76" w16cid:durableId="1115176080">
    <w:abstractNumId w:val="37"/>
  </w:num>
  <w:num w:numId="77" w16cid:durableId="441077146">
    <w:abstractNumId w:val="37"/>
  </w:num>
  <w:num w:numId="78" w16cid:durableId="1760105294">
    <w:abstractNumId w:val="37"/>
  </w:num>
  <w:num w:numId="79" w16cid:durableId="509833019">
    <w:abstractNumId w:val="29"/>
  </w:num>
  <w:num w:numId="80" w16cid:durableId="1307052150">
    <w:abstractNumId w:val="35"/>
  </w:num>
  <w:num w:numId="81" w16cid:durableId="515342226">
    <w:abstractNumId w:val="2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50">
      <o:colormru v:ext="edit" colors="#00364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MaoFAKPhFSotAAAA"/>
  </w:docVars>
  <w:rsids>
    <w:rsidRoot w:val="00136C0B"/>
    <w:rsid w:val="00000293"/>
    <w:rsid w:val="00000764"/>
    <w:rsid w:val="000018E2"/>
    <w:rsid w:val="00001C94"/>
    <w:rsid w:val="000026C4"/>
    <w:rsid w:val="0000291B"/>
    <w:rsid w:val="00003FC3"/>
    <w:rsid w:val="0000495B"/>
    <w:rsid w:val="00004A06"/>
    <w:rsid w:val="000054A9"/>
    <w:rsid w:val="00005800"/>
    <w:rsid w:val="00005CCC"/>
    <w:rsid w:val="00006259"/>
    <w:rsid w:val="00006C54"/>
    <w:rsid w:val="0000701C"/>
    <w:rsid w:val="000071F1"/>
    <w:rsid w:val="0000747E"/>
    <w:rsid w:val="00007FB3"/>
    <w:rsid w:val="000116F8"/>
    <w:rsid w:val="00011746"/>
    <w:rsid w:val="00011B2C"/>
    <w:rsid w:val="000121BA"/>
    <w:rsid w:val="000127F3"/>
    <w:rsid w:val="00012F5B"/>
    <w:rsid w:val="000137A8"/>
    <w:rsid w:val="00013E60"/>
    <w:rsid w:val="00014D09"/>
    <w:rsid w:val="00014F0F"/>
    <w:rsid w:val="00015351"/>
    <w:rsid w:val="00015CB2"/>
    <w:rsid w:val="000162DF"/>
    <w:rsid w:val="00016951"/>
    <w:rsid w:val="00017746"/>
    <w:rsid w:val="00017E40"/>
    <w:rsid w:val="00017E95"/>
    <w:rsid w:val="00020329"/>
    <w:rsid w:val="00020632"/>
    <w:rsid w:val="00020F6E"/>
    <w:rsid w:val="00020FC2"/>
    <w:rsid w:val="0002119B"/>
    <w:rsid w:val="000215E8"/>
    <w:rsid w:val="00022059"/>
    <w:rsid w:val="00022295"/>
    <w:rsid w:val="00022390"/>
    <w:rsid w:val="00022642"/>
    <w:rsid w:val="00022663"/>
    <w:rsid w:val="00022CDD"/>
    <w:rsid w:val="00023627"/>
    <w:rsid w:val="00023A2F"/>
    <w:rsid w:val="00023EBD"/>
    <w:rsid w:val="0002402B"/>
    <w:rsid w:val="000250BD"/>
    <w:rsid w:val="00025694"/>
    <w:rsid w:val="0002582F"/>
    <w:rsid w:val="00025EDF"/>
    <w:rsid w:val="00025F51"/>
    <w:rsid w:val="0002631B"/>
    <w:rsid w:val="00026831"/>
    <w:rsid w:val="00026997"/>
    <w:rsid w:val="0002752A"/>
    <w:rsid w:val="00027560"/>
    <w:rsid w:val="0003049C"/>
    <w:rsid w:val="00030742"/>
    <w:rsid w:val="0003084D"/>
    <w:rsid w:val="00030F88"/>
    <w:rsid w:val="00031F15"/>
    <w:rsid w:val="000332D5"/>
    <w:rsid w:val="00033979"/>
    <w:rsid w:val="00033E0B"/>
    <w:rsid w:val="00033E91"/>
    <w:rsid w:val="00033EFC"/>
    <w:rsid w:val="00034A23"/>
    <w:rsid w:val="00034A41"/>
    <w:rsid w:val="00034E51"/>
    <w:rsid w:val="00034FF8"/>
    <w:rsid w:val="00034FFF"/>
    <w:rsid w:val="00035186"/>
    <w:rsid w:val="000357C3"/>
    <w:rsid w:val="000358A6"/>
    <w:rsid w:val="000358CD"/>
    <w:rsid w:val="00035A8D"/>
    <w:rsid w:val="00036268"/>
    <w:rsid w:val="00036E97"/>
    <w:rsid w:val="00037DC7"/>
    <w:rsid w:val="000409FA"/>
    <w:rsid w:val="00040DED"/>
    <w:rsid w:val="00040FFD"/>
    <w:rsid w:val="00041002"/>
    <w:rsid w:val="00041006"/>
    <w:rsid w:val="00041243"/>
    <w:rsid w:val="000414B1"/>
    <w:rsid w:val="00041B61"/>
    <w:rsid w:val="000423DA"/>
    <w:rsid w:val="000425D8"/>
    <w:rsid w:val="00042B95"/>
    <w:rsid w:val="000433B7"/>
    <w:rsid w:val="000434ED"/>
    <w:rsid w:val="000438F6"/>
    <w:rsid w:val="00044B5A"/>
    <w:rsid w:val="00045103"/>
    <w:rsid w:val="00045551"/>
    <w:rsid w:val="000455A0"/>
    <w:rsid w:val="00046382"/>
    <w:rsid w:val="0004720F"/>
    <w:rsid w:val="00047783"/>
    <w:rsid w:val="00047E33"/>
    <w:rsid w:val="00050547"/>
    <w:rsid w:val="0005083A"/>
    <w:rsid w:val="0005091D"/>
    <w:rsid w:val="00050F60"/>
    <w:rsid w:val="00051583"/>
    <w:rsid w:val="00051674"/>
    <w:rsid w:val="00051D5C"/>
    <w:rsid w:val="000525F0"/>
    <w:rsid w:val="0005270C"/>
    <w:rsid w:val="0005275F"/>
    <w:rsid w:val="00053139"/>
    <w:rsid w:val="0005320E"/>
    <w:rsid w:val="0005359C"/>
    <w:rsid w:val="00053A9D"/>
    <w:rsid w:val="00053EF0"/>
    <w:rsid w:val="000541A7"/>
    <w:rsid w:val="0005420C"/>
    <w:rsid w:val="00054D41"/>
    <w:rsid w:val="00054EED"/>
    <w:rsid w:val="00055607"/>
    <w:rsid w:val="00055C78"/>
    <w:rsid w:val="000565B7"/>
    <w:rsid w:val="00056EA3"/>
    <w:rsid w:val="00056F55"/>
    <w:rsid w:val="00056F86"/>
    <w:rsid w:val="0005745C"/>
    <w:rsid w:val="0006093A"/>
    <w:rsid w:val="00061AD4"/>
    <w:rsid w:val="00061B57"/>
    <w:rsid w:val="00062352"/>
    <w:rsid w:val="00062674"/>
    <w:rsid w:val="000627C7"/>
    <w:rsid w:val="00062EB2"/>
    <w:rsid w:val="000635FC"/>
    <w:rsid w:val="00064006"/>
    <w:rsid w:val="00064501"/>
    <w:rsid w:val="00064760"/>
    <w:rsid w:val="00064C5A"/>
    <w:rsid w:val="00064E15"/>
    <w:rsid w:val="00065C65"/>
    <w:rsid w:val="00065E09"/>
    <w:rsid w:val="000660DC"/>
    <w:rsid w:val="000661A1"/>
    <w:rsid w:val="000662AD"/>
    <w:rsid w:val="00067BC5"/>
    <w:rsid w:val="00067BD5"/>
    <w:rsid w:val="00067ED1"/>
    <w:rsid w:val="00067FAA"/>
    <w:rsid w:val="00070256"/>
    <w:rsid w:val="0007060A"/>
    <w:rsid w:val="00070B7F"/>
    <w:rsid w:val="00071DB1"/>
    <w:rsid w:val="00071F07"/>
    <w:rsid w:val="000727D8"/>
    <w:rsid w:val="000729D5"/>
    <w:rsid w:val="00073760"/>
    <w:rsid w:val="00073F5C"/>
    <w:rsid w:val="0007476D"/>
    <w:rsid w:val="00074C0C"/>
    <w:rsid w:val="000750FA"/>
    <w:rsid w:val="00075B8E"/>
    <w:rsid w:val="00075CBC"/>
    <w:rsid w:val="000763D9"/>
    <w:rsid w:val="00076AC6"/>
    <w:rsid w:val="00076BBB"/>
    <w:rsid w:val="00076C4B"/>
    <w:rsid w:val="00077623"/>
    <w:rsid w:val="00077C90"/>
    <w:rsid w:val="0008038C"/>
    <w:rsid w:val="00080AA0"/>
    <w:rsid w:val="00081994"/>
    <w:rsid w:val="00081BF2"/>
    <w:rsid w:val="00082176"/>
    <w:rsid w:val="00082B01"/>
    <w:rsid w:val="00082B18"/>
    <w:rsid w:val="00082FEF"/>
    <w:rsid w:val="000830EE"/>
    <w:rsid w:val="00083383"/>
    <w:rsid w:val="00083554"/>
    <w:rsid w:val="00083857"/>
    <w:rsid w:val="00083C6C"/>
    <w:rsid w:val="00084AFF"/>
    <w:rsid w:val="00085FA7"/>
    <w:rsid w:val="00086F5F"/>
    <w:rsid w:val="000872ED"/>
    <w:rsid w:val="00087486"/>
    <w:rsid w:val="00087CD6"/>
    <w:rsid w:val="0009024C"/>
    <w:rsid w:val="000904AD"/>
    <w:rsid w:val="000904E7"/>
    <w:rsid w:val="00090A71"/>
    <w:rsid w:val="00090FFC"/>
    <w:rsid w:val="00091A8A"/>
    <w:rsid w:val="0009230F"/>
    <w:rsid w:val="00092453"/>
    <w:rsid w:val="00092BD4"/>
    <w:rsid w:val="00093529"/>
    <w:rsid w:val="00093ABF"/>
    <w:rsid w:val="00093C36"/>
    <w:rsid w:val="000940F0"/>
    <w:rsid w:val="00094707"/>
    <w:rsid w:val="00094C8F"/>
    <w:rsid w:val="00095D62"/>
    <w:rsid w:val="00096378"/>
    <w:rsid w:val="000971D4"/>
    <w:rsid w:val="0009728D"/>
    <w:rsid w:val="00097F04"/>
    <w:rsid w:val="000A0750"/>
    <w:rsid w:val="000A0D8B"/>
    <w:rsid w:val="000A14BB"/>
    <w:rsid w:val="000A1CBA"/>
    <w:rsid w:val="000A2613"/>
    <w:rsid w:val="000A2BBF"/>
    <w:rsid w:val="000A34D3"/>
    <w:rsid w:val="000A37B2"/>
    <w:rsid w:val="000A3CCD"/>
    <w:rsid w:val="000A3E19"/>
    <w:rsid w:val="000A3F14"/>
    <w:rsid w:val="000A46FC"/>
    <w:rsid w:val="000A58B6"/>
    <w:rsid w:val="000A5B3D"/>
    <w:rsid w:val="000B0E75"/>
    <w:rsid w:val="000B10CD"/>
    <w:rsid w:val="000B12FA"/>
    <w:rsid w:val="000B1969"/>
    <w:rsid w:val="000B23BC"/>
    <w:rsid w:val="000B2A9E"/>
    <w:rsid w:val="000B3462"/>
    <w:rsid w:val="000B348E"/>
    <w:rsid w:val="000B3639"/>
    <w:rsid w:val="000B3ABA"/>
    <w:rsid w:val="000B3BD8"/>
    <w:rsid w:val="000B3FDE"/>
    <w:rsid w:val="000B4B29"/>
    <w:rsid w:val="000B5135"/>
    <w:rsid w:val="000B58AB"/>
    <w:rsid w:val="000B5BCE"/>
    <w:rsid w:val="000B5FDB"/>
    <w:rsid w:val="000B665B"/>
    <w:rsid w:val="000B6CEE"/>
    <w:rsid w:val="000B72FD"/>
    <w:rsid w:val="000B7668"/>
    <w:rsid w:val="000C015A"/>
    <w:rsid w:val="000C0208"/>
    <w:rsid w:val="000C0D1E"/>
    <w:rsid w:val="000C126E"/>
    <w:rsid w:val="000C1A94"/>
    <w:rsid w:val="000C1D70"/>
    <w:rsid w:val="000C2406"/>
    <w:rsid w:val="000C2667"/>
    <w:rsid w:val="000C26E2"/>
    <w:rsid w:val="000C35DA"/>
    <w:rsid w:val="000C371D"/>
    <w:rsid w:val="000C3A9D"/>
    <w:rsid w:val="000C3D0C"/>
    <w:rsid w:val="000C3F30"/>
    <w:rsid w:val="000C4074"/>
    <w:rsid w:val="000C410C"/>
    <w:rsid w:val="000C4159"/>
    <w:rsid w:val="000C4A2C"/>
    <w:rsid w:val="000C5AAD"/>
    <w:rsid w:val="000C5BF8"/>
    <w:rsid w:val="000C5C17"/>
    <w:rsid w:val="000C5C28"/>
    <w:rsid w:val="000C5EA8"/>
    <w:rsid w:val="000C608B"/>
    <w:rsid w:val="000C6A0D"/>
    <w:rsid w:val="000C7022"/>
    <w:rsid w:val="000C7472"/>
    <w:rsid w:val="000C763F"/>
    <w:rsid w:val="000C7BEC"/>
    <w:rsid w:val="000C7C60"/>
    <w:rsid w:val="000D1025"/>
    <w:rsid w:val="000D159F"/>
    <w:rsid w:val="000D195D"/>
    <w:rsid w:val="000D1BE6"/>
    <w:rsid w:val="000D1E28"/>
    <w:rsid w:val="000D2060"/>
    <w:rsid w:val="000D232B"/>
    <w:rsid w:val="000D2669"/>
    <w:rsid w:val="000D3329"/>
    <w:rsid w:val="000D34C5"/>
    <w:rsid w:val="000D37C6"/>
    <w:rsid w:val="000D39B7"/>
    <w:rsid w:val="000D401B"/>
    <w:rsid w:val="000D49EF"/>
    <w:rsid w:val="000D50AF"/>
    <w:rsid w:val="000D5FC1"/>
    <w:rsid w:val="000D68DA"/>
    <w:rsid w:val="000D69F1"/>
    <w:rsid w:val="000E00AC"/>
    <w:rsid w:val="000E0A44"/>
    <w:rsid w:val="000E10F6"/>
    <w:rsid w:val="000E19F6"/>
    <w:rsid w:val="000E1F4D"/>
    <w:rsid w:val="000E313C"/>
    <w:rsid w:val="000E430E"/>
    <w:rsid w:val="000E4386"/>
    <w:rsid w:val="000E4560"/>
    <w:rsid w:val="000E4CD3"/>
    <w:rsid w:val="000E509B"/>
    <w:rsid w:val="000E5169"/>
    <w:rsid w:val="000E54A9"/>
    <w:rsid w:val="000E5826"/>
    <w:rsid w:val="000E6B7C"/>
    <w:rsid w:val="000E6BE9"/>
    <w:rsid w:val="000E6CFA"/>
    <w:rsid w:val="000E714B"/>
    <w:rsid w:val="000E7E50"/>
    <w:rsid w:val="000F03C6"/>
    <w:rsid w:val="000F0614"/>
    <w:rsid w:val="000F1021"/>
    <w:rsid w:val="000F15E7"/>
    <w:rsid w:val="000F1DA1"/>
    <w:rsid w:val="000F2173"/>
    <w:rsid w:val="000F2F29"/>
    <w:rsid w:val="000F3F6D"/>
    <w:rsid w:val="000F4985"/>
    <w:rsid w:val="000F54A3"/>
    <w:rsid w:val="000F5CDF"/>
    <w:rsid w:val="000F646E"/>
    <w:rsid w:val="000F684C"/>
    <w:rsid w:val="000F6E82"/>
    <w:rsid w:val="000F7607"/>
    <w:rsid w:val="000F7D8C"/>
    <w:rsid w:val="000F7F9B"/>
    <w:rsid w:val="001012E2"/>
    <w:rsid w:val="001012F1"/>
    <w:rsid w:val="00101B1E"/>
    <w:rsid w:val="00101F43"/>
    <w:rsid w:val="001020C1"/>
    <w:rsid w:val="001021DF"/>
    <w:rsid w:val="001025EE"/>
    <w:rsid w:val="00102DD5"/>
    <w:rsid w:val="00103497"/>
    <w:rsid w:val="001037F2"/>
    <w:rsid w:val="00104ADB"/>
    <w:rsid w:val="0010509D"/>
    <w:rsid w:val="00105231"/>
    <w:rsid w:val="0010659A"/>
    <w:rsid w:val="001065E3"/>
    <w:rsid w:val="00106AF3"/>
    <w:rsid w:val="001071B5"/>
    <w:rsid w:val="00107A1C"/>
    <w:rsid w:val="00107A90"/>
    <w:rsid w:val="00110A04"/>
    <w:rsid w:val="00110D57"/>
    <w:rsid w:val="00110F0E"/>
    <w:rsid w:val="001115B1"/>
    <w:rsid w:val="001115E5"/>
    <w:rsid w:val="00111A02"/>
    <w:rsid w:val="00111C97"/>
    <w:rsid w:val="0011218B"/>
    <w:rsid w:val="00112776"/>
    <w:rsid w:val="001129DA"/>
    <w:rsid w:val="00112A53"/>
    <w:rsid w:val="00112B1A"/>
    <w:rsid w:val="00112CFA"/>
    <w:rsid w:val="00112E27"/>
    <w:rsid w:val="001136A6"/>
    <w:rsid w:val="00113C71"/>
    <w:rsid w:val="00114900"/>
    <w:rsid w:val="00115E50"/>
    <w:rsid w:val="00116514"/>
    <w:rsid w:val="00117B59"/>
    <w:rsid w:val="00117F75"/>
    <w:rsid w:val="0012059F"/>
    <w:rsid w:val="0012165E"/>
    <w:rsid w:val="00121C96"/>
    <w:rsid w:val="00122398"/>
    <w:rsid w:val="00122FDD"/>
    <w:rsid w:val="0012338F"/>
    <w:rsid w:val="001238D5"/>
    <w:rsid w:val="00124AB1"/>
    <w:rsid w:val="00126664"/>
    <w:rsid w:val="00126F72"/>
    <w:rsid w:val="00127E00"/>
    <w:rsid w:val="0013000E"/>
    <w:rsid w:val="0013092E"/>
    <w:rsid w:val="00130AED"/>
    <w:rsid w:val="001324B2"/>
    <w:rsid w:val="00132582"/>
    <w:rsid w:val="00132AD9"/>
    <w:rsid w:val="00132CF7"/>
    <w:rsid w:val="00133028"/>
    <w:rsid w:val="0013311D"/>
    <w:rsid w:val="00134EAB"/>
    <w:rsid w:val="00134F8C"/>
    <w:rsid w:val="00135773"/>
    <w:rsid w:val="0013580B"/>
    <w:rsid w:val="00135E45"/>
    <w:rsid w:val="00136245"/>
    <w:rsid w:val="00136363"/>
    <w:rsid w:val="001365AA"/>
    <w:rsid w:val="00136AC3"/>
    <w:rsid w:val="00136B96"/>
    <w:rsid w:val="00136C0B"/>
    <w:rsid w:val="00136D71"/>
    <w:rsid w:val="00137ABE"/>
    <w:rsid w:val="00137B38"/>
    <w:rsid w:val="00140005"/>
    <w:rsid w:val="001403CB"/>
    <w:rsid w:val="001405DB"/>
    <w:rsid w:val="00141038"/>
    <w:rsid w:val="00141359"/>
    <w:rsid w:val="001418D9"/>
    <w:rsid w:val="00141981"/>
    <w:rsid w:val="0014235B"/>
    <w:rsid w:val="0014283A"/>
    <w:rsid w:val="00142D2B"/>
    <w:rsid w:val="001430BB"/>
    <w:rsid w:val="00143297"/>
    <w:rsid w:val="001443DC"/>
    <w:rsid w:val="00144492"/>
    <w:rsid w:val="001446A7"/>
    <w:rsid w:val="001446C5"/>
    <w:rsid w:val="00144920"/>
    <w:rsid w:val="00144A73"/>
    <w:rsid w:val="00144F7B"/>
    <w:rsid w:val="001450AC"/>
    <w:rsid w:val="0014635C"/>
    <w:rsid w:val="001467C4"/>
    <w:rsid w:val="00146872"/>
    <w:rsid w:val="00146DC3"/>
    <w:rsid w:val="00147398"/>
    <w:rsid w:val="00147488"/>
    <w:rsid w:val="00147967"/>
    <w:rsid w:val="00147D26"/>
    <w:rsid w:val="00150510"/>
    <w:rsid w:val="001519B1"/>
    <w:rsid w:val="00152173"/>
    <w:rsid w:val="00152A05"/>
    <w:rsid w:val="001539BF"/>
    <w:rsid w:val="00153DB2"/>
    <w:rsid w:val="001541A6"/>
    <w:rsid w:val="00154C46"/>
    <w:rsid w:val="0015515F"/>
    <w:rsid w:val="0015557F"/>
    <w:rsid w:val="00155618"/>
    <w:rsid w:val="0015587C"/>
    <w:rsid w:val="00155A58"/>
    <w:rsid w:val="00155D6F"/>
    <w:rsid w:val="00155F13"/>
    <w:rsid w:val="001560B1"/>
    <w:rsid w:val="0015625C"/>
    <w:rsid w:val="00156687"/>
    <w:rsid w:val="001568A8"/>
    <w:rsid w:val="00156A55"/>
    <w:rsid w:val="001574CA"/>
    <w:rsid w:val="00157559"/>
    <w:rsid w:val="00157671"/>
    <w:rsid w:val="001577D6"/>
    <w:rsid w:val="00157B5B"/>
    <w:rsid w:val="00157EE4"/>
    <w:rsid w:val="00160E34"/>
    <w:rsid w:val="00160FC0"/>
    <w:rsid w:val="00161719"/>
    <w:rsid w:val="001617D0"/>
    <w:rsid w:val="00161832"/>
    <w:rsid w:val="00161B1E"/>
    <w:rsid w:val="00161CDF"/>
    <w:rsid w:val="00161FEE"/>
    <w:rsid w:val="00162596"/>
    <w:rsid w:val="00162670"/>
    <w:rsid w:val="00162E28"/>
    <w:rsid w:val="00162E57"/>
    <w:rsid w:val="0016383F"/>
    <w:rsid w:val="00164495"/>
    <w:rsid w:val="001644C5"/>
    <w:rsid w:val="00164609"/>
    <w:rsid w:val="001648DA"/>
    <w:rsid w:val="00164927"/>
    <w:rsid w:val="0016514C"/>
    <w:rsid w:val="001658BF"/>
    <w:rsid w:val="00166040"/>
    <w:rsid w:val="00166BFE"/>
    <w:rsid w:val="001672D1"/>
    <w:rsid w:val="001676AC"/>
    <w:rsid w:val="00167C97"/>
    <w:rsid w:val="001709AA"/>
    <w:rsid w:val="00170A4C"/>
    <w:rsid w:val="00170C25"/>
    <w:rsid w:val="00170DF0"/>
    <w:rsid w:val="00170F50"/>
    <w:rsid w:val="00171247"/>
    <w:rsid w:val="00171BDA"/>
    <w:rsid w:val="001723AC"/>
    <w:rsid w:val="001724C2"/>
    <w:rsid w:val="001729CA"/>
    <w:rsid w:val="00173870"/>
    <w:rsid w:val="00173A81"/>
    <w:rsid w:val="00173CC9"/>
    <w:rsid w:val="00174B1C"/>
    <w:rsid w:val="00174C91"/>
    <w:rsid w:val="001757E4"/>
    <w:rsid w:val="00175DCA"/>
    <w:rsid w:val="00175F94"/>
    <w:rsid w:val="00176431"/>
    <w:rsid w:val="0017740E"/>
    <w:rsid w:val="001774E6"/>
    <w:rsid w:val="001800D8"/>
    <w:rsid w:val="00180703"/>
    <w:rsid w:val="00181A4D"/>
    <w:rsid w:val="00181C12"/>
    <w:rsid w:val="00182276"/>
    <w:rsid w:val="001832E7"/>
    <w:rsid w:val="001836B6"/>
    <w:rsid w:val="00183C94"/>
    <w:rsid w:val="0018406C"/>
    <w:rsid w:val="001847C7"/>
    <w:rsid w:val="00185013"/>
    <w:rsid w:val="00185C67"/>
    <w:rsid w:val="00185E1F"/>
    <w:rsid w:val="001863D8"/>
    <w:rsid w:val="001865EA"/>
    <w:rsid w:val="00186C12"/>
    <w:rsid w:val="00186E6E"/>
    <w:rsid w:val="00187D36"/>
    <w:rsid w:val="00187DCD"/>
    <w:rsid w:val="00187E61"/>
    <w:rsid w:val="00190390"/>
    <w:rsid w:val="001905BE"/>
    <w:rsid w:val="00190F86"/>
    <w:rsid w:val="00191B20"/>
    <w:rsid w:val="0019205B"/>
    <w:rsid w:val="00192A35"/>
    <w:rsid w:val="001938D9"/>
    <w:rsid w:val="00193A57"/>
    <w:rsid w:val="00195836"/>
    <w:rsid w:val="00195C4F"/>
    <w:rsid w:val="001963DA"/>
    <w:rsid w:val="001967E2"/>
    <w:rsid w:val="00196C36"/>
    <w:rsid w:val="001A0229"/>
    <w:rsid w:val="001A172E"/>
    <w:rsid w:val="001A1B2B"/>
    <w:rsid w:val="001A1CE3"/>
    <w:rsid w:val="001A1F98"/>
    <w:rsid w:val="001A231E"/>
    <w:rsid w:val="001A23C9"/>
    <w:rsid w:val="001A32B0"/>
    <w:rsid w:val="001A3444"/>
    <w:rsid w:val="001A358B"/>
    <w:rsid w:val="001A39EB"/>
    <w:rsid w:val="001A39EF"/>
    <w:rsid w:val="001A3D53"/>
    <w:rsid w:val="001A40D8"/>
    <w:rsid w:val="001A4130"/>
    <w:rsid w:val="001A4ACF"/>
    <w:rsid w:val="001A4DEE"/>
    <w:rsid w:val="001A4E11"/>
    <w:rsid w:val="001A57E1"/>
    <w:rsid w:val="001A61B0"/>
    <w:rsid w:val="001A64E9"/>
    <w:rsid w:val="001A6FEC"/>
    <w:rsid w:val="001A7232"/>
    <w:rsid w:val="001A765F"/>
    <w:rsid w:val="001A7AF9"/>
    <w:rsid w:val="001A7B9F"/>
    <w:rsid w:val="001A7F94"/>
    <w:rsid w:val="001B02AE"/>
    <w:rsid w:val="001B047A"/>
    <w:rsid w:val="001B04D7"/>
    <w:rsid w:val="001B09A8"/>
    <w:rsid w:val="001B0A26"/>
    <w:rsid w:val="001B0F08"/>
    <w:rsid w:val="001B1A3D"/>
    <w:rsid w:val="001B1A62"/>
    <w:rsid w:val="001B1E40"/>
    <w:rsid w:val="001B29FE"/>
    <w:rsid w:val="001B2E4C"/>
    <w:rsid w:val="001B2F80"/>
    <w:rsid w:val="001B318D"/>
    <w:rsid w:val="001B32BA"/>
    <w:rsid w:val="001B3B0E"/>
    <w:rsid w:val="001B3B83"/>
    <w:rsid w:val="001B42D0"/>
    <w:rsid w:val="001B5416"/>
    <w:rsid w:val="001B5677"/>
    <w:rsid w:val="001B5B14"/>
    <w:rsid w:val="001B5CCF"/>
    <w:rsid w:val="001B65BC"/>
    <w:rsid w:val="001B672E"/>
    <w:rsid w:val="001B6AE2"/>
    <w:rsid w:val="001B6B45"/>
    <w:rsid w:val="001B72EA"/>
    <w:rsid w:val="001B78A4"/>
    <w:rsid w:val="001C054A"/>
    <w:rsid w:val="001C1C37"/>
    <w:rsid w:val="001C1F78"/>
    <w:rsid w:val="001C2417"/>
    <w:rsid w:val="001C27A8"/>
    <w:rsid w:val="001C29F2"/>
    <w:rsid w:val="001C2F7C"/>
    <w:rsid w:val="001C3405"/>
    <w:rsid w:val="001C4363"/>
    <w:rsid w:val="001C5CCC"/>
    <w:rsid w:val="001C5EBD"/>
    <w:rsid w:val="001C6A28"/>
    <w:rsid w:val="001C7491"/>
    <w:rsid w:val="001C778B"/>
    <w:rsid w:val="001C7BAD"/>
    <w:rsid w:val="001D009E"/>
    <w:rsid w:val="001D1429"/>
    <w:rsid w:val="001D143F"/>
    <w:rsid w:val="001D15DA"/>
    <w:rsid w:val="001D1983"/>
    <w:rsid w:val="001D1A96"/>
    <w:rsid w:val="001D1E4A"/>
    <w:rsid w:val="001D24FC"/>
    <w:rsid w:val="001D280B"/>
    <w:rsid w:val="001D2B11"/>
    <w:rsid w:val="001D3168"/>
    <w:rsid w:val="001D31C6"/>
    <w:rsid w:val="001D3C6D"/>
    <w:rsid w:val="001D4509"/>
    <w:rsid w:val="001D4703"/>
    <w:rsid w:val="001D4C8F"/>
    <w:rsid w:val="001D4CF0"/>
    <w:rsid w:val="001D4CFE"/>
    <w:rsid w:val="001D4D0E"/>
    <w:rsid w:val="001D58E6"/>
    <w:rsid w:val="001D60D8"/>
    <w:rsid w:val="001D709A"/>
    <w:rsid w:val="001D7E15"/>
    <w:rsid w:val="001D7F0C"/>
    <w:rsid w:val="001E035E"/>
    <w:rsid w:val="001E0A1D"/>
    <w:rsid w:val="001E112D"/>
    <w:rsid w:val="001E1397"/>
    <w:rsid w:val="001E196E"/>
    <w:rsid w:val="001E1B48"/>
    <w:rsid w:val="001E223F"/>
    <w:rsid w:val="001E22F8"/>
    <w:rsid w:val="001E2634"/>
    <w:rsid w:val="001E2816"/>
    <w:rsid w:val="001E3033"/>
    <w:rsid w:val="001E3423"/>
    <w:rsid w:val="001E3768"/>
    <w:rsid w:val="001E3820"/>
    <w:rsid w:val="001E4364"/>
    <w:rsid w:val="001E4687"/>
    <w:rsid w:val="001E46C2"/>
    <w:rsid w:val="001E48C1"/>
    <w:rsid w:val="001E49A3"/>
    <w:rsid w:val="001E4E7A"/>
    <w:rsid w:val="001E530E"/>
    <w:rsid w:val="001E5721"/>
    <w:rsid w:val="001E5B9C"/>
    <w:rsid w:val="001E620A"/>
    <w:rsid w:val="001E62B1"/>
    <w:rsid w:val="001F0233"/>
    <w:rsid w:val="001F0B5B"/>
    <w:rsid w:val="001F0CAF"/>
    <w:rsid w:val="001F21C5"/>
    <w:rsid w:val="001F2433"/>
    <w:rsid w:val="001F3752"/>
    <w:rsid w:val="001F3C9C"/>
    <w:rsid w:val="001F4420"/>
    <w:rsid w:val="001F44EF"/>
    <w:rsid w:val="001F497A"/>
    <w:rsid w:val="001F49F6"/>
    <w:rsid w:val="001F4A03"/>
    <w:rsid w:val="001F4F93"/>
    <w:rsid w:val="001F5614"/>
    <w:rsid w:val="001F5F8F"/>
    <w:rsid w:val="001F64C6"/>
    <w:rsid w:val="001F6876"/>
    <w:rsid w:val="001F6B8B"/>
    <w:rsid w:val="001F6CC1"/>
    <w:rsid w:val="001F7061"/>
    <w:rsid w:val="001F7162"/>
    <w:rsid w:val="001F751F"/>
    <w:rsid w:val="001F78DF"/>
    <w:rsid w:val="00200369"/>
    <w:rsid w:val="002007F8"/>
    <w:rsid w:val="00200AB9"/>
    <w:rsid w:val="00200D76"/>
    <w:rsid w:val="00201B15"/>
    <w:rsid w:val="00202354"/>
    <w:rsid w:val="00202388"/>
    <w:rsid w:val="00202BC3"/>
    <w:rsid w:val="00203BBB"/>
    <w:rsid w:val="002050EE"/>
    <w:rsid w:val="0020526B"/>
    <w:rsid w:val="0020549F"/>
    <w:rsid w:val="00205742"/>
    <w:rsid w:val="002063E3"/>
    <w:rsid w:val="00206970"/>
    <w:rsid w:val="00207B06"/>
    <w:rsid w:val="00207DA2"/>
    <w:rsid w:val="00207DB3"/>
    <w:rsid w:val="0021097C"/>
    <w:rsid w:val="002115D0"/>
    <w:rsid w:val="0021177B"/>
    <w:rsid w:val="00211E5B"/>
    <w:rsid w:val="00212B9C"/>
    <w:rsid w:val="0021317B"/>
    <w:rsid w:val="002134AD"/>
    <w:rsid w:val="00213508"/>
    <w:rsid w:val="00213653"/>
    <w:rsid w:val="00213A57"/>
    <w:rsid w:val="00213F74"/>
    <w:rsid w:val="002140DF"/>
    <w:rsid w:val="00214382"/>
    <w:rsid w:val="00214FB6"/>
    <w:rsid w:val="00215100"/>
    <w:rsid w:val="00215139"/>
    <w:rsid w:val="002155B4"/>
    <w:rsid w:val="0021570E"/>
    <w:rsid w:val="0021590F"/>
    <w:rsid w:val="00215F9E"/>
    <w:rsid w:val="002161FD"/>
    <w:rsid w:val="00216A02"/>
    <w:rsid w:val="00217A10"/>
    <w:rsid w:val="00220225"/>
    <w:rsid w:val="002207CF"/>
    <w:rsid w:val="0022139F"/>
    <w:rsid w:val="002213C2"/>
    <w:rsid w:val="00221D3A"/>
    <w:rsid w:val="00221F66"/>
    <w:rsid w:val="00222AB8"/>
    <w:rsid w:val="00222E16"/>
    <w:rsid w:val="002232A9"/>
    <w:rsid w:val="00223429"/>
    <w:rsid w:val="00223829"/>
    <w:rsid w:val="002240F3"/>
    <w:rsid w:val="00224240"/>
    <w:rsid w:val="00224301"/>
    <w:rsid w:val="002244BC"/>
    <w:rsid w:val="00224972"/>
    <w:rsid w:val="00225A5B"/>
    <w:rsid w:val="00225ED9"/>
    <w:rsid w:val="002267E1"/>
    <w:rsid w:val="002269D5"/>
    <w:rsid w:val="002270A8"/>
    <w:rsid w:val="0022719B"/>
    <w:rsid w:val="00227AE7"/>
    <w:rsid w:val="00227E46"/>
    <w:rsid w:val="00230404"/>
    <w:rsid w:val="0023085A"/>
    <w:rsid w:val="00230A04"/>
    <w:rsid w:val="002311C9"/>
    <w:rsid w:val="00231AB1"/>
    <w:rsid w:val="00233883"/>
    <w:rsid w:val="00233A8D"/>
    <w:rsid w:val="00235408"/>
    <w:rsid w:val="002356DC"/>
    <w:rsid w:val="00235BF0"/>
    <w:rsid w:val="00235C64"/>
    <w:rsid w:val="00235D6B"/>
    <w:rsid w:val="00236200"/>
    <w:rsid w:val="00236D63"/>
    <w:rsid w:val="00237968"/>
    <w:rsid w:val="00237AEB"/>
    <w:rsid w:val="00237C9C"/>
    <w:rsid w:val="00240AAD"/>
    <w:rsid w:val="00241075"/>
    <w:rsid w:val="0024115B"/>
    <w:rsid w:val="002412A5"/>
    <w:rsid w:val="00241432"/>
    <w:rsid w:val="002416AB"/>
    <w:rsid w:val="00241B7C"/>
    <w:rsid w:val="00241F27"/>
    <w:rsid w:val="00242476"/>
    <w:rsid w:val="00242487"/>
    <w:rsid w:val="002426D8"/>
    <w:rsid w:val="002426EF"/>
    <w:rsid w:val="00242B32"/>
    <w:rsid w:val="00243236"/>
    <w:rsid w:val="0024347E"/>
    <w:rsid w:val="00243795"/>
    <w:rsid w:val="00243F5B"/>
    <w:rsid w:val="00244171"/>
    <w:rsid w:val="00244FD4"/>
    <w:rsid w:val="0024520D"/>
    <w:rsid w:val="0024566B"/>
    <w:rsid w:val="002456F7"/>
    <w:rsid w:val="00245B57"/>
    <w:rsid w:val="00246533"/>
    <w:rsid w:val="00246E08"/>
    <w:rsid w:val="00246E40"/>
    <w:rsid w:val="00247748"/>
    <w:rsid w:val="00250129"/>
    <w:rsid w:val="00250D60"/>
    <w:rsid w:val="00251019"/>
    <w:rsid w:val="002515D7"/>
    <w:rsid w:val="00251759"/>
    <w:rsid w:val="00251C2D"/>
    <w:rsid w:val="00251DE5"/>
    <w:rsid w:val="00252388"/>
    <w:rsid w:val="0025271F"/>
    <w:rsid w:val="00252BD8"/>
    <w:rsid w:val="00252E7D"/>
    <w:rsid w:val="00252FDA"/>
    <w:rsid w:val="002530E2"/>
    <w:rsid w:val="0025348A"/>
    <w:rsid w:val="002534C4"/>
    <w:rsid w:val="00253A6A"/>
    <w:rsid w:val="00253F58"/>
    <w:rsid w:val="00253FF3"/>
    <w:rsid w:val="00254390"/>
    <w:rsid w:val="00254443"/>
    <w:rsid w:val="002547F5"/>
    <w:rsid w:val="00254A06"/>
    <w:rsid w:val="002550D2"/>
    <w:rsid w:val="00255442"/>
    <w:rsid w:val="00255634"/>
    <w:rsid w:val="0025584C"/>
    <w:rsid w:val="00255BD4"/>
    <w:rsid w:val="00255E5D"/>
    <w:rsid w:val="0025620A"/>
    <w:rsid w:val="00257144"/>
    <w:rsid w:val="00257502"/>
    <w:rsid w:val="00261415"/>
    <w:rsid w:val="00261BEB"/>
    <w:rsid w:val="00261ECF"/>
    <w:rsid w:val="00262EAE"/>
    <w:rsid w:val="00263F55"/>
    <w:rsid w:val="00263FF8"/>
    <w:rsid w:val="00264B98"/>
    <w:rsid w:val="00265BBB"/>
    <w:rsid w:val="00265BDA"/>
    <w:rsid w:val="00267209"/>
    <w:rsid w:val="00267614"/>
    <w:rsid w:val="002677E4"/>
    <w:rsid w:val="00267D05"/>
    <w:rsid w:val="00267FE9"/>
    <w:rsid w:val="002706C8"/>
    <w:rsid w:val="002708BE"/>
    <w:rsid w:val="00270A29"/>
    <w:rsid w:val="00270A82"/>
    <w:rsid w:val="0027121F"/>
    <w:rsid w:val="002712DB"/>
    <w:rsid w:val="002714C2"/>
    <w:rsid w:val="00271580"/>
    <w:rsid w:val="0027416A"/>
    <w:rsid w:val="00274367"/>
    <w:rsid w:val="002743CE"/>
    <w:rsid w:val="002747E8"/>
    <w:rsid w:val="0027496D"/>
    <w:rsid w:val="00274CEB"/>
    <w:rsid w:val="00275382"/>
    <w:rsid w:val="002758C7"/>
    <w:rsid w:val="002759C2"/>
    <w:rsid w:val="00275E4D"/>
    <w:rsid w:val="002766BB"/>
    <w:rsid w:val="00276AEB"/>
    <w:rsid w:val="00276D9A"/>
    <w:rsid w:val="0027721B"/>
    <w:rsid w:val="0027746D"/>
    <w:rsid w:val="00280505"/>
    <w:rsid w:val="00280990"/>
    <w:rsid w:val="00280C83"/>
    <w:rsid w:val="002810A0"/>
    <w:rsid w:val="0028116A"/>
    <w:rsid w:val="00281C84"/>
    <w:rsid w:val="002821E7"/>
    <w:rsid w:val="002824E7"/>
    <w:rsid w:val="00283D9A"/>
    <w:rsid w:val="002847FF"/>
    <w:rsid w:val="00286560"/>
    <w:rsid w:val="00286A43"/>
    <w:rsid w:val="00287257"/>
    <w:rsid w:val="0028758A"/>
    <w:rsid w:val="0028777E"/>
    <w:rsid w:val="00290758"/>
    <w:rsid w:val="00290A35"/>
    <w:rsid w:val="00290A63"/>
    <w:rsid w:val="0029184F"/>
    <w:rsid w:val="00291D16"/>
    <w:rsid w:val="00291E2D"/>
    <w:rsid w:val="002921EA"/>
    <w:rsid w:val="0029230E"/>
    <w:rsid w:val="002928BB"/>
    <w:rsid w:val="002934DD"/>
    <w:rsid w:val="00293B61"/>
    <w:rsid w:val="00293E37"/>
    <w:rsid w:val="002945C6"/>
    <w:rsid w:val="002949F7"/>
    <w:rsid w:val="00294BA3"/>
    <w:rsid w:val="00295ABC"/>
    <w:rsid w:val="00296213"/>
    <w:rsid w:val="0029685A"/>
    <w:rsid w:val="002973B3"/>
    <w:rsid w:val="00297A2C"/>
    <w:rsid w:val="00297F6D"/>
    <w:rsid w:val="002A08D2"/>
    <w:rsid w:val="002A0FAA"/>
    <w:rsid w:val="002A116F"/>
    <w:rsid w:val="002A11DF"/>
    <w:rsid w:val="002A2900"/>
    <w:rsid w:val="002A2947"/>
    <w:rsid w:val="002A2A05"/>
    <w:rsid w:val="002A2EB6"/>
    <w:rsid w:val="002A3322"/>
    <w:rsid w:val="002A3BCD"/>
    <w:rsid w:val="002A55B0"/>
    <w:rsid w:val="002A5757"/>
    <w:rsid w:val="002A5BA7"/>
    <w:rsid w:val="002A6553"/>
    <w:rsid w:val="002A65B7"/>
    <w:rsid w:val="002A694D"/>
    <w:rsid w:val="002A6F90"/>
    <w:rsid w:val="002A71A3"/>
    <w:rsid w:val="002A773A"/>
    <w:rsid w:val="002A794A"/>
    <w:rsid w:val="002A7BE8"/>
    <w:rsid w:val="002B06C2"/>
    <w:rsid w:val="002B0760"/>
    <w:rsid w:val="002B0E4C"/>
    <w:rsid w:val="002B0F2A"/>
    <w:rsid w:val="002B0F7C"/>
    <w:rsid w:val="002B14A1"/>
    <w:rsid w:val="002B1C42"/>
    <w:rsid w:val="002B1F8C"/>
    <w:rsid w:val="002B29ED"/>
    <w:rsid w:val="002B3088"/>
    <w:rsid w:val="002B3126"/>
    <w:rsid w:val="002B3174"/>
    <w:rsid w:val="002B471A"/>
    <w:rsid w:val="002B4985"/>
    <w:rsid w:val="002B4C4A"/>
    <w:rsid w:val="002B4F7C"/>
    <w:rsid w:val="002B5569"/>
    <w:rsid w:val="002B5651"/>
    <w:rsid w:val="002B58FB"/>
    <w:rsid w:val="002B64D6"/>
    <w:rsid w:val="002B6E3A"/>
    <w:rsid w:val="002B6E76"/>
    <w:rsid w:val="002B7429"/>
    <w:rsid w:val="002B796F"/>
    <w:rsid w:val="002C02CB"/>
    <w:rsid w:val="002C05CC"/>
    <w:rsid w:val="002C05DB"/>
    <w:rsid w:val="002C07F5"/>
    <w:rsid w:val="002C0862"/>
    <w:rsid w:val="002C086A"/>
    <w:rsid w:val="002C0A61"/>
    <w:rsid w:val="002C123B"/>
    <w:rsid w:val="002C157C"/>
    <w:rsid w:val="002C1F7F"/>
    <w:rsid w:val="002C24DE"/>
    <w:rsid w:val="002C24F3"/>
    <w:rsid w:val="002C26F8"/>
    <w:rsid w:val="002C41BD"/>
    <w:rsid w:val="002C4831"/>
    <w:rsid w:val="002C4C76"/>
    <w:rsid w:val="002C4E35"/>
    <w:rsid w:val="002C5BD8"/>
    <w:rsid w:val="002C6FF0"/>
    <w:rsid w:val="002C76FC"/>
    <w:rsid w:val="002C7AD8"/>
    <w:rsid w:val="002C7F94"/>
    <w:rsid w:val="002D07F1"/>
    <w:rsid w:val="002D1A3A"/>
    <w:rsid w:val="002D1A72"/>
    <w:rsid w:val="002D1E43"/>
    <w:rsid w:val="002D2BBD"/>
    <w:rsid w:val="002D3369"/>
    <w:rsid w:val="002D3D8F"/>
    <w:rsid w:val="002D3E92"/>
    <w:rsid w:val="002D40BE"/>
    <w:rsid w:val="002D4D2D"/>
    <w:rsid w:val="002D5699"/>
    <w:rsid w:val="002D5843"/>
    <w:rsid w:val="002D6716"/>
    <w:rsid w:val="002D7382"/>
    <w:rsid w:val="002D7BBE"/>
    <w:rsid w:val="002D7BEC"/>
    <w:rsid w:val="002D7DAD"/>
    <w:rsid w:val="002E0066"/>
    <w:rsid w:val="002E2626"/>
    <w:rsid w:val="002E2D4E"/>
    <w:rsid w:val="002E3546"/>
    <w:rsid w:val="002E37BF"/>
    <w:rsid w:val="002E4173"/>
    <w:rsid w:val="002E467A"/>
    <w:rsid w:val="002E49B6"/>
    <w:rsid w:val="002E4BE0"/>
    <w:rsid w:val="002E527E"/>
    <w:rsid w:val="002E561F"/>
    <w:rsid w:val="002E581D"/>
    <w:rsid w:val="002E6A5B"/>
    <w:rsid w:val="002E7697"/>
    <w:rsid w:val="002F0296"/>
    <w:rsid w:val="002F0C10"/>
    <w:rsid w:val="002F10C6"/>
    <w:rsid w:val="002F151F"/>
    <w:rsid w:val="002F1F08"/>
    <w:rsid w:val="002F2176"/>
    <w:rsid w:val="002F3124"/>
    <w:rsid w:val="002F34E7"/>
    <w:rsid w:val="002F3FAF"/>
    <w:rsid w:val="002F49D0"/>
    <w:rsid w:val="002F4C84"/>
    <w:rsid w:val="002F5E04"/>
    <w:rsid w:val="002F64E6"/>
    <w:rsid w:val="002F681E"/>
    <w:rsid w:val="002F712A"/>
    <w:rsid w:val="002F7481"/>
    <w:rsid w:val="002F7502"/>
    <w:rsid w:val="002F75EC"/>
    <w:rsid w:val="002F7D12"/>
    <w:rsid w:val="00300456"/>
    <w:rsid w:val="00300D41"/>
    <w:rsid w:val="00301520"/>
    <w:rsid w:val="00301E60"/>
    <w:rsid w:val="00302040"/>
    <w:rsid w:val="00302459"/>
    <w:rsid w:val="00302E22"/>
    <w:rsid w:val="003033F5"/>
    <w:rsid w:val="00303A7F"/>
    <w:rsid w:val="00303C25"/>
    <w:rsid w:val="00303CFE"/>
    <w:rsid w:val="003043C6"/>
    <w:rsid w:val="0030491E"/>
    <w:rsid w:val="00305056"/>
    <w:rsid w:val="00305305"/>
    <w:rsid w:val="003068DF"/>
    <w:rsid w:val="003069E7"/>
    <w:rsid w:val="00306E00"/>
    <w:rsid w:val="00307793"/>
    <w:rsid w:val="00307930"/>
    <w:rsid w:val="00310090"/>
    <w:rsid w:val="00310409"/>
    <w:rsid w:val="003109B8"/>
    <w:rsid w:val="00310D33"/>
    <w:rsid w:val="00311507"/>
    <w:rsid w:val="0031190B"/>
    <w:rsid w:val="00311939"/>
    <w:rsid w:val="00311B4C"/>
    <w:rsid w:val="003125AB"/>
    <w:rsid w:val="00312E7E"/>
    <w:rsid w:val="0031307C"/>
    <w:rsid w:val="00313538"/>
    <w:rsid w:val="003137E4"/>
    <w:rsid w:val="003139A9"/>
    <w:rsid w:val="00313C71"/>
    <w:rsid w:val="00313E5A"/>
    <w:rsid w:val="00313FD1"/>
    <w:rsid w:val="0031418B"/>
    <w:rsid w:val="0031420F"/>
    <w:rsid w:val="00314363"/>
    <w:rsid w:val="00314786"/>
    <w:rsid w:val="0031540C"/>
    <w:rsid w:val="0031543F"/>
    <w:rsid w:val="003155CB"/>
    <w:rsid w:val="003157CD"/>
    <w:rsid w:val="003159A2"/>
    <w:rsid w:val="00315FBF"/>
    <w:rsid w:val="003167D4"/>
    <w:rsid w:val="003168F9"/>
    <w:rsid w:val="00316AF3"/>
    <w:rsid w:val="00317118"/>
    <w:rsid w:val="0031740B"/>
    <w:rsid w:val="003175B6"/>
    <w:rsid w:val="003178B5"/>
    <w:rsid w:val="00317BED"/>
    <w:rsid w:val="00317E1A"/>
    <w:rsid w:val="00320E6E"/>
    <w:rsid w:val="003211AE"/>
    <w:rsid w:val="00321378"/>
    <w:rsid w:val="0032167D"/>
    <w:rsid w:val="003221B3"/>
    <w:rsid w:val="00322235"/>
    <w:rsid w:val="003223C0"/>
    <w:rsid w:val="003229F4"/>
    <w:rsid w:val="003233DD"/>
    <w:rsid w:val="0032494A"/>
    <w:rsid w:val="003249C9"/>
    <w:rsid w:val="00324A83"/>
    <w:rsid w:val="00324D5A"/>
    <w:rsid w:val="0032522A"/>
    <w:rsid w:val="00325255"/>
    <w:rsid w:val="0032552C"/>
    <w:rsid w:val="003258C4"/>
    <w:rsid w:val="00325AD1"/>
    <w:rsid w:val="00326271"/>
    <w:rsid w:val="00326A7E"/>
    <w:rsid w:val="0032721F"/>
    <w:rsid w:val="00327904"/>
    <w:rsid w:val="00327ABE"/>
    <w:rsid w:val="003301E5"/>
    <w:rsid w:val="00330FC3"/>
    <w:rsid w:val="003311ED"/>
    <w:rsid w:val="00332123"/>
    <w:rsid w:val="0033218C"/>
    <w:rsid w:val="003323C8"/>
    <w:rsid w:val="0033258E"/>
    <w:rsid w:val="00333568"/>
    <w:rsid w:val="00334D6A"/>
    <w:rsid w:val="00334F37"/>
    <w:rsid w:val="0033560F"/>
    <w:rsid w:val="00335771"/>
    <w:rsid w:val="00335E97"/>
    <w:rsid w:val="003360D4"/>
    <w:rsid w:val="003363DD"/>
    <w:rsid w:val="00336432"/>
    <w:rsid w:val="003366D7"/>
    <w:rsid w:val="003368A4"/>
    <w:rsid w:val="003370F1"/>
    <w:rsid w:val="00340396"/>
    <w:rsid w:val="00340D67"/>
    <w:rsid w:val="003419E0"/>
    <w:rsid w:val="00341C84"/>
    <w:rsid w:val="003420FD"/>
    <w:rsid w:val="00342232"/>
    <w:rsid w:val="00342D06"/>
    <w:rsid w:val="00342EF0"/>
    <w:rsid w:val="003430A5"/>
    <w:rsid w:val="00343275"/>
    <w:rsid w:val="003436DB"/>
    <w:rsid w:val="00343E3C"/>
    <w:rsid w:val="00343FD8"/>
    <w:rsid w:val="0034620B"/>
    <w:rsid w:val="003464DA"/>
    <w:rsid w:val="00346A70"/>
    <w:rsid w:val="00346ADE"/>
    <w:rsid w:val="00346CAF"/>
    <w:rsid w:val="0034750D"/>
    <w:rsid w:val="003477FA"/>
    <w:rsid w:val="003502B4"/>
    <w:rsid w:val="0035042E"/>
    <w:rsid w:val="003504E2"/>
    <w:rsid w:val="00351611"/>
    <w:rsid w:val="003520D0"/>
    <w:rsid w:val="00352806"/>
    <w:rsid w:val="0035394C"/>
    <w:rsid w:val="00353E6F"/>
    <w:rsid w:val="0035426F"/>
    <w:rsid w:val="003544D5"/>
    <w:rsid w:val="003546A6"/>
    <w:rsid w:val="003555D4"/>
    <w:rsid w:val="0035566C"/>
    <w:rsid w:val="00355A9B"/>
    <w:rsid w:val="00355B0E"/>
    <w:rsid w:val="00356895"/>
    <w:rsid w:val="00356FD1"/>
    <w:rsid w:val="00357264"/>
    <w:rsid w:val="003573B5"/>
    <w:rsid w:val="003573EC"/>
    <w:rsid w:val="003575D4"/>
    <w:rsid w:val="00357B76"/>
    <w:rsid w:val="00357BCE"/>
    <w:rsid w:val="003603CE"/>
    <w:rsid w:val="00360481"/>
    <w:rsid w:val="00360F9B"/>
    <w:rsid w:val="00361033"/>
    <w:rsid w:val="00361FCC"/>
    <w:rsid w:val="0036253B"/>
    <w:rsid w:val="00362993"/>
    <w:rsid w:val="00362B4B"/>
    <w:rsid w:val="0036325F"/>
    <w:rsid w:val="003634BA"/>
    <w:rsid w:val="00363B69"/>
    <w:rsid w:val="003640AC"/>
    <w:rsid w:val="003643E0"/>
    <w:rsid w:val="00364487"/>
    <w:rsid w:val="00364B18"/>
    <w:rsid w:val="003656B3"/>
    <w:rsid w:val="00365F6C"/>
    <w:rsid w:val="003668FA"/>
    <w:rsid w:val="00367BDC"/>
    <w:rsid w:val="00367D92"/>
    <w:rsid w:val="00367FB9"/>
    <w:rsid w:val="003700F9"/>
    <w:rsid w:val="003701A9"/>
    <w:rsid w:val="00370512"/>
    <w:rsid w:val="003706C6"/>
    <w:rsid w:val="00371687"/>
    <w:rsid w:val="00371C5B"/>
    <w:rsid w:val="00371D4C"/>
    <w:rsid w:val="00372470"/>
    <w:rsid w:val="00372A5A"/>
    <w:rsid w:val="00372B07"/>
    <w:rsid w:val="00372D4C"/>
    <w:rsid w:val="003737B2"/>
    <w:rsid w:val="00373B0B"/>
    <w:rsid w:val="00373BA7"/>
    <w:rsid w:val="0037445D"/>
    <w:rsid w:val="0037643C"/>
    <w:rsid w:val="0037659D"/>
    <w:rsid w:val="00376651"/>
    <w:rsid w:val="00377501"/>
    <w:rsid w:val="00377C65"/>
    <w:rsid w:val="00377E54"/>
    <w:rsid w:val="00380C3A"/>
    <w:rsid w:val="0038129E"/>
    <w:rsid w:val="0038286B"/>
    <w:rsid w:val="00382A11"/>
    <w:rsid w:val="00382B3C"/>
    <w:rsid w:val="00382D58"/>
    <w:rsid w:val="00383990"/>
    <w:rsid w:val="00383AED"/>
    <w:rsid w:val="00383EA5"/>
    <w:rsid w:val="00384E96"/>
    <w:rsid w:val="00384FF3"/>
    <w:rsid w:val="003858F6"/>
    <w:rsid w:val="00385AEB"/>
    <w:rsid w:val="00385C8B"/>
    <w:rsid w:val="003861B3"/>
    <w:rsid w:val="00387021"/>
    <w:rsid w:val="00387504"/>
    <w:rsid w:val="00390166"/>
    <w:rsid w:val="003912B5"/>
    <w:rsid w:val="003919C2"/>
    <w:rsid w:val="00391C69"/>
    <w:rsid w:val="0039225D"/>
    <w:rsid w:val="003925E8"/>
    <w:rsid w:val="0039284E"/>
    <w:rsid w:val="003928D7"/>
    <w:rsid w:val="00393525"/>
    <w:rsid w:val="00394775"/>
    <w:rsid w:val="00394CBA"/>
    <w:rsid w:val="00395F48"/>
    <w:rsid w:val="003964EB"/>
    <w:rsid w:val="0039663B"/>
    <w:rsid w:val="00396758"/>
    <w:rsid w:val="003967DA"/>
    <w:rsid w:val="00397631"/>
    <w:rsid w:val="003A02E9"/>
    <w:rsid w:val="003A0383"/>
    <w:rsid w:val="003A0487"/>
    <w:rsid w:val="003A09E7"/>
    <w:rsid w:val="003A11F7"/>
    <w:rsid w:val="003A1776"/>
    <w:rsid w:val="003A1807"/>
    <w:rsid w:val="003A1E49"/>
    <w:rsid w:val="003A28B3"/>
    <w:rsid w:val="003A306A"/>
    <w:rsid w:val="003A3E28"/>
    <w:rsid w:val="003A4378"/>
    <w:rsid w:val="003A446C"/>
    <w:rsid w:val="003A4DB0"/>
    <w:rsid w:val="003A4DB9"/>
    <w:rsid w:val="003A4F3C"/>
    <w:rsid w:val="003A5888"/>
    <w:rsid w:val="003A5916"/>
    <w:rsid w:val="003A662F"/>
    <w:rsid w:val="003A7A6E"/>
    <w:rsid w:val="003A7CDD"/>
    <w:rsid w:val="003B060A"/>
    <w:rsid w:val="003B0AD7"/>
    <w:rsid w:val="003B1169"/>
    <w:rsid w:val="003B1CCF"/>
    <w:rsid w:val="003B1D9D"/>
    <w:rsid w:val="003B272D"/>
    <w:rsid w:val="003B2776"/>
    <w:rsid w:val="003B2E98"/>
    <w:rsid w:val="003B324F"/>
    <w:rsid w:val="003B352C"/>
    <w:rsid w:val="003B3AD5"/>
    <w:rsid w:val="003B3C27"/>
    <w:rsid w:val="003B547A"/>
    <w:rsid w:val="003B55DD"/>
    <w:rsid w:val="003B5B2B"/>
    <w:rsid w:val="003B5D31"/>
    <w:rsid w:val="003B638B"/>
    <w:rsid w:val="003B7033"/>
    <w:rsid w:val="003B7736"/>
    <w:rsid w:val="003B7BF8"/>
    <w:rsid w:val="003B7D7B"/>
    <w:rsid w:val="003C024C"/>
    <w:rsid w:val="003C066E"/>
    <w:rsid w:val="003C0D65"/>
    <w:rsid w:val="003C1070"/>
    <w:rsid w:val="003C154E"/>
    <w:rsid w:val="003C19E0"/>
    <w:rsid w:val="003C1BE0"/>
    <w:rsid w:val="003C1C81"/>
    <w:rsid w:val="003C241B"/>
    <w:rsid w:val="003C26EC"/>
    <w:rsid w:val="003C284A"/>
    <w:rsid w:val="003C28FE"/>
    <w:rsid w:val="003C310E"/>
    <w:rsid w:val="003C377E"/>
    <w:rsid w:val="003C5133"/>
    <w:rsid w:val="003C6028"/>
    <w:rsid w:val="003C674C"/>
    <w:rsid w:val="003C6EA0"/>
    <w:rsid w:val="003C7786"/>
    <w:rsid w:val="003C7C93"/>
    <w:rsid w:val="003C7F09"/>
    <w:rsid w:val="003D03B4"/>
    <w:rsid w:val="003D0448"/>
    <w:rsid w:val="003D07C2"/>
    <w:rsid w:val="003D107B"/>
    <w:rsid w:val="003D10E0"/>
    <w:rsid w:val="003D114D"/>
    <w:rsid w:val="003D1157"/>
    <w:rsid w:val="003D18A6"/>
    <w:rsid w:val="003D1AD6"/>
    <w:rsid w:val="003D27A2"/>
    <w:rsid w:val="003D28C1"/>
    <w:rsid w:val="003D28FF"/>
    <w:rsid w:val="003D2911"/>
    <w:rsid w:val="003D33BE"/>
    <w:rsid w:val="003D3499"/>
    <w:rsid w:val="003D3BDB"/>
    <w:rsid w:val="003D463C"/>
    <w:rsid w:val="003D57A7"/>
    <w:rsid w:val="003D5C7E"/>
    <w:rsid w:val="003D5F1C"/>
    <w:rsid w:val="003D6062"/>
    <w:rsid w:val="003D627F"/>
    <w:rsid w:val="003D6649"/>
    <w:rsid w:val="003D77DE"/>
    <w:rsid w:val="003E0591"/>
    <w:rsid w:val="003E0B60"/>
    <w:rsid w:val="003E1941"/>
    <w:rsid w:val="003E1A13"/>
    <w:rsid w:val="003E1A55"/>
    <w:rsid w:val="003E290C"/>
    <w:rsid w:val="003E2E39"/>
    <w:rsid w:val="003E3773"/>
    <w:rsid w:val="003E6274"/>
    <w:rsid w:val="003E66A1"/>
    <w:rsid w:val="003E6BF0"/>
    <w:rsid w:val="003E6EE8"/>
    <w:rsid w:val="003E6FB1"/>
    <w:rsid w:val="003E70F5"/>
    <w:rsid w:val="003E7B85"/>
    <w:rsid w:val="003E7CCC"/>
    <w:rsid w:val="003E7FC1"/>
    <w:rsid w:val="003F00C9"/>
    <w:rsid w:val="003F1C3F"/>
    <w:rsid w:val="003F229E"/>
    <w:rsid w:val="003F261E"/>
    <w:rsid w:val="003F3041"/>
    <w:rsid w:val="003F308C"/>
    <w:rsid w:val="003F3291"/>
    <w:rsid w:val="003F5381"/>
    <w:rsid w:val="003F53AB"/>
    <w:rsid w:val="003F5469"/>
    <w:rsid w:val="003F580B"/>
    <w:rsid w:val="003F59B9"/>
    <w:rsid w:val="003F5C12"/>
    <w:rsid w:val="003F5C24"/>
    <w:rsid w:val="003F5C88"/>
    <w:rsid w:val="003F5FE5"/>
    <w:rsid w:val="003F6022"/>
    <w:rsid w:val="003F6855"/>
    <w:rsid w:val="003F6A88"/>
    <w:rsid w:val="003F6EBF"/>
    <w:rsid w:val="003F6EDE"/>
    <w:rsid w:val="003F7559"/>
    <w:rsid w:val="003F767F"/>
    <w:rsid w:val="003F79A7"/>
    <w:rsid w:val="00400416"/>
    <w:rsid w:val="00400513"/>
    <w:rsid w:val="0040063F"/>
    <w:rsid w:val="004008CC"/>
    <w:rsid w:val="00400DDB"/>
    <w:rsid w:val="004013C5"/>
    <w:rsid w:val="00401733"/>
    <w:rsid w:val="00401933"/>
    <w:rsid w:val="004019DC"/>
    <w:rsid w:val="00401E4E"/>
    <w:rsid w:val="004028CE"/>
    <w:rsid w:val="00403101"/>
    <w:rsid w:val="004034EE"/>
    <w:rsid w:val="00403506"/>
    <w:rsid w:val="0040367A"/>
    <w:rsid w:val="00404238"/>
    <w:rsid w:val="004044AE"/>
    <w:rsid w:val="00404F24"/>
    <w:rsid w:val="00405C1E"/>
    <w:rsid w:val="00406707"/>
    <w:rsid w:val="00406E71"/>
    <w:rsid w:val="0040710C"/>
    <w:rsid w:val="00407545"/>
    <w:rsid w:val="0041094F"/>
    <w:rsid w:val="00411510"/>
    <w:rsid w:val="00411C4D"/>
    <w:rsid w:val="004122BE"/>
    <w:rsid w:val="004126CB"/>
    <w:rsid w:val="00412813"/>
    <w:rsid w:val="00412B1B"/>
    <w:rsid w:val="004137A5"/>
    <w:rsid w:val="0041384D"/>
    <w:rsid w:val="004143B7"/>
    <w:rsid w:val="00414AE7"/>
    <w:rsid w:val="00414B11"/>
    <w:rsid w:val="00414C68"/>
    <w:rsid w:val="00414D51"/>
    <w:rsid w:val="0041681F"/>
    <w:rsid w:val="004169EA"/>
    <w:rsid w:val="00416CBC"/>
    <w:rsid w:val="00416ECA"/>
    <w:rsid w:val="004174C6"/>
    <w:rsid w:val="0041778C"/>
    <w:rsid w:val="00417C9F"/>
    <w:rsid w:val="004202A4"/>
    <w:rsid w:val="00420BC5"/>
    <w:rsid w:val="00421D62"/>
    <w:rsid w:val="00421DCF"/>
    <w:rsid w:val="00422571"/>
    <w:rsid w:val="004227EC"/>
    <w:rsid w:val="00423454"/>
    <w:rsid w:val="004239FE"/>
    <w:rsid w:val="0042495F"/>
    <w:rsid w:val="00424C81"/>
    <w:rsid w:val="00424EE5"/>
    <w:rsid w:val="004251D5"/>
    <w:rsid w:val="004255F2"/>
    <w:rsid w:val="00426504"/>
    <w:rsid w:val="00426A73"/>
    <w:rsid w:val="00426BC2"/>
    <w:rsid w:val="00427EBA"/>
    <w:rsid w:val="004304D4"/>
    <w:rsid w:val="0043084B"/>
    <w:rsid w:val="00430F8C"/>
    <w:rsid w:val="004312EA"/>
    <w:rsid w:val="00431E4F"/>
    <w:rsid w:val="004321B7"/>
    <w:rsid w:val="00432465"/>
    <w:rsid w:val="00432A40"/>
    <w:rsid w:val="00434956"/>
    <w:rsid w:val="00435007"/>
    <w:rsid w:val="004351DB"/>
    <w:rsid w:val="00435517"/>
    <w:rsid w:val="00435996"/>
    <w:rsid w:val="00435E96"/>
    <w:rsid w:val="00436098"/>
    <w:rsid w:val="004360D6"/>
    <w:rsid w:val="00436472"/>
    <w:rsid w:val="00437140"/>
    <w:rsid w:val="00437C40"/>
    <w:rsid w:val="00437C43"/>
    <w:rsid w:val="00437D22"/>
    <w:rsid w:val="00437F64"/>
    <w:rsid w:val="004402C3"/>
    <w:rsid w:val="00441D75"/>
    <w:rsid w:val="00441F13"/>
    <w:rsid w:val="00441F99"/>
    <w:rsid w:val="00442794"/>
    <w:rsid w:val="0044354D"/>
    <w:rsid w:val="004437C0"/>
    <w:rsid w:val="0044482A"/>
    <w:rsid w:val="00444C89"/>
    <w:rsid w:val="00445744"/>
    <w:rsid w:val="00446197"/>
    <w:rsid w:val="004464FF"/>
    <w:rsid w:val="00446731"/>
    <w:rsid w:val="00446F25"/>
    <w:rsid w:val="004501EC"/>
    <w:rsid w:val="00450DBD"/>
    <w:rsid w:val="00451015"/>
    <w:rsid w:val="004510F0"/>
    <w:rsid w:val="0045181A"/>
    <w:rsid w:val="0045185F"/>
    <w:rsid w:val="00451F18"/>
    <w:rsid w:val="00452030"/>
    <w:rsid w:val="00453BE6"/>
    <w:rsid w:val="00454087"/>
    <w:rsid w:val="00454209"/>
    <w:rsid w:val="00454B11"/>
    <w:rsid w:val="00454E7E"/>
    <w:rsid w:val="004551AE"/>
    <w:rsid w:val="0045547A"/>
    <w:rsid w:val="00455570"/>
    <w:rsid w:val="004556B8"/>
    <w:rsid w:val="0045572A"/>
    <w:rsid w:val="00455DB4"/>
    <w:rsid w:val="00456442"/>
    <w:rsid w:val="004567E2"/>
    <w:rsid w:val="00456A90"/>
    <w:rsid w:val="00456B4A"/>
    <w:rsid w:val="00457C14"/>
    <w:rsid w:val="0046034E"/>
    <w:rsid w:val="004607A0"/>
    <w:rsid w:val="00460838"/>
    <w:rsid w:val="00460A72"/>
    <w:rsid w:val="00460FD7"/>
    <w:rsid w:val="004612BC"/>
    <w:rsid w:val="0046157E"/>
    <w:rsid w:val="0046175F"/>
    <w:rsid w:val="00461799"/>
    <w:rsid w:val="00461FA7"/>
    <w:rsid w:val="004621C0"/>
    <w:rsid w:val="00462A23"/>
    <w:rsid w:val="00462BCE"/>
    <w:rsid w:val="00462DD8"/>
    <w:rsid w:val="00463048"/>
    <w:rsid w:val="00463132"/>
    <w:rsid w:val="004633B4"/>
    <w:rsid w:val="00463550"/>
    <w:rsid w:val="00463C87"/>
    <w:rsid w:val="004640E4"/>
    <w:rsid w:val="00464399"/>
    <w:rsid w:val="00464446"/>
    <w:rsid w:val="004645BF"/>
    <w:rsid w:val="00464CB3"/>
    <w:rsid w:val="0046596B"/>
    <w:rsid w:val="00466393"/>
    <w:rsid w:val="00466D3E"/>
    <w:rsid w:val="00466E9A"/>
    <w:rsid w:val="00467446"/>
    <w:rsid w:val="00467BB3"/>
    <w:rsid w:val="00467D31"/>
    <w:rsid w:val="00467F03"/>
    <w:rsid w:val="00470335"/>
    <w:rsid w:val="004712C9"/>
    <w:rsid w:val="0047138A"/>
    <w:rsid w:val="004714F2"/>
    <w:rsid w:val="0047166E"/>
    <w:rsid w:val="0047186D"/>
    <w:rsid w:val="0047216B"/>
    <w:rsid w:val="004722F7"/>
    <w:rsid w:val="0047263F"/>
    <w:rsid w:val="004726A7"/>
    <w:rsid w:val="00472DAD"/>
    <w:rsid w:val="00472E1D"/>
    <w:rsid w:val="004733E5"/>
    <w:rsid w:val="00473808"/>
    <w:rsid w:val="00473924"/>
    <w:rsid w:val="00473CD5"/>
    <w:rsid w:val="0047424B"/>
    <w:rsid w:val="004749AB"/>
    <w:rsid w:val="00474B52"/>
    <w:rsid w:val="0047516B"/>
    <w:rsid w:val="00475368"/>
    <w:rsid w:val="004753EF"/>
    <w:rsid w:val="004757CD"/>
    <w:rsid w:val="00475865"/>
    <w:rsid w:val="004758B2"/>
    <w:rsid w:val="00476147"/>
    <w:rsid w:val="004763D8"/>
    <w:rsid w:val="004767A3"/>
    <w:rsid w:val="004772AE"/>
    <w:rsid w:val="0047759D"/>
    <w:rsid w:val="00477DFC"/>
    <w:rsid w:val="0048000C"/>
    <w:rsid w:val="004801CE"/>
    <w:rsid w:val="00480397"/>
    <w:rsid w:val="004803A8"/>
    <w:rsid w:val="00480E91"/>
    <w:rsid w:val="00481318"/>
    <w:rsid w:val="004813CE"/>
    <w:rsid w:val="004819BF"/>
    <w:rsid w:val="00481F40"/>
    <w:rsid w:val="004821B4"/>
    <w:rsid w:val="00482566"/>
    <w:rsid w:val="00482643"/>
    <w:rsid w:val="00482748"/>
    <w:rsid w:val="00482B3A"/>
    <w:rsid w:val="00482C6C"/>
    <w:rsid w:val="00482EEB"/>
    <w:rsid w:val="0048392B"/>
    <w:rsid w:val="00483E27"/>
    <w:rsid w:val="004848C7"/>
    <w:rsid w:val="0048490D"/>
    <w:rsid w:val="0048579B"/>
    <w:rsid w:val="00485B30"/>
    <w:rsid w:val="00485CCA"/>
    <w:rsid w:val="004860B9"/>
    <w:rsid w:val="0048667D"/>
    <w:rsid w:val="00486978"/>
    <w:rsid w:val="00486A46"/>
    <w:rsid w:val="00486EC3"/>
    <w:rsid w:val="00487198"/>
    <w:rsid w:val="00487248"/>
    <w:rsid w:val="0048763D"/>
    <w:rsid w:val="004879D0"/>
    <w:rsid w:val="00487DC7"/>
    <w:rsid w:val="004902BB"/>
    <w:rsid w:val="004903D5"/>
    <w:rsid w:val="00490562"/>
    <w:rsid w:val="00490AD9"/>
    <w:rsid w:val="00490B2F"/>
    <w:rsid w:val="00490B38"/>
    <w:rsid w:val="00490F8B"/>
    <w:rsid w:val="00490FE0"/>
    <w:rsid w:val="00491534"/>
    <w:rsid w:val="00491D01"/>
    <w:rsid w:val="00491F7B"/>
    <w:rsid w:val="004923D6"/>
    <w:rsid w:val="00492FBC"/>
    <w:rsid w:val="004930A1"/>
    <w:rsid w:val="00493163"/>
    <w:rsid w:val="00494356"/>
    <w:rsid w:val="00494568"/>
    <w:rsid w:val="00495114"/>
    <w:rsid w:val="00496D68"/>
    <w:rsid w:val="0049703A"/>
    <w:rsid w:val="00497899"/>
    <w:rsid w:val="00497FC4"/>
    <w:rsid w:val="004A0050"/>
    <w:rsid w:val="004A1061"/>
    <w:rsid w:val="004A108A"/>
    <w:rsid w:val="004A1350"/>
    <w:rsid w:val="004A2C45"/>
    <w:rsid w:val="004A3559"/>
    <w:rsid w:val="004A3AE1"/>
    <w:rsid w:val="004A3B2A"/>
    <w:rsid w:val="004A3BCE"/>
    <w:rsid w:val="004A40A4"/>
    <w:rsid w:val="004A45A7"/>
    <w:rsid w:val="004A5085"/>
    <w:rsid w:val="004A5852"/>
    <w:rsid w:val="004A5907"/>
    <w:rsid w:val="004A59D4"/>
    <w:rsid w:val="004A6494"/>
    <w:rsid w:val="004A6572"/>
    <w:rsid w:val="004A6A08"/>
    <w:rsid w:val="004A6E36"/>
    <w:rsid w:val="004A6EF7"/>
    <w:rsid w:val="004A6FC9"/>
    <w:rsid w:val="004A74D1"/>
    <w:rsid w:val="004A79BC"/>
    <w:rsid w:val="004B007E"/>
    <w:rsid w:val="004B0234"/>
    <w:rsid w:val="004B0675"/>
    <w:rsid w:val="004B0B71"/>
    <w:rsid w:val="004B0CE5"/>
    <w:rsid w:val="004B0F4A"/>
    <w:rsid w:val="004B1000"/>
    <w:rsid w:val="004B1217"/>
    <w:rsid w:val="004B1C40"/>
    <w:rsid w:val="004B2477"/>
    <w:rsid w:val="004B25C9"/>
    <w:rsid w:val="004B299C"/>
    <w:rsid w:val="004B2CEA"/>
    <w:rsid w:val="004B2EBD"/>
    <w:rsid w:val="004B329E"/>
    <w:rsid w:val="004B3681"/>
    <w:rsid w:val="004B3BCD"/>
    <w:rsid w:val="004B3C19"/>
    <w:rsid w:val="004B452F"/>
    <w:rsid w:val="004B48F1"/>
    <w:rsid w:val="004B4DE7"/>
    <w:rsid w:val="004B4ED0"/>
    <w:rsid w:val="004B5061"/>
    <w:rsid w:val="004B568E"/>
    <w:rsid w:val="004B5CC0"/>
    <w:rsid w:val="004B6D0C"/>
    <w:rsid w:val="004C0369"/>
    <w:rsid w:val="004C1223"/>
    <w:rsid w:val="004C175D"/>
    <w:rsid w:val="004C1A02"/>
    <w:rsid w:val="004C1D62"/>
    <w:rsid w:val="004C2DAB"/>
    <w:rsid w:val="004C2F81"/>
    <w:rsid w:val="004C33DC"/>
    <w:rsid w:val="004C35FF"/>
    <w:rsid w:val="004C3754"/>
    <w:rsid w:val="004C37B2"/>
    <w:rsid w:val="004C4475"/>
    <w:rsid w:val="004C475F"/>
    <w:rsid w:val="004C4FFB"/>
    <w:rsid w:val="004C5173"/>
    <w:rsid w:val="004C57E2"/>
    <w:rsid w:val="004C5C2A"/>
    <w:rsid w:val="004C5D15"/>
    <w:rsid w:val="004C5FB3"/>
    <w:rsid w:val="004C6E6B"/>
    <w:rsid w:val="004C6F58"/>
    <w:rsid w:val="004C75D1"/>
    <w:rsid w:val="004D02DB"/>
    <w:rsid w:val="004D16AC"/>
    <w:rsid w:val="004D203C"/>
    <w:rsid w:val="004D24DA"/>
    <w:rsid w:val="004D2639"/>
    <w:rsid w:val="004D2944"/>
    <w:rsid w:val="004D2EA7"/>
    <w:rsid w:val="004D378B"/>
    <w:rsid w:val="004D3CFC"/>
    <w:rsid w:val="004D450A"/>
    <w:rsid w:val="004D46D6"/>
    <w:rsid w:val="004D50AB"/>
    <w:rsid w:val="004D5259"/>
    <w:rsid w:val="004D5D30"/>
    <w:rsid w:val="004D5FAB"/>
    <w:rsid w:val="004D6AD1"/>
    <w:rsid w:val="004D6C53"/>
    <w:rsid w:val="004D7354"/>
    <w:rsid w:val="004D7961"/>
    <w:rsid w:val="004E02E2"/>
    <w:rsid w:val="004E0643"/>
    <w:rsid w:val="004E06C5"/>
    <w:rsid w:val="004E0874"/>
    <w:rsid w:val="004E115E"/>
    <w:rsid w:val="004E1687"/>
    <w:rsid w:val="004E18F8"/>
    <w:rsid w:val="004E1FC4"/>
    <w:rsid w:val="004E253D"/>
    <w:rsid w:val="004E2649"/>
    <w:rsid w:val="004E2B4C"/>
    <w:rsid w:val="004E3011"/>
    <w:rsid w:val="004E3874"/>
    <w:rsid w:val="004E3E3C"/>
    <w:rsid w:val="004E3E67"/>
    <w:rsid w:val="004E4104"/>
    <w:rsid w:val="004E47E5"/>
    <w:rsid w:val="004E4855"/>
    <w:rsid w:val="004E501E"/>
    <w:rsid w:val="004E5799"/>
    <w:rsid w:val="004E57EE"/>
    <w:rsid w:val="004E5B42"/>
    <w:rsid w:val="004E5DDA"/>
    <w:rsid w:val="004E5FA1"/>
    <w:rsid w:val="004E6561"/>
    <w:rsid w:val="004E6CBC"/>
    <w:rsid w:val="004E6FA0"/>
    <w:rsid w:val="004E70DA"/>
    <w:rsid w:val="004E7895"/>
    <w:rsid w:val="004E790F"/>
    <w:rsid w:val="004F0992"/>
    <w:rsid w:val="004F0C8C"/>
    <w:rsid w:val="004F1645"/>
    <w:rsid w:val="004F19FE"/>
    <w:rsid w:val="004F2BC9"/>
    <w:rsid w:val="004F3079"/>
    <w:rsid w:val="004F3FD5"/>
    <w:rsid w:val="004F4103"/>
    <w:rsid w:val="004F4812"/>
    <w:rsid w:val="004F53FD"/>
    <w:rsid w:val="004F54AB"/>
    <w:rsid w:val="004F5C9A"/>
    <w:rsid w:val="004F623C"/>
    <w:rsid w:val="004F67B0"/>
    <w:rsid w:val="004F6C0B"/>
    <w:rsid w:val="004F7551"/>
    <w:rsid w:val="004F7805"/>
    <w:rsid w:val="004F79BF"/>
    <w:rsid w:val="004F7BAF"/>
    <w:rsid w:val="004F7C3E"/>
    <w:rsid w:val="004F7EE6"/>
    <w:rsid w:val="00500303"/>
    <w:rsid w:val="00500F90"/>
    <w:rsid w:val="00501288"/>
    <w:rsid w:val="0050151D"/>
    <w:rsid w:val="005015E6"/>
    <w:rsid w:val="005017FD"/>
    <w:rsid w:val="00501A92"/>
    <w:rsid w:val="005022B3"/>
    <w:rsid w:val="00502302"/>
    <w:rsid w:val="005041D0"/>
    <w:rsid w:val="005042DC"/>
    <w:rsid w:val="0050485B"/>
    <w:rsid w:val="00505258"/>
    <w:rsid w:val="005053F3"/>
    <w:rsid w:val="00505822"/>
    <w:rsid w:val="005060BB"/>
    <w:rsid w:val="0050625B"/>
    <w:rsid w:val="00506846"/>
    <w:rsid w:val="00507CBA"/>
    <w:rsid w:val="0051020F"/>
    <w:rsid w:val="00510584"/>
    <w:rsid w:val="005106FD"/>
    <w:rsid w:val="0051087D"/>
    <w:rsid w:val="0051097E"/>
    <w:rsid w:val="00510E21"/>
    <w:rsid w:val="00510F67"/>
    <w:rsid w:val="00511057"/>
    <w:rsid w:val="00511EAD"/>
    <w:rsid w:val="0051208C"/>
    <w:rsid w:val="00512AB7"/>
    <w:rsid w:val="00512CEF"/>
    <w:rsid w:val="00512E9A"/>
    <w:rsid w:val="005146B0"/>
    <w:rsid w:val="00514BB6"/>
    <w:rsid w:val="00514F38"/>
    <w:rsid w:val="0051537D"/>
    <w:rsid w:val="0051573F"/>
    <w:rsid w:val="00515743"/>
    <w:rsid w:val="00515DE4"/>
    <w:rsid w:val="00515EB3"/>
    <w:rsid w:val="005161DB"/>
    <w:rsid w:val="005170B0"/>
    <w:rsid w:val="00520522"/>
    <w:rsid w:val="00520CA6"/>
    <w:rsid w:val="00520F1F"/>
    <w:rsid w:val="00520F73"/>
    <w:rsid w:val="00520FD6"/>
    <w:rsid w:val="00521139"/>
    <w:rsid w:val="005213FA"/>
    <w:rsid w:val="00521D8B"/>
    <w:rsid w:val="00521FA0"/>
    <w:rsid w:val="005220BA"/>
    <w:rsid w:val="0052217C"/>
    <w:rsid w:val="00522475"/>
    <w:rsid w:val="0052299B"/>
    <w:rsid w:val="00523814"/>
    <w:rsid w:val="005239C3"/>
    <w:rsid w:val="00523B0B"/>
    <w:rsid w:val="00523CE4"/>
    <w:rsid w:val="00523F16"/>
    <w:rsid w:val="00524CA7"/>
    <w:rsid w:val="0052520F"/>
    <w:rsid w:val="00525751"/>
    <w:rsid w:val="00525F85"/>
    <w:rsid w:val="00526024"/>
    <w:rsid w:val="00526343"/>
    <w:rsid w:val="0052671F"/>
    <w:rsid w:val="00526938"/>
    <w:rsid w:val="00527813"/>
    <w:rsid w:val="00527A22"/>
    <w:rsid w:val="00527CD9"/>
    <w:rsid w:val="00527D4F"/>
    <w:rsid w:val="00527DE3"/>
    <w:rsid w:val="00527F4D"/>
    <w:rsid w:val="00530072"/>
    <w:rsid w:val="00530ED3"/>
    <w:rsid w:val="005312F2"/>
    <w:rsid w:val="005316FB"/>
    <w:rsid w:val="00531D08"/>
    <w:rsid w:val="0053204E"/>
    <w:rsid w:val="005322FC"/>
    <w:rsid w:val="005328C2"/>
    <w:rsid w:val="00532FCC"/>
    <w:rsid w:val="00533839"/>
    <w:rsid w:val="00533BE9"/>
    <w:rsid w:val="0053596D"/>
    <w:rsid w:val="00535A3A"/>
    <w:rsid w:val="00537A34"/>
    <w:rsid w:val="00537E31"/>
    <w:rsid w:val="0054005A"/>
    <w:rsid w:val="005402A7"/>
    <w:rsid w:val="00540542"/>
    <w:rsid w:val="0054161F"/>
    <w:rsid w:val="005422E4"/>
    <w:rsid w:val="0054243C"/>
    <w:rsid w:val="005425C3"/>
    <w:rsid w:val="0054279C"/>
    <w:rsid w:val="005433E3"/>
    <w:rsid w:val="00543F3B"/>
    <w:rsid w:val="005449C8"/>
    <w:rsid w:val="00544FFB"/>
    <w:rsid w:val="005458F5"/>
    <w:rsid w:val="00545EC1"/>
    <w:rsid w:val="0054658F"/>
    <w:rsid w:val="005465AF"/>
    <w:rsid w:val="0054732F"/>
    <w:rsid w:val="005502F1"/>
    <w:rsid w:val="00551387"/>
    <w:rsid w:val="005523AE"/>
    <w:rsid w:val="00552A91"/>
    <w:rsid w:val="0055328C"/>
    <w:rsid w:val="005539B9"/>
    <w:rsid w:val="00553C91"/>
    <w:rsid w:val="00554810"/>
    <w:rsid w:val="00554D19"/>
    <w:rsid w:val="00554F48"/>
    <w:rsid w:val="0055555F"/>
    <w:rsid w:val="0055576B"/>
    <w:rsid w:val="005558B7"/>
    <w:rsid w:val="00556340"/>
    <w:rsid w:val="005605BB"/>
    <w:rsid w:val="00560746"/>
    <w:rsid w:val="00560B47"/>
    <w:rsid w:val="00560BC3"/>
    <w:rsid w:val="00560BFA"/>
    <w:rsid w:val="0056130C"/>
    <w:rsid w:val="00561DC9"/>
    <w:rsid w:val="00562104"/>
    <w:rsid w:val="00562A25"/>
    <w:rsid w:val="00562BE5"/>
    <w:rsid w:val="00562EAA"/>
    <w:rsid w:val="0056341E"/>
    <w:rsid w:val="00563DA0"/>
    <w:rsid w:val="00563DA9"/>
    <w:rsid w:val="005641E4"/>
    <w:rsid w:val="00564419"/>
    <w:rsid w:val="00564947"/>
    <w:rsid w:val="00564D60"/>
    <w:rsid w:val="0056572A"/>
    <w:rsid w:val="0056585B"/>
    <w:rsid w:val="005659BD"/>
    <w:rsid w:val="00565B7A"/>
    <w:rsid w:val="005669EF"/>
    <w:rsid w:val="00567BB7"/>
    <w:rsid w:val="00567EC6"/>
    <w:rsid w:val="00570026"/>
    <w:rsid w:val="00570488"/>
    <w:rsid w:val="0057069C"/>
    <w:rsid w:val="005711CE"/>
    <w:rsid w:val="00571C91"/>
    <w:rsid w:val="00571E0D"/>
    <w:rsid w:val="00571FD7"/>
    <w:rsid w:val="00572576"/>
    <w:rsid w:val="00572A8F"/>
    <w:rsid w:val="0057300B"/>
    <w:rsid w:val="0057358C"/>
    <w:rsid w:val="005735F4"/>
    <w:rsid w:val="005738EA"/>
    <w:rsid w:val="0057406A"/>
    <w:rsid w:val="005746F9"/>
    <w:rsid w:val="0057485B"/>
    <w:rsid w:val="00574F3C"/>
    <w:rsid w:val="005750FA"/>
    <w:rsid w:val="005753E0"/>
    <w:rsid w:val="005755C4"/>
    <w:rsid w:val="005760F7"/>
    <w:rsid w:val="00576963"/>
    <w:rsid w:val="00576A76"/>
    <w:rsid w:val="00576DEE"/>
    <w:rsid w:val="00576F16"/>
    <w:rsid w:val="00577483"/>
    <w:rsid w:val="005810E2"/>
    <w:rsid w:val="005813B4"/>
    <w:rsid w:val="005814E4"/>
    <w:rsid w:val="00581F41"/>
    <w:rsid w:val="00582888"/>
    <w:rsid w:val="00582B08"/>
    <w:rsid w:val="00582C98"/>
    <w:rsid w:val="00582EE9"/>
    <w:rsid w:val="00583ED2"/>
    <w:rsid w:val="0058418F"/>
    <w:rsid w:val="005842F2"/>
    <w:rsid w:val="0058488A"/>
    <w:rsid w:val="00584C25"/>
    <w:rsid w:val="00584FDC"/>
    <w:rsid w:val="005856A5"/>
    <w:rsid w:val="00585B37"/>
    <w:rsid w:val="00585CDA"/>
    <w:rsid w:val="00585E30"/>
    <w:rsid w:val="005866B5"/>
    <w:rsid w:val="00586F7D"/>
    <w:rsid w:val="00590238"/>
    <w:rsid w:val="00590C37"/>
    <w:rsid w:val="0059156D"/>
    <w:rsid w:val="0059176F"/>
    <w:rsid w:val="005921AB"/>
    <w:rsid w:val="00592468"/>
    <w:rsid w:val="00592BBD"/>
    <w:rsid w:val="00592C46"/>
    <w:rsid w:val="0059393D"/>
    <w:rsid w:val="00593D20"/>
    <w:rsid w:val="00594255"/>
    <w:rsid w:val="0059431C"/>
    <w:rsid w:val="0059540A"/>
    <w:rsid w:val="00595715"/>
    <w:rsid w:val="00595FD0"/>
    <w:rsid w:val="005972B5"/>
    <w:rsid w:val="00597B3E"/>
    <w:rsid w:val="005A018A"/>
    <w:rsid w:val="005A165F"/>
    <w:rsid w:val="005A178A"/>
    <w:rsid w:val="005A198E"/>
    <w:rsid w:val="005A1BC9"/>
    <w:rsid w:val="005A2156"/>
    <w:rsid w:val="005A2280"/>
    <w:rsid w:val="005A2A32"/>
    <w:rsid w:val="005A2D47"/>
    <w:rsid w:val="005A39B8"/>
    <w:rsid w:val="005A3A1E"/>
    <w:rsid w:val="005A3B09"/>
    <w:rsid w:val="005A3BC8"/>
    <w:rsid w:val="005A3C3F"/>
    <w:rsid w:val="005A450D"/>
    <w:rsid w:val="005A57C3"/>
    <w:rsid w:val="005A6053"/>
    <w:rsid w:val="005A62DC"/>
    <w:rsid w:val="005A6A83"/>
    <w:rsid w:val="005A714D"/>
    <w:rsid w:val="005A72D4"/>
    <w:rsid w:val="005A784B"/>
    <w:rsid w:val="005B02DE"/>
    <w:rsid w:val="005B04F0"/>
    <w:rsid w:val="005B14C5"/>
    <w:rsid w:val="005B189D"/>
    <w:rsid w:val="005B205D"/>
    <w:rsid w:val="005B28A0"/>
    <w:rsid w:val="005B37FA"/>
    <w:rsid w:val="005B3FA3"/>
    <w:rsid w:val="005B4979"/>
    <w:rsid w:val="005B4D06"/>
    <w:rsid w:val="005B5405"/>
    <w:rsid w:val="005B55E8"/>
    <w:rsid w:val="005B6692"/>
    <w:rsid w:val="005B6BC3"/>
    <w:rsid w:val="005B6D55"/>
    <w:rsid w:val="005B7C6A"/>
    <w:rsid w:val="005B7CF3"/>
    <w:rsid w:val="005C056D"/>
    <w:rsid w:val="005C0DDB"/>
    <w:rsid w:val="005C0E4F"/>
    <w:rsid w:val="005C1423"/>
    <w:rsid w:val="005C1541"/>
    <w:rsid w:val="005C1D4F"/>
    <w:rsid w:val="005C211D"/>
    <w:rsid w:val="005C21E5"/>
    <w:rsid w:val="005C254C"/>
    <w:rsid w:val="005C2F59"/>
    <w:rsid w:val="005C3B36"/>
    <w:rsid w:val="005C3F26"/>
    <w:rsid w:val="005C3FB6"/>
    <w:rsid w:val="005C4509"/>
    <w:rsid w:val="005C4676"/>
    <w:rsid w:val="005C48DA"/>
    <w:rsid w:val="005C4DB0"/>
    <w:rsid w:val="005C4E33"/>
    <w:rsid w:val="005C56E3"/>
    <w:rsid w:val="005C6284"/>
    <w:rsid w:val="005C6B05"/>
    <w:rsid w:val="005C70F0"/>
    <w:rsid w:val="005C74BF"/>
    <w:rsid w:val="005C7B86"/>
    <w:rsid w:val="005C7C37"/>
    <w:rsid w:val="005C7ECF"/>
    <w:rsid w:val="005C7ED3"/>
    <w:rsid w:val="005C7F53"/>
    <w:rsid w:val="005D0159"/>
    <w:rsid w:val="005D04E4"/>
    <w:rsid w:val="005D0C10"/>
    <w:rsid w:val="005D0CEF"/>
    <w:rsid w:val="005D1091"/>
    <w:rsid w:val="005D1959"/>
    <w:rsid w:val="005D1D42"/>
    <w:rsid w:val="005D217A"/>
    <w:rsid w:val="005D2498"/>
    <w:rsid w:val="005D2EF4"/>
    <w:rsid w:val="005D2F67"/>
    <w:rsid w:val="005D2FB2"/>
    <w:rsid w:val="005D3C01"/>
    <w:rsid w:val="005D3C44"/>
    <w:rsid w:val="005D44A8"/>
    <w:rsid w:val="005D4DF0"/>
    <w:rsid w:val="005D510C"/>
    <w:rsid w:val="005D563C"/>
    <w:rsid w:val="005D57FD"/>
    <w:rsid w:val="005D7089"/>
    <w:rsid w:val="005D7805"/>
    <w:rsid w:val="005D7CDD"/>
    <w:rsid w:val="005E041B"/>
    <w:rsid w:val="005E05D0"/>
    <w:rsid w:val="005E0804"/>
    <w:rsid w:val="005E0D3C"/>
    <w:rsid w:val="005E19C7"/>
    <w:rsid w:val="005E2248"/>
    <w:rsid w:val="005E2820"/>
    <w:rsid w:val="005E2AF5"/>
    <w:rsid w:val="005E2B9C"/>
    <w:rsid w:val="005E300F"/>
    <w:rsid w:val="005E36BB"/>
    <w:rsid w:val="005E3893"/>
    <w:rsid w:val="005E3BCA"/>
    <w:rsid w:val="005E444B"/>
    <w:rsid w:val="005E46F5"/>
    <w:rsid w:val="005E4F1A"/>
    <w:rsid w:val="005E5158"/>
    <w:rsid w:val="005E545B"/>
    <w:rsid w:val="005E5F79"/>
    <w:rsid w:val="005E6204"/>
    <w:rsid w:val="005E66EF"/>
    <w:rsid w:val="005E6F47"/>
    <w:rsid w:val="005F03B4"/>
    <w:rsid w:val="005F03DB"/>
    <w:rsid w:val="005F092A"/>
    <w:rsid w:val="005F0B25"/>
    <w:rsid w:val="005F0B2A"/>
    <w:rsid w:val="005F0BF0"/>
    <w:rsid w:val="005F0CE3"/>
    <w:rsid w:val="005F13A1"/>
    <w:rsid w:val="005F1479"/>
    <w:rsid w:val="005F1D47"/>
    <w:rsid w:val="005F1EF0"/>
    <w:rsid w:val="005F2807"/>
    <w:rsid w:val="005F376A"/>
    <w:rsid w:val="005F3874"/>
    <w:rsid w:val="005F39EC"/>
    <w:rsid w:val="005F3A1D"/>
    <w:rsid w:val="005F3E98"/>
    <w:rsid w:val="005F437B"/>
    <w:rsid w:val="005F4F63"/>
    <w:rsid w:val="005F518E"/>
    <w:rsid w:val="005F6460"/>
    <w:rsid w:val="005F6FCA"/>
    <w:rsid w:val="005F7466"/>
    <w:rsid w:val="006002F8"/>
    <w:rsid w:val="0060048D"/>
    <w:rsid w:val="00600936"/>
    <w:rsid w:val="006021AF"/>
    <w:rsid w:val="00602271"/>
    <w:rsid w:val="00602424"/>
    <w:rsid w:val="00602A72"/>
    <w:rsid w:val="00602CA5"/>
    <w:rsid w:val="00602E64"/>
    <w:rsid w:val="00602FDA"/>
    <w:rsid w:val="00603F77"/>
    <w:rsid w:val="00604372"/>
    <w:rsid w:val="006044F6"/>
    <w:rsid w:val="0060452D"/>
    <w:rsid w:val="00605515"/>
    <w:rsid w:val="00605CF4"/>
    <w:rsid w:val="006067C1"/>
    <w:rsid w:val="006069A2"/>
    <w:rsid w:val="00606A36"/>
    <w:rsid w:val="00606A48"/>
    <w:rsid w:val="00607DA7"/>
    <w:rsid w:val="00607F65"/>
    <w:rsid w:val="00607F8D"/>
    <w:rsid w:val="00610761"/>
    <w:rsid w:val="00610BCF"/>
    <w:rsid w:val="00610CC9"/>
    <w:rsid w:val="00611E25"/>
    <w:rsid w:val="00612FBD"/>
    <w:rsid w:val="00613614"/>
    <w:rsid w:val="00613D34"/>
    <w:rsid w:val="00613D65"/>
    <w:rsid w:val="00613DE2"/>
    <w:rsid w:val="00614069"/>
    <w:rsid w:val="00614A23"/>
    <w:rsid w:val="00614A29"/>
    <w:rsid w:val="00615285"/>
    <w:rsid w:val="0061592C"/>
    <w:rsid w:val="00615D93"/>
    <w:rsid w:val="00615DD5"/>
    <w:rsid w:val="00615E31"/>
    <w:rsid w:val="00616751"/>
    <w:rsid w:val="0061698B"/>
    <w:rsid w:val="00616EC1"/>
    <w:rsid w:val="00617525"/>
    <w:rsid w:val="0061759D"/>
    <w:rsid w:val="00617F0D"/>
    <w:rsid w:val="00620C47"/>
    <w:rsid w:val="00620E8F"/>
    <w:rsid w:val="0062103E"/>
    <w:rsid w:val="00621051"/>
    <w:rsid w:val="00621A22"/>
    <w:rsid w:val="00622202"/>
    <w:rsid w:val="0062249A"/>
    <w:rsid w:val="006228B0"/>
    <w:rsid w:val="006239B3"/>
    <w:rsid w:val="00624C46"/>
    <w:rsid w:val="00625318"/>
    <w:rsid w:val="00625451"/>
    <w:rsid w:val="00625656"/>
    <w:rsid w:val="0062644B"/>
    <w:rsid w:val="0062684A"/>
    <w:rsid w:val="00626B8B"/>
    <w:rsid w:val="00626D77"/>
    <w:rsid w:val="00626E83"/>
    <w:rsid w:val="006302BB"/>
    <w:rsid w:val="006306FC"/>
    <w:rsid w:val="006315FC"/>
    <w:rsid w:val="00631E5E"/>
    <w:rsid w:val="00631F4D"/>
    <w:rsid w:val="00632504"/>
    <w:rsid w:val="00632BB1"/>
    <w:rsid w:val="006331BB"/>
    <w:rsid w:val="0063338E"/>
    <w:rsid w:val="006335B8"/>
    <w:rsid w:val="0063362E"/>
    <w:rsid w:val="00633C45"/>
    <w:rsid w:val="00634943"/>
    <w:rsid w:val="00634AEB"/>
    <w:rsid w:val="00634CE1"/>
    <w:rsid w:val="00635037"/>
    <w:rsid w:val="00636B24"/>
    <w:rsid w:val="00637510"/>
    <w:rsid w:val="006376C8"/>
    <w:rsid w:val="0063789D"/>
    <w:rsid w:val="00640FF9"/>
    <w:rsid w:val="006414C2"/>
    <w:rsid w:val="006416A1"/>
    <w:rsid w:val="00642ECC"/>
    <w:rsid w:val="0064311A"/>
    <w:rsid w:val="00643228"/>
    <w:rsid w:val="006434B0"/>
    <w:rsid w:val="0064360E"/>
    <w:rsid w:val="00643D85"/>
    <w:rsid w:val="006445C4"/>
    <w:rsid w:val="0064462B"/>
    <w:rsid w:val="00644A8B"/>
    <w:rsid w:val="0064503D"/>
    <w:rsid w:val="006453C0"/>
    <w:rsid w:val="00645560"/>
    <w:rsid w:val="00645A61"/>
    <w:rsid w:val="00646131"/>
    <w:rsid w:val="00646383"/>
    <w:rsid w:val="006464E9"/>
    <w:rsid w:val="00646A27"/>
    <w:rsid w:val="00646C9F"/>
    <w:rsid w:val="0064797F"/>
    <w:rsid w:val="00647B25"/>
    <w:rsid w:val="00650115"/>
    <w:rsid w:val="00650D84"/>
    <w:rsid w:val="0065198F"/>
    <w:rsid w:val="00652199"/>
    <w:rsid w:val="006529E0"/>
    <w:rsid w:val="00652EA5"/>
    <w:rsid w:val="00653158"/>
    <w:rsid w:val="00653A5F"/>
    <w:rsid w:val="00653E5E"/>
    <w:rsid w:val="00655084"/>
    <w:rsid w:val="0065516B"/>
    <w:rsid w:val="00655688"/>
    <w:rsid w:val="00655A60"/>
    <w:rsid w:val="00656118"/>
    <w:rsid w:val="006565B4"/>
    <w:rsid w:val="00656989"/>
    <w:rsid w:val="00656998"/>
    <w:rsid w:val="0065749A"/>
    <w:rsid w:val="006613DF"/>
    <w:rsid w:val="00661410"/>
    <w:rsid w:val="006617F5"/>
    <w:rsid w:val="00662CC2"/>
    <w:rsid w:val="00662D2B"/>
    <w:rsid w:val="00662EA2"/>
    <w:rsid w:val="0066343E"/>
    <w:rsid w:val="006640D4"/>
    <w:rsid w:val="006641BE"/>
    <w:rsid w:val="00664A64"/>
    <w:rsid w:val="00664A8F"/>
    <w:rsid w:val="00664AB7"/>
    <w:rsid w:val="00664C09"/>
    <w:rsid w:val="00665EBA"/>
    <w:rsid w:val="00666111"/>
    <w:rsid w:val="0066636A"/>
    <w:rsid w:val="00666544"/>
    <w:rsid w:val="006665A7"/>
    <w:rsid w:val="006667E9"/>
    <w:rsid w:val="00666926"/>
    <w:rsid w:val="00666C21"/>
    <w:rsid w:val="0066786A"/>
    <w:rsid w:val="006678AC"/>
    <w:rsid w:val="006678E6"/>
    <w:rsid w:val="00667A4D"/>
    <w:rsid w:val="00667E14"/>
    <w:rsid w:val="00670DE4"/>
    <w:rsid w:val="00670E66"/>
    <w:rsid w:val="00671134"/>
    <w:rsid w:val="00671896"/>
    <w:rsid w:val="00671AEA"/>
    <w:rsid w:val="00671D73"/>
    <w:rsid w:val="00671F76"/>
    <w:rsid w:val="00672296"/>
    <w:rsid w:val="00672449"/>
    <w:rsid w:val="006729EA"/>
    <w:rsid w:val="00672FFE"/>
    <w:rsid w:val="00673A68"/>
    <w:rsid w:val="00673E19"/>
    <w:rsid w:val="00674305"/>
    <w:rsid w:val="006745D8"/>
    <w:rsid w:val="006747D5"/>
    <w:rsid w:val="00674844"/>
    <w:rsid w:val="0067515F"/>
    <w:rsid w:val="006752B0"/>
    <w:rsid w:val="00675378"/>
    <w:rsid w:val="00675B56"/>
    <w:rsid w:val="00675C1A"/>
    <w:rsid w:val="0067665D"/>
    <w:rsid w:val="0067670F"/>
    <w:rsid w:val="00676880"/>
    <w:rsid w:val="006769AB"/>
    <w:rsid w:val="00676AE4"/>
    <w:rsid w:val="00677ABC"/>
    <w:rsid w:val="006802C3"/>
    <w:rsid w:val="00680516"/>
    <w:rsid w:val="00680ADB"/>
    <w:rsid w:val="00681826"/>
    <w:rsid w:val="00681926"/>
    <w:rsid w:val="0068274A"/>
    <w:rsid w:val="00683B85"/>
    <w:rsid w:val="0068423F"/>
    <w:rsid w:val="0068492B"/>
    <w:rsid w:val="00684B4B"/>
    <w:rsid w:val="00685EA0"/>
    <w:rsid w:val="006903E4"/>
    <w:rsid w:val="00690DC9"/>
    <w:rsid w:val="00690F59"/>
    <w:rsid w:val="006911A9"/>
    <w:rsid w:val="006914C3"/>
    <w:rsid w:val="00691B28"/>
    <w:rsid w:val="00692FC1"/>
    <w:rsid w:val="00693452"/>
    <w:rsid w:val="0069347F"/>
    <w:rsid w:val="00693D95"/>
    <w:rsid w:val="00694053"/>
    <w:rsid w:val="00694795"/>
    <w:rsid w:val="0069494B"/>
    <w:rsid w:val="006949D1"/>
    <w:rsid w:val="00694AE8"/>
    <w:rsid w:val="00694E98"/>
    <w:rsid w:val="0069504C"/>
    <w:rsid w:val="00695357"/>
    <w:rsid w:val="006955F5"/>
    <w:rsid w:val="00695F88"/>
    <w:rsid w:val="006962ED"/>
    <w:rsid w:val="00696678"/>
    <w:rsid w:val="00696D16"/>
    <w:rsid w:val="0069766C"/>
    <w:rsid w:val="006979FB"/>
    <w:rsid w:val="006A036C"/>
    <w:rsid w:val="006A0F29"/>
    <w:rsid w:val="006A1746"/>
    <w:rsid w:val="006A2946"/>
    <w:rsid w:val="006A2DB1"/>
    <w:rsid w:val="006A303B"/>
    <w:rsid w:val="006A33AB"/>
    <w:rsid w:val="006A36BB"/>
    <w:rsid w:val="006A40AD"/>
    <w:rsid w:val="006A4178"/>
    <w:rsid w:val="006A4491"/>
    <w:rsid w:val="006A4900"/>
    <w:rsid w:val="006A53D2"/>
    <w:rsid w:val="006A5433"/>
    <w:rsid w:val="006A5523"/>
    <w:rsid w:val="006A56F1"/>
    <w:rsid w:val="006A59CF"/>
    <w:rsid w:val="006A6128"/>
    <w:rsid w:val="006A75C7"/>
    <w:rsid w:val="006A7750"/>
    <w:rsid w:val="006A78EF"/>
    <w:rsid w:val="006A79FA"/>
    <w:rsid w:val="006A7C8A"/>
    <w:rsid w:val="006B0603"/>
    <w:rsid w:val="006B13FC"/>
    <w:rsid w:val="006B2579"/>
    <w:rsid w:val="006B2899"/>
    <w:rsid w:val="006B2D33"/>
    <w:rsid w:val="006B379F"/>
    <w:rsid w:val="006B3B02"/>
    <w:rsid w:val="006B3B15"/>
    <w:rsid w:val="006B3DD6"/>
    <w:rsid w:val="006B4101"/>
    <w:rsid w:val="006B51A5"/>
    <w:rsid w:val="006B5383"/>
    <w:rsid w:val="006B6B69"/>
    <w:rsid w:val="006B6E40"/>
    <w:rsid w:val="006B7583"/>
    <w:rsid w:val="006C1342"/>
    <w:rsid w:val="006C16AE"/>
    <w:rsid w:val="006C190B"/>
    <w:rsid w:val="006C1A9F"/>
    <w:rsid w:val="006C1BFB"/>
    <w:rsid w:val="006C1CD5"/>
    <w:rsid w:val="006C1EC6"/>
    <w:rsid w:val="006C24D7"/>
    <w:rsid w:val="006C27E8"/>
    <w:rsid w:val="006C29E0"/>
    <w:rsid w:val="006C2D00"/>
    <w:rsid w:val="006C381D"/>
    <w:rsid w:val="006C3913"/>
    <w:rsid w:val="006C39D2"/>
    <w:rsid w:val="006C5400"/>
    <w:rsid w:val="006C54FE"/>
    <w:rsid w:val="006C582B"/>
    <w:rsid w:val="006C5916"/>
    <w:rsid w:val="006C5AB5"/>
    <w:rsid w:val="006C6FE3"/>
    <w:rsid w:val="006C7115"/>
    <w:rsid w:val="006C73D4"/>
    <w:rsid w:val="006C746D"/>
    <w:rsid w:val="006C798F"/>
    <w:rsid w:val="006D0A87"/>
    <w:rsid w:val="006D108B"/>
    <w:rsid w:val="006D10FB"/>
    <w:rsid w:val="006D115C"/>
    <w:rsid w:val="006D14E4"/>
    <w:rsid w:val="006D1AC1"/>
    <w:rsid w:val="006D1D4F"/>
    <w:rsid w:val="006D2702"/>
    <w:rsid w:val="006D2BFF"/>
    <w:rsid w:val="006D3408"/>
    <w:rsid w:val="006D341C"/>
    <w:rsid w:val="006D417A"/>
    <w:rsid w:val="006D4A07"/>
    <w:rsid w:val="006D4A97"/>
    <w:rsid w:val="006D5F87"/>
    <w:rsid w:val="006D68E3"/>
    <w:rsid w:val="006D721D"/>
    <w:rsid w:val="006D7579"/>
    <w:rsid w:val="006D7A66"/>
    <w:rsid w:val="006D7E87"/>
    <w:rsid w:val="006E0146"/>
    <w:rsid w:val="006E02E9"/>
    <w:rsid w:val="006E0B71"/>
    <w:rsid w:val="006E0D5B"/>
    <w:rsid w:val="006E14E5"/>
    <w:rsid w:val="006E1538"/>
    <w:rsid w:val="006E17AC"/>
    <w:rsid w:val="006E1E63"/>
    <w:rsid w:val="006E1ECE"/>
    <w:rsid w:val="006E269D"/>
    <w:rsid w:val="006E2CB2"/>
    <w:rsid w:val="006E32EF"/>
    <w:rsid w:val="006E3DAD"/>
    <w:rsid w:val="006E3EEC"/>
    <w:rsid w:val="006E46F6"/>
    <w:rsid w:val="006E5110"/>
    <w:rsid w:val="006E589B"/>
    <w:rsid w:val="006E5AFA"/>
    <w:rsid w:val="006E6B39"/>
    <w:rsid w:val="006E70F5"/>
    <w:rsid w:val="006E72E5"/>
    <w:rsid w:val="006E7693"/>
    <w:rsid w:val="006E775F"/>
    <w:rsid w:val="006F0BAA"/>
    <w:rsid w:val="006F2301"/>
    <w:rsid w:val="006F2973"/>
    <w:rsid w:val="006F2A0D"/>
    <w:rsid w:val="006F2B6D"/>
    <w:rsid w:val="006F3562"/>
    <w:rsid w:val="006F371A"/>
    <w:rsid w:val="006F3EAA"/>
    <w:rsid w:val="006F44EE"/>
    <w:rsid w:val="006F45E2"/>
    <w:rsid w:val="006F45F3"/>
    <w:rsid w:val="006F52BE"/>
    <w:rsid w:val="006F567B"/>
    <w:rsid w:val="006F590A"/>
    <w:rsid w:val="006F5B0E"/>
    <w:rsid w:val="006F5EAE"/>
    <w:rsid w:val="006F5EC3"/>
    <w:rsid w:val="006F5F1C"/>
    <w:rsid w:val="006F67F9"/>
    <w:rsid w:val="006F74C1"/>
    <w:rsid w:val="006F7E73"/>
    <w:rsid w:val="00700572"/>
    <w:rsid w:val="00701615"/>
    <w:rsid w:val="0070172C"/>
    <w:rsid w:val="00701CF0"/>
    <w:rsid w:val="007020C5"/>
    <w:rsid w:val="00702729"/>
    <w:rsid w:val="00702B2F"/>
    <w:rsid w:val="00702D86"/>
    <w:rsid w:val="0070375A"/>
    <w:rsid w:val="007049A1"/>
    <w:rsid w:val="00704D04"/>
    <w:rsid w:val="00704D0F"/>
    <w:rsid w:val="00705084"/>
    <w:rsid w:val="00705915"/>
    <w:rsid w:val="00705B22"/>
    <w:rsid w:val="0070604F"/>
    <w:rsid w:val="007060E5"/>
    <w:rsid w:val="007061E0"/>
    <w:rsid w:val="007067BB"/>
    <w:rsid w:val="007068C2"/>
    <w:rsid w:val="00706B9E"/>
    <w:rsid w:val="00706BA4"/>
    <w:rsid w:val="007072F7"/>
    <w:rsid w:val="007104E4"/>
    <w:rsid w:val="007107E9"/>
    <w:rsid w:val="00710843"/>
    <w:rsid w:val="00710A4C"/>
    <w:rsid w:val="00710D03"/>
    <w:rsid w:val="00711132"/>
    <w:rsid w:val="007111DB"/>
    <w:rsid w:val="00711E35"/>
    <w:rsid w:val="0071265C"/>
    <w:rsid w:val="00712896"/>
    <w:rsid w:val="00712C68"/>
    <w:rsid w:val="00712EB5"/>
    <w:rsid w:val="0071378A"/>
    <w:rsid w:val="007138FC"/>
    <w:rsid w:val="00713E2E"/>
    <w:rsid w:val="0071470B"/>
    <w:rsid w:val="00714D25"/>
    <w:rsid w:val="007153A2"/>
    <w:rsid w:val="00715909"/>
    <w:rsid w:val="00715AB1"/>
    <w:rsid w:val="00715AC9"/>
    <w:rsid w:val="00715B19"/>
    <w:rsid w:val="00716096"/>
    <w:rsid w:val="00716C39"/>
    <w:rsid w:val="00717108"/>
    <w:rsid w:val="00717201"/>
    <w:rsid w:val="0071722D"/>
    <w:rsid w:val="007172C7"/>
    <w:rsid w:val="00717427"/>
    <w:rsid w:val="00717662"/>
    <w:rsid w:val="00721A01"/>
    <w:rsid w:val="0072237A"/>
    <w:rsid w:val="007228B3"/>
    <w:rsid w:val="007229AA"/>
    <w:rsid w:val="007229AB"/>
    <w:rsid w:val="00722A33"/>
    <w:rsid w:val="00723F94"/>
    <w:rsid w:val="007241C9"/>
    <w:rsid w:val="00724225"/>
    <w:rsid w:val="00724829"/>
    <w:rsid w:val="007249ED"/>
    <w:rsid w:val="00724B8C"/>
    <w:rsid w:val="00725CCF"/>
    <w:rsid w:val="0072614A"/>
    <w:rsid w:val="0072682C"/>
    <w:rsid w:val="00726EAA"/>
    <w:rsid w:val="00727475"/>
    <w:rsid w:val="007277CF"/>
    <w:rsid w:val="0072789D"/>
    <w:rsid w:val="00727A3C"/>
    <w:rsid w:val="00727B5D"/>
    <w:rsid w:val="00727E3E"/>
    <w:rsid w:val="007300A8"/>
    <w:rsid w:val="00730E16"/>
    <w:rsid w:val="00731083"/>
    <w:rsid w:val="0073182E"/>
    <w:rsid w:val="00732387"/>
    <w:rsid w:val="00733107"/>
    <w:rsid w:val="00733139"/>
    <w:rsid w:val="0073329F"/>
    <w:rsid w:val="00733470"/>
    <w:rsid w:val="00733727"/>
    <w:rsid w:val="007344A2"/>
    <w:rsid w:val="00734746"/>
    <w:rsid w:val="00734914"/>
    <w:rsid w:val="00734B1F"/>
    <w:rsid w:val="00734BF1"/>
    <w:rsid w:val="00735014"/>
    <w:rsid w:val="00735179"/>
    <w:rsid w:val="00735B78"/>
    <w:rsid w:val="00735BA1"/>
    <w:rsid w:val="00735C24"/>
    <w:rsid w:val="007362C6"/>
    <w:rsid w:val="00736BCC"/>
    <w:rsid w:val="00736ECE"/>
    <w:rsid w:val="00737D40"/>
    <w:rsid w:val="0074092D"/>
    <w:rsid w:val="007410A4"/>
    <w:rsid w:val="007418CF"/>
    <w:rsid w:val="00741AE0"/>
    <w:rsid w:val="00741F16"/>
    <w:rsid w:val="00742425"/>
    <w:rsid w:val="00742836"/>
    <w:rsid w:val="00742A50"/>
    <w:rsid w:val="007432E2"/>
    <w:rsid w:val="007436CF"/>
    <w:rsid w:val="00744896"/>
    <w:rsid w:val="00744D7A"/>
    <w:rsid w:val="0074653C"/>
    <w:rsid w:val="00747151"/>
    <w:rsid w:val="007472E3"/>
    <w:rsid w:val="00747455"/>
    <w:rsid w:val="007475A7"/>
    <w:rsid w:val="00750BDA"/>
    <w:rsid w:val="007512E8"/>
    <w:rsid w:val="007512F7"/>
    <w:rsid w:val="00751C07"/>
    <w:rsid w:val="00752283"/>
    <w:rsid w:val="0075291D"/>
    <w:rsid w:val="00752DB7"/>
    <w:rsid w:val="007532AD"/>
    <w:rsid w:val="0075364E"/>
    <w:rsid w:val="00753D8A"/>
    <w:rsid w:val="00753ECF"/>
    <w:rsid w:val="00754526"/>
    <w:rsid w:val="00754825"/>
    <w:rsid w:val="00754F09"/>
    <w:rsid w:val="00755144"/>
    <w:rsid w:val="007558D0"/>
    <w:rsid w:val="00755EE0"/>
    <w:rsid w:val="00755FB2"/>
    <w:rsid w:val="00756B95"/>
    <w:rsid w:val="00756C03"/>
    <w:rsid w:val="00756FD7"/>
    <w:rsid w:val="00757A3B"/>
    <w:rsid w:val="007613EE"/>
    <w:rsid w:val="00761498"/>
    <w:rsid w:val="007614C9"/>
    <w:rsid w:val="007615DA"/>
    <w:rsid w:val="007615F6"/>
    <w:rsid w:val="0076189E"/>
    <w:rsid w:val="00762213"/>
    <w:rsid w:val="007624AE"/>
    <w:rsid w:val="007626B8"/>
    <w:rsid w:val="00762828"/>
    <w:rsid w:val="00762AAD"/>
    <w:rsid w:val="00762BA9"/>
    <w:rsid w:val="0076346B"/>
    <w:rsid w:val="00763681"/>
    <w:rsid w:val="00763734"/>
    <w:rsid w:val="00763C5D"/>
    <w:rsid w:val="00764257"/>
    <w:rsid w:val="00764368"/>
    <w:rsid w:val="007643B4"/>
    <w:rsid w:val="007643DB"/>
    <w:rsid w:val="00764F98"/>
    <w:rsid w:val="0076514E"/>
    <w:rsid w:val="007651EE"/>
    <w:rsid w:val="007652CA"/>
    <w:rsid w:val="00765B8B"/>
    <w:rsid w:val="00765FFD"/>
    <w:rsid w:val="0076654F"/>
    <w:rsid w:val="007665B9"/>
    <w:rsid w:val="0076683D"/>
    <w:rsid w:val="00766A27"/>
    <w:rsid w:val="00766FA4"/>
    <w:rsid w:val="00770374"/>
    <w:rsid w:val="00771B88"/>
    <w:rsid w:val="007721B7"/>
    <w:rsid w:val="007726AB"/>
    <w:rsid w:val="00772E87"/>
    <w:rsid w:val="00772FFF"/>
    <w:rsid w:val="00773089"/>
    <w:rsid w:val="00774148"/>
    <w:rsid w:val="007741D1"/>
    <w:rsid w:val="00774BA0"/>
    <w:rsid w:val="007754B6"/>
    <w:rsid w:val="00775B0B"/>
    <w:rsid w:val="0077609C"/>
    <w:rsid w:val="00776330"/>
    <w:rsid w:val="00776E49"/>
    <w:rsid w:val="0077744B"/>
    <w:rsid w:val="00777A1D"/>
    <w:rsid w:val="007801FF"/>
    <w:rsid w:val="00780507"/>
    <w:rsid w:val="00780A7A"/>
    <w:rsid w:val="007810E7"/>
    <w:rsid w:val="007811DA"/>
    <w:rsid w:val="00781489"/>
    <w:rsid w:val="00782526"/>
    <w:rsid w:val="00783411"/>
    <w:rsid w:val="00783ED9"/>
    <w:rsid w:val="00784511"/>
    <w:rsid w:val="00784FCA"/>
    <w:rsid w:val="0078662C"/>
    <w:rsid w:val="00786634"/>
    <w:rsid w:val="007871DF"/>
    <w:rsid w:val="0078731B"/>
    <w:rsid w:val="00787323"/>
    <w:rsid w:val="00787346"/>
    <w:rsid w:val="00787F51"/>
    <w:rsid w:val="00790318"/>
    <w:rsid w:val="00790381"/>
    <w:rsid w:val="00790E7D"/>
    <w:rsid w:val="00791540"/>
    <w:rsid w:val="007919BD"/>
    <w:rsid w:val="007922CE"/>
    <w:rsid w:val="00792301"/>
    <w:rsid w:val="007930FF"/>
    <w:rsid w:val="00793CC0"/>
    <w:rsid w:val="00793DDC"/>
    <w:rsid w:val="00793FF7"/>
    <w:rsid w:val="007941BF"/>
    <w:rsid w:val="00794529"/>
    <w:rsid w:val="00795620"/>
    <w:rsid w:val="00795D06"/>
    <w:rsid w:val="00795E5A"/>
    <w:rsid w:val="00795FA8"/>
    <w:rsid w:val="0079692B"/>
    <w:rsid w:val="00796B3D"/>
    <w:rsid w:val="00796C61"/>
    <w:rsid w:val="007975F8"/>
    <w:rsid w:val="00797603"/>
    <w:rsid w:val="00797A0A"/>
    <w:rsid w:val="00797E9A"/>
    <w:rsid w:val="007A05E8"/>
    <w:rsid w:val="007A0CCA"/>
    <w:rsid w:val="007A0E46"/>
    <w:rsid w:val="007A1724"/>
    <w:rsid w:val="007A228E"/>
    <w:rsid w:val="007A422F"/>
    <w:rsid w:val="007A4235"/>
    <w:rsid w:val="007A4532"/>
    <w:rsid w:val="007A4735"/>
    <w:rsid w:val="007A475E"/>
    <w:rsid w:val="007A4F13"/>
    <w:rsid w:val="007A547F"/>
    <w:rsid w:val="007A5923"/>
    <w:rsid w:val="007A5E0F"/>
    <w:rsid w:val="007A65FF"/>
    <w:rsid w:val="007A695D"/>
    <w:rsid w:val="007A7137"/>
    <w:rsid w:val="007A7EE2"/>
    <w:rsid w:val="007B0F20"/>
    <w:rsid w:val="007B163E"/>
    <w:rsid w:val="007B1BD2"/>
    <w:rsid w:val="007B1F77"/>
    <w:rsid w:val="007B20E2"/>
    <w:rsid w:val="007B2DAA"/>
    <w:rsid w:val="007B339D"/>
    <w:rsid w:val="007B46A1"/>
    <w:rsid w:val="007B47A9"/>
    <w:rsid w:val="007B4A52"/>
    <w:rsid w:val="007B4E59"/>
    <w:rsid w:val="007B4F35"/>
    <w:rsid w:val="007B5837"/>
    <w:rsid w:val="007B5BED"/>
    <w:rsid w:val="007B69EA"/>
    <w:rsid w:val="007B7091"/>
    <w:rsid w:val="007B77FF"/>
    <w:rsid w:val="007B7E32"/>
    <w:rsid w:val="007C0497"/>
    <w:rsid w:val="007C0FD1"/>
    <w:rsid w:val="007C1AC1"/>
    <w:rsid w:val="007C263E"/>
    <w:rsid w:val="007C2730"/>
    <w:rsid w:val="007C2975"/>
    <w:rsid w:val="007C2FF1"/>
    <w:rsid w:val="007C3261"/>
    <w:rsid w:val="007C37BB"/>
    <w:rsid w:val="007C397D"/>
    <w:rsid w:val="007C464C"/>
    <w:rsid w:val="007C4E60"/>
    <w:rsid w:val="007C5846"/>
    <w:rsid w:val="007C5863"/>
    <w:rsid w:val="007C60CA"/>
    <w:rsid w:val="007C66F2"/>
    <w:rsid w:val="007C67F3"/>
    <w:rsid w:val="007C766E"/>
    <w:rsid w:val="007C774D"/>
    <w:rsid w:val="007C7FE8"/>
    <w:rsid w:val="007D0A1D"/>
    <w:rsid w:val="007D104A"/>
    <w:rsid w:val="007D21CC"/>
    <w:rsid w:val="007D37A7"/>
    <w:rsid w:val="007D37FF"/>
    <w:rsid w:val="007D3D8E"/>
    <w:rsid w:val="007D3EFD"/>
    <w:rsid w:val="007D44EE"/>
    <w:rsid w:val="007D74C0"/>
    <w:rsid w:val="007D7E4F"/>
    <w:rsid w:val="007E003F"/>
    <w:rsid w:val="007E0B13"/>
    <w:rsid w:val="007E1281"/>
    <w:rsid w:val="007E147A"/>
    <w:rsid w:val="007E22E7"/>
    <w:rsid w:val="007E23DA"/>
    <w:rsid w:val="007E2AB1"/>
    <w:rsid w:val="007E2EBD"/>
    <w:rsid w:val="007E3B89"/>
    <w:rsid w:val="007E46F3"/>
    <w:rsid w:val="007E4708"/>
    <w:rsid w:val="007E4D74"/>
    <w:rsid w:val="007E501E"/>
    <w:rsid w:val="007E61DB"/>
    <w:rsid w:val="007E69D0"/>
    <w:rsid w:val="007E6C68"/>
    <w:rsid w:val="007E71B7"/>
    <w:rsid w:val="007E74D4"/>
    <w:rsid w:val="007E752B"/>
    <w:rsid w:val="007F0040"/>
    <w:rsid w:val="007F01DD"/>
    <w:rsid w:val="007F078D"/>
    <w:rsid w:val="007F0A5F"/>
    <w:rsid w:val="007F146D"/>
    <w:rsid w:val="007F18C9"/>
    <w:rsid w:val="007F19B9"/>
    <w:rsid w:val="007F1EED"/>
    <w:rsid w:val="007F2192"/>
    <w:rsid w:val="007F22EF"/>
    <w:rsid w:val="007F25B7"/>
    <w:rsid w:val="007F25CF"/>
    <w:rsid w:val="007F2F99"/>
    <w:rsid w:val="007F31FE"/>
    <w:rsid w:val="007F33B0"/>
    <w:rsid w:val="007F3AC1"/>
    <w:rsid w:val="007F3CE7"/>
    <w:rsid w:val="007F472D"/>
    <w:rsid w:val="007F4741"/>
    <w:rsid w:val="007F4AB1"/>
    <w:rsid w:val="007F4AE4"/>
    <w:rsid w:val="007F5586"/>
    <w:rsid w:val="007F5B9F"/>
    <w:rsid w:val="007F6C42"/>
    <w:rsid w:val="007F6E67"/>
    <w:rsid w:val="007F70FF"/>
    <w:rsid w:val="007F73B4"/>
    <w:rsid w:val="007F7679"/>
    <w:rsid w:val="007F7B53"/>
    <w:rsid w:val="0080024C"/>
    <w:rsid w:val="008007FA"/>
    <w:rsid w:val="00800F58"/>
    <w:rsid w:val="00800FA2"/>
    <w:rsid w:val="0080100C"/>
    <w:rsid w:val="008014B1"/>
    <w:rsid w:val="0080165B"/>
    <w:rsid w:val="0080166D"/>
    <w:rsid w:val="00801ED0"/>
    <w:rsid w:val="008021D3"/>
    <w:rsid w:val="0080228D"/>
    <w:rsid w:val="008024C9"/>
    <w:rsid w:val="008028C7"/>
    <w:rsid w:val="00802A60"/>
    <w:rsid w:val="00802A6D"/>
    <w:rsid w:val="00802B8D"/>
    <w:rsid w:val="008037BF"/>
    <w:rsid w:val="00803968"/>
    <w:rsid w:val="00804194"/>
    <w:rsid w:val="0080431F"/>
    <w:rsid w:val="008049D2"/>
    <w:rsid w:val="0080551B"/>
    <w:rsid w:val="00805723"/>
    <w:rsid w:val="00805C4D"/>
    <w:rsid w:val="00805FE2"/>
    <w:rsid w:val="0080633C"/>
    <w:rsid w:val="00806612"/>
    <w:rsid w:val="00807077"/>
    <w:rsid w:val="00810988"/>
    <w:rsid w:val="00810C7D"/>
    <w:rsid w:val="00810E1A"/>
    <w:rsid w:val="00811104"/>
    <w:rsid w:val="0081214E"/>
    <w:rsid w:val="008128D6"/>
    <w:rsid w:val="00812A3D"/>
    <w:rsid w:val="008147A4"/>
    <w:rsid w:val="00814EB7"/>
    <w:rsid w:val="00815562"/>
    <w:rsid w:val="008158B3"/>
    <w:rsid w:val="00815DE5"/>
    <w:rsid w:val="00815DF2"/>
    <w:rsid w:val="00815FC8"/>
    <w:rsid w:val="00816197"/>
    <w:rsid w:val="00816209"/>
    <w:rsid w:val="0081635B"/>
    <w:rsid w:val="008166A2"/>
    <w:rsid w:val="00816F46"/>
    <w:rsid w:val="008173A5"/>
    <w:rsid w:val="0081789D"/>
    <w:rsid w:val="008179AE"/>
    <w:rsid w:val="00820397"/>
    <w:rsid w:val="008203E0"/>
    <w:rsid w:val="00821C5C"/>
    <w:rsid w:val="00821F1A"/>
    <w:rsid w:val="00822044"/>
    <w:rsid w:val="00822796"/>
    <w:rsid w:val="008236C0"/>
    <w:rsid w:val="0082499C"/>
    <w:rsid w:val="00824C85"/>
    <w:rsid w:val="00824FC7"/>
    <w:rsid w:val="00826D8C"/>
    <w:rsid w:val="00827AE5"/>
    <w:rsid w:val="00827F9A"/>
    <w:rsid w:val="008302BC"/>
    <w:rsid w:val="0083071B"/>
    <w:rsid w:val="00830A4E"/>
    <w:rsid w:val="00830FDB"/>
    <w:rsid w:val="00831515"/>
    <w:rsid w:val="008315A2"/>
    <w:rsid w:val="008319B8"/>
    <w:rsid w:val="008320D9"/>
    <w:rsid w:val="00832262"/>
    <w:rsid w:val="0083260D"/>
    <w:rsid w:val="008329E4"/>
    <w:rsid w:val="00832BB5"/>
    <w:rsid w:val="00832CB1"/>
    <w:rsid w:val="00833566"/>
    <w:rsid w:val="008335A4"/>
    <w:rsid w:val="008335C6"/>
    <w:rsid w:val="00833B53"/>
    <w:rsid w:val="00833F0A"/>
    <w:rsid w:val="00834202"/>
    <w:rsid w:val="00834E88"/>
    <w:rsid w:val="00834FDE"/>
    <w:rsid w:val="00835912"/>
    <w:rsid w:val="00835E24"/>
    <w:rsid w:val="00836139"/>
    <w:rsid w:val="008363F4"/>
    <w:rsid w:val="0083688F"/>
    <w:rsid w:val="0083701C"/>
    <w:rsid w:val="0083713F"/>
    <w:rsid w:val="008371EA"/>
    <w:rsid w:val="0084102F"/>
    <w:rsid w:val="008411B3"/>
    <w:rsid w:val="008424A5"/>
    <w:rsid w:val="0084258E"/>
    <w:rsid w:val="00842878"/>
    <w:rsid w:val="00842DE4"/>
    <w:rsid w:val="00843272"/>
    <w:rsid w:val="0084370C"/>
    <w:rsid w:val="00843D16"/>
    <w:rsid w:val="00844187"/>
    <w:rsid w:val="0084421D"/>
    <w:rsid w:val="0084482F"/>
    <w:rsid w:val="00844DF3"/>
    <w:rsid w:val="008454B3"/>
    <w:rsid w:val="00845840"/>
    <w:rsid w:val="00845CE7"/>
    <w:rsid w:val="00845FAD"/>
    <w:rsid w:val="00846228"/>
    <w:rsid w:val="00846A1C"/>
    <w:rsid w:val="00846DE0"/>
    <w:rsid w:val="0084716D"/>
    <w:rsid w:val="00847AA3"/>
    <w:rsid w:val="00847EAD"/>
    <w:rsid w:val="00850510"/>
    <w:rsid w:val="00850B2C"/>
    <w:rsid w:val="00851384"/>
    <w:rsid w:val="008519DD"/>
    <w:rsid w:val="0085246B"/>
    <w:rsid w:val="0085272E"/>
    <w:rsid w:val="00853545"/>
    <w:rsid w:val="00853831"/>
    <w:rsid w:val="008543E4"/>
    <w:rsid w:val="00854519"/>
    <w:rsid w:val="00854C29"/>
    <w:rsid w:val="008552CF"/>
    <w:rsid w:val="0085579C"/>
    <w:rsid w:val="00857549"/>
    <w:rsid w:val="00857912"/>
    <w:rsid w:val="00857B38"/>
    <w:rsid w:val="0086029D"/>
    <w:rsid w:val="00862361"/>
    <w:rsid w:val="00862786"/>
    <w:rsid w:val="00862976"/>
    <w:rsid w:val="00862E40"/>
    <w:rsid w:val="008631D4"/>
    <w:rsid w:val="0086366D"/>
    <w:rsid w:val="00863F73"/>
    <w:rsid w:val="00864510"/>
    <w:rsid w:val="008645D7"/>
    <w:rsid w:val="00865328"/>
    <w:rsid w:val="00865331"/>
    <w:rsid w:val="00865340"/>
    <w:rsid w:val="008656F3"/>
    <w:rsid w:val="00865863"/>
    <w:rsid w:val="00865B6F"/>
    <w:rsid w:val="00865C1E"/>
    <w:rsid w:val="00865D0C"/>
    <w:rsid w:val="00866018"/>
    <w:rsid w:val="008664A3"/>
    <w:rsid w:val="00866805"/>
    <w:rsid w:val="0086772F"/>
    <w:rsid w:val="00867F8F"/>
    <w:rsid w:val="008701B0"/>
    <w:rsid w:val="0087033C"/>
    <w:rsid w:val="0087099B"/>
    <w:rsid w:val="00870A19"/>
    <w:rsid w:val="00871404"/>
    <w:rsid w:val="0087144B"/>
    <w:rsid w:val="00871452"/>
    <w:rsid w:val="008714AB"/>
    <w:rsid w:val="00872712"/>
    <w:rsid w:val="00872A9D"/>
    <w:rsid w:val="00872D29"/>
    <w:rsid w:val="008748C5"/>
    <w:rsid w:val="00874973"/>
    <w:rsid w:val="0087531A"/>
    <w:rsid w:val="00875EBD"/>
    <w:rsid w:val="0087640C"/>
    <w:rsid w:val="00876440"/>
    <w:rsid w:val="0087676F"/>
    <w:rsid w:val="00876B46"/>
    <w:rsid w:val="0087719F"/>
    <w:rsid w:val="008776C2"/>
    <w:rsid w:val="0087782F"/>
    <w:rsid w:val="00877A3F"/>
    <w:rsid w:val="0088012F"/>
    <w:rsid w:val="00880514"/>
    <w:rsid w:val="00880E71"/>
    <w:rsid w:val="00881472"/>
    <w:rsid w:val="008814F9"/>
    <w:rsid w:val="008818F4"/>
    <w:rsid w:val="008829C1"/>
    <w:rsid w:val="00882C47"/>
    <w:rsid w:val="008847D1"/>
    <w:rsid w:val="00884DDC"/>
    <w:rsid w:val="00885251"/>
    <w:rsid w:val="00885567"/>
    <w:rsid w:val="00885F90"/>
    <w:rsid w:val="0088691E"/>
    <w:rsid w:val="0088696A"/>
    <w:rsid w:val="00886F3B"/>
    <w:rsid w:val="00887178"/>
    <w:rsid w:val="008871BA"/>
    <w:rsid w:val="00887896"/>
    <w:rsid w:val="00887AA7"/>
    <w:rsid w:val="00887C6B"/>
    <w:rsid w:val="00887E58"/>
    <w:rsid w:val="0089009A"/>
    <w:rsid w:val="008900E4"/>
    <w:rsid w:val="00890313"/>
    <w:rsid w:val="008915E5"/>
    <w:rsid w:val="00892623"/>
    <w:rsid w:val="008928A1"/>
    <w:rsid w:val="00892C07"/>
    <w:rsid w:val="00892CD8"/>
    <w:rsid w:val="00894227"/>
    <w:rsid w:val="0089452E"/>
    <w:rsid w:val="00894882"/>
    <w:rsid w:val="00894A10"/>
    <w:rsid w:val="00894AD9"/>
    <w:rsid w:val="00894FAD"/>
    <w:rsid w:val="00895610"/>
    <w:rsid w:val="00896105"/>
    <w:rsid w:val="008961D5"/>
    <w:rsid w:val="0089696F"/>
    <w:rsid w:val="00896A81"/>
    <w:rsid w:val="00897965"/>
    <w:rsid w:val="00897A13"/>
    <w:rsid w:val="008A0BBB"/>
    <w:rsid w:val="008A0F2E"/>
    <w:rsid w:val="008A0F8F"/>
    <w:rsid w:val="008A1300"/>
    <w:rsid w:val="008A16E7"/>
    <w:rsid w:val="008A1AA1"/>
    <w:rsid w:val="008A1C07"/>
    <w:rsid w:val="008A250C"/>
    <w:rsid w:val="008A2D14"/>
    <w:rsid w:val="008A31A1"/>
    <w:rsid w:val="008A32FB"/>
    <w:rsid w:val="008A35D9"/>
    <w:rsid w:val="008A360A"/>
    <w:rsid w:val="008A41ED"/>
    <w:rsid w:val="008A43BB"/>
    <w:rsid w:val="008A4664"/>
    <w:rsid w:val="008A4679"/>
    <w:rsid w:val="008A4CBB"/>
    <w:rsid w:val="008A4EE3"/>
    <w:rsid w:val="008A4F84"/>
    <w:rsid w:val="008A4F89"/>
    <w:rsid w:val="008A57AB"/>
    <w:rsid w:val="008A5FE5"/>
    <w:rsid w:val="008A68D8"/>
    <w:rsid w:val="008A6C5A"/>
    <w:rsid w:val="008A7612"/>
    <w:rsid w:val="008A79CB"/>
    <w:rsid w:val="008A7DAE"/>
    <w:rsid w:val="008B0488"/>
    <w:rsid w:val="008B083B"/>
    <w:rsid w:val="008B1418"/>
    <w:rsid w:val="008B15A7"/>
    <w:rsid w:val="008B2480"/>
    <w:rsid w:val="008B2793"/>
    <w:rsid w:val="008B3719"/>
    <w:rsid w:val="008B3778"/>
    <w:rsid w:val="008B3B9D"/>
    <w:rsid w:val="008B3EF4"/>
    <w:rsid w:val="008B4767"/>
    <w:rsid w:val="008B48B1"/>
    <w:rsid w:val="008B4954"/>
    <w:rsid w:val="008B513A"/>
    <w:rsid w:val="008B561C"/>
    <w:rsid w:val="008B565D"/>
    <w:rsid w:val="008B58E0"/>
    <w:rsid w:val="008B5A7F"/>
    <w:rsid w:val="008B5B85"/>
    <w:rsid w:val="008B5B9B"/>
    <w:rsid w:val="008B5C12"/>
    <w:rsid w:val="008B5DA3"/>
    <w:rsid w:val="008B5F9E"/>
    <w:rsid w:val="008B7759"/>
    <w:rsid w:val="008B7E3F"/>
    <w:rsid w:val="008C0F22"/>
    <w:rsid w:val="008C1329"/>
    <w:rsid w:val="008C1478"/>
    <w:rsid w:val="008C2294"/>
    <w:rsid w:val="008C2F24"/>
    <w:rsid w:val="008C317B"/>
    <w:rsid w:val="008C3A88"/>
    <w:rsid w:val="008C430F"/>
    <w:rsid w:val="008C50C8"/>
    <w:rsid w:val="008C5573"/>
    <w:rsid w:val="008C585C"/>
    <w:rsid w:val="008C5CB8"/>
    <w:rsid w:val="008C6B9F"/>
    <w:rsid w:val="008C6E99"/>
    <w:rsid w:val="008C70D0"/>
    <w:rsid w:val="008C738F"/>
    <w:rsid w:val="008C799A"/>
    <w:rsid w:val="008C7A05"/>
    <w:rsid w:val="008C7D2C"/>
    <w:rsid w:val="008C7DFB"/>
    <w:rsid w:val="008C7F7D"/>
    <w:rsid w:val="008D0905"/>
    <w:rsid w:val="008D0996"/>
    <w:rsid w:val="008D1004"/>
    <w:rsid w:val="008D1BAC"/>
    <w:rsid w:val="008D3033"/>
    <w:rsid w:val="008D3109"/>
    <w:rsid w:val="008D3F70"/>
    <w:rsid w:val="008D43FB"/>
    <w:rsid w:val="008D4486"/>
    <w:rsid w:val="008D4702"/>
    <w:rsid w:val="008D4CA2"/>
    <w:rsid w:val="008D510A"/>
    <w:rsid w:val="008D56C9"/>
    <w:rsid w:val="008D5983"/>
    <w:rsid w:val="008D6020"/>
    <w:rsid w:val="008D6124"/>
    <w:rsid w:val="008D65B7"/>
    <w:rsid w:val="008D6C99"/>
    <w:rsid w:val="008D71BC"/>
    <w:rsid w:val="008D7CF7"/>
    <w:rsid w:val="008E00F9"/>
    <w:rsid w:val="008E03EF"/>
    <w:rsid w:val="008E04D3"/>
    <w:rsid w:val="008E0885"/>
    <w:rsid w:val="008E100E"/>
    <w:rsid w:val="008E1788"/>
    <w:rsid w:val="008E1962"/>
    <w:rsid w:val="008E1A44"/>
    <w:rsid w:val="008E1EFE"/>
    <w:rsid w:val="008E21DC"/>
    <w:rsid w:val="008E2789"/>
    <w:rsid w:val="008E2FDF"/>
    <w:rsid w:val="008E337D"/>
    <w:rsid w:val="008E3D09"/>
    <w:rsid w:val="008E3D4A"/>
    <w:rsid w:val="008E3F87"/>
    <w:rsid w:val="008E4147"/>
    <w:rsid w:val="008E4168"/>
    <w:rsid w:val="008E41BA"/>
    <w:rsid w:val="008E422C"/>
    <w:rsid w:val="008E427E"/>
    <w:rsid w:val="008E46EE"/>
    <w:rsid w:val="008E4B17"/>
    <w:rsid w:val="008E4C13"/>
    <w:rsid w:val="008E4FD9"/>
    <w:rsid w:val="008E5041"/>
    <w:rsid w:val="008E511E"/>
    <w:rsid w:val="008E533F"/>
    <w:rsid w:val="008E53AB"/>
    <w:rsid w:val="008E5760"/>
    <w:rsid w:val="008E5C42"/>
    <w:rsid w:val="008E6523"/>
    <w:rsid w:val="008E6BFD"/>
    <w:rsid w:val="008E6F0C"/>
    <w:rsid w:val="008E6F34"/>
    <w:rsid w:val="008E719A"/>
    <w:rsid w:val="008E7A72"/>
    <w:rsid w:val="008E7B49"/>
    <w:rsid w:val="008F0BE5"/>
    <w:rsid w:val="008F136E"/>
    <w:rsid w:val="008F23F5"/>
    <w:rsid w:val="008F278F"/>
    <w:rsid w:val="008F2964"/>
    <w:rsid w:val="008F2D29"/>
    <w:rsid w:val="008F31B0"/>
    <w:rsid w:val="008F38A5"/>
    <w:rsid w:val="008F3EB0"/>
    <w:rsid w:val="008F409A"/>
    <w:rsid w:val="008F4185"/>
    <w:rsid w:val="008F43E6"/>
    <w:rsid w:val="008F4476"/>
    <w:rsid w:val="008F4A09"/>
    <w:rsid w:val="008F4C93"/>
    <w:rsid w:val="008F530C"/>
    <w:rsid w:val="008F5799"/>
    <w:rsid w:val="008F5E4C"/>
    <w:rsid w:val="008F6420"/>
    <w:rsid w:val="008F7321"/>
    <w:rsid w:val="00901D83"/>
    <w:rsid w:val="009026AB"/>
    <w:rsid w:val="00902D62"/>
    <w:rsid w:val="00903868"/>
    <w:rsid w:val="009045EF"/>
    <w:rsid w:val="0090464A"/>
    <w:rsid w:val="009047AA"/>
    <w:rsid w:val="009049C8"/>
    <w:rsid w:val="00904BBE"/>
    <w:rsid w:val="009051B0"/>
    <w:rsid w:val="009070FD"/>
    <w:rsid w:val="0090757D"/>
    <w:rsid w:val="00910024"/>
    <w:rsid w:val="00910032"/>
    <w:rsid w:val="00910940"/>
    <w:rsid w:val="00910BC1"/>
    <w:rsid w:val="009113E3"/>
    <w:rsid w:val="00912304"/>
    <w:rsid w:val="00912E2C"/>
    <w:rsid w:val="009133F2"/>
    <w:rsid w:val="0091340B"/>
    <w:rsid w:val="00914666"/>
    <w:rsid w:val="00914D00"/>
    <w:rsid w:val="00914EC7"/>
    <w:rsid w:val="00914ECB"/>
    <w:rsid w:val="009153AE"/>
    <w:rsid w:val="009157C4"/>
    <w:rsid w:val="00915830"/>
    <w:rsid w:val="00915B8D"/>
    <w:rsid w:val="00915C90"/>
    <w:rsid w:val="00916BF0"/>
    <w:rsid w:val="00916C2C"/>
    <w:rsid w:val="009173DA"/>
    <w:rsid w:val="00917C46"/>
    <w:rsid w:val="009200CF"/>
    <w:rsid w:val="00920209"/>
    <w:rsid w:val="0092051A"/>
    <w:rsid w:val="009205CF"/>
    <w:rsid w:val="0092078F"/>
    <w:rsid w:val="009208EC"/>
    <w:rsid w:val="0092115E"/>
    <w:rsid w:val="00921609"/>
    <w:rsid w:val="009219DC"/>
    <w:rsid w:val="00921F40"/>
    <w:rsid w:val="00922223"/>
    <w:rsid w:val="00922567"/>
    <w:rsid w:val="009229D0"/>
    <w:rsid w:val="00922EF7"/>
    <w:rsid w:val="00923153"/>
    <w:rsid w:val="00923F6B"/>
    <w:rsid w:val="009247D2"/>
    <w:rsid w:val="00925489"/>
    <w:rsid w:val="009257B7"/>
    <w:rsid w:val="00925827"/>
    <w:rsid w:val="009275C8"/>
    <w:rsid w:val="009304E7"/>
    <w:rsid w:val="009304EF"/>
    <w:rsid w:val="00930C56"/>
    <w:rsid w:val="00930FDD"/>
    <w:rsid w:val="009312B1"/>
    <w:rsid w:val="00931E53"/>
    <w:rsid w:val="009322EE"/>
    <w:rsid w:val="00932A8E"/>
    <w:rsid w:val="00932CE9"/>
    <w:rsid w:val="00932D18"/>
    <w:rsid w:val="00932D55"/>
    <w:rsid w:val="00933876"/>
    <w:rsid w:val="0093449B"/>
    <w:rsid w:val="009345EE"/>
    <w:rsid w:val="00935BA3"/>
    <w:rsid w:val="00936DA1"/>
    <w:rsid w:val="00937104"/>
    <w:rsid w:val="00937C16"/>
    <w:rsid w:val="00940773"/>
    <w:rsid w:val="00941CF8"/>
    <w:rsid w:val="00941D9F"/>
    <w:rsid w:val="00941EE7"/>
    <w:rsid w:val="00942051"/>
    <w:rsid w:val="00942208"/>
    <w:rsid w:val="0094350C"/>
    <w:rsid w:val="009436DC"/>
    <w:rsid w:val="00943B9E"/>
    <w:rsid w:val="00944A65"/>
    <w:rsid w:val="009451C4"/>
    <w:rsid w:val="0094569E"/>
    <w:rsid w:val="009457DE"/>
    <w:rsid w:val="00945D1D"/>
    <w:rsid w:val="00946099"/>
    <w:rsid w:val="00946359"/>
    <w:rsid w:val="00946474"/>
    <w:rsid w:val="0094670F"/>
    <w:rsid w:val="009474CF"/>
    <w:rsid w:val="009475B5"/>
    <w:rsid w:val="009476E9"/>
    <w:rsid w:val="00947824"/>
    <w:rsid w:val="0095089D"/>
    <w:rsid w:val="00950B4C"/>
    <w:rsid w:val="00950F39"/>
    <w:rsid w:val="0095125A"/>
    <w:rsid w:val="00951975"/>
    <w:rsid w:val="00951FE7"/>
    <w:rsid w:val="009528B9"/>
    <w:rsid w:val="00953336"/>
    <w:rsid w:val="0095358B"/>
    <w:rsid w:val="00954260"/>
    <w:rsid w:val="00954320"/>
    <w:rsid w:val="00954C96"/>
    <w:rsid w:val="00954D5A"/>
    <w:rsid w:val="009551A5"/>
    <w:rsid w:val="009551D0"/>
    <w:rsid w:val="00955B56"/>
    <w:rsid w:val="00955B7A"/>
    <w:rsid w:val="00957009"/>
    <w:rsid w:val="00957540"/>
    <w:rsid w:val="009576FB"/>
    <w:rsid w:val="00957B52"/>
    <w:rsid w:val="00957C1F"/>
    <w:rsid w:val="00957E7C"/>
    <w:rsid w:val="00957EF4"/>
    <w:rsid w:val="00960009"/>
    <w:rsid w:val="00960E36"/>
    <w:rsid w:val="0096174B"/>
    <w:rsid w:val="00961C63"/>
    <w:rsid w:val="00961E8B"/>
    <w:rsid w:val="00962DBB"/>
    <w:rsid w:val="00962F21"/>
    <w:rsid w:val="009631AC"/>
    <w:rsid w:val="0096392E"/>
    <w:rsid w:val="00963941"/>
    <w:rsid w:val="0096414F"/>
    <w:rsid w:val="00964338"/>
    <w:rsid w:val="00964487"/>
    <w:rsid w:val="00964998"/>
    <w:rsid w:val="00964C07"/>
    <w:rsid w:val="00964E7B"/>
    <w:rsid w:val="009652F2"/>
    <w:rsid w:val="009657E3"/>
    <w:rsid w:val="009658CC"/>
    <w:rsid w:val="009666EE"/>
    <w:rsid w:val="009672A0"/>
    <w:rsid w:val="00967368"/>
    <w:rsid w:val="00967BCC"/>
    <w:rsid w:val="00967BFE"/>
    <w:rsid w:val="009705C0"/>
    <w:rsid w:val="00970667"/>
    <w:rsid w:val="00970A16"/>
    <w:rsid w:val="00970E81"/>
    <w:rsid w:val="00971B11"/>
    <w:rsid w:val="00971EAC"/>
    <w:rsid w:val="009724D7"/>
    <w:rsid w:val="00972527"/>
    <w:rsid w:val="00972569"/>
    <w:rsid w:val="009732CD"/>
    <w:rsid w:val="00973C54"/>
    <w:rsid w:val="009742D8"/>
    <w:rsid w:val="00974861"/>
    <w:rsid w:val="00974EB3"/>
    <w:rsid w:val="0097553C"/>
    <w:rsid w:val="00975547"/>
    <w:rsid w:val="00975E52"/>
    <w:rsid w:val="009778AC"/>
    <w:rsid w:val="00977C77"/>
    <w:rsid w:val="009807D3"/>
    <w:rsid w:val="00980D9C"/>
    <w:rsid w:val="009810CE"/>
    <w:rsid w:val="009815FF"/>
    <w:rsid w:val="0098269F"/>
    <w:rsid w:val="009826EA"/>
    <w:rsid w:val="009839EF"/>
    <w:rsid w:val="00983C32"/>
    <w:rsid w:val="009842EF"/>
    <w:rsid w:val="009847D4"/>
    <w:rsid w:val="009849AE"/>
    <w:rsid w:val="00985476"/>
    <w:rsid w:val="00985A46"/>
    <w:rsid w:val="00985FE8"/>
    <w:rsid w:val="009863CA"/>
    <w:rsid w:val="0098713F"/>
    <w:rsid w:val="00987285"/>
    <w:rsid w:val="009876B8"/>
    <w:rsid w:val="00987B50"/>
    <w:rsid w:val="00987B56"/>
    <w:rsid w:val="009901DA"/>
    <w:rsid w:val="0099042E"/>
    <w:rsid w:val="0099075F"/>
    <w:rsid w:val="009911BE"/>
    <w:rsid w:val="00991363"/>
    <w:rsid w:val="00991CCE"/>
    <w:rsid w:val="00991FD6"/>
    <w:rsid w:val="00992023"/>
    <w:rsid w:val="009924FC"/>
    <w:rsid w:val="009925E5"/>
    <w:rsid w:val="00992AC3"/>
    <w:rsid w:val="00993037"/>
    <w:rsid w:val="009930BF"/>
    <w:rsid w:val="009933ED"/>
    <w:rsid w:val="009944F2"/>
    <w:rsid w:val="00994A9A"/>
    <w:rsid w:val="00994AA3"/>
    <w:rsid w:val="00994B34"/>
    <w:rsid w:val="00994E77"/>
    <w:rsid w:val="00994FC1"/>
    <w:rsid w:val="00994FEC"/>
    <w:rsid w:val="00995B1E"/>
    <w:rsid w:val="00996526"/>
    <w:rsid w:val="0099681F"/>
    <w:rsid w:val="00996EC8"/>
    <w:rsid w:val="0099754A"/>
    <w:rsid w:val="00997554"/>
    <w:rsid w:val="009A0CB1"/>
    <w:rsid w:val="009A0EA3"/>
    <w:rsid w:val="009A11C4"/>
    <w:rsid w:val="009A178A"/>
    <w:rsid w:val="009A1AEF"/>
    <w:rsid w:val="009A2228"/>
    <w:rsid w:val="009A2601"/>
    <w:rsid w:val="009A2807"/>
    <w:rsid w:val="009A2AC7"/>
    <w:rsid w:val="009A2C13"/>
    <w:rsid w:val="009A326D"/>
    <w:rsid w:val="009A3CBA"/>
    <w:rsid w:val="009A4081"/>
    <w:rsid w:val="009A443B"/>
    <w:rsid w:val="009A49AD"/>
    <w:rsid w:val="009A4C3C"/>
    <w:rsid w:val="009A4E4F"/>
    <w:rsid w:val="009A5327"/>
    <w:rsid w:val="009A59F9"/>
    <w:rsid w:val="009A7025"/>
    <w:rsid w:val="009A70FD"/>
    <w:rsid w:val="009B0C7B"/>
    <w:rsid w:val="009B0CFC"/>
    <w:rsid w:val="009B121F"/>
    <w:rsid w:val="009B1322"/>
    <w:rsid w:val="009B144D"/>
    <w:rsid w:val="009B1480"/>
    <w:rsid w:val="009B16DD"/>
    <w:rsid w:val="009B1E17"/>
    <w:rsid w:val="009B1EBA"/>
    <w:rsid w:val="009B2493"/>
    <w:rsid w:val="009B311A"/>
    <w:rsid w:val="009B3634"/>
    <w:rsid w:val="009B3914"/>
    <w:rsid w:val="009B54B4"/>
    <w:rsid w:val="009B5930"/>
    <w:rsid w:val="009B6335"/>
    <w:rsid w:val="009B642B"/>
    <w:rsid w:val="009B6501"/>
    <w:rsid w:val="009B652B"/>
    <w:rsid w:val="009B6623"/>
    <w:rsid w:val="009B66B3"/>
    <w:rsid w:val="009B67CC"/>
    <w:rsid w:val="009B6AFA"/>
    <w:rsid w:val="009B6C8C"/>
    <w:rsid w:val="009B6FC2"/>
    <w:rsid w:val="009B70E0"/>
    <w:rsid w:val="009B71AB"/>
    <w:rsid w:val="009B7306"/>
    <w:rsid w:val="009C0202"/>
    <w:rsid w:val="009C045F"/>
    <w:rsid w:val="009C0D4C"/>
    <w:rsid w:val="009C1D3A"/>
    <w:rsid w:val="009C205C"/>
    <w:rsid w:val="009C23D7"/>
    <w:rsid w:val="009C2D8F"/>
    <w:rsid w:val="009C341F"/>
    <w:rsid w:val="009C3471"/>
    <w:rsid w:val="009C3B96"/>
    <w:rsid w:val="009C3CCF"/>
    <w:rsid w:val="009C3D54"/>
    <w:rsid w:val="009C48B8"/>
    <w:rsid w:val="009C4D6E"/>
    <w:rsid w:val="009C4EED"/>
    <w:rsid w:val="009C56E2"/>
    <w:rsid w:val="009C5943"/>
    <w:rsid w:val="009C5A09"/>
    <w:rsid w:val="009C5BC4"/>
    <w:rsid w:val="009C6266"/>
    <w:rsid w:val="009C6765"/>
    <w:rsid w:val="009C6CB3"/>
    <w:rsid w:val="009C7249"/>
    <w:rsid w:val="009C7778"/>
    <w:rsid w:val="009C7E14"/>
    <w:rsid w:val="009D0303"/>
    <w:rsid w:val="009D0835"/>
    <w:rsid w:val="009D19EF"/>
    <w:rsid w:val="009D23CE"/>
    <w:rsid w:val="009D2D00"/>
    <w:rsid w:val="009D301B"/>
    <w:rsid w:val="009D31F9"/>
    <w:rsid w:val="009D33DE"/>
    <w:rsid w:val="009D48CB"/>
    <w:rsid w:val="009D49CF"/>
    <w:rsid w:val="009D4BF7"/>
    <w:rsid w:val="009D50BF"/>
    <w:rsid w:val="009D51AD"/>
    <w:rsid w:val="009D53A6"/>
    <w:rsid w:val="009D53C4"/>
    <w:rsid w:val="009D63A4"/>
    <w:rsid w:val="009D6B8B"/>
    <w:rsid w:val="009D6D5B"/>
    <w:rsid w:val="009D6D6A"/>
    <w:rsid w:val="009D6FCE"/>
    <w:rsid w:val="009D775F"/>
    <w:rsid w:val="009D785A"/>
    <w:rsid w:val="009E0773"/>
    <w:rsid w:val="009E07C5"/>
    <w:rsid w:val="009E0975"/>
    <w:rsid w:val="009E122C"/>
    <w:rsid w:val="009E15F9"/>
    <w:rsid w:val="009E17D8"/>
    <w:rsid w:val="009E22B3"/>
    <w:rsid w:val="009E2B6A"/>
    <w:rsid w:val="009E391F"/>
    <w:rsid w:val="009E3C77"/>
    <w:rsid w:val="009E3E3B"/>
    <w:rsid w:val="009E4598"/>
    <w:rsid w:val="009E4846"/>
    <w:rsid w:val="009E4C76"/>
    <w:rsid w:val="009E4C77"/>
    <w:rsid w:val="009E559A"/>
    <w:rsid w:val="009E57FA"/>
    <w:rsid w:val="009E6737"/>
    <w:rsid w:val="009E688F"/>
    <w:rsid w:val="009E6DB6"/>
    <w:rsid w:val="009E6EEA"/>
    <w:rsid w:val="009E6F3B"/>
    <w:rsid w:val="009E79A1"/>
    <w:rsid w:val="009E7FB3"/>
    <w:rsid w:val="009F011A"/>
    <w:rsid w:val="009F0B01"/>
    <w:rsid w:val="009F0CE2"/>
    <w:rsid w:val="009F0F16"/>
    <w:rsid w:val="009F12A1"/>
    <w:rsid w:val="009F23EB"/>
    <w:rsid w:val="009F2B37"/>
    <w:rsid w:val="009F2D94"/>
    <w:rsid w:val="009F34BE"/>
    <w:rsid w:val="009F38B2"/>
    <w:rsid w:val="009F3D52"/>
    <w:rsid w:val="009F4028"/>
    <w:rsid w:val="009F44BA"/>
    <w:rsid w:val="009F45E7"/>
    <w:rsid w:val="009F55E3"/>
    <w:rsid w:val="009F5812"/>
    <w:rsid w:val="009F5DF0"/>
    <w:rsid w:val="009F6310"/>
    <w:rsid w:val="009F6523"/>
    <w:rsid w:val="009F7981"/>
    <w:rsid w:val="009F7CA9"/>
    <w:rsid w:val="00A00295"/>
    <w:rsid w:val="00A003D2"/>
    <w:rsid w:val="00A00ADA"/>
    <w:rsid w:val="00A00CBB"/>
    <w:rsid w:val="00A02425"/>
    <w:rsid w:val="00A0284E"/>
    <w:rsid w:val="00A033A7"/>
    <w:rsid w:val="00A033CD"/>
    <w:rsid w:val="00A03E27"/>
    <w:rsid w:val="00A044BB"/>
    <w:rsid w:val="00A04B38"/>
    <w:rsid w:val="00A05709"/>
    <w:rsid w:val="00A0591D"/>
    <w:rsid w:val="00A05B1A"/>
    <w:rsid w:val="00A062A5"/>
    <w:rsid w:val="00A0747A"/>
    <w:rsid w:val="00A07A60"/>
    <w:rsid w:val="00A07E77"/>
    <w:rsid w:val="00A103C2"/>
    <w:rsid w:val="00A10995"/>
    <w:rsid w:val="00A10BA5"/>
    <w:rsid w:val="00A1196B"/>
    <w:rsid w:val="00A121E9"/>
    <w:rsid w:val="00A12634"/>
    <w:rsid w:val="00A12D0B"/>
    <w:rsid w:val="00A13333"/>
    <w:rsid w:val="00A138A1"/>
    <w:rsid w:val="00A13953"/>
    <w:rsid w:val="00A14918"/>
    <w:rsid w:val="00A14E49"/>
    <w:rsid w:val="00A15439"/>
    <w:rsid w:val="00A15D69"/>
    <w:rsid w:val="00A1609D"/>
    <w:rsid w:val="00A16276"/>
    <w:rsid w:val="00A1664A"/>
    <w:rsid w:val="00A168FF"/>
    <w:rsid w:val="00A16D75"/>
    <w:rsid w:val="00A16EE0"/>
    <w:rsid w:val="00A1769E"/>
    <w:rsid w:val="00A20BC1"/>
    <w:rsid w:val="00A21573"/>
    <w:rsid w:val="00A2166F"/>
    <w:rsid w:val="00A2214C"/>
    <w:rsid w:val="00A221C2"/>
    <w:rsid w:val="00A2230F"/>
    <w:rsid w:val="00A226D8"/>
    <w:rsid w:val="00A22D28"/>
    <w:rsid w:val="00A230AF"/>
    <w:rsid w:val="00A23355"/>
    <w:rsid w:val="00A23B3C"/>
    <w:rsid w:val="00A2534B"/>
    <w:rsid w:val="00A2551B"/>
    <w:rsid w:val="00A25CAC"/>
    <w:rsid w:val="00A26094"/>
    <w:rsid w:val="00A26650"/>
    <w:rsid w:val="00A269CF"/>
    <w:rsid w:val="00A30083"/>
    <w:rsid w:val="00A30736"/>
    <w:rsid w:val="00A3082C"/>
    <w:rsid w:val="00A309B4"/>
    <w:rsid w:val="00A309F3"/>
    <w:rsid w:val="00A318C5"/>
    <w:rsid w:val="00A3193A"/>
    <w:rsid w:val="00A324A7"/>
    <w:rsid w:val="00A35392"/>
    <w:rsid w:val="00A36112"/>
    <w:rsid w:val="00A36117"/>
    <w:rsid w:val="00A3613D"/>
    <w:rsid w:val="00A3622C"/>
    <w:rsid w:val="00A367F6"/>
    <w:rsid w:val="00A36C5A"/>
    <w:rsid w:val="00A36DA2"/>
    <w:rsid w:val="00A37110"/>
    <w:rsid w:val="00A37666"/>
    <w:rsid w:val="00A37985"/>
    <w:rsid w:val="00A37A0E"/>
    <w:rsid w:val="00A37C4C"/>
    <w:rsid w:val="00A37E0A"/>
    <w:rsid w:val="00A4004D"/>
    <w:rsid w:val="00A4088A"/>
    <w:rsid w:val="00A40A20"/>
    <w:rsid w:val="00A417F5"/>
    <w:rsid w:val="00A425BC"/>
    <w:rsid w:val="00A42B71"/>
    <w:rsid w:val="00A42F80"/>
    <w:rsid w:val="00A43382"/>
    <w:rsid w:val="00A436B3"/>
    <w:rsid w:val="00A43AEC"/>
    <w:rsid w:val="00A43B88"/>
    <w:rsid w:val="00A4405C"/>
    <w:rsid w:val="00A45031"/>
    <w:rsid w:val="00A45570"/>
    <w:rsid w:val="00A4612C"/>
    <w:rsid w:val="00A46383"/>
    <w:rsid w:val="00A4645F"/>
    <w:rsid w:val="00A4693A"/>
    <w:rsid w:val="00A4705F"/>
    <w:rsid w:val="00A4797D"/>
    <w:rsid w:val="00A500EA"/>
    <w:rsid w:val="00A50AB0"/>
    <w:rsid w:val="00A50AE2"/>
    <w:rsid w:val="00A52A2A"/>
    <w:rsid w:val="00A52D6E"/>
    <w:rsid w:val="00A52F12"/>
    <w:rsid w:val="00A532EC"/>
    <w:rsid w:val="00A544AB"/>
    <w:rsid w:val="00A54975"/>
    <w:rsid w:val="00A549AA"/>
    <w:rsid w:val="00A557F3"/>
    <w:rsid w:val="00A559A3"/>
    <w:rsid w:val="00A55E76"/>
    <w:rsid w:val="00A56EFA"/>
    <w:rsid w:val="00A572FB"/>
    <w:rsid w:val="00A57E27"/>
    <w:rsid w:val="00A608EF"/>
    <w:rsid w:val="00A609BB"/>
    <w:rsid w:val="00A60C76"/>
    <w:rsid w:val="00A60CCC"/>
    <w:rsid w:val="00A60FA5"/>
    <w:rsid w:val="00A61750"/>
    <w:rsid w:val="00A6180F"/>
    <w:rsid w:val="00A6185A"/>
    <w:rsid w:val="00A618E3"/>
    <w:rsid w:val="00A61900"/>
    <w:rsid w:val="00A61E64"/>
    <w:rsid w:val="00A62844"/>
    <w:rsid w:val="00A62A8C"/>
    <w:rsid w:val="00A62B30"/>
    <w:rsid w:val="00A6332E"/>
    <w:rsid w:val="00A63443"/>
    <w:rsid w:val="00A63E13"/>
    <w:rsid w:val="00A64FE7"/>
    <w:rsid w:val="00A65ADA"/>
    <w:rsid w:val="00A65B6C"/>
    <w:rsid w:val="00A65D3C"/>
    <w:rsid w:val="00A65D66"/>
    <w:rsid w:val="00A66A7F"/>
    <w:rsid w:val="00A66B83"/>
    <w:rsid w:val="00A66BA8"/>
    <w:rsid w:val="00A6751F"/>
    <w:rsid w:val="00A679A6"/>
    <w:rsid w:val="00A708EC"/>
    <w:rsid w:val="00A70960"/>
    <w:rsid w:val="00A71295"/>
    <w:rsid w:val="00A7191C"/>
    <w:rsid w:val="00A721B1"/>
    <w:rsid w:val="00A728C7"/>
    <w:rsid w:val="00A72905"/>
    <w:rsid w:val="00A731F5"/>
    <w:rsid w:val="00A7336E"/>
    <w:rsid w:val="00A734FE"/>
    <w:rsid w:val="00A7421C"/>
    <w:rsid w:val="00A74AD6"/>
    <w:rsid w:val="00A7576C"/>
    <w:rsid w:val="00A76014"/>
    <w:rsid w:val="00A76335"/>
    <w:rsid w:val="00A76F17"/>
    <w:rsid w:val="00A76F6F"/>
    <w:rsid w:val="00A7771C"/>
    <w:rsid w:val="00A77F71"/>
    <w:rsid w:val="00A80E82"/>
    <w:rsid w:val="00A81E98"/>
    <w:rsid w:val="00A81F54"/>
    <w:rsid w:val="00A82224"/>
    <w:rsid w:val="00A82341"/>
    <w:rsid w:val="00A82790"/>
    <w:rsid w:val="00A82F03"/>
    <w:rsid w:val="00A83175"/>
    <w:rsid w:val="00A83C08"/>
    <w:rsid w:val="00A83D6C"/>
    <w:rsid w:val="00A83F9D"/>
    <w:rsid w:val="00A84214"/>
    <w:rsid w:val="00A84D67"/>
    <w:rsid w:val="00A850D6"/>
    <w:rsid w:val="00A85AC3"/>
    <w:rsid w:val="00A85AFA"/>
    <w:rsid w:val="00A86092"/>
    <w:rsid w:val="00A8685B"/>
    <w:rsid w:val="00A902A8"/>
    <w:rsid w:val="00A9031A"/>
    <w:rsid w:val="00A90383"/>
    <w:rsid w:val="00A90958"/>
    <w:rsid w:val="00A90AAE"/>
    <w:rsid w:val="00A90FB5"/>
    <w:rsid w:val="00A9104C"/>
    <w:rsid w:val="00A916FD"/>
    <w:rsid w:val="00A91C08"/>
    <w:rsid w:val="00A921C5"/>
    <w:rsid w:val="00A92397"/>
    <w:rsid w:val="00A924B9"/>
    <w:rsid w:val="00A9264E"/>
    <w:rsid w:val="00A92A8F"/>
    <w:rsid w:val="00A92E73"/>
    <w:rsid w:val="00A93B85"/>
    <w:rsid w:val="00A93D0C"/>
    <w:rsid w:val="00A94E48"/>
    <w:rsid w:val="00A9590D"/>
    <w:rsid w:val="00A95D52"/>
    <w:rsid w:val="00A95E7E"/>
    <w:rsid w:val="00A965CC"/>
    <w:rsid w:val="00A96B5B"/>
    <w:rsid w:val="00A96C31"/>
    <w:rsid w:val="00A975F7"/>
    <w:rsid w:val="00AA076C"/>
    <w:rsid w:val="00AA0923"/>
    <w:rsid w:val="00AA0DBE"/>
    <w:rsid w:val="00AA0F32"/>
    <w:rsid w:val="00AA1614"/>
    <w:rsid w:val="00AA1A57"/>
    <w:rsid w:val="00AA1D89"/>
    <w:rsid w:val="00AA2FE4"/>
    <w:rsid w:val="00AA341F"/>
    <w:rsid w:val="00AA359F"/>
    <w:rsid w:val="00AA362C"/>
    <w:rsid w:val="00AA39F0"/>
    <w:rsid w:val="00AA4701"/>
    <w:rsid w:val="00AA4D2D"/>
    <w:rsid w:val="00AA514E"/>
    <w:rsid w:val="00AA583E"/>
    <w:rsid w:val="00AA5949"/>
    <w:rsid w:val="00AA5F96"/>
    <w:rsid w:val="00AA62EF"/>
    <w:rsid w:val="00AA7FA5"/>
    <w:rsid w:val="00AB04F7"/>
    <w:rsid w:val="00AB09D6"/>
    <w:rsid w:val="00AB0F0D"/>
    <w:rsid w:val="00AB128A"/>
    <w:rsid w:val="00AB1BFF"/>
    <w:rsid w:val="00AB2A96"/>
    <w:rsid w:val="00AB2B36"/>
    <w:rsid w:val="00AB3199"/>
    <w:rsid w:val="00AB3B29"/>
    <w:rsid w:val="00AB3B4B"/>
    <w:rsid w:val="00AB434E"/>
    <w:rsid w:val="00AB46D9"/>
    <w:rsid w:val="00AB504C"/>
    <w:rsid w:val="00AB50A8"/>
    <w:rsid w:val="00AB6BD2"/>
    <w:rsid w:val="00AB6DFD"/>
    <w:rsid w:val="00AB6F3A"/>
    <w:rsid w:val="00AB74F9"/>
    <w:rsid w:val="00AC0BC9"/>
    <w:rsid w:val="00AC1146"/>
    <w:rsid w:val="00AC1890"/>
    <w:rsid w:val="00AC22C0"/>
    <w:rsid w:val="00AC2E6C"/>
    <w:rsid w:val="00AC3060"/>
    <w:rsid w:val="00AC3083"/>
    <w:rsid w:val="00AC3125"/>
    <w:rsid w:val="00AC317C"/>
    <w:rsid w:val="00AC34B0"/>
    <w:rsid w:val="00AC3AC8"/>
    <w:rsid w:val="00AC40F9"/>
    <w:rsid w:val="00AC4169"/>
    <w:rsid w:val="00AC43B0"/>
    <w:rsid w:val="00AC46C4"/>
    <w:rsid w:val="00AC4BCF"/>
    <w:rsid w:val="00AC5520"/>
    <w:rsid w:val="00AC5812"/>
    <w:rsid w:val="00AC5942"/>
    <w:rsid w:val="00AC5E64"/>
    <w:rsid w:val="00AC62AA"/>
    <w:rsid w:val="00AC6584"/>
    <w:rsid w:val="00AC6AEE"/>
    <w:rsid w:val="00AC6CD4"/>
    <w:rsid w:val="00AC6F9F"/>
    <w:rsid w:val="00AC7142"/>
    <w:rsid w:val="00AC7BC0"/>
    <w:rsid w:val="00AC7C90"/>
    <w:rsid w:val="00AD002C"/>
    <w:rsid w:val="00AD0480"/>
    <w:rsid w:val="00AD070D"/>
    <w:rsid w:val="00AD0A47"/>
    <w:rsid w:val="00AD0E26"/>
    <w:rsid w:val="00AD142F"/>
    <w:rsid w:val="00AD1665"/>
    <w:rsid w:val="00AD16A1"/>
    <w:rsid w:val="00AD18B4"/>
    <w:rsid w:val="00AD202F"/>
    <w:rsid w:val="00AD222C"/>
    <w:rsid w:val="00AD2394"/>
    <w:rsid w:val="00AD2BEE"/>
    <w:rsid w:val="00AD2E10"/>
    <w:rsid w:val="00AD31D0"/>
    <w:rsid w:val="00AD3767"/>
    <w:rsid w:val="00AD39FC"/>
    <w:rsid w:val="00AD495D"/>
    <w:rsid w:val="00AD4C70"/>
    <w:rsid w:val="00AD5FA4"/>
    <w:rsid w:val="00AD6087"/>
    <w:rsid w:val="00AD69A6"/>
    <w:rsid w:val="00AD6E8C"/>
    <w:rsid w:val="00AD74B7"/>
    <w:rsid w:val="00AD7535"/>
    <w:rsid w:val="00AD7714"/>
    <w:rsid w:val="00AD77B0"/>
    <w:rsid w:val="00AD7EED"/>
    <w:rsid w:val="00AE0956"/>
    <w:rsid w:val="00AE1A2E"/>
    <w:rsid w:val="00AE2228"/>
    <w:rsid w:val="00AE3226"/>
    <w:rsid w:val="00AE32C8"/>
    <w:rsid w:val="00AE3424"/>
    <w:rsid w:val="00AE3BE7"/>
    <w:rsid w:val="00AE3BFB"/>
    <w:rsid w:val="00AE4097"/>
    <w:rsid w:val="00AE4438"/>
    <w:rsid w:val="00AE507B"/>
    <w:rsid w:val="00AE5C19"/>
    <w:rsid w:val="00AE60B5"/>
    <w:rsid w:val="00AE6991"/>
    <w:rsid w:val="00AE722F"/>
    <w:rsid w:val="00AE750F"/>
    <w:rsid w:val="00AE7A24"/>
    <w:rsid w:val="00AF01D7"/>
    <w:rsid w:val="00AF0574"/>
    <w:rsid w:val="00AF0674"/>
    <w:rsid w:val="00AF10F8"/>
    <w:rsid w:val="00AF12D9"/>
    <w:rsid w:val="00AF17E8"/>
    <w:rsid w:val="00AF2275"/>
    <w:rsid w:val="00AF2602"/>
    <w:rsid w:val="00AF328A"/>
    <w:rsid w:val="00AF3545"/>
    <w:rsid w:val="00AF45FB"/>
    <w:rsid w:val="00AF4648"/>
    <w:rsid w:val="00AF5843"/>
    <w:rsid w:val="00AF59EA"/>
    <w:rsid w:val="00AF5A98"/>
    <w:rsid w:val="00AF5B00"/>
    <w:rsid w:val="00AF663C"/>
    <w:rsid w:val="00AF6B14"/>
    <w:rsid w:val="00AF6D0A"/>
    <w:rsid w:val="00AF7174"/>
    <w:rsid w:val="00AF76D8"/>
    <w:rsid w:val="00B001D1"/>
    <w:rsid w:val="00B0087C"/>
    <w:rsid w:val="00B00CD7"/>
    <w:rsid w:val="00B021EE"/>
    <w:rsid w:val="00B02284"/>
    <w:rsid w:val="00B02A22"/>
    <w:rsid w:val="00B03299"/>
    <w:rsid w:val="00B03663"/>
    <w:rsid w:val="00B036FB"/>
    <w:rsid w:val="00B0398D"/>
    <w:rsid w:val="00B0401D"/>
    <w:rsid w:val="00B04907"/>
    <w:rsid w:val="00B04E7D"/>
    <w:rsid w:val="00B054AC"/>
    <w:rsid w:val="00B056F0"/>
    <w:rsid w:val="00B066EA"/>
    <w:rsid w:val="00B072DC"/>
    <w:rsid w:val="00B07E3A"/>
    <w:rsid w:val="00B10F4E"/>
    <w:rsid w:val="00B117F0"/>
    <w:rsid w:val="00B11C08"/>
    <w:rsid w:val="00B12BB1"/>
    <w:rsid w:val="00B13BA5"/>
    <w:rsid w:val="00B14BA2"/>
    <w:rsid w:val="00B16019"/>
    <w:rsid w:val="00B1684E"/>
    <w:rsid w:val="00B169E0"/>
    <w:rsid w:val="00B1700F"/>
    <w:rsid w:val="00B17147"/>
    <w:rsid w:val="00B1751E"/>
    <w:rsid w:val="00B17A04"/>
    <w:rsid w:val="00B17A32"/>
    <w:rsid w:val="00B202A4"/>
    <w:rsid w:val="00B2049F"/>
    <w:rsid w:val="00B20667"/>
    <w:rsid w:val="00B20C48"/>
    <w:rsid w:val="00B2152D"/>
    <w:rsid w:val="00B2181C"/>
    <w:rsid w:val="00B21AC8"/>
    <w:rsid w:val="00B21C91"/>
    <w:rsid w:val="00B22412"/>
    <w:rsid w:val="00B22546"/>
    <w:rsid w:val="00B228D1"/>
    <w:rsid w:val="00B22C83"/>
    <w:rsid w:val="00B22FA7"/>
    <w:rsid w:val="00B240C0"/>
    <w:rsid w:val="00B24886"/>
    <w:rsid w:val="00B24DA2"/>
    <w:rsid w:val="00B2550D"/>
    <w:rsid w:val="00B25907"/>
    <w:rsid w:val="00B25B63"/>
    <w:rsid w:val="00B268FA"/>
    <w:rsid w:val="00B26D71"/>
    <w:rsid w:val="00B26DB4"/>
    <w:rsid w:val="00B2744B"/>
    <w:rsid w:val="00B277B8"/>
    <w:rsid w:val="00B302BB"/>
    <w:rsid w:val="00B30895"/>
    <w:rsid w:val="00B30A83"/>
    <w:rsid w:val="00B30D14"/>
    <w:rsid w:val="00B30E3E"/>
    <w:rsid w:val="00B30F4D"/>
    <w:rsid w:val="00B32C00"/>
    <w:rsid w:val="00B33135"/>
    <w:rsid w:val="00B33185"/>
    <w:rsid w:val="00B339C5"/>
    <w:rsid w:val="00B33B7F"/>
    <w:rsid w:val="00B33C42"/>
    <w:rsid w:val="00B34C73"/>
    <w:rsid w:val="00B353F8"/>
    <w:rsid w:val="00B35D07"/>
    <w:rsid w:val="00B3644C"/>
    <w:rsid w:val="00B37EE8"/>
    <w:rsid w:val="00B37F46"/>
    <w:rsid w:val="00B40099"/>
    <w:rsid w:val="00B40187"/>
    <w:rsid w:val="00B40563"/>
    <w:rsid w:val="00B40E3D"/>
    <w:rsid w:val="00B4112C"/>
    <w:rsid w:val="00B412DE"/>
    <w:rsid w:val="00B422F1"/>
    <w:rsid w:val="00B42E8D"/>
    <w:rsid w:val="00B434B9"/>
    <w:rsid w:val="00B4353F"/>
    <w:rsid w:val="00B43BD5"/>
    <w:rsid w:val="00B44249"/>
    <w:rsid w:val="00B44275"/>
    <w:rsid w:val="00B4427B"/>
    <w:rsid w:val="00B44315"/>
    <w:rsid w:val="00B445E6"/>
    <w:rsid w:val="00B44969"/>
    <w:rsid w:val="00B44B63"/>
    <w:rsid w:val="00B44B9F"/>
    <w:rsid w:val="00B45684"/>
    <w:rsid w:val="00B45925"/>
    <w:rsid w:val="00B45FD5"/>
    <w:rsid w:val="00B46306"/>
    <w:rsid w:val="00B46753"/>
    <w:rsid w:val="00B469F3"/>
    <w:rsid w:val="00B47954"/>
    <w:rsid w:val="00B5082B"/>
    <w:rsid w:val="00B50C73"/>
    <w:rsid w:val="00B51A84"/>
    <w:rsid w:val="00B52034"/>
    <w:rsid w:val="00B527E5"/>
    <w:rsid w:val="00B52E1A"/>
    <w:rsid w:val="00B52F04"/>
    <w:rsid w:val="00B5304C"/>
    <w:rsid w:val="00B533FB"/>
    <w:rsid w:val="00B53CE2"/>
    <w:rsid w:val="00B53F85"/>
    <w:rsid w:val="00B54535"/>
    <w:rsid w:val="00B55139"/>
    <w:rsid w:val="00B55C8D"/>
    <w:rsid w:val="00B562FB"/>
    <w:rsid w:val="00B566C3"/>
    <w:rsid w:val="00B5691E"/>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54FF"/>
    <w:rsid w:val="00B665AD"/>
    <w:rsid w:val="00B6727A"/>
    <w:rsid w:val="00B67829"/>
    <w:rsid w:val="00B67AE4"/>
    <w:rsid w:val="00B67DED"/>
    <w:rsid w:val="00B7069F"/>
    <w:rsid w:val="00B7077F"/>
    <w:rsid w:val="00B70DD4"/>
    <w:rsid w:val="00B7122B"/>
    <w:rsid w:val="00B71C66"/>
    <w:rsid w:val="00B71FC5"/>
    <w:rsid w:val="00B7249C"/>
    <w:rsid w:val="00B7296F"/>
    <w:rsid w:val="00B72C7C"/>
    <w:rsid w:val="00B73E4C"/>
    <w:rsid w:val="00B74055"/>
    <w:rsid w:val="00B7559C"/>
    <w:rsid w:val="00B760A1"/>
    <w:rsid w:val="00B77236"/>
    <w:rsid w:val="00B779A3"/>
    <w:rsid w:val="00B77C86"/>
    <w:rsid w:val="00B77D14"/>
    <w:rsid w:val="00B77F79"/>
    <w:rsid w:val="00B77FB3"/>
    <w:rsid w:val="00B811E4"/>
    <w:rsid w:val="00B81658"/>
    <w:rsid w:val="00B81A81"/>
    <w:rsid w:val="00B81B2D"/>
    <w:rsid w:val="00B820A9"/>
    <w:rsid w:val="00B8280F"/>
    <w:rsid w:val="00B83155"/>
    <w:rsid w:val="00B83B21"/>
    <w:rsid w:val="00B841A5"/>
    <w:rsid w:val="00B8539E"/>
    <w:rsid w:val="00B85DD1"/>
    <w:rsid w:val="00B862C8"/>
    <w:rsid w:val="00B866E6"/>
    <w:rsid w:val="00B86781"/>
    <w:rsid w:val="00B86BB6"/>
    <w:rsid w:val="00B86BEC"/>
    <w:rsid w:val="00B86C58"/>
    <w:rsid w:val="00B86D3F"/>
    <w:rsid w:val="00B8757B"/>
    <w:rsid w:val="00B9007A"/>
    <w:rsid w:val="00B90960"/>
    <w:rsid w:val="00B90CDF"/>
    <w:rsid w:val="00B90FC7"/>
    <w:rsid w:val="00B91236"/>
    <w:rsid w:val="00B919DD"/>
    <w:rsid w:val="00B91BC8"/>
    <w:rsid w:val="00B91BDD"/>
    <w:rsid w:val="00B924CB"/>
    <w:rsid w:val="00B9314A"/>
    <w:rsid w:val="00B93886"/>
    <w:rsid w:val="00B93C7D"/>
    <w:rsid w:val="00B945AB"/>
    <w:rsid w:val="00B95A8B"/>
    <w:rsid w:val="00B95D8C"/>
    <w:rsid w:val="00B95F1C"/>
    <w:rsid w:val="00B965FD"/>
    <w:rsid w:val="00B97449"/>
    <w:rsid w:val="00B978D9"/>
    <w:rsid w:val="00B97BC1"/>
    <w:rsid w:val="00BA00FA"/>
    <w:rsid w:val="00BA0B94"/>
    <w:rsid w:val="00BA0E18"/>
    <w:rsid w:val="00BA0F46"/>
    <w:rsid w:val="00BA1386"/>
    <w:rsid w:val="00BA18CE"/>
    <w:rsid w:val="00BA18D2"/>
    <w:rsid w:val="00BA1C90"/>
    <w:rsid w:val="00BA2A11"/>
    <w:rsid w:val="00BA2EC6"/>
    <w:rsid w:val="00BA3163"/>
    <w:rsid w:val="00BA402B"/>
    <w:rsid w:val="00BA4F68"/>
    <w:rsid w:val="00BA5947"/>
    <w:rsid w:val="00BA5967"/>
    <w:rsid w:val="00BA5A3A"/>
    <w:rsid w:val="00BA5B47"/>
    <w:rsid w:val="00BA6392"/>
    <w:rsid w:val="00BA691B"/>
    <w:rsid w:val="00BA7263"/>
    <w:rsid w:val="00BA7410"/>
    <w:rsid w:val="00BA750A"/>
    <w:rsid w:val="00BA770F"/>
    <w:rsid w:val="00BB0131"/>
    <w:rsid w:val="00BB11EB"/>
    <w:rsid w:val="00BB1225"/>
    <w:rsid w:val="00BB2200"/>
    <w:rsid w:val="00BB2E17"/>
    <w:rsid w:val="00BB35F4"/>
    <w:rsid w:val="00BB38BE"/>
    <w:rsid w:val="00BB4568"/>
    <w:rsid w:val="00BB47E8"/>
    <w:rsid w:val="00BB4C8B"/>
    <w:rsid w:val="00BB4CF2"/>
    <w:rsid w:val="00BB5284"/>
    <w:rsid w:val="00BB6376"/>
    <w:rsid w:val="00BB65AC"/>
    <w:rsid w:val="00BB673D"/>
    <w:rsid w:val="00BB6C12"/>
    <w:rsid w:val="00BB702A"/>
    <w:rsid w:val="00BB7F64"/>
    <w:rsid w:val="00BB7F77"/>
    <w:rsid w:val="00BC0CA5"/>
    <w:rsid w:val="00BC0F52"/>
    <w:rsid w:val="00BC1197"/>
    <w:rsid w:val="00BC1936"/>
    <w:rsid w:val="00BC1D42"/>
    <w:rsid w:val="00BC26B7"/>
    <w:rsid w:val="00BC3000"/>
    <w:rsid w:val="00BC32EB"/>
    <w:rsid w:val="00BC33DE"/>
    <w:rsid w:val="00BC36D8"/>
    <w:rsid w:val="00BC3862"/>
    <w:rsid w:val="00BC3E38"/>
    <w:rsid w:val="00BC43B6"/>
    <w:rsid w:val="00BC491D"/>
    <w:rsid w:val="00BC4B08"/>
    <w:rsid w:val="00BC4D6A"/>
    <w:rsid w:val="00BC51A7"/>
    <w:rsid w:val="00BC5346"/>
    <w:rsid w:val="00BC6517"/>
    <w:rsid w:val="00BC6DD8"/>
    <w:rsid w:val="00BC76A5"/>
    <w:rsid w:val="00BC7773"/>
    <w:rsid w:val="00BD050C"/>
    <w:rsid w:val="00BD080D"/>
    <w:rsid w:val="00BD0B06"/>
    <w:rsid w:val="00BD0BB4"/>
    <w:rsid w:val="00BD0C8D"/>
    <w:rsid w:val="00BD0DA7"/>
    <w:rsid w:val="00BD0FF0"/>
    <w:rsid w:val="00BD12FE"/>
    <w:rsid w:val="00BD219B"/>
    <w:rsid w:val="00BD21E4"/>
    <w:rsid w:val="00BD222D"/>
    <w:rsid w:val="00BD2750"/>
    <w:rsid w:val="00BD2E5A"/>
    <w:rsid w:val="00BD2E82"/>
    <w:rsid w:val="00BD30FF"/>
    <w:rsid w:val="00BD3608"/>
    <w:rsid w:val="00BD37BE"/>
    <w:rsid w:val="00BD41F5"/>
    <w:rsid w:val="00BD4804"/>
    <w:rsid w:val="00BD48E3"/>
    <w:rsid w:val="00BD63B3"/>
    <w:rsid w:val="00BD65A7"/>
    <w:rsid w:val="00BD66A3"/>
    <w:rsid w:val="00BD66AD"/>
    <w:rsid w:val="00BD6D57"/>
    <w:rsid w:val="00BD7845"/>
    <w:rsid w:val="00BD78DD"/>
    <w:rsid w:val="00BD7EE5"/>
    <w:rsid w:val="00BE1DCA"/>
    <w:rsid w:val="00BE2D50"/>
    <w:rsid w:val="00BE3E9D"/>
    <w:rsid w:val="00BE41F4"/>
    <w:rsid w:val="00BE47C3"/>
    <w:rsid w:val="00BE5484"/>
    <w:rsid w:val="00BE5C6D"/>
    <w:rsid w:val="00BE6429"/>
    <w:rsid w:val="00BE689B"/>
    <w:rsid w:val="00BE71B4"/>
    <w:rsid w:val="00BE7330"/>
    <w:rsid w:val="00BE73D2"/>
    <w:rsid w:val="00BE7804"/>
    <w:rsid w:val="00BE78B2"/>
    <w:rsid w:val="00BE78D5"/>
    <w:rsid w:val="00BE7E7D"/>
    <w:rsid w:val="00BE7FC2"/>
    <w:rsid w:val="00BF05E3"/>
    <w:rsid w:val="00BF0713"/>
    <w:rsid w:val="00BF1C74"/>
    <w:rsid w:val="00BF26FA"/>
    <w:rsid w:val="00BF29D3"/>
    <w:rsid w:val="00BF45F1"/>
    <w:rsid w:val="00BF47E7"/>
    <w:rsid w:val="00BF4FC1"/>
    <w:rsid w:val="00BF5549"/>
    <w:rsid w:val="00BF5682"/>
    <w:rsid w:val="00BF57F1"/>
    <w:rsid w:val="00BF5EBA"/>
    <w:rsid w:val="00BF60DD"/>
    <w:rsid w:val="00BF7243"/>
    <w:rsid w:val="00BF7898"/>
    <w:rsid w:val="00C0035A"/>
    <w:rsid w:val="00C0208D"/>
    <w:rsid w:val="00C021EF"/>
    <w:rsid w:val="00C028D7"/>
    <w:rsid w:val="00C02C8C"/>
    <w:rsid w:val="00C02F2B"/>
    <w:rsid w:val="00C04AC2"/>
    <w:rsid w:val="00C04BE7"/>
    <w:rsid w:val="00C051E7"/>
    <w:rsid w:val="00C05DE6"/>
    <w:rsid w:val="00C05E39"/>
    <w:rsid w:val="00C064AA"/>
    <w:rsid w:val="00C06982"/>
    <w:rsid w:val="00C07122"/>
    <w:rsid w:val="00C07901"/>
    <w:rsid w:val="00C07FA7"/>
    <w:rsid w:val="00C10013"/>
    <w:rsid w:val="00C10623"/>
    <w:rsid w:val="00C10728"/>
    <w:rsid w:val="00C10877"/>
    <w:rsid w:val="00C10C1F"/>
    <w:rsid w:val="00C10F0A"/>
    <w:rsid w:val="00C10FF9"/>
    <w:rsid w:val="00C119AF"/>
    <w:rsid w:val="00C12EA3"/>
    <w:rsid w:val="00C131E6"/>
    <w:rsid w:val="00C132CF"/>
    <w:rsid w:val="00C135CE"/>
    <w:rsid w:val="00C13BA8"/>
    <w:rsid w:val="00C13F81"/>
    <w:rsid w:val="00C14F86"/>
    <w:rsid w:val="00C15078"/>
    <w:rsid w:val="00C15233"/>
    <w:rsid w:val="00C154B4"/>
    <w:rsid w:val="00C15674"/>
    <w:rsid w:val="00C15CE2"/>
    <w:rsid w:val="00C15D60"/>
    <w:rsid w:val="00C15E0D"/>
    <w:rsid w:val="00C16BAD"/>
    <w:rsid w:val="00C1711C"/>
    <w:rsid w:val="00C17425"/>
    <w:rsid w:val="00C2028E"/>
    <w:rsid w:val="00C205C4"/>
    <w:rsid w:val="00C20800"/>
    <w:rsid w:val="00C20F61"/>
    <w:rsid w:val="00C210DD"/>
    <w:rsid w:val="00C22293"/>
    <w:rsid w:val="00C22AFB"/>
    <w:rsid w:val="00C22B12"/>
    <w:rsid w:val="00C22CDB"/>
    <w:rsid w:val="00C22F92"/>
    <w:rsid w:val="00C235B4"/>
    <w:rsid w:val="00C2419F"/>
    <w:rsid w:val="00C24D57"/>
    <w:rsid w:val="00C258CC"/>
    <w:rsid w:val="00C25B10"/>
    <w:rsid w:val="00C25D45"/>
    <w:rsid w:val="00C26328"/>
    <w:rsid w:val="00C267E3"/>
    <w:rsid w:val="00C27110"/>
    <w:rsid w:val="00C273BD"/>
    <w:rsid w:val="00C2745A"/>
    <w:rsid w:val="00C27AF8"/>
    <w:rsid w:val="00C3102F"/>
    <w:rsid w:val="00C32077"/>
    <w:rsid w:val="00C333CE"/>
    <w:rsid w:val="00C336D1"/>
    <w:rsid w:val="00C33E86"/>
    <w:rsid w:val="00C342A1"/>
    <w:rsid w:val="00C34323"/>
    <w:rsid w:val="00C34B87"/>
    <w:rsid w:val="00C350AA"/>
    <w:rsid w:val="00C35DA5"/>
    <w:rsid w:val="00C35EBD"/>
    <w:rsid w:val="00C35EF0"/>
    <w:rsid w:val="00C3640B"/>
    <w:rsid w:val="00C364ED"/>
    <w:rsid w:val="00C36C36"/>
    <w:rsid w:val="00C36C63"/>
    <w:rsid w:val="00C36E6F"/>
    <w:rsid w:val="00C36F9A"/>
    <w:rsid w:val="00C37086"/>
    <w:rsid w:val="00C40330"/>
    <w:rsid w:val="00C40C06"/>
    <w:rsid w:val="00C4163E"/>
    <w:rsid w:val="00C41710"/>
    <w:rsid w:val="00C429E9"/>
    <w:rsid w:val="00C42FF7"/>
    <w:rsid w:val="00C432CA"/>
    <w:rsid w:val="00C4332D"/>
    <w:rsid w:val="00C433BA"/>
    <w:rsid w:val="00C43429"/>
    <w:rsid w:val="00C4388A"/>
    <w:rsid w:val="00C43B91"/>
    <w:rsid w:val="00C43FA0"/>
    <w:rsid w:val="00C446F6"/>
    <w:rsid w:val="00C44934"/>
    <w:rsid w:val="00C46557"/>
    <w:rsid w:val="00C4721F"/>
    <w:rsid w:val="00C4776E"/>
    <w:rsid w:val="00C47BEE"/>
    <w:rsid w:val="00C50ADA"/>
    <w:rsid w:val="00C51013"/>
    <w:rsid w:val="00C5107C"/>
    <w:rsid w:val="00C51897"/>
    <w:rsid w:val="00C519DB"/>
    <w:rsid w:val="00C52920"/>
    <w:rsid w:val="00C53BE7"/>
    <w:rsid w:val="00C54150"/>
    <w:rsid w:val="00C556B0"/>
    <w:rsid w:val="00C558F7"/>
    <w:rsid w:val="00C560E7"/>
    <w:rsid w:val="00C5656A"/>
    <w:rsid w:val="00C571A7"/>
    <w:rsid w:val="00C5751B"/>
    <w:rsid w:val="00C576E7"/>
    <w:rsid w:val="00C57A6B"/>
    <w:rsid w:val="00C57C38"/>
    <w:rsid w:val="00C604BE"/>
    <w:rsid w:val="00C61AFF"/>
    <w:rsid w:val="00C62021"/>
    <w:rsid w:val="00C623DF"/>
    <w:rsid w:val="00C625F2"/>
    <w:rsid w:val="00C631F4"/>
    <w:rsid w:val="00C63600"/>
    <w:rsid w:val="00C63B2A"/>
    <w:rsid w:val="00C63BA1"/>
    <w:rsid w:val="00C63F3F"/>
    <w:rsid w:val="00C63F97"/>
    <w:rsid w:val="00C65588"/>
    <w:rsid w:val="00C659D5"/>
    <w:rsid w:val="00C65CB1"/>
    <w:rsid w:val="00C66BD3"/>
    <w:rsid w:val="00C672EB"/>
    <w:rsid w:val="00C677A0"/>
    <w:rsid w:val="00C6789A"/>
    <w:rsid w:val="00C7004B"/>
    <w:rsid w:val="00C7007B"/>
    <w:rsid w:val="00C70B84"/>
    <w:rsid w:val="00C70FFC"/>
    <w:rsid w:val="00C7169C"/>
    <w:rsid w:val="00C72A83"/>
    <w:rsid w:val="00C72D06"/>
    <w:rsid w:val="00C73190"/>
    <w:rsid w:val="00C73777"/>
    <w:rsid w:val="00C73B1A"/>
    <w:rsid w:val="00C7480C"/>
    <w:rsid w:val="00C75100"/>
    <w:rsid w:val="00C75345"/>
    <w:rsid w:val="00C757C3"/>
    <w:rsid w:val="00C75F70"/>
    <w:rsid w:val="00C762D4"/>
    <w:rsid w:val="00C76621"/>
    <w:rsid w:val="00C77023"/>
    <w:rsid w:val="00C7722D"/>
    <w:rsid w:val="00C7782B"/>
    <w:rsid w:val="00C778D9"/>
    <w:rsid w:val="00C77D50"/>
    <w:rsid w:val="00C807D5"/>
    <w:rsid w:val="00C80AB2"/>
    <w:rsid w:val="00C8159C"/>
    <w:rsid w:val="00C81C34"/>
    <w:rsid w:val="00C81E85"/>
    <w:rsid w:val="00C82344"/>
    <w:rsid w:val="00C82493"/>
    <w:rsid w:val="00C82F73"/>
    <w:rsid w:val="00C83919"/>
    <w:rsid w:val="00C83994"/>
    <w:rsid w:val="00C83A17"/>
    <w:rsid w:val="00C83A5A"/>
    <w:rsid w:val="00C8419D"/>
    <w:rsid w:val="00C84386"/>
    <w:rsid w:val="00C8474F"/>
    <w:rsid w:val="00C86947"/>
    <w:rsid w:val="00C872DC"/>
    <w:rsid w:val="00C875AB"/>
    <w:rsid w:val="00C87633"/>
    <w:rsid w:val="00C90153"/>
    <w:rsid w:val="00C90E95"/>
    <w:rsid w:val="00C90FC1"/>
    <w:rsid w:val="00C911B7"/>
    <w:rsid w:val="00C911C8"/>
    <w:rsid w:val="00C91720"/>
    <w:rsid w:val="00C9218C"/>
    <w:rsid w:val="00C92B40"/>
    <w:rsid w:val="00C92BB3"/>
    <w:rsid w:val="00C93010"/>
    <w:rsid w:val="00C935F2"/>
    <w:rsid w:val="00C9397B"/>
    <w:rsid w:val="00C93CD5"/>
    <w:rsid w:val="00C93F93"/>
    <w:rsid w:val="00C9410E"/>
    <w:rsid w:val="00C942E3"/>
    <w:rsid w:val="00C95A58"/>
    <w:rsid w:val="00C96261"/>
    <w:rsid w:val="00C97CAF"/>
    <w:rsid w:val="00C97F70"/>
    <w:rsid w:val="00CA0220"/>
    <w:rsid w:val="00CA061F"/>
    <w:rsid w:val="00CA0BF3"/>
    <w:rsid w:val="00CA12BF"/>
    <w:rsid w:val="00CA13C3"/>
    <w:rsid w:val="00CA23AA"/>
    <w:rsid w:val="00CA3AB9"/>
    <w:rsid w:val="00CA4319"/>
    <w:rsid w:val="00CA4B57"/>
    <w:rsid w:val="00CA51E5"/>
    <w:rsid w:val="00CA54C2"/>
    <w:rsid w:val="00CA5825"/>
    <w:rsid w:val="00CA5BD6"/>
    <w:rsid w:val="00CA6399"/>
    <w:rsid w:val="00CA6C2D"/>
    <w:rsid w:val="00CA7093"/>
    <w:rsid w:val="00CA7381"/>
    <w:rsid w:val="00CA7592"/>
    <w:rsid w:val="00CA788A"/>
    <w:rsid w:val="00CA7F8A"/>
    <w:rsid w:val="00CB0A60"/>
    <w:rsid w:val="00CB0EF4"/>
    <w:rsid w:val="00CB18B9"/>
    <w:rsid w:val="00CB1A41"/>
    <w:rsid w:val="00CB21B0"/>
    <w:rsid w:val="00CB27CD"/>
    <w:rsid w:val="00CB280A"/>
    <w:rsid w:val="00CB283E"/>
    <w:rsid w:val="00CB2B21"/>
    <w:rsid w:val="00CB3603"/>
    <w:rsid w:val="00CB4309"/>
    <w:rsid w:val="00CB4618"/>
    <w:rsid w:val="00CB501C"/>
    <w:rsid w:val="00CB58C5"/>
    <w:rsid w:val="00CB6083"/>
    <w:rsid w:val="00CB656C"/>
    <w:rsid w:val="00CB6D68"/>
    <w:rsid w:val="00CB70BF"/>
    <w:rsid w:val="00CB71B2"/>
    <w:rsid w:val="00CB7431"/>
    <w:rsid w:val="00CB783B"/>
    <w:rsid w:val="00CC0090"/>
    <w:rsid w:val="00CC0242"/>
    <w:rsid w:val="00CC06A2"/>
    <w:rsid w:val="00CC09D6"/>
    <w:rsid w:val="00CC0F61"/>
    <w:rsid w:val="00CC1865"/>
    <w:rsid w:val="00CC1957"/>
    <w:rsid w:val="00CC2A2F"/>
    <w:rsid w:val="00CC3001"/>
    <w:rsid w:val="00CC35DF"/>
    <w:rsid w:val="00CC3636"/>
    <w:rsid w:val="00CC37B4"/>
    <w:rsid w:val="00CC3FF7"/>
    <w:rsid w:val="00CC4246"/>
    <w:rsid w:val="00CC43B1"/>
    <w:rsid w:val="00CC49A2"/>
    <w:rsid w:val="00CC49A9"/>
    <w:rsid w:val="00CC54D5"/>
    <w:rsid w:val="00CC60B7"/>
    <w:rsid w:val="00CC6284"/>
    <w:rsid w:val="00CC64A4"/>
    <w:rsid w:val="00CC6855"/>
    <w:rsid w:val="00CC6BBF"/>
    <w:rsid w:val="00CC6D8C"/>
    <w:rsid w:val="00CC7C48"/>
    <w:rsid w:val="00CD063A"/>
    <w:rsid w:val="00CD0E72"/>
    <w:rsid w:val="00CD0FC8"/>
    <w:rsid w:val="00CD1205"/>
    <w:rsid w:val="00CD234A"/>
    <w:rsid w:val="00CD2DFF"/>
    <w:rsid w:val="00CD3541"/>
    <w:rsid w:val="00CD3DC2"/>
    <w:rsid w:val="00CD42DB"/>
    <w:rsid w:val="00CD4D9E"/>
    <w:rsid w:val="00CD5847"/>
    <w:rsid w:val="00CD614B"/>
    <w:rsid w:val="00CD6382"/>
    <w:rsid w:val="00CD651F"/>
    <w:rsid w:val="00CD668C"/>
    <w:rsid w:val="00CD713A"/>
    <w:rsid w:val="00CD79FC"/>
    <w:rsid w:val="00CD7B8B"/>
    <w:rsid w:val="00CD7F82"/>
    <w:rsid w:val="00CD7FB4"/>
    <w:rsid w:val="00CE0DEB"/>
    <w:rsid w:val="00CE1136"/>
    <w:rsid w:val="00CE1277"/>
    <w:rsid w:val="00CE1A2A"/>
    <w:rsid w:val="00CE2AA8"/>
    <w:rsid w:val="00CE2AAE"/>
    <w:rsid w:val="00CE2C1C"/>
    <w:rsid w:val="00CE2D4A"/>
    <w:rsid w:val="00CE2F84"/>
    <w:rsid w:val="00CE3B3E"/>
    <w:rsid w:val="00CE3EAF"/>
    <w:rsid w:val="00CE3F16"/>
    <w:rsid w:val="00CE414B"/>
    <w:rsid w:val="00CE417C"/>
    <w:rsid w:val="00CE4C7D"/>
    <w:rsid w:val="00CE54AA"/>
    <w:rsid w:val="00CE61FA"/>
    <w:rsid w:val="00CE6DA2"/>
    <w:rsid w:val="00CE76E9"/>
    <w:rsid w:val="00CE7757"/>
    <w:rsid w:val="00CE7E83"/>
    <w:rsid w:val="00CE7F48"/>
    <w:rsid w:val="00CF05AB"/>
    <w:rsid w:val="00CF0FDA"/>
    <w:rsid w:val="00CF1905"/>
    <w:rsid w:val="00CF1B77"/>
    <w:rsid w:val="00CF243B"/>
    <w:rsid w:val="00CF24F5"/>
    <w:rsid w:val="00CF307E"/>
    <w:rsid w:val="00CF323D"/>
    <w:rsid w:val="00CF394A"/>
    <w:rsid w:val="00CF3CF8"/>
    <w:rsid w:val="00CF4243"/>
    <w:rsid w:val="00CF4402"/>
    <w:rsid w:val="00CF4DD4"/>
    <w:rsid w:val="00CF4DEC"/>
    <w:rsid w:val="00CF4F57"/>
    <w:rsid w:val="00CF5312"/>
    <w:rsid w:val="00CF64CD"/>
    <w:rsid w:val="00CF68BE"/>
    <w:rsid w:val="00CF68C0"/>
    <w:rsid w:val="00CF72AE"/>
    <w:rsid w:val="00CF76CA"/>
    <w:rsid w:val="00CF7AF2"/>
    <w:rsid w:val="00CF7DD1"/>
    <w:rsid w:val="00D009A7"/>
    <w:rsid w:val="00D0186E"/>
    <w:rsid w:val="00D01875"/>
    <w:rsid w:val="00D01BD7"/>
    <w:rsid w:val="00D01DBF"/>
    <w:rsid w:val="00D022A5"/>
    <w:rsid w:val="00D02E52"/>
    <w:rsid w:val="00D0359A"/>
    <w:rsid w:val="00D03D82"/>
    <w:rsid w:val="00D04AA1"/>
    <w:rsid w:val="00D04BBE"/>
    <w:rsid w:val="00D04F95"/>
    <w:rsid w:val="00D053C5"/>
    <w:rsid w:val="00D054B4"/>
    <w:rsid w:val="00D06628"/>
    <w:rsid w:val="00D066E1"/>
    <w:rsid w:val="00D06C6C"/>
    <w:rsid w:val="00D06C7C"/>
    <w:rsid w:val="00D06DBD"/>
    <w:rsid w:val="00D06F28"/>
    <w:rsid w:val="00D07207"/>
    <w:rsid w:val="00D07480"/>
    <w:rsid w:val="00D07A61"/>
    <w:rsid w:val="00D108C2"/>
    <w:rsid w:val="00D11136"/>
    <w:rsid w:val="00D11831"/>
    <w:rsid w:val="00D119A0"/>
    <w:rsid w:val="00D11C4C"/>
    <w:rsid w:val="00D120A9"/>
    <w:rsid w:val="00D128BC"/>
    <w:rsid w:val="00D12C86"/>
    <w:rsid w:val="00D12D1E"/>
    <w:rsid w:val="00D12E81"/>
    <w:rsid w:val="00D12E99"/>
    <w:rsid w:val="00D13054"/>
    <w:rsid w:val="00D133DE"/>
    <w:rsid w:val="00D133EE"/>
    <w:rsid w:val="00D13795"/>
    <w:rsid w:val="00D13D3A"/>
    <w:rsid w:val="00D14543"/>
    <w:rsid w:val="00D14C38"/>
    <w:rsid w:val="00D15350"/>
    <w:rsid w:val="00D1546A"/>
    <w:rsid w:val="00D1561B"/>
    <w:rsid w:val="00D15F39"/>
    <w:rsid w:val="00D15FAA"/>
    <w:rsid w:val="00D1654C"/>
    <w:rsid w:val="00D16D0E"/>
    <w:rsid w:val="00D171FC"/>
    <w:rsid w:val="00D172E2"/>
    <w:rsid w:val="00D17AA4"/>
    <w:rsid w:val="00D20685"/>
    <w:rsid w:val="00D21B1A"/>
    <w:rsid w:val="00D224A3"/>
    <w:rsid w:val="00D2261E"/>
    <w:rsid w:val="00D231FA"/>
    <w:rsid w:val="00D23DC5"/>
    <w:rsid w:val="00D252C7"/>
    <w:rsid w:val="00D2618C"/>
    <w:rsid w:val="00D2659E"/>
    <w:rsid w:val="00D26647"/>
    <w:rsid w:val="00D26884"/>
    <w:rsid w:val="00D26E40"/>
    <w:rsid w:val="00D270FC"/>
    <w:rsid w:val="00D273BF"/>
    <w:rsid w:val="00D27432"/>
    <w:rsid w:val="00D27EF8"/>
    <w:rsid w:val="00D30E7F"/>
    <w:rsid w:val="00D31A0C"/>
    <w:rsid w:val="00D31DA5"/>
    <w:rsid w:val="00D32380"/>
    <w:rsid w:val="00D323F5"/>
    <w:rsid w:val="00D32AEF"/>
    <w:rsid w:val="00D33671"/>
    <w:rsid w:val="00D3374D"/>
    <w:rsid w:val="00D33BF2"/>
    <w:rsid w:val="00D33D83"/>
    <w:rsid w:val="00D33D99"/>
    <w:rsid w:val="00D33E06"/>
    <w:rsid w:val="00D34561"/>
    <w:rsid w:val="00D3484B"/>
    <w:rsid w:val="00D34D26"/>
    <w:rsid w:val="00D35167"/>
    <w:rsid w:val="00D35FAA"/>
    <w:rsid w:val="00D366FC"/>
    <w:rsid w:val="00D3721E"/>
    <w:rsid w:val="00D372D2"/>
    <w:rsid w:val="00D406FC"/>
    <w:rsid w:val="00D40CB5"/>
    <w:rsid w:val="00D40F4E"/>
    <w:rsid w:val="00D41233"/>
    <w:rsid w:val="00D41686"/>
    <w:rsid w:val="00D42B33"/>
    <w:rsid w:val="00D42F7C"/>
    <w:rsid w:val="00D446B7"/>
    <w:rsid w:val="00D44992"/>
    <w:rsid w:val="00D44ACA"/>
    <w:rsid w:val="00D45BBF"/>
    <w:rsid w:val="00D469E3"/>
    <w:rsid w:val="00D46CD5"/>
    <w:rsid w:val="00D46EEF"/>
    <w:rsid w:val="00D473D4"/>
    <w:rsid w:val="00D50B0E"/>
    <w:rsid w:val="00D52976"/>
    <w:rsid w:val="00D52E39"/>
    <w:rsid w:val="00D5331E"/>
    <w:rsid w:val="00D53515"/>
    <w:rsid w:val="00D53B3B"/>
    <w:rsid w:val="00D53FCD"/>
    <w:rsid w:val="00D54030"/>
    <w:rsid w:val="00D544B1"/>
    <w:rsid w:val="00D5488A"/>
    <w:rsid w:val="00D55067"/>
    <w:rsid w:val="00D553F7"/>
    <w:rsid w:val="00D55C8F"/>
    <w:rsid w:val="00D55F61"/>
    <w:rsid w:val="00D56640"/>
    <w:rsid w:val="00D56ABA"/>
    <w:rsid w:val="00D56B89"/>
    <w:rsid w:val="00D57039"/>
    <w:rsid w:val="00D5709B"/>
    <w:rsid w:val="00D57685"/>
    <w:rsid w:val="00D57768"/>
    <w:rsid w:val="00D57A96"/>
    <w:rsid w:val="00D57C5B"/>
    <w:rsid w:val="00D6082D"/>
    <w:rsid w:val="00D60876"/>
    <w:rsid w:val="00D6248E"/>
    <w:rsid w:val="00D62BEC"/>
    <w:rsid w:val="00D62C99"/>
    <w:rsid w:val="00D634CF"/>
    <w:rsid w:val="00D63B80"/>
    <w:rsid w:val="00D64322"/>
    <w:rsid w:val="00D643A7"/>
    <w:rsid w:val="00D64EB6"/>
    <w:rsid w:val="00D65B11"/>
    <w:rsid w:val="00D65E1E"/>
    <w:rsid w:val="00D665A8"/>
    <w:rsid w:val="00D670C8"/>
    <w:rsid w:val="00D67BAB"/>
    <w:rsid w:val="00D70324"/>
    <w:rsid w:val="00D709E0"/>
    <w:rsid w:val="00D7188A"/>
    <w:rsid w:val="00D71AF1"/>
    <w:rsid w:val="00D72395"/>
    <w:rsid w:val="00D72E17"/>
    <w:rsid w:val="00D73C13"/>
    <w:rsid w:val="00D73DE5"/>
    <w:rsid w:val="00D7431B"/>
    <w:rsid w:val="00D743D0"/>
    <w:rsid w:val="00D7480A"/>
    <w:rsid w:val="00D74D6E"/>
    <w:rsid w:val="00D74EF2"/>
    <w:rsid w:val="00D752BF"/>
    <w:rsid w:val="00D75464"/>
    <w:rsid w:val="00D760FA"/>
    <w:rsid w:val="00D76556"/>
    <w:rsid w:val="00D76EB6"/>
    <w:rsid w:val="00D7707F"/>
    <w:rsid w:val="00D774F7"/>
    <w:rsid w:val="00D77B8E"/>
    <w:rsid w:val="00D807E1"/>
    <w:rsid w:val="00D8116D"/>
    <w:rsid w:val="00D812AB"/>
    <w:rsid w:val="00D81340"/>
    <w:rsid w:val="00D81484"/>
    <w:rsid w:val="00D8256E"/>
    <w:rsid w:val="00D8295F"/>
    <w:rsid w:val="00D82E30"/>
    <w:rsid w:val="00D82FDB"/>
    <w:rsid w:val="00D830AA"/>
    <w:rsid w:val="00D83E11"/>
    <w:rsid w:val="00D842D2"/>
    <w:rsid w:val="00D8574B"/>
    <w:rsid w:val="00D85A5C"/>
    <w:rsid w:val="00D85E1A"/>
    <w:rsid w:val="00D85E43"/>
    <w:rsid w:val="00D85E97"/>
    <w:rsid w:val="00D85FB2"/>
    <w:rsid w:val="00D863F1"/>
    <w:rsid w:val="00D8693F"/>
    <w:rsid w:val="00D8739B"/>
    <w:rsid w:val="00D90A41"/>
    <w:rsid w:val="00D90B23"/>
    <w:rsid w:val="00D912E7"/>
    <w:rsid w:val="00D915AD"/>
    <w:rsid w:val="00D92142"/>
    <w:rsid w:val="00D921CB"/>
    <w:rsid w:val="00D9299A"/>
    <w:rsid w:val="00D930A4"/>
    <w:rsid w:val="00D93164"/>
    <w:rsid w:val="00D94B35"/>
    <w:rsid w:val="00D94BC2"/>
    <w:rsid w:val="00D94C86"/>
    <w:rsid w:val="00D94F5C"/>
    <w:rsid w:val="00D94FC4"/>
    <w:rsid w:val="00D953D5"/>
    <w:rsid w:val="00D96D09"/>
    <w:rsid w:val="00D96F9B"/>
    <w:rsid w:val="00D974B0"/>
    <w:rsid w:val="00DA006C"/>
    <w:rsid w:val="00DA0946"/>
    <w:rsid w:val="00DA0971"/>
    <w:rsid w:val="00DA0972"/>
    <w:rsid w:val="00DA1348"/>
    <w:rsid w:val="00DA2C94"/>
    <w:rsid w:val="00DA2D45"/>
    <w:rsid w:val="00DA3804"/>
    <w:rsid w:val="00DA3A91"/>
    <w:rsid w:val="00DA3BBD"/>
    <w:rsid w:val="00DA4272"/>
    <w:rsid w:val="00DA4CE4"/>
    <w:rsid w:val="00DA4DA9"/>
    <w:rsid w:val="00DA6CC7"/>
    <w:rsid w:val="00DA71F3"/>
    <w:rsid w:val="00DA72E5"/>
    <w:rsid w:val="00DB0074"/>
    <w:rsid w:val="00DB0780"/>
    <w:rsid w:val="00DB0A57"/>
    <w:rsid w:val="00DB0CD5"/>
    <w:rsid w:val="00DB1203"/>
    <w:rsid w:val="00DB13E4"/>
    <w:rsid w:val="00DB1C3B"/>
    <w:rsid w:val="00DB1FA2"/>
    <w:rsid w:val="00DB29AC"/>
    <w:rsid w:val="00DB3121"/>
    <w:rsid w:val="00DB338C"/>
    <w:rsid w:val="00DB362B"/>
    <w:rsid w:val="00DB36EA"/>
    <w:rsid w:val="00DB521D"/>
    <w:rsid w:val="00DB535E"/>
    <w:rsid w:val="00DB5A21"/>
    <w:rsid w:val="00DB5D73"/>
    <w:rsid w:val="00DB62EA"/>
    <w:rsid w:val="00DB6455"/>
    <w:rsid w:val="00DB6473"/>
    <w:rsid w:val="00DB7BD3"/>
    <w:rsid w:val="00DB7D10"/>
    <w:rsid w:val="00DB7F7E"/>
    <w:rsid w:val="00DC07FC"/>
    <w:rsid w:val="00DC0C56"/>
    <w:rsid w:val="00DC0D8C"/>
    <w:rsid w:val="00DC114B"/>
    <w:rsid w:val="00DC15CB"/>
    <w:rsid w:val="00DC1DFE"/>
    <w:rsid w:val="00DC2519"/>
    <w:rsid w:val="00DC2B3B"/>
    <w:rsid w:val="00DC416D"/>
    <w:rsid w:val="00DC4548"/>
    <w:rsid w:val="00DC4716"/>
    <w:rsid w:val="00DC4A1A"/>
    <w:rsid w:val="00DC5678"/>
    <w:rsid w:val="00DC575E"/>
    <w:rsid w:val="00DC5769"/>
    <w:rsid w:val="00DC6400"/>
    <w:rsid w:val="00DC64AF"/>
    <w:rsid w:val="00DC6D3F"/>
    <w:rsid w:val="00DC7327"/>
    <w:rsid w:val="00DC737B"/>
    <w:rsid w:val="00DC7C9F"/>
    <w:rsid w:val="00DD055A"/>
    <w:rsid w:val="00DD05DA"/>
    <w:rsid w:val="00DD0646"/>
    <w:rsid w:val="00DD0A49"/>
    <w:rsid w:val="00DD0AF0"/>
    <w:rsid w:val="00DD0E9B"/>
    <w:rsid w:val="00DD0FAD"/>
    <w:rsid w:val="00DD160F"/>
    <w:rsid w:val="00DD17E9"/>
    <w:rsid w:val="00DD2037"/>
    <w:rsid w:val="00DD243C"/>
    <w:rsid w:val="00DD25D0"/>
    <w:rsid w:val="00DD2A66"/>
    <w:rsid w:val="00DD3639"/>
    <w:rsid w:val="00DD3C29"/>
    <w:rsid w:val="00DD3DEE"/>
    <w:rsid w:val="00DD4CEA"/>
    <w:rsid w:val="00DD566E"/>
    <w:rsid w:val="00DD58CD"/>
    <w:rsid w:val="00DD6000"/>
    <w:rsid w:val="00DD62F1"/>
    <w:rsid w:val="00DD634A"/>
    <w:rsid w:val="00DD746E"/>
    <w:rsid w:val="00DD7C61"/>
    <w:rsid w:val="00DD7DEF"/>
    <w:rsid w:val="00DE083F"/>
    <w:rsid w:val="00DE0981"/>
    <w:rsid w:val="00DE0B54"/>
    <w:rsid w:val="00DE11C3"/>
    <w:rsid w:val="00DE1422"/>
    <w:rsid w:val="00DE14E4"/>
    <w:rsid w:val="00DE1AE4"/>
    <w:rsid w:val="00DE1AF9"/>
    <w:rsid w:val="00DE2B4C"/>
    <w:rsid w:val="00DE2BC3"/>
    <w:rsid w:val="00DE2E8A"/>
    <w:rsid w:val="00DE35F7"/>
    <w:rsid w:val="00DE3873"/>
    <w:rsid w:val="00DE4E70"/>
    <w:rsid w:val="00DE4F4D"/>
    <w:rsid w:val="00DE5343"/>
    <w:rsid w:val="00DE57F1"/>
    <w:rsid w:val="00DE59AB"/>
    <w:rsid w:val="00DE5DD7"/>
    <w:rsid w:val="00DE62D9"/>
    <w:rsid w:val="00DE6423"/>
    <w:rsid w:val="00DE644C"/>
    <w:rsid w:val="00DE677D"/>
    <w:rsid w:val="00DE6C97"/>
    <w:rsid w:val="00DE719A"/>
    <w:rsid w:val="00DF0A41"/>
    <w:rsid w:val="00DF0ADF"/>
    <w:rsid w:val="00DF123D"/>
    <w:rsid w:val="00DF1917"/>
    <w:rsid w:val="00DF1A0B"/>
    <w:rsid w:val="00DF1B72"/>
    <w:rsid w:val="00DF2029"/>
    <w:rsid w:val="00DF221E"/>
    <w:rsid w:val="00DF23B8"/>
    <w:rsid w:val="00DF2912"/>
    <w:rsid w:val="00DF2924"/>
    <w:rsid w:val="00DF29D9"/>
    <w:rsid w:val="00DF2BEC"/>
    <w:rsid w:val="00DF35BD"/>
    <w:rsid w:val="00DF3833"/>
    <w:rsid w:val="00DF3A68"/>
    <w:rsid w:val="00DF3D8B"/>
    <w:rsid w:val="00DF491A"/>
    <w:rsid w:val="00DF4AB7"/>
    <w:rsid w:val="00DF4C97"/>
    <w:rsid w:val="00DF4D73"/>
    <w:rsid w:val="00DF5391"/>
    <w:rsid w:val="00DF5440"/>
    <w:rsid w:val="00DF63B3"/>
    <w:rsid w:val="00DF70CC"/>
    <w:rsid w:val="00E000AA"/>
    <w:rsid w:val="00E00434"/>
    <w:rsid w:val="00E0078F"/>
    <w:rsid w:val="00E007C6"/>
    <w:rsid w:val="00E00D1F"/>
    <w:rsid w:val="00E033F7"/>
    <w:rsid w:val="00E0386D"/>
    <w:rsid w:val="00E03D46"/>
    <w:rsid w:val="00E04AB0"/>
    <w:rsid w:val="00E04DEF"/>
    <w:rsid w:val="00E0567F"/>
    <w:rsid w:val="00E058CF"/>
    <w:rsid w:val="00E05B2A"/>
    <w:rsid w:val="00E05B98"/>
    <w:rsid w:val="00E060F5"/>
    <w:rsid w:val="00E06208"/>
    <w:rsid w:val="00E06369"/>
    <w:rsid w:val="00E063C4"/>
    <w:rsid w:val="00E065A6"/>
    <w:rsid w:val="00E06635"/>
    <w:rsid w:val="00E067B6"/>
    <w:rsid w:val="00E06DB9"/>
    <w:rsid w:val="00E06FD9"/>
    <w:rsid w:val="00E07286"/>
    <w:rsid w:val="00E10760"/>
    <w:rsid w:val="00E10D55"/>
    <w:rsid w:val="00E11779"/>
    <w:rsid w:val="00E11AB0"/>
    <w:rsid w:val="00E123CD"/>
    <w:rsid w:val="00E125CC"/>
    <w:rsid w:val="00E12EA5"/>
    <w:rsid w:val="00E13464"/>
    <w:rsid w:val="00E137C5"/>
    <w:rsid w:val="00E13850"/>
    <w:rsid w:val="00E13864"/>
    <w:rsid w:val="00E13E0F"/>
    <w:rsid w:val="00E1488F"/>
    <w:rsid w:val="00E14C0A"/>
    <w:rsid w:val="00E15722"/>
    <w:rsid w:val="00E159D7"/>
    <w:rsid w:val="00E15C7D"/>
    <w:rsid w:val="00E16003"/>
    <w:rsid w:val="00E1706C"/>
    <w:rsid w:val="00E174D1"/>
    <w:rsid w:val="00E17BB5"/>
    <w:rsid w:val="00E203FD"/>
    <w:rsid w:val="00E208D3"/>
    <w:rsid w:val="00E20C22"/>
    <w:rsid w:val="00E20C50"/>
    <w:rsid w:val="00E20CB9"/>
    <w:rsid w:val="00E20F27"/>
    <w:rsid w:val="00E2112D"/>
    <w:rsid w:val="00E2159A"/>
    <w:rsid w:val="00E21FE7"/>
    <w:rsid w:val="00E22C9F"/>
    <w:rsid w:val="00E22E8C"/>
    <w:rsid w:val="00E23131"/>
    <w:rsid w:val="00E24A89"/>
    <w:rsid w:val="00E24B19"/>
    <w:rsid w:val="00E24DB7"/>
    <w:rsid w:val="00E25626"/>
    <w:rsid w:val="00E2580E"/>
    <w:rsid w:val="00E25817"/>
    <w:rsid w:val="00E2582A"/>
    <w:rsid w:val="00E25AB7"/>
    <w:rsid w:val="00E262BC"/>
    <w:rsid w:val="00E264DB"/>
    <w:rsid w:val="00E26881"/>
    <w:rsid w:val="00E26F66"/>
    <w:rsid w:val="00E26FD2"/>
    <w:rsid w:val="00E27589"/>
    <w:rsid w:val="00E2788A"/>
    <w:rsid w:val="00E27E04"/>
    <w:rsid w:val="00E27E48"/>
    <w:rsid w:val="00E30EAE"/>
    <w:rsid w:val="00E30FF9"/>
    <w:rsid w:val="00E3118B"/>
    <w:rsid w:val="00E31F8D"/>
    <w:rsid w:val="00E3229F"/>
    <w:rsid w:val="00E329CD"/>
    <w:rsid w:val="00E32CA6"/>
    <w:rsid w:val="00E32D13"/>
    <w:rsid w:val="00E33704"/>
    <w:rsid w:val="00E338E0"/>
    <w:rsid w:val="00E33F82"/>
    <w:rsid w:val="00E3534D"/>
    <w:rsid w:val="00E35A8E"/>
    <w:rsid w:val="00E364C2"/>
    <w:rsid w:val="00E36A23"/>
    <w:rsid w:val="00E36DA9"/>
    <w:rsid w:val="00E3777A"/>
    <w:rsid w:val="00E378EA"/>
    <w:rsid w:val="00E37CAB"/>
    <w:rsid w:val="00E40027"/>
    <w:rsid w:val="00E41089"/>
    <w:rsid w:val="00E410AD"/>
    <w:rsid w:val="00E41234"/>
    <w:rsid w:val="00E41C92"/>
    <w:rsid w:val="00E424DA"/>
    <w:rsid w:val="00E42760"/>
    <w:rsid w:val="00E4299F"/>
    <w:rsid w:val="00E42ED5"/>
    <w:rsid w:val="00E433EB"/>
    <w:rsid w:val="00E43425"/>
    <w:rsid w:val="00E4387E"/>
    <w:rsid w:val="00E4438E"/>
    <w:rsid w:val="00E445BF"/>
    <w:rsid w:val="00E44EE5"/>
    <w:rsid w:val="00E456E7"/>
    <w:rsid w:val="00E456FB"/>
    <w:rsid w:val="00E45CB2"/>
    <w:rsid w:val="00E4676F"/>
    <w:rsid w:val="00E46815"/>
    <w:rsid w:val="00E4682A"/>
    <w:rsid w:val="00E47132"/>
    <w:rsid w:val="00E4715E"/>
    <w:rsid w:val="00E47277"/>
    <w:rsid w:val="00E47675"/>
    <w:rsid w:val="00E5005C"/>
    <w:rsid w:val="00E500D0"/>
    <w:rsid w:val="00E50481"/>
    <w:rsid w:val="00E511AF"/>
    <w:rsid w:val="00E51FC1"/>
    <w:rsid w:val="00E52136"/>
    <w:rsid w:val="00E521B8"/>
    <w:rsid w:val="00E52834"/>
    <w:rsid w:val="00E53174"/>
    <w:rsid w:val="00E532B4"/>
    <w:rsid w:val="00E53439"/>
    <w:rsid w:val="00E536A1"/>
    <w:rsid w:val="00E5376B"/>
    <w:rsid w:val="00E53EE7"/>
    <w:rsid w:val="00E53FF3"/>
    <w:rsid w:val="00E54226"/>
    <w:rsid w:val="00E54284"/>
    <w:rsid w:val="00E54973"/>
    <w:rsid w:val="00E54F91"/>
    <w:rsid w:val="00E55482"/>
    <w:rsid w:val="00E55BE2"/>
    <w:rsid w:val="00E55C09"/>
    <w:rsid w:val="00E55CAE"/>
    <w:rsid w:val="00E55ED9"/>
    <w:rsid w:val="00E56400"/>
    <w:rsid w:val="00E56639"/>
    <w:rsid w:val="00E569E6"/>
    <w:rsid w:val="00E56AB1"/>
    <w:rsid w:val="00E56C99"/>
    <w:rsid w:val="00E56CE4"/>
    <w:rsid w:val="00E57560"/>
    <w:rsid w:val="00E57676"/>
    <w:rsid w:val="00E606A4"/>
    <w:rsid w:val="00E618C0"/>
    <w:rsid w:val="00E61AA2"/>
    <w:rsid w:val="00E62192"/>
    <w:rsid w:val="00E62324"/>
    <w:rsid w:val="00E625BD"/>
    <w:rsid w:val="00E626A4"/>
    <w:rsid w:val="00E63004"/>
    <w:rsid w:val="00E63217"/>
    <w:rsid w:val="00E6361B"/>
    <w:rsid w:val="00E63AA4"/>
    <w:rsid w:val="00E63BCA"/>
    <w:rsid w:val="00E63C28"/>
    <w:rsid w:val="00E63D4B"/>
    <w:rsid w:val="00E63F0B"/>
    <w:rsid w:val="00E63F7C"/>
    <w:rsid w:val="00E640DC"/>
    <w:rsid w:val="00E64C2F"/>
    <w:rsid w:val="00E653EB"/>
    <w:rsid w:val="00E655D9"/>
    <w:rsid w:val="00E65714"/>
    <w:rsid w:val="00E6724E"/>
    <w:rsid w:val="00E672F4"/>
    <w:rsid w:val="00E673DD"/>
    <w:rsid w:val="00E67432"/>
    <w:rsid w:val="00E67CE1"/>
    <w:rsid w:val="00E7013E"/>
    <w:rsid w:val="00E7086B"/>
    <w:rsid w:val="00E70C40"/>
    <w:rsid w:val="00E71357"/>
    <w:rsid w:val="00E714A9"/>
    <w:rsid w:val="00E7179A"/>
    <w:rsid w:val="00E722CA"/>
    <w:rsid w:val="00E722D9"/>
    <w:rsid w:val="00E72ED9"/>
    <w:rsid w:val="00E73BE6"/>
    <w:rsid w:val="00E73D04"/>
    <w:rsid w:val="00E745AA"/>
    <w:rsid w:val="00E75C9F"/>
    <w:rsid w:val="00E76675"/>
    <w:rsid w:val="00E76772"/>
    <w:rsid w:val="00E768AD"/>
    <w:rsid w:val="00E7723B"/>
    <w:rsid w:val="00E77967"/>
    <w:rsid w:val="00E77D51"/>
    <w:rsid w:val="00E80C61"/>
    <w:rsid w:val="00E80D8E"/>
    <w:rsid w:val="00E80F95"/>
    <w:rsid w:val="00E81B65"/>
    <w:rsid w:val="00E81CA2"/>
    <w:rsid w:val="00E82206"/>
    <w:rsid w:val="00E827D2"/>
    <w:rsid w:val="00E82A52"/>
    <w:rsid w:val="00E82C08"/>
    <w:rsid w:val="00E83DE9"/>
    <w:rsid w:val="00E83E6F"/>
    <w:rsid w:val="00E83E9B"/>
    <w:rsid w:val="00E840D3"/>
    <w:rsid w:val="00E84B11"/>
    <w:rsid w:val="00E84C3A"/>
    <w:rsid w:val="00E8522C"/>
    <w:rsid w:val="00E85548"/>
    <w:rsid w:val="00E85798"/>
    <w:rsid w:val="00E85C7C"/>
    <w:rsid w:val="00E864B7"/>
    <w:rsid w:val="00E867CB"/>
    <w:rsid w:val="00E87249"/>
    <w:rsid w:val="00E87256"/>
    <w:rsid w:val="00E9008F"/>
    <w:rsid w:val="00E9171A"/>
    <w:rsid w:val="00E91BF6"/>
    <w:rsid w:val="00E928C0"/>
    <w:rsid w:val="00E92B27"/>
    <w:rsid w:val="00E93147"/>
    <w:rsid w:val="00E934B5"/>
    <w:rsid w:val="00E93B1F"/>
    <w:rsid w:val="00E9464B"/>
    <w:rsid w:val="00E94DA3"/>
    <w:rsid w:val="00E96C67"/>
    <w:rsid w:val="00E970CE"/>
    <w:rsid w:val="00E97141"/>
    <w:rsid w:val="00E972F8"/>
    <w:rsid w:val="00E97960"/>
    <w:rsid w:val="00E97E53"/>
    <w:rsid w:val="00EA0108"/>
    <w:rsid w:val="00EA0125"/>
    <w:rsid w:val="00EA01BD"/>
    <w:rsid w:val="00EA05E9"/>
    <w:rsid w:val="00EA06EA"/>
    <w:rsid w:val="00EA06F2"/>
    <w:rsid w:val="00EA0E11"/>
    <w:rsid w:val="00EA11BB"/>
    <w:rsid w:val="00EA2898"/>
    <w:rsid w:val="00EA28AC"/>
    <w:rsid w:val="00EA2AAB"/>
    <w:rsid w:val="00EA353E"/>
    <w:rsid w:val="00EA37D3"/>
    <w:rsid w:val="00EA4958"/>
    <w:rsid w:val="00EA4F6B"/>
    <w:rsid w:val="00EA55EE"/>
    <w:rsid w:val="00EA58C6"/>
    <w:rsid w:val="00EA5FCF"/>
    <w:rsid w:val="00EA6336"/>
    <w:rsid w:val="00EA6676"/>
    <w:rsid w:val="00EA67C4"/>
    <w:rsid w:val="00EA68F4"/>
    <w:rsid w:val="00EA6F25"/>
    <w:rsid w:val="00EA78CD"/>
    <w:rsid w:val="00EA7EE8"/>
    <w:rsid w:val="00EB06F7"/>
    <w:rsid w:val="00EB07AD"/>
    <w:rsid w:val="00EB0DD7"/>
    <w:rsid w:val="00EB131D"/>
    <w:rsid w:val="00EB13E7"/>
    <w:rsid w:val="00EB14B9"/>
    <w:rsid w:val="00EB181A"/>
    <w:rsid w:val="00EB1F03"/>
    <w:rsid w:val="00EB2175"/>
    <w:rsid w:val="00EB2306"/>
    <w:rsid w:val="00EB27E9"/>
    <w:rsid w:val="00EB28A0"/>
    <w:rsid w:val="00EB32C8"/>
    <w:rsid w:val="00EB3573"/>
    <w:rsid w:val="00EB4142"/>
    <w:rsid w:val="00EB4F69"/>
    <w:rsid w:val="00EB51D7"/>
    <w:rsid w:val="00EB522D"/>
    <w:rsid w:val="00EB598A"/>
    <w:rsid w:val="00EB5D2F"/>
    <w:rsid w:val="00EB5F7F"/>
    <w:rsid w:val="00EB6936"/>
    <w:rsid w:val="00EB6A5F"/>
    <w:rsid w:val="00EB75B5"/>
    <w:rsid w:val="00EB7E19"/>
    <w:rsid w:val="00EB7E5A"/>
    <w:rsid w:val="00EC0646"/>
    <w:rsid w:val="00EC217F"/>
    <w:rsid w:val="00EC2EC3"/>
    <w:rsid w:val="00EC2F27"/>
    <w:rsid w:val="00EC3450"/>
    <w:rsid w:val="00EC358C"/>
    <w:rsid w:val="00EC3B22"/>
    <w:rsid w:val="00EC44BA"/>
    <w:rsid w:val="00EC469F"/>
    <w:rsid w:val="00EC4799"/>
    <w:rsid w:val="00EC49A5"/>
    <w:rsid w:val="00EC4DA7"/>
    <w:rsid w:val="00EC558E"/>
    <w:rsid w:val="00EC566F"/>
    <w:rsid w:val="00EC5B59"/>
    <w:rsid w:val="00EC600E"/>
    <w:rsid w:val="00EC67C1"/>
    <w:rsid w:val="00EC6F5F"/>
    <w:rsid w:val="00EC7384"/>
    <w:rsid w:val="00EC758A"/>
    <w:rsid w:val="00EC75A7"/>
    <w:rsid w:val="00EC7668"/>
    <w:rsid w:val="00EC790A"/>
    <w:rsid w:val="00EC7D4D"/>
    <w:rsid w:val="00EC7FA4"/>
    <w:rsid w:val="00ED01C4"/>
    <w:rsid w:val="00ED01F4"/>
    <w:rsid w:val="00ED0A03"/>
    <w:rsid w:val="00ED0B0C"/>
    <w:rsid w:val="00ED0D9C"/>
    <w:rsid w:val="00ED158C"/>
    <w:rsid w:val="00ED19AA"/>
    <w:rsid w:val="00ED1FF4"/>
    <w:rsid w:val="00ED21A0"/>
    <w:rsid w:val="00ED2756"/>
    <w:rsid w:val="00ED3018"/>
    <w:rsid w:val="00ED3ABC"/>
    <w:rsid w:val="00ED3ABE"/>
    <w:rsid w:val="00ED421B"/>
    <w:rsid w:val="00ED44A1"/>
    <w:rsid w:val="00ED4562"/>
    <w:rsid w:val="00ED4A15"/>
    <w:rsid w:val="00ED4ABF"/>
    <w:rsid w:val="00ED4FA3"/>
    <w:rsid w:val="00ED4FA4"/>
    <w:rsid w:val="00ED538B"/>
    <w:rsid w:val="00ED55DF"/>
    <w:rsid w:val="00ED56A8"/>
    <w:rsid w:val="00ED5737"/>
    <w:rsid w:val="00ED5838"/>
    <w:rsid w:val="00ED5AC7"/>
    <w:rsid w:val="00ED608B"/>
    <w:rsid w:val="00ED6667"/>
    <w:rsid w:val="00ED6E15"/>
    <w:rsid w:val="00ED70F0"/>
    <w:rsid w:val="00ED7674"/>
    <w:rsid w:val="00ED76EF"/>
    <w:rsid w:val="00ED7797"/>
    <w:rsid w:val="00ED7C8B"/>
    <w:rsid w:val="00ED7D13"/>
    <w:rsid w:val="00EE01AC"/>
    <w:rsid w:val="00EE05AB"/>
    <w:rsid w:val="00EE0870"/>
    <w:rsid w:val="00EE1447"/>
    <w:rsid w:val="00EE14E1"/>
    <w:rsid w:val="00EE1885"/>
    <w:rsid w:val="00EE1968"/>
    <w:rsid w:val="00EE1A05"/>
    <w:rsid w:val="00EE1D0B"/>
    <w:rsid w:val="00EE2971"/>
    <w:rsid w:val="00EE29EF"/>
    <w:rsid w:val="00EE3538"/>
    <w:rsid w:val="00EE47A2"/>
    <w:rsid w:val="00EE484D"/>
    <w:rsid w:val="00EE4D0D"/>
    <w:rsid w:val="00EE52BF"/>
    <w:rsid w:val="00EE55F8"/>
    <w:rsid w:val="00EE5721"/>
    <w:rsid w:val="00EE5C7B"/>
    <w:rsid w:val="00EE5E0F"/>
    <w:rsid w:val="00EE61B8"/>
    <w:rsid w:val="00EE6AD5"/>
    <w:rsid w:val="00EE7FA1"/>
    <w:rsid w:val="00EF079C"/>
    <w:rsid w:val="00EF0B45"/>
    <w:rsid w:val="00EF10A0"/>
    <w:rsid w:val="00EF1F7C"/>
    <w:rsid w:val="00EF23FF"/>
    <w:rsid w:val="00EF2CC6"/>
    <w:rsid w:val="00EF3595"/>
    <w:rsid w:val="00EF35C2"/>
    <w:rsid w:val="00EF3ACC"/>
    <w:rsid w:val="00EF3EC5"/>
    <w:rsid w:val="00EF4267"/>
    <w:rsid w:val="00EF461A"/>
    <w:rsid w:val="00EF465B"/>
    <w:rsid w:val="00EF47EB"/>
    <w:rsid w:val="00EF4B2C"/>
    <w:rsid w:val="00EF500B"/>
    <w:rsid w:val="00EF5520"/>
    <w:rsid w:val="00EF62E5"/>
    <w:rsid w:val="00EF683E"/>
    <w:rsid w:val="00EF6A6C"/>
    <w:rsid w:val="00EF6A7F"/>
    <w:rsid w:val="00EF6F37"/>
    <w:rsid w:val="00EF75B8"/>
    <w:rsid w:val="00EF7CFC"/>
    <w:rsid w:val="00F00066"/>
    <w:rsid w:val="00F00436"/>
    <w:rsid w:val="00F00EBE"/>
    <w:rsid w:val="00F01072"/>
    <w:rsid w:val="00F01A16"/>
    <w:rsid w:val="00F020E5"/>
    <w:rsid w:val="00F0286F"/>
    <w:rsid w:val="00F02E8C"/>
    <w:rsid w:val="00F0346E"/>
    <w:rsid w:val="00F036A7"/>
    <w:rsid w:val="00F038A7"/>
    <w:rsid w:val="00F03B32"/>
    <w:rsid w:val="00F03BC2"/>
    <w:rsid w:val="00F03FCB"/>
    <w:rsid w:val="00F04378"/>
    <w:rsid w:val="00F048E4"/>
    <w:rsid w:val="00F05CCF"/>
    <w:rsid w:val="00F0640B"/>
    <w:rsid w:val="00F067FC"/>
    <w:rsid w:val="00F0688E"/>
    <w:rsid w:val="00F07238"/>
    <w:rsid w:val="00F0734E"/>
    <w:rsid w:val="00F075BC"/>
    <w:rsid w:val="00F07FF5"/>
    <w:rsid w:val="00F10601"/>
    <w:rsid w:val="00F11A7D"/>
    <w:rsid w:val="00F11D3E"/>
    <w:rsid w:val="00F123A6"/>
    <w:rsid w:val="00F123D3"/>
    <w:rsid w:val="00F12ABC"/>
    <w:rsid w:val="00F12E22"/>
    <w:rsid w:val="00F12E47"/>
    <w:rsid w:val="00F13415"/>
    <w:rsid w:val="00F13535"/>
    <w:rsid w:val="00F13C09"/>
    <w:rsid w:val="00F13C0D"/>
    <w:rsid w:val="00F13D7A"/>
    <w:rsid w:val="00F1404D"/>
    <w:rsid w:val="00F14AF0"/>
    <w:rsid w:val="00F14B40"/>
    <w:rsid w:val="00F14C1F"/>
    <w:rsid w:val="00F14C84"/>
    <w:rsid w:val="00F1509B"/>
    <w:rsid w:val="00F155CB"/>
    <w:rsid w:val="00F15E61"/>
    <w:rsid w:val="00F1637C"/>
    <w:rsid w:val="00F16E37"/>
    <w:rsid w:val="00F176E9"/>
    <w:rsid w:val="00F17A68"/>
    <w:rsid w:val="00F212F1"/>
    <w:rsid w:val="00F21450"/>
    <w:rsid w:val="00F21D5D"/>
    <w:rsid w:val="00F2254A"/>
    <w:rsid w:val="00F2264E"/>
    <w:rsid w:val="00F23331"/>
    <w:rsid w:val="00F233D7"/>
    <w:rsid w:val="00F243E2"/>
    <w:rsid w:val="00F246DC"/>
    <w:rsid w:val="00F24809"/>
    <w:rsid w:val="00F24F88"/>
    <w:rsid w:val="00F250D7"/>
    <w:rsid w:val="00F256B9"/>
    <w:rsid w:val="00F257D0"/>
    <w:rsid w:val="00F25C7A"/>
    <w:rsid w:val="00F25CE7"/>
    <w:rsid w:val="00F260E7"/>
    <w:rsid w:val="00F26173"/>
    <w:rsid w:val="00F27359"/>
    <w:rsid w:val="00F279F7"/>
    <w:rsid w:val="00F27D2A"/>
    <w:rsid w:val="00F27F4F"/>
    <w:rsid w:val="00F27F90"/>
    <w:rsid w:val="00F3074A"/>
    <w:rsid w:val="00F307DD"/>
    <w:rsid w:val="00F30FB6"/>
    <w:rsid w:val="00F326C3"/>
    <w:rsid w:val="00F32E1A"/>
    <w:rsid w:val="00F33B0A"/>
    <w:rsid w:val="00F34740"/>
    <w:rsid w:val="00F350A2"/>
    <w:rsid w:val="00F35922"/>
    <w:rsid w:val="00F36D41"/>
    <w:rsid w:val="00F37079"/>
    <w:rsid w:val="00F37C06"/>
    <w:rsid w:val="00F4015A"/>
    <w:rsid w:val="00F4039D"/>
    <w:rsid w:val="00F40F10"/>
    <w:rsid w:val="00F41020"/>
    <w:rsid w:val="00F4143D"/>
    <w:rsid w:val="00F41726"/>
    <w:rsid w:val="00F4193E"/>
    <w:rsid w:val="00F422CE"/>
    <w:rsid w:val="00F422F8"/>
    <w:rsid w:val="00F425D8"/>
    <w:rsid w:val="00F431A0"/>
    <w:rsid w:val="00F433E2"/>
    <w:rsid w:val="00F434E8"/>
    <w:rsid w:val="00F43954"/>
    <w:rsid w:val="00F43C04"/>
    <w:rsid w:val="00F43DCF"/>
    <w:rsid w:val="00F43E37"/>
    <w:rsid w:val="00F43E7B"/>
    <w:rsid w:val="00F4562A"/>
    <w:rsid w:val="00F4667E"/>
    <w:rsid w:val="00F46707"/>
    <w:rsid w:val="00F47C9A"/>
    <w:rsid w:val="00F50E42"/>
    <w:rsid w:val="00F51B2D"/>
    <w:rsid w:val="00F52025"/>
    <w:rsid w:val="00F525F1"/>
    <w:rsid w:val="00F53336"/>
    <w:rsid w:val="00F53539"/>
    <w:rsid w:val="00F5407F"/>
    <w:rsid w:val="00F5476C"/>
    <w:rsid w:val="00F54B70"/>
    <w:rsid w:val="00F54E22"/>
    <w:rsid w:val="00F54F29"/>
    <w:rsid w:val="00F551DE"/>
    <w:rsid w:val="00F552F0"/>
    <w:rsid w:val="00F55A3D"/>
    <w:rsid w:val="00F55A45"/>
    <w:rsid w:val="00F56840"/>
    <w:rsid w:val="00F56BF4"/>
    <w:rsid w:val="00F5706D"/>
    <w:rsid w:val="00F60535"/>
    <w:rsid w:val="00F6070F"/>
    <w:rsid w:val="00F60C8B"/>
    <w:rsid w:val="00F626E5"/>
    <w:rsid w:val="00F62AC0"/>
    <w:rsid w:val="00F6307B"/>
    <w:rsid w:val="00F6364B"/>
    <w:rsid w:val="00F63768"/>
    <w:rsid w:val="00F63996"/>
    <w:rsid w:val="00F63D3F"/>
    <w:rsid w:val="00F6424D"/>
    <w:rsid w:val="00F6465F"/>
    <w:rsid w:val="00F64954"/>
    <w:rsid w:val="00F64977"/>
    <w:rsid w:val="00F64C15"/>
    <w:rsid w:val="00F64E02"/>
    <w:rsid w:val="00F64EA6"/>
    <w:rsid w:val="00F6552B"/>
    <w:rsid w:val="00F6605B"/>
    <w:rsid w:val="00F66DEC"/>
    <w:rsid w:val="00F673FE"/>
    <w:rsid w:val="00F677E1"/>
    <w:rsid w:val="00F67BEA"/>
    <w:rsid w:val="00F701A3"/>
    <w:rsid w:val="00F70510"/>
    <w:rsid w:val="00F70556"/>
    <w:rsid w:val="00F705F2"/>
    <w:rsid w:val="00F7064E"/>
    <w:rsid w:val="00F707F1"/>
    <w:rsid w:val="00F7148F"/>
    <w:rsid w:val="00F71548"/>
    <w:rsid w:val="00F715E2"/>
    <w:rsid w:val="00F7184D"/>
    <w:rsid w:val="00F71BEB"/>
    <w:rsid w:val="00F71CE6"/>
    <w:rsid w:val="00F71F49"/>
    <w:rsid w:val="00F7208C"/>
    <w:rsid w:val="00F720D6"/>
    <w:rsid w:val="00F72B0C"/>
    <w:rsid w:val="00F7335E"/>
    <w:rsid w:val="00F73366"/>
    <w:rsid w:val="00F73647"/>
    <w:rsid w:val="00F743AF"/>
    <w:rsid w:val="00F746FB"/>
    <w:rsid w:val="00F75160"/>
    <w:rsid w:val="00F7523E"/>
    <w:rsid w:val="00F76090"/>
    <w:rsid w:val="00F7645E"/>
    <w:rsid w:val="00F76FD6"/>
    <w:rsid w:val="00F772AC"/>
    <w:rsid w:val="00F77772"/>
    <w:rsid w:val="00F77891"/>
    <w:rsid w:val="00F80576"/>
    <w:rsid w:val="00F814F5"/>
    <w:rsid w:val="00F818BA"/>
    <w:rsid w:val="00F818F1"/>
    <w:rsid w:val="00F8226E"/>
    <w:rsid w:val="00F82770"/>
    <w:rsid w:val="00F83535"/>
    <w:rsid w:val="00F83B8C"/>
    <w:rsid w:val="00F847E0"/>
    <w:rsid w:val="00F84B24"/>
    <w:rsid w:val="00F84CFD"/>
    <w:rsid w:val="00F8587E"/>
    <w:rsid w:val="00F867A1"/>
    <w:rsid w:val="00F86BF0"/>
    <w:rsid w:val="00F87181"/>
    <w:rsid w:val="00F872FA"/>
    <w:rsid w:val="00F87527"/>
    <w:rsid w:val="00F878CA"/>
    <w:rsid w:val="00F9062A"/>
    <w:rsid w:val="00F91EA9"/>
    <w:rsid w:val="00F93346"/>
    <w:rsid w:val="00F933EF"/>
    <w:rsid w:val="00F935EA"/>
    <w:rsid w:val="00F93FD0"/>
    <w:rsid w:val="00F942A0"/>
    <w:rsid w:val="00F95D5D"/>
    <w:rsid w:val="00F95FF1"/>
    <w:rsid w:val="00F96933"/>
    <w:rsid w:val="00F978FB"/>
    <w:rsid w:val="00FA042C"/>
    <w:rsid w:val="00FA0679"/>
    <w:rsid w:val="00FA08B5"/>
    <w:rsid w:val="00FA099B"/>
    <w:rsid w:val="00FA0B04"/>
    <w:rsid w:val="00FA0F40"/>
    <w:rsid w:val="00FA10AB"/>
    <w:rsid w:val="00FA13EB"/>
    <w:rsid w:val="00FA1492"/>
    <w:rsid w:val="00FA1EC2"/>
    <w:rsid w:val="00FA1F6B"/>
    <w:rsid w:val="00FA295E"/>
    <w:rsid w:val="00FA2B48"/>
    <w:rsid w:val="00FA2F10"/>
    <w:rsid w:val="00FA3C3D"/>
    <w:rsid w:val="00FA3C3E"/>
    <w:rsid w:val="00FA3C5C"/>
    <w:rsid w:val="00FA3C9B"/>
    <w:rsid w:val="00FA4148"/>
    <w:rsid w:val="00FA4531"/>
    <w:rsid w:val="00FA4C93"/>
    <w:rsid w:val="00FA5EFB"/>
    <w:rsid w:val="00FA5F60"/>
    <w:rsid w:val="00FA63E7"/>
    <w:rsid w:val="00FA640C"/>
    <w:rsid w:val="00FA6572"/>
    <w:rsid w:val="00FA6AA1"/>
    <w:rsid w:val="00FA713C"/>
    <w:rsid w:val="00FA7142"/>
    <w:rsid w:val="00FA71E3"/>
    <w:rsid w:val="00FA77D3"/>
    <w:rsid w:val="00FA7D77"/>
    <w:rsid w:val="00FA7D92"/>
    <w:rsid w:val="00FB07C5"/>
    <w:rsid w:val="00FB0945"/>
    <w:rsid w:val="00FB097B"/>
    <w:rsid w:val="00FB0AB8"/>
    <w:rsid w:val="00FB0BB9"/>
    <w:rsid w:val="00FB129E"/>
    <w:rsid w:val="00FB14A2"/>
    <w:rsid w:val="00FB1E26"/>
    <w:rsid w:val="00FB2E36"/>
    <w:rsid w:val="00FB3540"/>
    <w:rsid w:val="00FB360F"/>
    <w:rsid w:val="00FB38BF"/>
    <w:rsid w:val="00FB4D55"/>
    <w:rsid w:val="00FB4E17"/>
    <w:rsid w:val="00FB4E31"/>
    <w:rsid w:val="00FB5093"/>
    <w:rsid w:val="00FB5166"/>
    <w:rsid w:val="00FB5457"/>
    <w:rsid w:val="00FB5824"/>
    <w:rsid w:val="00FB5E6C"/>
    <w:rsid w:val="00FB5EBA"/>
    <w:rsid w:val="00FB65F1"/>
    <w:rsid w:val="00FB66AD"/>
    <w:rsid w:val="00FB73BE"/>
    <w:rsid w:val="00FB75D5"/>
    <w:rsid w:val="00FB79DE"/>
    <w:rsid w:val="00FC0116"/>
    <w:rsid w:val="00FC1111"/>
    <w:rsid w:val="00FC13DB"/>
    <w:rsid w:val="00FC16DA"/>
    <w:rsid w:val="00FC16EE"/>
    <w:rsid w:val="00FC1EDF"/>
    <w:rsid w:val="00FC1FE3"/>
    <w:rsid w:val="00FC2292"/>
    <w:rsid w:val="00FC2B3D"/>
    <w:rsid w:val="00FC2B85"/>
    <w:rsid w:val="00FC2BB0"/>
    <w:rsid w:val="00FC3BA3"/>
    <w:rsid w:val="00FC467A"/>
    <w:rsid w:val="00FC492A"/>
    <w:rsid w:val="00FC4990"/>
    <w:rsid w:val="00FC52EC"/>
    <w:rsid w:val="00FC5768"/>
    <w:rsid w:val="00FC5B5A"/>
    <w:rsid w:val="00FC5CB1"/>
    <w:rsid w:val="00FC61FB"/>
    <w:rsid w:val="00FC6282"/>
    <w:rsid w:val="00FC755F"/>
    <w:rsid w:val="00FC7726"/>
    <w:rsid w:val="00FC7877"/>
    <w:rsid w:val="00FC7DE1"/>
    <w:rsid w:val="00FD0A8D"/>
    <w:rsid w:val="00FD0AA2"/>
    <w:rsid w:val="00FD0E11"/>
    <w:rsid w:val="00FD1115"/>
    <w:rsid w:val="00FD12C9"/>
    <w:rsid w:val="00FD1641"/>
    <w:rsid w:val="00FD1800"/>
    <w:rsid w:val="00FD1958"/>
    <w:rsid w:val="00FD1FBB"/>
    <w:rsid w:val="00FD227B"/>
    <w:rsid w:val="00FD2D9B"/>
    <w:rsid w:val="00FD3CEC"/>
    <w:rsid w:val="00FD4346"/>
    <w:rsid w:val="00FD43C9"/>
    <w:rsid w:val="00FD4ADC"/>
    <w:rsid w:val="00FD4F67"/>
    <w:rsid w:val="00FD5283"/>
    <w:rsid w:val="00FD53D5"/>
    <w:rsid w:val="00FD5A4A"/>
    <w:rsid w:val="00FD5FA7"/>
    <w:rsid w:val="00FD63D3"/>
    <w:rsid w:val="00FD63E6"/>
    <w:rsid w:val="00FD640B"/>
    <w:rsid w:val="00FD6F3D"/>
    <w:rsid w:val="00FD701F"/>
    <w:rsid w:val="00FD7508"/>
    <w:rsid w:val="00FD7AB7"/>
    <w:rsid w:val="00FE062A"/>
    <w:rsid w:val="00FE0C1F"/>
    <w:rsid w:val="00FE1F51"/>
    <w:rsid w:val="00FE2308"/>
    <w:rsid w:val="00FE25B8"/>
    <w:rsid w:val="00FE26EF"/>
    <w:rsid w:val="00FE29EC"/>
    <w:rsid w:val="00FE2B64"/>
    <w:rsid w:val="00FE31E5"/>
    <w:rsid w:val="00FE3217"/>
    <w:rsid w:val="00FE3222"/>
    <w:rsid w:val="00FE3CFE"/>
    <w:rsid w:val="00FE4366"/>
    <w:rsid w:val="00FE438B"/>
    <w:rsid w:val="00FE4455"/>
    <w:rsid w:val="00FE4DA6"/>
    <w:rsid w:val="00FE4F6A"/>
    <w:rsid w:val="00FE5173"/>
    <w:rsid w:val="00FE55B9"/>
    <w:rsid w:val="00FE56D6"/>
    <w:rsid w:val="00FE5B97"/>
    <w:rsid w:val="00FE61F4"/>
    <w:rsid w:val="00FE643F"/>
    <w:rsid w:val="00FE665F"/>
    <w:rsid w:val="00FE70DD"/>
    <w:rsid w:val="00FE74BE"/>
    <w:rsid w:val="00FE7DB2"/>
    <w:rsid w:val="00FE7FAF"/>
    <w:rsid w:val="00FF01D6"/>
    <w:rsid w:val="00FF036B"/>
    <w:rsid w:val="00FF057E"/>
    <w:rsid w:val="00FF08E2"/>
    <w:rsid w:val="00FF1AD1"/>
    <w:rsid w:val="00FF1ED3"/>
    <w:rsid w:val="00FF20C9"/>
    <w:rsid w:val="00FF221A"/>
    <w:rsid w:val="00FF2AAA"/>
    <w:rsid w:val="00FF2D7C"/>
    <w:rsid w:val="00FF3585"/>
    <w:rsid w:val="00FF3714"/>
    <w:rsid w:val="00FF3ACD"/>
    <w:rsid w:val="00FF3D5F"/>
    <w:rsid w:val="00FF448B"/>
    <w:rsid w:val="00FF463E"/>
    <w:rsid w:val="00FF470C"/>
    <w:rsid w:val="00FF4BF7"/>
    <w:rsid w:val="00FF5315"/>
    <w:rsid w:val="00FF5E14"/>
    <w:rsid w:val="00FF6268"/>
    <w:rsid w:val="00FF71A3"/>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364a"/>
    </o:shapedefaults>
    <o:shapelayout v:ext="edit">
      <o:idmap v:ext="edit" data="2"/>
    </o:shapelayout>
  </w:shapeDefaults>
  <w:decimalSymbol w:val="."/>
  <w:listSeparator w:val=","/>
  <w14:docId w14:val="3BC4DC6F"/>
  <w15:docId w15:val="{EE359F75-67A2-46B9-BFF7-8FE05D19B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F14AF0"/>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1A7F94"/>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252FDA"/>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uiPriority w:val="99"/>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DC114B"/>
    <w:pPr>
      <w:spacing w:after="120" w:line="280" w:lineRule="atLeast"/>
      <w:ind w:left="567" w:right="567"/>
      <w:contextualSpacing/>
    </w:pPr>
    <w:rPr>
      <w:rFonts w:ascii="Courier New" w:hAnsi="Courier New" w:cs="Courier New"/>
      <w:sz w:val="19"/>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customStyle="1" w:styleId="ListTable1Light1">
    <w:name w:val="List Table 1 Light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customStyle="1" w:styleId="PlainTable11">
    <w:name w:val="Plain Table 1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847EAD"/>
    <w:pPr>
      <w:numPr>
        <w:numId w:val="13"/>
      </w:numPr>
      <w:tabs>
        <w:tab w:val="left" w:pos="1418"/>
      </w:tabs>
      <w:ind w:left="1418" w:hanging="1418"/>
    </w:pPr>
    <w:rPr>
      <w:szCs w:val="36"/>
    </w:rPr>
  </w:style>
  <w:style w:type="paragraph" w:customStyle="1" w:styleId="Appendix2">
    <w:name w:val="Appendix 2"/>
    <w:basedOn w:val="Heading2"/>
    <w:next w:val="BodyText"/>
    <w:qFormat/>
    <w:rsid w:val="00847EAD"/>
    <w:pPr>
      <w:numPr>
        <w:numId w:val="13"/>
      </w:numPr>
      <w:ind w:left="360" w:hanging="360"/>
    </w:pPr>
  </w:style>
  <w:style w:type="paragraph" w:customStyle="1" w:styleId="Appendix3">
    <w:name w:val="Appendix 3"/>
    <w:basedOn w:val="Heading4"/>
    <w:next w:val="BodyText"/>
    <w:qFormat/>
    <w:rsid w:val="005F39EC"/>
    <w:pPr>
      <w:numPr>
        <w:ilvl w:val="2"/>
        <w:numId w:val="16"/>
      </w:numPr>
      <w:tabs>
        <w:tab w:val="clear" w:pos="851"/>
      </w:tabs>
      <w:spacing w:before="360" w:line="360" w:lineRule="atLeast"/>
      <w:outlineLvl w:val="2"/>
    </w:pPr>
    <w:rPr>
      <w:rFonts w:asciiTheme="minorHAnsi" w:hAnsiTheme="minorHAnsi" w:cstheme="minorHAnsi"/>
      <w:bCs w:val="0"/>
      <w:iCs/>
      <w:snapToGrid/>
      <w:szCs w:val="24"/>
    </w:rPr>
  </w:style>
  <w:style w:type="paragraph" w:customStyle="1" w:styleId="Appendix4">
    <w:name w:val="Appendix 4"/>
    <w:basedOn w:val="Normal"/>
    <w:next w:val="BodyText"/>
    <w:qFormat/>
    <w:rsid w:val="00847EAD"/>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1A7F94"/>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customStyle="1" w:styleId="UnresolvedMention1">
    <w:name w:val="Unresolved Mention1"/>
    <w:basedOn w:val="DefaultParagraphFont"/>
    <w:uiPriority w:val="99"/>
    <w:semiHidden/>
    <w:unhideWhenUsed/>
    <w:rsid w:val="00A23355"/>
    <w:rPr>
      <w:color w:val="605E5C"/>
      <w:shd w:val="clear" w:color="auto" w:fill="E1DFDD"/>
    </w:rPr>
  </w:style>
  <w:style w:type="paragraph" w:styleId="BodyTextIndent">
    <w:name w:val="Body Text Indent"/>
    <w:basedOn w:val="Normal"/>
    <w:link w:val="BodyTextIndentChar"/>
    <w:unhideWhenUsed/>
    <w:rsid w:val="00AD0480"/>
    <w:pPr>
      <w:spacing w:after="120"/>
      <w:ind w:left="284" w:right="284"/>
    </w:pPr>
    <w:rPr>
      <w:sz w:val="20"/>
    </w:rPr>
  </w:style>
  <w:style w:type="character" w:customStyle="1" w:styleId="BodyTextIndentChar">
    <w:name w:val="Body Text Indent Char"/>
    <w:basedOn w:val="DefaultParagraphFont"/>
    <w:link w:val="BodyTextIndent"/>
    <w:rsid w:val="00AD0480"/>
    <w:rPr>
      <w:sz w:val="20"/>
    </w:rPr>
  </w:style>
  <w:style w:type="character" w:customStyle="1" w:styleId="UnresolvedMention2">
    <w:name w:val="Unresolved Mention2"/>
    <w:basedOn w:val="DefaultParagraphFont"/>
    <w:uiPriority w:val="99"/>
    <w:semiHidden/>
    <w:unhideWhenUsed/>
    <w:rsid w:val="00311939"/>
    <w:rPr>
      <w:color w:val="605E5C"/>
      <w:shd w:val="clear" w:color="auto" w:fill="E1DFDD"/>
    </w:rPr>
  </w:style>
  <w:style w:type="character" w:customStyle="1" w:styleId="hljs-keyword">
    <w:name w:val="hljs-keyword"/>
    <w:basedOn w:val="DefaultParagraphFont"/>
    <w:rsid w:val="005D0CEF"/>
  </w:style>
  <w:style w:type="character" w:styleId="UnresolvedMention">
    <w:name w:val="Unresolved Mention"/>
    <w:basedOn w:val="DefaultParagraphFont"/>
    <w:uiPriority w:val="99"/>
    <w:semiHidden/>
    <w:unhideWhenUsed/>
    <w:rsid w:val="00B202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13528773">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398789495">
      <w:bodyDiv w:val="1"/>
      <w:marLeft w:val="0"/>
      <w:marRight w:val="0"/>
      <w:marTop w:val="0"/>
      <w:marBottom w:val="0"/>
      <w:divBdr>
        <w:top w:val="none" w:sz="0" w:space="0" w:color="auto"/>
        <w:left w:val="none" w:sz="0" w:space="0" w:color="auto"/>
        <w:bottom w:val="none" w:sz="0" w:space="0" w:color="auto"/>
        <w:right w:val="none" w:sz="0" w:space="0" w:color="auto"/>
      </w:divBdr>
      <w:divsChild>
        <w:div w:id="304966547">
          <w:marLeft w:val="0"/>
          <w:marRight w:val="0"/>
          <w:marTop w:val="0"/>
          <w:marBottom w:val="0"/>
          <w:divBdr>
            <w:top w:val="none" w:sz="0" w:space="0" w:color="auto"/>
            <w:left w:val="none" w:sz="0" w:space="0" w:color="auto"/>
            <w:bottom w:val="none" w:sz="0" w:space="0" w:color="auto"/>
            <w:right w:val="none" w:sz="0" w:space="0" w:color="auto"/>
          </w:divBdr>
          <w:divsChild>
            <w:div w:id="649864205">
              <w:marLeft w:val="0"/>
              <w:marRight w:val="0"/>
              <w:marTop w:val="0"/>
              <w:marBottom w:val="0"/>
              <w:divBdr>
                <w:top w:val="none" w:sz="0" w:space="0" w:color="auto"/>
                <w:left w:val="none" w:sz="0" w:space="0" w:color="auto"/>
                <w:bottom w:val="none" w:sz="0" w:space="0" w:color="auto"/>
                <w:right w:val="none" w:sz="0" w:space="0" w:color="auto"/>
              </w:divBdr>
              <w:divsChild>
                <w:div w:id="493420885">
                  <w:marLeft w:val="0"/>
                  <w:marRight w:val="0"/>
                  <w:marTop w:val="0"/>
                  <w:marBottom w:val="0"/>
                  <w:divBdr>
                    <w:top w:val="none" w:sz="0" w:space="0" w:color="auto"/>
                    <w:left w:val="none" w:sz="0" w:space="0" w:color="auto"/>
                    <w:bottom w:val="none" w:sz="0" w:space="0" w:color="auto"/>
                    <w:right w:val="none" w:sz="0" w:space="0" w:color="auto"/>
                  </w:divBdr>
                  <w:divsChild>
                    <w:div w:id="97065760">
                      <w:marLeft w:val="0"/>
                      <w:marRight w:val="0"/>
                      <w:marTop w:val="0"/>
                      <w:marBottom w:val="0"/>
                      <w:divBdr>
                        <w:top w:val="none" w:sz="0" w:space="0" w:color="auto"/>
                        <w:left w:val="none" w:sz="0" w:space="0" w:color="auto"/>
                        <w:bottom w:val="none" w:sz="0" w:space="0" w:color="auto"/>
                        <w:right w:val="none" w:sz="0" w:space="0" w:color="auto"/>
                      </w:divBdr>
                      <w:divsChild>
                        <w:div w:id="927691013">
                          <w:marLeft w:val="0"/>
                          <w:marRight w:val="0"/>
                          <w:marTop w:val="0"/>
                          <w:marBottom w:val="0"/>
                          <w:divBdr>
                            <w:top w:val="none" w:sz="0" w:space="0" w:color="auto"/>
                            <w:left w:val="none" w:sz="0" w:space="0" w:color="auto"/>
                            <w:bottom w:val="none" w:sz="0" w:space="0" w:color="auto"/>
                            <w:right w:val="none" w:sz="0" w:space="0" w:color="auto"/>
                          </w:divBdr>
                          <w:divsChild>
                            <w:div w:id="127406917">
                              <w:marLeft w:val="0"/>
                              <w:marRight w:val="120"/>
                              <w:marTop w:val="0"/>
                              <w:marBottom w:val="0"/>
                              <w:divBdr>
                                <w:top w:val="none" w:sz="0" w:space="0" w:color="auto"/>
                                <w:left w:val="none" w:sz="0" w:space="0" w:color="auto"/>
                                <w:bottom w:val="none" w:sz="0" w:space="0" w:color="auto"/>
                                <w:right w:val="none" w:sz="0" w:space="0" w:color="auto"/>
                              </w:divBdr>
                            </w:div>
                            <w:div w:id="596249625">
                              <w:marLeft w:val="-240"/>
                              <w:marRight w:val="-120"/>
                              <w:marTop w:val="0"/>
                              <w:marBottom w:val="0"/>
                              <w:divBdr>
                                <w:top w:val="none" w:sz="0" w:space="0" w:color="auto"/>
                                <w:left w:val="none" w:sz="0" w:space="0" w:color="auto"/>
                                <w:bottom w:val="none" w:sz="0" w:space="0" w:color="auto"/>
                                <w:right w:val="none" w:sz="0" w:space="0" w:color="auto"/>
                              </w:divBdr>
                              <w:divsChild>
                                <w:div w:id="1602369317">
                                  <w:marLeft w:val="0"/>
                                  <w:marRight w:val="0"/>
                                  <w:marTop w:val="0"/>
                                  <w:marBottom w:val="60"/>
                                  <w:divBdr>
                                    <w:top w:val="none" w:sz="0" w:space="0" w:color="auto"/>
                                    <w:left w:val="none" w:sz="0" w:space="0" w:color="auto"/>
                                    <w:bottom w:val="none" w:sz="0" w:space="0" w:color="auto"/>
                                    <w:right w:val="none" w:sz="0" w:space="0" w:color="auto"/>
                                  </w:divBdr>
                                  <w:divsChild>
                                    <w:div w:id="1004480470">
                                      <w:marLeft w:val="0"/>
                                      <w:marRight w:val="0"/>
                                      <w:marTop w:val="0"/>
                                      <w:marBottom w:val="0"/>
                                      <w:divBdr>
                                        <w:top w:val="none" w:sz="0" w:space="0" w:color="auto"/>
                                        <w:left w:val="none" w:sz="0" w:space="0" w:color="auto"/>
                                        <w:bottom w:val="none" w:sz="0" w:space="0" w:color="auto"/>
                                        <w:right w:val="none" w:sz="0" w:space="0" w:color="auto"/>
                                      </w:divBdr>
                                      <w:divsChild>
                                        <w:div w:id="1278870376">
                                          <w:marLeft w:val="0"/>
                                          <w:marRight w:val="0"/>
                                          <w:marTop w:val="0"/>
                                          <w:marBottom w:val="0"/>
                                          <w:divBdr>
                                            <w:top w:val="none" w:sz="0" w:space="0" w:color="auto"/>
                                            <w:left w:val="none" w:sz="0" w:space="0" w:color="auto"/>
                                            <w:bottom w:val="none" w:sz="0" w:space="0" w:color="auto"/>
                                            <w:right w:val="none" w:sz="0" w:space="0" w:color="auto"/>
                                          </w:divBdr>
                                          <w:divsChild>
                                            <w:div w:id="1676806273">
                                              <w:marLeft w:val="0"/>
                                              <w:marRight w:val="0"/>
                                              <w:marTop w:val="0"/>
                                              <w:marBottom w:val="0"/>
                                              <w:divBdr>
                                                <w:top w:val="none" w:sz="0" w:space="0" w:color="auto"/>
                                                <w:left w:val="none" w:sz="0" w:space="0" w:color="auto"/>
                                                <w:bottom w:val="none" w:sz="0" w:space="0" w:color="auto"/>
                                                <w:right w:val="none" w:sz="0" w:space="0" w:color="auto"/>
                                              </w:divBdr>
                                              <w:divsChild>
                                                <w:div w:id="152570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2220476">
          <w:marLeft w:val="0"/>
          <w:marRight w:val="0"/>
          <w:marTop w:val="0"/>
          <w:marBottom w:val="0"/>
          <w:divBdr>
            <w:top w:val="none" w:sz="0" w:space="0" w:color="auto"/>
            <w:left w:val="none" w:sz="0" w:space="0" w:color="auto"/>
            <w:bottom w:val="none" w:sz="0" w:space="0" w:color="auto"/>
            <w:right w:val="none" w:sz="0" w:space="0" w:color="auto"/>
          </w:divBdr>
          <w:divsChild>
            <w:div w:id="1320496503">
              <w:marLeft w:val="0"/>
              <w:marRight w:val="0"/>
              <w:marTop w:val="0"/>
              <w:marBottom w:val="0"/>
              <w:divBdr>
                <w:top w:val="none" w:sz="0" w:space="0" w:color="auto"/>
                <w:left w:val="none" w:sz="0" w:space="0" w:color="auto"/>
                <w:bottom w:val="none" w:sz="0" w:space="0" w:color="auto"/>
                <w:right w:val="none" w:sz="0" w:space="0" w:color="auto"/>
              </w:divBdr>
              <w:divsChild>
                <w:div w:id="387801417">
                  <w:marLeft w:val="0"/>
                  <w:marRight w:val="0"/>
                  <w:marTop w:val="0"/>
                  <w:marBottom w:val="0"/>
                  <w:divBdr>
                    <w:top w:val="none" w:sz="0" w:space="0" w:color="auto"/>
                    <w:left w:val="none" w:sz="0" w:space="0" w:color="auto"/>
                    <w:bottom w:val="none" w:sz="0" w:space="0" w:color="auto"/>
                    <w:right w:val="none" w:sz="0" w:space="0" w:color="auto"/>
                  </w:divBdr>
                  <w:divsChild>
                    <w:div w:id="1157919516">
                      <w:marLeft w:val="0"/>
                      <w:marRight w:val="0"/>
                      <w:marTop w:val="0"/>
                      <w:marBottom w:val="0"/>
                      <w:divBdr>
                        <w:top w:val="none" w:sz="0" w:space="0" w:color="auto"/>
                        <w:left w:val="none" w:sz="0" w:space="0" w:color="auto"/>
                        <w:bottom w:val="none" w:sz="0" w:space="0" w:color="auto"/>
                        <w:right w:val="none" w:sz="0" w:space="0" w:color="auto"/>
                      </w:divBdr>
                      <w:divsChild>
                        <w:div w:id="925530229">
                          <w:marLeft w:val="0"/>
                          <w:marRight w:val="0"/>
                          <w:marTop w:val="0"/>
                          <w:marBottom w:val="0"/>
                          <w:divBdr>
                            <w:top w:val="none" w:sz="0" w:space="0" w:color="auto"/>
                            <w:left w:val="none" w:sz="0" w:space="0" w:color="auto"/>
                            <w:bottom w:val="none" w:sz="0" w:space="0" w:color="auto"/>
                            <w:right w:val="none" w:sz="0" w:space="0" w:color="auto"/>
                          </w:divBdr>
                          <w:divsChild>
                            <w:div w:id="1223978437">
                              <w:marLeft w:val="-240"/>
                              <w:marRight w:val="-120"/>
                              <w:marTop w:val="0"/>
                              <w:marBottom w:val="0"/>
                              <w:divBdr>
                                <w:top w:val="none" w:sz="0" w:space="0" w:color="auto"/>
                                <w:left w:val="none" w:sz="0" w:space="0" w:color="auto"/>
                                <w:bottom w:val="none" w:sz="0" w:space="0" w:color="auto"/>
                                <w:right w:val="none" w:sz="0" w:space="0" w:color="auto"/>
                              </w:divBdr>
                              <w:divsChild>
                                <w:div w:id="466818889">
                                  <w:marLeft w:val="0"/>
                                  <w:marRight w:val="0"/>
                                  <w:marTop w:val="0"/>
                                  <w:marBottom w:val="60"/>
                                  <w:divBdr>
                                    <w:top w:val="none" w:sz="0" w:space="0" w:color="auto"/>
                                    <w:left w:val="none" w:sz="0" w:space="0" w:color="auto"/>
                                    <w:bottom w:val="none" w:sz="0" w:space="0" w:color="auto"/>
                                    <w:right w:val="none" w:sz="0" w:space="0" w:color="auto"/>
                                  </w:divBdr>
                                  <w:divsChild>
                                    <w:div w:id="1476797837">
                                      <w:marLeft w:val="0"/>
                                      <w:marRight w:val="0"/>
                                      <w:marTop w:val="0"/>
                                      <w:marBottom w:val="0"/>
                                      <w:divBdr>
                                        <w:top w:val="none" w:sz="0" w:space="0" w:color="auto"/>
                                        <w:left w:val="none" w:sz="0" w:space="0" w:color="auto"/>
                                        <w:bottom w:val="none" w:sz="0" w:space="0" w:color="auto"/>
                                        <w:right w:val="none" w:sz="0" w:space="0" w:color="auto"/>
                                      </w:divBdr>
                                      <w:divsChild>
                                        <w:div w:id="69550147">
                                          <w:marLeft w:val="0"/>
                                          <w:marRight w:val="0"/>
                                          <w:marTop w:val="0"/>
                                          <w:marBottom w:val="0"/>
                                          <w:divBdr>
                                            <w:top w:val="none" w:sz="0" w:space="0" w:color="auto"/>
                                            <w:left w:val="none" w:sz="0" w:space="0" w:color="auto"/>
                                            <w:bottom w:val="none" w:sz="0" w:space="0" w:color="auto"/>
                                            <w:right w:val="none" w:sz="0" w:space="0" w:color="auto"/>
                                          </w:divBdr>
                                          <w:divsChild>
                                            <w:div w:id="107479884">
                                              <w:marLeft w:val="0"/>
                                              <w:marRight w:val="0"/>
                                              <w:marTop w:val="0"/>
                                              <w:marBottom w:val="0"/>
                                              <w:divBdr>
                                                <w:top w:val="none" w:sz="0" w:space="0" w:color="auto"/>
                                                <w:left w:val="none" w:sz="0" w:space="0" w:color="auto"/>
                                                <w:bottom w:val="none" w:sz="0" w:space="0" w:color="auto"/>
                                                <w:right w:val="none" w:sz="0" w:space="0" w:color="auto"/>
                                              </w:divBdr>
                                              <w:divsChild>
                                                <w:div w:id="13223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29785201">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45314348">
      <w:bodyDiv w:val="1"/>
      <w:marLeft w:val="0"/>
      <w:marRight w:val="0"/>
      <w:marTop w:val="0"/>
      <w:marBottom w:val="0"/>
      <w:divBdr>
        <w:top w:val="none" w:sz="0" w:space="0" w:color="auto"/>
        <w:left w:val="none" w:sz="0" w:space="0" w:color="auto"/>
        <w:bottom w:val="none" w:sz="0" w:space="0" w:color="auto"/>
        <w:right w:val="none" w:sz="0" w:space="0" w:color="auto"/>
      </w:divBdr>
      <w:divsChild>
        <w:div w:id="962425011">
          <w:marLeft w:val="0"/>
          <w:marRight w:val="0"/>
          <w:marTop w:val="0"/>
          <w:marBottom w:val="0"/>
          <w:divBdr>
            <w:top w:val="none" w:sz="0" w:space="0" w:color="auto"/>
            <w:left w:val="none" w:sz="0" w:space="0" w:color="auto"/>
            <w:bottom w:val="none" w:sz="0" w:space="0" w:color="auto"/>
            <w:right w:val="none" w:sz="0" w:space="0" w:color="auto"/>
          </w:divBdr>
        </w:div>
        <w:div w:id="855121173">
          <w:marLeft w:val="0"/>
          <w:marRight w:val="0"/>
          <w:marTop w:val="0"/>
          <w:marBottom w:val="0"/>
          <w:divBdr>
            <w:top w:val="none" w:sz="0" w:space="0" w:color="auto"/>
            <w:left w:val="none" w:sz="0" w:space="0" w:color="auto"/>
            <w:bottom w:val="none" w:sz="0" w:space="0" w:color="auto"/>
            <w:right w:val="none" w:sz="0" w:space="0" w:color="auto"/>
          </w:divBdr>
        </w:div>
      </w:divsChild>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47714026">
      <w:bodyDiv w:val="1"/>
      <w:marLeft w:val="0"/>
      <w:marRight w:val="0"/>
      <w:marTop w:val="0"/>
      <w:marBottom w:val="0"/>
      <w:divBdr>
        <w:top w:val="none" w:sz="0" w:space="0" w:color="auto"/>
        <w:left w:val="none" w:sz="0" w:space="0" w:color="auto"/>
        <w:bottom w:val="none" w:sz="0" w:space="0" w:color="auto"/>
        <w:right w:val="none" w:sz="0" w:space="0" w:color="auto"/>
      </w:divBdr>
    </w:div>
    <w:div w:id="1552644929">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05717453">
      <w:bodyDiv w:val="1"/>
      <w:marLeft w:val="0"/>
      <w:marRight w:val="0"/>
      <w:marTop w:val="0"/>
      <w:marBottom w:val="0"/>
      <w:divBdr>
        <w:top w:val="none" w:sz="0" w:space="0" w:color="auto"/>
        <w:left w:val="none" w:sz="0" w:space="0" w:color="auto"/>
        <w:bottom w:val="none" w:sz="0" w:space="0" w:color="auto"/>
        <w:right w:val="none" w:sz="0" w:space="0" w:color="auto"/>
      </w:divBdr>
      <w:divsChild>
        <w:div w:id="509369139">
          <w:marLeft w:val="0"/>
          <w:marRight w:val="0"/>
          <w:marTop w:val="0"/>
          <w:marBottom w:val="0"/>
          <w:divBdr>
            <w:top w:val="none" w:sz="0" w:space="0" w:color="auto"/>
            <w:left w:val="none" w:sz="0" w:space="0" w:color="auto"/>
            <w:bottom w:val="none" w:sz="0" w:space="0" w:color="auto"/>
            <w:right w:val="none" w:sz="0" w:space="0" w:color="auto"/>
          </w:divBdr>
        </w:div>
      </w:divsChild>
    </w:div>
    <w:div w:id="1727870607">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878270514">
      <w:bodyDiv w:val="1"/>
      <w:marLeft w:val="0"/>
      <w:marRight w:val="0"/>
      <w:marTop w:val="0"/>
      <w:marBottom w:val="0"/>
      <w:divBdr>
        <w:top w:val="none" w:sz="0" w:space="0" w:color="auto"/>
        <w:left w:val="none" w:sz="0" w:space="0" w:color="auto"/>
        <w:bottom w:val="none" w:sz="0" w:space="0" w:color="auto"/>
        <w:right w:val="none" w:sz="0" w:space="0" w:color="auto"/>
      </w:divBdr>
      <w:divsChild>
        <w:div w:id="1302999075">
          <w:marLeft w:val="0"/>
          <w:marRight w:val="0"/>
          <w:marTop w:val="0"/>
          <w:marBottom w:val="0"/>
          <w:divBdr>
            <w:top w:val="none" w:sz="0" w:space="0" w:color="auto"/>
            <w:left w:val="none" w:sz="0" w:space="0" w:color="auto"/>
            <w:bottom w:val="none" w:sz="0" w:space="0" w:color="auto"/>
            <w:right w:val="none" w:sz="0" w:space="0" w:color="auto"/>
          </w:divBdr>
        </w:div>
        <w:div w:id="1231846800">
          <w:marLeft w:val="0"/>
          <w:marRight w:val="0"/>
          <w:marTop w:val="0"/>
          <w:marBottom w:val="0"/>
          <w:divBdr>
            <w:top w:val="none" w:sz="0" w:space="0" w:color="auto"/>
            <w:left w:val="none" w:sz="0" w:space="0" w:color="auto"/>
            <w:bottom w:val="none" w:sz="0" w:space="0" w:color="auto"/>
            <w:right w:val="none" w:sz="0" w:space="0" w:color="auto"/>
          </w:divBdr>
        </w:div>
        <w:div w:id="517085494">
          <w:marLeft w:val="0"/>
          <w:marRight w:val="0"/>
          <w:marTop w:val="0"/>
          <w:marBottom w:val="0"/>
          <w:divBdr>
            <w:top w:val="none" w:sz="0" w:space="0" w:color="auto"/>
            <w:left w:val="none" w:sz="0" w:space="0" w:color="auto"/>
            <w:bottom w:val="none" w:sz="0" w:space="0" w:color="auto"/>
            <w:right w:val="none" w:sz="0" w:space="0" w:color="auto"/>
          </w:divBdr>
        </w:div>
        <w:div w:id="950744419">
          <w:marLeft w:val="0"/>
          <w:marRight w:val="0"/>
          <w:marTop w:val="0"/>
          <w:marBottom w:val="0"/>
          <w:divBdr>
            <w:top w:val="none" w:sz="0" w:space="0" w:color="auto"/>
            <w:left w:val="none" w:sz="0" w:space="0" w:color="auto"/>
            <w:bottom w:val="none" w:sz="0" w:space="0" w:color="auto"/>
            <w:right w:val="none" w:sz="0" w:space="0" w:color="auto"/>
          </w:divBdr>
        </w:div>
        <w:div w:id="530538430">
          <w:marLeft w:val="0"/>
          <w:marRight w:val="0"/>
          <w:marTop w:val="0"/>
          <w:marBottom w:val="0"/>
          <w:divBdr>
            <w:top w:val="none" w:sz="0" w:space="0" w:color="auto"/>
            <w:left w:val="none" w:sz="0" w:space="0" w:color="auto"/>
            <w:bottom w:val="none" w:sz="0" w:space="0" w:color="auto"/>
            <w:right w:val="none" w:sz="0" w:space="0" w:color="auto"/>
          </w:divBdr>
        </w:div>
        <w:div w:id="794714526">
          <w:marLeft w:val="0"/>
          <w:marRight w:val="0"/>
          <w:marTop w:val="0"/>
          <w:marBottom w:val="0"/>
          <w:divBdr>
            <w:top w:val="none" w:sz="0" w:space="0" w:color="auto"/>
            <w:left w:val="none" w:sz="0" w:space="0" w:color="auto"/>
            <w:bottom w:val="none" w:sz="0" w:space="0" w:color="auto"/>
            <w:right w:val="none" w:sz="0" w:space="0" w:color="auto"/>
          </w:divBdr>
        </w:div>
        <w:div w:id="380637348">
          <w:marLeft w:val="0"/>
          <w:marRight w:val="0"/>
          <w:marTop w:val="0"/>
          <w:marBottom w:val="0"/>
          <w:divBdr>
            <w:top w:val="none" w:sz="0" w:space="0" w:color="auto"/>
            <w:left w:val="none" w:sz="0" w:space="0" w:color="auto"/>
            <w:bottom w:val="none" w:sz="0" w:space="0" w:color="auto"/>
            <w:right w:val="none" w:sz="0" w:space="0" w:color="auto"/>
          </w:divBdr>
        </w:div>
        <w:div w:id="1871142511">
          <w:marLeft w:val="0"/>
          <w:marRight w:val="0"/>
          <w:marTop w:val="0"/>
          <w:marBottom w:val="0"/>
          <w:divBdr>
            <w:top w:val="none" w:sz="0" w:space="0" w:color="auto"/>
            <w:left w:val="none" w:sz="0" w:space="0" w:color="auto"/>
            <w:bottom w:val="none" w:sz="0" w:space="0" w:color="auto"/>
            <w:right w:val="none" w:sz="0" w:space="0" w:color="auto"/>
          </w:divBdr>
        </w:div>
        <w:div w:id="2012095951">
          <w:marLeft w:val="0"/>
          <w:marRight w:val="0"/>
          <w:marTop w:val="0"/>
          <w:marBottom w:val="0"/>
          <w:divBdr>
            <w:top w:val="none" w:sz="0" w:space="0" w:color="auto"/>
            <w:left w:val="none" w:sz="0" w:space="0" w:color="auto"/>
            <w:bottom w:val="none" w:sz="0" w:space="0" w:color="auto"/>
            <w:right w:val="none" w:sz="0" w:space="0" w:color="auto"/>
          </w:divBdr>
        </w:div>
        <w:div w:id="287783590">
          <w:marLeft w:val="0"/>
          <w:marRight w:val="0"/>
          <w:marTop w:val="0"/>
          <w:marBottom w:val="0"/>
          <w:divBdr>
            <w:top w:val="none" w:sz="0" w:space="0" w:color="auto"/>
            <w:left w:val="none" w:sz="0" w:space="0" w:color="auto"/>
            <w:bottom w:val="none" w:sz="0" w:space="0" w:color="auto"/>
            <w:right w:val="none" w:sz="0" w:space="0" w:color="auto"/>
          </w:divBdr>
        </w:div>
        <w:div w:id="2097096235">
          <w:marLeft w:val="0"/>
          <w:marRight w:val="0"/>
          <w:marTop w:val="0"/>
          <w:marBottom w:val="0"/>
          <w:divBdr>
            <w:top w:val="none" w:sz="0" w:space="0" w:color="auto"/>
            <w:left w:val="none" w:sz="0" w:space="0" w:color="auto"/>
            <w:bottom w:val="none" w:sz="0" w:space="0" w:color="auto"/>
            <w:right w:val="none" w:sz="0" w:space="0" w:color="auto"/>
          </w:divBdr>
        </w:div>
        <w:div w:id="1244680317">
          <w:marLeft w:val="0"/>
          <w:marRight w:val="0"/>
          <w:marTop w:val="0"/>
          <w:marBottom w:val="0"/>
          <w:divBdr>
            <w:top w:val="none" w:sz="0" w:space="0" w:color="auto"/>
            <w:left w:val="none" w:sz="0" w:space="0" w:color="auto"/>
            <w:bottom w:val="none" w:sz="0" w:space="0" w:color="auto"/>
            <w:right w:val="none" w:sz="0" w:space="0" w:color="auto"/>
          </w:divBdr>
        </w:div>
        <w:div w:id="1901358092">
          <w:marLeft w:val="0"/>
          <w:marRight w:val="0"/>
          <w:marTop w:val="0"/>
          <w:marBottom w:val="0"/>
          <w:divBdr>
            <w:top w:val="none" w:sz="0" w:space="0" w:color="auto"/>
            <w:left w:val="none" w:sz="0" w:space="0" w:color="auto"/>
            <w:bottom w:val="none" w:sz="0" w:space="0" w:color="auto"/>
            <w:right w:val="none" w:sz="0" w:space="0" w:color="auto"/>
          </w:divBdr>
        </w:div>
        <w:div w:id="656955879">
          <w:marLeft w:val="0"/>
          <w:marRight w:val="0"/>
          <w:marTop w:val="0"/>
          <w:marBottom w:val="0"/>
          <w:divBdr>
            <w:top w:val="none" w:sz="0" w:space="0" w:color="auto"/>
            <w:left w:val="none" w:sz="0" w:space="0" w:color="auto"/>
            <w:bottom w:val="none" w:sz="0" w:space="0" w:color="auto"/>
            <w:right w:val="none" w:sz="0" w:space="0" w:color="auto"/>
          </w:divBdr>
        </w:div>
        <w:div w:id="507450467">
          <w:marLeft w:val="0"/>
          <w:marRight w:val="0"/>
          <w:marTop w:val="0"/>
          <w:marBottom w:val="0"/>
          <w:divBdr>
            <w:top w:val="none" w:sz="0" w:space="0" w:color="auto"/>
            <w:left w:val="none" w:sz="0" w:space="0" w:color="auto"/>
            <w:bottom w:val="none" w:sz="0" w:space="0" w:color="auto"/>
            <w:right w:val="none" w:sz="0" w:space="0" w:color="auto"/>
          </w:divBdr>
        </w:div>
        <w:div w:id="867186313">
          <w:marLeft w:val="0"/>
          <w:marRight w:val="0"/>
          <w:marTop w:val="0"/>
          <w:marBottom w:val="0"/>
          <w:divBdr>
            <w:top w:val="none" w:sz="0" w:space="0" w:color="auto"/>
            <w:left w:val="none" w:sz="0" w:space="0" w:color="auto"/>
            <w:bottom w:val="none" w:sz="0" w:space="0" w:color="auto"/>
            <w:right w:val="none" w:sz="0" w:space="0" w:color="auto"/>
          </w:divBdr>
        </w:div>
        <w:div w:id="1063135949">
          <w:marLeft w:val="0"/>
          <w:marRight w:val="0"/>
          <w:marTop w:val="0"/>
          <w:marBottom w:val="0"/>
          <w:divBdr>
            <w:top w:val="none" w:sz="0" w:space="0" w:color="auto"/>
            <w:left w:val="none" w:sz="0" w:space="0" w:color="auto"/>
            <w:bottom w:val="none" w:sz="0" w:space="0" w:color="auto"/>
            <w:right w:val="none" w:sz="0" w:space="0" w:color="auto"/>
          </w:divBdr>
        </w:div>
        <w:div w:id="548499803">
          <w:marLeft w:val="0"/>
          <w:marRight w:val="0"/>
          <w:marTop w:val="0"/>
          <w:marBottom w:val="0"/>
          <w:divBdr>
            <w:top w:val="none" w:sz="0" w:space="0" w:color="auto"/>
            <w:left w:val="none" w:sz="0" w:space="0" w:color="auto"/>
            <w:bottom w:val="none" w:sz="0" w:space="0" w:color="auto"/>
            <w:right w:val="none" w:sz="0" w:space="0" w:color="auto"/>
          </w:divBdr>
        </w:div>
        <w:div w:id="1393652870">
          <w:marLeft w:val="0"/>
          <w:marRight w:val="0"/>
          <w:marTop w:val="0"/>
          <w:marBottom w:val="0"/>
          <w:divBdr>
            <w:top w:val="none" w:sz="0" w:space="0" w:color="auto"/>
            <w:left w:val="none" w:sz="0" w:space="0" w:color="auto"/>
            <w:bottom w:val="none" w:sz="0" w:space="0" w:color="auto"/>
            <w:right w:val="none" w:sz="0" w:space="0" w:color="auto"/>
          </w:divBdr>
        </w:div>
        <w:div w:id="1509247622">
          <w:marLeft w:val="0"/>
          <w:marRight w:val="0"/>
          <w:marTop w:val="0"/>
          <w:marBottom w:val="0"/>
          <w:divBdr>
            <w:top w:val="none" w:sz="0" w:space="0" w:color="auto"/>
            <w:left w:val="none" w:sz="0" w:space="0" w:color="auto"/>
            <w:bottom w:val="none" w:sz="0" w:space="0" w:color="auto"/>
            <w:right w:val="none" w:sz="0" w:space="0" w:color="auto"/>
          </w:divBdr>
        </w:div>
        <w:div w:id="75826146">
          <w:marLeft w:val="0"/>
          <w:marRight w:val="0"/>
          <w:marTop w:val="0"/>
          <w:marBottom w:val="0"/>
          <w:divBdr>
            <w:top w:val="none" w:sz="0" w:space="0" w:color="auto"/>
            <w:left w:val="none" w:sz="0" w:space="0" w:color="auto"/>
            <w:bottom w:val="none" w:sz="0" w:space="0" w:color="auto"/>
            <w:right w:val="none" w:sz="0" w:space="0" w:color="auto"/>
          </w:divBdr>
        </w:div>
        <w:div w:id="1942762634">
          <w:marLeft w:val="0"/>
          <w:marRight w:val="0"/>
          <w:marTop w:val="0"/>
          <w:marBottom w:val="0"/>
          <w:divBdr>
            <w:top w:val="none" w:sz="0" w:space="0" w:color="auto"/>
            <w:left w:val="none" w:sz="0" w:space="0" w:color="auto"/>
            <w:bottom w:val="none" w:sz="0" w:space="0" w:color="auto"/>
            <w:right w:val="none" w:sz="0" w:space="0" w:color="auto"/>
          </w:divBdr>
        </w:div>
        <w:div w:id="816843443">
          <w:marLeft w:val="0"/>
          <w:marRight w:val="0"/>
          <w:marTop w:val="0"/>
          <w:marBottom w:val="0"/>
          <w:divBdr>
            <w:top w:val="none" w:sz="0" w:space="0" w:color="auto"/>
            <w:left w:val="none" w:sz="0" w:space="0" w:color="auto"/>
            <w:bottom w:val="none" w:sz="0" w:space="0" w:color="auto"/>
            <w:right w:val="none" w:sz="0" w:space="0" w:color="auto"/>
          </w:divBdr>
        </w:div>
        <w:div w:id="249391296">
          <w:marLeft w:val="0"/>
          <w:marRight w:val="0"/>
          <w:marTop w:val="0"/>
          <w:marBottom w:val="0"/>
          <w:divBdr>
            <w:top w:val="none" w:sz="0" w:space="0" w:color="auto"/>
            <w:left w:val="none" w:sz="0" w:space="0" w:color="auto"/>
            <w:bottom w:val="none" w:sz="0" w:space="0" w:color="auto"/>
            <w:right w:val="none" w:sz="0" w:space="0" w:color="auto"/>
          </w:divBdr>
        </w:div>
        <w:div w:id="687099094">
          <w:marLeft w:val="0"/>
          <w:marRight w:val="0"/>
          <w:marTop w:val="0"/>
          <w:marBottom w:val="0"/>
          <w:divBdr>
            <w:top w:val="none" w:sz="0" w:space="0" w:color="auto"/>
            <w:left w:val="none" w:sz="0" w:space="0" w:color="auto"/>
            <w:bottom w:val="none" w:sz="0" w:space="0" w:color="auto"/>
            <w:right w:val="none" w:sz="0" w:space="0" w:color="auto"/>
          </w:divBdr>
        </w:div>
        <w:div w:id="1007443153">
          <w:marLeft w:val="0"/>
          <w:marRight w:val="0"/>
          <w:marTop w:val="0"/>
          <w:marBottom w:val="0"/>
          <w:divBdr>
            <w:top w:val="none" w:sz="0" w:space="0" w:color="auto"/>
            <w:left w:val="none" w:sz="0" w:space="0" w:color="auto"/>
            <w:bottom w:val="none" w:sz="0" w:space="0" w:color="auto"/>
            <w:right w:val="none" w:sz="0" w:space="0" w:color="auto"/>
          </w:divBdr>
        </w:div>
        <w:div w:id="1442991836">
          <w:marLeft w:val="0"/>
          <w:marRight w:val="0"/>
          <w:marTop w:val="0"/>
          <w:marBottom w:val="0"/>
          <w:divBdr>
            <w:top w:val="none" w:sz="0" w:space="0" w:color="auto"/>
            <w:left w:val="none" w:sz="0" w:space="0" w:color="auto"/>
            <w:bottom w:val="none" w:sz="0" w:space="0" w:color="auto"/>
            <w:right w:val="none" w:sz="0" w:space="0" w:color="auto"/>
          </w:divBdr>
        </w:div>
        <w:div w:id="2096390098">
          <w:marLeft w:val="0"/>
          <w:marRight w:val="0"/>
          <w:marTop w:val="0"/>
          <w:marBottom w:val="0"/>
          <w:divBdr>
            <w:top w:val="none" w:sz="0" w:space="0" w:color="auto"/>
            <w:left w:val="none" w:sz="0" w:space="0" w:color="auto"/>
            <w:bottom w:val="none" w:sz="0" w:space="0" w:color="auto"/>
            <w:right w:val="none" w:sz="0" w:space="0" w:color="auto"/>
          </w:divBdr>
        </w:div>
        <w:div w:id="433596574">
          <w:marLeft w:val="0"/>
          <w:marRight w:val="0"/>
          <w:marTop w:val="0"/>
          <w:marBottom w:val="0"/>
          <w:divBdr>
            <w:top w:val="none" w:sz="0" w:space="0" w:color="auto"/>
            <w:left w:val="none" w:sz="0" w:space="0" w:color="auto"/>
            <w:bottom w:val="none" w:sz="0" w:space="0" w:color="auto"/>
            <w:right w:val="none" w:sz="0" w:space="0" w:color="auto"/>
          </w:divBdr>
        </w:div>
        <w:div w:id="1170097531">
          <w:marLeft w:val="0"/>
          <w:marRight w:val="0"/>
          <w:marTop w:val="0"/>
          <w:marBottom w:val="0"/>
          <w:divBdr>
            <w:top w:val="none" w:sz="0" w:space="0" w:color="auto"/>
            <w:left w:val="none" w:sz="0" w:space="0" w:color="auto"/>
            <w:bottom w:val="none" w:sz="0" w:space="0" w:color="auto"/>
            <w:right w:val="none" w:sz="0" w:space="0" w:color="auto"/>
          </w:divBdr>
        </w:div>
        <w:div w:id="678895395">
          <w:marLeft w:val="0"/>
          <w:marRight w:val="0"/>
          <w:marTop w:val="0"/>
          <w:marBottom w:val="0"/>
          <w:divBdr>
            <w:top w:val="none" w:sz="0" w:space="0" w:color="auto"/>
            <w:left w:val="none" w:sz="0" w:space="0" w:color="auto"/>
            <w:bottom w:val="none" w:sz="0" w:space="0" w:color="auto"/>
            <w:right w:val="none" w:sz="0" w:space="0" w:color="auto"/>
          </w:divBdr>
        </w:div>
        <w:div w:id="476920443">
          <w:marLeft w:val="0"/>
          <w:marRight w:val="0"/>
          <w:marTop w:val="0"/>
          <w:marBottom w:val="0"/>
          <w:divBdr>
            <w:top w:val="none" w:sz="0" w:space="0" w:color="auto"/>
            <w:left w:val="none" w:sz="0" w:space="0" w:color="auto"/>
            <w:bottom w:val="none" w:sz="0" w:space="0" w:color="auto"/>
            <w:right w:val="none" w:sz="0" w:space="0" w:color="auto"/>
          </w:divBdr>
        </w:div>
        <w:div w:id="582573593">
          <w:marLeft w:val="0"/>
          <w:marRight w:val="0"/>
          <w:marTop w:val="0"/>
          <w:marBottom w:val="0"/>
          <w:divBdr>
            <w:top w:val="none" w:sz="0" w:space="0" w:color="auto"/>
            <w:left w:val="none" w:sz="0" w:space="0" w:color="auto"/>
            <w:bottom w:val="none" w:sz="0" w:space="0" w:color="auto"/>
            <w:right w:val="none" w:sz="0" w:space="0" w:color="auto"/>
          </w:divBdr>
        </w:div>
        <w:div w:id="101919194">
          <w:marLeft w:val="0"/>
          <w:marRight w:val="0"/>
          <w:marTop w:val="0"/>
          <w:marBottom w:val="0"/>
          <w:divBdr>
            <w:top w:val="none" w:sz="0" w:space="0" w:color="auto"/>
            <w:left w:val="none" w:sz="0" w:space="0" w:color="auto"/>
            <w:bottom w:val="none" w:sz="0" w:space="0" w:color="auto"/>
            <w:right w:val="none" w:sz="0" w:space="0" w:color="auto"/>
          </w:divBdr>
        </w:div>
        <w:div w:id="898400164">
          <w:marLeft w:val="0"/>
          <w:marRight w:val="0"/>
          <w:marTop w:val="0"/>
          <w:marBottom w:val="0"/>
          <w:divBdr>
            <w:top w:val="none" w:sz="0" w:space="0" w:color="auto"/>
            <w:left w:val="none" w:sz="0" w:space="0" w:color="auto"/>
            <w:bottom w:val="none" w:sz="0" w:space="0" w:color="auto"/>
            <w:right w:val="none" w:sz="0" w:space="0" w:color="auto"/>
          </w:divBdr>
        </w:div>
        <w:div w:id="1582258561">
          <w:marLeft w:val="0"/>
          <w:marRight w:val="0"/>
          <w:marTop w:val="0"/>
          <w:marBottom w:val="0"/>
          <w:divBdr>
            <w:top w:val="none" w:sz="0" w:space="0" w:color="auto"/>
            <w:left w:val="none" w:sz="0" w:space="0" w:color="auto"/>
            <w:bottom w:val="none" w:sz="0" w:space="0" w:color="auto"/>
            <w:right w:val="none" w:sz="0" w:space="0" w:color="auto"/>
          </w:divBdr>
        </w:div>
        <w:div w:id="1042972417">
          <w:marLeft w:val="0"/>
          <w:marRight w:val="0"/>
          <w:marTop w:val="0"/>
          <w:marBottom w:val="0"/>
          <w:divBdr>
            <w:top w:val="none" w:sz="0" w:space="0" w:color="auto"/>
            <w:left w:val="none" w:sz="0" w:space="0" w:color="auto"/>
            <w:bottom w:val="none" w:sz="0" w:space="0" w:color="auto"/>
            <w:right w:val="none" w:sz="0" w:space="0" w:color="auto"/>
          </w:divBdr>
        </w:div>
        <w:div w:id="1791825713">
          <w:marLeft w:val="0"/>
          <w:marRight w:val="0"/>
          <w:marTop w:val="0"/>
          <w:marBottom w:val="0"/>
          <w:divBdr>
            <w:top w:val="none" w:sz="0" w:space="0" w:color="auto"/>
            <w:left w:val="none" w:sz="0" w:space="0" w:color="auto"/>
            <w:bottom w:val="none" w:sz="0" w:space="0" w:color="auto"/>
            <w:right w:val="none" w:sz="0" w:space="0" w:color="auto"/>
          </w:divBdr>
        </w:div>
        <w:div w:id="843474144">
          <w:marLeft w:val="0"/>
          <w:marRight w:val="0"/>
          <w:marTop w:val="0"/>
          <w:marBottom w:val="0"/>
          <w:divBdr>
            <w:top w:val="none" w:sz="0" w:space="0" w:color="auto"/>
            <w:left w:val="none" w:sz="0" w:space="0" w:color="auto"/>
            <w:bottom w:val="none" w:sz="0" w:space="0" w:color="auto"/>
            <w:right w:val="none" w:sz="0" w:space="0" w:color="auto"/>
          </w:divBdr>
        </w:div>
        <w:div w:id="2053112967">
          <w:marLeft w:val="0"/>
          <w:marRight w:val="0"/>
          <w:marTop w:val="0"/>
          <w:marBottom w:val="0"/>
          <w:divBdr>
            <w:top w:val="none" w:sz="0" w:space="0" w:color="auto"/>
            <w:left w:val="none" w:sz="0" w:space="0" w:color="auto"/>
            <w:bottom w:val="none" w:sz="0" w:space="0" w:color="auto"/>
            <w:right w:val="none" w:sz="0" w:space="0" w:color="auto"/>
          </w:divBdr>
        </w:div>
        <w:div w:id="1122729621">
          <w:marLeft w:val="0"/>
          <w:marRight w:val="0"/>
          <w:marTop w:val="0"/>
          <w:marBottom w:val="0"/>
          <w:divBdr>
            <w:top w:val="none" w:sz="0" w:space="0" w:color="auto"/>
            <w:left w:val="none" w:sz="0" w:space="0" w:color="auto"/>
            <w:bottom w:val="none" w:sz="0" w:space="0" w:color="auto"/>
            <w:right w:val="none" w:sz="0" w:space="0" w:color="auto"/>
          </w:divBdr>
        </w:div>
        <w:div w:id="1380935855">
          <w:marLeft w:val="0"/>
          <w:marRight w:val="0"/>
          <w:marTop w:val="0"/>
          <w:marBottom w:val="0"/>
          <w:divBdr>
            <w:top w:val="none" w:sz="0" w:space="0" w:color="auto"/>
            <w:left w:val="none" w:sz="0" w:space="0" w:color="auto"/>
            <w:bottom w:val="none" w:sz="0" w:space="0" w:color="auto"/>
            <w:right w:val="none" w:sz="0" w:space="0" w:color="auto"/>
          </w:divBdr>
        </w:div>
        <w:div w:id="701903897">
          <w:marLeft w:val="0"/>
          <w:marRight w:val="0"/>
          <w:marTop w:val="0"/>
          <w:marBottom w:val="0"/>
          <w:divBdr>
            <w:top w:val="none" w:sz="0" w:space="0" w:color="auto"/>
            <w:left w:val="none" w:sz="0" w:space="0" w:color="auto"/>
            <w:bottom w:val="none" w:sz="0" w:space="0" w:color="auto"/>
            <w:right w:val="none" w:sz="0" w:space="0" w:color="auto"/>
          </w:divBdr>
        </w:div>
        <w:div w:id="1285845433">
          <w:marLeft w:val="0"/>
          <w:marRight w:val="0"/>
          <w:marTop w:val="0"/>
          <w:marBottom w:val="0"/>
          <w:divBdr>
            <w:top w:val="none" w:sz="0" w:space="0" w:color="auto"/>
            <w:left w:val="none" w:sz="0" w:space="0" w:color="auto"/>
            <w:bottom w:val="none" w:sz="0" w:space="0" w:color="auto"/>
            <w:right w:val="none" w:sz="0" w:space="0" w:color="auto"/>
          </w:divBdr>
        </w:div>
        <w:div w:id="52049740">
          <w:marLeft w:val="0"/>
          <w:marRight w:val="0"/>
          <w:marTop w:val="0"/>
          <w:marBottom w:val="0"/>
          <w:divBdr>
            <w:top w:val="none" w:sz="0" w:space="0" w:color="auto"/>
            <w:left w:val="none" w:sz="0" w:space="0" w:color="auto"/>
            <w:bottom w:val="none" w:sz="0" w:space="0" w:color="auto"/>
            <w:right w:val="none" w:sz="0" w:space="0" w:color="auto"/>
          </w:divBdr>
        </w:div>
        <w:div w:id="76244298">
          <w:marLeft w:val="0"/>
          <w:marRight w:val="0"/>
          <w:marTop w:val="0"/>
          <w:marBottom w:val="0"/>
          <w:divBdr>
            <w:top w:val="none" w:sz="0" w:space="0" w:color="auto"/>
            <w:left w:val="none" w:sz="0" w:space="0" w:color="auto"/>
            <w:bottom w:val="none" w:sz="0" w:space="0" w:color="auto"/>
            <w:right w:val="none" w:sz="0" w:space="0" w:color="auto"/>
          </w:divBdr>
        </w:div>
        <w:div w:id="1580216849">
          <w:marLeft w:val="0"/>
          <w:marRight w:val="0"/>
          <w:marTop w:val="0"/>
          <w:marBottom w:val="0"/>
          <w:divBdr>
            <w:top w:val="none" w:sz="0" w:space="0" w:color="auto"/>
            <w:left w:val="none" w:sz="0" w:space="0" w:color="auto"/>
            <w:bottom w:val="none" w:sz="0" w:space="0" w:color="auto"/>
            <w:right w:val="none" w:sz="0" w:space="0" w:color="auto"/>
          </w:divBdr>
        </w:div>
        <w:div w:id="1096755794">
          <w:marLeft w:val="0"/>
          <w:marRight w:val="0"/>
          <w:marTop w:val="0"/>
          <w:marBottom w:val="0"/>
          <w:divBdr>
            <w:top w:val="none" w:sz="0" w:space="0" w:color="auto"/>
            <w:left w:val="none" w:sz="0" w:space="0" w:color="auto"/>
            <w:bottom w:val="none" w:sz="0" w:space="0" w:color="auto"/>
            <w:right w:val="none" w:sz="0" w:space="0" w:color="auto"/>
          </w:divBdr>
        </w:div>
        <w:div w:id="335808839">
          <w:marLeft w:val="0"/>
          <w:marRight w:val="0"/>
          <w:marTop w:val="0"/>
          <w:marBottom w:val="0"/>
          <w:divBdr>
            <w:top w:val="none" w:sz="0" w:space="0" w:color="auto"/>
            <w:left w:val="none" w:sz="0" w:space="0" w:color="auto"/>
            <w:bottom w:val="none" w:sz="0" w:space="0" w:color="auto"/>
            <w:right w:val="none" w:sz="0" w:space="0" w:color="auto"/>
          </w:divBdr>
        </w:div>
        <w:div w:id="2005742925">
          <w:marLeft w:val="0"/>
          <w:marRight w:val="0"/>
          <w:marTop w:val="0"/>
          <w:marBottom w:val="0"/>
          <w:divBdr>
            <w:top w:val="none" w:sz="0" w:space="0" w:color="auto"/>
            <w:left w:val="none" w:sz="0" w:space="0" w:color="auto"/>
            <w:bottom w:val="none" w:sz="0" w:space="0" w:color="auto"/>
            <w:right w:val="none" w:sz="0" w:space="0" w:color="auto"/>
          </w:divBdr>
        </w:div>
        <w:div w:id="1408841659">
          <w:marLeft w:val="0"/>
          <w:marRight w:val="0"/>
          <w:marTop w:val="0"/>
          <w:marBottom w:val="0"/>
          <w:divBdr>
            <w:top w:val="none" w:sz="0" w:space="0" w:color="auto"/>
            <w:left w:val="none" w:sz="0" w:space="0" w:color="auto"/>
            <w:bottom w:val="none" w:sz="0" w:space="0" w:color="auto"/>
            <w:right w:val="none" w:sz="0" w:space="0" w:color="auto"/>
          </w:divBdr>
        </w:div>
        <w:div w:id="155807748">
          <w:marLeft w:val="0"/>
          <w:marRight w:val="0"/>
          <w:marTop w:val="0"/>
          <w:marBottom w:val="0"/>
          <w:divBdr>
            <w:top w:val="none" w:sz="0" w:space="0" w:color="auto"/>
            <w:left w:val="none" w:sz="0" w:space="0" w:color="auto"/>
            <w:bottom w:val="none" w:sz="0" w:space="0" w:color="auto"/>
            <w:right w:val="none" w:sz="0" w:space="0" w:color="auto"/>
          </w:divBdr>
        </w:div>
        <w:div w:id="1710376467">
          <w:marLeft w:val="0"/>
          <w:marRight w:val="0"/>
          <w:marTop w:val="0"/>
          <w:marBottom w:val="0"/>
          <w:divBdr>
            <w:top w:val="none" w:sz="0" w:space="0" w:color="auto"/>
            <w:left w:val="none" w:sz="0" w:space="0" w:color="auto"/>
            <w:bottom w:val="none" w:sz="0" w:space="0" w:color="auto"/>
            <w:right w:val="none" w:sz="0" w:space="0" w:color="auto"/>
          </w:divBdr>
        </w:div>
        <w:div w:id="1988581513">
          <w:marLeft w:val="0"/>
          <w:marRight w:val="0"/>
          <w:marTop w:val="0"/>
          <w:marBottom w:val="0"/>
          <w:divBdr>
            <w:top w:val="none" w:sz="0" w:space="0" w:color="auto"/>
            <w:left w:val="none" w:sz="0" w:space="0" w:color="auto"/>
            <w:bottom w:val="none" w:sz="0" w:space="0" w:color="auto"/>
            <w:right w:val="none" w:sz="0" w:space="0" w:color="auto"/>
          </w:divBdr>
        </w:div>
        <w:div w:id="791703120">
          <w:marLeft w:val="0"/>
          <w:marRight w:val="0"/>
          <w:marTop w:val="0"/>
          <w:marBottom w:val="0"/>
          <w:divBdr>
            <w:top w:val="none" w:sz="0" w:space="0" w:color="auto"/>
            <w:left w:val="none" w:sz="0" w:space="0" w:color="auto"/>
            <w:bottom w:val="none" w:sz="0" w:space="0" w:color="auto"/>
            <w:right w:val="none" w:sz="0" w:space="0" w:color="auto"/>
          </w:divBdr>
        </w:div>
        <w:div w:id="626936338">
          <w:marLeft w:val="0"/>
          <w:marRight w:val="0"/>
          <w:marTop w:val="0"/>
          <w:marBottom w:val="0"/>
          <w:divBdr>
            <w:top w:val="none" w:sz="0" w:space="0" w:color="auto"/>
            <w:left w:val="none" w:sz="0" w:space="0" w:color="auto"/>
            <w:bottom w:val="none" w:sz="0" w:space="0" w:color="auto"/>
            <w:right w:val="none" w:sz="0" w:space="0" w:color="auto"/>
          </w:divBdr>
        </w:div>
        <w:div w:id="617687983">
          <w:marLeft w:val="0"/>
          <w:marRight w:val="0"/>
          <w:marTop w:val="0"/>
          <w:marBottom w:val="0"/>
          <w:divBdr>
            <w:top w:val="none" w:sz="0" w:space="0" w:color="auto"/>
            <w:left w:val="none" w:sz="0" w:space="0" w:color="auto"/>
            <w:bottom w:val="none" w:sz="0" w:space="0" w:color="auto"/>
            <w:right w:val="none" w:sz="0" w:space="0" w:color="auto"/>
          </w:divBdr>
        </w:div>
        <w:div w:id="1850680070">
          <w:marLeft w:val="0"/>
          <w:marRight w:val="0"/>
          <w:marTop w:val="0"/>
          <w:marBottom w:val="0"/>
          <w:divBdr>
            <w:top w:val="none" w:sz="0" w:space="0" w:color="auto"/>
            <w:left w:val="none" w:sz="0" w:space="0" w:color="auto"/>
            <w:bottom w:val="none" w:sz="0" w:space="0" w:color="auto"/>
            <w:right w:val="none" w:sz="0" w:space="0" w:color="auto"/>
          </w:divBdr>
        </w:div>
        <w:div w:id="718627784">
          <w:marLeft w:val="0"/>
          <w:marRight w:val="0"/>
          <w:marTop w:val="0"/>
          <w:marBottom w:val="0"/>
          <w:divBdr>
            <w:top w:val="none" w:sz="0" w:space="0" w:color="auto"/>
            <w:left w:val="none" w:sz="0" w:space="0" w:color="auto"/>
            <w:bottom w:val="none" w:sz="0" w:space="0" w:color="auto"/>
            <w:right w:val="none" w:sz="0" w:space="0" w:color="auto"/>
          </w:divBdr>
        </w:div>
        <w:div w:id="48500737">
          <w:marLeft w:val="0"/>
          <w:marRight w:val="0"/>
          <w:marTop w:val="0"/>
          <w:marBottom w:val="0"/>
          <w:divBdr>
            <w:top w:val="none" w:sz="0" w:space="0" w:color="auto"/>
            <w:left w:val="none" w:sz="0" w:space="0" w:color="auto"/>
            <w:bottom w:val="none" w:sz="0" w:space="0" w:color="auto"/>
            <w:right w:val="none" w:sz="0" w:space="0" w:color="auto"/>
          </w:divBdr>
        </w:div>
        <w:div w:id="37291675">
          <w:marLeft w:val="0"/>
          <w:marRight w:val="0"/>
          <w:marTop w:val="0"/>
          <w:marBottom w:val="0"/>
          <w:divBdr>
            <w:top w:val="none" w:sz="0" w:space="0" w:color="auto"/>
            <w:left w:val="none" w:sz="0" w:space="0" w:color="auto"/>
            <w:bottom w:val="none" w:sz="0" w:space="0" w:color="auto"/>
            <w:right w:val="none" w:sz="0" w:space="0" w:color="auto"/>
          </w:divBdr>
        </w:div>
        <w:div w:id="1625113887">
          <w:marLeft w:val="0"/>
          <w:marRight w:val="0"/>
          <w:marTop w:val="0"/>
          <w:marBottom w:val="0"/>
          <w:divBdr>
            <w:top w:val="none" w:sz="0" w:space="0" w:color="auto"/>
            <w:left w:val="none" w:sz="0" w:space="0" w:color="auto"/>
            <w:bottom w:val="none" w:sz="0" w:space="0" w:color="auto"/>
            <w:right w:val="none" w:sz="0" w:space="0" w:color="auto"/>
          </w:divBdr>
        </w:div>
        <w:div w:id="1121220587">
          <w:marLeft w:val="0"/>
          <w:marRight w:val="0"/>
          <w:marTop w:val="0"/>
          <w:marBottom w:val="0"/>
          <w:divBdr>
            <w:top w:val="none" w:sz="0" w:space="0" w:color="auto"/>
            <w:left w:val="none" w:sz="0" w:space="0" w:color="auto"/>
            <w:bottom w:val="none" w:sz="0" w:space="0" w:color="auto"/>
            <w:right w:val="none" w:sz="0" w:space="0" w:color="auto"/>
          </w:divBdr>
        </w:div>
        <w:div w:id="553659694">
          <w:marLeft w:val="0"/>
          <w:marRight w:val="0"/>
          <w:marTop w:val="0"/>
          <w:marBottom w:val="0"/>
          <w:divBdr>
            <w:top w:val="none" w:sz="0" w:space="0" w:color="auto"/>
            <w:left w:val="none" w:sz="0" w:space="0" w:color="auto"/>
            <w:bottom w:val="none" w:sz="0" w:space="0" w:color="auto"/>
            <w:right w:val="none" w:sz="0" w:space="0" w:color="auto"/>
          </w:divBdr>
        </w:div>
        <w:div w:id="1472405199">
          <w:marLeft w:val="0"/>
          <w:marRight w:val="0"/>
          <w:marTop w:val="0"/>
          <w:marBottom w:val="0"/>
          <w:divBdr>
            <w:top w:val="none" w:sz="0" w:space="0" w:color="auto"/>
            <w:left w:val="none" w:sz="0" w:space="0" w:color="auto"/>
            <w:bottom w:val="none" w:sz="0" w:space="0" w:color="auto"/>
            <w:right w:val="none" w:sz="0" w:space="0" w:color="auto"/>
          </w:divBdr>
        </w:div>
        <w:div w:id="1889873224">
          <w:marLeft w:val="0"/>
          <w:marRight w:val="0"/>
          <w:marTop w:val="0"/>
          <w:marBottom w:val="0"/>
          <w:divBdr>
            <w:top w:val="none" w:sz="0" w:space="0" w:color="auto"/>
            <w:left w:val="none" w:sz="0" w:space="0" w:color="auto"/>
            <w:bottom w:val="none" w:sz="0" w:space="0" w:color="auto"/>
            <w:right w:val="none" w:sz="0" w:space="0" w:color="auto"/>
          </w:divBdr>
        </w:div>
        <w:div w:id="1143548616">
          <w:marLeft w:val="0"/>
          <w:marRight w:val="0"/>
          <w:marTop w:val="0"/>
          <w:marBottom w:val="0"/>
          <w:divBdr>
            <w:top w:val="none" w:sz="0" w:space="0" w:color="auto"/>
            <w:left w:val="none" w:sz="0" w:space="0" w:color="auto"/>
            <w:bottom w:val="none" w:sz="0" w:space="0" w:color="auto"/>
            <w:right w:val="none" w:sz="0" w:space="0" w:color="auto"/>
          </w:divBdr>
        </w:div>
        <w:div w:id="1585214868">
          <w:marLeft w:val="0"/>
          <w:marRight w:val="0"/>
          <w:marTop w:val="0"/>
          <w:marBottom w:val="0"/>
          <w:divBdr>
            <w:top w:val="none" w:sz="0" w:space="0" w:color="auto"/>
            <w:left w:val="none" w:sz="0" w:space="0" w:color="auto"/>
            <w:bottom w:val="none" w:sz="0" w:space="0" w:color="auto"/>
            <w:right w:val="none" w:sz="0" w:space="0" w:color="auto"/>
          </w:divBdr>
        </w:div>
        <w:div w:id="1325283655">
          <w:marLeft w:val="0"/>
          <w:marRight w:val="0"/>
          <w:marTop w:val="0"/>
          <w:marBottom w:val="0"/>
          <w:divBdr>
            <w:top w:val="none" w:sz="0" w:space="0" w:color="auto"/>
            <w:left w:val="none" w:sz="0" w:space="0" w:color="auto"/>
            <w:bottom w:val="none" w:sz="0" w:space="0" w:color="auto"/>
            <w:right w:val="none" w:sz="0" w:space="0" w:color="auto"/>
          </w:divBdr>
        </w:div>
        <w:div w:id="2041278757">
          <w:marLeft w:val="0"/>
          <w:marRight w:val="0"/>
          <w:marTop w:val="0"/>
          <w:marBottom w:val="0"/>
          <w:divBdr>
            <w:top w:val="none" w:sz="0" w:space="0" w:color="auto"/>
            <w:left w:val="none" w:sz="0" w:space="0" w:color="auto"/>
            <w:bottom w:val="none" w:sz="0" w:space="0" w:color="auto"/>
            <w:right w:val="none" w:sz="0" w:space="0" w:color="auto"/>
          </w:divBdr>
        </w:div>
        <w:div w:id="1092775402">
          <w:marLeft w:val="0"/>
          <w:marRight w:val="0"/>
          <w:marTop w:val="0"/>
          <w:marBottom w:val="0"/>
          <w:divBdr>
            <w:top w:val="none" w:sz="0" w:space="0" w:color="auto"/>
            <w:left w:val="none" w:sz="0" w:space="0" w:color="auto"/>
            <w:bottom w:val="none" w:sz="0" w:space="0" w:color="auto"/>
            <w:right w:val="none" w:sz="0" w:space="0" w:color="auto"/>
          </w:divBdr>
        </w:div>
        <w:div w:id="1068308820">
          <w:marLeft w:val="0"/>
          <w:marRight w:val="0"/>
          <w:marTop w:val="0"/>
          <w:marBottom w:val="0"/>
          <w:divBdr>
            <w:top w:val="none" w:sz="0" w:space="0" w:color="auto"/>
            <w:left w:val="none" w:sz="0" w:space="0" w:color="auto"/>
            <w:bottom w:val="none" w:sz="0" w:space="0" w:color="auto"/>
            <w:right w:val="none" w:sz="0" w:space="0" w:color="auto"/>
          </w:divBdr>
        </w:div>
        <w:div w:id="1068379581">
          <w:marLeft w:val="0"/>
          <w:marRight w:val="0"/>
          <w:marTop w:val="0"/>
          <w:marBottom w:val="0"/>
          <w:divBdr>
            <w:top w:val="none" w:sz="0" w:space="0" w:color="auto"/>
            <w:left w:val="none" w:sz="0" w:space="0" w:color="auto"/>
            <w:bottom w:val="none" w:sz="0" w:space="0" w:color="auto"/>
            <w:right w:val="none" w:sz="0" w:space="0" w:color="auto"/>
          </w:divBdr>
        </w:div>
        <w:div w:id="1113209380">
          <w:marLeft w:val="0"/>
          <w:marRight w:val="0"/>
          <w:marTop w:val="0"/>
          <w:marBottom w:val="0"/>
          <w:divBdr>
            <w:top w:val="none" w:sz="0" w:space="0" w:color="auto"/>
            <w:left w:val="none" w:sz="0" w:space="0" w:color="auto"/>
            <w:bottom w:val="none" w:sz="0" w:space="0" w:color="auto"/>
            <w:right w:val="none" w:sz="0" w:space="0" w:color="auto"/>
          </w:divBdr>
        </w:div>
        <w:div w:id="549463235">
          <w:marLeft w:val="0"/>
          <w:marRight w:val="0"/>
          <w:marTop w:val="0"/>
          <w:marBottom w:val="0"/>
          <w:divBdr>
            <w:top w:val="none" w:sz="0" w:space="0" w:color="auto"/>
            <w:left w:val="none" w:sz="0" w:space="0" w:color="auto"/>
            <w:bottom w:val="none" w:sz="0" w:space="0" w:color="auto"/>
            <w:right w:val="none" w:sz="0" w:space="0" w:color="auto"/>
          </w:divBdr>
        </w:div>
        <w:div w:id="1562473993">
          <w:marLeft w:val="0"/>
          <w:marRight w:val="0"/>
          <w:marTop w:val="0"/>
          <w:marBottom w:val="0"/>
          <w:divBdr>
            <w:top w:val="none" w:sz="0" w:space="0" w:color="auto"/>
            <w:left w:val="none" w:sz="0" w:space="0" w:color="auto"/>
            <w:bottom w:val="none" w:sz="0" w:space="0" w:color="auto"/>
            <w:right w:val="none" w:sz="0" w:space="0" w:color="auto"/>
          </w:divBdr>
        </w:div>
        <w:div w:id="1487546279">
          <w:marLeft w:val="0"/>
          <w:marRight w:val="0"/>
          <w:marTop w:val="0"/>
          <w:marBottom w:val="0"/>
          <w:divBdr>
            <w:top w:val="none" w:sz="0" w:space="0" w:color="auto"/>
            <w:left w:val="none" w:sz="0" w:space="0" w:color="auto"/>
            <w:bottom w:val="none" w:sz="0" w:space="0" w:color="auto"/>
            <w:right w:val="none" w:sz="0" w:space="0" w:color="auto"/>
          </w:divBdr>
        </w:div>
        <w:div w:id="1295913068">
          <w:marLeft w:val="0"/>
          <w:marRight w:val="0"/>
          <w:marTop w:val="0"/>
          <w:marBottom w:val="0"/>
          <w:divBdr>
            <w:top w:val="none" w:sz="0" w:space="0" w:color="auto"/>
            <w:left w:val="none" w:sz="0" w:space="0" w:color="auto"/>
            <w:bottom w:val="none" w:sz="0" w:space="0" w:color="auto"/>
            <w:right w:val="none" w:sz="0" w:space="0" w:color="auto"/>
          </w:divBdr>
        </w:div>
        <w:div w:id="94639933">
          <w:marLeft w:val="0"/>
          <w:marRight w:val="0"/>
          <w:marTop w:val="0"/>
          <w:marBottom w:val="0"/>
          <w:divBdr>
            <w:top w:val="none" w:sz="0" w:space="0" w:color="auto"/>
            <w:left w:val="none" w:sz="0" w:space="0" w:color="auto"/>
            <w:bottom w:val="none" w:sz="0" w:space="0" w:color="auto"/>
            <w:right w:val="none" w:sz="0" w:space="0" w:color="auto"/>
          </w:divBdr>
        </w:div>
        <w:div w:id="157159742">
          <w:marLeft w:val="0"/>
          <w:marRight w:val="0"/>
          <w:marTop w:val="0"/>
          <w:marBottom w:val="0"/>
          <w:divBdr>
            <w:top w:val="none" w:sz="0" w:space="0" w:color="auto"/>
            <w:left w:val="none" w:sz="0" w:space="0" w:color="auto"/>
            <w:bottom w:val="none" w:sz="0" w:space="0" w:color="auto"/>
            <w:right w:val="none" w:sz="0" w:space="0" w:color="auto"/>
          </w:divBdr>
        </w:div>
        <w:div w:id="159085419">
          <w:marLeft w:val="0"/>
          <w:marRight w:val="0"/>
          <w:marTop w:val="0"/>
          <w:marBottom w:val="0"/>
          <w:divBdr>
            <w:top w:val="none" w:sz="0" w:space="0" w:color="auto"/>
            <w:left w:val="none" w:sz="0" w:space="0" w:color="auto"/>
            <w:bottom w:val="none" w:sz="0" w:space="0" w:color="auto"/>
            <w:right w:val="none" w:sz="0" w:space="0" w:color="auto"/>
          </w:divBdr>
        </w:div>
        <w:div w:id="99761263">
          <w:marLeft w:val="0"/>
          <w:marRight w:val="0"/>
          <w:marTop w:val="0"/>
          <w:marBottom w:val="0"/>
          <w:divBdr>
            <w:top w:val="none" w:sz="0" w:space="0" w:color="auto"/>
            <w:left w:val="none" w:sz="0" w:space="0" w:color="auto"/>
            <w:bottom w:val="none" w:sz="0" w:space="0" w:color="auto"/>
            <w:right w:val="none" w:sz="0" w:space="0" w:color="auto"/>
          </w:divBdr>
        </w:div>
        <w:div w:id="151682172">
          <w:marLeft w:val="0"/>
          <w:marRight w:val="0"/>
          <w:marTop w:val="0"/>
          <w:marBottom w:val="0"/>
          <w:divBdr>
            <w:top w:val="none" w:sz="0" w:space="0" w:color="auto"/>
            <w:left w:val="none" w:sz="0" w:space="0" w:color="auto"/>
            <w:bottom w:val="none" w:sz="0" w:space="0" w:color="auto"/>
            <w:right w:val="none" w:sz="0" w:space="0" w:color="auto"/>
          </w:divBdr>
        </w:div>
        <w:div w:id="1573008211">
          <w:marLeft w:val="0"/>
          <w:marRight w:val="0"/>
          <w:marTop w:val="0"/>
          <w:marBottom w:val="0"/>
          <w:divBdr>
            <w:top w:val="none" w:sz="0" w:space="0" w:color="auto"/>
            <w:left w:val="none" w:sz="0" w:space="0" w:color="auto"/>
            <w:bottom w:val="none" w:sz="0" w:space="0" w:color="auto"/>
            <w:right w:val="none" w:sz="0" w:space="0" w:color="auto"/>
          </w:divBdr>
        </w:div>
        <w:div w:id="209460858">
          <w:marLeft w:val="0"/>
          <w:marRight w:val="0"/>
          <w:marTop w:val="0"/>
          <w:marBottom w:val="0"/>
          <w:divBdr>
            <w:top w:val="none" w:sz="0" w:space="0" w:color="auto"/>
            <w:left w:val="none" w:sz="0" w:space="0" w:color="auto"/>
            <w:bottom w:val="none" w:sz="0" w:space="0" w:color="auto"/>
            <w:right w:val="none" w:sz="0" w:space="0" w:color="auto"/>
          </w:divBdr>
        </w:div>
        <w:div w:id="759985929">
          <w:marLeft w:val="0"/>
          <w:marRight w:val="0"/>
          <w:marTop w:val="0"/>
          <w:marBottom w:val="0"/>
          <w:divBdr>
            <w:top w:val="none" w:sz="0" w:space="0" w:color="auto"/>
            <w:left w:val="none" w:sz="0" w:space="0" w:color="auto"/>
            <w:bottom w:val="none" w:sz="0" w:space="0" w:color="auto"/>
            <w:right w:val="none" w:sz="0" w:space="0" w:color="auto"/>
          </w:divBdr>
        </w:div>
        <w:div w:id="989871996">
          <w:marLeft w:val="0"/>
          <w:marRight w:val="0"/>
          <w:marTop w:val="0"/>
          <w:marBottom w:val="0"/>
          <w:divBdr>
            <w:top w:val="none" w:sz="0" w:space="0" w:color="auto"/>
            <w:left w:val="none" w:sz="0" w:space="0" w:color="auto"/>
            <w:bottom w:val="none" w:sz="0" w:space="0" w:color="auto"/>
            <w:right w:val="none" w:sz="0" w:space="0" w:color="auto"/>
          </w:divBdr>
        </w:div>
        <w:div w:id="68043023">
          <w:marLeft w:val="0"/>
          <w:marRight w:val="0"/>
          <w:marTop w:val="0"/>
          <w:marBottom w:val="0"/>
          <w:divBdr>
            <w:top w:val="none" w:sz="0" w:space="0" w:color="auto"/>
            <w:left w:val="none" w:sz="0" w:space="0" w:color="auto"/>
            <w:bottom w:val="none" w:sz="0" w:space="0" w:color="auto"/>
            <w:right w:val="none" w:sz="0" w:space="0" w:color="auto"/>
          </w:divBdr>
        </w:div>
        <w:div w:id="2117169387">
          <w:marLeft w:val="0"/>
          <w:marRight w:val="0"/>
          <w:marTop w:val="0"/>
          <w:marBottom w:val="0"/>
          <w:divBdr>
            <w:top w:val="none" w:sz="0" w:space="0" w:color="auto"/>
            <w:left w:val="none" w:sz="0" w:space="0" w:color="auto"/>
            <w:bottom w:val="none" w:sz="0" w:space="0" w:color="auto"/>
            <w:right w:val="none" w:sz="0" w:space="0" w:color="auto"/>
          </w:divBdr>
        </w:div>
        <w:div w:id="95567685">
          <w:marLeft w:val="0"/>
          <w:marRight w:val="0"/>
          <w:marTop w:val="0"/>
          <w:marBottom w:val="0"/>
          <w:divBdr>
            <w:top w:val="none" w:sz="0" w:space="0" w:color="auto"/>
            <w:left w:val="none" w:sz="0" w:space="0" w:color="auto"/>
            <w:bottom w:val="none" w:sz="0" w:space="0" w:color="auto"/>
            <w:right w:val="none" w:sz="0" w:space="0" w:color="auto"/>
          </w:divBdr>
        </w:div>
        <w:div w:id="1263535694">
          <w:marLeft w:val="0"/>
          <w:marRight w:val="0"/>
          <w:marTop w:val="0"/>
          <w:marBottom w:val="0"/>
          <w:divBdr>
            <w:top w:val="none" w:sz="0" w:space="0" w:color="auto"/>
            <w:left w:val="none" w:sz="0" w:space="0" w:color="auto"/>
            <w:bottom w:val="none" w:sz="0" w:space="0" w:color="auto"/>
            <w:right w:val="none" w:sz="0" w:space="0" w:color="auto"/>
          </w:divBdr>
        </w:div>
        <w:div w:id="1465655752">
          <w:marLeft w:val="0"/>
          <w:marRight w:val="0"/>
          <w:marTop w:val="0"/>
          <w:marBottom w:val="0"/>
          <w:divBdr>
            <w:top w:val="none" w:sz="0" w:space="0" w:color="auto"/>
            <w:left w:val="none" w:sz="0" w:space="0" w:color="auto"/>
            <w:bottom w:val="none" w:sz="0" w:space="0" w:color="auto"/>
            <w:right w:val="none" w:sz="0" w:space="0" w:color="auto"/>
          </w:divBdr>
        </w:div>
        <w:div w:id="2002659593">
          <w:marLeft w:val="0"/>
          <w:marRight w:val="0"/>
          <w:marTop w:val="0"/>
          <w:marBottom w:val="0"/>
          <w:divBdr>
            <w:top w:val="none" w:sz="0" w:space="0" w:color="auto"/>
            <w:left w:val="none" w:sz="0" w:space="0" w:color="auto"/>
            <w:bottom w:val="none" w:sz="0" w:space="0" w:color="auto"/>
            <w:right w:val="none" w:sz="0" w:space="0" w:color="auto"/>
          </w:divBdr>
        </w:div>
        <w:div w:id="1680234862">
          <w:marLeft w:val="0"/>
          <w:marRight w:val="0"/>
          <w:marTop w:val="0"/>
          <w:marBottom w:val="0"/>
          <w:divBdr>
            <w:top w:val="none" w:sz="0" w:space="0" w:color="auto"/>
            <w:left w:val="none" w:sz="0" w:space="0" w:color="auto"/>
            <w:bottom w:val="none" w:sz="0" w:space="0" w:color="auto"/>
            <w:right w:val="none" w:sz="0" w:space="0" w:color="auto"/>
          </w:divBdr>
        </w:div>
        <w:div w:id="1881933793">
          <w:marLeft w:val="0"/>
          <w:marRight w:val="0"/>
          <w:marTop w:val="0"/>
          <w:marBottom w:val="0"/>
          <w:divBdr>
            <w:top w:val="none" w:sz="0" w:space="0" w:color="auto"/>
            <w:left w:val="none" w:sz="0" w:space="0" w:color="auto"/>
            <w:bottom w:val="none" w:sz="0" w:space="0" w:color="auto"/>
            <w:right w:val="none" w:sz="0" w:space="0" w:color="auto"/>
          </w:divBdr>
        </w:div>
        <w:div w:id="1586525837">
          <w:marLeft w:val="0"/>
          <w:marRight w:val="0"/>
          <w:marTop w:val="0"/>
          <w:marBottom w:val="0"/>
          <w:divBdr>
            <w:top w:val="none" w:sz="0" w:space="0" w:color="auto"/>
            <w:left w:val="none" w:sz="0" w:space="0" w:color="auto"/>
            <w:bottom w:val="none" w:sz="0" w:space="0" w:color="auto"/>
            <w:right w:val="none" w:sz="0" w:space="0" w:color="auto"/>
          </w:divBdr>
        </w:div>
        <w:div w:id="680620643">
          <w:marLeft w:val="0"/>
          <w:marRight w:val="0"/>
          <w:marTop w:val="0"/>
          <w:marBottom w:val="0"/>
          <w:divBdr>
            <w:top w:val="none" w:sz="0" w:space="0" w:color="auto"/>
            <w:left w:val="none" w:sz="0" w:space="0" w:color="auto"/>
            <w:bottom w:val="none" w:sz="0" w:space="0" w:color="auto"/>
            <w:right w:val="none" w:sz="0" w:space="0" w:color="auto"/>
          </w:divBdr>
        </w:div>
        <w:div w:id="1537769256">
          <w:marLeft w:val="0"/>
          <w:marRight w:val="0"/>
          <w:marTop w:val="0"/>
          <w:marBottom w:val="0"/>
          <w:divBdr>
            <w:top w:val="none" w:sz="0" w:space="0" w:color="auto"/>
            <w:left w:val="none" w:sz="0" w:space="0" w:color="auto"/>
            <w:bottom w:val="none" w:sz="0" w:space="0" w:color="auto"/>
            <w:right w:val="none" w:sz="0" w:space="0" w:color="auto"/>
          </w:divBdr>
        </w:div>
        <w:div w:id="1416366568">
          <w:marLeft w:val="0"/>
          <w:marRight w:val="0"/>
          <w:marTop w:val="0"/>
          <w:marBottom w:val="0"/>
          <w:divBdr>
            <w:top w:val="none" w:sz="0" w:space="0" w:color="auto"/>
            <w:left w:val="none" w:sz="0" w:space="0" w:color="auto"/>
            <w:bottom w:val="none" w:sz="0" w:space="0" w:color="auto"/>
            <w:right w:val="none" w:sz="0" w:space="0" w:color="auto"/>
          </w:divBdr>
        </w:div>
        <w:div w:id="484708803">
          <w:marLeft w:val="0"/>
          <w:marRight w:val="0"/>
          <w:marTop w:val="0"/>
          <w:marBottom w:val="0"/>
          <w:divBdr>
            <w:top w:val="none" w:sz="0" w:space="0" w:color="auto"/>
            <w:left w:val="none" w:sz="0" w:space="0" w:color="auto"/>
            <w:bottom w:val="none" w:sz="0" w:space="0" w:color="auto"/>
            <w:right w:val="none" w:sz="0" w:space="0" w:color="auto"/>
          </w:divBdr>
        </w:div>
        <w:div w:id="1888564884">
          <w:marLeft w:val="0"/>
          <w:marRight w:val="0"/>
          <w:marTop w:val="0"/>
          <w:marBottom w:val="0"/>
          <w:divBdr>
            <w:top w:val="none" w:sz="0" w:space="0" w:color="auto"/>
            <w:left w:val="none" w:sz="0" w:space="0" w:color="auto"/>
            <w:bottom w:val="none" w:sz="0" w:space="0" w:color="auto"/>
            <w:right w:val="none" w:sz="0" w:space="0" w:color="auto"/>
          </w:divBdr>
        </w:div>
        <w:div w:id="1386685496">
          <w:marLeft w:val="0"/>
          <w:marRight w:val="0"/>
          <w:marTop w:val="0"/>
          <w:marBottom w:val="0"/>
          <w:divBdr>
            <w:top w:val="none" w:sz="0" w:space="0" w:color="auto"/>
            <w:left w:val="none" w:sz="0" w:space="0" w:color="auto"/>
            <w:bottom w:val="none" w:sz="0" w:space="0" w:color="auto"/>
            <w:right w:val="none" w:sz="0" w:space="0" w:color="auto"/>
          </w:divBdr>
        </w:div>
        <w:div w:id="2092309418">
          <w:marLeft w:val="0"/>
          <w:marRight w:val="0"/>
          <w:marTop w:val="0"/>
          <w:marBottom w:val="0"/>
          <w:divBdr>
            <w:top w:val="none" w:sz="0" w:space="0" w:color="auto"/>
            <w:left w:val="none" w:sz="0" w:space="0" w:color="auto"/>
            <w:bottom w:val="none" w:sz="0" w:space="0" w:color="auto"/>
            <w:right w:val="none" w:sz="0" w:space="0" w:color="auto"/>
          </w:divBdr>
        </w:div>
        <w:div w:id="1594512523">
          <w:marLeft w:val="0"/>
          <w:marRight w:val="0"/>
          <w:marTop w:val="0"/>
          <w:marBottom w:val="0"/>
          <w:divBdr>
            <w:top w:val="none" w:sz="0" w:space="0" w:color="auto"/>
            <w:left w:val="none" w:sz="0" w:space="0" w:color="auto"/>
            <w:bottom w:val="none" w:sz="0" w:space="0" w:color="auto"/>
            <w:right w:val="none" w:sz="0" w:space="0" w:color="auto"/>
          </w:divBdr>
        </w:div>
        <w:div w:id="1832326232">
          <w:marLeft w:val="0"/>
          <w:marRight w:val="0"/>
          <w:marTop w:val="0"/>
          <w:marBottom w:val="0"/>
          <w:divBdr>
            <w:top w:val="none" w:sz="0" w:space="0" w:color="auto"/>
            <w:left w:val="none" w:sz="0" w:space="0" w:color="auto"/>
            <w:bottom w:val="none" w:sz="0" w:space="0" w:color="auto"/>
            <w:right w:val="none" w:sz="0" w:space="0" w:color="auto"/>
          </w:divBdr>
        </w:div>
        <w:div w:id="192497094">
          <w:marLeft w:val="0"/>
          <w:marRight w:val="0"/>
          <w:marTop w:val="0"/>
          <w:marBottom w:val="0"/>
          <w:divBdr>
            <w:top w:val="none" w:sz="0" w:space="0" w:color="auto"/>
            <w:left w:val="none" w:sz="0" w:space="0" w:color="auto"/>
            <w:bottom w:val="none" w:sz="0" w:space="0" w:color="auto"/>
            <w:right w:val="none" w:sz="0" w:space="0" w:color="auto"/>
          </w:divBdr>
        </w:div>
        <w:div w:id="1557929189">
          <w:marLeft w:val="0"/>
          <w:marRight w:val="0"/>
          <w:marTop w:val="0"/>
          <w:marBottom w:val="0"/>
          <w:divBdr>
            <w:top w:val="none" w:sz="0" w:space="0" w:color="auto"/>
            <w:left w:val="none" w:sz="0" w:space="0" w:color="auto"/>
            <w:bottom w:val="none" w:sz="0" w:space="0" w:color="auto"/>
            <w:right w:val="none" w:sz="0" w:space="0" w:color="auto"/>
          </w:divBdr>
        </w:div>
        <w:div w:id="405763524">
          <w:marLeft w:val="0"/>
          <w:marRight w:val="0"/>
          <w:marTop w:val="0"/>
          <w:marBottom w:val="0"/>
          <w:divBdr>
            <w:top w:val="none" w:sz="0" w:space="0" w:color="auto"/>
            <w:left w:val="none" w:sz="0" w:space="0" w:color="auto"/>
            <w:bottom w:val="none" w:sz="0" w:space="0" w:color="auto"/>
            <w:right w:val="none" w:sz="0" w:space="0" w:color="auto"/>
          </w:divBdr>
        </w:div>
        <w:div w:id="363868683">
          <w:marLeft w:val="0"/>
          <w:marRight w:val="0"/>
          <w:marTop w:val="0"/>
          <w:marBottom w:val="0"/>
          <w:divBdr>
            <w:top w:val="none" w:sz="0" w:space="0" w:color="auto"/>
            <w:left w:val="none" w:sz="0" w:space="0" w:color="auto"/>
            <w:bottom w:val="none" w:sz="0" w:space="0" w:color="auto"/>
            <w:right w:val="none" w:sz="0" w:space="0" w:color="auto"/>
          </w:divBdr>
        </w:div>
        <w:div w:id="1673993407">
          <w:marLeft w:val="0"/>
          <w:marRight w:val="0"/>
          <w:marTop w:val="0"/>
          <w:marBottom w:val="0"/>
          <w:divBdr>
            <w:top w:val="none" w:sz="0" w:space="0" w:color="auto"/>
            <w:left w:val="none" w:sz="0" w:space="0" w:color="auto"/>
            <w:bottom w:val="none" w:sz="0" w:space="0" w:color="auto"/>
            <w:right w:val="none" w:sz="0" w:space="0" w:color="auto"/>
          </w:divBdr>
        </w:div>
        <w:div w:id="1253666404">
          <w:marLeft w:val="0"/>
          <w:marRight w:val="0"/>
          <w:marTop w:val="0"/>
          <w:marBottom w:val="0"/>
          <w:divBdr>
            <w:top w:val="none" w:sz="0" w:space="0" w:color="auto"/>
            <w:left w:val="none" w:sz="0" w:space="0" w:color="auto"/>
            <w:bottom w:val="none" w:sz="0" w:space="0" w:color="auto"/>
            <w:right w:val="none" w:sz="0" w:space="0" w:color="auto"/>
          </w:divBdr>
        </w:div>
        <w:div w:id="159582880">
          <w:marLeft w:val="0"/>
          <w:marRight w:val="0"/>
          <w:marTop w:val="0"/>
          <w:marBottom w:val="0"/>
          <w:divBdr>
            <w:top w:val="none" w:sz="0" w:space="0" w:color="auto"/>
            <w:left w:val="none" w:sz="0" w:space="0" w:color="auto"/>
            <w:bottom w:val="none" w:sz="0" w:space="0" w:color="auto"/>
            <w:right w:val="none" w:sz="0" w:space="0" w:color="auto"/>
          </w:divBdr>
        </w:div>
        <w:div w:id="648359723">
          <w:marLeft w:val="0"/>
          <w:marRight w:val="0"/>
          <w:marTop w:val="0"/>
          <w:marBottom w:val="0"/>
          <w:divBdr>
            <w:top w:val="none" w:sz="0" w:space="0" w:color="auto"/>
            <w:left w:val="none" w:sz="0" w:space="0" w:color="auto"/>
            <w:bottom w:val="none" w:sz="0" w:space="0" w:color="auto"/>
            <w:right w:val="none" w:sz="0" w:space="0" w:color="auto"/>
          </w:divBdr>
        </w:div>
        <w:div w:id="436290639">
          <w:marLeft w:val="0"/>
          <w:marRight w:val="0"/>
          <w:marTop w:val="0"/>
          <w:marBottom w:val="0"/>
          <w:divBdr>
            <w:top w:val="none" w:sz="0" w:space="0" w:color="auto"/>
            <w:left w:val="none" w:sz="0" w:space="0" w:color="auto"/>
            <w:bottom w:val="none" w:sz="0" w:space="0" w:color="auto"/>
            <w:right w:val="none" w:sz="0" w:space="0" w:color="auto"/>
          </w:divBdr>
        </w:div>
        <w:div w:id="888766307">
          <w:marLeft w:val="0"/>
          <w:marRight w:val="0"/>
          <w:marTop w:val="0"/>
          <w:marBottom w:val="0"/>
          <w:divBdr>
            <w:top w:val="none" w:sz="0" w:space="0" w:color="auto"/>
            <w:left w:val="none" w:sz="0" w:space="0" w:color="auto"/>
            <w:bottom w:val="none" w:sz="0" w:space="0" w:color="auto"/>
            <w:right w:val="none" w:sz="0" w:space="0" w:color="auto"/>
          </w:divBdr>
        </w:div>
        <w:div w:id="419451185">
          <w:marLeft w:val="0"/>
          <w:marRight w:val="0"/>
          <w:marTop w:val="0"/>
          <w:marBottom w:val="0"/>
          <w:divBdr>
            <w:top w:val="none" w:sz="0" w:space="0" w:color="auto"/>
            <w:left w:val="none" w:sz="0" w:space="0" w:color="auto"/>
            <w:bottom w:val="none" w:sz="0" w:space="0" w:color="auto"/>
            <w:right w:val="none" w:sz="0" w:space="0" w:color="auto"/>
          </w:divBdr>
        </w:div>
        <w:div w:id="1850560388">
          <w:marLeft w:val="0"/>
          <w:marRight w:val="0"/>
          <w:marTop w:val="0"/>
          <w:marBottom w:val="0"/>
          <w:divBdr>
            <w:top w:val="none" w:sz="0" w:space="0" w:color="auto"/>
            <w:left w:val="none" w:sz="0" w:space="0" w:color="auto"/>
            <w:bottom w:val="none" w:sz="0" w:space="0" w:color="auto"/>
            <w:right w:val="none" w:sz="0" w:space="0" w:color="auto"/>
          </w:divBdr>
        </w:div>
        <w:div w:id="478232133">
          <w:marLeft w:val="0"/>
          <w:marRight w:val="0"/>
          <w:marTop w:val="0"/>
          <w:marBottom w:val="0"/>
          <w:divBdr>
            <w:top w:val="none" w:sz="0" w:space="0" w:color="auto"/>
            <w:left w:val="none" w:sz="0" w:space="0" w:color="auto"/>
            <w:bottom w:val="none" w:sz="0" w:space="0" w:color="auto"/>
            <w:right w:val="none" w:sz="0" w:space="0" w:color="auto"/>
          </w:divBdr>
        </w:div>
        <w:div w:id="2022270116">
          <w:marLeft w:val="0"/>
          <w:marRight w:val="0"/>
          <w:marTop w:val="0"/>
          <w:marBottom w:val="0"/>
          <w:divBdr>
            <w:top w:val="none" w:sz="0" w:space="0" w:color="auto"/>
            <w:left w:val="none" w:sz="0" w:space="0" w:color="auto"/>
            <w:bottom w:val="none" w:sz="0" w:space="0" w:color="auto"/>
            <w:right w:val="none" w:sz="0" w:space="0" w:color="auto"/>
          </w:divBdr>
        </w:div>
        <w:div w:id="2062710546">
          <w:marLeft w:val="0"/>
          <w:marRight w:val="0"/>
          <w:marTop w:val="0"/>
          <w:marBottom w:val="0"/>
          <w:divBdr>
            <w:top w:val="none" w:sz="0" w:space="0" w:color="auto"/>
            <w:left w:val="none" w:sz="0" w:space="0" w:color="auto"/>
            <w:bottom w:val="none" w:sz="0" w:space="0" w:color="auto"/>
            <w:right w:val="none" w:sz="0" w:space="0" w:color="auto"/>
          </w:divBdr>
        </w:div>
        <w:div w:id="138690514">
          <w:marLeft w:val="0"/>
          <w:marRight w:val="0"/>
          <w:marTop w:val="0"/>
          <w:marBottom w:val="0"/>
          <w:divBdr>
            <w:top w:val="none" w:sz="0" w:space="0" w:color="auto"/>
            <w:left w:val="none" w:sz="0" w:space="0" w:color="auto"/>
            <w:bottom w:val="none" w:sz="0" w:space="0" w:color="auto"/>
            <w:right w:val="none" w:sz="0" w:space="0" w:color="auto"/>
          </w:divBdr>
        </w:div>
        <w:div w:id="1713728952">
          <w:marLeft w:val="0"/>
          <w:marRight w:val="0"/>
          <w:marTop w:val="0"/>
          <w:marBottom w:val="0"/>
          <w:divBdr>
            <w:top w:val="none" w:sz="0" w:space="0" w:color="auto"/>
            <w:left w:val="none" w:sz="0" w:space="0" w:color="auto"/>
            <w:bottom w:val="none" w:sz="0" w:space="0" w:color="auto"/>
            <w:right w:val="none" w:sz="0" w:space="0" w:color="auto"/>
          </w:divBdr>
        </w:div>
        <w:div w:id="1440182752">
          <w:marLeft w:val="0"/>
          <w:marRight w:val="0"/>
          <w:marTop w:val="0"/>
          <w:marBottom w:val="0"/>
          <w:divBdr>
            <w:top w:val="none" w:sz="0" w:space="0" w:color="auto"/>
            <w:left w:val="none" w:sz="0" w:space="0" w:color="auto"/>
            <w:bottom w:val="none" w:sz="0" w:space="0" w:color="auto"/>
            <w:right w:val="none" w:sz="0" w:space="0" w:color="auto"/>
          </w:divBdr>
        </w:div>
        <w:div w:id="1158418423">
          <w:marLeft w:val="0"/>
          <w:marRight w:val="0"/>
          <w:marTop w:val="0"/>
          <w:marBottom w:val="0"/>
          <w:divBdr>
            <w:top w:val="none" w:sz="0" w:space="0" w:color="auto"/>
            <w:left w:val="none" w:sz="0" w:space="0" w:color="auto"/>
            <w:bottom w:val="none" w:sz="0" w:space="0" w:color="auto"/>
            <w:right w:val="none" w:sz="0" w:space="0" w:color="auto"/>
          </w:divBdr>
        </w:div>
        <w:div w:id="35783445">
          <w:marLeft w:val="0"/>
          <w:marRight w:val="0"/>
          <w:marTop w:val="0"/>
          <w:marBottom w:val="0"/>
          <w:divBdr>
            <w:top w:val="none" w:sz="0" w:space="0" w:color="auto"/>
            <w:left w:val="none" w:sz="0" w:space="0" w:color="auto"/>
            <w:bottom w:val="none" w:sz="0" w:space="0" w:color="auto"/>
            <w:right w:val="none" w:sz="0" w:space="0" w:color="auto"/>
          </w:divBdr>
        </w:div>
        <w:div w:id="1213419804">
          <w:marLeft w:val="0"/>
          <w:marRight w:val="0"/>
          <w:marTop w:val="0"/>
          <w:marBottom w:val="0"/>
          <w:divBdr>
            <w:top w:val="none" w:sz="0" w:space="0" w:color="auto"/>
            <w:left w:val="none" w:sz="0" w:space="0" w:color="auto"/>
            <w:bottom w:val="none" w:sz="0" w:space="0" w:color="auto"/>
            <w:right w:val="none" w:sz="0" w:space="0" w:color="auto"/>
          </w:divBdr>
        </w:div>
        <w:div w:id="1375619324">
          <w:marLeft w:val="0"/>
          <w:marRight w:val="0"/>
          <w:marTop w:val="0"/>
          <w:marBottom w:val="0"/>
          <w:divBdr>
            <w:top w:val="none" w:sz="0" w:space="0" w:color="auto"/>
            <w:left w:val="none" w:sz="0" w:space="0" w:color="auto"/>
            <w:bottom w:val="none" w:sz="0" w:space="0" w:color="auto"/>
            <w:right w:val="none" w:sz="0" w:space="0" w:color="auto"/>
          </w:divBdr>
        </w:div>
        <w:div w:id="2092123454">
          <w:marLeft w:val="0"/>
          <w:marRight w:val="0"/>
          <w:marTop w:val="0"/>
          <w:marBottom w:val="0"/>
          <w:divBdr>
            <w:top w:val="none" w:sz="0" w:space="0" w:color="auto"/>
            <w:left w:val="none" w:sz="0" w:space="0" w:color="auto"/>
            <w:bottom w:val="none" w:sz="0" w:space="0" w:color="auto"/>
            <w:right w:val="none" w:sz="0" w:space="0" w:color="auto"/>
          </w:divBdr>
        </w:div>
        <w:div w:id="1766220605">
          <w:marLeft w:val="0"/>
          <w:marRight w:val="0"/>
          <w:marTop w:val="0"/>
          <w:marBottom w:val="0"/>
          <w:divBdr>
            <w:top w:val="none" w:sz="0" w:space="0" w:color="auto"/>
            <w:left w:val="none" w:sz="0" w:space="0" w:color="auto"/>
            <w:bottom w:val="none" w:sz="0" w:space="0" w:color="auto"/>
            <w:right w:val="none" w:sz="0" w:space="0" w:color="auto"/>
          </w:divBdr>
        </w:div>
        <w:div w:id="1184982059">
          <w:marLeft w:val="0"/>
          <w:marRight w:val="0"/>
          <w:marTop w:val="0"/>
          <w:marBottom w:val="0"/>
          <w:divBdr>
            <w:top w:val="none" w:sz="0" w:space="0" w:color="auto"/>
            <w:left w:val="none" w:sz="0" w:space="0" w:color="auto"/>
            <w:bottom w:val="none" w:sz="0" w:space="0" w:color="auto"/>
            <w:right w:val="none" w:sz="0" w:space="0" w:color="auto"/>
          </w:divBdr>
        </w:div>
        <w:div w:id="1536116764">
          <w:marLeft w:val="0"/>
          <w:marRight w:val="0"/>
          <w:marTop w:val="0"/>
          <w:marBottom w:val="0"/>
          <w:divBdr>
            <w:top w:val="none" w:sz="0" w:space="0" w:color="auto"/>
            <w:left w:val="none" w:sz="0" w:space="0" w:color="auto"/>
            <w:bottom w:val="none" w:sz="0" w:space="0" w:color="auto"/>
            <w:right w:val="none" w:sz="0" w:space="0" w:color="auto"/>
          </w:divBdr>
        </w:div>
        <w:div w:id="1822651602">
          <w:marLeft w:val="0"/>
          <w:marRight w:val="0"/>
          <w:marTop w:val="0"/>
          <w:marBottom w:val="0"/>
          <w:divBdr>
            <w:top w:val="none" w:sz="0" w:space="0" w:color="auto"/>
            <w:left w:val="none" w:sz="0" w:space="0" w:color="auto"/>
            <w:bottom w:val="none" w:sz="0" w:space="0" w:color="auto"/>
            <w:right w:val="none" w:sz="0" w:space="0" w:color="auto"/>
          </w:divBdr>
        </w:div>
        <w:div w:id="874390716">
          <w:marLeft w:val="0"/>
          <w:marRight w:val="0"/>
          <w:marTop w:val="0"/>
          <w:marBottom w:val="0"/>
          <w:divBdr>
            <w:top w:val="none" w:sz="0" w:space="0" w:color="auto"/>
            <w:left w:val="none" w:sz="0" w:space="0" w:color="auto"/>
            <w:bottom w:val="none" w:sz="0" w:space="0" w:color="auto"/>
            <w:right w:val="none" w:sz="0" w:space="0" w:color="auto"/>
          </w:divBdr>
        </w:div>
        <w:div w:id="1091244882">
          <w:marLeft w:val="0"/>
          <w:marRight w:val="0"/>
          <w:marTop w:val="0"/>
          <w:marBottom w:val="0"/>
          <w:divBdr>
            <w:top w:val="none" w:sz="0" w:space="0" w:color="auto"/>
            <w:left w:val="none" w:sz="0" w:space="0" w:color="auto"/>
            <w:bottom w:val="none" w:sz="0" w:space="0" w:color="auto"/>
            <w:right w:val="none" w:sz="0" w:space="0" w:color="auto"/>
          </w:divBdr>
        </w:div>
        <w:div w:id="1075125793">
          <w:marLeft w:val="0"/>
          <w:marRight w:val="0"/>
          <w:marTop w:val="0"/>
          <w:marBottom w:val="0"/>
          <w:divBdr>
            <w:top w:val="none" w:sz="0" w:space="0" w:color="auto"/>
            <w:left w:val="none" w:sz="0" w:space="0" w:color="auto"/>
            <w:bottom w:val="none" w:sz="0" w:space="0" w:color="auto"/>
            <w:right w:val="none" w:sz="0" w:space="0" w:color="auto"/>
          </w:divBdr>
        </w:div>
        <w:div w:id="1871331897">
          <w:marLeft w:val="0"/>
          <w:marRight w:val="0"/>
          <w:marTop w:val="0"/>
          <w:marBottom w:val="0"/>
          <w:divBdr>
            <w:top w:val="none" w:sz="0" w:space="0" w:color="auto"/>
            <w:left w:val="none" w:sz="0" w:space="0" w:color="auto"/>
            <w:bottom w:val="none" w:sz="0" w:space="0" w:color="auto"/>
            <w:right w:val="none" w:sz="0" w:space="0" w:color="auto"/>
          </w:divBdr>
        </w:div>
        <w:div w:id="222764127">
          <w:marLeft w:val="0"/>
          <w:marRight w:val="0"/>
          <w:marTop w:val="0"/>
          <w:marBottom w:val="0"/>
          <w:divBdr>
            <w:top w:val="none" w:sz="0" w:space="0" w:color="auto"/>
            <w:left w:val="none" w:sz="0" w:space="0" w:color="auto"/>
            <w:bottom w:val="none" w:sz="0" w:space="0" w:color="auto"/>
            <w:right w:val="none" w:sz="0" w:space="0" w:color="auto"/>
          </w:divBdr>
        </w:div>
        <w:div w:id="1823231213">
          <w:marLeft w:val="0"/>
          <w:marRight w:val="0"/>
          <w:marTop w:val="0"/>
          <w:marBottom w:val="0"/>
          <w:divBdr>
            <w:top w:val="none" w:sz="0" w:space="0" w:color="auto"/>
            <w:left w:val="none" w:sz="0" w:space="0" w:color="auto"/>
            <w:bottom w:val="none" w:sz="0" w:space="0" w:color="auto"/>
            <w:right w:val="none" w:sz="0" w:space="0" w:color="auto"/>
          </w:divBdr>
        </w:div>
        <w:div w:id="1193886080">
          <w:marLeft w:val="0"/>
          <w:marRight w:val="0"/>
          <w:marTop w:val="0"/>
          <w:marBottom w:val="0"/>
          <w:divBdr>
            <w:top w:val="none" w:sz="0" w:space="0" w:color="auto"/>
            <w:left w:val="none" w:sz="0" w:space="0" w:color="auto"/>
            <w:bottom w:val="none" w:sz="0" w:space="0" w:color="auto"/>
            <w:right w:val="none" w:sz="0" w:space="0" w:color="auto"/>
          </w:divBdr>
        </w:div>
        <w:div w:id="1702973998">
          <w:marLeft w:val="0"/>
          <w:marRight w:val="0"/>
          <w:marTop w:val="0"/>
          <w:marBottom w:val="0"/>
          <w:divBdr>
            <w:top w:val="none" w:sz="0" w:space="0" w:color="auto"/>
            <w:left w:val="none" w:sz="0" w:space="0" w:color="auto"/>
            <w:bottom w:val="none" w:sz="0" w:space="0" w:color="auto"/>
            <w:right w:val="none" w:sz="0" w:space="0" w:color="auto"/>
          </w:divBdr>
        </w:div>
        <w:div w:id="1213733695">
          <w:marLeft w:val="0"/>
          <w:marRight w:val="0"/>
          <w:marTop w:val="0"/>
          <w:marBottom w:val="0"/>
          <w:divBdr>
            <w:top w:val="none" w:sz="0" w:space="0" w:color="auto"/>
            <w:left w:val="none" w:sz="0" w:space="0" w:color="auto"/>
            <w:bottom w:val="none" w:sz="0" w:space="0" w:color="auto"/>
            <w:right w:val="none" w:sz="0" w:space="0" w:color="auto"/>
          </w:divBdr>
        </w:div>
        <w:div w:id="1583105361">
          <w:marLeft w:val="0"/>
          <w:marRight w:val="0"/>
          <w:marTop w:val="0"/>
          <w:marBottom w:val="0"/>
          <w:divBdr>
            <w:top w:val="none" w:sz="0" w:space="0" w:color="auto"/>
            <w:left w:val="none" w:sz="0" w:space="0" w:color="auto"/>
            <w:bottom w:val="none" w:sz="0" w:space="0" w:color="auto"/>
            <w:right w:val="none" w:sz="0" w:space="0" w:color="auto"/>
          </w:divBdr>
        </w:div>
        <w:div w:id="1650941372">
          <w:marLeft w:val="0"/>
          <w:marRight w:val="0"/>
          <w:marTop w:val="0"/>
          <w:marBottom w:val="0"/>
          <w:divBdr>
            <w:top w:val="none" w:sz="0" w:space="0" w:color="auto"/>
            <w:left w:val="none" w:sz="0" w:space="0" w:color="auto"/>
            <w:bottom w:val="none" w:sz="0" w:space="0" w:color="auto"/>
            <w:right w:val="none" w:sz="0" w:space="0" w:color="auto"/>
          </w:divBdr>
        </w:div>
        <w:div w:id="170726723">
          <w:marLeft w:val="0"/>
          <w:marRight w:val="0"/>
          <w:marTop w:val="0"/>
          <w:marBottom w:val="0"/>
          <w:divBdr>
            <w:top w:val="none" w:sz="0" w:space="0" w:color="auto"/>
            <w:left w:val="none" w:sz="0" w:space="0" w:color="auto"/>
            <w:bottom w:val="none" w:sz="0" w:space="0" w:color="auto"/>
            <w:right w:val="none" w:sz="0" w:space="0" w:color="auto"/>
          </w:divBdr>
        </w:div>
        <w:div w:id="873233225">
          <w:marLeft w:val="0"/>
          <w:marRight w:val="0"/>
          <w:marTop w:val="0"/>
          <w:marBottom w:val="0"/>
          <w:divBdr>
            <w:top w:val="none" w:sz="0" w:space="0" w:color="auto"/>
            <w:left w:val="none" w:sz="0" w:space="0" w:color="auto"/>
            <w:bottom w:val="none" w:sz="0" w:space="0" w:color="auto"/>
            <w:right w:val="none" w:sz="0" w:space="0" w:color="auto"/>
          </w:divBdr>
        </w:div>
        <w:div w:id="1293367916">
          <w:marLeft w:val="0"/>
          <w:marRight w:val="0"/>
          <w:marTop w:val="0"/>
          <w:marBottom w:val="0"/>
          <w:divBdr>
            <w:top w:val="none" w:sz="0" w:space="0" w:color="auto"/>
            <w:left w:val="none" w:sz="0" w:space="0" w:color="auto"/>
            <w:bottom w:val="none" w:sz="0" w:space="0" w:color="auto"/>
            <w:right w:val="none" w:sz="0" w:space="0" w:color="auto"/>
          </w:divBdr>
        </w:div>
        <w:div w:id="1438259006">
          <w:marLeft w:val="0"/>
          <w:marRight w:val="0"/>
          <w:marTop w:val="0"/>
          <w:marBottom w:val="0"/>
          <w:divBdr>
            <w:top w:val="none" w:sz="0" w:space="0" w:color="auto"/>
            <w:left w:val="none" w:sz="0" w:space="0" w:color="auto"/>
            <w:bottom w:val="none" w:sz="0" w:space="0" w:color="auto"/>
            <w:right w:val="none" w:sz="0" w:space="0" w:color="auto"/>
          </w:divBdr>
        </w:div>
        <w:div w:id="762645051">
          <w:marLeft w:val="0"/>
          <w:marRight w:val="0"/>
          <w:marTop w:val="0"/>
          <w:marBottom w:val="0"/>
          <w:divBdr>
            <w:top w:val="none" w:sz="0" w:space="0" w:color="auto"/>
            <w:left w:val="none" w:sz="0" w:space="0" w:color="auto"/>
            <w:bottom w:val="none" w:sz="0" w:space="0" w:color="auto"/>
            <w:right w:val="none" w:sz="0" w:space="0" w:color="auto"/>
          </w:divBdr>
        </w:div>
        <w:div w:id="2100905566">
          <w:marLeft w:val="0"/>
          <w:marRight w:val="0"/>
          <w:marTop w:val="0"/>
          <w:marBottom w:val="0"/>
          <w:divBdr>
            <w:top w:val="none" w:sz="0" w:space="0" w:color="auto"/>
            <w:left w:val="none" w:sz="0" w:space="0" w:color="auto"/>
            <w:bottom w:val="none" w:sz="0" w:space="0" w:color="auto"/>
            <w:right w:val="none" w:sz="0" w:space="0" w:color="auto"/>
          </w:divBdr>
        </w:div>
        <w:div w:id="869682513">
          <w:marLeft w:val="0"/>
          <w:marRight w:val="0"/>
          <w:marTop w:val="0"/>
          <w:marBottom w:val="0"/>
          <w:divBdr>
            <w:top w:val="none" w:sz="0" w:space="0" w:color="auto"/>
            <w:left w:val="none" w:sz="0" w:space="0" w:color="auto"/>
            <w:bottom w:val="none" w:sz="0" w:space="0" w:color="auto"/>
            <w:right w:val="none" w:sz="0" w:space="0" w:color="auto"/>
          </w:divBdr>
        </w:div>
        <w:div w:id="789976411">
          <w:marLeft w:val="0"/>
          <w:marRight w:val="0"/>
          <w:marTop w:val="0"/>
          <w:marBottom w:val="0"/>
          <w:divBdr>
            <w:top w:val="none" w:sz="0" w:space="0" w:color="auto"/>
            <w:left w:val="none" w:sz="0" w:space="0" w:color="auto"/>
            <w:bottom w:val="none" w:sz="0" w:space="0" w:color="auto"/>
            <w:right w:val="none" w:sz="0" w:space="0" w:color="auto"/>
          </w:divBdr>
        </w:div>
        <w:div w:id="1159343671">
          <w:marLeft w:val="0"/>
          <w:marRight w:val="0"/>
          <w:marTop w:val="0"/>
          <w:marBottom w:val="0"/>
          <w:divBdr>
            <w:top w:val="none" w:sz="0" w:space="0" w:color="auto"/>
            <w:left w:val="none" w:sz="0" w:space="0" w:color="auto"/>
            <w:bottom w:val="none" w:sz="0" w:space="0" w:color="auto"/>
            <w:right w:val="none" w:sz="0" w:space="0" w:color="auto"/>
          </w:divBdr>
        </w:div>
        <w:div w:id="411509485">
          <w:marLeft w:val="0"/>
          <w:marRight w:val="0"/>
          <w:marTop w:val="0"/>
          <w:marBottom w:val="0"/>
          <w:divBdr>
            <w:top w:val="none" w:sz="0" w:space="0" w:color="auto"/>
            <w:left w:val="none" w:sz="0" w:space="0" w:color="auto"/>
            <w:bottom w:val="none" w:sz="0" w:space="0" w:color="auto"/>
            <w:right w:val="none" w:sz="0" w:space="0" w:color="auto"/>
          </w:divBdr>
        </w:div>
        <w:div w:id="1891568718">
          <w:marLeft w:val="0"/>
          <w:marRight w:val="0"/>
          <w:marTop w:val="0"/>
          <w:marBottom w:val="0"/>
          <w:divBdr>
            <w:top w:val="none" w:sz="0" w:space="0" w:color="auto"/>
            <w:left w:val="none" w:sz="0" w:space="0" w:color="auto"/>
            <w:bottom w:val="none" w:sz="0" w:space="0" w:color="auto"/>
            <w:right w:val="none" w:sz="0" w:space="0" w:color="auto"/>
          </w:divBdr>
        </w:div>
        <w:div w:id="310136615">
          <w:marLeft w:val="0"/>
          <w:marRight w:val="0"/>
          <w:marTop w:val="0"/>
          <w:marBottom w:val="0"/>
          <w:divBdr>
            <w:top w:val="none" w:sz="0" w:space="0" w:color="auto"/>
            <w:left w:val="none" w:sz="0" w:space="0" w:color="auto"/>
            <w:bottom w:val="none" w:sz="0" w:space="0" w:color="auto"/>
            <w:right w:val="none" w:sz="0" w:space="0" w:color="auto"/>
          </w:divBdr>
        </w:div>
        <w:div w:id="619649535">
          <w:marLeft w:val="0"/>
          <w:marRight w:val="0"/>
          <w:marTop w:val="0"/>
          <w:marBottom w:val="0"/>
          <w:divBdr>
            <w:top w:val="none" w:sz="0" w:space="0" w:color="auto"/>
            <w:left w:val="none" w:sz="0" w:space="0" w:color="auto"/>
            <w:bottom w:val="none" w:sz="0" w:space="0" w:color="auto"/>
            <w:right w:val="none" w:sz="0" w:space="0" w:color="auto"/>
          </w:divBdr>
        </w:div>
        <w:div w:id="1426808202">
          <w:marLeft w:val="0"/>
          <w:marRight w:val="0"/>
          <w:marTop w:val="0"/>
          <w:marBottom w:val="0"/>
          <w:divBdr>
            <w:top w:val="none" w:sz="0" w:space="0" w:color="auto"/>
            <w:left w:val="none" w:sz="0" w:space="0" w:color="auto"/>
            <w:bottom w:val="none" w:sz="0" w:space="0" w:color="auto"/>
            <w:right w:val="none" w:sz="0" w:space="0" w:color="auto"/>
          </w:divBdr>
        </w:div>
        <w:div w:id="470486789">
          <w:marLeft w:val="0"/>
          <w:marRight w:val="0"/>
          <w:marTop w:val="0"/>
          <w:marBottom w:val="0"/>
          <w:divBdr>
            <w:top w:val="none" w:sz="0" w:space="0" w:color="auto"/>
            <w:left w:val="none" w:sz="0" w:space="0" w:color="auto"/>
            <w:bottom w:val="none" w:sz="0" w:space="0" w:color="auto"/>
            <w:right w:val="none" w:sz="0" w:space="0" w:color="auto"/>
          </w:divBdr>
        </w:div>
        <w:div w:id="934557170">
          <w:marLeft w:val="0"/>
          <w:marRight w:val="0"/>
          <w:marTop w:val="0"/>
          <w:marBottom w:val="0"/>
          <w:divBdr>
            <w:top w:val="none" w:sz="0" w:space="0" w:color="auto"/>
            <w:left w:val="none" w:sz="0" w:space="0" w:color="auto"/>
            <w:bottom w:val="none" w:sz="0" w:space="0" w:color="auto"/>
            <w:right w:val="none" w:sz="0" w:space="0" w:color="auto"/>
          </w:divBdr>
        </w:div>
        <w:div w:id="329060132">
          <w:marLeft w:val="0"/>
          <w:marRight w:val="0"/>
          <w:marTop w:val="0"/>
          <w:marBottom w:val="0"/>
          <w:divBdr>
            <w:top w:val="none" w:sz="0" w:space="0" w:color="auto"/>
            <w:left w:val="none" w:sz="0" w:space="0" w:color="auto"/>
            <w:bottom w:val="none" w:sz="0" w:space="0" w:color="auto"/>
            <w:right w:val="none" w:sz="0" w:space="0" w:color="auto"/>
          </w:divBdr>
        </w:div>
        <w:div w:id="1408697100">
          <w:marLeft w:val="0"/>
          <w:marRight w:val="0"/>
          <w:marTop w:val="0"/>
          <w:marBottom w:val="0"/>
          <w:divBdr>
            <w:top w:val="none" w:sz="0" w:space="0" w:color="auto"/>
            <w:left w:val="none" w:sz="0" w:space="0" w:color="auto"/>
            <w:bottom w:val="none" w:sz="0" w:space="0" w:color="auto"/>
            <w:right w:val="none" w:sz="0" w:space="0" w:color="auto"/>
          </w:divBdr>
        </w:div>
        <w:div w:id="2022387090">
          <w:marLeft w:val="0"/>
          <w:marRight w:val="0"/>
          <w:marTop w:val="0"/>
          <w:marBottom w:val="0"/>
          <w:divBdr>
            <w:top w:val="none" w:sz="0" w:space="0" w:color="auto"/>
            <w:left w:val="none" w:sz="0" w:space="0" w:color="auto"/>
            <w:bottom w:val="none" w:sz="0" w:space="0" w:color="auto"/>
            <w:right w:val="none" w:sz="0" w:space="0" w:color="auto"/>
          </w:divBdr>
        </w:div>
        <w:div w:id="1490053047">
          <w:marLeft w:val="0"/>
          <w:marRight w:val="0"/>
          <w:marTop w:val="0"/>
          <w:marBottom w:val="0"/>
          <w:divBdr>
            <w:top w:val="none" w:sz="0" w:space="0" w:color="auto"/>
            <w:left w:val="none" w:sz="0" w:space="0" w:color="auto"/>
            <w:bottom w:val="none" w:sz="0" w:space="0" w:color="auto"/>
            <w:right w:val="none" w:sz="0" w:space="0" w:color="auto"/>
          </w:divBdr>
        </w:div>
        <w:div w:id="2011637436">
          <w:marLeft w:val="0"/>
          <w:marRight w:val="0"/>
          <w:marTop w:val="0"/>
          <w:marBottom w:val="0"/>
          <w:divBdr>
            <w:top w:val="none" w:sz="0" w:space="0" w:color="auto"/>
            <w:left w:val="none" w:sz="0" w:space="0" w:color="auto"/>
            <w:bottom w:val="none" w:sz="0" w:space="0" w:color="auto"/>
            <w:right w:val="none" w:sz="0" w:space="0" w:color="auto"/>
          </w:divBdr>
        </w:div>
        <w:div w:id="413018353">
          <w:marLeft w:val="0"/>
          <w:marRight w:val="0"/>
          <w:marTop w:val="0"/>
          <w:marBottom w:val="0"/>
          <w:divBdr>
            <w:top w:val="none" w:sz="0" w:space="0" w:color="auto"/>
            <w:left w:val="none" w:sz="0" w:space="0" w:color="auto"/>
            <w:bottom w:val="none" w:sz="0" w:space="0" w:color="auto"/>
            <w:right w:val="none" w:sz="0" w:space="0" w:color="auto"/>
          </w:divBdr>
        </w:div>
        <w:div w:id="1008554911">
          <w:marLeft w:val="0"/>
          <w:marRight w:val="0"/>
          <w:marTop w:val="0"/>
          <w:marBottom w:val="0"/>
          <w:divBdr>
            <w:top w:val="none" w:sz="0" w:space="0" w:color="auto"/>
            <w:left w:val="none" w:sz="0" w:space="0" w:color="auto"/>
            <w:bottom w:val="none" w:sz="0" w:space="0" w:color="auto"/>
            <w:right w:val="none" w:sz="0" w:space="0" w:color="auto"/>
          </w:divBdr>
        </w:div>
        <w:div w:id="610548920">
          <w:marLeft w:val="0"/>
          <w:marRight w:val="0"/>
          <w:marTop w:val="0"/>
          <w:marBottom w:val="0"/>
          <w:divBdr>
            <w:top w:val="none" w:sz="0" w:space="0" w:color="auto"/>
            <w:left w:val="none" w:sz="0" w:space="0" w:color="auto"/>
            <w:bottom w:val="none" w:sz="0" w:space="0" w:color="auto"/>
            <w:right w:val="none" w:sz="0" w:space="0" w:color="auto"/>
          </w:divBdr>
        </w:div>
        <w:div w:id="1831482306">
          <w:marLeft w:val="0"/>
          <w:marRight w:val="0"/>
          <w:marTop w:val="0"/>
          <w:marBottom w:val="0"/>
          <w:divBdr>
            <w:top w:val="none" w:sz="0" w:space="0" w:color="auto"/>
            <w:left w:val="none" w:sz="0" w:space="0" w:color="auto"/>
            <w:bottom w:val="none" w:sz="0" w:space="0" w:color="auto"/>
            <w:right w:val="none" w:sz="0" w:space="0" w:color="auto"/>
          </w:divBdr>
        </w:div>
        <w:div w:id="1056199044">
          <w:marLeft w:val="0"/>
          <w:marRight w:val="0"/>
          <w:marTop w:val="0"/>
          <w:marBottom w:val="0"/>
          <w:divBdr>
            <w:top w:val="none" w:sz="0" w:space="0" w:color="auto"/>
            <w:left w:val="none" w:sz="0" w:space="0" w:color="auto"/>
            <w:bottom w:val="none" w:sz="0" w:space="0" w:color="auto"/>
            <w:right w:val="none" w:sz="0" w:space="0" w:color="auto"/>
          </w:divBdr>
        </w:div>
        <w:div w:id="1502812405">
          <w:marLeft w:val="0"/>
          <w:marRight w:val="0"/>
          <w:marTop w:val="0"/>
          <w:marBottom w:val="0"/>
          <w:divBdr>
            <w:top w:val="none" w:sz="0" w:space="0" w:color="auto"/>
            <w:left w:val="none" w:sz="0" w:space="0" w:color="auto"/>
            <w:bottom w:val="none" w:sz="0" w:space="0" w:color="auto"/>
            <w:right w:val="none" w:sz="0" w:space="0" w:color="auto"/>
          </w:divBdr>
        </w:div>
        <w:div w:id="115225806">
          <w:marLeft w:val="0"/>
          <w:marRight w:val="0"/>
          <w:marTop w:val="0"/>
          <w:marBottom w:val="0"/>
          <w:divBdr>
            <w:top w:val="none" w:sz="0" w:space="0" w:color="auto"/>
            <w:left w:val="none" w:sz="0" w:space="0" w:color="auto"/>
            <w:bottom w:val="none" w:sz="0" w:space="0" w:color="auto"/>
            <w:right w:val="none" w:sz="0" w:space="0" w:color="auto"/>
          </w:divBdr>
        </w:div>
        <w:div w:id="1263419265">
          <w:marLeft w:val="0"/>
          <w:marRight w:val="0"/>
          <w:marTop w:val="0"/>
          <w:marBottom w:val="0"/>
          <w:divBdr>
            <w:top w:val="none" w:sz="0" w:space="0" w:color="auto"/>
            <w:left w:val="none" w:sz="0" w:space="0" w:color="auto"/>
            <w:bottom w:val="none" w:sz="0" w:space="0" w:color="auto"/>
            <w:right w:val="none" w:sz="0" w:space="0" w:color="auto"/>
          </w:divBdr>
        </w:div>
        <w:div w:id="1251239283">
          <w:marLeft w:val="0"/>
          <w:marRight w:val="0"/>
          <w:marTop w:val="0"/>
          <w:marBottom w:val="0"/>
          <w:divBdr>
            <w:top w:val="none" w:sz="0" w:space="0" w:color="auto"/>
            <w:left w:val="none" w:sz="0" w:space="0" w:color="auto"/>
            <w:bottom w:val="none" w:sz="0" w:space="0" w:color="auto"/>
            <w:right w:val="none" w:sz="0" w:space="0" w:color="auto"/>
          </w:divBdr>
        </w:div>
        <w:div w:id="130638786">
          <w:marLeft w:val="0"/>
          <w:marRight w:val="0"/>
          <w:marTop w:val="0"/>
          <w:marBottom w:val="0"/>
          <w:divBdr>
            <w:top w:val="none" w:sz="0" w:space="0" w:color="auto"/>
            <w:left w:val="none" w:sz="0" w:space="0" w:color="auto"/>
            <w:bottom w:val="none" w:sz="0" w:space="0" w:color="auto"/>
            <w:right w:val="none" w:sz="0" w:space="0" w:color="auto"/>
          </w:divBdr>
        </w:div>
        <w:div w:id="1074935551">
          <w:marLeft w:val="0"/>
          <w:marRight w:val="0"/>
          <w:marTop w:val="0"/>
          <w:marBottom w:val="0"/>
          <w:divBdr>
            <w:top w:val="none" w:sz="0" w:space="0" w:color="auto"/>
            <w:left w:val="none" w:sz="0" w:space="0" w:color="auto"/>
            <w:bottom w:val="none" w:sz="0" w:space="0" w:color="auto"/>
            <w:right w:val="none" w:sz="0" w:space="0" w:color="auto"/>
          </w:divBdr>
        </w:div>
      </w:divsChild>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 w:id="213366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comms@geant.org" TargetMode="External"/><Relationship Id="rId21" Type="http://schemas.openxmlformats.org/officeDocument/2006/relationships/header" Target="header6.xml"/><Relationship Id="rId42" Type="http://schemas.openxmlformats.org/officeDocument/2006/relationships/hyperlink" Target="https://docs.gitlab.com/ee/user/project/releases/release_fields.html" TargetMode="External"/><Relationship Id="rId47" Type="http://schemas.openxmlformats.org/officeDocument/2006/relationships/hyperlink" Target="https://gitlab.geant.org/" TargetMode="External"/><Relationship Id="rId63" Type="http://schemas.openxmlformats.org/officeDocument/2006/relationships/hyperlink" Target="https://docs.mend.io/bundle/sca_user_guide/page/understanding_risk_score_attribution_and_license_analysis.html" TargetMode="External"/><Relationship Id="rId68" Type="http://schemas.openxmlformats.org/officeDocument/2006/relationships/hyperlink" Target="https://geantprojects.sharepoint.com/sites/plm" TargetMode="External"/><Relationship Id="rId84" Type="http://schemas.openxmlformats.org/officeDocument/2006/relationships/hyperlink" Target="https://wiki.geant.org/display/GSD/OSS+licences+and+licence+selection" TargetMode="External"/><Relationship Id="rId89" Type="http://schemas.openxmlformats.org/officeDocument/2006/relationships/hyperlink" Target="https://wiki.geant.org/pages/viewpage.action?pageId=958103694" TargetMode="External"/><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hyperlink" Target="mailto:sw-licences@software.geant.org" TargetMode="External"/><Relationship Id="rId37" Type="http://schemas.openxmlformats.org/officeDocument/2006/relationships/hyperlink" Target="https://ec.europa.eu/regional_policy/information-sources/logo-download-center_en" TargetMode="External"/><Relationship Id="rId53" Type="http://schemas.openxmlformats.org/officeDocument/2006/relationships/hyperlink" Target="https://security.geant.org/" TargetMode="External"/><Relationship Id="rId58" Type="http://schemas.openxmlformats.org/officeDocument/2006/relationships/hyperlink" Target="https://e-academy.geant.org/moodle/course/view.php?id=220" TargetMode="External"/><Relationship Id="rId74" Type="http://schemas.openxmlformats.org/officeDocument/2006/relationships/hyperlink" Target="https://www.tiny.cloud/software-evaluation-criteria-checklist/" TargetMode="External"/><Relationship Id="rId79" Type="http://schemas.openxmlformats.org/officeDocument/2006/relationships/hyperlink" Target="https://wiki.geant.org/display/gn51wp9t2/Accessing+Mend+and+visibility+levels" TargetMode="External"/><Relationship Id="rId5" Type="http://schemas.openxmlformats.org/officeDocument/2006/relationships/customXml" Target="../customXml/item5.xml"/><Relationship Id="rId90" Type="http://schemas.openxmlformats.org/officeDocument/2006/relationships/hyperlink" Target="https://wiki.geant.org/display/GSD/Software+Reviews" TargetMode="External"/><Relationship Id="rId22" Type="http://schemas.openxmlformats.org/officeDocument/2006/relationships/footer" Target="footer5.xml"/><Relationship Id="rId27" Type="http://schemas.openxmlformats.org/officeDocument/2006/relationships/hyperlink" Target="https://www.eclipse.org/legal/epl-2.0/" TargetMode="External"/><Relationship Id="rId43" Type="http://schemas.openxmlformats.org/officeDocument/2006/relationships/hyperlink" Target="https://bamboo.software.geant.org/" TargetMode="External"/><Relationship Id="rId48" Type="http://schemas.openxmlformats.org/officeDocument/2006/relationships/hyperlink" Target="https://resources.geant.org/wp-content/uploads/2022/09/GEANT-_IPR_Policy_2022.pdf" TargetMode="External"/><Relationship Id="rId64" Type="http://schemas.openxmlformats.org/officeDocument/2006/relationships/hyperlink" Target="https://docs.mend.io/bundle/sca_user_guide/page/the_risk_report.html" TargetMode="External"/><Relationship Id="rId69" Type="http://schemas.openxmlformats.org/officeDocument/2006/relationships/hyperlink" Target="https://www.redhat.com/en/resources/open-source-project-health-checklist" TargetMode="External"/><Relationship Id="rId8" Type="http://schemas.openxmlformats.org/officeDocument/2006/relationships/settings" Target="settings.xml"/><Relationship Id="rId51" Type="http://schemas.openxmlformats.org/officeDocument/2006/relationships/hyperlink" Target="https://resources.geant.org/publications/intellectual-property/" TargetMode="External"/><Relationship Id="rId72" Type="http://schemas.openxmlformats.org/officeDocument/2006/relationships/hyperlink" Target="https://wiki.geant.org/pages/viewpage.action?pageId=633276866" TargetMode="External"/><Relationship Id="rId80" Type="http://schemas.openxmlformats.org/officeDocument/2006/relationships/hyperlink" Target="https://wiki.geant.org/pages/viewpage.action?pageId=240844905" TargetMode="External"/><Relationship Id="rId85" Type="http://schemas.openxmlformats.org/officeDocument/2006/relationships/hyperlink" Target="https://wiki.geant.org/pages/viewpage.action?pageId=633275197"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hyperlink" Target="mailto:marcomms@geant.org" TargetMode="External"/><Relationship Id="rId38" Type="http://schemas.openxmlformats.org/officeDocument/2006/relationships/hyperlink" Target="https://technical-reference.readthedocs.io/en/latest/quality/software-checklist.html" TargetMode="External"/><Relationship Id="rId46" Type="http://schemas.openxmlformats.org/officeDocument/2006/relationships/hyperlink" Target="https://gitlab.software.geant.org/public" TargetMode="External"/><Relationship Id="rId59" Type="http://schemas.openxmlformats.org/officeDocument/2006/relationships/hyperlink" Target="https://github.com/mojohaus/license-maven-plugin" TargetMode="External"/><Relationship Id="rId67" Type="http://schemas.openxmlformats.org/officeDocument/2006/relationships/hyperlink" Target="https://e-academy.geant.org/moodle/course/view.php?id=214" TargetMode="External"/><Relationship Id="rId20" Type="http://schemas.openxmlformats.org/officeDocument/2006/relationships/header" Target="header5.xml"/><Relationship Id="rId41" Type="http://schemas.openxmlformats.org/officeDocument/2006/relationships/hyperlink" Target="https://github.com/" TargetMode="External"/><Relationship Id="rId54" Type="http://schemas.openxmlformats.org/officeDocument/2006/relationships/hyperlink" Target="https://e-academy.geant.org/moodle/course/view.php?id=478" TargetMode="External"/><Relationship Id="rId62" Type="http://schemas.openxmlformats.org/officeDocument/2006/relationships/hyperlink" Target="https://www.mend.io/sca/" TargetMode="External"/><Relationship Id="rId70" Type="http://schemas.openxmlformats.org/officeDocument/2006/relationships/hyperlink" Target="https://semver.org/" TargetMode="External"/><Relationship Id="rId75" Type="http://schemas.openxmlformats.org/officeDocument/2006/relationships/hyperlink" Target="https://wiki.geant.org/display/G52W9T2/Templates+and+Examples+for+Software+Project+Artefacts" TargetMode="External"/><Relationship Id="rId83" Type="http://schemas.openxmlformats.org/officeDocument/2006/relationships/hyperlink" Target="https://wiki.geant.org/display/GSD/Reference+information+about+OSS+licences+and+tools" TargetMode="External"/><Relationship Id="rId88" Type="http://schemas.openxmlformats.org/officeDocument/2006/relationships/hyperlink" Target="https://wiki.geant.org/display/GSD/Software+Licence+Management" TargetMode="External"/><Relationship Id="rId9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hyperlink" Target="https://mozilla.org/MPL/2.0/" TargetMode="External"/><Relationship Id="rId36" Type="http://schemas.openxmlformats.org/officeDocument/2006/relationships/hyperlink" Target="https://dillinger.io/" TargetMode="External"/><Relationship Id="rId49" Type="http://schemas.openxmlformats.org/officeDocument/2006/relationships/hyperlink" Target="https://app-eu.whitesourcesoftware.com" TargetMode="External"/><Relationship Id="rId57" Type="http://schemas.openxmlformats.org/officeDocument/2006/relationships/hyperlink" Target="https://keepachangelog.com/" TargetMode="External"/><Relationship Id="rId10" Type="http://schemas.openxmlformats.org/officeDocument/2006/relationships/footnotes" Target="footnotes.xml"/><Relationship Id="rId31" Type="http://schemas.openxmlformats.org/officeDocument/2006/relationships/hyperlink" Target="https://geant-project.slack.com" TargetMode="External"/><Relationship Id="rId44" Type="http://schemas.openxmlformats.org/officeDocument/2006/relationships/hyperlink" Target="https://bitbucket.software.geant.org/repos?visibility=public" TargetMode="External"/><Relationship Id="rId52" Type="http://schemas.openxmlformats.org/officeDocument/2006/relationships/hyperlink" Target="https://sc.geant.org/" TargetMode="External"/><Relationship Id="rId60" Type="http://schemas.openxmlformats.org/officeDocument/2006/relationships/hyperlink" Target="https://www.makeareadme.com/" TargetMode="External"/><Relationship Id="rId65" Type="http://schemas.openxmlformats.org/officeDocument/2006/relationships/hyperlink" Target="https://www.mozilla.org/en-US/MPL/headers/" TargetMode="External"/><Relationship Id="rId73" Type="http://schemas.openxmlformats.org/officeDocument/2006/relationships/hyperlink" Target="https://stackedit.io/" TargetMode="External"/><Relationship Id="rId78" Type="http://schemas.openxmlformats.org/officeDocument/2006/relationships/hyperlink" Target="https://wiki.geant.org/pages/viewpage.action?pageId=958103686" TargetMode="External"/><Relationship Id="rId81" Type="http://schemas.openxmlformats.org/officeDocument/2006/relationships/hyperlink" Target="https://wiki.geant.org/pages/viewpage.action?pageId=219938818" TargetMode="External"/><Relationship Id="rId86" Type="http://schemas.openxmlformats.org/officeDocument/2006/relationships/hyperlink" Target="https://wiki.geant.org/display/GSD/Reference+information+about+OSS+licences+and+tool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github.com/filesender/filesender/blob/development/CONTRIBUTE.md" TargetMode="External"/><Relationship Id="rId34" Type="http://schemas.openxmlformats.org/officeDocument/2006/relationships/hyperlink" Target="https://github.com/atom/atom/blob/master/CONTRIBUTING.md" TargetMode="External"/><Relationship Id="rId50" Type="http://schemas.openxmlformats.org/officeDocument/2006/relationships/hyperlink" Target="https://resources.geant.org/wp-content/uploads/2024/04/GN5-1_D9-4_Open-Source-and-Licence-Support-Report.pdf" TargetMode="External"/><Relationship Id="rId55" Type="http://schemas.openxmlformats.org/officeDocument/2006/relationships/hyperlink" Target="https://jira.software.geant.org/servicedesk/customer/portal/2/create/55" TargetMode="External"/><Relationship Id="rId76" Type="http://schemas.openxmlformats.org/officeDocument/2006/relationships/hyperlink" Target="https://wiki.geant.org/pages/viewpage.action?pageId=599785535" TargetMode="External"/><Relationship Id="rId7" Type="http://schemas.openxmlformats.org/officeDocument/2006/relationships/styles" Target="styles.xml"/><Relationship Id="rId71" Type="http://schemas.openxmlformats.org/officeDocument/2006/relationships/hyperlink" Target="https://wiki.geant.org/display/gn51wp9t2/Evaluation+Survey"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5.png"/><Relationship Id="rId40" Type="http://schemas.openxmlformats.org/officeDocument/2006/relationships/hyperlink" Target="https://www.gnu.org/licenses/license-list.html" TargetMode="External"/><Relationship Id="rId45" Type="http://schemas.openxmlformats.org/officeDocument/2006/relationships/hyperlink" Target="https://wiki.geant.org/display/GSD/BP-B.6%3A+Manage+sideground+IPR" TargetMode="External"/><Relationship Id="rId66" Type="http://schemas.openxmlformats.org/officeDocument/2006/relationships/hyperlink" Target="https://opensource.org/license" TargetMode="External"/><Relationship Id="rId87" Type="http://schemas.openxmlformats.org/officeDocument/2006/relationships/hyperlink" Target="https://wiki.geant.org/display/GSD/Secure+Code+Training" TargetMode="External"/><Relationship Id="rId61" Type="http://schemas.openxmlformats.org/officeDocument/2006/relationships/hyperlink" Target="https://www.mend.io/blog/guide-to-standard-sbom-formats/" TargetMode="External"/><Relationship Id="rId82" Type="http://schemas.openxmlformats.org/officeDocument/2006/relationships/hyperlink" Target="https://wiki.geant.org/display/GSD/Mend+short+guide+for+end+users" TargetMode="External"/><Relationship Id="rId19" Type="http://schemas.openxmlformats.org/officeDocument/2006/relationships/footer" Target="footer4.xml"/><Relationship Id="rId14" Type="http://schemas.openxmlformats.org/officeDocument/2006/relationships/header" Target="header2.xml"/><Relationship Id="rId30" Type="http://schemas.openxmlformats.org/officeDocument/2006/relationships/hyperlink" Target="mailto:iprcoordinator@geant.org" TargetMode="External"/><Relationship Id="rId35" Type="http://schemas.openxmlformats.org/officeDocument/2006/relationships/hyperlink" Target="https://common-changelog.org/" TargetMode="External"/><Relationship Id="rId56" Type="http://schemas.openxmlformats.org/officeDocument/2006/relationships/hyperlink" Target="https://joinup.ec.europa.eu/collection/eupl/solution/joinup-licensing-assistant/jla-find-and-compare-software-licenses" TargetMode="External"/><Relationship Id="rId77" Type="http://schemas.openxmlformats.org/officeDocument/2006/relationships/hyperlink" Target="https://wiki.geant.org/display/G52W9T2/Software+Artefacts+Checklis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8228d8e9-cc2d-4be2-9152-6eed6b2f3705">GN3PLUS14-1254-7</_dlc_DocId>
    <_dlc_DocIdUrl xmlns="8228d8e9-cc2d-4be2-9152-6eed6b2f3705">
      <Url>https://intranet.geant.net/NA3/_layouts/15/DocIdRedir.aspx?ID=GN3PLUS14-1254-7</Url>
      <Description>GN3PLUS14-1254-7</Description>
    </_dlc_DocIdUrl>
    <Document_x0020_ID xmlns="8228d8e9-cc2d-4be2-9152-6eed6b2f3705">GN5-1-23-FB1864</Document_x0020_ID>
    <Finance_x0020_reports xmlns="5908ebff-5f8e-4240-93d2-61fbc062ed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C49964085BF03940BF1408810DA7C764" ma:contentTypeVersion="10" ma:contentTypeDescription="Create a new document." ma:contentTypeScope="" ma:versionID="be85b60d1e2dd03bf2e8969c4efa6209">
  <xsd:schema xmlns:xsd="http://www.w3.org/2001/XMLSchema" xmlns:xs="http://www.w3.org/2001/XMLSchema" xmlns:p="http://schemas.microsoft.com/office/2006/metadata/properties" xmlns:ns2="8228d8e9-cc2d-4be2-9152-6eed6b2f3705" xmlns:ns3="5908ebff-5f8e-4240-93d2-61fbc062eddd" targetNamespace="http://schemas.microsoft.com/office/2006/metadata/properties" ma:root="true" ma:fieldsID="e43e8b25b45ce66afb0db27f717ac136" ns2:_="" ns3:_="">
    <xsd:import namespace="8228d8e9-cc2d-4be2-9152-6eed6b2f3705"/>
    <xsd:import namespace="5908ebff-5f8e-4240-93d2-61fbc062ed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Document_x0020_ID" minOccurs="0"/>
                <xsd:element ref="ns2:SharedWithUsers" minOccurs="0"/>
                <xsd:element ref="ns2:SharedWithDetails" minOccurs="0"/>
                <xsd:element ref="ns3:Finance_x0020_repor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ID" ma:index="13" nillable="true" ma:displayName="Document ID" ma:description="This column will be updated automatically 1 minute after the document is added." ma:internalName="Document_x0020_ID">
      <xsd:simpleType>
        <xsd:restriction base="dms:Text">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08ebff-5f8e-4240-93d2-61fbc062ed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inance_x0020_reports" ma:index="16" nillable="true" ma:displayName="Finance reports" ma:description="If set to yes, this is displayed on the Management &gt; Finance page (https://geantprojects.sharepoint.com/sites/gn5-1/SitePages/Finance.aspx)" ma:internalName="Finance_x0020_reports">
      <xsd:simpleType>
        <xsd:restriction base="dms:Text">
          <xsd:maxLength value="3"/>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E7C0C1-E0E5-41B6-A0EE-111A14B72370}">
  <ds:schemaRefs>
    <ds:schemaRef ds:uri="http://schemas.openxmlformats.org/officeDocument/2006/bibliography"/>
  </ds:schemaRefs>
</ds:datastoreItem>
</file>

<file path=customXml/itemProps2.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 ds:uri="5908ebff-5f8e-4240-93d2-61fbc062eddd"/>
  </ds:schemaRefs>
</ds:datastoreItem>
</file>

<file path=customXml/itemProps3.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4.xml><?xml version="1.0" encoding="utf-8"?>
<ds:datastoreItem xmlns:ds="http://schemas.openxmlformats.org/officeDocument/2006/customXml" ds:itemID="{C621B93B-1117-47E4-A49C-C76BC9A67E9F}">
  <ds:schemaRefs>
    <ds:schemaRef ds:uri="http://schemas.microsoft.com/sharepoint/events"/>
  </ds:schemaRefs>
</ds:datastoreItem>
</file>

<file path=customXml/itemProps5.xml><?xml version="1.0" encoding="utf-8"?>
<ds:datastoreItem xmlns:ds="http://schemas.openxmlformats.org/officeDocument/2006/customXml" ds:itemID="{116F26C5-3FE3-46EB-BAE7-A2304CFF4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8d8e9-cc2d-4be2-9152-6eed6b2f3705"/>
    <ds:schemaRef ds:uri="5908ebff-5f8e-4240-93d2-61fbc062e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22</TotalTime>
  <Pages>40</Pages>
  <Words>16921</Words>
  <Characters>96456</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Software Licence Selection and Management in GÉANT</vt:lpstr>
    </vt:vector>
  </TitlesOfParts>
  <Company>GÉANT Association</Company>
  <LinksUpToDate>false</LinksUpToDate>
  <CharactersWithSpaces>113151</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Licence Selection and Management in GÉANT</dc:title>
  <dc:subject>&lt;Doc Property: DX.X&gt;</dc:subject>
  <dc:creator>GÉANT PMO;Paul Hasleham</dc:creator>
  <cp:keywords>GN5-1-23-FB1864</cp:keywords>
  <cp:lastModifiedBy>Branko</cp:lastModifiedBy>
  <cp:revision>8</cp:revision>
  <cp:lastPrinted>2024-03-05T20:29:00Z</cp:lastPrinted>
  <dcterms:created xsi:type="dcterms:W3CDTF">2025-04-17T14:40:00Z</dcterms:created>
  <dcterms:modified xsi:type="dcterms:W3CDTF">2025-04-22T19:57:00Z</dcterms:modified>
  <cp:category>Background Documen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64085BF03940BF1408810DA7C764</vt:lpwstr>
  </property>
  <property fmtid="{D5CDD505-2E9C-101B-9397-08002B2CF9AE}" pid="3" name="_dlc_DocIdItemGuid">
    <vt:lpwstr>c5f86a16-f083-4850-9f09-df43d66cb8df</vt:lpwstr>
  </property>
</Properties>
</file>